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00426882"/>
        <w:docPartObj>
          <w:docPartGallery w:val="Cover Pages"/>
          <w:docPartUnique/>
        </w:docPartObj>
      </w:sdtPr>
      <w:sdtEndPr/>
      <w:sdtContent>
        <w:p w14:paraId="4A41D918" w14:textId="0F26FC5C" w:rsidR="002628D3" w:rsidRDefault="002628D3">
          <w:r>
            <w:rPr>
              <w:noProof/>
            </w:rPr>
            <mc:AlternateContent>
              <mc:Choice Requires="wps">
                <w:drawing>
                  <wp:anchor distT="0" distB="0" distL="114300" distR="114300" simplePos="0" relativeHeight="251617792" behindDoc="1" locked="0" layoutInCell="1" allowOverlap="1" wp14:anchorId="6F526675" wp14:editId="65AC0333">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A58DD52" w14:textId="77777777" w:rsidR="00A4312B" w:rsidRDefault="00A4312B"/>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F526675" id="Rectangle 466" o:spid="_x0000_s1026" style="position:absolute;margin-left:0;margin-top:0;width:581.4pt;height:752.4pt;z-index:-25169868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0jbvQIAAFoGAAAOAAAAZHJzL2Uyb0RvYy54bWysVW1v0zAQ/o7Ef7D8naWva4mWTtWmIaSy&#10;TWxon13HaSIcn7HdNuXX72wnWRkFBOJLdL6X587P+S4Xl00tyU4YW4HK6PBsQIlQHPJKbTL65fHm&#10;3ZwS65jKmQQlMnoQll4u3r652OtUjKAEmQtDEETZdK8zWjqn0ySxvBQ1s2eghUJjAaZmDo9mk+SG&#10;7RG9lsloMDhP9mBybYALa1F7HY10EfCLQnB3VxRWOCIzirW58DXhu/bfZHHB0o1huqx4Wwb7hypq&#10;VilM2kNdM8fI1lQ/QdUVN2ChcGcc6gSKouIi3AFvMxy8us1DybQId0FyrO5psv8Plt/uHvS98aVb&#10;vQL+1SIjyV7btLf4g219msLU3hcLJ01g8dCzKBpHOCpn4/l4NkeyOdreT6fTCR48Kku7cG2s+yCg&#10;Jl7IqME2BfbYbmVddO1cWlLzm0rKIFt0iQLRgEwMQmR4MOJKGrJj2GrGuVBuGExyW3+CPOrxyQza&#10;pqMan0ZUzzs11tgjhYo39jjX0Pv9VcLzDpmlxwknnfpkQlRu4jW9ZFh/eal8NQo8GZEmrwntih0K&#10;vXIHKbyfVJ9FQaocezL6E0m2ZLmIZEx/WVsA9MgF5u+xkZTxKXjpRm3bW3cfKcJM9rG/5TLesI8I&#10;iUG5PriuFJjTmYdd5ujfcRSZ8SS5Zt0gvhfXkB/uDTEQl4PV/KbCZ7li1t0zg9sAnzJuOHeHn0LC&#10;PqPQSpSUYL6f0nt/HFK0UrLH7ZJR+23LjKBEflT4aEezyXjk91E4TaYzfzA/mNbHJrWtrwDf9RC3&#10;qeZB9AFOdmJhoH7CVbj0edHEFMfsGeXOdIcrF/ceLlMulsvghktIM7dSD5p7cE+xH7zH5okZ3U6n&#10;w8G+hW4XsfTVkEZfH6lguXVQVGGCX5htyccFFicqLlu/IY/Pwevll7B4BgAA//8DAFBLAwQUAAYA&#10;CAAAACEAu3xDDN0AAAAHAQAADwAAAGRycy9kb3ducmV2LnhtbEyPMU/DQAyFdyT+w8lILBW9tGqj&#10;KuRSUaSyMRC6dLvk3CQiZ0e5axv+PS4LLJat9/T8vXw7+V5dcAwdk4HFPAGFVLPrqDFw+Nw/bUCF&#10;aMnZngkNfGOAbXF/l9vM8ZU+8FLGRkkIhcwaaGMcMq1D3aK3Yc4DkmgnHr2Nco6NdqO9Srjv9TJJ&#10;Uu1tR/KhtQO+tlh/lWdvYJ/GY3fi49v6MEuHWblbvVc7NubxYXp5BhVxin9muOELOhTCVPGZXFC9&#10;ASkSf+dNW6RL6VHJtk5WG9BFrv/zFz8AAAD//wMAUEsBAi0AFAAGAAgAAAAhALaDOJL+AAAA4QEA&#10;ABMAAAAAAAAAAAAAAAAAAAAAAFtDb250ZW50X1R5cGVzXS54bWxQSwECLQAUAAYACAAAACEAOP0h&#10;/9YAAACUAQAACwAAAAAAAAAAAAAAAAAvAQAAX3JlbHMvLnJlbHNQSwECLQAUAAYACAAAACEADrdI&#10;270CAABaBgAADgAAAAAAAAAAAAAAAAAuAgAAZHJzL2Uyb0RvYy54bWxQSwECLQAUAAYACAAAACEA&#10;u3xDDN0AAAAHAQAADwAAAAAAAAAAAAAAAAAXBQAAZHJzL2Rvd25yZXYueG1sUEsFBgAAAAAEAAQA&#10;8wAAACEGAAAAAA==&#10;" fillcolor="#d9e2f3 [660]" stroked="f" strokeweight="1pt">
                    <v:fill color2="#8eaadb [1940]" rotate="t" focus="100%" type="gradient">
                      <o:fill v:ext="view" type="gradientUnscaled"/>
                    </v:fill>
                    <v:textbox inset="21.6pt,,21.6pt">
                      <w:txbxContent>
                        <w:p w14:paraId="2A58DD52" w14:textId="77777777" w:rsidR="00A4312B" w:rsidRDefault="00A4312B"/>
                      </w:txbxContent>
                    </v:textbox>
                    <w10:wrap anchorx="page" anchory="page"/>
                  </v:rect>
                </w:pict>
              </mc:Fallback>
            </mc:AlternateContent>
          </w:r>
          <w:r>
            <w:rPr>
              <w:noProof/>
            </w:rPr>
            <mc:AlternateContent>
              <mc:Choice Requires="wps">
                <w:drawing>
                  <wp:anchor distT="0" distB="0" distL="114300" distR="114300" simplePos="0" relativeHeight="251614720" behindDoc="0" locked="0" layoutInCell="1" allowOverlap="1" wp14:anchorId="50957BC9" wp14:editId="11BAA17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304A9" w14:textId="247AB338" w:rsidR="00A4312B" w:rsidRDefault="00AF2014" w:rsidP="002628D3">
                                <w:pPr>
                                  <w:spacing w:before="240"/>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proofErr w:type="spellStart"/>
                                    <w:r w:rsidR="00E2401F">
                                      <w:rPr>
                                        <w:color w:val="FFFFFF" w:themeColor="background1"/>
                                      </w:rPr>
                                      <w:t>AccessPlus</w:t>
                                    </w:r>
                                    <w:proofErr w:type="spellEnd"/>
                                    <w:r w:rsidR="00E2401F">
                                      <w:rPr>
                                        <w:color w:val="FFFFFF" w:themeColor="background1"/>
                                      </w:rPr>
                                      <w:t xml:space="preserve"> Care Services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50957BC9" id="Rectangle 467" o:spid="_x0000_s1027" style="position:absolute;margin-left:0;margin-top:0;width:226.45pt;height:237.6pt;z-index:251614720;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uqO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XBIY7IeLOD6vjgiIN+arzlW4UPect8eGAOxwQHCkc/&#10;3ONHamhLCoNESQ3u53v3EY/di1pKWhy7kvofe+YEJfqrwb4uFrPFIg7qq5N7ddql0/nF/PICkWbf&#10;bAA7pMBFY3kS8dYFPYrSQfOMW2IdPaOKGY7+S7obxU3oFwJuGS7W6wTC6bQs3JpHyyN1rHRs1afu&#10;mTk79HPAUbiDcUjZ8k1b99hoaWC9DyBV6vlTZYc3wMlOzTRsobg6fj8n1GlXrn4BAAD//wMAUEsD&#10;BBQABgAIAAAAIQB4x4n82gAAAAUBAAAPAAAAZHJzL2Rvd25yZXYueG1sTI9BS8RADIXvgv9hiOCl&#10;uFOr3a6100UERdiTqz9gthPbYidTOulu/fdGL3oJL7zw3pdqu/hBHXGKfSAD16sUFFITXE+tgfe3&#10;p6sNqMiWnB0CoYEvjLCtz88qW7pwolc87rlVEkKxtAY65rHUOjYdehtXYUQS7yNM3rKsU6vdZE8S&#10;7gedpelae9uTNHR2xMcOm8/97A0w9rs8FHP2vG6TF51sKNHFjTGXF8vDPSjGhf+O4Qdf0KEWpkOY&#10;yUU1GJBH+HeKd5tnd6AOIoo8A11X+j99/Q0AAP//AwBQSwECLQAUAAYACAAAACEAtoM4kv4AAADh&#10;AQAAEwAAAAAAAAAAAAAAAAAAAAAAW0NvbnRlbnRfVHlwZXNdLnhtbFBLAQItABQABgAIAAAAIQA4&#10;/SH/1gAAAJQBAAALAAAAAAAAAAAAAAAAAC8BAABfcmVscy8ucmVsc1BLAQItABQABgAIAAAAIQDu&#10;VuqOiQIAAHMFAAAOAAAAAAAAAAAAAAAAAC4CAABkcnMvZTJvRG9jLnhtbFBLAQItABQABgAIAAAA&#10;IQB4x4n82gAAAAUBAAAPAAAAAAAAAAAAAAAAAOMEAABkcnMvZG93bnJldi54bWxQSwUGAAAAAAQA&#10;BADzAAAA6gUAAAAA&#10;" fillcolor="#44546a [3215]" stroked="f" strokeweight="1pt">
                    <v:textbox inset="14.4pt,14.4pt,14.4pt,28.8pt">
                      <w:txbxContent>
                        <w:p w14:paraId="6A7304A9" w14:textId="247AB338" w:rsidR="00A4312B" w:rsidRDefault="00000000" w:rsidP="002628D3">
                          <w:pPr>
                            <w:spacing w:before="240"/>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00E2401F">
                                <w:rPr>
                                  <w:color w:val="FFFFFF" w:themeColor="background1"/>
                                </w:rPr>
                                <w:t xml:space="preserve">AccessPlus Care Services </w:t>
                              </w:r>
                            </w:sdtContent>
                          </w:sdt>
                        </w:p>
                      </w:txbxContent>
                    </v:textbox>
                    <w10:wrap anchorx="page" anchory="page"/>
                  </v:rect>
                </w:pict>
              </mc:Fallback>
            </mc:AlternateContent>
          </w:r>
          <w:r>
            <w:rPr>
              <w:noProof/>
            </w:rPr>
            <mc:AlternateContent>
              <mc:Choice Requires="wps">
                <w:drawing>
                  <wp:anchor distT="0" distB="0" distL="114300" distR="114300" simplePos="0" relativeHeight="251613696" behindDoc="0" locked="0" layoutInCell="1" allowOverlap="1" wp14:anchorId="3FD21F96" wp14:editId="7B129BE6">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65E23AB7" id="Rectangle 468" o:spid="_x0000_s1026" style="position:absolute;margin-left:0;margin-top:0;width:244.8pt;height:554.4pt;z-index:251594752;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16768" behindDoc="0" locked="0" layoutInCell="1" allowOverlap="1" wp14:anchorId="13F3C1AA" wp14:editId="09595B05">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12A8B0A5" id="Rectangle 469" o:spid="_x0000_s1026" style="position:absolute;margin-left:0;margin-top:0;width:226.45pt;height:9.35pt;z-index:251613184;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15744" behindDoc="0" locked="0" layoutInCell="1" allowOverlap="1" wp14:anchorId="44059480" wp14:editId="251EC97E">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56"/>
                                    <w:szCs w:val="56"/>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0CC9F77" w14:textId="5DC68E38" w:rsidR="00A4312B" w:rsidRPr="001F68BF" w:rsidRDefault="00A4312B" w:rsidP="005A4565">
                                    <w:pPr>
                                      <w:spacing w:line="240" w:lineRule="auto"/>
                                      <w:jc w:val="center"/>
                                      <w:rPr>
                                        <w:rFonts w:asciiTheme="majorHAnsi" w:eastAsiaTheme="majorEastAsia" w:hAnsiTheme="majorHAnsi" w:cstheme="majorBidi"/>
                                        <w:noProof/>
                                        <w:color w:val="4472C4" w:themeColor="accent1"/>
                                        <w:sz w:val="56"/>
                                        <w:szCs w:val="96"/>
                                      </w:rPr>
                                    </w:pPr>
                                    <w:r>
                                      <w:rPr>
                                        <w:rFonts w:asciiTheme="majorHAnsi" w:eastAsiaTheme="majorEastAsia" w:hAnsiTheme="majorHAnsi" w:cstheme="majorBidi"/>
                                        <w:noProof/>
                                        <w:color w:val="4472C4" w:themeColor="accent1"/>
                                        <w:sz w:val="56"/>
                                        <w:szCs w:val="56"/>
                                      </w:rPr>
                                      <w:t>Welcome Pack!</w:t>
                                    </w:r>
                                  </w:p>
                                </w:sdtContent>
                              </w:sdt>
                              <w:p w14:paraId="650E62EF" w14:textId="6CE6FBBC" w:rsidR="00A4312B" w:rsidRDefault="00A4312B">
                                <w:pPr>
                                  <w:rPr>
                                    <w:rFonts w:asciiTheme="majorHAnsi" w:eastAsiaTheme="majorEastAsia" w:hAnsiTheme="majorHAnsi" w:cstheme="majorBidi"/>
                                    <w:noProof/>
                                    <w:color w:val="44546A" w:themeColor="text2"/>
                                    <w:sz w:val="32"/>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44059480" id="_x0000_t202" coordsize="21600,21600" o:spt="202" path="m,l,21600r21600,l21600,xe">
                    <v:stroke joinstyle="miter"/>
                    <v:path gradientshapeok="t" o:connecttype="rect"/>
                  </v:shapetype>
                  <v:shape id="Text Box 470" o:spid="_x0000_s1028" type="#_x0000_t202" style="position:absolute;margin-left:0;margin-top:0;width:220.3pt;height:194.9pt;z-index:251615744;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DRZOWA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4472C4" w:themeColor="accent1"/>
                              <w:sz w:val="56"/>
                              <w:szCs w:val="56"/>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20CC9F77" w14:textId="5DC68E38" w:rsidR="00A4312B" w:rsidRPr="001F68BF" w:rsidRDefault="00A4312B" w:rsidP="005A4565">
                              <w:pPr>
                                <w:spacing w:line="240" w:lineRule="auto"/>
                                <w:jc w:val="center"/>
                                <w:rPr>
                                  <w:rFonts w:asciiTheme="majorHAnsi" w:eastAsiaTheme="majorEastAsia" w:hAnsiTheme="majorHAnsi" w:cstheme="majorBidi"/>
                                  <w:noProof/>
                                  <w:color w:val="4472C4" w:themeColor="accent1"/>
                                  <w:sz w:val="56"/>
                                  <w:szCs w:val="96"/>
                                </w:rPr>
                              </w:pPr>
                              <w:r>
                                <w:rPr>
                                  <w:rFonts w:asciiTheme="majorHAnsi" w:eastAsiaTheme="majorEastAsia" w:hAnsiTheme="majorHAnsi" w:cstheme="majorBidi"/>
                                  <w:noProof/>
                                  <w:color w:val="4472C4" w:themeColor="accent1"/>
                                  <w:sz w:val="56"/>
                                  <w:szCs w:val="56"/>
                                </w:rPr>
                                <w:t>Welcome Pack!</w:t>
                              </w:r>
                            </w:p>
                          </w:sdtContent>
                        </w:sdt>
                        <w:p w14:paraId="650E62EF" w14:textId="6CE6FBBC" w:rsidR="00A4312B" w:rsidRDefault="00A4312B">
                          <w:pPr>
                            <w:rPr>
                              <w:rFonts w:asciiTheme="majorHAnsi" w:eastAsiaTheme="majorEastAsia" w:hAnsiTheme="majorHAnsi" w:cstheme="majorBidi"/>
                              <w:noProof/>
                              <w:color w:val="44546A" w:themeColor="text2"/>
                              <w:sz w:val="32"/>
                              <w:szCs w:val="40"/>
                            </w:rPr>
                          </w:pPr>
                        </w:p>
                      </w:txbxContent>
                    </v:textbox>
                    <w10:wrap type="square" anchorx="page" anchory="page"/>
                  </v:shape>
                </w:pict>
              </mc:Fallback>
            </mc:AlternateContent>
          </w:r>
        </w:p>
        <w:p w14:paraId="67C47228" w14:textId="42F499F1" w:rsidR="002628D3" w:rsidRDefault="002628D3">
          <w:r>
            <w:br w:type="page"/>
          </w:r>
        </w:p>
      </w:sdtContent>
    </w:sdt>
    <w:sdt>
      <w:sdtPr>
        <w:rPr>
          <w:b w:val="0"/>
          <w:bCs w:val="0"/>
          <w:color w:val="auto"/>
          <w:sz w:val="22"/>
          <w:szCs w:val="22"/>
          <w:lang w:val="en-AU"/>
        </w:rPr>
        <w:id w:val="1074625220"/>
        <w:docPartObj>
          <w:docPartGallery w:val="Table of Contents"/>
          <w:docPartUnique/>
        </w:docPartObj>
      </w:sdtPr>
      <w:sdtEndPr>
        <w:rPr>
          <w:noProof/>
        </w:rPr>
      </w:sdtEndPr>
      <w:sdtContent>
        <w:p w14:paraId="058D7EAB" w14:textId="4D8FC85F" w:rsidR="00190626" w:rsidRDefault="00190626" w:rsidP="005C5777">
          <w:pPr>
            <w:pStyle w:val="TOCHeading"/>
          </w:pPr>
          <w:r>
            <w:t>Table of Contents</w:t>
          </w:r>
        </w:p>
        <w:p w14:paraId="6409841A" w14:textId="2A1302EF" w:rsidR="006E531F" w:rsidRDefault="00190626">
          <w:pPr>
            <w:pStyle w:val="TOC1"/>
            <w:tabs>
              <w:tab w:val="right" w:leader="dot" w:pos="9016"/>
            </w:tabs>
            <w:rPr>
              <w:rFonts w:eastAsiaTheme="minorEastAsia" w:cstheme="minorBidi"/>
              <w:b w:val="0"/>
              <w:bCs w:val="0"/>
              <w:caps w:val="0"/>
              <w:noProof/>
              <w:sz w:val="24"/>
              <w:szCs w:val="24"/>
              <w:lang w:eastAsia="en-GB"/>
            </w:rPr>
          </w:pPr>
          <w:r>
            <w:rPr>
              <w:b w:val="0"/>
              <w:bCs w:val="0"/>
            </w:rPr>
            <w:fldChar w:fldCharType="begin"/>
          </w:r>
          <w:r>
            <w:instrText xml:space="preserve"> TOC \o "1-3" \h \z \u </w:instrText>
          </w:r>
          <w:r>
            <w:rPr>
              <w:b w:val="0"/>
              <w:bCs w:val="0"/>
            </w:rPr>
            <w:fldChar w:fldCharType="separate"/>
          </w:r>
          <w:hyperlink w:anchor="_Toc76642073" w:history="1">
            <w:r w:rsidR="006E531F" w:rsidRPr="00AE4D24">
              <w:rPr>
                <w:rStyle w:val="Hyperlink"/>
                <w:noProof/>
              </w:rPr>
              <w:t>Welcome!</w:t>
            </w:r>
            <w:r w:rsidR="006E531F">
              <w:rPr>
                <w:noProof/>
                <w:webHidden/>
              </w:rPr>
              <w:tab/>
            </w:r>
            <w:r w:rsidR="006E531F">
              <w:rPr>
                <w:noProof/>
                <w:webHidden/>
              </w:rPr>
              <w:fldChar w:fldCharType="begin"/>
            </w:r>
            <w:r w:rsidR="006E531F">
              <w:rPr>
                <w:noProof/>
                <w:webHidden/>
              </w:rPr>
              <w:instrText xml:space="preserve"> PAGEREF _Toc76642073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5C1DC50A" w14:textId="0D74E762"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74" w:history="1">
            <w:r w:rsidR="006E531F" w:rsidRPr="00AE4D24">
              <w:rPr>
                <w:rStyle w:val="Hyperlink"/>
                <w:noProof/>
              </w:rPr>
              <w:t>About Us</w:t>
            </w:r>
            <w:r w:rsidR="006E531F">
              <w:rPr>
                <w:noProof/>
                <w:webHidden/>
              </w:rPr>
              <w:tab/>
            </w:r>
            <w:r w:rsidR="006E531F">
              <w:rPr>
                <w:noProof/>
                <w:webHidden/>
              </w:rPr>
              <w:fldChar w:fldCharType="begin"/>
            </w:r>
            <w:r w:rsidR="006E531F">
              <w:rPr>
                <w:noProof/>
                <w:webHidden/>
              </w:rPr>
              <w:instrText xml:space="preserve"> PAGEREF _Toc76642074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7D1D0A8A" w14:textId="4D95C1A9"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75" w:history="1">
            <w:r w:rsidR="006E531F" w:rsidRPr="00AE4D24">
              <w:rPr>
                <w:rStyle w:val="Hyperlink"/>
                <w:noProof/>
              </w:rPr>
              <w:t>Our Mission</w:t>
            </w:r>
            <w:r w:rsidR="006E531F">
              <w:rPr>
                <w:noProof/>
                <w:webHidden/>
              </w:rPr>
              <w:tab/>
            </w:r>
            <w:r w:rsidR="006E531F">
              <w:rPr>
                <w:noProof/>
                <w:webHidden/>
              </w:rPr>
              <w:fldChar w:fldCharType="begin"/>
            </w:r>
            <w:r w:rsidR="006E531F">
              <w:rPr>
                <w:noProof/>
                <w:webHidden/>
              </w:rPr>
              <w:instrText xml:space="preserve"> PAGEREF _Toc76642075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5E2A3E47" w14:textId="3E69DAE7"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76" w:history="1">
            <w:r w:rsidR="006E531F" w:rsidRPr="00AE4D24">
              <w:rPr>
                <w:rStyle w:val="Hyperlink"/>
                <w:noProof/>
              </w:rPr>
              <w:t>Our Values</w:t>
            </w:r>
            <w:r w:rsidR="006E531F">
              <w:rPr>
                <w:noProof/>
                <w:webHidden/>
              </w:rPr>
              <w:tab/>
            </w:r>
            <w:r w:rsidR="006E531F">
              <w:rPr>
                <w:noProof/>
                <w:webHidden/>
              </w:rPr>
              <w:fldChar w:fldCharType="begin"/>
            </w:r>
            <w:r w:rsidR="006E531F">
              <w:rPr>
                <w:noProof/>
                <w:webHidden/>
              </w:rPr>
              <w:instrText xml:space="preserve"> PAGEREF _Toc76642076 \h </w:instrText>
            </w:r>
            <w:r w:rsidR="006E531F">
              <w:rPr>
                <w:noProof/>
                <w:webHidden/>
              </w:rPr>
            </w:r>
            <w:r w:rsidR="006E531F">
              <w:rPr>
                <w:noProof/>
                <w:webHidden/>
              </w:rPr>
              <w:fldChar w:fldCharType="separate"/>
            </w:r>
            <w:r w:rsidR="005E5CA3">
              <w:rPr>
                <w:noProof/>
                <w:webHidden/>
              </w:rPr>
              <w:t>2</w:t>
            </w:r>
            <w:r w:rsidR="006E531F">
              <w:rPr>
                <w:noProof/>
                <w:webHidden/>
              </w:rPr>
              <w:fldChar w:fldCharType="end"/>
            </w:r>
          </w:hyperlink>
        </w:p>
        <w:p w14:paraId="15A4043C" w14:textId="2808225C"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77" w:history="1">
            <w:r w:rsidR="005E5CA3">
              <w:rPr>
                <w:rStyle w:val="Hyperlink"/>
                <w:noProof/>
              </w:rPr>
              <w:t>Acce</w:t>
            </w:r>
            <w:r w:rsidR="004F08B2">
              <w:rPr>
                <w:rStyle w:val="Hyperlink"/>
                <w:noProof/>
              </w:rPr>
              <w:t>ssplus care services</w:t>
            </w:r>
            <w:r w:rsidR="006E531F" w:rsidRPr="005E5CA3">
              <w:rPr>
                <w:noProof/>
                <w:webHidden/>
              </w:rPr>
              <w:tab/>
            </w:r>
            <w:r w:rsidR="006E531F" w:rsidRPr="005E5CA3">
              <w:rPr>
                <w:noProof/>
                <w:webHidden/>
              </w:rPr>
              <w:fldChar w:fldCharType="begin"/>
            </w:r>
            <w:r w:rsidR="006E531F" w:rsidRPr="005E5CA3">
              <w:rPr>
                <w:noProof/>
                <w:webHidden/>
              </w:rPr>
              <w:instrText xml:space="preserve"> PAGEREF _Toc76642077 \h </w:instrText>
            </w:r>
            <w:r w:rsidR="006E531F" w:rsidRPr="005E5CA3">
              <w:rPr>
                <w:noProof/>
                <w:webHidden/>
              </w:rPr>
            </w:r>
            <w:r w:rsidR="006E531F" w:rsidRPr="005E5CA3">
              <w:rPr>
                <w:noProof/>
                <w:webHidden/>
              </w:rPr>
              <w:fldChar w:fldCharType="separate"/>
            </w:r>
            <w:r w:rsidR="005E5CA3" w:rsidRPr="005E5CA3">
              <w:rPr>
                <w:noProof/>
                <w:webHidden/>
              </w:rPr>
              <w:t>3</w:t>
            </w:r>
            <w:r w:rsidR="006E531F" w:rsidRPr="005E5CA3">
              <w:rPr>
                <w:noProof/>
                <w:webHidden/>
              </w:rPr>
              <w:fldChar w:fldCharType="end"/>
            </w:r>
          </w:hyperlink>
        </w:p>
        <w:p w14:paraId="50432E7D" w14:textId="52A9A0EE"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78" w:history="1">
            <w:r w:rsidR="006E531F" w:rsidRPr="00AE4D24">
              <w:rPr>
                <w:rStyle w:val="Hyperlink"/>
                <w:noProof/>
              </w:rPr>
              <w:t>Our Services</w:t>
            </w:r>
            <w:r w:rsidR="006E531F">
              <w:rPr>
                <w:noProof/>
                <w:webHidden/>
              </w:rPr>
              <w:tab/>
            </w:r>
            <w:r w:rsidR="006E531F">
              <w:rPr>
                <w:noProof/>
                <w:webHidden/>
              </w:rPr>
              <w:fldChar w:fldCharType="begin"/>
            </w:r>
            <w:r w:rsidR="006E531F">
              <w:rPr>
                <w:noProof/>
                <w:webHidden/>
              </w:rPr>
              <w:instrText xml:space="preserve"> PAGEREF _Toc76642078 \h </w:instrText>
            </w:r>
            <w:r w:rsidR="006E531F">
              <w:rPr>
                <w:noProof/>
                <w:webHidden/>
              </w:rPr>
            </w:r>
            <w:r w:rsidR="006E531F">
              <w:rPr>
                <w:noProof/>
                <w:webHidden/>
              </w:rPr>
              <w:fldChar w:fldCharType="separate"/>
            </w:r>
            <w:r w:rsidR="005E5CA3">
              <w:rPr>
                <w:noProof/>
                <w:webHidden/>
              </w:rPr>
              <w:t>3</w:t>
            </w:r>
            <w:r w:rsidR="006E531F">
              <w:rPr>
                <w:noProof/>
                <w:webHidden/>
              </w:rPr>
              <w:fldChar w:fldCharType="end"/>
            </w:r>
          </w:hyperlink>
        </w:p>
        <w:p w14:paraId="3C5B5032" w14:textId="1CDDC81C"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79" w:history="1">
            <w:r w:rsidR="006E531F" w:rsidRPr="00AE4D24">
              <w:rPr>
                <w:rStyle w:val="Hyperlink"/>
                <w:noProof/>
              </w:rPr>
              <w:t>Your Rights</w:t>
            </w:r>
            <w:r w:rsidR="006E531F">
              <w:rPr>
                <w:noProof/>
                <w:webHidden/>
              </w:rPr>
              <w:tab/>
            </w:r>
            <w:r w:rsidR="006E531F">
              <w:rPr>
                <w:noProof/>
                <w:webHidden/>
              </w:rPr>
              <w:fldChar w:fldCharType="begin"/>
            </w:r>
            <w:r w:rsidR="006E531F">
              <w:rPr>
                <w:noProof/>
                <w:webHidden/>
              </w:rPr>
              <w:instrText xml:space="preserve"> PAGEREF _Toc76642079 \h </w:instrText>
            </w:r>
            <w:r w:rsidR="006E531F">
              <w:rPr>
                <w:noProof/>
                <w:webHidden/>
              </w:rPr>
            </w:r>
            <w:r w:rsidR="006E531F">
              <w:rPr>
                <w:noProof/>
                <w:webHidden/>
              </w:rPr>
              <w:fldChar w:fldCharType="separate"/>
            </w:r>
            <w:r w:rsidR="005E5CA3">
              <w:rPr>
                <w:noProof/>
                <w:webHidden/>
              </w:rPr>
              <w:t>6</w:t>
            </w:r>
            <w:r w:rsidR="006E531F">
              <w:rPr>
                <w:noProof/>
                <w:webHidden/>
              </w:rPr>
              <w:fldChar w:fldCharType="end"/>
            </w:r>
          </w:hyperlink>
        </w:p>
        <w:p w14:paraId="16205F64" w14:textId="77747E08"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0" w:history="1">
            <w:r w:rsidR="006E531F" w:rsidRPr="00AE4D24">
              <w:rPr>
                <w:rStyle w:val="Hyperlink"/>
                <w:noProof/>
              </w:rPr>
              <w:t>Advocacy</w:t>
            </w:r>
            <w:r w:rsidR="006E531F">
              <w:rPr>
                <w:noProof/>
                <w:webHidden/>
              </w:rPr>
              <w:tab/>
            </w:r>
            <w:r w:rsidR="006E531F">
              <w:rPr>
                <w:noProof/>
                <w:webHidden/>
              </w:rPr>
              <w:fldChar w:fldCharType="begin"/>
            </w:r>
            <w:r w:rsidR="006E531F">
              <w:rPr>
                <w:noProof/>
                <w:webHidden/>
              </w:rPr>
              <w:instrText xml:space="preserve"> PAGEREF _Toc76642080 \h </w:instrText>
            </w:r>
            <w:r w:rsidR="006E531F">
              <w:rPr>
                <w:noProof/>
                <w:webHidden/>
              </w:rPr>
            </w:r>
            <w:r w:rsidR="006E531F">
              <w:rPr>
                <w:noProof/>
                <w:webHidden/>
              </w:rPr>
              <w:fldChar w:fldCharType="separate"/>
            </w:r>
            <w:r w:rsidR="005E5CA3">
              <w:rPr>
                <w:noProof/>
                <w:webHidden/>
              </w:rPr>
              <w:t>7</w:t>
            </w:r>
            <w:r w:rsidR="006E531F">
              <w:rPr>
                <w:noProof/>
                <w:webHidden/>
              </w:rPr>
              <w:fldChar w:fldCharType="end"/>
            </w:r>
          </w:hyperlink>
        </w:p>
        <w:p w14:paraId="72F82EE8" w14:textId="09A2C13E"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1" w:history="1">
            <w:r w:rsidR="006E531F" w:rsidRPr="00AE4D24">
              <w:rPr>
                <w:rStyle w:val="Hyperlink"/>
                <w:noProof/>
              </w:rPr>
              <w:t>Participation &amp; Inclusion</w:t>
            </w:r>
            <w:r w:rsidR="006E531F">
              <w:rPr>
                <w:noProof/>
                <w:webHidden/>
              </w:rPr>
              <w:tab/>
            </w:r>
            <w:r w:rsidR="006E531F">
              <w:rPr>
                <w:noProof/>
                <w:webHidden/>
              </w:rPr>
              <w:fldChar w:fldCharType="begin"/>
            </w:r>
            <w:r w:rsidR="006E531F">
              <w:rPr>
                <w:noProof/>
                <w:webHidden/>
              </w:rPr>
              <w:instrText xml:space="preserve"> PAGEREF _Toc76642081 \h </w:instrText>
            </w:r>
            <w:r w:rsidR="006E531F">
              <w:rPr>
                <w:noProof/>
                <w:webHidden/>
              </w:rPr>
            </w:r>
            <w:r w:rsidR="006E531F">
              <w:rPr>
                <w:noProof/>
                <w:webHidden/>
              </w:rPr>
              <w:fldChar w:fldCharType="separate"/>
            </w:r>
            <w:r w:rsidR="005E5CA3">
              <w:rPr>
                <w:noProof/>
                <w:webHidden/>
              </w:rPr>
              <w:t>8</w:t>
            </w:r>
            <w:r w:rsidR="006E531F">
              <w:rPr>
                <w:noProof/>
                <w:webHidden/>
              </w:rPr>
              <w:fldChar w:fldCharType="end"/>
            </w:r>
          </w:hyperlink>
        </w:p>
        <w:p w14:paraId="362C613C" w14:textId="470FE8DA"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2" w:history="1">
            <w:r w:rsidR="006E531F" w:rsidRPr="00AE4D24">
              <w:rPr>
                <w:rStyle w:val="Hyperlink"/>
                <w:noProof/>
              </w:rPr>
              <w:t>Individual Outcomes</w:t>
            </w:r>
            <w:r w:rsidR="006E531F">
              <w:rPr>
                <w:noProof/>
                <w:webHidden/>
              </w:rPr>
              <w:tab/>
            </w:r>
            <w:r w:rsidR="006E531F">
              <w:rPr>
                <w:noProof/>
                <w:webHidden/>
              </w:rPr>
              <w:fldChar w:fldCharType="begin"/>
            </w:r>
            <w:r w:rsidR="006E531F">
              <w:rPr>
                <w:noProof/>
                <w:webHidden/>
              </w:rPr>
              <w:instrText xml:space="preserve"> PAGEREF _Toc76642082 \h </w:instrText>
            </w:r>
            <w:r w:rsidR="006E531F">
              <w:rPr>
                <w:noProof/>
                <w:webHidden/>
              </w:rPr>
            </w:r>
            <w:r w:rsidR="006E531F">
              <w:rPr>
                <w:noProof/>
                <w:webHidden/>
              </w:rPr>
              <w:fldChar w:fldCharType="separate"/>
            </w:r>
            <w:r w:rsidR="005E5CA3">
              <w:rPr>
                <w:noProof/>
                <w:webHidden/>
              </w:rPr>
              <w:t>8</w:t>
            </w:r>
            <w:r w:rsidR="006E531F">
              <w:rPr>
                <w:noProof/>
                <w:webHidden/>
              </w:rPr>
              <w:fldChar w:fldCharType="end"/>
            </w:r>
          </w:hyperlink>
        </w:p>
        <w:p w14:paraId="5F9B0473" w14:textId="5A41B3C3"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3" w:history="1">
            <w:r w:rsidR="006E531F" w:rsidRPr="00AE4D24">
              <w:rPr>
                <w:rStyle w:val="Hyperlink"/>
                <w:noProof/>
              </w:rPr>
              <w:t>Service Access</w:t>
            </w:r>
            <w:r w:rsidR="006E531F">
              <w:rPr>
                <w:noProof/>
                <w:webHidden/>
              </w:rPr>
              <w:tab/>
            </w:r>
            <w:r w:rsidR="006E531F">
              <w:rPr>
                <w:noProof/>
                <w:webHidden/>
              </w:rPr>
              <w:fldChar w:fldCharType="begin"/>
            </w:r>
            <w:r w:rsidR="006E531F">
              <w:rPr>
                <w:noProof/>
                <w:webHidden/>
              </w:rPr>
              <w:instrText xml:space="preserve"> PAGEREF _Toc76642083 \h </w:instrText>
            </w:r>
            <w:r w:rsidR="006E531F">
              <w:rPr>
                <w:noProof/>
                <w:webHidden/>
              </w:rPr>
            </w:r>
            <w:r w:rsidR="006E531F">
              <w:rPr>
                <w:noProof/>
                <w:webHidden/>
              </w:rPr>
              <w:fldChar w:fldCharType="separate"/>
            </w:r>
            <w:r w:rsidR="005E5CA3">
              <w:rPr>
                <w:noProof/>
                <w:webHidden/>
              </w:rPr>
              <w:t>9</w:t>
            </w:r>
            <w:r w:rsidR="006E531F">
              <w:rPr>
                <w:noProof/>
                <w:webHidden/>
              </w:rPr>
              <w:fldChar w:fldCharType="end"/>
            </w:r>
          </w:hyperlink>
        </w:p>
        <w:p w14:paraId="59069ED2" w14:textId="63AC6587"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4" w:history="1">
            <w:r w:rsidR="006E531F" w:rsidRPr="00AE4D24">
              <w:rPr>
                <w:rStyle w:val="Hyperlink"/>
                <w:noProof/>
              </w:rPr>
              <w:t>Individual Plans</w:t>
            </w:r>
            <w:r w:rsidR="006E531F">
              <w:rPr>
                <w:noProof/>
                <w:webHidden/>
              </w:rPr>
              <w:tab/>
            </w:r>
            <w:r w:rsidR="006E531F">
              <w:rPr>
                <w:noProof/>
                <w:webHidden/>
              </w:rPr>
              <w:fldChar w:fldCharType="begin"/>
            </w:r>
            <w:r w:rsidR="006E531F">
              <w:rPr>
                <w:noProof/>
                <w:webHidden/>
              </w:rPr>
              <w:instrText xml:space="preserve"> PAGEREF _Toc76642084 \h </w:instrText>
            </w:r>
            <w:r w:rsidR="006E531F">
              <w:rPr>
                <w:noProof/>
                <w:webHidden/>
              </w:rPr>
            </w:r>
            <w:r w:rsidR="006E531F">
              <w:rPr>
                <w:noProof/>
                <w:webHidden/>
              </w:rPr>
              <w:fldChar w:fldCharType="separate"/>
            </w:r>
            <w:r w:rsidR="005E5CA3">
              <w:rPr>
                <w:noProof/>
                <w:webHidden/>
              </w:rPr>
              <w:t>9</w:t>
            </w:r>
            <w:r w:rsidR="006E531F">
              <w:rPr>
                <w:noProof/>
                <w:webHidden/>
              </w:rPr>
              <w:fldChar w:fldCharType="end"/>
            </w:r>
          </w:hyperlink>
        </w:p>
        <w:p w14:paraId="6E07BF78" w14:textId="7DAE0A44"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5" w:history="1">
            <w:r w:rsidR="006E531F" w:rsidRPr="00AE4D24">
              <w:rPr>
                <w:rStyle w:val="Hyperlink"/>
                <w:noProof/>
              </w:rPr>
              <w:t>Working with You</w:t>
            </w:r>
            <w:r w:rsidR="006E531F">
              <w:rPr>
                <w:noProof/>
                <w:webHidden/>
              </w:rPr>
              <w:tab/>
            </w:r>
            <w:r w:rsidR="006E531F">
              <w:rPr>
                <w:noProof/>
                <w:webHidden/>
              </w:rPr>
              <w:fldChar w:fldCharType="begin"/>
            </w:r>
            <w:r w:rsidR="006E531F">
              <w:rPr>
                <w:noProof/>
                <w:webHidden/>
              </w:rPr>
              <w:instrText xml:space="preserve"> PAGEREF _Toc76642085 \h </w:instrText>
            </w:r>
            <w:r w:rsidR="006E531F">
              <w:rPr>
                <w:noProof/>
                <w:webHidden/>
              </w:rPr>
            </w:r>
            <w:r w:rsidR="006E531F">
              <w:rPr>
                <w:noProof/>
                <w:webHidden/>
              </w:rPr>
              <w:fldChar w:fldCharType="separate"/>
            </w:r>
            <w:r w:rsidR="005E5CA3">
              <w:rPr>
                <w:noProof/>
                <w:webHidden/>
              </w:rPr>
              <w:t>10</w:t>
            </w:r>
            <w:r w:rsidR="006E531F">
              <w:rPr>
                <w:noProof/>
                <w:webHidden/>
              </w:rPr>
              <w:fldChar w:fldCharType="end"/>
            </w:r>
          </w:hyperlink>
        </w:p>
        <w:p w14:paraId="3A494EFD" w14:textId="320D583A"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6" w:history="1">
            <w:r w:rsidR="006E531F" w:rsidRPr="00AE4D24">
              <w:rPr>
                <w:rStyle w:val="Hyperlink"/>
                <w:noProof/>
              </w:rPr>
              <w:t>Service Management</w:t>
            </w:r>
            <w:r w:rsidR="006E531F">
              <w:rPr>
                <w:noProof/>
                <w:webHidden/>
              </w:rPr>
              <w:tab/>
            </w:r>
            <w:r w:rsidR="006E531F">
              <w:rPr>
                <w:noProof/>
                <w:webHidden/>
              </w:rPr>
              <w:fldChar w:fldCharType="begin"/>
            </w:r>
            <w:r w:rsidR="006E531F">
              <w:rPr>
                <w:noProof/>
                <w:webHidden/>
              </w:rPr>
              <w:instrText xml:space="preserve"> PAGEREF _Toc76642086 \h </w:instrText>
            </w:r>
            <w:r w:rsidR="006E531F">
              <w:rPr>
                <w:noProof/>
                <w:webHidden/>
              </w:rPr>
            </w:r>
            <w:r w:rsidR="006E531F">
              <w:rPr>
                <w:noProof/>
                <w:webHidden/>
              </w:rPr>
              <w:fldChar w:fldCharType="separate"/>
            </w:r>
            <w:r w:rsidR="005E5CA3">
              <w:rPr>
                <w:noProof/>
                <w:webHidden/>
              </w:rPr>
              <w:t>10</w:t>
            </w:r>
            <w:r w:rsidR="006E531F">
              <w:rPr>
                <w:noProof/>
                <w:webHidden/>
              </w:rPr>
              <w:fldChar w:fldCharType="end"/>
            </w:r>
          </w:hyperlink>
        </w:p>
        <w:p w14:paraId="29680512" w14:textId="4E321986"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7" w:history="1">
            <w:r w:rsidR="006E531F" w:rsidRPr="00AE4D24">
              <w:rPr>
                <w:rStyle w:val="Hyperlink"/>
                <w:noProof/>
              </w:rPr>
              <w:t>Privacy and Dignity</w:t>
            </w:r>
            <w:r w:rsidR="006E531F">
              <w:rPr>
                <w:noProof/>
                <w:webHidden/>
              </w:rPr>
              <w:tab/>
            </w:r>
            <w:r w:rsidR="006E531F">
              <w:rPr>
                <w:noProof/>
                <w:webHidden/>
              </w:rPr>
              <w:fldChar w:fldCharType="begin"/>
            </w:r>
            <w:r w:rsidR="006E531F">
              <w:rPr>
                <w:noProof/>
                <w:webHidden/>
              </w:rPr>
              <w:instrText xml:space="preserve"> PAGEREF _Toc76642087 \h </w:instrText>
            </w:r>
            <w:r w:rsidR="006E531F">
              <w:rPr>
                <w:noProof/>
                <w:webHidden/>
              </w:rPr>
            </w:r>
            <w:r w:rsidR="006E531F">
              <w:rPr>
                <w:noProof/>
                <w:webHidden/>
              </w:rPr>
              <w:fldChar w:fldCharType="separate"/>
            </w:r>
            <w:r w:rsidR="005E5CA3">
              <w:rPr>
                <w:noProof/>
                <w:webHidden/>
              </w:rPr>
              <w:t>12</w:t>
            </w:r>
            <w:r w:rsidR="006E531F">
              <w:rPr>
                <w:noProof/>
                <w:webHidden/>
              </w:rPr>
              <w:fldChar w:fldCharType="end"/>
            </w:r>
          </w:hyperlink>
        </w:p>
        <w:p w14:paraId="1697501E" w14:textId="678ED9FD"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8" w:history="1">
            <w:r w:rsidR="006E531F" w:rsidRPr="00AE4D24">
              <w:rPr>
                <w:rStyle w:val="Hyperlink"/>
                <w:noProof/>
              </w:rPr>
              <w:t>Feedback and Complaints</w:t>
            </w:r>
            <w:r w:rsidR="006E531F">
              <w:rPr>
                <w:noProof/>
                <w:webHidden/>
              </w:rPr>
              <w:tab/>
            </w:r>
            <w:r w:rsidR="006E531F">
              <w:rPr>
                <w:noProof/>
                <w:webHidden/>
              </w:rPr>
              <w:fldChar w:fldCharType="begin"/>
            </w:r>
            <w:r w:rsidR="006E531F">
              <w:rPr>
                <w:noProof/>
                <w:webHidden/>
              </w:rPr>
              <w:instrText xml:space="preserve"> PAGEREF _Toc76642088 \h </w:instrText>
            </w:r>
            <w:r w:rsidR="006E531F">
              <w:rPr>
                <w:noProof/>
                <w:webHidden/>
              </w:rPr>
            </w:r>
            <w:r w:rsidR="006E531F">
              <w:rPr>
                <w:noProof/>
                <w:webHidden/>
              </w:rPr>
              <w:fldChar w:fldCharType="separate"/>
            </w:r>
            <w:r w:rsidR="005E5CA3">
              <w:rPr>
                <w:noProof/>
                <w:webHidden/>
              </w:rPr>
              <w:t>13</w:t>
            </w:r>
            <w:r w:rsidR="006E531F">
              <w:rPr>
                <w:noProof/>
                <w:webHidden/>
              </w:rPr>
              <w:fldChar w:fldCharType="end"/>
            </w:r>
          </w:hyperlink>
        </w:p>
        <w:p w14:paraId="45E95ACD" w14:textId="3FBA1227"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89" w:history="1">
            <w:r w:rsidR="006E531F" w:rsidRPr="00AE4D24">
              <w:rPr>
                <w:rStyle w:val="Hyperlink"/>
                <w:noProof/>
              </w:rPr>
              <w:t>Incident Management</w:t>
            </w:r>
            <w:r w:rsidR="006E531F">
              <w:rPr>
                <w:noProof/>
                <w:webHidden/>
              </w:rPr>
              <w:tab/>
            </w:r>
            <w:r w:rsidR="006E531F">
              <w:rPr>
                <w:noProof/>
                <w:webHidden/>
              </w:rPr>
              <w:fldChar w:fldCharType="begin"/>
            </w:r>
            <w:r w:rsidR="006E531F">
              <w:rPr>
                <w:noProof/>
                <w:webHidden/>
              </w:rPr>
              <w:instrText xml:space="preserve"> PAGEREF _Toc76642089 \h </w:instrText>
            </w:r>
            <w:r w:rsidR="006E531F">
              <w:rPr>
                <w:noProof/>
                <w:webHidden/>
              </w:rPr>
            </w:r>
            <w:r w:rsidR="006E531F">
              <w:rPr>
                <w:noProof/>
                <w:webHidden/>
              </w:rPr>
              <w:fldChar w:fldCharType="separate"/>
            </w:r>
            <w:r w:rsidR="005E5CA3">
              <w:rPr>
                <w:noProof/>
                <w:webHidden/>
              </w:rPr>
              <w:t>14</w:t>
            </w:r>
            <w:r w:rsidR="006E531F">
              <w:rPr>
                <w:noProof/>
                <w:webHidden/>
              </w:rPr>
              <w:fldChar w:fldCharType="end"/>
            </w:r>
          </w:hyperlink>
        </w:p>
        <w:p w14:paraId="244D4463" w14:textId="0032D8DC"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90" w:history="1">
            <w:r w:rsidR="006E531F" w:rsidRPr="00AE4D24">
              <w:rPr>
                <w:rStyle w:val="Hyperlink"/>
                <w:noProof/>
              </w:rPr>
              <w:t>Glossary</w:t>
            </w:r>
            <w:r w:rsidR="006E531F">
              <w:rPr>
                <w:noProof/>
                <w:webHidden/>
              </w:rPr>
              <w:tab/>
            </w:r>
            <w:r w:rsidR="006E531F">
              <w:rPr>
                <w:noProof/>
                <w:webHidden/>
              </w:rPr>
              <w:fldChar w:fldCharType="begin"/>
            </w:r>
            <w:r w:rsidR="006E531F">
              <w:rPr>
                <w:noProof/>
                <w:webHidden/>
              </w:rPr>
              <w:instrText xml:space="preserve"> PAGEREF _Toc76642090 \h </w:instrText>
            </w:r>
            <w:r w:rsidR="006E531F">
              <w:rPr>
                <w:noProof/>
                <w:webHidden/>
              </w:rPr>
            </w:r>
            <w:r w:rsidR="006E531F">
              <w:rPr>
                <w:noProof/>
                <w:webHidden/>
              </w:rPr>
              <w:fldChar w:fldCharType="separate"/>
            </w:r>
            <w:r w:rsidR="005E5CA3">
              <w:rPr>
                <w:noProof/>
                <w:webHidden/>
              </w:rPr>
              <w:t>15</w:t>
            </w:r>
            <w:r w:rsidR="006E531F">
              <w:rPr>
                <w:noProof/>
                <w:webHidden/>
              </w:rPr>
              <w:fldChar w:fldCharType="end"/>
            </w:r>
          </w:hyperlink>
        </w:p>
        <w:p w14:paraId="4345629B" w14:textId="4422AC47"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91" w:history="1">
            <w:r w:rsidR="006E531F" w:rsidRPr="00AE4D24">
              <w:rPr>
                <w:rStyle w:val="Hyperlink"/>
                <w:noProof/>
              </w:rPr>
              <w:t>Notes</w:t>
            </w:r>
            <w:r w:rsidR="006E531F">
              <w:rPr>
                <w:noProof/>
                <w:webHidden/>
              </w:rPr>
              <w:tab/>
            </w:r>
            <w:r w:rsidR="006E531F">
              <w:rPr>
                <w:noProof/>
                <w:webHidden/>
              </w:rPr>
              <w:fldChar w:fldCharType="begin"/>
            </w:r>
            <w:r w:rsidR="006E531F">
              <w:rPr>
                <w:noProof/>
                <w:webHidden/>
              </w:rPr>
              <w:instrText xml:space="preserve"> PAGEREF _Toc76642091 \h </w:instrText>
            </w:r>
            <w:r w:rsidR="006E531F">
              <w:rPr>
                <w:noProof/>
                <w:webHidden/>
              </w:rPr>
            </w:r>
            <w:r w:rsidR="006E531F">
              <w:rPr>
                <w:noProof/>
                <w:webHidden/>
              </w:rPr>
              <w:fldChar w:fldCharType="separate"/>
            </w:r>
            <w:r w:rsidR="005E5CA3">
              <w:rPr>
                <w:noProof/>
                <w:webHidden/>
              </w:rPr>
              <w:t>16</w:t>
            </w:r>
            <w:r w:rsidR="006E531F">
              <w:rPr>
                <w:noProof/>
                <w:webHidden/>
              </w:rPr>
              <w:fldChar w:fldCharType="end"/>
            </w:r>
          </w:hyperlink>
        </w:p>
        <w:p w14:paraId="57E4A993" w14:textId="7112270B" w:rsidR="006E531F" w:rsidRDefault="00AF2014">
          <w:pPr>
            <w:pStyle w:val="TOC1"/>
            <w:tabs>
              <w:tab w:val="right" w:leader="dot" w:pos="9016"/>
            </w:tabs>
            <w:rPr>
              <w:rFonts w:eastAsiaTheme="minorEastAsia" w:cstheme="minorBidi"/>
              <w:b w:val="0"/>
              <w:bCs w:val="0"/>
              <w:caps w:val="0"/>
              <w:noProof/>
              <w:sz w:val="24"/>
              <w:szCs w:val="24"/>
              <w:lang w:eastAsia="en-GB"/>
            </w:rPr>
          </w:pPr>
          <w:hyperlink w:anchor="_Toc76642092" w:history="1">
            <w:r w:rsidR="006E531F" w:rsidRPr="00AE4D24">
              <w:rPr>
                <w:rStyle w:val="Hyperlink"/>
                <w:noProof/>
              </w:rPr>
              <w:t>Key Services and Contacts</w:t>
            </w:r>
            <w:r w:rsidR="006E531F">
              <w:rPr>
                <w:noProof/>
                <w:webHidden/>
              </w:rPr>
              <w:tab/>
            </w:r>
            <w:r w:rsidR="006E531F">
              <w:rPr>
                <w:noProof/>
                <w:webHidden/>
              </w:rPr>
              <w:fldChar w:fldCharType="begin"/>
            </w:r>
            <w:r w:rsidR="006E531F">
              <w:rPr>
                <w:noProof/>
                <w:webHidden/>
              </w:rPr>
              <w:instrText xml:space="preserve"> PAGEREF _Toc76642092 \h </w:instrText>
            </w:r>
            <w:r w:rsidR="006E531F">
              <w:rPr>
                <w:noProof/>
                <w:webHidden/>
              </w:rPr>
            </w:r>
            <w:r w:rsidR="006E531F">
              <w:rPr>
                <w:noProof/>
                <w:webHidden/>
              </w:rPr>
              <w:fldChar w:fldCharType="separate"/>
            </w:r>
            <w:r w:rsidR="005E5CA3">
              <w:rPr>
                <w:noProof/>
                <w:webHidden/>
              </w:rPr>
              <w:t>17</w:t>
            </w:r>
            <w:r w:rsidR="006E531F">
              <w:rPr>
                <w:noProof/>
                <w:webHidden/>
              </w:rPr>
              <w:fldChar w:fldCharType="end"/>
            </w:r>
          </w:hyperlink>
        </w:p>
        <w:p w14:paraId="20410BDA" w14:textId="7A4A615D" w:rsidR="00190626" w:rsidRDefault="00190626">
          <w:r>
            <w:rPr>
              <w:b/>
              <w:bCs/>
              <w:noProof/>
            </w:rPr>
            <w:fldChar w:fldCharType="end"/>
          </w:r>
        </w:p>
      </w:sdtContent>
    </w:sdt>
    <w:p w14:paraId="242AF851" w14:textId="77777777" w:rsidR="006E531F" w:rsidRDefault="006E531F" w:rsidP="00EB2AA7">
      <w:pPr>
        <w:rPr>
          <w:color w:val="FF0000"/>
          <w:sz w:val="20"/>
          <w:szCs w:val="20"/>
          <w:highlight w:val="yellow"/>
        </w:rPr>
      </w:pPr>
    </w:p>
    <w:p w14:paraId="1B12962F" w14:textId="46CB6DA9" w:rsidR="00EB2AA7" w:rsidRPr="006E531F" w:rsidRDefault="006E531F" w:rsidP="00EB2AA7">
      <w:pPr>
        <w:rPr>
          <w:color w:val="7030A0"/>
          <w:sz w:val="20"/>
          <w:szCs w:val="20"/>
        </w:rPr>
      </w:pPr>
      <w:r w:rsidRPr="006E531F">
        <w:rPr>
          <w:color w:val="FF0000"/>
          <w:sz w:val="20"/>
          <w:szCs w:val="20"/>
          <w:highlight w:val="yellow"/>
        </w:rPr>
        <w:t xml:space="preserve">&lt;right click on table of contents then select </w:t>
      </w:r>
      <w:r w:rsidRPr="006E531F">
        <w:rPr>
          <w:b/>
          <w:bCs/>
          <w:color w:val="FF0000"/>
          <w:sz w:val="20"/>
          <w:szCs w:val="20"/>
          <w:highlight w:val="yellow"/>
        </w:rPr>
        <w:t>update field</w:t>
      </w:r>
      <w:r>
        <w:rPr>
          <w:color w:val="FF0000"/>
          <w:sz w:val="20"/>
          <w:szCs w:val="20"/>
          <w:highlight w:val="yellow"/>
        </w:rPr>
        <w:t xml:space="preserve"> then </w:t>
      </w:r>
      <w:r w:rsidRPr="006E531F">
        <w:rPr>
          <w:color w:val="FF0000"/>
          <w:sz w:val="20"/>
          <w:szCs w:val="20"/>
          <w:highlight w:val="yellow"/>
        </w:rPr>
        <w:t xml:space="preserve">either </w:t>
      </w:r>
      <w:r w:rsidRPr="006E531F">
        <w:rPr>
          <w:b/>
          <w:bCs/>
          <w:color w:val="FF0000"/>
          <w:sz w:val="20"/>
          <w:szCs w:val="20"/>
          <w:highlight w:val="yellow"/>
        </w:rPr>
        <w:t>update entire table</w:t>
      </w:r>
      <w:r w:rsidRPr="006E531F">
        <w:rPr>
          <w:color w:val="FF0000"/>
          <w:sz w:val="20"/>
          <w:szCs w:val="20"/>
          <w:highlight w:val="yellow"/>
        </w:rPr>
        <w:t xml:space="preserve"> to update headings and page numbers or </w:t>
      </w:r>
      <w:r w:rsidRPr="006E531F">
        <w:rPr>
          <w:b/>
          <w:bCs/>
          <w:color w:val="FF0000"/>
          <w:sz w:val="20"/>
          <w:szCs w:val="20"/>
          <w:highlight w:val="yellow"/>
        </w:rPr>
        <w:t>update page numbers only</w:t>
      </w:r>
      <w:r w:rsidRPr="006E531F">
        <w:rPr>
          <w:color w:val="FF0000"/>
          <w:sz w:val="20"/>
          <w:szCs w:val="20"/>
          <w:highlight w:val="yellow"/>
        </w:rPr>
        <w:t>&gt;</w:t>
      </w:r>
    </w:p>
    <w:p w14:paraId="5FE6CFDB" w14:textId="77777777" w:rsidR="00265492" w:rsidRDefault="00265492">
      <w:pPr>
        <w:rPr>
          <w:color w:val="7030A0"/>
          <w:sz w:val="36"/>
          <w:szCs w:val="36"/>
        </w:rPr>
      </w:pPr>
      <w:r>
        <w:br w:type="page"/>
      </w:r>
    </w:p>
    <w:bookmarkStart w:id="0" w:name="_Toc76642073"/>
    <w:p w14:paraId="50622DAD" w14:textId="6FC7D297" w:rsidR="00075F4D" w:rsidRPr="00496FB3" w:rsidRDefault="00311160" w:rsidP="005C5777">
      <w:pPr>
        <w:pStyle w:val="Heading1"/>
      </w:pPr>
      <w:r w:rsidRPr="00496FB3">
        <w:rPr>
          <w:noProof/>
        </w:rPr>
        <w:lastRenderedPageBreak/>
        <mc:AlternateContent>
          <mc:Choice Requires="wpg">
            <w:drawing>
              <wp:anchor distT="0" distB="0" distL="114300" distR="114300" simplePos="0" relativeHeight="251618816" behindDoc="1" locked="0" layoutInCell="1" allowOverlap="1" wp14:anchorId="3E2FBAF8" wp14:editId="39F3BC9E">
                <wp:simplePos x="0" y="0"/>
                <wp:positionH relativeFrom="page">
                  <wp:posOffset>-5713095</wp:posOffset>
                </wp:positionH>
                <wp:positionV relativeFrom="page">
                  <wp:posOffset>4780915</wp:posOffset>
                </wp:positionV>
                <wp:extent cx="11691552" cy="1378634"/>
                <wp:effectExtent l="5080000" t="0" r="5066665" b="532765"/>
                <wp:wrapNone/>
                <wp:docPr id="32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32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FE65400" id="Group 329" o:spid="_x0000_s1026" style="position:absolute;margin-left:-449.85pt;margin-top:376.45pt;width:920.6pt;height:108.55pt;rotation:-6094393fd;z-index:-25168588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WZHwR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yFqt53b1BS6Hfj7EDi+Tg+3YHq19PxL8ffTnGM+Pjnw/3/nPH17fx7&#10;+vspEm++fvzn4QEN7r5dDkE8vz+e3janA9Rg2trW3nThvyGHze9BKX+MStn/ftnc4z+NaQfTNPZm&#10;c48vjev61vmot/tnKJde9E0D5eLryhl8Ckq9f/53acE5g6/pdW9d+Pp2d0es0GjOh9eXh19eXl/D&#10;H6enrz+9njbfd5gvP5off/r536g1kE/IwpB5iCQfzNzzVTnnf0w5f3neHfdB52cS+6icQZTzy2m/&#10;J3vYuDgU6h+EopzzVDOTb4jsDAUu64TGzkpYkuWoi6Ik77+dL7/uD0Gqu+9/Pl+CHp4e8ClMmwee&#10;Xlso4/HtFXb2r9Wm3piu834TuuUXhM4I3b/cbrb15mNjQv8zKsyMSWuDbTaTWfA0duqEDI0R0fNG&#10;JgOsdqTyQiWsNd0ia43QEWs+x1orVKG1tq2XWeuEDI0R0TJrMM/JOCG1ziyyhpkS6Yi1PscaWcSk&#10;OddmxGamSiCqZeZMqgVw17tF7sxUD1tjs/ylmvDtsujMVBEgynCXKgLcDe0yd1NVbE2b5S5VRmX7&#10;LsPfVBuBbJlDm6rDdH29PPHsVB9bm7eKVCFVa/tlDu1UIYEsw2GqEHBo+kUZ2qlKtjZrHDZVSjW0&#10;OQ6nSglkGQ5TpYBDjHnJr2Bhm5gIiDKeBQ52aiOVscOwLEQ31UqkW+bRpWoBj26ZRzdVy9Zl7QRr&#10;Ycpja1yGx6leKkN0GR5TxYBHGNaSHN1UMVuXtRaXKqYyQ20zPE41E+mWefSpasBjs+xv/FQzW5+1&#10;F58qprKmyejaTzUT6TI8pqohHpd17aea2WIxzMxHnyqmsq7zy3L0U81EugyPqWrAY2sXde2nmtn6&#10;rM1QIDZZVyrbQOaLC3Iz1UykW+aRYr9Jk8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6lmtn3WZvpUMegbQcqiD++nmol0GR5T1WBx&#10;7Zf9Yz/VzLbP2syQKgZ957KrYaqZSLfM45CqxjTAKBblOEw1sx2yNjOkikHffSamGKaaiXQZHlPV&#10;GG/ssu8ZpprZIt3J+J4hVQxSlFwCPUw1E+mWeTR1qhtje8QLSxPS1FPdbPFijk1Tp8qhVCpj26ae&#10;qicS5hhNFWSMM8uWY+qpgsBo1nZMnWqosoPNBOSmnuooEuYYTbU0eAQDywKdKgl8Zu3HzAAAdJ/N&#10;YRMMIBJm+JzBAJ3LREGQtMR0hFKYAg5gUh1Vrm4zDtMkYEAkzPGZKskPUOiiPAFQcuwZ+czakTGp&#10;iuAufWYRN2aqpEiY4XMGC4DFYZnPFBYweVwA/kJGFEApdG9zfKbQQCDM8ZkqyTd1js/UjvLogJnD&#10;A8i9MwEwBiBDgpIwP0GY4zNVkvduGUNDpj9pEjBV3o7mIIHtupy9pyhBIMzwOYMJEBhl5mcKE5g8&#10;TmDmQIH1iFoXF3XjpkqqAmGOz5kdWZvRewoVmDxWYOZggQXkn+NzqiRk4iDM8DmDC7BqLqNrWE8T&#10;vefxAjMHDEzXZJIfkyIGgTDH58yOagxp0S+lkIHJYwZmDhpAuzk7SlGDQJjjM7UjN2AxXuZzqqKt&#10;yeMGtG8zzfKrIZeTIy4TSjJ3ostwOQMO3IBpt8hlChyYPHJg5tBBk4s6sWU15ZLoclymNuQGv4xu&#10;mBQ6MHnswPwNeJDL1RCHT7m0oMtwOQMPfJ3z8Cl4QCF0JvI0M/gAkVPGzhP0gMhyPM6sh9zMor5T&#10;8MDk0QPkUiKfsFq67KRsp2sQkeV4TC0Hnj1j4Sl4YPLoAXLShMcGwdSyX0/QAyLL8DgDD3wunzQp&#10;eGDy6AFy+5THHHAJ5yiEMO4GZDkeU8U0dZ2xmhQ8ABCSnY8z+KBBEJWR49RoiCzD4ww8aHxO1yl4&#10;YPLogZnBB1jIMjwm6AGR5XhMFdPWGWzVpOCByaMHZgYfOJNbvxP0gMhyPKY20/Ymo+sUPDB59AA7&#10;EDLNgl3bJpdTJOgBkWV4nIEHXdtm7DoFD0wePTAz+MAiN12ejwl6QGQ5HlOb6RtsZy36xxQ8MHn0&#10;wMzgA1pAMjxObSa/zqCmJ1HM0AzLkQXKZYSQMjO8l7NrdCaUUdc5OdoEOMjLEXUrSYNYkcyyIG0K&#10;G+DFPJOpbqzPIEU2AQ2IbFnZtk6NBmU0Gcu29VQ1kGQ217EzzMDVmUzHJogBkWWYnOEFCMuxui9N&#10;SQT3IvOgbji0TFgBvQllXLK7TFiOHT4hRJMOZDkmU9UgzchgbjZFC2y+fsDO0AKPEGTRbmyCFRBZ&#10;hskZUoCwP2c4KVRg81CBnUEFDVzaMpMJUEBkOSZT1SBGHpbzbzsrIsjjBHaGE7S5rNYmKAGR5Zic&#10;GU7r4dQW52QKEtg8SEBVZ9Pkhoo7liWZQARElmFyBhAY7HQs753YFCGweYTAzhCCIbdxaxN8gMhy&#10;TM4Mp2sBjSxKMoUHbB4esDN4AAhnJkqzburWAt2VTRT0jXVpu2cpVbv//Z1r1fBps6MS1jrUJx4P&#10;Zyoz3GLJQRHh1nFNIKiosC1DDO9CxN0qYvBKxPCbsdyw3DQ5w0DerCNHbhLIQ0Enxl5unRwEkcOq&#10;1zBDphrI142UjIbIMdPXtE7TN5CvGypNpEC+bqgE9xA5EJo1zBDqEsjXDZVqJogcgMWa1gmFCOTr&#10;hkpwQCBfN1TKy4kcyfQaZihFDuTrhkrZKpEjxVzTOiWOgXzdUCmHC+TrhkrpFJEjB1rDDGU2gXzd&#10;UCnJIHJkBmtap3g/kK8bKoXegXzdUMMOGtHTrtcadsJOVnxh3XANhYfhhbXOafROCLBWsURhU+xh&#10;5aDFQ5mVLsqIj6KtglUsiZfCjuC6F8RPEXi+qgfxVAbr1KoXxFcRnLzuBZ7X2Iha+YJoeqXDMuKx&#10;COxcxZL4LMIdV70gXsusdFtG/JYBILeuBxn0StcVQK8wWwFVrepBvJdB1cmqF8R/mZUOLGAzgSUg&#10;Kut6kEGvdGJGvJgB1rCqB/FjBmUDa14I+TyNgbLwdS/w9KaMeN0LPGjKTle9II6MMsV1L7Ajo6xt&#10;1QviyOxKRxbyoiCllY4MG3LRt9qVjizkC6GHlY4MRajSQzLoGGZyPH3CQaz5EazTzQZHsL6SoHZ3&#10;x92FwnD5uPmgoz7h2M4zn9qhr94O3/fbQyC6UEAO79wjpQS7HruULPIr0eu7Siwk8jyO7cbZ5S1U&#10;FFUpJPK8kkYBeDISjTRqw2PLQSMlhJIGdl1QpGN5jgwQ9hhIATcpDBCmSKT16LykNXleW0X2Fki9&#10;zitLoAaeozEQJeAGgONlUvEI2BATAxce5Sm8BogPvLoB4I/WapSA61cwECXgesT9WqtRAq4HRKaR&#10;sgQ6VQUBRqNhdWOMICOX5ygBQtIC6eg+hUSeV1KWQIvNLYVXwxJo4UY0UpYAIB2VlCXQIH5QWmUH&#10;6ZrRBctw5DkOi9AqkoDv1GFZlgA2ZFQGoh9w2OJWSVkCDtuv2rBYAtj00EgJOqJhoVxEJWUJkEtW&#10;GOBw1QHbV0lZAtcgT0Qvz1EFvBQ4o5sh4Tg0rBqpoMIrFW8E0nEJk47lOTLAMTJq2dT5SkUZaNWu&#10;8C5wgJFU9a+Wqi2oVRxSVYcVpwsKLlWXwUACpoA6s/ggLEp2VZ9F5RHEa6uuW5YDfToooQ2L6h5C&#10;q2NYJlqS56ithoXVIGhX5gAnDraBlWuk0basH8Nt6VieIwNU1EC8rvADVKxApFiNNAaoXCGQjmmU&#10;dCzPKwM8sxySbGVYVIlArVrda1MtQiCFn9NajWaI/QhVrlRmQK0a2KPSKhUaECmK5VVSlmuNyaC1&#10;ynKt9bWAqgjAgBl074LVIpICUtcYiHI1vb7EUS0BMdDrc4CqBAKpHjpwYogTJ6oKqFCAWu10p0ml&#10;AkSKc/aaBDjaRpatCotRNTpnqLbKKmj0iKhnuTb6Esc4nfFjBirmJ8/RDDnWxqaZOizIKAjLA1JS&#10;pguH5ahoVI2b02vE+qqwOIJH6qMu8lQXQIrFEqPyyiq4plEiJHlehcVWQButmgSYFBUtKikr9gpW&#10;ScfyvDIQHbyheu8yA46qCUgC9YikSGvylFYd1RMEUnVqOyooCKRqboit70A6qKY1UqpT0FH5Abof&#10;EMNpw48TYFDjFkeFCmizVwMMlN9HStWxIbSLlNih1fhkSqhLo4zTpFNjfFpRaUTdCnUyJSJtpXeq&#10;f6A2UVuxjrJFLZRGGeednowhqg69t4gxtTbjBMWZ/7WU6trjGAxr1GBxpFQTlpFSn/NU1AHJNyoU&#10;gGMXkTJeEgMUSixdnqPFC6UaUuJSmdjmCBxKW/K8tsmU+kzmNr3uGYRS92GcrusZsBsp9Tkf7d2r&#10;MfrYJjB7bX5ym2qiPLapRoeiI5QXqL3HGbKGMnrvNZTR4tZQRh+ygpIquDDn11CKPNWx89Klt4lT&#10;NCt7Rwa9lpJDshW9C6yLevvyXCJYJEpJpxTJq5Sc7Hm9d06MvR63Md6wgpJqe4LetfUdtVtMqcZ3&#10;vBZ7dTWUnR6vru/IQrh3zd6RAzCl5m3CURkaOxCPst4NY3grKDkG8+MOgXhteYr3rjm/8uoqU9MJ&#10;i8CnthbXjLR5ddXGbXbcpmLFduDs0mvIPExT+FTmkh1kRcC5pqLkbc/5otdwADr2G0ekwde259jG&#10;AxYs997R4QSSvJYAAgETSk2erfglLWawLUOBXgMLbMMboF6LKnFBCktJw9hR7MsWN27+yQyWJ89k&#10;SzMjSEnLUlFPJ71rM4Tum4ttKvaOSkumHLdBhT95Cp+hmpm0qSWzSDZZm1rShyZ57NpmFGrGhVLx&#10;S3CK7ME0UBOAT4wAvZZzwX2yNrEmF+c8gJnoGZyGZMDRRik5DdbHGbfIJw7FKb17J71rUnK8xrmx&#10;DEH0LU/WO5x3nHVOi2mR48e55DQIAWfyuU0tN6wH4VNDBwEbsJRQ31bUUd3JnpIWJ+OwAI9Ii5Nr&#10;zwiSA/pd7t0x4qriRzVg8WDFDtIqtxmOqcM2nbLKDAO7EOyRFZsccEdX7FvZmxg6Ts34istsEjc0&#10;vBo4xc8NnsrEaTDKZssg8STlkSX5DFR7FlpUoPt+YOSecJtSi9iQjpMNu1dlQlSkh65xtUSZ0AsQ&#10;r8AQPXVJg7GKlfWGN2QtnGxpMB3KwmOLbXkw2AWPTtgq5tDRLlHgUcnwOjEGDcvspJTLYtuwNBhc&#10;x8SDUQKEtkNdR+BRWaHbcKEtCVxZIlvH3tcqq1mLAz6xa2WaNbR7QTxqW79Ny2E7ztEVxdN4jDa0&#10;qMyehloKhDDbksBxvUmU47XsT1YQecaVBKdc4qSgg9nFFj3HD3QevkhIRXeBRyXAdANnX9eaUuFN&#10;npFHXJoaF2W6IqTUNY4Cs3gUfBHYZkzOlXgAYXWcE8oGBHZVowKVHVNUqcWRKDaNcCnKUMN3CKAk&#10;Wav5Fh2XAp2iEtwfFPlTEGccII0qLs8ZXJQQey1qjctOqvLax24T16GXZgDPqEpJWKIwqrLTYtWX&#10;ZzuDutpaF8QwlijK9JZnnOYcKJVFGt2oom4Mn5StgMIVp4zKjkXFU2esWxWu5Rm5x/2TcUoooqh4&#10;ZtN1KiVNVlyJglsaFLpoydfaYOFLnswfAw509rTY77j3X56PFScfVuOPzmhDGRbbucV+OTXVwqYK&#10;W3GhQafU1EG9UTIOnBZ7NpKXKnsY1ZhCKgFtFW75CG5JEWK4HgKEWnVahXssw6hp2S8PhreisUqX&#10;CcNh5WAlZZeCa3HiGtAqTruSUmFccah0zUtppxQDwaaiUXVKnIqLLKN4KN0qigcrWpCjtk+JS6Ci&#10;78bla+UWZZcSt08rhOzCceJGaxK+gWwGR20USaJWMVLSrXHFgTsuVUI+rPXOZ6twB1g5X68cXdRA&#10;fGqBcoVqXaZUqiDh9nhpdUqcVeH2/dim01yz5yQctxwpzo+A2zAiBJBleXq6+IbG3qhtcuyPIyta&#10;mxJWEEpY1KYk9kB2lAnfMHiNC1Q0SlnLcbd9ufdGJN+rCzHHe6h4UpxwI+sdIc7FsctPdeBgiGId&#10;zXXN0yilOI6uniz3ztaBIx0aJZIZmiHYZFEpOfOyapsM6MDVaiPi9RSHshVK/I5K5JOMtDh23O0S&#10;KbW9iKrl4gkgzspMFsARKLaysrWM6QAZV+TZSibbIvctj2ikVHDEamyzU2oiJpQKxAHK6OexKGmS&#10;Z1gWZcGalETyWs0OdBQX17DHU5YSJnCYyVpVdEUujihRjKToqBHMr1ZKEauG7QjlK1qbAubhmriy&#10;3hsusQ3Hf4pjpyMGYUTaOZ5KPBigRGXWNXymCj+QVE7BKtwgHHt3SiVu1bAVO6f17nnVdrRzUxy7&#10;55XLeW1+0qZ0kJLqGTzHNohcFM/g2TpwF5qid9qCCL03St5eCbKHzFzxigRvxzYVqKlyvBo6rbIJ&#10;MWWMLhw5vaLkZQPMtZodWY6lXautxeEGHLJNXO9d7j1cEhYolZ0QZEScY7XaXBJ00bXaKsNBkOuU&#10;rbIKQVLQEIH9RWmyDXUKVMqZOW7nKUfIvD0IunK/45BVQo7N6V6g4kjCdVCkmE4xSAByIpvyWKTA&#10;FdIuh4ewwtiiFnHishsmRAlOSS1UxBP01yorQDPudykYLS4O4hYVnK+VzZxWKcClaR15VPIrqhKN&#10;7kJx6bTUR0LFtnoGTuDPy5Ni4CgXPq3sz3HDQ8ytsMlXVjZWWpYkhfolJQKSZiskLRUpUfsQR67X&#10;0yP1CzLyilcBIMP+xysgD+585dnmx3P9ApDJMwJl9LuC3Lu2a9rK9qpaGYRfaeI2lS1O02NaxLEr&#10;nh9HU1ibOGJclLytxS68UvsAqEekpOwg4BTRSFmOYXAXk8QwSq6Ks2+sTe3Ag8W9nlFKOFpbHnsr&#10;0aPT9iY6MTjc5FZuEzuy3DtUUJrz8K5Cqcw6BLdscVjIy20KzIaNPaX3sZxCO1AKLJW9khY9opJA&#10;JK/somKh5/mp1RSgMkP0rmBT2DIbKctz3qP2gXWkIKaoHOKVzWmUtF0ebFMbkSdDY8qyNhE4j5Iv&#10;zzrfSs6iVXP4TlYthKTFuYTacdGmssg0NW/HY9aVR4SUZZzJZcwHaZD0rtgRsAH2n5ptNg3KTqPk&#10;FXtvrp5Byf2RgMpcUtYjZABCqVRFAUoZKcs6wtWgTIk5XdQmtvp5JntlLcYJkJGyrKOWTuPH9UiJ&#10;BFoKXiOlsnK1YxmPVq2JXIFniFfQyy78dgeFxlp9NIJxWWEV/4k6EKFUIlRsZPCch+0VddS1CE2j&#10;lJQaN5xQEkoFj8WPAjFlo0Spfc379Op1CLghmcdOdX6lNQ6/kcm+rlHQth5XkcSxNwq2349YSqPE&#10;YPiVPImnlf2XvkP4ESTfKJ6hH3inBu6zHNPiV19Y8hQ0lqQ04G7z2DuBfkVKK9EFZSlFSlwYw20q&#10;Vc/DKM9WqcpHrRnrqFX8PGrI2TZbJfYeICbmU5En1V+wmDrtGpKajpEHfaIMqygn/PQTn/7HPShl&#10;hSJFYnwfv4xZ1hOVi7LyO2WZxeYcI6jYi1byqbqTClyKR0vqx0a4rIqwa4VUCmpwv4zSKsbFHr/X&#10;atRxSwcbn7YRhN9nEoRQQ7Dxy06iLW2TFv3zLhwSBkWu8Gc8XQas5kW5Igliu8LPfCuknfA6KCWA&#10;SJQFIkDRqdLqIEuUev0AdvGFV822UAAYSfHTG2XHgp94YpQCYI4iV9xMHN0qohPFtnD1RVQBSts1&#10;Bjy7S9wzpTEgCL2vVQm0vB2J+Ki8TNM94iwsuvqxOF3wo3zRZQKwVswQS2VcVXF/lyasgTEq5CfK&#10;dKHfqwqeEOuBwiuUxcMiNLg4LPxaFw+LLp9WSHkpmFyiFkEVFF7TxWxfPvGHcEMbPt9/O19+3R/e&#10;6Ca2p9Pxl5fXV/RAR23p3/cD/0eo28bLH8fz3fn42+nLJ/r09fDwx2+nzelwoeuVN9/3J3x4Ppz+&#10;72bzcdodP9+c//fb7rS/2bz+x/sZx9yx7Q+yS/jDo+Abf5ym33ydfrN7v0dTn28uN7i/mT7+dMFf&#10;eOXb8fTy9IyeTLjR+f3w47fL4fHlQpK5csV/fJyP4dPT3ccTfaJR7o7PL/c/7y676d+B6m5vD8+H&#10;14f96cv/AwAA//8DAFBLAwQUAAYACAAAACEA4AE2mt4AAAAMAQAADwAAAGRycy9kb3ducmV2Lnht&#10;bEyPy07DMBBF90j8gzVI7FonEZAHcSpAAhasGvgAJx6SgD22bLcNf4+7gt0dzdGdM+1uNZod0YfF&#10;koB8mwFDGq1aaBLw8f68qYCFKElJbQkF/GCAXXd50cpG2RPt8djHiaUSCo0UMMfoGs7DOKORYWsd&#10;Utp9Wm9kTKOfuPLylMqN5kWW3XEjF0oXZunwacbxuz8YAa+D77F++3JODppPL7l/VPtSiOur9eEe&#10;WMQ1/sFw1k/q0CWnwR5IBaYFbKqyTGgKt3UO7EwU9Q2wIYWyKnLgXcv/P9H9AgAA//8DAFBLAQIt&#10;ABQABgAIAAAAIQC2gziS/gAAAOEBAAATAAAAAAAAAAAAAAAAAAAAAABbQ29udGVudF9UeXBlc10u&#10;eG1sUEsBAi0AFAAGAAgAAAAhADj9If/WAAAAlAEAAAsAAAAAAAAAAAAAAAAALwEAAF9yZWxzLy5y&#10;ZWxzUEsBAi0AFAAGAAgAAAAhANoVZkfBGQAAEIUAAA4AAAAAAAAAAAAAAAAALgIAAGRycy9lMm9E&#10;b2MueG1sUEsBAi0AFAAGAAgAAAAhAOABNpreAAAADAEAAA8AAAAAAAAAAAAAAAAAGxwAAGRycy9k&#10;b3ducmV2LnhtbFBLBQYAAAAABAAEAPMAAAAm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2fdxwAAANwAAAAPAAAAZHJzL2Rvd25yZXYueG1sRI9PawIx&#10;FMTvBb9DeIKXolltEV2NUiy20kPFPxdvj81zs7p5WTZx3X57Uyj0OMzMb5j5srWlaKj2hWMFw0EC&#10;gjhzuuBcwfGw7k9A+ICssXRMCn7Iw3LReZpjqt2dd9TsQy4ihH2KCkwIVSqlzwxZ9ANXEUfv7GqL&#10;Ico6l7rGe4TbUo6SZCwtFhwXDFa0MpRd9zer4PXr25ynww97/Xw+5Jfte3M7rbZK9brt2wxEoDb8&#10;h//aG63gZTSF3zPxCMjFAwAA//8DAFBLAQItABQABgAIAAAAIQDb4fbL7gAAAIUBAAATAAAAAAAA&#10;AAAAAAAAAAAAAABbQ29udGVudF9UeXBlc10ueG1sUEsBAi0AFAAGAAgAAAAhAFr0LFu/AAAAFQEA&#10;AAsAAAAAAAAAAAAAAAAAHwEAAF9yZWxzLy5yZWxzUEsBAi0AFAAGAAgAAAAhAMFHZ9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t>Welcome!</w:t>
      </w:r>
      <w:bookmarkEnd w:id="0"/>
    </w:p>
    <w:p w14:paraId="39F3E9C0" w14:textId="74B2980A" w:rsidR="00311160" w:rsidRPr="00265492" w:rsidRDefault="007F0EF4">
      <w:pPr>
        <w:rPr>
          <w:sz w:val="24"/>
          <w:szCs w:val="24"/>
        </w:rPr>
      </w:pPr>
      <w:r w:rsidRPr="00265492">
        <w:rPr>
          <w:sz w:val="24"/>
          <w:szCs w:val="24"/>
        </w:rPr>
        <w:t xml:space="preserve">Welcome to </w:t>
      </w:r>
      <w:proofErr w:type="spellStart"/>
      <w:r w:rsidR="00E2401F">
        <w:rPr>
          <w:sz w:val="24"/>
          <w:szCs w:val="24"/>
        </w:rPr>
        <w:t>AccessPlus</w:t>
      </w:r>
      <w:proofErr w:type="spellEnd"/>
      <w:r w:rsidR="00E2401F">
        <w:rPr>
          <w:sz w:val="24"/>
          <w:szCs w:val="24"/>
        </w:rPr>
        <w:t xml:space="preserve"> Care </w:t>
      </w:r>
      <w:r w:rsidR="00DA2BAE">
        <w:rPr>
          <w:sz w:val="24"/>
          <w:szCs w:val="24"/>
        </w:rPr>
        <w:t xml:space="preserve">Services, </w:t>
      </w:r>
      <w:r w:rsidR="00DA2BAE" w:rsidRPr="00265492">
        <w:rPr>
          <w:sz w:val="24"/>
          <w:szCs w:val="24"/>
        </w:rPr>
        <w:t>the</w:t>
      </w:r>
      <w:r w:rsidRPr="00265492">
        <w:rPr>
          <w:sz w:val="24"/>
          <w:szCs w:val="24"/>
        </w:rPr>
        <w:t xml:space="preserve"> disability service that puts you first and aims to create opportunity</w:t>
      </w:r>
      <w:r w:rsidR="00545C1A" w:rsidRPr="00265492">
        <w:rPr>
          <w:sz w:val="24"/>
          <w:szCs w:val="24"/>
        </w:rPr>
        <w:t>, promotes independence and</w:t>
      </w:r>
      <w:r w:rsidR="00884C35" w:rsidRPr="00265492">
        <w:rPr>
          <w:sz w:val="24"/>
          <w:szCs w:val="24"/>
        </w:rPr>
        <w:t xml:space="preserve"> progression </w:t>
      </w:r>
      <w:r w:rsidR="00545C1A" w:rsidRPr="00265492">
        <w:rPr>
          <w:sz w:val="24"/>
          <w:szCs w:val="24"/>
        </w:rPr>
        <w:t xml:space="preserve">in a safe </w:t>
      </w:r>
      <w:r w:rsidR="00884C35" w:rsidRPr="00265492">
        <w:rPr>
          <w:sz w:val="24"/>
          <w:szCs w:val="24"/>
        </w:rPr>
        <w:t xml:space="preserve">in a safe and non-discriminative </w:t>
      </w:r>
      <w:r w:rsidR="00545C1A" w:rsidRPr="00265492">
        <w:rPr>
          <w:sz w:val="24"/>
          <w:szCs w:val="24"/>
        </w:rPr>
        <w:t>environment.</w:t>
      </w:r>
    </w:p>
    <w:p w14:paraId="5C0DB7CF" w14:textId="0A2559A7" w:rsidR="00884C35" w:rsidRPr="00265492" w:rsidRDefault="00DA2BAE">
      <w:pPr>
        <w:rPr>
          <w:sz w:val="24"/>
          <w:szCs w:val="24"/>
        </w:rPr>
      </w:pPr>
      <w:r w:rsidRPr="00265492">
        <w:rPr>
          <w:sz w:val="24"/>
          <w:szCs w:val="24"/>
        </w:rPr>
        <w:t xml:space="preserve">At </w:t>
      </w:r>
      <w:proofErr w:type="spellStart"/>
      <w:r>
        <w:rPr>
          <w:sz w:val="24"/>
          <w:szCs w:val="24"/>
        </w:rPr>
        <w:t>AccessPlus</w:t>
      </w:r>
      <w:proofErr w:type="spellEnd"/>
      <w:r>
        <w:rPr>
          <w:sz w:val="24"/>
          <w:szCs w:val="24"/>
        </w:rPr>
        <w:t xml:space="preserve"> Care Services, </w:t>
      </w:r>
      <w:r w:rsidR="00884C35" w:rsidRPr="00265492">
        <w:rPr>
          <w:sz w:val="24"/>
          <w:szCs w:val="24"/>
        </w:rPr>
        <w:t xml:space="preserve">our direction is led by </w:t>
      </w:r>
      <w:r w:rsidR="002E4BF3" w:rsidRPr="00265492">
        <w:rPr>
          <w:sz w:val="24"/>
          <w:szCs w:val="24"/>
        </w:rPr>
        <w:t>your choice, needs and goals by providing key disability services to those who seek support.</w:t>
      </w:r>
    </w:p>
    <w:p w14:paraId="70F3D675" w14:textId="5BC3B703" w:rsidR="002E4BF3" w:rsidRPr="00265492" w:rsidRDefault="002E4BF3">
      <w:pPr>
        <w:rPr>
          <w:sz w:val="24"/>
          <w:szCs w:val="24"/>
        </w:rPr>
      </w:pPr>
      <w:r w:rsidRPr="00265492">
        <w:rPr>
          <w:sz w:val="24"/>
          <w:szCs w:val="24"/>
        </w:rPr>
        <w:t xml:space="preserve">This handbook is a guide created for you so you can learn more about the disability services </w:t>
      </w:r>
      <w:r w:rsidR="00786BC7" w:rsidRPr="00265492">
        <w:rPr>
          <w:sz w:val="24"/>
          <w:szCs w:val="24"/>
        </w:rPr>
        <w:t>that are available to you and how we can help you. Find out all you need to know about us</w:t>
      </w:r>
      <w:r w:rsidR="00496FB3" w:rsidRPr="00265492">
        <w:rPr>
          <w:sz w:val="24"/>
          <w:szCs w:val="24"/>
        </w:rPr>
        <w:t>, what we do the services we offer and most importantly how we will work with you to meet your needs to the highest standards.</w:t>
      </w:r>
    </w:p>
    <w:p w14:paraId="7E50D99C" w14:textId="40EE5BF2" w:rsidR="00496FB3" w:rsidRPr="00265492" w:rsidRDefault="00496FB3">
      <w:pPr>
        <w:rPr>
          <w:color w:val="7030A0"/>
          <w:sz w:val="24"/>
          <w:szCs w:val="24"/>
        </w:rPr>
      </w:pPr>
      <w:r w:rsidRPr="00265492">
        <w:rPr>
          <w:color w:val="7030A0"/>
          <w:sz w:val="24"/>
          <w:szCs w:val="24"/>
        </w:rPr>
        <w:t xml:space="preserve">Welcome to the </w:t>
      </w:r>
      <w:proofErr w:type="spellStart"/>
      <w:r w:rsidR="00DD47B9">
        <w:rPr>
          <w:color w:val="7030A0"/>
          <w:sz w:val="24"/>
          <w:szCs w:val="24"/>
        </w:rPr>
        <w:t>AccessPlus</w:t>
      </w:r>
      <w:proofErr w:type="spellEnd"/>
      <w:r w:rsidR="00DD47B9">
        <w:rPr>
          <w:color w:val="7030A0"/>
          <w:sz w:val="24"/>
          <w:szCs w:val="24"/>
        </w:rPr>
        <w:t xml:space="preserve"> Care Services </w:t>
      </w:r>
      <w:r w:rsidRPr="00265492">
        <w:rPr>
          <w:color w:val="7030A0"/>
          <w:sz w:val="24"/>
          <w:szCs w:val="24"/>
        </w:rPr>
        <w:t>family!</w:t>
      </w:r>
    </w:p>
    <w:p w14:paraId="1B3043EF" w14:textId="77777777" w:rsidR="007620D9" w:rsidRDefault="007620D9">
      <w:pPr>
        <w:rPr>
          <w:color w:val="7030A0"/>
          <w:sz w:val="24"/>
          <w:szCs w:val="24"/>
        </w:rPr>
      </w:pPr>
    </w:p>
    <w:p w14:paraId="2CB0A9D7" w14:textId="6A5EE9CE" w:rsidR="00DA3183" w:rsidRDefault="00DA3183">
      <w:pPr>
        <w:rPr>
          <w:b/>
          <w:bCs/>
        </w:rPr>
      </w:pPr>
    </w:p>
    <w:p w14:paraId="563C6A0A" w14:textId="59570164" w:rsidR="007A6DE6" w:rsidRPr="00CD7137" w:rsidRDefault="003C6A3D" w:rsidP="005C5777">
      <w:pPr>
        <w:pStyle w:val="Heading1"/>
      </w:pPr>
      <w:bookmarkStart w:id="1" w:name="_Toc76642074"/>
      <w:r w:rsidRPr="00CD7137">
        <w:t>About Us</w:t>
      </w:r>
      <w:bookmarkEnd w:id="1"/>
    </w:p>
    <w:p w14:paraId="1D6859D7" w14:textId="6A801EBA" w:rsidR="00CD7137" w:rsidRPr="00CD7137" w:rsidRDefault="00DA7D70" w:rsidP="005C5777">
      <w:pPr>
        <w:pStyle w:val="Heading1"/>
      </w:pPr>
      <w:bookmarkStart w:id="2" w:name="_Toc76642075"/>
      <w:r w:rsidRPr="00CD7137">
        <w:t>Our Mission</w:t>
      </w:r>
      <w:bookmarkEnd w:id="2"/>
    </w:p>
    <w:p w14:paraId="5390A686" w14:textId="77777777" w:rsidR="006426F2" w:rsidRDefault="006426F2">
      <w:pPr>
        <w:rPr>
          <w:sz w:val="24"/>
          <w:szCs w:val="24"/>
        </w:rPr>
      </w:pPr>
      <w:r w:rsidRPr="006426F2">
        <w:rPr>
          <w:color w:val="FF0000"/>
          <w:sz w:val="24"/>
          <w:szCs w:val="24"/>
          <w:highlight w:val="yellow"/>
        </w:rPr>
        <w:t xml:space="preserve">&lt;sample only </w:t>
      </w:r>
      <w:r>
        <w:rPr>
          <w:color w:val="FF0000"/>
          <w:sz w:val="24"/>
          <w:szCs w:val="24"/>
          <w:highlight w:val="yellow"/>
        </w:rPr>
        <w:t xml:space="preserve">– add provider specific information </w:t>
      </w:r>
      <w:r w:rsidRPr="00265492">
        <w:rPr>
          <w:color w:val="FF0000"/>
          <w:sz w:val="24"/>
          <w:szCs w:val="24"/>
          <w:highlight w:val="yellow"/>
        </w:rPr>
        <w:t xml:space="preserve">from </w:t>
      </w:r>
      <w:r>
        <w:rPr>
          <w:color w:val="FF0000"/>
          <w:sz w:val="24"/>
          <w:szCs w:val="24"/>
          <w:highlight w:val="yellow"/>
        </w:rPr>
        <w:t>Provider Information</w:t>
      </w:r>
      <w:r w:rsidRPr="00265492">
        <w:rPr>
          <w:color w:val="FF0000"/>
          <w:sz w:val="24"/>
          <w:szCs w:val="24"/>
          <w:highlight w:val="yellow"/>
        </w:rPr>
        <w:t xml:space="preserve"> document&gt;</w:t>
      </w:r>
      <w:r>
        <w:rPr>
          <w:sz w:val="24"/>
          <w:szCs w:val="24"/>
        </w:rPr>
        <w:t xml:space="preserve"> </w:t>
      </w:r>
    </w:p>
    <w:p w14:paraId="2D3BF052" w14:textId="71187D6D" w:rsidR="00DA7D70" w:rsidRPr="00265492" w:rsidRDefault="00DA7D70">
      <w:pPr>
        <w:rPr>
          <w:sz w:val="24"/>
          <w:szCs w:val="24"/>
        </w:rPr>
      </w:pPr>
      <w:r w:rsidRPr="00265492">
        <w:rPr>
          <w:sz w:val="24"/>
          <w:szCs w:val="24"/>
        </w:rPr>
        <w:t xml:space="preserve">To work in partnership with the community business and government, to strive for excellence </w:t>
      </w:r>
      <w:r w:rsidR="006D22E2" w:rsidRPr="00265492">
        <w:rPr>
          <w:sz w:val="24"/>
          <w:szCs w:val="24"/>
        </w:rPr>
        <w:t xml:space="preserve">in meeting </w:t>
      </w:r>
      <w:r w:rsidR="00656EC5" w:rsidRPr="00265492">
        <w:rPr>
          <w:sz w:val="24"/>
          <w:szCs w:val="24"/>
        </w:rPr>
        <w:t>the holistic needs of our clients through the provision of high quality supportive, recreational, cul</w:t>
      </w:r>
      <w:r w:rsidR="00FA040A" w:rsidRPr="00265492">
        <w:rPr>
          <w:sz w:val="24"/>
          <w:szCs w:val="24"/>
        </w:rPr>
        <w:t>tural, sporting and welfare programs.</w:t>
      </w:r>
    </w:p>
    <w:p w14:paraId="09171DE1" w14:textId="56E1FD0E" w:rsidR="00FA040A" w:rsidRDefault="00FA040A"/>
    <w:p w14:paraId="36B5E465" w14:textId="7BFE924A" w:rsidR="00FA040A" w:rsidRPr="00CD7137" w:rsidRDefault="00C11314" w:rsidP="005C5777">
      <w:pPr>
        <w:pStyle w:val="Heading1"/>
      </w:pPr>
      <w:bookmarkStart w:id="3" w:name="_Toc76642076"/>
      <w:r>
        <w:t>Our</w:t>
      </w:r>
      <w:r w:rsidR="00FA040A" w:rsidRPr="00CD7137">
        <w:t xml:space="preserve"> Values</w:t>
      </w:r>
      <w:bookmarkEnd w:id="3"/>
    </w:p>
    <w:p w14:paraId="04922242" w14:textId="77777777" w:rsidR="006426F2" w:rsidRDefault="006426F2">
      <w:pPr>
        <w:rPr>
          <w:color w:val="FF0000"/>
          <w:sz w:val="24"/>
          <w:szCs w:val="24"/>
        </w:rPr>
      </w:pPr>
      <w:r w:rsidRPr="006426F2">
        <w:rPr>
          <w:color w:val="FF0000"/>
          <w:sz w:val="24"/>
          <w:szCs w:val="24"/>
          <w:highlight w:val="yellow"/>
        </w:rPr>
        <w:t xml:space="preserve">&lt;sample only </w:t>
      </w:r>
      <w:r>
        <w:rPr>
          <w:color w:val="FF0000"/>
          <w:sz w:val="24"/>
          <w:szCs w:val="24"/>
          <w:highlight w:val="yellow"/>
        </w:rPr>
        <w:t xml:space="preserve">– add provider specific information </w:t>
      </w:r>
      <w:r w:rsidRPr="00265492">
        <w:rPr>
          <w:color w:val="FF0000"/>
          <w:sz w:val="24"/>
          <w:szCs w:val="24"/>
          <w:highlight w:val="yellow"/>
        </w:rPr>
        <w:t xml:space="preserve">from </w:t>
      </w:r>
      <w:r>
        <w:rPr>
          <w:color w:val="FF0000"/>
          <w:sz w:val="24"/>
          <w:szCs w:val="24"/>
          <w:highlight w:val="yellow"/>
        </w:rPr>
        <w:t>Provider Information</w:t>
      </w:r>
      <w:r w:rsidRPr="00265492">
        <w:rPr>
          <w:color w:val="FF0000"/>
          <w:sz w:val="24"/>
          <w:szCs w:val="24"/>
          <w:highlight w:val="yellow"/>
        </w:rPr>
        <w:t xml:space="preserve"> document&gt;</w:t>
      </w:r>
    </w:p>
    <w:p w14:paraId="5B111298" w14:textId="2E260B74" w:rsidR="00FA040A" w:rsidRPr="00265492" w:rsidRDefault="00FA040A">
      <w:pPr>
        <w:rPr>
          <w:color w:val="7030A0"/>
          <w:sz w:val="24"/>
          <w:szCs w:val="24"/>
        </w:rPr>
      </w:pPr>
      <w:r w:rsidRPr="00265492">
        <w:rPr>
          <w:color w:val="7030A0"/>
          <w:sz w:val="24"/>
          <w:szCs w:val="24"/>
        </w:rPr>
        <w:t xml:space="preserve">Respect </w:t>
      </w:r>
    </w:p>
    <w:p w14:paraId="7CA23E50" w14:textId="16AF6EB9" w:rsidR="00FA040A" w:rsidRPr="00265492" w:rsidRDefault="00FA040A">
      <w:pPr>
        <w:rPr>
          <w:sz w:val="24"/>
          <w:szCs w:val="24"/>
        </w:rPr>
      </w:pPr>
      <w:r w:rsidRPr="00265492">
        <w:rPr>
          <w:sz w:val="24"/>
          <w:szCs w:val="24"/>
        </w:rPr>
        <w:t>We will listen to you and hear what you say and encourage independence and respect your decisions, opinions and views.</w:t>
      </w:r>
    </w:p>
    <w:p w14:paraId="633778DC" w14:textId="3A6430A4" w:rsidR="00FA040A" w:rsidRPr="00265492" w:rsidRDefault="00FA040A">
      <w:pPr>
        <w:rPr>
          <w:color w:val="7030A0"/>
          <w:sz w:val="24"/>
          <w:szCs w:val="24"/>
        </w:rPr>
      </w:pPr>
      <w:r w:rsidRPr="00265492">
        <w:rPr>
          <w:color w:val="7030A0"/>
          <w:sz w:val="24"/>
          <w:szCs w:val="24"/>
        </w:rPr>
        <w:t>Honesty</w:t>
      </w:r>
    </w:p>
    <w:p w14:paraId="30AAD8D9" w14:textId="44D65250" w:rsidR="00FA040A" w:rsidRPr="00265492" w:rsidRDefault="00FA040A">
      <w:pPr>
        <w:rPr>
          <w:sz w:val="24"/>
          <w:szCs w:val="24"/>
        </w:rPr>
      </w:pPr>
      <w:r w:rsidRPr="00265492">
        <w:rPr>
          <w:sz w:val="24"/>
          <w:szCs w:val="24"/>
        </w:rPr>
        <w:t xml:space="preserve">We will be trustworthy, tell the truth and keep our promise to you and always provide </w:t>
      </w:r>
      <w:r w:rsidR="00CD7137" w:rsidRPr="00265492">
        <w:rPr>
          <w:sz w:val="24"/>
          <w:szCs w:val="24"/>
        </w:rPr>
        <w:t>the highest quality care we can.</w:t>
      </w:r>
    </w:p>
    <w:p w14:paraId="6D20A0F9" w14:textId="72A6B783" w:rsidR="00CD7137" w:rsidRPr="00265492" w:rsidRDefault="00CD7137">
      <w:pPr>
        <w:rPr>
          <w:color w:val="7030A0"/>
          <w:sz w:val="24"/>
          <w:szCs w:val="24"/>
        </w:rPr>
      </w:pPr>
      <w:r w:rsidRPr="00265492">
        <w:rPr>
          <w:color w:val="7030A0"/>
          <w:sz w:val="24"/>
          <w:szCs w:val="24"/>
        </w:rPr>
        <w:t xml:space="preserve">Confidentiality </w:t>
      </w:r>
    </w:p>
    <w:p w14:paraId="69CDAAF3" w14:textId="1D0AB0D3" w:rsidR="00771849" w:rsidRPr="006426F2" w:rsidRDefault="00CD7137" w:rsidP="00A4754A">
      <w:pPr>
        <w:rPr>
          <w:sz w:val="24"/>
          <w:szCs w:val="24"/>
        </w:rPr>
      </w:pPr>
      <w:r w:rsidRPr="00265492">
        <w:rPr>
          <w:sz w:val="24"/>
          <w:szCs w:val="24"/>
        </w:rPr>
        <w:t>We believe privacy and confidentiality is of the utmost importance for you and the organisation.</w:t>
      </w:r>
    </w:p>
    <w:p w14:paraId="77A0F605" w14:textId="5CC302C7" w:rsidR="00F55DA6" w:rsidRPr="004B1A56" w:rsidRDefault="007A6DE6" w:rsidP="004B1A56">
      <w:pPr>
        <w:spacing w:after="0"/>
        <w:rPr>
          <w:color w:val="FF0000"/>
          <w:sz w:val="10"/>
          <w:szCs w:val="10"/>
        </w:rPr>
      </w:pPr>
      <w:r w:rsidRPr="00496FB3">
        <w:rPr>
          <w:noProof/>
          <w:color w:val="7030A0"/>
          <w:sz w:val="36"/>
          <w:szCs w:val="36"/>
        </w:rPr>
        <mc:AlternateContent>
          <mc:Choice Requires="wpg">
            <w:drawing>
              <wp:anchor distT="0" distB="0" distL="114300" distR="114300" simplePos="0" relativeHeight="251619840" behindDoc="1" locked="0" layoutInCell="1" allowOverlap="1" wp14:anchorId="20C06818" wp14:editId="21415733">
                <wp:simplePos x="0" y="0"/>
                <wp:positionH relativeFrom="page">
                  <wp:posOffset>-5648325</wp:posOffset>
                </wp:positionH>
                <wp:positionV relativeFrom="page">
                  <wp:posOffset>4171315</wp:posOffset>
                </wp:positionV>
                <wp:extent cx="11691552" cy="1378634"/>
                <wp:effectExtent l="5080000" t="0" r="5066665" b="532765"/>
                <wp:wrapNone/>
                <wp:docPr id="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BBD6748" id="Group 329" o:spid="_x0000_s1026" style="position:absolute;margin-left:-444.75pt;margin-top:328.45pt;width:920.6pt;height:108.55pt;rotation:-6094393fd;z-index:-25169664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TZjwBkAAAy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Q3c3mffcGFYVeN84OJJyP49MdaH49Hf9y/O0UR4iPfz7c/88ZX9/Ov6e/&#10;nyLx5uvHfx4e0ODu2+UQhPP74+ltczpACaatbe1NF/4bUtj8HlTyx6iS/e+XzT3+05h2ME1jbzb3&#10;+NK4rm+dj1q7f4Zq6UXfNFAtvq6cwaeg0vvnf5cWnDP4ml731oWvb3d3xAqN5nx4fXn45eX1Nfxx&#10;evr60+tp832H2fKj+fGnn/+NWgP5hCwMmYdI8sG8PV9Vc/7HVPOX591xHzR+JrGzajD6qJpfTvs9&#10;2cLGxYFQ7yAT1Zynepl8Q2RnqG9ZIzRyVsGSJEdNFOV4/+18+XV/CDLdff/z+RK08PSAT2HSPPAI&#10;tlDF49srbOxfq029MV3n/SZ0yy8IHaZjpPuX28223nxsTOh/RgXJTFobbLOZzIGnsVMnZGiMiJ43&#10;MhVgsSOVFyphrekWWWuEjljzOdZaoQqttW29zFonZGiMiJZZgxedjBNS68wia4PQEWt9jjWyh0lz&#10;rs2IzUyVQFTLzJlUC+Cud4vcmaketsZm+Us14dtl0ZmpIkCU4S5VBLgb2mXupqrYmjbLXaqMyvZd&#10;hr+pNgLZMoc2VYfp+np54tmpPrY2bxWpQqrW9ssc2qlCAlmGw1Qh4ND0izK0U5VsbdY4bKqUamhz&#10;HE6VEsgyHKZKAYcY85JfwbI2cSwgyngWONipjVTGDsOyEN1UK5FumUeXqgU8umUe3VQtW5e1E6yE&#10;KY+tcRkep3qpDNFleEwVAx5hWEtydFPFbF3WWlyqmMoMtc3wONVMpFvm0aeqAY/Nsr/xU81sfdZe&#10;fKqYypomo2s/1Uyky/CYqoZ4XNa1n2pmi8UwMx99qpjKus4vy9FPNRPpMjymqgGPrV3UtZ9qZuuz&#10;NkNh2GRdqWwDmS8uyM1UM5FumUeK/CZNEo/NIo/NVDPbJmszTaqYyrZNjsepZiJdhsdUNcTjss00&#10;U81sm6zNNKli0PeQ0XUz1UykW+axTVVDPC7HXe1UM1sEJJn52KaKob4zUUQ71Uyky/CYqgY8ZmLD&#10;dqqZLQaS4zFVTInHqWaKPKaqoVhn2WbaqWa2WN4yPHapYqjvTDjRTTUT6Zbl2KWqMV2b8Y/dVDPb&#10;LmszXaqYynY5H95NNRPpMjymqjGdd8s+vJtqZttlbaZLFYO+Tcauu6lmIt0yj32qGtPVQ7/oe/qp&#10;ZrZ91mb6VDHo25pl/9hPNRPpMjymqjFti6Brab3up5rZ9lmb6VPFoG8EKYs+vJ9qJtJleExVg8W1&#10;X/aP/VQz2z5rM0OqGPSdy66GqWYi3TKPQ6oa0wChWJTjMNXMdsjazJAqBn33mZhimGom0mV4TFVj&#10;vLHLvmeYamaLdCfje4ZUMUhRcgn0MNVMpFvm0dSpboztES8sTUhTT3WzxYs5Nk2dKodSqYxtm3qq&#10;nkiYYzRVkDHOLFuOqacKAqNZ2zF1qqHKDjYTkJt6qqNImGM01dLgEQwsC3SqJPCZtR8zAwDQfTaH&#10;TTCASJjhcwYDdC4TBUHSEtMRSmEKOIBJdVS5us04TJOAAZEwx2eqJD9AoYvyBDzJsWfkM2tHxqQq&#10;grv0mUXcmKmSImGGzxksABaHZT5TWMDkcQH4CxlRAKXQvc3xmUIDgTDHZ6ok39Q5PlM7yqMDZg4P&#10;IPfOBMAYgAwJSsL8BGGOz1RJ3rtlDA2Z/qRJwFR5O5qDBLbrcvaeogSBMMPnDCZAYJSZnylMYPI4&#10;gZkDBdYjal1c1I2bKqkKhDk+Z3ZkbUbvKVRg8liBmYMFFoB/js+pkpCJgzDD5wwuwKq5jK5hPU30&#10;nscLzBwwMF2TSX5MihgEwhyfMzuqMaRFv5RCBiaPGZg5aADt5uwoRQ0CYY7P1I7cgMV4mc+pirYm&#10;jxvQrs00y6+GXE6OuEwoydyJLsPlDDhwA6bdIpcpcGDyyIGZQwdNLurEhtWUS6LLcZnakBv8Mrph&#10;UujA5LED8zfgQS5XQxw+5dKCLsPlDDzwdc7Dp+ABhdCZyNPM4ANEThk7T9ADIsvxOLMecjOL+k7B&#10;A5NHD5BLiXzCaumyk7KdrkFEluMxtRx49oyFp+CByaMHyEkTHhsEU8t+PUEPiCzD4ww88Ll80qTg&#10;gcmjB8jtUx5zwCWcoxDCuBuQ5XhMFdPUdcZqUvAAQEh2Ps7ggwZBVEaOU6MhsgyPM/Cg8Tldp+CB&#10;yaMHZgYfYCHL8JigB0SW4zFVTFtnsFWTggcmjx6YGXzgTG79TtADIsvxmNpM25uMrlPwwOTRA+xA&#10;yDQLdm2bXE6RoAdEluFxBh50bZux6xQ8MHn0wMzgA4vcdHk+JugBkeV4TG2mb7CdtegfU/DA5NED&#10;M4MPaAHJ8Di1mfw6g3qeRDFDMyxHFiiVEULKzPBezq7RmVBGXefkaBPgIC9HVK0kDWJFMsuCtCls&#10;gBfzTKa6sT6DFNkENCCyZWXbOjUaFNFkLNvWU9VAktlcx84wA1dnMh2bIAZElmFyhhcgLMfqvjQl&#10;EdyLzIO64dAyYQX0JpRxye4yYTl2+IQQTTqQ5ZhMVYM0I4O52RQtsPn6ATtDCzxCkEW7sQlWQGQZ&#10;JmdIAcL+nOGkUIHNQwV2BhU0cGnLTCZAAZHlmExVgxh5WM6/7ayIII8T2BlO0OayWpugBESWY3Jm&#10;OK2HU1uckylIYPMgAdWcTZMbKu5YlmQCERBZhskZQGCw07G8d2JThMDmEQI7QwiG3MatTfABIssx&#10;OTOcrgU0sijJFB6weXjAzuABIJyZKM26qVsLdFc2Uc431qXtnqVU7f73d65Vw6fNjspX61CdeDyc&#10;qchwiyUHJYRbxxWBoKLCtgwxvAsRd6uIwSsRw2/GYsNy0+QMA3mzjhy5SSAP5ZwYe7l1chBEDqte&#10;wwyZaiBfN1IyGiLHTF/TOk3fQL5uqDSRAvm6oRLcQ+RAaNYwQ6hLIF83VKqZIHIAFmtaJxQikK8b&#10;KsEBgXzdUCkvJ3Ik02uYoRQ5kK8bKmWrRI4Uc03rlDgG8nVDpRwukK8bKqVTRI4caA0zlNkE8nVD&#10;pSSDyJEZrGmd4v1Avm6oFHoH8nVDDTtoRE+7XmvYCTtZ8YV1wzUUHoYX1jqn0TshwFrFEoVNsYeV&#10;gxYPZVa6KCM+irYKVrEkXgo7guteED9F4PmqHsRTGaxTq14QX0Vw8roXeF5jI2rlC6LplQ7LiMci&#10;sHMVS+KzCHdc9YJ4LbPSbRnxWwaA3LoeZNArXVcAvcJsBVS1qgfxXgZVJ6teEP9lVjqwgM0EloCo&#10;rOtBBr3SiRnxYgZYw6oexI8ZlA2seSHk8zQGysLXvcDTmzLidS/woCk7XfWCODLKFNe9wI6MsrZV&#10;L4gjsysdWciLgpRWOjJsyEXfalc6spAvhB5WOjIUoUoPyaBjmMnx9AmHsObHr043Gxy/+kqC2t0d&#10;dxcKw+Xj5oMO+oRDO898Zoe+ejt8328PgehCATm8c4+UEux67FKyyK9Er+8qsZDI8zi2G2eXt1BR&#10;VKWQyPNKGgXgyUg00qgNjy0HjZQQShrYdUGRjuU5MkDYYyAF3KQwQJgikdaj85LW5HltFdlbIPU6&#10;ryyBGniOxkCUgBsAjpdJxSNgQ0wMXHiUp/AaID7w6gaAP1qrUQKuX8FAlIDrEfdrrUYJuB4QmUbK&#10;EuhUFQQYjYbVjTGCjFyeowQISQuko/sUEnleSVkCLTa3FF4NS6CFG9FIWQKAdFRSlkCD+EFplR2k&#10;a0YXLMOR5zgsQqtIAr5Th2VZAtiQURmIfsBhi1slZQk4bL9qw2IJYNNDIyXoiIaFchGVlCVALllh&#10;gMNVB2xfJWUJXIM8Eb08RxXwUuCMboaE49CwaqSCCq9UvBFIxyVMOpbnyADHyKhlU+crFWWgVbvC&#10;u8ABRlLVv1qqtqBWcURVHVacLii4VF0GAwmYAurM4mOwKNlVfRaVRxCvrbpuWQ706aCENiyqewit&#10;jmGZaEmeo7YaFlaDoF2ZA5w42AZWrpFG27J+DLelY3mODFBRA/G6wg9QsQKRYjXSGKByhUA6plHS&#10;sTyvDPDMckiylWFRJQK1anWvTbUIgRR+Tms1miH2I1S5UpkBtWpgj0qrVGhApCiWV0lZrjUmg9Yq&#10;y7XW1wKqIgADZtC9C1aLSApIXWMgytX0+hJHtQTEQK/PAaoSCKR66MCJIU6cqCqgQgFqtdOdJpUK&#10;EClO2WsS4GgbWbYqLEbV6Jyh2iqroNEjop7l2uhLHON0xo8ZqJifPEcz5Fgbm2bqsCCjICwPSEmZ&#10;LhyWo6JRNW5OrxHrq8LiCB6pj7rIU10AKRZLjMorq+CaRomQ5HkVFlsBbbRqEmBSVLSopKzYK1gl&#10;HcvzykB08IbqvcsMOKomIAnUI5IirclTWnVUTxBI1antqKAgkKq5Iba+A+mgmtZIqU5BR+UH6H5A&#10;DKcNP06AQY1bHBUqoM1eDTBQfh8pVceG0C5SYodW45MpoS6NMk6TTo3xaUWlEXUr1MmUiLSV3qn+&#10;gdpEbcU6yha1UBplnHd6MoaoOvTeIsbU2owTFGf+11Kqa49jMKxRg8WRUk1YRkp9zlNRByTfqFAA&#10;jl1EynhFDFAosXR5jhYvlGpIiStlYpsjcChtyfPaJlPqM5nb9LpnEErdh3G6rmfAbqTU53y0d6/G&#10;6GObwOy1+cltqony2KYaHYqOUF6g9h5nyBrK6L3XUEaLW0MZfcgKSqrgwpxfQynyVMfOS5feJk7R&#10;rOwdGfRaSg7JVvQusC7q7ctziWCRKCWdUiSvUnKy5/XeOTH2etzGeMMKSqrtCXrX1nfUbjGlGt/x&#10;WuzV1VB2ery6viML4d41e0cOwJSatwlHZWjsQDzKejeM4a2g5BjMjzsE4rXlKd675vzKq6tMTScs&#10;Ap/aWlwz0ubVVRs32XGbihXbgbNLryHzME3hU5lLdpAVAeeaipK3PeeLXsMB6NhvHJEGX9ueYxsP&#10;WLDce0eHE0jyWgIIBEwoNXm24pe0mMG2DAV6DSywDW+Aei2qxAUpLCUNY0exL1vcuPknM1iePJMt&#10;zYwgJS1LRT2d9K7NELpvLrap2DsqLZly3AYV/uQpfIZqZtKmlswi2WRtakkfmuSxa5tRqBkXSsUv&#10;wSmyB9NATQA+MQL0Ws4F98naxJpcnPMAZqJncBqSAUcbpeQ0WB9n3CKfOBSn9O6d9K5JyfEa58Yy&#10;BNG3PFnvcN5x1jktpkWOH+eS0yAEnMnnNrXcsB6ETw0dBGzAUkJ9W1FHdSd7SlqcjMMCPCItTq49&#10;I0gO6He5d8eIq4of1YDFgxU7SKvcZjimDtt0yiozDOxCsEdWbHLAHV2xb2VvYug4NeMrLrNJ3NDw&#10;auAUPzd4KhOnwSibLYPEk5RHluQzUO1ZaFGB7vuBkXvCbUotYkM6TjbsXpUJUZEeusbVEmVCL0C8&#10;AkP01CUNxipW1hvekLVwsqXBdCgLjy225cFgFzw6YauYQ0e7RIFHJcPrxBg0LLOTUi6LbcPSYHAd&#10;Ew9GCRDaDnUdgUdlhW7DdbYkcGWJbB17X6usZi0O+MSulWnW0O4F8aht/TYth+04R1cUT+Mx2tCi&#10;MnsaaikQwmxLAsf1JlGO17I/WUHkGVcSnHKJk4IOZhdb9Bw/0Hn4IiEV3QUelQDTDZx9XWtKhTd5&#10;Rh5xaWpclOmKkFLXOArM4lHwRWCbMTlX4gGE1XFOKBsQ2FWNClR2TFGlFkei2DTCpShDDd8hgJJk&#10;reZbdFwKdIpKcH9Q5E9BnHGANKq4PGdwUULstag1Ljupymsfu01chV6aATyjKiVhicKoyk6LVV+e&#10;7QzqamtdEMNYoijTW55xmnOgVBZpdKOKujF8UrYCClecMio7FhVPnbFuVbiWZ+Qe90/GKaGIouKZ&#10;TdeplDRZcSUKbmlQ6KIlX2uDhS95Mn8MONDZ02K/495/eT5WnHxYjT86ow1lWGznFvvl1FQLmyps&#10;xYUGnVJTB/VGyThwWuzZSF6q7GFUYwqpBLRVuOUjuCVFiOF6CBBq1WkV7rEMo6ZlvzwY3orGKl0m&#10;DIeVg5WUXQquxYlrQKs47UpKhXHFodI1L6WdUgwEm4pG1SlxKi6yjOKhdKsoHqxoQY7aPiUugYq+&#10;G5evlVuUXUrcPq0QsgvHiRutSfgGshkctVEkiVrFSEm3xhUH7rhUCfmw1jufrcIdYOV8vXJ0UQPx&#10;qQXKFap1mVKpgoTb46XVKXFWhdv3Y5tOc82ek3DccqQ4PwJuw4gQQJbl6eniGxp7o7bJsT+OrGht&#10;SlhBKGFRm5LYA9lRJnzD4DUuUNEoZS3H3fbl3huRfK8uxBzvoeJJccKNrHeEOBfHLj/UgYMhinU0&#10;1zVPo5TiOLp6stw7WweOdGiUSGZohmCTRaXkzMuqbTKgA1erjYjXUxzKVijxKyqRTzLS4thxt0uk&#10;1PYiqpaLJ4A4KzNZAEeg2MrK1jKmA2RckWcrmWyL3Lc8opFSwRGrsc1OqYmYUCoQByijn8eipEme&#10;YVmUBWtSEslrNTvQUVxcwx5PWUqYwGEma1XRFbk4okQxkqKjRjC/WilFrBq2I5SvaG0KmIdr4sp6&#10;b7jENhz/KY6djhiEEWnneCrxYIASlVnX8Jkq/DxSOQWrcINw7N0plbhVw1bsnNa751Xb0c5Nceye&#10;Vy7ntflJm9JBSqpn8BzbIHJRPINn68BdaIreaQsi9N4oeXslyB4yc8UrErwd21Sgpsrxaui0yibE&#10;lDG6cOT0ipKXDTDXanZkOZZ2rbYWhxtwyDZxvXe593BJWKBUdkKQEXGO1WpzSdBF12qrDAdBrlO2&#10;yioESUFDBPYXpck21ClQKWfmuJ2nHCHz9iDoyv2OQ1YJOTane4GKIwnXQZFiOsUgAciJbMpjkQJX&#10;SLscHsIKY4taxInLbpgQJTgltVART9Bfq6wAzbjfpWC0uDiIW1RwvlY2c1qlAJemdeRRya+oSjS6&#10;C8Wl01IfCRXb6hk4gT8vT4qBo1z4tLI/xw0PMbfCJl9Z2VhpWZIU6peUCEiarZC0VKRE7UMcuV5P&#10;j9QvyMgrXgWADPsfr4A8uPOVZ5sfz/ULQCbPCJTRrwpy79quaSvbq2plEH6lidtUtjhNj2kRx654&#10;fhxNYW3iiHFR8rYWu/BK7QOgHpGSsoOAU0QjZTmGwV1MEsMouSrOvrE2tQMPFvd6RinhaG157K1E&#10;j07bm+jE4HCTW7lN7Mhy71BBac7DuwqlMusQ3LLFYSEvtykwGzb2lN7HcgrtQCmwVPZKWvSISgKR&#10;vLKLioWe56dWU4DKDNG7gk1hy2ykLM95j9oH1pGCmKJyiFc2p1HSdnmwTW1EngyNKcvaROA8Sr48&#10;63wrOYtWzeE7WbUQkhbnEmrHRZvKItPUvB2PWVceEVKWcSaXMR+kQdK7YkfABth/arbZNCg7jZJX&#10;7L25egYl90cCKnNJWY+QAQilUhUFKGWkLOsIV4MyJeZ0UZvY6ueZ7JW1GCdARsqyjlo6jR/XIyUS&#10;aCl4jZTKytWOZTxatSZyBZ4hXkEvu/DbHRQaa/XRCMZlhVX8J+pAhFKJULGRwXMetlfUUdciNI1S&#10;UmrccEJJKBU8Fj8KxJSNEqX2Ne/Tq9ch4IZkHjvV+ZXWOPxGJvu6RkHbelxFEsfeKNh+P2IpjRKD&#10;4VfyJJ5W9l/6DuFHkHyjeIZ+4J0auM9yTItffWHJU9BYktKAu81j7wT6FSmtRBeUpRQpcWEMt6lU&#10;PQ+jPFulKh+1ZqyjVvHzqCFn22yV2HuAmJhPRZ5Uf8Fi6rRrSGo6Rh70iTKsopzw0098+h/3oJQV&#10;ihSJ8X38MmZZT1QuysrvlGUWm3OMoGIvWsmn6k4qcCkeLakfG+GyKsKuFVIpqMH9MkqrGBd7/F6r&#10;UcctHWx82kYQfp9JEEINwcYvO4m2tE1a9M+7cEgYFLnCn/F0GbCaF+WKJIjtCj/zrZB2wuuglAAi&#10;URaIAEWnSquDLFHq9QPYxRdeNdtCAWAkxU9vlB0LfuKJUQqAOYpccTNxdKuIThTbwtUXUQUobdcY&#10;8Owucc+UxoAg9L5WJdDydiTio/IyTfeIs7Do6sfidMGP8kWXCcBaMUMslXFVxf1dmrAGxqiQnyjT&#10;hX6vKnhCrAcKr1AWD4vQ4OKw8GtdPCy6fFoh5aVgcolaBFVQeE0Xs335xB/CDW34fP/tfPl1f3ij&#10;m9ieTsdfXl5f0QMdtaV/3w/8H6FuGy9/HM935+Nvpy+f6NPXw8Mfv502p8OFrlfefN+f8OH5cPq/&#10;m83HaXf8fHP+32+70/5m8/of72ccc8e2P8gu4Q+Pgm/8cZp+83X6ze79Hk19vrnc4P5m+vjTBX/h&#10;lW/H08vTM3oy4Ubn98OP3y6Hx5cLSebKFf/xcT6GT093H0/0iUa5Oz6/3P+8u+ymfwequ709PB9e&#10;H/anL/8PAAD//wMAUEsDBBQABgAIAAAAIQA3Tw754wAAABIBAAAPAAAAZHJzL2Rvd25yZXYueG1s&#10;TE/LTsMwELwj8Q/WInFrHYOStGmcioeAA6cGPsCJlyRtbEe224a/Z3uil9WsdnYe5XY2IzuhD4Oz&#10;EsQyAYa2dXqwnYTvr7fFCliIymo1OosSfjHAtrq9KVWh3dnu8FTHjpGIDYWS0Mc4FZyHtkejwtJN&#10;aOn247xRkVbfce3VmcTNyB+SJONGDZYcejXhS4/toT4aCR+Nr3H9uZ8m1Yy8exf+We9yKe/v5tcN&#10;jacNsIhz/P+ASwfKDxUFa9zR6sBGCYs8T4lKQKSpAHahPK4zYA2BbJUJ4FXJr6tUfwAAAP//AwBQ&#10;SwECLQAUAAYACAAAACEAtoM4kv4AAADhAQAAEwAAAAAAAAAAAAAAAAAAAAAAW0NvbnRlbnRfVHlw&#10;ZXNdLnhtbFBLAQItABQABgAIAAAAIQA4/SH/1gAAAJQBAAALAAAAAAAAAAAAAAAAAC8BAABfcmVs&#10;cy8ucmVsc1BLAQItABQABgAIAAAAIQCkxTZjwBkAAAyFAAAOAAAAAAAAAAAAAAAAAC4CAABkcnMv&#10;ZTJvRG9jLnhtbFBLAQItABQABgAIAAAAIQA3Tw754wAAABIBAAAPAAAAAAAAAAAAAAAAABocAABk&#10;cnMvZG93bnJldi54bWxQSwUGAAAAAAQABADzAAAAK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4gIyAAAAN8AAAAPAAAAZHJzL2Rvd25yZXYueG1sRI9BawIx&#10;FITvBf9DeIVeSs0qIu1qFFGqxYNS9eLtsXlutm5elk1c13/fCIKXgWGYb5jxtLWlaKj2hWMFvW4C&#10;gjhzuuBcwWH//fEJwgdkjaVjUnAjD9NJ52WMqXZX/qVmF3IRIexTVGBCqFIpfWbIou+6ijhmJ1db&#10;DNHWudQ1XiPclrKfJENpseC4YLCiuaHsvLtYBYP1xpy+ekt7Xr3v87/torkc51ul3l7bxSjKbAQi&#10;UBuejQfiRyvow/1P/AJy8g8AAP//AwBQSwECLQAUAAYACAAAACEA2+H2y+4AAACFAQAAEwAAAAAA&#10;AAAAAAAAAAAAAAAAW0NvbnRlbnRfVHlwZXNdLnhtbFBLAQItABQABgAIAAAAIQBa9CxbvwAAABUB&#10;AAALAAAAAAAAAAAAAAAAAB8BAABfcmVscy8ucmVsc1BLAQItABQABgAIAAAAIQBbM4gIyAAAAN8A&#10;AAAPAAAAAAAAAAAAAAAAAAcCAABkcnMvZG93bnJldi54bWxQSwUGAAAAAAMAAwC3AAAA/A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576AB" w:rsidRPr="00771849">
        <w:rPr>
          <w:sz w:val="10"/>
          <w:szCs w:val="10"/>
          <w:highlight w:val="yellow"/>
        </w:rPr>
        <w:br w:type="page"/>
      </w:r>
      <w:bookmarkStart w:id="4" w:name="_Toc76642077"/>
      <w:bookmarkStart w:id="5" w:name="_GoBack"/>
      <w:bookmarkEnd w:id="5"/>
    </w:p>
    <w:p w14:paraId="4FB2700B" w14:textId="70293346" w:rsidR="00E77A1C" w:rsidRPr="005C5777" w:rsidRDefault="007A1A0A" w:rsidP="005C5777">
      <w:pPr>
        <w:pStyle w:val="Heading1"/>
      </w:pPr>
      <w:proofErr w:type="spellStart"/>
      <w:r>
        <w:lastRenderedPageBreak/>
        <w:t>Access</w:t>
      </w:r>
      <w:r w:rsidR="00121A6E">
        <w:t>Plus</w:t>
      </w:r>
      <w:proofErr w:type="spellEnd"/>
      <w:r w:rsidR="00121A6E">
        <w:t xml:space="preserve"> Care Services</w:t>
      </w:r>
      <w:bookmarkEnd w:id="4"/>
    </w:p>
    <w:p w14:paraId="5DF044D5" w14:textId="74D91D15" w:rsidR="00D7273F" w:rsidRPr="00D34C4C" w:rsidRDefault="00D7273F" w:rsidP="00190626">
      <w:pPr>
        <w:rPr>
          <w:sz w:val="24"/>
          <w:szCs w:val="24"/>
        </w:rPr>
      </w:pPr>
      <w:r w:rsidRPr="00D34C4C">
        <w:rPr>
          <w:sz w:val="24"/>
          <w:szCs w:val="24"/>
        </w:rPr>
        <w:t>At</w:t>
      </w:r>
      <w:r w:rsidRPr="00D34C4C">
        <w:rPr>
          <w:spacing w:val="-1"/>
          <w:sz w:val="24"/>
          <w:szCs w:val="24"/>
        </w:rPr>
        <w:t xml:space="preserve"> </w:t>
      </w:r>
      <w:proofErr w:type="spellStart"/>
      <w:r w:rsidR="002E2FAC">
        <w:rPr>
          <w:sz w:val="24"/>
          <w:szCs w:val="24"/>
        </w:rPr>
        <w:t>AccessPlus</w:t>
      </w:r>
      <w:proofErr w:type="spellEnd"/>
      <w:r w:rsidR="002E2FAC">
        <w:rPr>
          <w:sz w:val="24"/>
          <w:szCs w:val="24"/>
        </w:rPr>
        <w:t xml:space="preserve"> Care Services, </w:t>
      </w:r>
      <w:r w:rsidRPr="00D34C4C">
        <w:rPr>
          <w:sz w:val="24"/>
          <w:szCs w:val="24"/>
        </w:rPr>
        <w:t>we</w:t>
      </w:r>
      <w:r w:rsidRPr="00D34C4C">
        <w:rPr>
          <w:spacing w:val="-2"/>
          <w:sz w:val="24"/>
          <w:szCs w:val="24"/>
        </w:rPr>
        <w:t xml:space="preserve"> </w:t>
      </w:r>
      <w:r w:rsidRPr="00D34C4C">
        <w:rPr>
          <w:sz w:val="24"/>
          <w:szCs w:val="24"/>
        </w:rPr>
        <w:t>pride</w:t>
      </w:r>
      <w:r w:rsidRPr="00D34C4C">
        <w:rPr>
          <w:spacing w:val="-1"/>
          <w:sz w:val="24"/>
          <w:szCs w:val="24"/>
        </w:rPr>
        <w:t xml:space="preserve"> </w:t>
      </w:r>
      <w:r w:rsidRPr="00D34C4C">
        <w:rPr>
          <w:sz w:val="24"/>
          <w:szCs w:val="24"/>
        </w:rPr>
        <w:t>ourselves</w:t>
      </w:r>
      <w:r w:rsidRPr="00D34C4C">
        <w:rPr>
          <w:spacing w:val="-2"/>
          <w:sz w:val="24"/>
          <w:szCs w:val="24"/>
        </w:rPr>
        <w:t xml:space="preserve"> </w:t>
      </w:r>
      <w:r w:rsidRPr="00D34C4C">
        <w:rPr>
          <w:sz w:val="24"/>
          <w:szCs w:val="24"/>
        </w:rPr>
        <w:t>on</w:t>
      </w:r>
      <w:r w:rsidRPr="00D34C4C">
        <w:rPr>
          <w:spacing w:val="-2"/>
          <w:sz w:val="24"/>
          <w:szCs w:val="24"/>
        </w:rPr>
        <w:t xml:space="preserve"> </w:t>
      </w:r>
      <w:r w:rsidRPr="00D34C4C">
        <w:rPr>
          <w:sz w:val="24"/>
          <w:szCs w:val="24"/>
        </w:rPr>
        <w:t>the</w:t>
      </w:r>
      <w:r w:rsidRPr="00D34C4C">
        <w:rPr>
          <w:spacing w:val="-1"/>
          <w:sz w:val="24"/>
          <w:szCs w:val="24"/>
        </w:rPr>
        <w:t xml:space="preserve"> </w:t>
      </w:r>
      <w:r w:rsidRPr="00D34C4C">
        <w:rPr>
          <w:sz w:val="24"/>
          <w:szCs w:val="24"/>
        </w:rPr>
        <w:t>personal,</w:t>
      </w:r>
      <w:r w:rsidRPr="00D34C4C">
        <w:rPr>
          <w:spacing w:val="-2"/>
          <w:sz w:val="24"/>
          <w:szCs w:val="24"/>
        </w:rPr>
        <w:t xml:space="preserve"> </w:t>
      </w:r>
      <w:r w:rsidRPr="00D34C4C">
        <w:rPr>
          <w:sz w:val="24"/>
          <w:szCs w:val="24"/>
        </w:rPr>
        <w:t>client</w:t>
      </w:r>
      <w:r w:rsidRPr="00D34C4C">
        <w:rPr>
          <w:spacing w:val="-2"/>
          <w:sz w:val="24"/>
          <w:szCs w:val="24"/>
        </w:rPr>
        <w:t xml:space="preserve"> </w:t>
      </w:r>
      <w:r w:rsidRPr="00D34C4C">
        <w:rPr>
          <w:sz w:val="24"/>
          <w:szCs w:val="24"/>
        </w:rPr>
        <w:t>focused</w:t>
      </w:r>
      <w:r w:rsidRPr="00D34C4C">
        <w:rPr>
          <w:spacing w:val="-1"/>
          <w:sz w:val="24"/>
          <w:szCs w:val="24"/>
        </w:rPr>
        <w:t xml:space="preserve"> </w:t>
      </w:r>
      <w:r w:rsidRPr="00D34C4C">
        <w:rPr>
          <w:sz w:val="24"/>
          <w:szCs w:val="24"/>
        </w:rPr>
        <w:t>and</w:t>
      </w:r>
      <w:r w:rsidRPr="00D34C4C">
        <w:rPr>
          <w:spacing w:val="-2"/>
          <w:sz w:val="24"/>
          <w:szCs w:val="24"/>
        </w:rPr>
        <w:t xml:space="preserve"> </w:t>
      </w:r>
      <w:r w:rsidRPr="00D34C4C">
        <w:rPr>
          <w:sz w:val="24"/>
          <w:szCs w:val="24"/>
        </w:rPr>
        <w:t>high</w:t>
      </w:r>
      <w:r w:rsidRPr="00D34C4C">
        <w:rPr>
          <w:spacing w:val="-3"/>
          <w:sz w:val="24"/>
          <w:szCs w:val="24"/>
        </w:rPr>
        <w:t>-quality</w:t>
      </w:r>
      <w:r w:rsidRPr="00D34C4C">
        <w:rPr>
          <w:sz w:val="24"/>
          <w:szCs w:val="24"/>
        </w:rPr>
        <w:t xml:space="preserve"> service</w:t>
      </w:r>
      <w:r w:rsidRPr="00D34C4C">
        <w:rPr>
          <w:spacing w:val="-6"/>
          <w:sz w:val="24"/>
          <w:szCs w:val="24"/>
        </w:rPr>
        <w:t xml:space="preserve"> </w:t>
      </w:r>
      <w:r w:rsidRPr="00D34C4C">
        <w:rPr>
          <w:sz w:val="24"/>
          <w:szCs w:val="24"/>
        </w:rPr>
        <w:t>that</w:t>
      </w:r>
      <w:r w:rsidRPr="00D34C4C">
        <w:rPr>
          <w:spacing w:val="-6"/>
          <w:sz w:val="24"/>
          <w:szCs w:val="24"/>
        </w:rPr>
        <w:t xml:space="preserve"> </w:t>
      </w:r>
      <w:r w:rsidRPr="00D34C4C">
        <w:rPr>
          <w:sz w:val="24"/>
          <w:szCs w:val="24"/>
        </w:rPr>
        <w:t>we</w:t>
      </w:r>
      <w:r w:rsidRPr="00D34C4C">
        <w:rPr>
          <w:spacing w:val="-7"/>
          <w:sz w:val="24"/>
          <w:szCs w:val="24"/>
        </w:rPr>
        <w:t xml:space="preserve"> </w:t>
      </w:r>
      <w:r w:rsidRPr="00D34C4C">
        <w:rPr>
          <w:sz w:val="24"/>
          <w:szCs w:val="24"/>
        </w:rPr>
        <w:t>provide.</w:t>
      </w:r>
      <w:r w:rsidRPr="00D34C4C">
        <w:rPr>
          <w:spacing w:val="-6"/>
          <w:sz w:val="24"/>
          <w:szCs w:val="24"/>
        </w:rPr>
        <w:t xml:space="preserve"> </w:t>
      </w:r>
      <w:r w:rsidRPr="00D34C4C">
        <w:rPr>
          <w:sz w:val="24"/>
          <w:szCs w:val="24"/>
        </w:rPr>
        <w:t>We</w:t>
      </w:r>
      <w:r w:rsidRPr="00D34C4C">
        <w:rPr>
          <w:spacing w:val="-7"/>
          <w:sz w:val="24"/>
          <w:szCs w:val="24"/>
        </w:rPr>
        <w:t xml:space="preserve"> </w:t>
      </w:r>
      <w:r w:rsidRPr="00D34C4C">
        <w:rPr>
          <w:sz w:val="24"/>
          <w:szCs w:val="24"/>
        </w:rPr>
        <w:t>follow</w:t>
      </w:r>
      <w:r w:rsidRPr="00D34C4C">
        <w:rPr>
          <w:spacing w:val="-6"/>
          <w:sz w:val="24"/>
          <w:szCs w:val="24"/>
        </w:rPr>
        <w:t xml:space="preserve"> </w:t>
      </w:r>
      <w:r w:rsidRPr="00D34C4C">
        <w:rPr>
          <w:sz w:val="24"/>
          <w:szCs w:val="24"/>
        </w:rPr>
        <w:t>the</w:t>
      </w:r>
      <w:r w:rsidRPr="00D34C4C">
        <w:rPr>
          <w:spacing w:val="-7"/>
          <w:sz w:val="24"/>
          <w:szCs w:val="24"/>
        </w:rPr>
        <w:t xml:space="preserve"> </w:t>
      </w:r>
      <w:r w:rsidR="002338D2" w:rsidRPr="00265492">
        <w:rPr>
          <w:color w:val="000000" w:themeColor="text1"/>
          <w:sz w:val="24"/>
          <w:szCs w:val="24"/>
        </w:rPr>
        <w:t>NDIS Practice</w:t>
      </w:r>
      <w:r w:rsidRPr="00265492">
        <w:rPr>
          <w:color w:val="000000" w:themeColor="text1"/>
          <w:spacing w:val="-7"/>
          <w:sz w:val="24"/>
          <w:szCs w:val="24"/>
        </w:rPr>
        <w:t xml:space="preserve"> </w:t>
      </w:r>
      <w:r w:rsidRPr="00265492">
        <w:rPr>
          <w:color w:val="000000" w:themeColor="text1"/>
          <w:sz w:val="24"/>
          <w:szCs w:val="24"/>
        </w:rPr>
        <w:t>Standards</w:t>
      </w:r>
      <w:r w:rsidR="002338D2" w:rsidRPr="00265492">
        <w:rPr>
          <w:color w:val="000000" w:themeColor="text1"/>
          <w:sz w:val="24"/>
          <w:szCs w:val="24"/>
        </w:rPr>
        <w:t xml:space="preserve"> and Quality Indicators</w:t>
      </w:r>
      <w:r w:rsidRPr="00265492">
        <w:rPr>
          <w:color w:val="000000" w:themeColor="text1"/>
          <w:sz w:val="24"/>
          <w:szCs w:val="24"/>
        </w:rPr>
        <w:t xml:space="preserve"> </w:t>
      </w:r>
      <w:r w:rsidRPr="00D34C4C">
        <w:rPr>
          <w:sz w:val="24"/>
          <w:szCs w:val="24"/>
        </w:rPr>
        <w:t>in order to maintain excellent results for both you and for</w:t>
      </w:r>
      <w:r w:rsidRPr="00D34C4C">
        <w:rPr>
          <w:spacing w:val="-13"/>
          <w:sz w:val="24"/>
          <w:szCs w:val="24"/>
        </w:rPr>
        <w:t xml:space="preserve"> </w:t>
      </w:r>
      <w:r w:rsidRPr="00D34C4C">
        <w:rPr>
          <w:sz w:val="24"/>
          <w:szCs w:val="24"/>
        </w:rPr>
        <w:t>us.</w:t>
      </w:r>
    </w:p>
    <w:p w14:paraId="3892FE1C" w14:textId="25B2638F" w:rsidR="00063802" w:rsidRPr="00D34C4C" w:rsidRDefault="00B85850" w:rsidP="00190626">
      <w:pPr>
        <w:rPr>
          <w:color w:val="7030A0"/>
          <w:sz w:val="24"/>
          <w:szCs w:val="24"/>
        </w:rPr>
      </w:pPr>
      <w:r w:rsidRPr="00D34C4C">
        <w:rPr>
          <w:sz w:val="24"/>
          <w:szCs w:val="24"/>
        </w:rPr>
        <w:t>Our</w:t>
      </w:r>
      <w:r w:rsidRPr="00D34C4C">
        <w:rPr>
          <w:spacing w:val="8"/>
          <w:sz w:val="24"/>
          <w:szCs w:val="24"/>
        </w:rPr>
        <w:t xml:space="preserve"> disability </w:t>
      </w:r>
      <w:r w:rsidRPr="00D34C4C">
        <w:rPr>
          <w:sz w:val="24"/>
          <w:szCs w:val="24"/>
        </w:rPr>
        <w:t>services</w:t>
      </w:r>
      <w:r w:rsidRPr="00D34C4C">
        <w:rPr>
          <w:spacing w:val="8"/>
          <w:sz w:val="24"/>
          <w:szCs w:val="24"/>
        </w:rPr>
        <w:t xml:space="preserve"> </w:t>
      </w:r>
      <w:r w:rsidRPr="00D34C4C">
        <w:rPr>
          <w:sz w:val="24"/>
          <w:szCs w:val="24"/>
        </w:rPr>
        <w:t>have</w:t>
      </w:r>
      <w:r w:rsidRPr="00D34C4C">
        <w:rPr>
          <w:spacing w:val="8"/>
          <w:sz w:val="24"/>
          <w:szCs w:val="24"/>
        </w:rPr>
        <w:t xml:space="preserve"> </w:t>
      </w:r>
      <w:r w:rsidRPr="00D34C4C">
        <w:rPr>
          <w:sz w:val="24"/>
          <w:szCs w:val="24"/>
        </w:rPr>
        <w:t>been</w:t>
      </w:r>
      <w:r w:rsidRPr="00D34C4C">
        <w:rPr>
          <w:spacing w:val="8"/>
          <w:sz w:val="24"/>
          <w:szCs w:val="24"/>
        </w:rPr>
        <w:t xml:space="preserve"> </w:t>
      </w:r>
      <w:r w:rsidRPr="00D34C4C">
        <w:rPr>
          <w:sz w:val="24"/>
          <w:szCs w:val="24"/>
        </w:rPr>
        <w:t>formed</w:t>
      </w:r>
      <w:r w:rsidRPr="00D34C4C">
        <w:rPr>
          <w:spacing w:val="9"/>
          <w:sz w:val="24"/>
          <w:szCs w:val="24"/>
        </w:rPr>
        <w:t xml:space="preserve"> </w:t>
      </w:r>
      <w:r w:rsidRPr="00D34C4C">
        <w:rPr>
          <w:sz w:val="24"/>
          <w:szCs w:val="24"/>
        </w:rPr>
        <w:t>from</w:t>
      </w:r>
      <w:r w:rsidRPr="00D34C4C">
        <w:rPr>
          <w:spacing w:val="8"/>
          <w:sz w:val="24"/>
          <w:szCs w:val="24"/>
        </w:rPr>
        <w:t xml:space="preserve"> </w:t>
      </w:r>
      <w:r w:rsidRPr="00D34C4C">
        <w:rPr>
          <w:sz w:val="24"/>
          <w:szCs w:val="24"/>
        </w:rPr>
        <w:t>these</w:t>
      </w:r>
      <w:r w:rsidRPr="00D34C4C">
        <w:rPr>
          <w:spacing w:val="8"/>
          <w:sz w:val="24"/>
          <w:szCs w:val="24"/>
        </w:rPr>
        <w:t xml:space="preserve"> </w:t>
      </w:r>
      <w:r w:rsidRPr="00D34C4C">
        <w:rPr>
          <w:sz w:val="24"/>
          <w:szCs w:val="24"/>
        </w:rPr>
        <w:t>Standards,</w:t>
      </w:r>
      <w:r w:rsidRPr="00D34C4C">
        <w:rPr>
          <w:spacing w:val="8"/>
          <w:sz w:val="24"/>
          <w:szCs w:val="24"/>
        </w:rPr>
        <w:t xml:space="preserve"> </w:t>
      </w:r>
      <w:r w:rsidRPr="00D34C4C">
        <w:rPr>
          <w:sz w:val="24"/>
          <w:szCs w:val="24"/>
        </w:rPr>
        <w:t xml:space="preserve">so </w:t>
      </w:r>
      <w:r w:rsidRPr="00D34C4C">
        <w:rPr>
          <w:spacing w:val="3"/>
          <w:sz w:val="24"/>
          <w:szCs w:val="24"/>
        </w:rPr>
        <w:t>therefore</w:t>
      </w:r>
      <w:r w:rsidR="00214476" w:rsidRPr="00D34C4C">
        <w:rPr>
          <w:spacing w:val="3"/>
          <w:sz w:val="24"/>
          <w:szCs w:val="24"/>
        </w:rPr>
        <w:t xml:space="preserve"> </w:t>
      </w:r>
      <w:r w:rsidR="00214476" w:rsidRPr="00D34C4C">
        <w:rPr>
          <w:spacing w:val="7"/>
          <w:sz w:val="24"/>
          <w:szCs w:val="24"/>
        </w:rPr>
        <w:t>we</w:t>
      </w:r>
      <w:r w:rsidR="00214476" w:rsidRPr="00D34C4C">
        <w:rPr>
          <w:spacing w:val="3"/>
          <w:sz w:val="24"/>
          <w:szCs w:val="24"/>
        </w:rPr>
        <w:t xml:space="preserve"> believe</w:t>
      </w:r>
      <w:r w:rsidR="00214476" w:rsidRPr="00D34C4C">
        <w:rPr>
          <w:spacing w:val="2"/>
          <w:sz w:val="24"/>
          <w:szCs w:val="24"/>
        </w:rPr>
        <w:t xml:space="preserve"> </w:t>
      </w:r>
      <w:r w:rsidR="00214476" w:rsidRPr="00D34C4C">
        <w:rPr>
          <w:spacing w:val="4"/>
          <w:sz w:val="24"/>
          <w:szCs w:val="24"/>
        </w:rPr>
        <w:t>it</w:t>
      </w:r>
      <w:r w:rsidR="00214476" w:rsidRPr="00D34C4C">
        <w:rPr>
          <w:spacing w:val="3"/>
          <w:sz w:val="24"/>
          <w:szCs w:val="24"/>
        </w:rPr>
        <w:t xml:space="preserve"> is </w:t>
      </w:r>
      <w:r w:rsidR="00214476" w:rsidRPr="00D34C4C">
        <w:rPr>
          <w:spacing w:val="4"/>
          <w:sz w:val="24"/>
          <w:szCs w:val="24"/>
        </w:rPr>
        <w:t>not</w:t>
      </w:r>
      <w:r w:rsidR="00214476" w:rsidRPr="00D34C4C">
        <w:rPr>
          <w:spacing w:val="2"/>
          <w:sz w:val="24"/>
          <w:szCs w:val="24"/>
        </w:rPr>
        <w:t xml:space="preserve"> </w:t>
      </w:r>
      <w:r w:rsidR="00214476" w:rsidRPr="00D34C4C">
        <w:rPr>
          <w:spacing w:val="3"/>
          <w:sz w:val="24"/>
          <w:szCs w:val="24"/>
        </w:rPr>
        <w:t xml:space="preserve">only </w:t>
      </w:r>
      <w:r w:rsidR="00214476" w:rsidRPr="00D34C4C">
        <w:rPr>
          <w:spacing w:val="4"/>
          <w:sz w:val="24"/>
          <w:szCs w:val="24"/>
        </w:rPr>
        <w:t>important</w:t>
      </w:r>
      <w:r w:rsidR="00214476" w:rsidRPr="00D34C4C">
        <w:rPr>
          <w:spacing w:val="3"/>
          <w:sz w:val="24"/>
          <w:szCs w:val="24"/>
        </w:rPr>
        <w:t xml:space="preserve"> to</w:t>
      </w:r>
      <w:r w:rsidR="00214476" w:rsidRPr="00D34C4C">
        <w:rPr>
          <w:spacing w:val="2"/>
          <w:sz w:val="24"/>
          <w:szCs w:val="24"/>
        </w:rPr>
        <w:t xml:space="preserve"> tailor</w:t>
      </w:r>
      <w:r w:rsidR="00214476" w:rsidRPr="00D34C4C">
        <w:rPr>
          <w:spacing w:val="3"/>
          <w:sz w:val="24"/>
          <w:szCs w:val="24"/>
        </w:rPr>
        <w:t xml:space="preserve"> </w:t>
      </w:r>
      <w:r w:rsidR="00214476" w:rsidRPr="00D34C4C">
        <w:rPr>
          <w:spacing w:val="5"/>
          <w:sz w:val="24"/>
          <w:szCs w:val="24"/>
        </w:rPr>
        <w:t>our</w:t>
      </w:r>
      <w:r w:rsidR="00214476" w:rsidRPr="00D34C4C">
        <w:rPr>
          <w:spacing w:val="2"/>
          <w:sz w:val="24"/>
          <w:szCs w:val="24"/>
        </w:rPr>
        <w:t xml:space="preserve"> </w:t>
      </w:r>
      <w:r w:rsidR="00214476" w:rsidRPr="00D34C4C">
        <w:rPr>
          <w:spacing w:val="3"/>
          <w:sz w:val="24"/>
          <w:szCs w:val="24"/>
        </w:rPr>
        <w:t xml:space="preserve">services </w:t>
      </w:r>
      <w:r w:rsidR="00214476" w:rsidRPr="00D34C4C">
        <w:rPr>
          <w:spacing w:val="7"/>
          <w:sz w:val="24"/>
          <w:szCs w:val="24"/>
        </w:rPr>
        <w:t>to</w:t>
      </w:r>
      <w:r w:rsidR="00214476" w:rsidRPr="00D34C4C">
        <w:rPr>
          <w:spacing w:val="3"/>
          <w:sz w:val="24"/>
          <w:szCs w:val="24"/>
        </w:rPr>
        <w:t xml:space="preserve"> </w:t>
      </w:r>
      <w:r w:rsidR="00214476" w:rsidRPr="00D34C4C">
        <w:rPr>
          <w:spacing w:val="4"/>
          <w:sz w:val="24"/>
          <w:szCs w:val="24"/>
        </w:rPr>
        <w:t>meet</w:t>
      </w:r>
      <w:r w:rsidR="00214476" w:rsidRPr="00D34C4C">
        <w:rPr>
          <w:sz w:val="24"/>
          <w:szCs w:val="24"/>
        </w:rPr>
        <w:t xml:space="preserve"> your</w:t>
      </w:r>
      <w:r w:rsidR="00214476" w:rsidRPr="00D34C4C">
        <w:rPr>
          <w:spacing w:val="12"/>
          <w:sz w:val="24"/>
          <w:szCs w:val="24"/>
        </w:rPr>
        <w:t xml:space="preserve"> </w:t>
      </w:r>
      <w:r w:rsidR="00214476" w:rsidRPr="00D34C4C">
        <w:rPr>
          <w:sz w:val="24"/>
          <w:szCs w:val="24"/>
        </w:rPr>
        <w:t>needs</w:t>
      </w:r>
      <w:r w:rsidR="00DA3DD5" w:rsidRPr="00D34C4C">
        <w:rPr>
          <w:sz w:val="24"/>
          <w:szCs w:val="24"/>
        </w:rPr>
        <w:t xml:space="preserve"> but</w:t>
      </w:r>
      <w:r w:rsidR="00DA3DD5" w:rsidRPr="00D34C4C">
        <w:rPr>
          <w:spacing w:val="13"/>
          <w:sz w:val="24"/>
          <w:szCs w:val="24"/>
        </w:rPr>
        <w:t xml:space="preserve"> </w:t>
      </w:r>
      <w:r w:rsidR="00DA3DD5" w:rsidRPr="00D34C4C">
        <w:rPr>
          <w:sz w:val="24"/>
          <w:szCs w:val="24"/>
        </w:rPr>
        <w:t>to</w:t>
      </w:r>
      <w:r w:rsidR="00DA3DD5" w:rsidRPr="00D34C4C">
        <w:rPr>
          <w:spacing w:val="12"/>
          <w:sz w:val="24"/>
          <w:szCs w:val="24"/>
        </w:rPr>
        <w:t xml:space="preserve"> </w:t>
      </w:r>
      <w:r w:rsidR="00DA3DD5" w:rsidRPr="00D34C4C">
        <w:rPr>
          <w:sz w:val="24"/>
          <w:szCs w:val="24"/>
        </w:rPr>
        <w:t>provide</w:t>
      </w:r>
      <w:r w:rsidR="00DA3DD5" w:rsidRPr="00D34C4C">
        <w:rPr>
          <w:spacing w:val="13"/>
          <w:sz w:val="24"/>
          <w:szCs w:val="24"/>
        </w:rPr>
        <w:t xml:space="preserve"> </w:t>
      </w:r>
      <w:r w:rsidR="00DA3DD5" w:rsidRPr="00D34C4C">
        <w:rPr>
          <w:sz w:val="24"/>
          <w:szCs w:val="24"/>
        </w:rPr>
        <w:t>the</w:t>
      </w:r>
      <w:r w:rsidR="00DA3DD5" w:rsidRPr="00D34C4C">
        <w:rPr>
          <w:spacing w:val="12"/>
          <w:sz w:val="24"/>
          <w:szCs w:val="24"/>
        </w:rPr>
        <w:t xml:space="preserve"> </w:t>
      </w:r>
      <w:r w:rsidR="00DA3DD5" w:rsidRPr="00D34C4C">
        <w:rPr>
          <w:sz w:val="24"/>
          <w:szCs w:val="24"/>
        </w:rPr>
        <w:t>highest</w:t>
      </w:r>
      <w:r w:rsidR="00DA3DD5" w:rsidRPr="00D34C4C">
        <w:rPr>
          <w:spacing w:val="13"/>
          <w:sz w:val="24"/>
          <w:szCs w:val="24"/>
        </w:rPr>
        <w:t xml:space="preserve"> </w:t>
      </w:r>
      <w:r w:rsidR="00DA3DD5" w:rsidRPr="00D34C4C">
        <w:rPr>
          <w:sz w:val="24"/>
          <w:szCs w:val="24"/>
        </w:rPr>
        <w:t>quality</w:t>
      </w:r>
      <w:r w:rsidR="00DA3DD5" w:rsidRPr="00D34C4C">
        <w:rPr>
          <w:spacing w:val="12"/>
          <w:sz w:val="24"/>
          <w:szCs w:val="24"/>
        </w:rPr>
        <w:t xml:space="preserve"> </w:t>
      </w:r>
      <w:r w:rsidR="00DA3DD5" w:rsidRPr="00D34C4C">
        <w:rPr>
          <w:sz w:val="24"/>
          <w:szCs w:val="24"/>
        </w:rPr>
        <w:t>services</w:t>
      </w:r>
      <w:r w:rsidR="00DA3DD5" w:rsidRPr="00D34C4C">
        <w:rPr>
          <w:spacing w:val="13"/>
          <w:sz w:val="24"/>
          <w:szCs w:val="24"/>
        </w:rPr>
        <w:t xml:space="preserve"> </w:t>
      </w:r>
      <w:r w:rsidR="00DA3DD5" w:rsidRPr="00D34C4C">
        <w:rPr>
          <w:sz w:val="24"/>
          <w:szCs w:val="24"/>
        </w:rPr>
        <w:t>in</w:t>
      </w:r>
      <w:r w:rsidR="00DA3DD5" w:rsidRPr="00D34C4C">
        <w:rPr>
          <w:spacing w:val="12"/>
          <w:sz w:val="24"/>
          <w:szCs w:val="24"/>
        </w:rPr>
        <w:t xml:space="preserve"> </w:t>
      </w:r>
      <w:r w:rsidR="00DA3DD5" w:rsidRPr="00D34C4C">
        <w:rPr>
          <w:sz w:val="24"/>
          <w:szCs w:val="24"/>
        </w:rPr>
        <w:t>cooperation</w:t>
      </w:r>
      <w:r w:rsidR="00DA3DD5" w:rsidRPr="00D34C4C">
        <w:rPr>
          <w:spacing w:val="13"/>
          <w:sz w:val="24"/>
          <w:szCs w:val="24"/>
        </w:rPr>
        <w:t xml:space="preserve"> </w:t>
      </w:r>
      <w:r w:rsidR="00DA3DD5" w:rsidRPr="00D34C4C">
        <w:rPr>
          <w:sz w:val="24"/>
          <w:szCs w:val="24"/>
        </w:rPr>
        <w:t>with those</w:t>
      </w:r>
      <w:r w:rsidR="006A2AD1" w:rsidRPr="00D34C4C">
        <w:rPr>
          <w:sz w:val="24"/>
          <w:szCs w:val="24"/>
        </w:rPr>
        <w:t xml:space="preserve"> </w:t>
      </w:r>
      <w:r w:rsidR="00EE4020" w:rsidRPr="00D34C4C">
        <w:rPr>
          <w:sz w:val="24"/>
          <w:szCs w:val="24"/>
        </w:rPr>
        <w:t>Standards</w:t>
      </w:r>
      <w:r w:rsidR="00EE4020" w:rsidRPr="00D34C4C">
        <w:rPr>
          <w:spacing w:val="4"/>
          <w:sz w:val="24"/>
          <w:szCs w:val="24"/>
        </w:rPr>
        <w:t xml:space="preserve"> </w:t>
      </w:r>
      <w:r w:rsidR="00EE4020" w:rsidRPr="00D34C4C">
        <w:rPr>
          <w:sz w:val="24"/>
          <w:szCs w:val="24"/>
        </w:rPr>
        <w:t>so</w:t>
      </w:r>
      <w:r w:rsidR="00EE4020" w:rsidRPr="00D34C4C">
        <w:rPr>
          <w:spacing w:val="4"/>
          <w:sz w:val="24"/>
          <w:szCs w:val="24"/>
        </w:rPr>
        <w:t xml:space="preserve"> </w:t>
      </w:r>
      <w:r w:rsidR="00EE4020" w:rsidRPr="00D34C4C">
        <w:rPr>
          <w:sz w:val="24"/>
          <w:szCs w:val="24"/>
        </w:rPr>
        <w:t>you</w:t>
      </w:r>
      <w:r w:rsidR="00EE4020" w:rsidRPr="00D34C4C">
        <w:rPr>
          <w:spacing w:val="5"/>
          <w:sz w:val="24"/>
          <w:szCs w:val="24"/>
        </w:rPr>
        <w:t xml:space="preserve"> </w:t>
      </w:r>
      <w:r w:rsidR="00EE4020" w:rsidRPr="00D34C4C">
        <w:rPr>
          <w:sz w:val="24"/>
          <w:szCs w:val="24"/>
        </w:rPr>
        <w:t>can</w:t>
      </w:r>
      <w:r w:rsidR="00EE4020" w:rsidRPr="00D34C4C">
        <w:rPr>
          <w:spacing w:val="4"/>
          <w:sz w:val="24"/>
          <w:szCs w:val="24"/>
        </w:rPr>
        <w:t xml:space="preserve"> </w:t>
      </w:r>
      <w:r w:rsidR="00EE4020" w:rsidRPr="00D34C4C">
        <w:rPr>
          <w:sz w:val="24"/>
          <w:szCs w:val="24"/>
        </w:rPr>
        <w:t>truly</w:t>
      </w:r>
      <w:r w:rsidR="00EE4020" w:rsidRPr="00D34C4C">
        <w:rPr>
          <w:spacing w:val="4"/>
          <w:sz w:val="24"/>
          <w:szCs w:val="24"/>
        </w:rPr>
        <w:t xml:space="preserve"> </w:t>
      </w:r>
      <w:r w:rsidR="00EE4020" w:rsidRPr="00D34C4C">
        <w:rPr>
          <w:sz w:val="24"/>
          <w:szCs w:val="24"/>
        </w:rPr>
        <w:t>get</w:t>
      </w:r>
      <w:r w:rsidR="00EE4020" w:rsidRPr="00D34C4C">
        <w:rPr>
          <w:spacing w:val="4"/>
          <w:sz w:val="24"/>
          <w:szCs w:val="24"/>
        </w:rPr>
        <w:t xml:space="preserve"> </w:t>
      </w:r>
      <w:r w:rsidR="00EE4020" w:rsidRPr="00D34C4C">
        <w:rPr>
          <w:sz w:val="24"/>
          <w:szCs w:val="24"/>
        </w:rPr>
        <w:t>the</w:t>
      </w:r>
      <w:r w:rsidR="00EE4020" w:rsidRPr="00D34C4C">
        <w:rPr>
          <w:spacing w:val="5"/>
          <w:sz w:val="24"/>
          <w:szCs w:val="24"/>
        </w:rPr>
        <w:t xml:space="preserve"> </w:t>
      </w:r>
      <w:r w:rsidR="00EE4020" w:rsidRPr="00D34C4C">
        <w:rPr>
          <w:sz w:val="24"/>
          <w:szCs w:val="24"/>
        </w:rPr>
        <w:t>most</w:t>
      </w:r>
      <w:r w:rsidR="00EE4020" w:rsidRPr="00D34C4C">
        <w:rPr>
          <w:spacing w:val="4"/>
          <w:sz w:val="24"/>
          <w:szCs w:val="24"/>
        </w:rPr>
        <w:t xml:space="preserve"> </w:t>
      </w:r>
      <w:r w:rsidR="00EE4020" w:rsidRPr="00D34C4C">
        <w:rPr>
          <w:sz w:val="24"/>
          <w:szCs w:val="24"/>
        </w:rPr>
        <w:t>from</w:t>
      </w:r>
      <w:r w:rsidR="00EE4020" w:rsidRPr="00D34C4C">
        <w:rPr>
          <w:spacing w:val="4"/>
          <w:sz w:val="24"/>
          <w:szCs w:val="24"/>
        </w:rPr>
        <w:t xml:space="preserve"> </w:t>
      </w:r>
      <w:proofErr w:type="spellStart"/>
      <w:r w:rsidR="00443C44">
        <w:rPr>
          <w:sz w:val="24"/>
          <w:szCs w:val="24"/>
        </w:rPr>
        <w:t>AccessPlus</w:t>
      </w:r>
      <w:proofErr w:type="spellEnd"/>
      <w:r w:rsidR="00443C44">
        <w:rPr>
          <w:sz w:val="24"/>
          <w:szCs w:val="24"/>
        </w:rPr>
        <w:t xml:space="preserve"> Care Services </w:t>
      </w:r>
      <w:r w:rsidR="00EE4020" w:rsidRPr="00D34C4C">
        <w:rPr>
          <w:sz w:val="24"/>
          <w:szCs w:val="24"/>
        </w:rPr>
        <w:t xml:space="preserve">and </w:t>
      </w:r>
      <w:r w:rsidR="00EE4020" w:rsidRPr="00265492">
        <w:rPr>
          <w:color w:val="000000" w:themeColor="text1"/>
          <w:sz w:val="24"/>
          <w:szCs w:val="24"/>
        </w:rPr>
        <w:t>know</w:t>
      </w:r>
      <w:r w:rsidR="001D53E0" w:rsidRPr="00265492">
        <w:rPr>
          <w:color w:val="000000" w:themeColor="text1"/>
          <w:sz w:val="24"/>
          <w:szCs w:val="24"/>
        </w:rPr>
        <w:t xml:space="preserve"> </w:t>
      </w:r>
      <w:r w:rsidR="00063802" w:rsidRPr="00265492">
        <w:rPr>
          <w:color w:val="000000" w:themeColor="text1"/>
          <w:sz w:val="24"/>
          <w:szCs w:val="24"/>
        </w:rPr>
        <w:t>exactly what you can expect from us.</w:t>
      </w:r>
    </w:p>
    <w:p w14:paraId="250900FF" w14:textId="166A9218" w:rsidR="00063802" w:rsidRPr="00D34C4C" w:rsidRDefault="00EA4DD9" w:rsidP="00190626">
      <w:pPr>
        <w:rPr>
          <w:sz w:val="24"/>
          <w:szCs w:val="24"/>
        </w:rPr>
      </w:pPr>
      <w:r w:rsidRPr="00D34C4C">
        <w:rPr>
          <w:sz w:val="24"/>
          <w:szCs w:val="24"/>
        </w:rPr>
        <w:t>At</w:t>
      </w:r>
      <w:r w:rsidRPr="00D34C4C">
        <w:rPr>
          <w:spacing w:val="-10"/>
          <w:sz w:val="24"/>
          <w:szCs w:val="24"/>
        </w:rPr>
        <w:t xml:space="preserve"> </w:t>
      </w:r>
      <w:proofErr w:type="spellStart"/>
      <w:r w:rsidR="00443C44">
        <w:rPr>
          <w:sz w:val="24"/>
          <w:szCs w:val="24"/>
        </w:rPr>
        <w:t>AccessPlus</w:t>
      </w:r>
      <w:proofErr w:type="spellEnd"/>
      <w:r w:rsidR="00443C44">
        <w:rPr>
          <w:sz w:val="24"/>
          <w:szCs w:val="24"/>
        </w:rPr>
        <w:t xml:space="preserve"> Care Services</w:t>
      </w:r>
      <w:r w:rsidRPr="00443C44">
        <w:rPr>
          <w:sz w:val="24"/>
          <w:szCs w:val="24"/>
        </w:rPr>
        <w:t>,</w:t>
      </w:r>
      <w:r w:rsidRPr="00D34C4C">
        <w:rPr>
          <w:spacing w:val="-10"/>
          <w:sz w:val="24"/>
          <w:szCs w:val="24"/>
        </w:rPr>
        <w:t xml:space="preserve"> </w:t>
      </w:r>
      <w:r w:rsidRPr="00265492">
        <w:rPr>
          <w:color w:val="000000" w:themeColor="text1"/>
          <w:sz w:val="24"/>
          <w:szCs w:val="24"/>
        </w:rPr>
        <w:t>we</w:t>
      </w:r>
      <w:r w:rsidRPr="00265492">
        <w:rPr>
          <w:color w:val="000000" w:themeColor="text1"/>
          <w:spacing w:val="-10"/>
          <w:sz w:val="24"/>
          <w:szCs w:val="24"/>
        </w:rPr>
        <w:t xml:space="preserve"> </w:t>
      </w:r>
      <w:r w:rsidRPr="00265492">
        <w:rPr>
          <w:color w:val="000000" w:themeColor="text1"/>
          <w:sz w:val="24"/>
          <w:szCs w:val="24"/>
        </w:rPr>
        <w:t>would</w:t>
      </w:r>
      <w:r w:rsidRPr="00265492">
        <w:rPr>
          <w:color w:val="000000" w:themeColor="text1"/>
          <w:spacing w:val="-10"/>
          <w:sz w:val="24"/>
          <w:szCs w:val="24"/>
        </w:rPr>
        <w:t xml:space="preserve"> </w:t>
      </w:r>
      <w:r w:rsidRPr="00265492">
        <w:rPr>
          <w:color w:val="000000" w:themeColor="text1"/>
          <w:sz w:val="24"/>
          <w:szCs w:val="24"/>
        </w:rPr>
        <w:t>like</w:t>
      </w:r>
      <w:r w:rsidRPr="00265492">
        <w:rPr>
          <w:color w:val="000000" w:themeColor="text1"/>
          <w:spacing w:val="-10"/>
          <w:sz w:val="24"/>
          <w:szCs w:val="24"/>
        </w:rPr>
        <w:t xml:space="preserve"> </w:t>
      </w:r>
      <w:r w:rsidRPr="00265492">
        <w:rPr>
          <w:color w:val="000000" w:themeColor="text1"/>
          <w:sz w:val="24"/>
          <w:szCs w:val="24"/>
        </w:rPr>
        <w:t>to</w:t>
      </w:r>
      <w:r w:rsidRPr="00265492">
        <w:rPr>
          <w:color w:val="000000" w:themeColor="text1"/>
          <w:spacing w:val="-10"/>
          <w:sz w:val="24"/>
          <w:szCs w:val="24"/>
        </w:rPr>
        <w:t xml:space="preserve"> </w:t>
      </w:r>
      <w:r w:rsidRPr="00265492">
        <w:rPr>
          <w:color w:val="000000" w:themeColor="text1"/>
          <w:sz w:val="24"/>
          <w:szCs w:val="24"/>
        </w:rPr>
        <w:t>make</w:t>
      </w:r>
      <w:r w:rsidRPr="00265492">
        <w:rPr>
          <w:color w:val="000000" w:themeColor="text1"/>
          <w:spacing w:val="-10"/>
          <w:sz w:val="24"/>
          <w:szCs w:val="24"/>
        </w:rPr>
        <w:t xml:space="preserve"> </w:t>
      </w:r>
      <w:r w:rsidRPr="00265492">
        <w:rPr>
          <w:color w:val="000000" w:themeColor="text1"/>
          <w:sz w:val="24"/>
          <w:szCs w:val="24"/>
        </w:rPr>
        <w:t>a</w:t>
      </w:r>
      <w:r w:rsidRPr="00265492">
        <w:rPr>
          <w:color w:val="000000" w:themeColor="text1"/>
          <w:spacing w:val="-10"/>
          <w:sz w:val="24"/>
          <w:szCs w:val="24"/>
        </w:rPr>
        <w:t xml:space="preserve"> </w:t>
      </w:r>
      <w:r w:rsidRPr="00265492">
        <w:rPr>
          <w:color w:val="000000" w:themeColor="text1"/>
          <w:sz w:val="24"/>
          <w:szCs w:val="24"/>
        </w:rPr>
        <w:t>difference</w:t>
      </w:r>
      <w:r w:rsidRPr="00265492">
        <w:rPr>
          <w:color w:val="000000" w:themeColor="text1"/>
          <w:spacing w:val="-11"/>
          <w:sz w:val="24"/>
          <w:szCs w:val="24"/>
        </w:rPr>
        <w:t xml:space="preserve"> </w:t>
      </w:r>
      <w:r w:rsidRPr="00D34C4C">
        <w:rPr>
          <w:sz w:val="24"/>
          <w:szCs w:val="24"/>
        </w:rPr>
        <w:t>in</w:t>
      </w:r>
      <w:r w:rsidRPr="00D34C4C">
        <w:rPr>
          <w:spacing w:val="-10"/>
          <w:sz w:val="24"/>
          <w:szCs w:val="24"/>
        </w:rPr>
        <w:t xml:space="preserve"> </w:t>
      </w:r>
      <w:r w:rsidRPr="00D34C4C">
        <w:rPr>
          <w:sz w:val="24"/>
          <w:szCs w:val="24"/>
        </w:rPr>
        <w:t>the</w:t>
      </w:r>
      <w:r w:rsidRPr="00D34C4C">
        <w:rPr>
          <w:spacing w:val="-10"/>
          <w:sz w:val="24"/>
          <w:szCs w:val="24"/>
        </w:rPr>
        <w:t xml:space="preserve"> </w:t>
      </w:r>
      <w:r w:rsidRPr="00D34C4C">
        <w:rPr>
          <w:sz w:val="24"/>
          <w:szCs w:val="24"/>
        </w:rPr>
        <w:t>lives</w:t>
      </w:r>
      <w:r w:rsidRPr="00D34C4C">
        <w:rPr>
          <w:spacing w:val="-10"/>
          <w:sz w:val="24"/>
          <w:szCs w:val="24"/>
        </w:rPr>
        <w:t xml:space="preserve"> </w:t>
      </w:r>
      <w:r w:rsidRPr="00D34C4C">
        <w:rPr>
          <w:sz w:val="24"/>
          <w:szCs w:val="24"/>
        </w:rPr>
        <w:t>of</w:t>
      </w:r>
      <w:r w:rsidRPr="00D34C4C">
        <w:rPr>
          <w:spacing w:val="-10"/>
          <w:sz w:val="24"/>
          <w:szCs w:val="24"/>
        </w:rPr>
        <w:t xml:space="preserve"> </w:t>
      </w:r>
      <w:r w:rsidRPr="00D34C4C">
        <w:rPr>
          <w:sz w:val="24"/>
          <w:szCs w:val="24"/>
        </w:rPr>
        <w:t>those</w:t>
      </w:r>
      <w:r w:rsidRPr="00D34C4C">
        <w:rPr>
          <w:spacing w:val="-10"/>
          <w:sz w:val="24"/>
          <w:szCs w:val="24"/>
        </w:rPr>
        <w:t xml:space="preserve"> </w:t>
      </w:r>
      <w:r w:rsidRPr="00D34C4C">
        <w:rPr>
          <w:sz w:val="24"/>
          <w:szCs w:val="24"/>
        </w:rPr>
        <w:t>with</w:t>
      </w:r>
      <w:r w:rsidRPr="00D34C4C">
        <w:rPr>
          <w:spacing w:val="-11"/>
          <w:sz w:val="24"/>
          <w:szCs w:val="24"/>
        </w:rPr>
        <w:t xml:space="preserve"> </w:t>
      </w:r>
      <w:r w:rsidRPr="00D34C4C">
        <w:rPr>
          <w:sz w:val="24"/>
          <w:szCs w:val="24"/>
        </w:rPr>
        <w:t>disability</w:t>
      </w:r>
      <w:r w:rsidR="0052021F" w:rsidRPr="00D34C4C">
        <w:rPr>
          <w:sz w:val="24"/>
          <w:szCs w:val="24"/>
        </w:rPr>
        <w:t xml:space="preserve"> and</w:t>
      </w:r>
      <w:r w:rsidR="0052021F" w:rsidRPr="00D34C4C">
        <w:rPr>
          <w:spacing w:val="10"/>
          <w:sz w:val="24"/>
          <w:szCs w:val="24"/>
        </w:rPr>
        <w:t xml:space="preserve"> </w:t>
      </w:r>
      <w:r w:rsidR="0052021F" w:rsidRPr="00D34C4C">
        <w:rPr>
          <w:sz w:val="24"/>
          <w:szCs w:val="24"/>
        </w:rPr>
        <w:t>to</w:t>
      </w:r>
      <w:r w:rsidR="0052021F" w:rsidRPr="00D34C4C">
        <w:rPr>
          <w:spacing w:val="10"/>
          <w:sz w:val="24"/>
          <w:szCs w:val="24"/>
        </w:rPr>
        <w:t xml:space="preserve"> </w:t>
      </w:r>
      <w:r w:rsidR="0052021F" w:rsidRPr="00D34C4C">
        <w:rPr>
          <w:sz w:val="24"/>
          <w:szCs w:val="24"/>
        </w:rPr>
        <w:t>make</w:t>
      </w:r>
      <w:r w:rsidR="0052021F" w:rsidRPr="00D34C4C">
        <w:rPr>
          <w:spacing w:val="11"/>
          <w:sz w:val="24"/>
          <w:szCs w:val="24"/>
        </w:rPr>
        <w:t xml:space="preserve"> </w:t>
      </w:r>
      <w:r w:rsidR="0052021F" w:rsidRPr="00D34C4C">
        <w:rPr>
          <w:sz w:val="24"/>
          <w:szCs w:val="24"/>
        </w:rPr>
        <w:t>life</w:t>
      </w:r>
      <w:r w:rsidR="0052021F" w:rsidRPr="00D34C4C">
        <w:rPr>
          <w:spacing w:val="10"/>
          <w:sz w:val="24"/>
          <w:szCs w:val="24"/>
        </w:rPr>
        <w:t xml:space="preserve"> </w:t>
      </w:r>
      <w:r w:rsidR="0052021F" w:rsidRPr="00D34C4C">
        <w:rPr>
          <w:sz w:val="24"/>
          <w:szCs w:val="24"/>
        </w:rPr>
        <w:t>easier,</w:t>
      </w:r>
      <w:r w:rsidR="0052021F" w:rsidRPr="00D34C4C">
        <w:rPr>
          <w:spacing w:val="10"/>
          <w:sz w:val="24"/>
          <w:szCs w:val="24"/>
        </w:rPr>
        <w:t xml:space="preserve"> </w:t>
      </w:r>
      <w:r w:rsidR="0052021F" w:rsidRPr="00D34C4C">
        <w:rPr>
          <w:sz w:val="24"/>
          <w:szCs w:val="24"/>
        </w:rPr>
        <w:t>fairer and to get people involved and participating</w:t>
      </w:r>
      <w:r w:rsidR="001B3833" w:rsidRPr="00D34C4C">
        <w:rPr>
          <w:sz w:val="24"/>
          <w:szCs w:val="24"/>
        </w:rPr>
        <w:t xml:space="preserve"> within their own communities</w:t>
      </w:r>
    </w:p>
    <w:p w14:paraId="2CB33FE5" w14:textId="77159676" w:rsidR="006721D4" w:rsidRDefault="00994CA9" w:rsidP="00190626">
      <w:pPr>
        <w:rPr>
          <w:rFonts w:eastAsia="Helvetica Neue Thin" w:cstheme="minorHAnsi"/>
          <w:color w:val="2E3232"/>
        </w:rPr>
      </w:pPr>
      <w:r w:rsidRPr="00D34C4C">
        <w:rPr>
          <w:sz w:val="24"/>
          <w:szCs w:val="24"/>
        </w:rPr>
        <w:t>We</w:t>
      </w:r>
      <w:r w:rsidRPr="00D34C4C">
        <w:rPr>
          <w:rFonts w:eastAsia="Helvetica Neue Thin" w:cstheme="minorHAnsi"/>
          <w:spacing w:val="-9"/>
          <w:sz w:val="24"/>
          <w:szCs w:val="24"/>
        </w:rPr>
        <w:t xml:space="preserve"> </w:t>
      </w:r>
      <w:r w:rsidRPr="00D34C4C">
        <w:rPr>
          <w:sz w:val="24"/>
          <w:szCs w:val="24"/>
        </w:rPr>
        <w:t xml:space="preserve">will </w:t>
      </w:r>
      <w:r w:rsidR="00C72F14" w:rsidRPr="00D34C4C">
        <w:rPr>
          <w:sz w:val="24"/>
          <w:szCs w:val="24"/>
        </w:rPr>
        <w:t>do our best</w:t>
      </w:r>
      <w:r w:rsidRPr="00D34C4C">
        <w:rPr>
          <w:sz w:val="24"/>
          <w:szCs w:val="24"/>
        </w:rPr>
        <w:t xml:space="preserve"> to give you a personal and individualized experience and you will be</w:t>
      </w:r>
      <w:r w:rsidRPr="00690C88">
        <w:rPr>
          <w:rFonts w:eastAsia="Helvetica Neue Thin" w:cstheme="minorHAnsi"/>
          <w:color w:val="2E3232"/>
        </w:rPr>
        <w:t xml:space="preserve"> </w:t>
      </w:r>
      <w:r w:rsidR="006721D4" w:rsidRPr="00D34C4C">
        <w:rPr>
          <w:noProof/>
          <w:sz w:val="24"/>
          <w:szCs w:val="24"/>
        </w:rPr>
        <mc:AlternateContent>
          <mc:Choice Requires="wpg">
            <w:drawing>
              <wp:anchor distT="0" distB="0" distL="114300" distR="114300" simplePos="0" relativeHeight="251621888" behindDoc="1" locked="0" layoutInCell="1" allowOverlap="1" wp14:anchorId="4658A6D9" wp14:editId="4190E50C">
                <wp:simplePos x="0" y="0"/>
                <wp:positionH relativeFrom="page">
                  <wp:posOffset>-6944042</wp:posOffset>
                </wp:positionH>
                <wp:positionV relativeFrom="page">
                  <wp:posOffset>3519486</wp:posOffset>
                </wp:positionV>
                <wp:extent cx="14329672" cy="1378634"/>
                <wp:effectExtent l="6399212" t="0" r="6395403" b="661352"/>
                <wp:wrapNone/>
                <wp:docPr id="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329672" cy="1378634"/>
                          <a:chOff x="4550" y="-3150"/>
                          <a:chExt cx="13310" cy="4230"/>
                        </a:xfrm>
                        <a:solidFill>
                          <a:srgbClr val="A1ACDB"/>
                        </a:solidFill>
                      </wpg:grpSpPr>
                      <wps:wsp>
                        <wps:cNvPr id="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D31BCEF" id="Group 329" o:spid="_x0000_s1026" style="position:absolute;margin-left:-546.75pt;margin-top:277.1pt;width:1128.3pt;height:108.55pt;rotation:-6094393fd;z-index:-25167155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Fa4xBkAAAy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9zN5n33BhWFXjfODiScj+PTHWh+PR3/cvztFEeIj38+3P/PGV/fzr+n&#10;v58i8ebrx38eHtDg7tvlEITz++PpbXM6QAmmrW3tTRf+G1LY/B5U8seokv3vl809/tN4MNJ29mZz&#10;jy+N6/rW+ai1+2eoln7omwaqxdeVM/gUVHr//O/SgnMGX9PPvXXh69vdHbFCozkfXl8efnl5fQ1/&#10;nJ6+/vR62nzfYbb8aH786ed/o9ZAPiELQ+Yhknwwb89X1Zz/MdX85Xl33AeNn0nsrBovqvnltN+T&#10;LWxcHAj1DjJRzXmql8k3RHaG+pY1QiNnFSxJctREUY73386XX/eHINPd9z+fL0ELTw/4FCbNA0+u&#10;LVTx+PYKG/vXalNvTNd5vwnd8g+Ezgjdv9xutvXmY2NC/zMqzItJa4NtNpM58DR2irkdydAYET1v&#10;ZCrAYkcqiHnSGFhrukXWGqEj1nyOtVaowkDbtl5mrRMyNEZEy6zBi6asdWaRtUHoiLU+xxrZw6Q5&#10;12bEZqZKIKpl5kyqBQiud4vcmaketsZm+Us14dtl0ZmpIkCU4S5VBLgb2mXupqrYmjbLXaqMyvZd&#10;hr+pNgLZMoc2VYfp+np54tmpPrY2bxWpQqrW9ssc2qlCAlmGw1Qh4ND0izK0U5VsbdY4bKqUamhz&#10;HE6VEsgyHKZKAYcY85JfwbJ29QVbEGU8Cxzs1EYqY4dhWYhuqpVIt8yjS9UCHt0yj26qlq3L2glW&#10;wpTH1rgMj1O9VIboMjymigGPMKwlObqpYrYuay0uVUxlhtpmeJxqJtIt8+hT1YDHZtnf+Klmtj5r&#10;Lz5VTGVNk9G1n2om0mV4TFVDPC7r2k81s8VimJmPPlVMZV3nl+Xop5qJdBkeU9WAx9Yu6tpPNbP1&#10;WZuhMGyyrlS2gcwXF+RmqplIt8xjk6qGeGwWeWymmtk2WZtpUsVUtm1yPE41E+kyPKaqIR6XbaaZ&#10;ambbZG2mSRWDvoeMrpupZiLdMo9tqhricTnuaqea2SIgyczHNlUM9Z2JItqpZiJdhsdUNeAxExu2&#10;U81sMZAcj6liSjxONVPkMVUNxTrLNtNONbPF8pbhsUsVQ31nwoluqplItyxHypYmZmi6NuMfu6lm&#10;tl3WZrpUMZXtcj68m2om0mV4TFVjOu+WfXg31cy2y9pMlyoGfZuMXXdTzUS6ZR77VDWmq4d+0ff0&#10;U81s+6zN9Kli0Lc1y/6xn2om0mV4TFVj2hZB19J63U81s+2zNtOnikHfCFIWfXg/1Uyky/CYqgaL&#10;a7/sH/upZrZ91maGVDHoO5ddDVPNRLplHodUNaYBQrEox2Gqme2QtZkhVQz67jMxxTDVTKTL8Jiq&#10;xnhjl33PMNXMFulOxvcMqWKQouQS6GGqmUi3zKOpU90Y2yNeWJqQpp7qZosf5tg0daocSqUytm3q&#10;qXoiYY7RVEHGOLNsOaaeKgiMZm3H1KmGKjvYTEBu6qmOImGO0VRLg0cwsCzQqZLAZ9Z+zAwAQPfZ&#10;HDbBACJhhs8ZDNC5TBQEScv6RCiFKeAAJtVR5eo24zBNAgZEwhyfqZL8AIUuyhPwJK+jkc+sHRmT&#10;qgju0mcWcWOmSoqEGT5nsABYHJb5TGEBk8cF4C9kRAGUQvc2x2cKDQTCHJ+pknxT5/hM7SiPDpg5&#10;PIDcOxMAYwAyJCgJ8xOEOT5TJXnvljE0ZPqTJgFT5e1oDhLYrsvZe4oSBMIMnzOYAIFRZn6mMIHJ&#10;4wRmDhRYj6h1cVE3bqqkKhDm+JzZkbUZvadQgcljBWYOFlgA/jk+p0pCJg7CDJ8zuACr5jK6hvU0&#10;0XseLzBzwMB0TSb5wf7FpNEqEOb4nNlRjSEt+qUUMjB5zMDMQQNoN2dHKWoQCHN8pnbkBizGy3xO&#10;VbQ1edyAdm2mGUs15HJyxGVCSeZOdBkuZ8CBGzDtFrlMgQOTRw7MHDpoclGnaRIjIrocl6kNucEv&#10;oxsmhQ5MHjswfwMe5HI1xOFTWVrQZbicgQe+znn4FDygEDoTeZoZfIDIKWPnCXpAZDkeZ9ZDbmZR&#10;3yl4YPLoAXIpkU9YLV12UrbTNYjIcjymlgPPnrHwFDwwefQAOWnCY4NgatmvJ+gBkWV4nIEHPpdP&#10;mhQ8MHn0ALl9ymMOuIRzFEIYdwOyHI+pYpq6zlhNCh4ACMnOxxl80CCIyshxajREluFxBh40Pqfr&#10;FDwwefTAzOADLGQZHhP0gMhyPKaKaesMtmpS8MDk0QMzgw+cya3fCXpAZDkeU5tpe5PRdQoemDx6&#10;gB0ImWbBrm2TyykS9IDIMjzOwIOubTN2nYIHJo8emBl8YJGbLs/HBD0gshyPqc30DbazFv1jCh6Y&#10;PHpgZvABLSAZHqc2k19nUM+TKGZohuXIAqUyQkiZGX6Xs2t0JpRR1zk52gQ4yMsRVStJg1iRzLIg&#10;bQob4Id5JlPdWJ9BimwCGhDZsrJtnRqNwVK2bDW2nqoGkszmOnaGGbg6k+nYBDEgsgyTM7wAYTlW&#10;96UpieBeZB7UDYeWCSugN6GMS3aXCcuxwyeEaNKBLMdkqhqkGRnMzaZogc3XD9gZWuARgizajU2w&#10;AiLLMDlDChD25wwnhQpsHiqwM6iggUtbZjIBCogsx2SqGsTIw3L+bWdFBHmcwM5wgjaX1doEJSCy&#10;HJMzw2k9nNrinExBApsHCajmbJrcUHHHsiQTiIDIMkzOAAKDnY7lvRObIgQ2jxDYGUIw5DZubYIP&#10;EFmOyZnhdC2gkUVJpvCAzcMDdgYPAOHMRGnWTd1aoLuyiXK+sS5t9yylave/v3OtGj5tdlS+Wofq&#10;xOPhTEWGWyw5KCHcOq4IBBUVtmWI4V2IuFtFDF6JGH4zFhuWmyZnGMibdeTITQJ5KOfE2Mutk4Mg&#10;clj1GmbIVAP5upGS0RA5Zvqa1mn6BvJ1Q6WJFMjXDZXgHiIHQrOGGUJdAvm6oVLNBJEDsFjTOqEQ&#10;gXzdUAkOCOTrhkp5OZEjmV7DDKXIgXzdUClbJXKkmGtap8QxkK8bKuVwgXzdUCmdInLkQGuYocwm&#10;kK8bKiUZRI7MYE3rFO8H8nVDpdA7kK8bathBI3ra9VrDTtjJij9YN1xD4WH4wVrnNHonBFirWKKw&#10;KfawctDiocxKF2XER9FWwSqWxEthR3DdD8RPEXi+qgfxVAbr1KofiK8iOHndD3heYyNq5Q9E0ysd&#10;lhGPRWDnKpbEZxHuuOoH4rXMSrdlxG8ZAHLrepBBr3RdAfQKsxVQ1aoexHsZVJ2s+oH4L7PSgQVs&#10;JrAERGVdDzLolU7MiBczwBpW9SB+zKBsYM0PQj5PY6AsfN0PeHpTRrzuBzxoyk5X/UAcGWWK637A&#10;joyytlU/EEdmVzqykBcFKa10ZNiQi77VrnRkIV8IPax0ZChClR6SQccwk+PpEw5hzY9fnW42OH71&#10;lQS1uzvuLhSGy8fNBx30CYd2nvnMDn31dvi+3x4C0YUCcnjnHikl2PXYpWSRX4le31ViIZHncWw3&#10;zi5voaKoSiGR55U0CsCTkWikURseWw4aKSGUNLDrgiIdy3NkgLDHQAq4SWGAMEUirUfnJa3J89oq&#10;srdA6nVeWQI18ByNgSgBNwAcL5OKR8CGmBi48ChP4TVAfODVDQB/tFajBFy/goEoAdcj7tdajRJw&#10;PSAyjZQlgLNFGinBaDSsbowRZOTyHCVASFogHd2nkMjzSsoSaLG5pfBqWAIt3IhGyhIApKOSsgQa&#10;xA9Kq+wgXTO6YBmOPMdhEVpFEvCdOizLEsCGjMpA9AMOW9wqKUvAYftVGxZLAJseGilBRzQslIuo&#10;pCwBcskKAxyuOmD7KilL4BrkiejlOaqAlwJndDMkHIeGVSMVVHil4o1AOi5h0rE8RwY4RkYtmzpf&#10;qSgDrdoV3gUOMJKq/tVStQW1iiOq6rDidEHBpeoyGEjAFFBnFh+DRcmu6l2oPIJ4bdV1y3KgTwcl&#10;tGFR3UNodQzLREvyHLXVsLAaBO3KHODEwTawco002pb1Y7gtHctzZICKGojXFX6AihWIFKuRxgCV&#10;KwTSMY2SjuV5ZYBnlkOSrQyLKhGoVat7bapFCKTwc1qr0QyxH6HKlcoMqFUDe1RapUIDIkWxvErK&#10;cq0xGbRWWa61vhZQFQEYMIPuXbBaRFJA6hoDUa6m15c4qiUgBnp9DlCVQCDVQwdODHHiRFUBFQpQ&#10;q53uNKlUgEhbfVgcbSPLVoXFqBqdM9TkSgUDxECjR0Q9y7XRlzjG6YwfM1AxP3mOZsixNjbN1GFB&#10;RoFXD0hJmS4clqOiUTVuTq8R66vC4ggeqY+6yFNdAMkVS4zKK6vgmkaJkOR5FRZbAW20ahJgUlS0&#10;qKSs2CtYJR3L88pAdPCG6r3LDDiqJiAJ1COSIq3JU1p1VE8QSNWp7aigIJCquSG2vgPpoJrWSKlO&#10;QUflB+h+QAynDT9OgEGNWxwVKqDNXg0wUH4fKVXHhtAuUmKHVuOTKaEujTJOk06N8WlFpRF1K9TJ&#10;lIi0ld6p/oHaRG3FOsoWrk2jjPNOT8YQVYfeW8SYWptxguLM/1pKde1xDIY1arA4UqoJy0ipz3kq&#10;6oDkGxUKwLGLSBmviAEKJZYuz9HihVINKXGlTGxzBA6lLXle22RKfSZzm173DEKp+zBO1/UM2I2U&#10;+pyP9u7VGH1sE5i9Nj+5TTVRHttUo0PREcoL1N7jDFlDGb33GspocWsoow9ZQUkVXJjzayhFnurY&#10;eenS28QpmpW9I4NeS8kh2YreBdZFvX15LhEsEqWkU4rkVUpO9rzeOyfGXo/bGG9YQUm1PUHv2vqO&#10;2i2mVOM7Xou9uhrKTo9X13dkIdy7Zu/IAZhS8zbhqAyNHYhHWe+GMbwVlByD+XGHQLy2PMV715xf&#10;eXWVqemEReBTW4trRtq8umrjJjtuU7FiO3B26TVkHqYpfCpzyQ6yIuBcU1Hytud80Ws4AB37jSPS&#10;4Gvbc2zjAQuWe+/ocAJJXksAgYAJpSbPVvySFjPYlqFA3Ein8NnwBqjXokpckMJS0jB2FPuyxY2b&#10;fzKD5ckz2dLMCFLSslTU00nv2gyh++Zim4q9o9KSKcdtUOFPnsJnqGYmbWrJLJJN1qaW9KFJHru2&#10;GYWacaFU/BKcInswDdQE4BMjQK/lXHCfrE2sycU5D2AmeganIRlwtFFKToP1ccYt8olDcUrv3knv&#10;mpQcr3FuLEMQfcuT9Q7nHWed02Ja5PhxLjkNQsCZfG5Tyw3rQfjU0EHABiwl1LcVdVR3sqekxck4&#10;LMAj0uLk2jOC5IB+l3t3jLiq+FENWDxYsYO0ym2GY+qwTaesMsPALgR7ZMUmB9zRFftW9iaGjlMz&#10;vuIym8QNDa8GTvFzg6cycRqMstkySDxJeWRJPgPVnoUWFei+Hxi5J9ym1CI2pONkw+5VmRAV6aFr&#10;XC1RJvQCxCswRE9d0mCsYmW94Q1ZCydbGkyHsvDYYlseDHbBoxO2ijl0tEsUeFQyvE6MQcMyOynl&#10;stg2LA0G1zHxYJQAoe1Q1xF4VFbotkEgHgiVJbJ17H2tspq1OOATW1SmWUO7F9S1tvXbtBy24xxd&#10;UTyNx2hDi8rsaailQAizLQkc15tEOV7L/mQFkWdcSXDKJU4KOphdbNFz/EDn4YuEVHQXeFQCTDdw&#10;9nWtKRXe5Bl5xKWpUdd0RUipaxwFZvEo+CKwzZicK/EAwuo4J5QNCOyqRgUqO6aoUosjUWwa4VKU&#10;oYbvEEBJslbzLTouRd5bWwcZ3lAQZxwgjSouzxlclBB7LWqNy06q8trHbhNXoZdmAM+oSklYojCq&#10;stNi1ZdnO4O62loXxDCWKMr0lmec5hwolUUa3aiibgyflK2AwhWnjMqORcVTZ6xbFa7lGbnH/ZNx&#10;SiiiqHhm03UqJU1WXImCWxoUumjJ19pg4UuezB8DDnT2tNjvuPdfno8VJx9W44/OaEMZFtu5xX45&#10;NdXCpgpbcaFBp9TUQb1RMg6cFns2kpcqexjVmEIqAW0VbvkIbkkRYrgeAoRadRrufImjpmW/PBje&#10;isYqXSYMh5WDlZRdCq7FiWtAqzjtSkqFccWh0jUvpZ1SDASbikbVKXEqLrKM4qF0qygerGhh9mj7&#10;lLgEKvpuXL5WblF2KXH7tELILhwnbrQm4RvIZnDURpEkahUjJd0aVxy441Il5MNa73y2CneAlfP1&#10;ykndhRYoV6jWjXwCeizz6dkrwz8qI8Lt+7FNp7lmz0k4bjlSnB8Bt0HyCCAVPuniG9JRo7bJsT+O&#10;rGhtSlhBKGFRm5LYA9lRJnzD4DUuUNEoZS3H3fbl3huRfK8uxBzvoeJJ0Xsj6x0hzsWxy4s6cDBE&#10;sY7muuZplFIcR1dPlntn68CRDo0SyUxY+VQ7atiOcDhDa5MBHbhabUS8nuJQtkKJt6hEPslIi2PH&#10;3S6RUtuLqFoungDirMxkARyBYisrW8uYjsWNHgqfksm2yH3LIxopFRyxaoWyU2oiJpQKxAHK6Oex&#10;KGmSZ1gWZcGalETyWs0OdBQX17DHU5YSjCLMZK0quiIXR5QoRlJ01AjmVyuliFXDdoTyFa1NAfNw&#10;TVxZ7w2X2IbjP8Wx0xGDMCLtHE8lHgxQojLrGj5ThbcSlVOwCjcIx96dUolbNWzFzmm9e/Y2jnZu&#10;imP3vHI5r81P2pQOUlI9g+fYBpGL4hk8WwfuQlP0TlsQofdGydsrQfaQmStekeDt2KYCNVWOV0On&#10;VTYhpozRhSOnV5S8bIC5VrMjy7G0a7W1ONyAQ7aJ673LvYdLwgKlshOCjIhzrFabS4IuulZbZTgI&#10;cp2yVVYhSAoaIrC/KE22oU6BSjkzx+085QiZtwdBV+53HLJKyLE53QtUHEm4DooU0ykGCUBOZFMe&#10;ixS4Qtrl8BBWGFvUIk5cdsOEKMEpqYWKeIL+WmUFaMb9LgWjxcVB3KKC87WymdMqBbg0rSOPSn5F&#10;VaLRXSgunZb6SKjYVs/ACfx5eVIMHOXCp5X9OW54iMkvNvnKysZKy5KkUL+kREDSbIWkpSIlah/i&#10;yPV6eqR+QUZe8SoAZNj/eAXkwZ2vPNv8eK5fADJ5RqCM3irIvWu7pq1sr6qVQXhLE7epbHGaHtMi&#10;jl3x/DiawtrEEeOi5G0tduGV2gdAPSIlZQcBp4hGynIMg7uYJIZRclWcfWNtagceLO71jFLC0dry&#10;2FuJHp22N9GJweEmt3Kb2JHl3qGC0pyHdxVKZdYhuGWLw0JeblNgNmzsKb2P5RTagVJgqeyVtOgR&#10;lQQieWUXFQs9z0+tpgCVGaJ3BZvCltlIWZ7zHrUPrCMFMUXlEK9sTqOk7fJgm9qIPBkaU5a1icB5&#10;lHx51vlWchatmsN3smohJC3OJdSOizaVRaapeTses648IqQs40wuYz5Ig6R3xY6ADbD/1GyzaVB2&#10;GiWv2Htz9QxK7o8EVOaSsh4hAxBKpSoKUMpIWdYRrgZlSszpojax1c8z2StrMU6AjJRlHbV0Gj+u&#10;R0okgPfryrqprFztWMajVWsiV+AZ4hX0sgvv7qDQWKuPRjAuK6ziP1EHIpRKhIqNDJ7zsL2ijroW&#10;oWmUp1LjhhNKQqngsXgpEFM2SpTa17xPr16HgBuSeexU51da4/COTPZ1jYK29biKJI69UbD9fsRS&#10;GiUGw1vyJJ5W9l/6DuFHkHyjeIZ+4J0auM9yTIu3vrDkKWgsSWnA3eaxdwL9ipR4VTVTKmjGgAtj&#10;mFKpeh5GebZKVT5qzVhHreLnUUPOttkqsfcAMTGfijyBvosT6bRrSGo6Rh70iTKsokTx6ic+/Y97&#10;UMoKRYrE+D7ejFnWE5WLsvI7ZZnF5hwjqNiLVvKpupMKXIpHSxMFG+GyKsKuFVIpqMH9MkqrGBd7&#10;/F6rUcctHWx82kYQ3s8kCKGGYOPNTqItbZMW/fMuHBIGRa7wZzxdBqzmRbkiCWK7wmu+FVK83jtO&#10;QhijQtoLRICiU4V0kCVKvX4Au/jCq2ZbKACMpHj1RhmgxiueGKUAmKPIFTcTR7eK6ESxLVx9EVWA&#10;0naNAc/uEvdMaQwIQu9rVQItb0ciPiov03SPOAuLrn4sThe8lC+6TADWihliqYy+Hfd3acIaGKNC&#10;fqJMF3pfVZiEWA8UXqEsHhahwcVh4W1dPCy6fFoh5aVgcolaBFVQeE0Xs335xB/CDW34fP/tfPl1&#10;f3ijm9ieTsdfXl5f0QMdtaV/3w/8H6FuGz/+OJ7vzsffTl8+0aevh4c/fjttTocLXa+8+b4/4cPz&#10;4fR/N5uP0+74+eb8v992p/3N5vU/3s845o5tf5Bdwh8eBd/44zT95uv0m937PZr6fHO5wf3N9PGn&#10;C/7CT74dTy9Pz+jJhBud3w8/frscHl8uJJkrV/zHx/kYPj3dfTzRJxrl7vj8cv/z7rKb/h2o7vb2&#10;8Hx4fdifvvw/AAAA//8DAFBLAwQUAAYACAAAACEAbQs/ht8AAAANAQAADwAAAGRycy9kb3ducmV2&#10;LnhtbEyPzU7DMBCE70i8g7VI3FonpG1oiFMBEnDg1MADOPGSBPwn223D27M90dusZjTzbb2bjWZH&#10;DHFyVkC+zICh7Z2a7CDg8+NlcQ8sJmmV1M6igF+MsGuur2pZKXeyezy2aWBUYmMlBYwp+Yrz2I9o&#10;ZFw6j5a8LxeMTHSGgasgT1RuNL/Lsg03crK0MEqPzyP2P+3BCHjrQovb92/vZaf58JqHJ7Uvhbi9&#10;mR8fgCWc038YzviEDg0xde5gVWRawKIsCD2RWG3Wa2DnyKoogHUkym2eA29qfvlF8wcAAP//AwBQ&#10;SwECLQAUAAYACAAAACEAtoM4kv4AAADhAQAAEwAAAAAAAAAAAAAAAAAAAAAAW0NvbnRlbnRfVHlw&#10;ZXNdLnhtbFBLAQItABQABgAIAAAAIQA4/SH/1gAAAJQBAAALAAAAAAAAAAAAAAAAAC8BAABfcmVs&#10;cy8ucmVsc1BLAQItABQABgAIAAAAIQCReFa4xBkAAAyFAAAOAAAAAAAAAAAAAAAAAC4CAABkcnMv&#10;ZTJvRG9jLnhtbFBLAQItABQABgAIAAAAIQBtCz+G3wAAAA0BAAAPAAAAAAAAAAAAAAAAAB4cAABk&#10;cnMvZG93bnJldi54bWxQSwUGAAAAAAQABADzAAAAK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8oHxQAAANoAAAAPAAAAZHJzL2Rvd25yZXYueG1sRI9Ba8JA&#10;FITvgv9heYIXaTZKKTbNKmKplh6Uai+9PbLPbDT7NmTXmP77bqHgcZj5Zph82dtadNT6yrGCaZKC&#10;IC6crrhU8HV8e5iD8AFZY+2YFPyQh+ViOMgx0+7Gn9QdQiliCfsMFZgQmkxKXxiy6BPXEEfv5FqL&#10;Icq2lLrFWyy3tZyl6ZO0WHFcMNjQ2lBxOVytgsePnTk9Tzf2sp0cy/P+tbt+r/dKjUf96gVEoD7c&#10;w//0u44c/F2JN0AufgEAAP//AwBQSwECLQAUAAYACAAAACEA2+H2y+4AAACFAQAAEwAAAAAAAAAA&#10;AAAAAAAAAAAAW0NvbnRlbnRfVHlwZXNdLnhtbFBLAQItABQABgAIAAAAIQBa9CxbvwAAABUBAAAL&#10;AAAAAAAAAAAAAAAAAB8BAABfcmVscy8ucmVsc1BLAQItABQABgAIAAAAIQCuJ8oHxQAAANoAAAAP&#10;AAAAAAAAAAAAAAAAAAcCAABkcnMvZG93bnJldi54bWxQSwUGAAAAAAMAAwC3AAAA+Q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8903C6" w:rsidRPr="00D34C4C">
        <w:rPr>
          <w:sz w:val="24"/>
          <w:szCs w:val="24"/>
        </w:rPr>
        <w:t xml:space="preserve">treated </w:t>
      </w:r>
      <w:r w:rsidR="008903C6" w:rsidRPr="00D34C4C">
        <w:rPr>
          <w:rFonts w:eastAsia="Helvetica Neue Thin" w:cstheme="minorHAnsi"/>
          <w:color w:val="2E3232"/>
          <w:sz w:val="24"/>
          <w:szCs w:val="24"/>
        </w:rPr>
        <w:t xml:space="preserve">fairly </w:t>
      </w:r>
      <w:r w:rsidR="00C72F14" w:rsidRPr="00D34C4C">
        <w:rPr>
          <w:sz w:val="24"/>
          <w:szCs w:val="24"/>
        </w:rPr>
        <w:t xml:space="preserve">throughout your time with us, choosing to do the things that are important to you. With </w:t>
      </w:r>
      <w:r w:rsidR="00B70C47" w:rsidRPr="00D34C4C">
        <w:rPr>
          <w:sz w:val="24"/>
          <w:szCs w:val="24"/>
        </w:rPr>
        <w:t>your help we can continuously work to improve our services to meet your needs and goals</w:t>
      </w:r>
      <w:r w:rsidR="00B70C47" w:rsidRPr="00D34C4C">
        <w:rPr>
          <w:rFonts w:eastAsia="Helvetica Neue Thin" w:cstheme="minorHAnsi"/>
          <w:color w:val="2E3232"/>
          <w:sz w:val="24"/>
          <w:szCs w:val="24"/>
        </w:rPr>
        <w:t>.</w:t>
      </w:r>
    </w:p>
    <w:p w14:paraId="29AD61E1" w14:textId="37CD65BC" w:rsidR="004B1A56" w:rsidRPr="004B1A56" w:rsidRDefault="004B1A56" w:rsidP="006721D4">
      <w:pPr>
        <w:tabs>
          <w:tab w:val="center" w:pos="4513"/>
        </w:tabs>
        <w:rPr>
          <w:rFonts w:eastAsia="Helvetica Neue Thin" w:cstheme="minorHAnsi"/>
          <w:b/>
          <w:color w:val="2E3232"/>
        </w:rPr>
      </w:pPr>
    </w:p>
    <w:p w14:paraId="215FE503" w14:textId="72123536" w:rsidR="00493029" w:rsidRDefault="00C576AB" w:rsidP="00C576AB">
      <w:pPr>
        <w:pStyle w:val="Heading1"/>
      </w:pPr>
      <w:bookmarkStart w:id="6" w:name="_Toc76642078"/>
      <w:r>
        <w:t>O</w:t>
      </w:r>
      <w:r w:rsidR="00C3060E" w:rsidRPr="00C3060E">
        <w:t xml:space="preserve">ur </w:t>
      </w:r>
      <w:r w:rsidR="006B3EAC">
        <w:t>S</w:t>
      </w:r>
      <w:r w:rsidR="00C3060E" w:rsidRPr="00C3060E">
        <w:t>ervices</w:t>
      </w:r>
      <w:bookmarkEnd w:id="6"/>
      <w:r w:rsidR="00C3060E">
        <w:t xml:space="preserve"> </w:t>
      </w:r>
    </w:p>
    <w:p w14:paraId="024FC2AF" w14:textId="77777777" w:rsidR="006217A7" w:rsidRPr="00771849" w:rsidRDefault="006217A7" w:rsidP="006217A7">
      <w:pPr>
        <w:pStyle w:val="1stLevelBulletPoints"/>
        <w:numPr>
          <w:ilvl w:val="0"/>
          <w:numId w:val="0"/>
        </w:numPr>
        <w:ind w:left="284" w:hanging="284"/>
        <w:rPr>
          <w:rStyle w:val="Heading3Char"/>
          <w:b/>
          <w:i/>
          <w:color w:val="FF0000"/>
        </w:rPr>
      </w:pPr>
      <w:r w:rsidRPr="00771849">
        <w:rPr>
          <w:color w:val="FF0000"/>
          <w:sz w:val="24"/>
          <w:szCs w:val="24"/>
          <w:highlight w:val="cyan"/>
        </w:rPr>
        <w:t>&lt;delete all that do not apply&gt;</w:t>
      </w:r>
    </w:p>
    <w:p w14:paraId="48EC694C" w14:textId="77777777" w:rsidR="006217A7" w:rsidRPr="00771849" w:rsidRDefault="006217A7" w:rsidP="001631AC">
      <w:pPr>
        <w:pStyle w:val="1stLevelBulletPoints"/>
        <w:ind w:left="567" w:hanging="283"/>
        <w:rPr>
          <w:sz w:val="24"/>
          <w:szCs w:val="24"/>
        </w:rPr>
      </w:pPr>
      <w:r w:rsidRPr="00771849">
        <w:rPr>
          <w:b/>
          <w:bCs/>
          <w:sz w:val="24"/>
          <w:szCs w:val="24"/>
        </w:rPr>
        <w:t xml:space="preserve">Accommodation/Tenancy Assistance </w:t>
      </w:r>
      <w:r w:rsidRPr="00771849">
        <w:rPr>
          <w:sz w:val="24"/>
          <w:szCs w:val="24"/>
        </w:rPr>
        <w:t>- the provision of transition supports for people seeking a place to live, which suitably caters to their type and level of needs.</w:t>
      </w:r>
    </w:p>
    <w:p w14:paraId="30906B85" w14:textId="77777777" w:rsidR="006217A7" w:rsidRPr="00771849" w:rsidRDefault="006217A7" w:rsidP="001631AC">
      <w:pPr>
        <w:pStyle w:val="1stLevelBulletPoints"/>
        <w:ind w:left="567" w:hanging="283"/>
        <w:rPr>
          <w:sz w:val="24"/>
          <w:szCs w:val="24"/>
        </w:rPr>
      </w:pPr>
      <w:r w:rsidRPr="00771849">
        <w:rPr>
          <w:b/>
          <w:bCs/>
          <w:sz w:val="24"/>
          <w:szCs w:val="24"/>
        </w:rPr>
        <w:t>Assistance to Access and Maintain Employment or Higher Education</w:t>
      </w:r>
      <w:r w:rsidRPr="00771849">
        <w:rPr>
          <w:sz w:val="24"/>
          <w:szCs w:val="24"/>
        </w:rPr>
        <w:t xml:space="preserve"> - assistance and support with preparation for school leavers to find employment in either the supported or open job market, and in their transition through school towards further education.</w:t>
      </w:r>
    </w:p>
    <w:p w14:paraId="2F798ECE" w14:textId="77777777" w:rsidR="006217A7" w:rsidRPr="00771849" w:rsidRDefault="006217A7" w:rsidP="001631AC">
      <w:pPr>
        <w:pStyle w:val="1stLevelBulletPoints"/>
        <w:ind w:left="567" w:hanging="283"/>
        <w:rPr>
          <w:sz w:val="24"/>
          <w:szCs w:val="24"/>
        </w:rPr>
      </w:pPr>
      <w:r w:rsidRPr="00771849">
        <w:rPr>
          <w:b/>
          <w:bCs/>
          <w:sz w:val="24"/>
          <w:szCs w:val="24"/>
        </w:rPr>
        <w:t>Assistive Products for Personal Care and Safety</w:t>
      </w:r>
      <w:r w:rsidRPr="00771849">
        <w:rPr>
          <w:sz w:val="24"/>
          <w:szCs w:val="24"/>
        </w:rPr>
        <w:t xml:space="preserve"> - provision of products designed to maximise an individual’s care and personal safety, such as beds and pressure mattresses, bathroom equipment, continence needs and specialised clothing.</w:t>
      </w:r>
    </w:p>
    <w:p w14:paraId="6568453B" w14:textId="77777777" w:rsidR="006217A7" w:rsidRPr="00771849" w:rsidRDefault="006217A7" w:rsidP="001631AC">
      <w:pPr>
        <w:pStyle w:val="1stLevelBulletPoints"/>
        <w:ind w:left="567" w:hanging="283"/>
        <w:rPr>
          <w:sz w:val="24"/>
          <w:szCs w:val="24"/>
        </w:rPr>
      </w:pPr>
      <w:r w:rsidRPr="00771849">
        <w:rPr>
          <w:b/>
          <w:bCs/>
          <w:sz w:val="24"/>
          <w:szCs w:val="24"/>
        </w:rPr>
        <w:t>Assistance with Daily Personal Activities (High-Intensity)</w:t>
      </w:r>
      <w:r w:rsidRPr="00771849">
        <w:rPr>
          <w:sz w:val="24"/>
          <w:szCs w:val="24"/>
        </w:rPr>
        <w:t xml:space="preserve"> - to enable people with more complex needs to live as autonomously as possible - supports are provided by personnel with additional experience/qualification.</w:t>
      </w:r>
    </w:p>
    <w:p w14:paraId="6C34E4D0" w14:textId="77777777" w:rsidR="006217A7" w:rsidRPr="00771849" w:rsidRDefault="006217A7" w:rsidP="001631AC">
      <w:pPr>
        <w:pStyle w:val="1stLevelBulletPoints"/>
        <w:ind w:left="567" w:hanging="283"/>
        <w:rPr>
          <w:sz w:val="24"/>
          <w:szCs w:val="24"/>
        </w:rPr>
      </w:pPr>
      <w:r w:rsidRPr="00771849">
        <w:rPr>
          <w:b/>
          <w:bCs/>
          <w:sz w:val="24"/>
          <w:szCs w:val="24"/>
        </w:rPr>
        <w:t>Personal Mobility Equipment</w:t>
      </w:r>
      <w:r w:rsidRPr="00771849">
        <w:rPr>
          <w:sz w:val="24"/>
          <w:szCs w:val="24"/>
        </w:rPr>
        <w:t xml:space="preserve"> - provision of products that enable people physical mobility, such as wheelchairs, transfer aids and walking equipment.</w:t>
      </w:r>
    </w:p>
    <w:p w14:paraId="443AED7B" w14:textId="77777777" w:rsidR="006217A7" w:rsidRPr="00771849" w:rsidRDefault="006217A7" w:rsidP="001631AC">
      <w:pPr>
        <w:pStyle w:val="1stLevelBulletPoints"/>
        <w:ind w:left="567" w:hanging="283"/>
        <w:rPr>
          <w:sz w:val="24"/>
          <w:szCs w:val="24"/>
        </w:rPr>
      </w:pPr>
      <w:r w:rsidRPr="00771849">
        <w:rPr>
          <w:b/>
          <w:bCs/>
          <w:sz w:val="24"/>
          <w:szCs w:val="24"/>
        </w:rPr>
        <w:t>Assistance with Life Stage Transitions</w:t>
      </w:r>
      <w:r w:rsidRPr="00771849">
        <w:rPr>
          <w:sz w:val="24"/>
          <w:szCs w:val="24"/>
        </w:rPr>
        <w:t xml:space="preserve"> </w:t>
      </w:r>
      <w:r w:rsidRPr="00771849">
        <w:rPr>
          <w:b/>
          <w:bCs/>
          <w:sz w:val="24"/>
          <w:szCs w:val="24"/>
        </w:rPr>
        <w:t>and Support</w:t>
      </w:r>
      <w:r w:rsidRPr="00771849">
        <w:rPr>
          <w:sz w:val="24"/>
          <w:szCs w:val="24"/>
        </w:rPr>
        <w:t xml:space="preserve"> - including mentoring, peer support, individual skill development, and decision making to support people to make transitions on their terms and in a way that meets their goals and aspirations</w:t>
      </w:r>
    </w:p>
    <w:p w14:paraId="23B57382" w14:textId="77777777" w:rsidR="006217A7" w:rsidRPr="00771849" w:rsidRDefault="006217A7" w:rsidP="001631AC">
      <w:pPr>
        <w:pStyle w:val="1stLevelBulletPoints"/>
        <w:ind w:left="567" w:hanging="283"/>
        <w:rPr>
          <w:sz w:val="24"/>
          <w:szCs w:val="24"/>
        </w:rPr>
      </w:pPr>
      <w:r w:rsidRPr="00771849">
        <w:rPr>
          <w:b/>
          <w:bCs/>
          <w:sz w:val="24"/>
          <w:szCs w:val="24"/>
        </w:rPr>
        <w:t>Assistance with Daily Personal Activities</w:t>
      </w:r>
      <w:r w:rsidRPr="00771849">
        <w:rPr>
          <w:sz w:val="24"/>
          <w:szCs w:val="24"/>
        </w:rPr>
        <w:t xml:space="preserve"> - to enable people to live as autonomously as possible – such as personal hygiene, dressing, medication assistance, financial management, communication skills and lifestyle mentoring.</w:t>
      </w:r>
    </w:p>
    <w:p w14:paraId="031D0451" w14:textId="77777777" w:rsidR="006217A7" w:rsidRPr="00771849" w:rsidRDefault="006217A7" w:rsidP="001631AC">
      <w:pPr>
        <w:pStyle w:val="1stLevelBulletPoints"/>
        <w:ind w:left="567" w:hanging="283"/>
        <w:rPr>
          <w:sz w:val="24"/>
          <w:szCs w:val="24"/>
        </w:rPr>
      </w:pPr>
      <w:r w:rsidRPr="00771849">
        <w:rPr>
          <w:b/>
          <w:bCs/>
          <w:sz w:val="24"/>
          <w:szCs w:val="24"/>
        </w:rPr>
        <w:t>Assistance with Travel and Transport</w:t>
      </w:r>
      <w:r w:rsidRPr="00771849">
        <w:rPr>
          <w:sz w:val="24"/>
          <w:szCs w:val="24"/>
        </w:rPr>
        <w:t xml:space="preserve"> - provision of travel arrangements and support </w:t>
      </w:r>
      <w:r w:rsidRPr="00771849">
        <w:rPr>
          <w:sz w:val="24"/>
          <w:szCs w:val="24"/>
        </w:rPr>
        <w:lastRenderedPageBreak/>
        <w:t>for people to access essential services.</w:t>
      </w:r>
    </w:p>
    <w:p w14:paraId="0B3B52D9" w14:textId="77777777" w:rsidR="006217A7" w:rsidRPr="00771849" w:rsidRDefault="006217A7" w:rsidP="001631AC">
      <w:pPr>
        <w:pStyle w:val="1stLevelBulletPoints"/>
        <w:ind w:left="567" w:hanging="283"/>
        <w:rPr>
          <w:sz w:val="24"/>
          <w:szCs w:val="24"/>
        </w:rPr>
      </w:pPr>
      <w:r w:rsidRPr="00771849">
        <w:rPr>
          <w:b/>
          <w:bCs/>
          <w:sz w:val="24"/>
          <w:szCs w:val="24"/>
        </w:rPr>
        <w:t>Vehicle Modifications</w:t>
      </w:r>
      <w:r w:rsidRPr="00771849">
        <w:rPr>
          <w:sz w:val="24"/>
          <w:szCs w:val="24"/>
        </w:rPr>
        <w:t xml:space="preserve"> - changes and alterations to equipment in a vehicle so that an individual can either drive or travel as a passenger safely.</w:t>
      </w:r>
    </w:p>
    <w:p w14:paraId="7DE603E1" w14:textId="77777777" w:rsidR="006217A7" w:rsidRPr="00771849" w:rsidRDefault="006217A7" w:rsidP="001631AC">
      <w:pPr>
        <w:pStyle w:val="1stLevelBulletPoints"/>
        <w:ind w:left="567" w:hanging="283"/>
        <w:rPr>
          <w:sz w:val="24"/>
          <w:szCs w:val="24"/>
        </w:rPr>
      </w:pPr>
      <w:r w:rsidRPr="00771849">
        <w:rPr>
          <w:b/>
          <w:bCs/>
          <w:sz w:val="24"/>
          <w:szCs w:val="24"/>
        </w:rPr>
        <w:t>Specialised Positive Behaviour Support</w:t>
      </w:r>
      <w:r w:rsidRPr="00771849">
        <w:rPr>
          <w:sz w:val="24"/>
          <w:szCs w:val="24"/>
        </w:rPr>
        <w:t xml:space="preserve"> </w:t>
      </w:r>
      <w:proofErr w:type="gramStart"/>
      <w:r w:rsidRPr="00771849">
        <w:rPr>
          <w:sz w:val="24"/>
          <w:szCs w:val="24"/>
        </w:rPr>
        <w:t>-  including</w:t>
      </w:r>
      <w:proofErr w:type="gramEnd"/>
      <w:r w:rsidRPr="00771849">
        <w:rPr>
          <w:sz w:val="24"/>
          <w:szCs w:val="24"/>
        </w:rPr>
        <w:t xml:space="preserve"> assessment, development of a plan aiming to limit the likelihood of behaviours of concern developing or increasing.</w:t>
      </w:r>
    </w:p>
    <w:p w14:paraId="7C2FD6A5" w14:textId="77777777" w:rsidR="006217A7" w:rsidRPr="00771849" w:rsidRDefault="006217A7" w:rsidP="001631AC">
      <w:pPr>
        <w:pStyle w:val="1stLevelBulletPoints"/>
        <w:ind w:left="567" w:hanging="283"/>
        <w:rPr>
          <w:sz w:val="24"/>
          <w:szCs w:val="24"/>
        </w:rPr>
      </w:pPr>
      <w:r w:rsidRPr="00771849">
        <w:rPr>
          <w:b/>
          <w:bCs/>
          <w:sz w:val="24"/>
          <w:szCs w:val="24"/>
        </w:rPr>
        <w:t>Home Modification Design and Construction</w:t>
      </w:r>
      <w:r w:rsidRPr="00771849">
        <w:rPr>
          <w:sz w:val="24"/>
          <w:szCs w:val="24"/>
        </w:rPr>
        <w:t xml:space="preserve"> - designing and constructing for changes to a person’s home, including installation of equipment and fixtures and fittings, to enable people to live as independently and safely as possible at home.</w:t>
      </w:r>
    </w:p>
    <w:p w14:paraId="524A7C0A" w14:textId="77777777" w:rsidR="006217A7" w:rsidRPr="00771849" w:rsidRDefault="006217A7" w:rsidP="001631AC">
      <w:pPr>
        <w:pStyle w:val="1stLevelBulletPoints"/>
        <w:ind w:left="567" w:hanging="283"/>
        <w:rPr>
          <w:sz w:val="24"/>
          <w:szCs w:val="24"/>
        </w:rPr>
      </w:pPr>
      <w:r w:rsidRPr="00771849">
        <w:rPr>
          <w:b/>
          <w:bCs/>
          <w:sz w:val="24"/>
          <w:szCs w:val="24"/>
        </w:rPr>
        <w:t>Assistive Equipment for Recreation</w:t>
      </w:r>
      <w:r w:rsidRPr="00771849">
        <w:rPr>
          <w:sz w:val="24"/>
          <w:szCs w:val="24"/>
        </w:rPr>
        <w:t xml:space="preserve"> - provision products that assist people when engaging in recreational pursuits (e.g., sport, exercise/fitness).</w:t>
      </w:r>
    </w:p>
    <w:p w14:paraId="0E856E77" w14:textId="77777777" w:rsidR="006217A7" w:rsidRPr="00771849" w:rsidRDefault="006217A7" w:rsidP="001631AC">
      <w:pPr>
        <w:pStyle w:val="1stLevelBulletPoints"/>
        <w:ind w:left="567" w:hanging="283"/>
        <w:rPr>
          <w:sz w:val="24"/>
          <w:szCs w:val="24"/>
        </w:rPr>
      </w:pPr>
      <w:r w:rsidRPr="00771849">
        <w:rPr>
          <w:b/>
          <w:bCs/>
          <w:sz w:val="24"/>
          <w:szCs w:val="24"/>
        </w:rPr>
        <w:t>Vision Equipment</w:t>
      </w:r>
      <w:r w:rsidRPr="00771849">
        <w:rPr>
          <w:sz w:val="24"/>
          <w:szCs w:val="24"/>
        </w:rPr>
        <w:t xml:space="preserve"> - products designed to assist people to navigate and maintain physical orientation, such as magnifiers, note-taking equipment, braille and guide dogs.</w:t>
      </w:r>
    </w:p>
    <w:p w14:paraId="2FEB951C" w14:textId="77777777" w:rsidR="006217A7" w:rsidRPr="00771849" w:rsidRDefault="006217A7" w:rsidP="001631AC">
      <w:pPr>
        <w:pStyle w:val="1stLevelBulletPoints"/>
        <w:ind w:left="567" w:hanging="283"/>
        <w:rPr>
          <w:sz w:val="24"/>
          <w:szCs w:val="24"/>
        </w:rPr>
      </w:pPr>
      <w:r w:rsidRPr="00771849">
        <w:rPr>
          <w:b/>
          <w:bCs/>
          <w:sz w:val="24"/>
          <w:szCs w:val="24"/>
        </w:rPr>
        <w:t>Community Nursing Care</w:t>
      </w:r>
      <w:r w:rsidRPr="00771849">
        <w:rPr>
          <w:sz w:val="24"/>
          <w:szCs w:val="24"/>
        </w:rPr>
        <w:t xml:space="preserve"> - this includes providing specialist care in the home for those who require a higher level of care and attention.</w:t>
      </w:r>
    </w:p>
    <w:p w14:paraId="7BC430C1" w14:textId="77777777" w:rsidR="006217A7" w:rsidRPr="00771849" w:rsidRDefault="006217A7" w:rsidP="001631AC">
      <w:pPr>
        <w:pStyle w:val="1stLevelBulletPoints"/>
        <w:ind w:left="567" w:hanging="283"/>
        <w:rPr>
          <w:sz w:val="24"/>
          <w:szCs w:val="24"/>
        </w:rPr>
      </w:pPr>
      <w:r w:rsidRPr="00771849">
        <w:rPr>
          <w:b/>
          <w:bCs/>
          <w:sz w:val="24"/>
          <w:szCs w:val="24"/>
        </w:rPr>
        <w:t>Assistance with Daily Tasks in a Group or Shared Living</w:t>
      </w:r>
      <w:r w:rsidRPr="00771849">
        <w:rPr>
          <w:sz w:val="24"/>
          <w:szCs w:val="24"/>
        </w:rPr>
        <w:t xml:space="preserve"> - arrangements to assist individuals with or to supervise tasks of daily living in a shared living environment, which is either temporary or ongoing and designed to develop the skills of the individual to live as autonomously as possible.</w:t>
      </w:r>
    </w:p>
    <w:p w14:paraId="308F574C" w14:textId="77777777" w:rsidR="006217A7" w:rsidRPr="00771849" w:rsidRDefault="006217A7" w:rsidP="001631AC">
      <w:pPr>
        <w:pStyle w:val="1stLevelBulletPoints"/>
        <w:ind w:left="567" w:hanging="283"/>
        <w:rPr>
          <w:sz w:val="24"/>
          <w:szCs w:val="24"/>
        </w:rPr>
      </w:pPr>
      <w:r w:rsidRPr="00771849">
        <w:rPr>
          <w:b/>
          <w:bCs/>
          <w:sz w:val="24"/>
          <w:szCs w:val="24"/>
        </w:rPr>
        <w:t>Innovative Community Participation</w:t>
      </w:r>
      <w:r w:rsidRPr="00771849">
        <w:rPr>
          <w:sz w:val="24"/>
          <w:szCs w:val="24"/>
        </w:rPr>
        <w:t xml:space="preserve"> - where individuals are supported to participate in mainstream community-based activities that are open to all members of the community.</w:t>
      </w:r>
    </w:p>
    <w:p w14:paraId="0614C9C4" w14:textId="77777777" w:rsidR="006217A7" w:rsidRPr="00771849" w:rsidRDefault="006217A7" w:rsidP="001631AC">
      <w:pPr>
        <w:pStyle w:val="1stLevelBulletPoints"/>
        <w:ind w:left="567" w:hanging="283"/>
        <w:rPr>
          <w:sz w:val="24"/>
          <w:szCs w:val="24"/>
        </w:rPr>
      </w:pPr>
      <w:r w:rsidRPr="00771849">
        <w:rPr>
          <w:b/>
          <w:bCs/>
          <w:sz w:val="24"/>
          <w:szCs w:val="24"/>
        </w:rPr>
        <w:t>Development of Daily Living and Life Skills</w:t>
      </w:r>
      <w:r w:rsidRPr="00771849">
        <w:rPr>
          <w:sz w:val="24"/>
          <w:szCs w:val="24"/>
        </w:rPr>
        <w:t xml:space="preserve"> - including developmental-focused activities and training to enhance the person’s ability to live as independent an everyday life as possible.</w:t>
      </w:r>
    </w:p>
    <w:p w14:paraId="668D1ECC" w14:textId="77777777" w:rsidR="006217A7" w:rsidRPr="00771849" w:rsidRDefault="006217A7" w:rsidP="001631AC">
      <w:pPr>
        <w:pStyle w:val="1stLevelBulletPoints"/>
        <w:ind w:left="567" w:hanging="283"/>
        <w:rPr>
          <w:sz w:val="24"/>
          <w:szCs w:val="24"/>
        </w:rPr>
      </w:pPr>
      <w:r w:rsidRPr="00771849">
        <w:rPr>
          <w:b/>
          <w:bCs/>
          <w:sz w:val="24"/>
          <w:szCs w:val="24"/>
        </w:rPr>
        <w:t xml:space="preserve">Early Intervention Childhood Supports </w:t>
      </w:r>
      <w:r w:rsidRPr="00771849">
        <w:rPr>
          <w:sz w:val="24"/>
          <w:szCs w:val="24"/>
        </w:rPr>
        <w:t>- a mix of therapies to support children aged 0-6 with Autism Spectrum Disorder (ASD), developmental delay and/or speech delay.</w:t>
      </w:r>
    </w:p>
    <w:p w14:paraId="020AE61C" w14:textId="77777777" w:rsidR="006217A7" w:rsidRPr="00771849" w:rsidRDefault="006217A7" w:rsidP="001631AC">
      <w:pPr>
        <w:pStyle w:val="1stLevelBulletPoints"/>
        <w:ind w:left="567" w:hanging="283"/>
        <w:rPr>
          <w:sz w:val="24"/>
          <w:szCs w:val="24"/>
        </w:rPr>
      </w:pPr>
      <w:r w:rsidRPr="00771849">
        <w:rPr>
          <w:b/>
          <w:bCs/>
          <w:sz w:val="24"/>
          <w:szCs w:val="24"/>
        </w:rPr>
        <w:t>Assistance with Household Tasks</w:t>
      </w:r>
      <w:r w:rsidRPr="00771849">
        <w:rPr>
          <w:sz w:val="24"/>
          <w:szCs w:val="24"/>
        </w:rPr>
        <w:t xml:space="preserve"> – such as meal preparation and delivery, house or yard maintenance, cleaning and laundry.</w:t>
      </w:r>
    </w:p>
    <w:p w14:paraId="772A6542" w14:textId="77777777" w:rsidR="006217A7" w:rsidRPr="00771849" w:rsidRDefault="006217A7" w:rsidP="001631AC">
      <w:pPr>
        <w:pStyle w:val="1stLevelBulletPoints"/>
        <w:ind w:left="567" w:hanging="283"/>
        <w:rPr>
          <w:sz w:val="24"/>
          <w:szCs w:val="24"/>
        </w:rPr>
      </w:pPr>
      <w:r w:rsidRPr="00771849">
        <w:rPr>
          <w:b/>
          <w:bCs/>
          <w:sz w:val="24"/>
          <w:szCs w:val="24"/>
        </w:rPr>
        <w:t>Interpreting and Translating</w:t>
      </w:r>
      <w:r w:rsidRPr="00771849">
        <w:rPr>
          <w:sz w:val="24"/>
          <w:szCs w:val="24"/>
        </w:rPr>
        <w:t xml:space="preserve"> - assisting people so that they are able to communicate independently when engaging in essential personal, social or community activities where mainstream translation services are not available.</w:t>
      </w:r>
    </w:p>
    <w:p w14:paraId="307B91D0" w14:textId="77777777" w:rsidR="006217A7" w:rsidRPr="00771849" w:rsidRDefault="006217A7" w:rsidP="001631AC">
      <w:pPr>
        <w:pStyle w:val="1stLevelBulletPoints"/>
        <w:ind w:left="567" w:hanging="283"/>
        <w:rPr>
          <w:sz w:val="24"/>
          <w:szCs w:val="24"/>
        </w:rPr>
      </w:pPr>
      <w:r w:rsidRPr="00771849">
        <w:rPr>
          <w:b/>
          <w:bCs/>
          <w:sz w:val="24"/>
          <w:szCs w:val="24"/>
        </w:rPr>
        <w:t>Hearing Equipment</w:t>
      </w:r>
      <w:r w:rsidRPr="00771849">
        <w:rPr>
          <w:sz w:val="24"/>
          <w:szCs w:val="24"/>
        </w:rPr>
        <w:t xml:space="preserve"> - provision of assistive listening devices (excluding hearing aids).</w:t>
      </w:r>
    </w:p>
    <w:p w14:paraId="0F959449" w14:textId="77777777" w:rsidR="006217A7" w:rsidRPr="00771849" w:rsidRDefault="006217A7" w:rsidP="001631AC">
      <w:pPr>
        <w:pStyle w:val="1stLevelBulletPoints"/>
        <w:ind w:left="567" w:hanging="283"/>
        <w:rPr>
          <w:sz w:val="24"/>
          <w:szCs w:val="24"/>
        </w:rPr>
      </w:pPr>
      <w:r w:rsidRPr="00771849">
        <w:rPr>
          <w:b/>
          <w:bCs/>
          <w:sz w:val="24"/>
          <w:szCs w:val="24"/>
        </w:rPr>
        <w:t>Assistive Products for Household Tasks</w:t>
      </w:r>
      <w:r w:rsidRPr="00771849">
        <w:rPr>
          <w:sz w:val="24"/>
          <w:szCs w:val="24"/>
        </w:rPr>
        <w:t xml:space="preserve"> - provision of products that assist people with domestic tasks in the home, such as cooking, cleaning, washing and general maintenance.</w:t>
      </w:r>
    </w:p>
    <w:p w14:paraId="78665F13" w14:textId="77777777" w:rsidR="006217A7" w:rsidRPr="00771849" w:rsidRDefault="006217A7" w:rsidP="001631AC">
      <w:pPr>
        <w:pStyle w:val="1stLevelBulletPoints"/>
        <w:ind w:left="567" w:hanging="283"/>
        <w:rPr>
          <w:sz w:val="24"/>
          <w:szCs w:val="24"/>
        </w:rPr>
      </w:pPr>
      <w:r w:rsidRPr="00771849">
        <w:rPr>
          <w:b/>
          <w:bCs/>
          <w:sz w:val="24"/>
          <w:szCs w:val="24"/>
        </w:rPr>
        <w:t>Communication and Information Equipment</w:t>
      </w:r>
      <w:r w:rsidRPr="00771849">
        <w:rPr>
          <w:sz w:val="24"/>
          <w:szCs w:val="24"/>
        </w:rPr>
        <w:t xml:space="preserve"> - provision of products to assist people in accessing written or spoken communication through electronic means, as well as to access alternative forms of communication.</w:t>
      </w:r>
    </w:p>
    <w:p w14:paraId="0A5A62B4" w14:textId="77777777" w:rsidR="006217A7" w:rsidRPr="00771849" w:rsidRDefault="006217A7" w:rsidP="001631AC">
      <w:pPr>
        <w:pStyle w:val="1stLevelBulletPoints"/>
        <w:ind w:left="567" w:hanging="283"/>
        <w:rPr>
          <w:sz w:val="24"/>
          <w:szCs w:val="24"/>
        </w:rPr>
      </w:pPr>
      <w:r w:rsidRPr="00771849">
        <w:rPr>
          <w:b/>
          <w:bCs/>
          <w:sz w:val="24"/>
          <w:szCs w:val="24"/>
        </w:rPr>
        <w:t>Participation in the Community</w:t>
      </w:r>
      <w:r w:rsidRPr="00771849">
        <w:rPr>
          <w:sz w:val="24"/>
          <w:szCs w:val="24"/>
        </w:rPr>
        <w:t xml:space="preserve"> – including supported shopping, medical appointments, sporting and recreational events, social activities, visiting or making new friends, travel and transport and building confidence and social skills.</w:t>
      </w:r>
    </w:p>
    <w:p w14:paraId="48893E2D" w14:textId="77777777" w:rsidR="006217A7" w:rsidRPr="00771849" w:rsidRDefault="006217A7" w:rsidP="001631AC">
      <w:pPr>
        <w:pStyle w:val="1stLevelBulletPoints"/>
        <w:ind w:left="567" w:hanging="283"/>
        <w:rPr>
          <w:sz w:val="24"/>
          <w:szCs w:val="24"/>
        </w:rPr>
      </w:pPr>
      <w:r w:rsidRPr="00771849">
        <w:rPr>
          <w:b/>
          <w:bCs/>
          <w:sz w:val="24"/>
          <w:szCs w:val="24"/>
        </w:rPr>
        <w:lastRenderedPageBreak/>
        <w:t>Exercise Physiology and Personal Wellbeing Activities</w:t>
      </w:r>
      <w:r w:rsidRPr="00771849">
        <w:rPr>
          <w:sz w:val="24"/>
          <w:szCs w:val="24"/>
        </w:rPr>
        <w:t xml:space="preserve"> - promoting, training and encouraging people to engage in various physical workouts and exercise to improve their wellbeing.</w:t>
      </w:r>
    </w:p>
    <w:p w14:paraId="54231352" w14:textId="77777777" w:rsidR="006217A7" w:rsidRPr="00771849" w:rsidRDefault="006217A7" w:rsidP="001631AC">
      <w:pPr>
        <w:pStyle w:val="1stLevelBulletPoints"/>
        <w:ind w:left="567" w:hanging="283"/>
        <w:rPr>
          <w:sz w:val="24"/>
          <w:szCs w:val="24"/>
        </w:rPr>
      </w:pPr>
      <w:r w:rsidRPr="00771849">
        <w:rPr>
          <w:b/>
          <w:bCs/>
          <w:sz w:val="24"/>
          <w:szCs w:val="24"/>
        </w:rPr>
        <w:t>NDIS Planning and Plan Management</w:t>
      </w:r>
      <w:r w:rsidRPr="00771849">
        <w:rPr>
          <w:sz w:val="24"/>
          <w:szCs w:val="24"/>
        </w:rPr>
        <w:t xml:space="preserve"> – strengthening NDIS participants’ ability to undertake tasks associated with the Management of their supports. This includes building financial skills, organisational skills, and enhancing the participant’s ability to direct their supports and develop self-Management capabilities. Plan Management is the financial management of the participant’s NDIS Plan. It includes making payments to providers, expense claims processing, developing monthly statements for participants and claiming compensation from the NDIA. Plan Managers also liaise with providers and participants to implement and manage the plan.</w:t>
      </w:r>
    </w:p>
    <w:p w14:paraId="60A91BDC" w14:textId="77777777" w:rsidR="006217A7" w:rsidRPr="00771849" w:rsidRDefault="006217A7" w:rsidP="001631AC">
      <w:pPr>
        <w:pStyle w:val="1stLevelBulletPoints"/>
        <w:ind w:left="567" w:hanging="283"/>
        <w:rPr>
          <w:sz w:val="24"/>
          <w:szCs w:val="24"/>
        </w:rPr>
      </w:pPr>
      <w:r w:rsidRPr="00771849">
        <w:rPr>
          <w:b/>
          <w:bCs/>
          <w:sz w:val="24"/>
          <w:szCs w:val="24"/>
        </w:rPr>
        <w:t>Therapeutic Supports</w:t>
      </w:r>
      <w:r w:rsidRPr="00771849">
        <w:rPr>
          <w:sz w:val="24"/>
          <w:szCs w:val="24"/>
        </w:rPr>
        <w:t xml:space="preserve"> - supports to build people’s physical and mental health in order for them to move with optimal mobility and interact with enhanced confidence and interpersonal skills.</w:t>
      </w:r>
    </w:p>
    <w:p w14:paraId="3CB4D96A" w14:textId="77777777" w:rsidR="006C5DC2" w:rsidRDefault="006217A7" w:rsidP="006C5DC2">
      <w:pPr>
        <w:pStyle w:val="1stLevelBulletPoints"/>
        <w:ind w:left="567" w:hanging="283"/>
        <w:rPr>
          <w:sz w:val="24"/>
          <w:szCs w:val="24"/>
        </w:rPr>
      </w:pPr>
      <w:r w:rsidRPr="00771849">
        <w:rPr>
          <w:b/>
          <w:bCs/>
          <w:sz w:val="24"/>
          <w:szCs w:val="24"/>
        </w:rPr>
        <w:t>Specialised Driver Training</w:t>
      </w:r>
      <w:r w:rsidRPr="00771849">
        <w:rPr>
          <w:sz w:val="24"/>
          <w:szCs w:val="24"/>
        </w:rPr>
        <w:t xml:space="preserve"> - Driver training for those using vehicles which have either been modified or feature adapted equipment.</w:t>
      </w:r>
    </w:p>
    <w:p w14:paraId="6162B957" w14:textId="2175BBDD" w:rsidR="006C5DC2" w:rsidRPr="006C5DC2" w:rsidRDefault="006217A7" w:rsidP="006C5DC2">
      <w:pPr>
        <w:pStyle w:val="1stLevelBulletPoints"/>
        <w:ind w:left="567" w:hanging="283"/>
        <w:rPr>
          <w:sz w:val="24"/>
          <w:szCs w:val="24"/>
        </w:rPr>
      </w:pPr>
      <w:r w:rsidRPr="006C5DC2">
        <w:rPr>
          <w:b/>
          <w:bCs/>
          <w:sz w:val="24"/>
          <w:szCs w:val="24"/>
        </w:rPr>
        <w:t>Assistance Animals</w:t>
      </w:r>
      <w:r w:rsidRPr="006C5DC2">
        <w:rPr>
          <w:sz w:val="24"/>
          <w:szCs w:val="24"/>
        </w:rPr>
        <w:t xml:space="preserve"> – </w:t>
      </w:r>
      <w:r w:rsidR="006C5DC2" w:rsidRPr="006C5DC2">
        <w:rPr>
          <w:sz w:val="24"/>
          <w:szCs w:val="24"/>
        </w:rPr>
        <w:t>Some NDIS participants use assistance animals (most commonly dogs) as a disability support. NDIA funds an assistance animal which has passed, or will pass, your state or territory’s Public Access Test. This ensures that the animal is suitable to accompany and support you as you participate in the community. Funding may also be provided for necessary training of the animal and its handler, as well the extra maintenance costs of an assistance animal.</w:t>
      </w:r>
    </w:p>
    <w:p w14:paraId="0F0B4762" w14:textId="77777777" w:rsidR="006217A7" w:rsidRPr="00771849" w:rsidRDefault="006217A7" w:rsidP="001631AC">
      <w:pPr>
        <w:pStyle w:val="1stLevelBulletPoints"/>
        <w:ind w:left="567" w:hanging="283"/>
        <w:rPr>
          <w:sz w:val="24"/>
          <w:szCs w:val="24"/>
        </w:rPr>
      </w:pPr>
      <w:r w:rsidRPr="00771849">
        <w:rPr>
          <w:b/>
          <w:bCs/>
          <w:sz w:val="24"/>
          <w:szCs w:val="24"/>
        </w:rPr>
        <w:t>Specialist Disability Accommodation (SDA)</w:t>
      </w:r>
      <w:r w:rsidRPr="00771849">
        <w:rPr>
          <w:sz w:val="24"/>
          <w:szCs w:val="24"/>
        </w:rPr>
        <w:t xml:space="preserve"> - provision of disability accommodation specifically designed and developed to meet the needs of people living with a disability.</w:t>
      </w:r>
    </w:p>
    <w:p w14:paraId="3EBE4202" w14:textId="77777777" w:rsidR="006217A7" w:rsidRPr="00771849" w:rsidRDefault="006217A7" w:rsidP="001631AC">
      <w:pPr>
        <w:pStyle w:val="1stLevelBulletPoints"/>
        <w:ind w:left="567" w:hanging="283"/>
        <w:rPr>
          <w:sz w:val="24"/>
          <w:szCs w:val="24"/>
        </w:rPr>
      </w:pPr>
      <w:r w:rsidRPr="00771849">
        <w:rPr>
          <w:b/>
          <w:bCs/>
          <w:sz w:val="24"/>
          <w:szCs w:val="24"/>
        </w:rPr>
        <w:t>Support Coordination</w:t>
      </w:r>
      <w:r w:rsidRPr="00771849">
        <w:rPr>
          <w:sz w:val="24"/>
          <w:szCs w:val="24"/>
        </w:rPr>
        <w:t xml:space="preserve"> – time-limited support that focuses on addressing barriers and reducing complexity in the support environment while assisting the person in connecting with supports and building capacity and resilience.</w:t>
      </w:r>
    </w:p>
    <w:p w14:paraId="23F7248A" w14:textId="77777777" w:rsidR="006217A7" w:rsidRPr="00771849" w:rsidRDefault="006217A7" w:rsidP="001631AC">
      <w:pPr>
        <w:pStyle w:val="1stLevelBulletPoints"/>
        <w:ind w:left="567" w:hanging="283"/>
        <w:rPr>
          <w:sz w:val="24"/>
          <w:szCs w:val="24"/>
        </w:rPr>
      </w:pPr>
      <w:r w:rsidRPr="00771849">
        <w:rPr>
          <w:b/>
          <w:bCs/>
          <w:sz w:val="24"/>
          <w:szCs w:val="24"/>
        </w:rPr>
        <w:t>Specialised Supported Employment</w:t>
      </w:r>
      <w:r w:rsidRPr="00771849">
        <w:rPr>
          <w:sz w:val="24"/>
          <w:szCs w:val="24"/>
        </w:rPr>
        <w:t xml:space="preserve"> - provision of assistance with disability employment, including Australian Disability Enterprises (ADES).</w:t>
      </w:r>
    </w:p>
    <w:p w14:paraId="7BAB17EC" w14:textId="77777777" w:rsidR="006217A7" w:rsidRPr="00771849" w:rsidRDefault="006217A7" w:rsidP="001631AC">
      <w:pPr>
        <w:pStyle w:val="1stLevelBulletPoints"/>
        <w:ind w:left="567" w:hanging="283"/>
        <w:rPr>
          <w:sz w:val="24"/>
          <w:szCs w:val="24"/>
        </w:rPr>
      </w:pPr>
      <w:r w:rsidRPr="00771849">
        <w:rPr>
          <w:b/>
          <w:bCs/>
          <w:sz w:val="24"/>
          <w:szCs w:val="24"/>
        </w:rPr>
        <w:t>Custom Prosthetics</w:t>
      </w:r>
      <w:r w:rsidRPr="00771849">
        <w:rPr>
          <w:sz w:val="24"/>
          <w:szCs w:val="24"/>
        </w:rPr>
        <w:t xml:space="preserve"> - prescribing and manufacturing customised prostheses or orthoses which require specialised skills and capacities.</w:t>
      </w:r>
    </w:p>
    <w:p w14:paraId="6DC1C12D" w14:textId="77777777" w:rsidR="006217A7" w:rsidRPr="00771849" w:rsidRDefault="006217A7" w:rsidP="001631AC">
      <w:pPr>
        <w:pStyle w:val="1stLevelBulletPoints"/>
        <w:ind w:left="567" w:hanging="283"/>
        <w:rPr>
          <w:sz w:val="24"/>
          <w:szCs w:val="24"/>
        </w:rPr>
      </w:pPr>
      <w:r w:rsidRPr="00771849">
        <w:rPr>
          <w:b/>
          <w:bCs/>
          <w:sz w:val="24"/>
          <w:szCs w:val="24"/>
        </w:rPr>
        <w:t>Group and Centre-based Activities</w:t>
      </w:r>
      <w:r w:rsidRPr="00771849">
        <w:rPr>
          <w:sz w:val="24"/>
          <w:szCs w:val="24"/>
        </w:rPr>
        <w:t xml:space="preserve"> – such as social outings and group and social activities on &lt;clinic&gt;’s premises.</w:t>
      </w:r>
    </w:p>
    <w:p w14:paraId="77DEA2FA" w14:textId="331F3E5E" w:rsidR="00C3060E" w:rsidRPr="00C3060E" w:rsidRDefault="00C3060E" w:rsidP="00C3060E">
      <w:pPr>
        <w:rPr>
          <w:rFonts w:cstheme="minorHAnsi"/>
        </w:rPr>
      </w:pPr>
    </w:p>
    <w:p w14:paraId="50A86534" w14:textId="7F033011" w:rsidR="00C3060E" w:rsidRPr="00C3060E" w:rsidRDefault="00C3060E" w:rsidP="00C3060E">
      <w:pPr>
        <w:rPr>
          <w:rFonts w:cstheme="minorHAnsi"/>
        </w:rPr>
      </w:pPr>
    </w:p>
    <w:p w14:paraId="045B5204" w14:textId="12041019" w:rsidR="00C3060E" w:rsidRPr="00C3060E" w:rsidRDefault="00C3060E" w:rsidP="00C3060E">
      <w:pPr>
        <w:rPr>
          <w:rFonts w:cstheme="minorHAnsi"/>
        </w:rPr>
      </w:pPr>
    </w:p>
    <w:p w14:paraId="226CFB5B" w14:textId="40EA3D3D" w:rsidR="00C3060E" w:rsidRDefault="005A4565" w:rsidP="00C3060E">
      <w:pPr>
        <w:rPr>
          <w:rFonts w:cstheme="minorHAnsi"/>
        </w:rPr>
      </w:pPr>
      <w:r w:rsidRPr="00F26732">
        <w:rPr>
          <w:noProof/>
        </w:rPr>
        <w:drawing>
          <wp:anchor distT="0" distB="0" distL="114300" distR="114300" simplePos="0" relativeHeight="251620864" behindDoc="1" locked="0" layoutInCell="1" allowOverlap="1" wp14:anchorId="5B8AD459" wp14:editId="249AC67F">
            <wp:simplePos x="0" y="0"/>
            <wp:positionH relativeFrom="page">
              <wp:posOffset>4579620</wp:posOffset>
            </wp:positionH>
            <wp:positionV relativeFrom="page">
              <wp:posOffset>7673616</wp:posOffset>
            </wp:positionV>
            <wp:extent cx="2200275" cy="1933575"/>
            <wp:effectExtent l="0" t="0" r="0" b="9525"/>
            <wp:wrapTight wrapText="bothSides">
              <wp:wrapPolygon edited="0">
                <wp:start x="0" y="0"/>
                <wp:lineTo x="0" y="21494"/>
                <wp:lineTo x="21319" y="21494"/>
                <wp:lineTo x="21319" y="0"/>
                <wp:lineTo x="0" y="0"/>
              </wp:wrapPolygon>
            </wp:wrapTight>
            <wp:docPr id="307" name="Picture 3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7"/>
                    <pic:cNvPicPr>
                      <a:picLocks/>
                    </pic:cNvPicPr>
                  </pic:nvPicPr>
                  <pic:blipFill>
                    <a:blip r:embed="rId9">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200275" cy="1933575"/>
                    </a:xfrm>
                    <a:prstGeom prst="rect">
                      <a:avLst/>
                    </a:prstGeom>
                    <a:noFill/>
                  </pic:spPr>
                </pic:pic>
              </a:graphicData>
            </a:graphic>
            <wp14:sizeRelH relativeFrom="page">
              <wp14:pctWidth>0</wp14:pctWidth>
            </wp14:sizeRelH>
            <wp14:sizeRelV relativeFrom="page">
              <wp14:pctHeight>0</wp14:pctHeight>
            </wp14:sizeRelV>
          </wp:anchor>
        </w:drawing>
      </w:r>
    </w:p>
    <w:p w14:paraId="73919189" w14:textId="32893C77" w:rsidR="003C35A0" w:rsidRDefault="003C35A0" w:rsidP="00C3060E">
      <w:pPr>
        <w:rPr>
          <w:rFonts w:cstheme="minorHAnsi"/>
        </w:rPr>
      </w:pPr>
    </w:p>
    <w:p w14:paraId="7716A5F7" w14:textId="77777777" w:rsidR="00C576AB" w:rsidRDefault="00C576AB">
      <w:pPr>
        <w:rPr>
          <w:color w:val="7030A0"/>
          <w:sz w:val="36"/>
          <w:szCs w:val="36"/>
        </w:rPr>
      </w:pPr>
      <w:r>
        <w:br w:type="page"/>
      </w:r>
    </w:p>
    <w:p w14:paraId="4DC93D93" w14:textId="7F478DC4" w:rsidR="007431C7" w:rsidRDefault="00253499" w:rsidP="00C576AB">
      <w:pPr>
        <w:pStyle w:val="Heading1"/>
      </w:pPr>
      <w:bookmarkStart w:id="7" w:name="_Toc76642079"/>
      <w:r>
        <w:lastRenderedPageBreak/>
        <w:t xml:space="preserve">Your </w:t>
      </w:r>
      <w:r w:rsidR="007431C7" w:rsidRPr="007431C7">
        <w:t>Rights</w:t>
      </w:r>
      <w:bookmarkEnd w:id="7"/>
    </w:p>
    <w:p w14:paraId="6A1A1FFD" w14:textId="063A3C40" w:rsidR="007431C7" w:rsidRPr="00B82375" w:rsidRDefault="007431C7" w:rsidP="00C3060E">
      <w:pPr>
        <w:rPr>
          <w:rFonts w:cstheme="minorHAnsi"/>
          <w:color w:val="000000" w:themeColor="text1"/>
          <w:sz w:val="24"/>
          <w:szCs w:val="24"/>
        </w:rPr>
      </w:pPr>
      <w:r w:rsidRPr="00B82375">
        <w:rPr>
          <w:rFonts w:cstheme="minorHAnsi"/>
          <w:sz w:val="24"/>
          <w:szCs w:val="24"/>
        </w:rPr>
        <w:t xml:space="preserve">You have them! At </w:t>
      </w:r>
      <w:proofErr w:type="spellStart"/>
      <w:r w:rsidR="00C63FC8">
        <w:rPr>
          <w:rFonts w:cstheme="minorHAnsi"/>
          <w:sz w:val="24"/>
          <w:szCs w:val="24"/>
        </w:rPr>
        <w:t>AccessPlus</w:t>
      </w:r>
      <w:proofErr w:type="spellEnd"/>
      <w:r w:rsidR="00C63FC8">
        <w:rPr>
          <w:rFonts w:cstheme="minorHAnsi"/>
          <w:sz w:val="24"/>
          <w:szCs w:val="24"/>
        </w:rPr>
        <w:t xml:space="preserve"> Care Services</w:t>
      </w:r>
      <w:r w:rsidR="006768E5">
        <w:rPr>
          <w:rFonts w:cstheme="minorHAnsi"/>
          <w:sz w:val="24"/>
          <w:szCs w:val="24"/>
        </w:rPr>
        <w:t>,</w:t>
      </w:r>
      <w:r w:rsidRPr="00B82375">
        <w:rPr>
          <w:rFonts w:cstheme="minorHAnsi"/>
          <w:sz w:val="24"/>
          <w:szCs w:val="24"/>
        </w:rPr>
        <w:t xml:space="preserve"> it is important to us </w:t>
      </w:r>
      <w:r w:rsidRPr="00B82375">
        <w:rPr>
          <w:rFonts w:cstheme="minorHAnsi"/>
          <w:color w:val="000000" w:themeColor="text1"/>
          <w:sz w:val="24"/>
          <w:szCs w:val="24"/>
        </w:rPr>
        <w:t>that you know and understand your rights</w:t>
      </w:r>
      <w:r w:rsidR="00E67022" w:rsidRPr="00B82375">
        <w:rPr>
          <w:rFonts w:cstheme="minorHAnsi"/>
          <w:color w:val="000000" w:themeColor="text1"/>
          <w:sz w:val="24"/>
          <w:szCs w:val="24"/>
        </w:rPr>
        <w:t>, we are here to support you and to provide encouragement</w:t>
      </w:r>
      <w:r w:rsidR="00740F5E" w:rsidRPr="00B82375">
        <w:rPr>
          <w:rFonts w:cstheme="minorHAnsi"/>
          <w:color w:val="000000" w:themeColor="text1"/>
          <w:sz w:val="24"/>
          <w:szCs w:val="24"/>
        </w:rPr>
        <w:t xml:space="preserve">, </w:t>
      </w:r>
      <w:r w:rsidR="00404AAF" w:rsidRPr="00B82375">
        <w:rPr>
          <w:rFonts w:cstheme="minorHAnsi"/>
          <w:color w:val="000000" w:themeColor="text1"/>
          <w:sz w:val="24"/>
          <w:szCs w:val="24"/>
        </w:rPr>
        <w:t>guidance,</w:t>
      </w:r>
      <w:r w:rsidR="00740F5E" w:rsidRPr="00B82375">
        <w:rPr>
          <w:rFonts w:cstheme="minorHAnsi"/>
          <w:color w:val="000000" w:themeColor="text1"/>
          <w:sz w:val="24"/>
          <w:szCs w:val="24"/>
        </w:rPr>
        <w:t xml:space="preserve"> and assistance in any choices that you make. People with a disability have the right to respect, dignity </w:t>
      </w:r>
      <w:r w:rsidR="0090371B" w:rsidRPr="00B82375">
        <w:rPr>
          <w:rFonts w:cstheme="minorHAnsi"/>
          <w:color w:val="000000" w:themeColor="text1"/>
          <w:sz w:val="24"/>
          <w:szCs w:val="24"/>
        </w:rPr>
        <w:t>and to full participation in society. You will receive a service that allows you to maximise your choices for social participation and cultural inclusion.</w:t>
      </w:r>
    </w:p>
    <w:p w14:paraId="6D0D0B9D" w14:textId="1BE3633A" w:rsidR="0090371B" w:rsidRPr="00B82375" w:rsidRDefault="0090371B" w:rsidP="00C3060E">
      <w:pPr>
        <w:rPr>
          <w:rFonts w:cstheme="minorHAnsi"/>
          <w:color w:val="000000" w:themeColor="text1"/>
          <w:sz w:val="24"/>
          <w:szCs w:val="24"/>
        </w:rPr>
      </w:pPr>
      <w:r w:rsidRPr="00B82375">
        <w:rPr>
          <w:rFonts w:cstheme="minorHAnsi"/>
          <w:color w:val="000000" w:themeColor="text1"/>
          <w:sz w:val="24"/>
          <w:szCs w:val="24"/>
        </w:rPr>
        <w:t xml:space="preserve">We respect your right to privacy and confidentiality </w:t>
      </w:r>
      <w:r w:rsidR="00873466" w:rsidRPr="00B82375">
        <w:rPr>
          <w:rFonts w:cstheme="minorHAnsi"/>
          <w:color w:val="000000" w:themeColor="text1"/>
          <w:sz w:val="24"/>
          <w:szCs w:val="24"/>
        </w:rPr>
        <w:t xml:space="preserve">of any personal information, records and will </w:t>
      </w:r>
      <w:r w:rsidR="007C357C" w:rsidRPr="00B82375">
        <w:rPr>
          <w:rFonts w:cstheme="minorHAnsi"/>
          <w:color w:val="000000" w:themeColor="text1"/>
          <w:sz w:val="24"/>
          <w:szCs w:val="24"/>
        </w:rPr>
        <w:t xml:space="preserve">uphold your right to make decisions </w:t>
      </w:r>
      <w:r w:rsidR="000A1B4F" w:rsidRPr="00B82375">
        <w:rPr>
          <w:rFonts w:cstheme="minorHAnsi"/>
          <w:color w:val="000000" w:themeColor="text1"/>
          <w:sz w:val="24"/>
          <w:szCs w:val="24"/>
        </w:rPr>
        <w:t>including medical treatment or other interventions.</w:t>
      </w:r>
    </w:p>
    <w:p w14:paraId="7D6274A5" w14:textId="4B9EE626" w:rsidR="000A1B4F" w:rsidRPr="00B82375" w:rsidRDefault="000A1B4F" w:rsidP="00C3060E">
      <w:pPr>
        <w:rPr>
          <w:rFonts w:cstheme="minorHAnsi"/>
          <w:color w:val="000000" w:themeColor="text1"/>
          <w:sz w:val="24"/>
          <w:szCs w:val="24"/>
        </w:rPr>
      </w:pPr>
      <w:r w:rsidRPr="00B82375">
        <w:rPr>
          <w:rFonts w:cstheme="minorHAnsi"/>
          <w:color w:val="000000" w:themeColor="text1"/>
          <w:sz w:val="24"/>
          <w:szCs w:val="24"/>
        </w:rPr>
        <w:t xml:space="preserve">It is also your right to try new things, we will assist you to do so whilst ensuring that </w:t>
      </w:r>
      <w:r w:rsidR="003E0047" w:rsidRPr="00B82375">
        <w:rPr>
          <w:rFonts w:cstheme="minorHAnsi"/>
          <w:color w:val="000000" w:themeColor="text1"/>
          <w:sz w:val="24"/>
          <w:szCs w:val="24"/>
        </w:rPr>
        <w:t>you are treated fairly and independently.</w:t>
      </w:r>
    </w:p>
    <w:p w14:paraId="29F01812" w14:textId="76F03CA6" w:rsidR="003E0047" w:rsidRPr="00112C63" w:rsidRDefault="003E0047" w:rsidP="00C3060E">
      <w:pPr>
        <w:rPr>
          <w:rFonts w:cstheme="minorHAnsi"/>
          <w:sz w:val="24"/>
          <w:szCs w:val="24"/>
        </w:rPr>
      </w:pPr>
      <w:r w:rsidRPr="00B82375">
        <w:rPr>
          <w:rFonts w:cstheme="minorHAnsi"/>
          <w:color w:val="000000" w:themeColor="text1"/>
          <w:sz w:val="24"/>
          <w:szCs w:val="24"/>
        </w:rPr>
        <w:t xml:space="preserve">We welcome your right to talk freely and express your </w:t>
      </w:r>
      <w:r w:rsidRPr="00112C63">
        <w:rPr>
          <w:rFonts w:cstheme="minorHAnsi"/>
          <w:color w:val="000000" w:themeColor="text1"/>
          <w:sz w:val="24"/>
          <w:szCs w:val="24"/>
        </w:rPr>
        <w:t>thoughts</w:t>
      </w:r>
      <w:r w:rsidRPr="00112C63">
        <w:rPr>
          <w:rFonts w:cstheme="minorHAnsi"/>
          <w:sz w:val="24"/>
          <w:szCs w:val="24"/>
        </w:rPr>
        <w:t xml:space="preserve">, </w:t>
      </w:r>
      <w:r w:rsidR="006768E5" w:rsidRPr="00112C63">
        <w:rPr>
          <w:rFonts w:cstheme="minorHAnsi"/>
          <w:sz w:val="24"/>
          <w:szCs w:val="24"/>
        </w:rPr>
        <w:t>opinions,</w:t>
      </w:r>
      <w:r w:rsidRPr="00112C63">
        <w:rPr>
          <w:rFonts w:cstheme="minorHAnsi"/>
          <w:sz w:val="24"/>
          <w:szCs w:val="24"/>
        </w:rPr>
        <w:t xml:space="preserve"> and choices. </w:t>
      </w:r>
      <w:proofErr w:type="spellStart"/>
      <w:r w:rsidR="00404AAF">
        <w:rPr>
          <w:rFonts w:cstheme="minorHAnsi"/>
          <w:sz w:val="24"/>
          <w:szCs w:val="24"/>
        </w:rPr>
        <w:t>AccessPlus</w:t>
      </w:r>
      <w:proofErr w:type="spellEnd"/>
      <w:r w:rsidR="00404AAF">
        <w:rPr>
          <w:rFonts w:cstheme="minorHAnsi"/>
          <w:sz w:val="24"/>
          <w:szCs w:val="24"/>
        </w:rPr>
        <w:t xml:space="preserve"> Care Services</w:t>
      </w:r>
      <w:r w:rsidRPr="00112C63">
        <w:rPr>
          <w:rFonts w:cstheme="minorHAnsi"/>
          <w:sz w:val="24"/>
          <w:szCs w:val="24"/>
        </w:rPr>
        <w:t xml:space="preserve"> will listen to you and support the choices you make and we will include your famil</w:t>
      </w:r>
      <w:r w:rsidR="00413A13" w:rsidRPr="00112C63">
        <w:rPr>
          <w:rFonts w:cstheme="minorHAnsi"/>
          <w:sz w:val="24"/>
          <w:szCs w:val="24"/>
        </w:rPr>
        <w:t>y, carers or advocate when you want them to be included.</w:t>
      </w:r>
    </w:p>
    <w:p w14:paraId="16055CC5" w14:textId="77777777" w:rsidR="00447D29" w:rsidRDefault="00447D29" w:rsidP="00C576AB">
      <w:pPr>
        <w:rPr>
          <w:color w:val="7030A0"/>
          <w:sz w:val="28"/>
          <w:szCs w:val="28"/>
        </w:rPr>
      </w:pPr>
    </w:p>
    <w:p w14:paraId="2AAD847C" w14:textId="48203105" w:rsidR="0020291A" w:rsidRPr="00447D29" w:rsidRDefault="00AF5501" w:rsidP="00C576AB">
      <w:pPr>
        <w:rPr>
          <w:sz w:val="28"/>
          <w:szCs w:val="28"/>
        </w:rPr>
      </w:pPr>
      <w:r w:rsidRPr="00447D29">
        <w:rPr>
          <w:noProof/>
          <w:color w:val="7030A0"/>
          <w:sz w:val="28"/>
          <w:szCs w:val="28"/>
        </w:rPr>
        <mc:AlternateContent>
          <mc:Choice Requires="wpg">
            <w:drawing>
              <wp:anchor distT="0" distB="0" distL="114300" distR="114300" simplePos="0" relativeHeight="251623936" behindDoc="1" locked="0" layoutInCell="1" allowOverlap="1" wp14:anchorId="334F8AAA" wp14:editId="55E5BB82">
                <wp:simplePos x="0" y="0"/>
                <wp:positionH relativeFrom="page">
                  <wp:posOffset>-6779081</wp:posOffset>
                </wp:positionH>
                <wp:positionV relativeFrom="page">
                  <wp:posOffset>6035050</wp:posOffset>
                </wp:positionV>
                <wp:extent cx="14329410" cy="1347787"/>
                <wp:effectExtent l="6414770" t="0" r="6410960" b="657860"/>
                <wp:wrapNone/>
                <wp:docPr id="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329410" cy="1347787"/>
                          <a:chOff x="4550" y="-3150"/>
                          <a:chExt cx="13310" cy="4230"/>
                        </a:xfrm>
                        <a:solidFill>
                          <a:srgbClr val="A1ACDB"/>
                        </a:solidFill>
                      </wpg:grpSpPr>
                      <wps:wsp>
                        <wps:cNvPr id="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7408DF6" id="Group 329" o:spid="_x0000_s1026" style="position:absolute;margin-left:-533.8pt;margin-top:475.2pt;width:1128.3pt;height:106.1pt;rotation:-6094393fd;z-index:-25169254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N7j1BkAAAy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qbzfvuDSoKvW6cHUg4H8enO9D8ejr+5fjbKY4QH/98uP+fM76+nX9P&#10;fz9F4s3Xj/88PKDB3bfLIQjn98fT2+Z0gBJMW9vamy78N6Sw+T2o5I9RJfvfL5t7/KfxYMQbqO4e&#10;Xxrnu67votbun6Fa+qFvGnyPrytn8Cmo9P7536UF5+Tn3rrw9e3ujlih0ZwPry8Pv7y8voY/Tk9f&#10;f3o9bb7vMFt+ND/+9PO/UWsgn5CFIfMQST6Yt+eras7/mGr+8rw77oPGzyR2Vk0nqvnltN+TLWxc&#10;HAj1DjJRzXmql8k3RHaG+pY1QiNnFSxJctREUY73386XX/eHINPd9z+fL0ELTw/4FCbNA0+uLTT1&#10;+PYKG/vXalNvTNd5vwnd8g+Ezgjdv9xutvXmY2NC/zMqK1ShtcE2m8kceBo7dUKGxojoeSNTARY7&#10;UnmhEtaabpE1WEocArHmc6y1QhVaa9t6mTXodmyMiJZZgxdNpdaZRdYGoSPW+hxrZA+T5lybEZuZ&#10;KoGolpkzqRag094tcmemetgam+Uv1YRvl0VnpooAUYa7VBHgbmiXuZuqYmvaLHepMirbdxn+ptoI&#10;ZMsc2lQdpuvr5Ylnp/rY2rxVpAqpWtsvc2inCglkGQ5ThYBD0y/K0E5VsrVZ47CpUqqhzXE4VUog&#10;y3CYKgUcYsxLfgXL2tXgtiDKeBY42KmNVMYOw7IQ3VQrkW6ZR5eqBTy6ZR7dVC1bl7UTl6qlMq1x&#10;GR6neol0GR5TxYBHGNaSHN1UMVuXtRaXKqYyQ20zPE41E+mWefSpasBjs+xv/FQzW5+1F58qprKm&#10;yejaTzUT6TI8pqohHpd17aea2WIxzMxHnyqmsq7zy3L0U81EugyPqWrAY2sXde2nmtn6rM1QGDZZ&#10;VyrbQOaLC3Iz1UykW+axSVVDPDaLPDZTzWybrM00qWIq2zY5HqeaiXQZHlPVEI/LNtNMNbNtsjbT&#10;pIpB30NG181UM5Fumcc2VQ3xuBx3tVPNbBGQZOZjmyqG+s5EEe1UM5Euw2OqGvCYiQ3bqWa2GEiO&#10;x1QxJR6nminymKqGYp1lm2mnmtliecvw2KWKob4z4UQ31UykW5Zjl6rGdG3GP3ZTzWy7rM10qWIq&#10;2+V8eDfVTKTL8JiqxnTeLfvwbqqZbZe1mS5VDPo2GbvuppqJdMs89qlqTFcP/aLv6aea2fZZm+lT&#10;xaBva5b9Yz/VTKTL8JiqxrQtgq6l9bqfambbZ22mTxWDvhGkLPpw5OHXSCrSZXhMVYPFtV/2j/1U&#10;M9s+azNDqhj0ncuuhqlmIt0yj0OqGtMAoViU4zDVzHbI2syQKgZ995mYYphqJtJleExVY7yxy75n&#10;mGpmi3Qn43uGVDFIUXIJ9DDVTKRb5tHUqW6M7REvLE1IU091s8UPc2yaOlUOpVIZ2zb1VD2RMMdo&#10;qiBjnFm2HFNPFQRGs7Zj6lRDlR1sJiA39VRHkTDHaKqlwSMYWBboVEngM2s/ZgYAoPtsDptgAJEw&#10;w+cMBuhcJgqCpCeOY2sKOIBJdVS5us04TJOAAZEwx2eqJD9AoYvyBDx5dXDgM2tHxqQqgrv0mUXc&#10;mKmSImGGzxksABaHZT5TWMDkcQH4CxlRAKXQvc3xmUIDgTDHZ6ok39Q5PlM7yqMDZg4PIPfOBMAY&#10;gAwJkBfmJwhzfKZK8t4tY2jI9CdNAqbK29EcJLBdl7P3FCUIhBk+ZzABAqPM/ExhApPHCQCby4ii&#10;3q1H1Lq4qBs3VVIVCHN8zuzI2ozeU6jA5LECMwcLrHG5+emmSkImDsIMnzO4AKvmMrqG9VSkROip&#10;yeMFZg4YmK7JJD/Yv5g0WgXCHJ+pknyNIS36pRQyMHnMwMxBA2g3Z0cpahAIc3ymduQGLMbLfE5V&#10;BHnm7WgOHAy5nBxx2VScRJfhcgYcuAHTbpHLFDgweeTAzKGDJhd1miYxIqLLcZnakBv8MrphUujA&#10;5LED8zfgQS5XQxw+laUFXYbLGXjg65yHT8EDCqEzkaeZwQeInDL+KEEPiCzH48x6yM0s6jsFD0we&#10;PUAuJfIJXtNlJ2U7XYOILMdjajnw7BkLT8EDk0cPkJMmPDYIppb9eoIeEFmGxxl44HP5pEnBA5NH&#10;D5DbpzzmgEs4RyGEA25AluMxVUxT1xmrScEDACHZ+TiDDxoEURk5To2GyDI8zsCDxud0nYIHJo8e&#10;mBl8gIUsw2OCHhBZjsdUMW2dwVZNCh6YPHpgZvCBM7n1O0EPiCzHY2ozbW8yuk7BA5NHD7ADIdMs&#10;2LVtcjlFgh4QWYbHGXjQtW3GrlPwwOTRAzODDyxy0+X5mKAHRJbjMbWZvsF21qJ/TMEDk0cPzAw+&#10;oAUkw+PUZvLrDOp5EsUMzbAcWaBURggpUsPvcnaNzoQy6jonR5sAB3k5omolaRArklkWpE1hA/ww&#10;z2SqG+szSJFNQAMiW1a2rVOjQeqasWxbT1UDSWZjNDvDDFydyXRsghgQWYbJGV6AsByr+9KURHAv&#10;Mg/qhkPLhBXQm1DGJbvLhOXY4RNCNOlAlmMyVQ3SjAzmZlO0wObRAjtDCzxCkEW7sQlWQGQZJmdI&#10;AcL+nOGkUIHNQwV2BhU0cGnLTCZAAZHlmExVgxh5WM6/7ayIII8T2BlO0OayWpugBESWY3JmOK2H&#10;U1uckylIYPMgAdWcTXdFqbhjWZIJREBkGSZnAIHBTsfy3olNEQKbRwjsDCEYchu3NsEHiCzH5Mxw&#10;uhbQyKIkU3jA5uEBO4MHgHBmojSboAOB7somyvnGurTds5Sq3f/+zrVq+LTZUflqHaoTj4czFRlu&#10;seSgxHDruCIQVFTYliGGdyHiUKmI/srEcMFEDL8Ziw3L1OQMA3mzjhy5SSAP5ZwqL+QgiBxWvYYZ&#10;MtVAvm6kZDREjpm+pnWavoF83VBpIgXydUMluIfIgdCsYYZQl0C+bqhUM0HkACzWtE4oRCBfN1SC&#10;AwL5uqFSXk7kSKbXMEMpciBfN1TKVokcKeaa1ilxDOTrhko5XCBfN1RKp4gcOdAaZiizCeTrhkpJ&#10;BpEjM1jTOsX7gXzdUCn0DuTrhhp20Iiedr3WsBN2suIP1g3XUHgYfrDWOY3eCQHWKpYobIo9rBy0&#10;eCiz0kUZ8VG0VbCKJfFS2BFc9wPxUwSer+pBPJXBOrXqB+KrCE5e9wOe19iIWvkD0fRKh2XEYxHY&#10;uYol8VmEO676gXgts9JtGfFbBoDcuh5k0CtdVwC9wmwFVLWqB/FeBlUnq34g/susdGABmwksxXMR&#10;6gpvxIeZlU7MiBczwBpWjUH8mEHZwJofhHyexkBZ+Lof8PSmjHjdD1jTlJ2u+oE4MsoU1/2AHRll&#10;bat+II7MrnRkIS8KUlrpyLAhF32rXenIQr4QeljpyFCEKj0kg46TkOPpEw5hzY9fnW42OH71lQS1&#10;uzvuLhSGy8fNBx30CYd2nnG4h/In+urt8H2/PQSiCwXk8M49Ukqw67FLySK/Er2+q8RCIs/j2G6c&#10;Xd5CRVGVQiLPK2kUgCcj0UijNjy2HDRSQihpYNcFRTqW58gAYY+BFHCTwgBhikRaj85LWpPntVVk&#10;b4HU67yyBGrgORoDUQJuADheJhWPgA0xMXDhUZ7Ca4D4wKsbAP5orUYJuH4FA1ECrkfcr7UaJeB6&#10;QGQaKUugU1UQYDQaVjfGCDJyeY4SICQtkI7uU0jkeSVlCbTY3FJ4NSyBFm5EI2UJANJRSVkCDeIH&#10;pVV2kK4ZXbAMR57jsAitIgn4Th2WZQlgQ0ZlIPoBhy1ulZQl4LD9qg2LJYBND42UoCMaFspFVFKW&#10;ALlkhQEOVx2wfZWUJXAN8kT08hxVwEuBM7oZEo5Dw6qRCiq8UvFGIB2XMOlYniMDHCOjlk2dr1SU&#10;gVZxslQVFhxgJFX9q6VqC2q1H+NV4VGeV17jdEHBpeoyGEjAFFBnFh+DRcmu6rOoPIJ4bdV1y3Kg&#10;TwclNG1R3UNodQzLZOTyHCXQsLAaBO3KHODEwTawco002pb1Y7gtHctzZICKGojXFX6AihWIFKuR&#10;xgCVKwTSMY2SjuV5ZYBnlkOSrQyLKhGoVat7bapFCKTwc1qr0QyxH6HKlcoMqFUURWmtUqEBkaJY&#10;XiVludaYDAqvDBohLlCnC1URgAEz6N4Fq0UkBaSuMRDliuxJXeKoloAY6PU5QFUCgVQPHTgxxIkT&#10;VQVUKECtdrrTpFIBIm31YXG0jSxbFRajanQeUZMrFQwQA40eEfUs10Zf4jjHNX7MQMX85DmaIcfa&#10;2DRThwUZBV49ICVlunBYjopG1bg5vUasrwqLI3ikPuq6RXUBJFcsMSqvrIJrGiVCkudVWGwFtNGq&#10;SYBJUdGikrJir2CVdCzPKwPRwRuq9y4z4KiagCRQj0iKtCZPadVRPUEgVae2o4KCQKrmhtj6DqSD&#10;alojpToFHZUfoPsBMZw2/DgBBjVucVSogDZ7NcBA+X2kVB0bQrtIiR1ajU+mhLo0yjhNOjXGpxWV&#10;RtStUCdTItJWeqf6B2oTtRXrKFu4No0yzjs9GUNUHXpvEWNqbcYJijP/aynVtccxGNaoweJIqSYs&#10;I6U+56moA5Jv1GAdxy4iJXazNSkxpRpS4kqZ2OYIHIr3kOfoRYRSn8lM6XXPIJS6D+N0Xc+A3Uip&#10;z/lo716N0cc2gdlrkuc21UR5bFONDkVHKC9Qe496X0MZvfcaymhxayijD1lBSRVcmPNrKEWe6th5&#10;6dLbxCmalb0jg15LySHZit4F1kW9fXkuESwSpaRTiuRVSk72vN47J8Zej9sYb1hBSbU9Qe/a+o7a&#10;LaZU4ztei726GspOj1fXd2Qh3Ltm78gBmFLzNuGoDI0diEdZ74YxvBWUHIP5cYdAvLY8xXvXnF95&#10;dZWp6YRF4FNbi2tG2ry6auMmO25TsWI7cHbpNWQepil8KnPJDrIi4FxTUfK253zRazgAHfuNI9Lg&#10;a9tzbOMBC5Z77+hwAkleSwCBgAmlJs9W/JIWM9iWoUDcSKfw2fAGqNeiSlyQwlLSMHYU+7LFjZt/&#10;MoPlyTPZ0swIUtKyVNTTSe/aDKH75mKbir2j0pIpx21Q4U+ewmeoZiZtaskskk3WJqKh8gyp6axJ&#10;aFPTUc2ZlNeiXzhF9mAaqAnAJ8aKXsu54D5Zm1iTiyMCMBM9g9OQDDjaKCWnwfo44xb5xKE4pXfv&#10;pHfFe+OIaYyX3FiGIPqWJ+sdzjvOOqfFtMjx41xyGoSAM/ncppYb1oPwqaGDgA1YSqhvK+qo7mRP&#10;SYuTcViAR6TFybVnBMkB/S737hhxVfGjGrB4sA4HaZXbDMfUYUdOWWWGgV0I9siKTQ64oyv2rexN&#10;DB0ncXzFJUoJZALJM06koeHVwCl+bvBUJk6DUTZbBoknKY8syWeg2rPQogLd9wMj94TblFrEhnSc&#10;bNi9KhOiIj10jaslyoRegHgFhuipSxqMVaysN7wha+FkS4PpUBYeW2zLg8EueHTXVjGHjnaJAo9K&#10;hteJMWhYZielXBbbhqXB4DomHowSILQd6joCj8oK3TYIxAOhskS2jr2vVUorWhzwiS0q06yh3Qvq&#10;Wtv6bVoO23GOriiexmO0oUVl9jTUUiCE2ZYEjutNohyvZX9i+PKMDgCnXOKkoIPZxRY9xw90Hr5I&#10;SEV3gUclwHQDZ1/XmlLhTZ6RR1yaGnVNV4SUusZRYBaPgi8C24zJuRIPIKyOc0LZgMCualSgsmOK&#10;KrU4EsWmES5FGWr4DgGUJGs136LjUuS9tXWQ4Q0FccYB0qji8pzBRQmx16LWuOykKq997DZxFXpp&#10;BvCMqpQQNwqjKjstVn15tjOoq611QQxjiaJMb3nGac6BUlmk0Y0q6sbwSdkKKFxxyqjsWFQ8dca6&#10;VeFanpF73D8Zp4QiiopnNl2nUtJkxZUouKVBoYuWfK0NFr7kyfwx4EBnT4v9jnv/5flYcfJhNf7o&#10;jDaUYbGdW+yXU1MtbKqwFRcadEpNHdQbJePAabFnI3mpksVVYwqpBLRVuOUjuCVFiOF6CBBq1Wm4&#10;8yWOmpb98mB4KxqrdJkwHFYOVlJ2KbgWJ64BreK0KykVxhWHSte8lHZKMRBsKhpVp8SpuMgyiofS&#10;raJ4sKKF2aPtU+ISqOi7cflauUXZpcTt0wohu3CcuNGahG8gm8FRG0WSqFWMlHRrXHHgjkuVkA9r&#10;vXOZDO4AK+frlZO6Cy1QrlCtG/kE9Fjm07NXhn9URoSi7tim01yz5yQctxwpzo+A2yB5BJAKn3Tx&#10;DemoUdvk2B9HVrQ2JawglLCoTUnsgewoE75h8BoXqGiUspbjbvty741IvlcXYo73UPGk6L2R9Y4Q&#10;5+LY5UUdOBiiWEdzXfM0SimOo6sny71LERm/JSQLLVQNkpmw8ql21LAd4XCG1jsDOnC12oh4PcWh&#10;bIUSb1GJfJKRFseOu10ipbYXUbVcPAHEWZnJAjgCxVZWtpYxHYsbPRQ+JZNtkfuWRzRSKjhi1Qpl&#10;p9RETCgViAOU0c9jUdIkz7AsyoI1KYnktZod6CgurmGPpywlGEWYyVpVdEUujihRjKToqBHMr1ZK&#10;EUc7QvmK1qaAebgmrqz3hktsw/Gf4tjpiEEYkXaOpxIPBihRmXUNn6nCW4nKKViFG4Rj706pxK0a&#10;tmLntN49extHOzfFsXteuZzX5idtSgcpqZ7Bc2yDyEXxDJ6tA3ehKXqnLYjQe6Pk7ZUge8jMFa9I&#10;8HZsU4GaKserodMqmxBTxujCkdMrSl42wFyr2ZHlWNq12locbsAh28T13uXewyVhgVLZCUFGxDlW&#10;q80lQRddq60yHAS5TtkqqxAkBQ0R2F+UJttQp0ClnJnjdp5yhMzbg6Ar9zsOWSXk2JzuBSqOJFwH&#10;RYrpFIMEICeyKY9FClwh7XJ4CCuMLWoRJy67YUKU4JTUQkU8QX+tsgI0436XgtHi4iBuUcH5WtnM&#10;aZUCXJrWkUclv6Iq0eguFJdOS30kVGyrZ+AE/rw8KQaOcuHTyv4cNzzE5BebfGVlY6VlSVKoX1Ii&#10;IGm2QtJSkRK1D3Hkej09Ur8gI694FQAy7H/wSr9y74SwxDbHc/0CkMkzAmX0VkGm1HZNW9leVSuD&#10;8JYmblPZ4jQ9pkXkU/H8OJrC2sQR4+LYbS124ZXaB0A9IiVlBwGniEbKcgyDu5gkhlFyVZx9Y21q&#10;Bx4s7vWMUsLR2vLYW87CsDdSXvHxbgWe87jJrdwmdmS5d6igNOfhXYVSmXUIbqV35WS3E5gNG3tK&#10;72M5hXagFFgqeyUtekQlgUhe2UXFQs/zU6spQGWG6F3BprBlNlKW57xH7QPrSEFMUTnEK5vTKGm7&#10;PNimNiJPhsaU5fmJwHmUfHnW+VZyFq2aw3eyaiEkLc5P1I6LNpVFpql5Ox6zrjwipCzjTC77ZKRB&#10;0rtiR8AG2H9qttk0KDuNklfsvbl6BiX3B5Ajc0lZj5ABCKVSFQUoZaQs6whXgzIl5nRRm9jq55ms&#10;1aPhBMhIWdZRS6fx43qkRAItBa+RUlm52rGMR6vWRK7AM8Qr6GUX3t1BobFWH41gXFZYxX+iDkQo&#10;lQgVGxk852F7RR11LULTKCWlxg0nlIRSwWPxUiCmbJQota95n169DgE3JPPYqc6vtMbhHZns6xoF&#10;betxFUkce6Ng+/2IpTRKDIa35Ek8rey/9B3CjyD5RvEM/cA7NXCf5ZgWb31hyVPQWJLSgLvNY+8E&#10;+hUprUQXlKUUKXFhDLepVD0PozxbpSoftWaso1bx86ghZ9tsldh7gJiYT0WeQN/FiXTaNSQ1HSMP&#10;+kQZVlFOePUTn/7HPShlhSJFYnwfb8Ys64nKRVn5nbLMYnOOEVTsRSv5VN1JBS6/ozy7wYCNcFkV&#10;YdeKBKSgBvfLKMLCuNjj91qNOm7pYOPTNoLwfiZBCDUEG292Em1pm7Ton3fhkDAocoU/4+kyYDUv&#10;mRVgG2kVr/lWSDvhFe+XV0h7gQhQdKqQDrJEqdcPYBeffQCsrNwqCgAjKV69UXYseMUToxQAcxS5&#10;4mat6FYRnWgMOLBIFovSdo0Bz+4S90xpDAhC72tVAi1vRyI+Ki/TdI84C4uufixOFySO0WUCsFbM&#10;EEtlXFVxf5cmrIExKuQnynSh91VFuV4v1xNMQ56MbUBZPCxCg4vDwtu6eFh0eZpCykvB5BK12DGc&#10;F13M9uUTfwg3tOHz/bfz5df94Y1uYns6HX95eX1FD1SlTf++H/g/gu/Djz+O57vz8bfTl0/06evh&#10;4Y/fTpvT4ULXK2++70/48Hw4/d/N5uO0O36+Of/vt91pf7N5/Y/3M465Y9sfZJfwh0fBN/44Tb/5&#10;Ov1m936Ppj7fXG5wfzN9/OmCv/CTb8fTy9MzejLhJrn3w4/fLofHlwtJ5soV//FxPoZPT3cfT/SJ&#10;Rrk7Pr/c/7y77KZ/B6q7vT08H14f9qcv/w8AAP//AwBQSwMEFAAGAAgAAAAhAD/mWPPiAAAAEQEA&#10;AA8AAABkcnMvZG93bnJldi54bWxMT8lOwzAQvSPxD9YgcWudVCENaZyKRcCBUwMf4MTTJMVLZLtt&#10;+HumJ3oZvdG8eUu1nY1mJ/RhdFZAukyAoe2cGm0v4PvrbVEAC1FaJbWzKOAXA2zr25tKlsqd7Q5P&#10;TewZidhQSgFDjFPJeegGNDIs3YSWbnvnjYy0+p4rL88kbjRfJUnOjRwtOQxywpcBu5/maAR8tL7B&#10;x8/DNMlW8/499c9qtxbi/m5+3dB42gCLOMf/D7h0oPxQU7DWHa0KTAtYZA8ZUQmsUypyYeQ5gVbA&#10;Ki2yAnhd8esm9R8AAAD//wMAUEsBAi0AFAAGAAgAAAAhALaDOJL+AAAA4QEAABMAAAAAAAAAAAAA&#10;AAAAAAAAAFtDb250ZW50X1R5cGVzXS54bWxQSwECLQAUAAYACAAAACEAOP0h/9YAAACUAQAACwAA&#10;AAAAAAAAAAAAAAAvAQAAX3JlbHMvLnJlbHNQSwECLQAUAAYACAAAACEAWhTe49QZAAAMhQAADgAA&#10;AAAAAAAAAAAAAAAuAgAAZHJzL2Uyb0RvYy54bWxQSwECLQAUAAYACAAAACEAP+ZY8+IAAAARAQAA&#10;DwAAAAAAAAAAAAAAAAAuHAAAZHJzL2Rvd25yZXYueG1sUEsFBgAAAAAEAAQA8wAAAD0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CuQyQAAAN8AAAAPAAAAZHJzL2Rvd25yZXYueG1sRI9PawIx&#10;FMTvBb9DeIVeSs0qonU1iijV0kPFP5feHpvnZnXzsmziun77Rij0MjAM8xtmOm9tKRqqfeFYQa+b&#10;gCDOnC44V3A8fLy9g/ABWWPpmBTcycN81nmaYqrdjXfU7EMuIoR9igpMCFUqpc8MWfRdVxHH7ORq&#10;iyHaOpe6xluE21L2k2QoLRYcFwxWtDSUXfZXq2Dw9W1O497aXjavh/y8XTXXn+VWqZfndjWJspiA&#10;CNSG/8Yf4lMrGMHjT/wCcvYLAAD//wMAUEsBAi0AFAAGAAgAAAAhANvh9svuAAAAhQEAABMAAAAA&#10;AAAAAAAAAAAAAAAAAFtDb250ZW50X1R5cGVzXS54bWxQSwECLQAUAAYACAAAACEAWvQsW78AAAAV&#10;AQAACwAAAAAAAAAAAAAAAAAfAQAAX3JlbHMvLnJlbHNQSwECLQAUAAYACAAAACEAS0QrkMkAAADf&#10;AAAADwAAAAAAAAAAAAAAAAAHAgAAZHJzL2Rvd25yZXYueG1sUEsFBgAAAAADAAMAtwAAAP0CAAAA&#10;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20291A" w:rsidRPr="00447D29">
        <w:rPr>
          <w:color w:val="7030A0"/>
          <w:sz w:val="28"/>
          <w:szCs w:val="28"/>
        </w:rPr>
        <w:t>You</w:t>
      </w:r>
      <w:r w:rsidR="0020291A" w:rsidRPr="00447D29">
        <w:rPr>
          <w:sz w:val="28"/>
          <w:szCs w:val="28"/>
        </w:rPr>
        <w:t xml:space="preserve"> </w:t>
      </w:r>
      <w:r w:rsidR="0020291A" w:rsidRPr="00447D29">
        <w:rPr>
          <w:color w:val="7030A0"/>
          <w:sz w:val="28"/>
          <w:szCs w:val="28"/>
        </w:rPr>
        <w:t xml:space="preserve">have the Right to access supports that: </w:t>
      </w:r>
    </w:p>
    <w:p w14:paraId="5DC05C37" w14:textId="7C2BEA29" w:rsidR="0020291A" w:rsidRPr="00447D29" w:rsidRDefault="0020291A" w:rsidP="00253499">
      <w:pPr>
        <w:pStyle w:val="ListParagraph"/>
        <w:numPr>
          <w:ilvl w:val="0"/>
          <w:numId w:val="2"/>
        </w:numPr>
        <w:tabs>
          <w:tab w:val="left" w:pos="2325"/>
        </w:tabs>
      </w:pPr>
      <w:r w:rsidRPr="00447D29">
        <w:t xml:space="preserve">promote, uphold and respect your legal and human rights; </w:t>
      </w:r>
    </w:p>
    <w:p w14:paraId="379E9BA6" w14:textId="144EEC86" w:rsidR="0020291A" w:rsidRPr="00447D29" w:rsidRDefault="0020291A" w:rsidP="00253499">
      <w:pPr>
        <w:pStyle w:val="ListParagraph"/>
        <w:numPr>
          <w:ilvl w:val="0"/>
          <w:numId w:val="2"/>
        </w:numPr>
        <w:tabs>
          <w:tab w:val="left" w:pos="2325"/>
        </w:tabs>
      </w:pPr>
      <w:r w:rsidRPr="00447D29">
        <w:t>respect your culture, diversity, values and beliefs;</w:t>
      </w:r>
    </w:p>
    <w:p w14:paraId="5AC5F7D5" w14:textId="04AECAA7" w:rsidR="0020291A" w:rsidRPr="00447D29" w:rsidRDefault="0020291A" w:rsidP="00253499">
      <w:pPr>
        <w:pStyle w:val="ListParagraph"/>
        <w:numPr>
          <w:ilvl w:val="0"/>
          <w:numId w:val="2"/>
        </w:numPr>
        <w:tabs>
          <w:tab w:val="left" w:pos="2325"/>
        </w:tabs>
      </w:pPr>
      <w:r w:rsidRPr="00447D29">
        <w:t xml:space="preserve">respect and protect your dignity and right to privacy; </w:t>
      </w:r>
    </w:p>
    <w:p w14:paraId="77C19FFC" w14:textId="7D74C6C8" w:rsidR="0020291A" w:rsidRPr="00447D29" w:rsidRDefault="0020291A" w:rsidP="00253499">
      <w:pPr>
        <w:pStyle w:val="ListParagraph"/>
        <w:numPr>
          <w:ilvl w:val="0"/>
          <w:numId w:val="2"/>
        </w:numPr>
        <w:tabs>
          <w:tab w:val="left" w:pos="2325"/>
        </w:tabs>
      </w:pPr>
      <w:r w:rsidRPr="00447D29">
        <w:t xml:space="preserve">are free from violence, abuse, neglect, exploitation or discrimination; and </w:t>
      </w:r>
    </w:p>
    <w:p w14:paraId="5A237F2E" w14:textId="28C2962A" w:rsidR="0020291A" w:rsidRPr="00447D29" w:rsidRDefault="0020291A" w:rsidP="00253499">
      <w:pPr>
        <w:pStyle w:val="ListParagraph"/>
        <w:numPr>
          <w:ilvl w:val="0"/>
          <w:numId w:val="2"/>
        </w:numPr>
        <w:tabs>
          <w:tab w:val="left" w:pos="2325"/>
        </w:tabs>
      </w:pPr>
      <w:r w:rsidRPr="00447D29">
        <w:t>allow you to exercise informed choice and control.</w:t>
      </w:r>
    </w:p>
    <w:p w14:paraId="1ED2F2A3" w14:textId="333785E3" w:rsidR="0020291A" w:rsidRPr="00447D29" w:rsidRDefault="0020291A" w:rsidP="00253499">
      <w:pPr>
        <w:pStyle w:val="ListParagraph"/>
        <w:numPr>
          <w:ilvl w:val="0"/>
          <w:numId w:val="2"/>
        </w:numPr>
        <w:tabs>
          <w:tab w:val="left" w:pos="2325"/>
        </w:tabs>
      </w:pPr>
      <w:r w:rsidRPr="00447D29">
        <w:t xml:space="preserve">tell you about and uphold your rights; </w:t>
      </w:r>
    </w:p>
    <w:p w14:paraId="1DB31269" w14:textId="74183645" w:rsidR="0020291A" w:rsidRDefault="00AF5501" w:rsidP="00253499">
      <w:pPr>
        <w:pStyle w:val="ListParagraph"/>
        <w:numPr>
          <w:ilvl w:val="0"/>
          <w:numId w:val="2"/>
        </w:numPr>
        <w:tabs>
          <w:tab w:val="left" w:pos="2325"/>
        </w:tabs>
      </w:pPr>
      <w:r w:rsidRPr="00447D29">
        <w:rPr>
          <w:rFonts w:cstheme="minorHAnsi"/>
          <w:noProof/>
          <w:color w:val="7030A0"/>
        </w:rPr>
        <mc:AlternateContent>
          <mc:Choice Requires="wpg">
            <w:drawing>
              <wp:anchor distT="0" distB="0" distL="114300" distR="114300" simplePos="0" relativeHeight="251628032" behindDoc="1" locked="0" layoutInCell="1" allowOverlap="1" wp14:anchorId="139B4ADF" wp14:editId="746BCA3B">
                <wp:simplePos x="0" y="0"/>
                <wp:positionH relativeFrom="page">
                  <wp:posOffset>-6952298</wp:posOffset>
                </wp:positionH>
                <wp:positionV relativeFrom="page">
                  <wp:posOffset>2878772</wp:posOffset>
                </wp:positionV>
                <wp:extent cx="14329410" cy="1210080"/>
                <wp:effectExtent l="6483667" t="0" r="6479858" b="650557"/>
                <wp:wrapNone/>
                <wp:docPr id="1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329410" cy="1210080"/>
                          <a:chOff x="4550" y="-3150"/>
                          <a:chExt cx="13310" cy="4230"/>
                        </a:xfrm>
                        <a:solidFill>
                          <a:srgbClr val="A1ACDB"/>
                        </a:solidFill>
                      </wpg:grpSpPr>
                      <wps:wsp>
                        <wps:cNvPr id="1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20D2AE1" id="Group 329" o:spid="_x0000_s1026" style="position:absolute;margin-left:-547.45pt;margin-top:226.65pt;width:1128.3pt;height:95.3pt;rotation:-6094393fd;z-index:-25164492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8exR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Qnb/ZvO/eoKPQ7cbZgaTzcXy6A9Gvp+Nfjr+d4hDx8c+H+/854+vb+ff0&#10;91Mk3nz9+M/DAxrcfbscgnR+fzy9bU4HaMG0ta296cJ/Qwyb34NO/hh1sv/9srnHfxoPRryB7u7x&#10;pbGmrntW2/0zdEsv+qbB9/i6cgafgk7vn/9dWnBOXvfWha9vd3fECo3mfHh9efjl5fU1/HF6+vrT&#10;62nzfYfp8qP58aef/41aA/mELAyZh0jywcQ9X3Vz/sd085fn3XEfVH4msYtuGtHNL6f9nqxh4+JI&#10;qHvQiW7OU8VMviGyM/S3rBIaOutgSZSjKoqCvP92vvy6PwSh7r7/+XwJanh6wKcwax54dm2hqse3&#10;V1jZv1abemO6zvtN6JZfEDojdP9yu9nWm4+NCf3PqKxQhdYG22wmk+Bp7NQJGRojoueNzAXY7EgF&#10;E0hZa7pF1qCOSEes+RxrrVAF1tq2XmatEzI0RkTLrMGPpqx1ZpG1QeiItT7HGhnEpDnXZsRmpkog&#10;qmXmTKoF6LR3i9yZqR62xmb5SzXh22XRmakiQJThLlUEuBvaZe6mqtiaNstdqozK9l2Gv6k2Atky&#10;hzZVh+n6enni2ak+tjZvFalCqtb2yxzaqUICWYbDVCHg0PSLMrRTlWxt1jhsqpRqaHMcTpUSyDIc&#10;pkoBhxjzkl/BujaxXhBlPAsc7NRGKmOHYVmIbqqVSLfMo0vVAh7dMo9uqpaty9qJS9VSmda4DI9T&#10;vUS6DI+pYsAjDGtJjm6qmK3LWotLFVOZobYZHqeaiXTLPPpUNeCxWfY3fqqZrc/ai08VU1nTZHTt&#10;p5qJdBkeU9UQj8u69lPNbLEYZuajTxVTWdf5ZTn6qWYiXYbHVDXgsbWLuvZTzWx91mYoDpusK5Vt&#10;IPPFBbmZaibSLfPYpKohHptFHpupZrZN1maaVDGVbZscj1PNRLoMj6lqiMdlm2mmmtk2WZtpUsWg&#10;7yGj62aqmUi3zGObqoZ4XI672qlmtghIMvOxTRVDfWeiiHaqmUiX4TFVDXjMxIbtVDNbDCTHY6qY&#10;Eo9TzRR5TFVDsc6yzbRTzWyxvGV47FLFUN+ZcKKbaibSLcuxS1VjujbjH7upZrZd1ma6VDGV7XI+&#10;vJtqJtJleExVYzrvln14N9XMtsvaTJcqBn2bjF13U81EumUekWlO3Znp6qFf9D39VDPbPmszfaoY&#10;9G3Nsn/sp5qJdBkeU9WYtkXQtbRe91PNbPuszfSpYtA3gpRFH95PNRPpMjymqsHi2i/7x36qmW2f&#10;tZkhVQz6zmVXw1QzkW6ZxyFVjWkAUSzKcZhqZjtkbWZIFYO++0xMMUw1E+kyPKaqMd7YZd8zTDWz&#10;RbqT8T1DqhikKLkEephqJtIt8wiAJjUa2yNeWJqQpp7qZosXc2yaOlUOpVIZ2zb1VD2RMMdoqiBj&#10;nFm2HFNPFQRGs7Zj6lRDlR1sJiA39VRHkTDHaKqlwSMYWBboVEngM2s/ZgYAoPtsDptgAJEww+cM&#10;BuhcJgqCpGWKEEphCjgAoZLTgNLVbcZhmgQMqAJhjs9USX6AQhflCXySe498Zu3ImFRFcJc+s4gb&#10;M1VSJMzwOYMFwOKwzGcKC5g8LgB/ISMKoBS6tzk+U2ggEOb4TJXkmzrHZ2pHeXTAzOEB5N6ZABgD&#10;kCFBSZifIMzxmSrJe7eMoSHTnzQJmCpvR3OQwHZdzt5TlCAQZvicwQQIjDLzM4UJTB4nMHOgwHpE&#10;rYuLunFTJVWBMMfnzI6szeg9hQpMHiswc7DAGpebn26qJGTiIMzwOYMLsGouo2tYTxO95/ECMwcM&#10;TNdkkh9sYEwarQJhjs+ZHdUY0qJfSiEDk8cMzBw0gHZzdpSiBoEwx2dqR27AYrzM51RFW5PHDWjb&#10;JvHzQy4nR1wmlGTuRJfhcgYcuAHTbpHLFDgweeTAzKGDJhd1miYxIqLLcZnakBv8MrphUujA5LED&#10;8zfgQS5XQxw+laUFXYbLGXjg65yHT8EDCqEzkaeZwQeInDL+KEEPiCzH48x6yM0s6jsFD0wePUAu&#10;JfIJq6XLTsp2ugYRWY7H1HLg2TMWnoIHJo8eICdNeGwQTC379QQ9ILIMjzPwwOfySZOCByaPHiC3&#10;T3nMAZdwjkII425AluMxVUxT1xmrScEDACHZ+TiDDxoEURk5To2GyDI8zsCDxud0nYIHJo8emBl8&#10;gIUsw2OCHhBZjsdUMW2dwVZNCh6YPHpgZvCBM7n1O0EPiCzHY2ozbW8yuk7BA5NHD7ADIdMs2LVt&#10;cjlFgh4QWYbHGXjQtW3GrlPwwOTRAzODDyxy0+X5mKAHRJbjMbWZvsF21qJ/TMEDk0cPzAw+oAUk&#10;w+PUZvLrDCp6EsUMzbAcWaBYRggpM8N7ObtGZ0IZdZ2To02Ag7wcUbaSNIgVySwL0qawAV7MM5nq&#10;xvoMUmQT0IDIlpVt69RoDJayZaux9VQ1kGQ210HpTTJwV2cyHZsgBkSWYXKGFyAsx+q+NCUR3EvX&#10;Qd1waJmwAnoTyrhkd5mwHDt8QogmHchyTKaqQZqRwdxsihbYfP2AnaEFHiHIot3YBCsgsgyTM6QA&#10;YX/OcFKowOahAjuDChq4tGUmE6CAyHJMpqpBjDws5992VkSQxwnsDCdoc1mtTVACIssxOTOc1sOp&#10;Lc7JFCSweZCAis6myQ0VdyxLMoEIiCzD5AwgMNjpWN47sSlCYPMIgZ0hBENu49Ym+ACR5ZicGU7X&#10;AhpZlGQKD9g8PGBn8AAQzkyUZhN0INBd2UQ931iXtnuWUrX739+5Vg2fNjsqYK1DeeLxcKYqwy2W&#10;HNQYbh2XBIKKCtsyxPAuRNytIoYLJmL4zVhtWG6anGEgb9aRIzcJ5KGeE2Mvt04Ogshh1WuYIVMN&#10;5OtGSkZD5Jjpa1qn6RvI1w2VJlIgXzdUgnuIHAjNGmYIdQnk64ZKNRNEDsBiTeuEQgTydUMlOCCQ&#10;rxsq5eVEjmR6DTOUIgfydUOlbJXIkWKuaZ0Sx0C+bqiUwwXydUOldIrIkQOtYYYym0C+bqiUZBA5&#10;MoM1rVO8H8jXDZVC70C+bqhhB43oaddrDTthJyu+sG64hsLD8MJa5zR6JwRYq1iisCn2sHLQ4qHM&#10;ShdlxEfRVsEqlsRLYUdw3Qvipwg8X9WDeCqDdWrVC+KrCE5e9wLPa2xErXxBNL3SYRnxWAR2rmJJ&#10;fBbhjqteEK9lVrotI37LAJBb14MMeqXrCqBXmK2Aqlb1IN7LoOpk1Qviv8xKBxawmcASEJV1Pcig&#10;VzoxI17MAGtY1YP4MYOygTUvhHyexkBZ+LoXeHpTRrzuBR40ZaerXhBHRpniuhfYkVHWtuoFcWR2&#10;pSMLeVGQ0kpHhg256FvtSkcW8oXQw0pHhiJU6SEZdAwzOZ4+4RjW/ADW6WaDA1hfSVC7u+PuQmG4&#10;fNx84KRPPGzyjNM9lD/RV2+H7/vtIRBdKCCHd+6RUoJdj11KFvmV6PVdJRYSeR7HduPs8hYqiqoU&#10;EnleSaMAPBmJRhq14bHloJESQkkDuy4o0rE8RwYIewykgJsUBghTJNJ6dF7SmjyvrSJ7C6Re55Ul&#10;UAPP0RiIEnBDPMOFWSIdy1MYEI+ADTExcCGR55U0SsANAH/KDATwDsNy/QoGogRcj7hfazVKwPWA&#10;yDRSlkCnqiDAaMRrN8YIMnJ5jhIgJC2Qju5TSOR5JY1zALU5rcarYQm0cCPKsDiIc4B0VFKWQIP4&#10;QWmVHaRrRhcsw5HnOCxCq0gCvlOHZVkC2JBRGYh+wGGLWyXlOeCw/aoNiyWATQ+NlKAjGhbKRVRS&#10;lgC5ZIUBDlcdsH2VlCVwDfJE9PIcVcBLgTO6GRKOQ8OqkQoqvFLxRiAdlzDpWJ4jAxwjo5ZNna9U&#10;lIFWcbRUFRYcYCRV/aulagtqtR/jVeFRnlde43RBwaXqMhhIwBRQZxafg0XJruqzqDyCeG3Vdcty&#10;oE8HJTRtUd1DaHUMy2Tk8hwl0LCwGgTtyhzgxME2sHKNNNqW9WO4LR3Lc2SAihqI1xV+gIoViBSr&#10;kcYAlSsE0jGNko7leWWAZ5ZDkq0MiyoRqFWre22qRQik8HNaq9EMsR+hypXKDKhVA3tUWqVCAyJF&#10;sbxKynKtMRm0Vlmutb4WUBUBGDCD7l2wWkRSQOoaA1GupteXOKolIAZ6fQ5QlUAg1UMHTgxx4kRV&#10;ARUKUKud7jSpVIBIW31YHG0jy1aFxaganUfU5EoFA8RAo0dEPcu10Zc4xumMHzNQMT95jmbIsTY2&#10;zdRhQUaBVw9ISZkuHJajolE1bk6vEeurwuIIHqmPum5RXQDJFUuMyiur4JpGiZDkeRUWWwFttGoS&#10;YFJUtKikrNgrWCUdy/PKQHTwhuq9yww4qiYgCdQjkiKtyVNadVRPEEjVqe2ooCCQqrkhtr4D6aCa&#10;1kipTkFH5QfofkAMpw0/ToBBjVscFSqgzV4NMFBVHylVx4bQLlJih1bjkymhLo0yTpNOjfFpRaUR&#10;dSvUyZSItJXeqf6B2kRtxTrKFq5No4zzTk/GEFWH3lvEmFqbcYLizP9aSnXtcQyGNWqwOFKqCctI&#10;qc95KuqA5Bs1WMexi0iJ3WxNSkyphpS4Uya2OQKH4j3kOXoRodRnMlN63TMIpe7DOF3XM2A3Uupz&#10;Ptq7V2P0sU1g9prkuU01UR7bVKND0RHKC9Teo97XUEbvvYYyWtwayuhDVlBSBRfm/BpKkac6dl66&#10;9DZximZl78ig11JySLaid4F1UW9fnksEi0Qp6ZQieZWSkz2v986JsdfjNsYbVlBSbU/Qu7a+o3aL&#10;KdX4jtdir66GstPj1fUdWQj3rtk7cgCm1LxNOCpDYwfiUda7YQxvBSXHYH7cIRCvLU/x3jXnV15d&#10;ZWo6YRH41NbimpE2r67auMuO21Ss2A6cXXoNmYdpCp/KXLKDrAg411SUvO05X/QaDkDHfuOINPja&#10;9hzbeMCC5d47OpxAktcSQCBgQqnJsxW/pMUMtmUoEFfSKXw2vAHqtagSF6SwlDSMHcW+bHHj5p/M&#10;YHnyTLY0M4KUtCwV9XTSuzZD6L652KZi76i0ZMpxG1T4k6fwGaqZSZtaMotkk7WJaKg8Q2o6axLa&#10;1HRUcybltegXTpE9mAZqAvCJsaLXci64T9Ym1uTiiADMRM/gNCQDjjZKyWmwPs64RT5xKE7p3Tvp&#10;XfHeOGIa4yU3liGIvuXJeofzjrPOaTEtcvw4l5wGIeBMPrep5Yb1IHxq6CBgA5YS6tuKOqo72VPS&#10;4mQcFuARaXFy7RlBckC/y707RlxV/KgGLB6sw0Fa5TbDMXXYkVNWmWFgF4I9smKTA+7oin0rexND&#10;x0kcX3GZ3SQeGl4NnOLnBk9l4jQYZbNlkHiS8siSfAaqPQstKtB9PzByT7hNqUVsSMfJht2rMiEq&#10;0kPXuFqiTOgFiFdgiJ66pMFYxcp6XL8aCeFkS4PpUBYeCdvyYLALHt21Vcyho12iwKOS4XViDBqW&#10;2Ukpl8W2YWkwuI6JB6MECG2Huo7Ao7JCtw0C8UCoLJGtY+9rldKKFgd8YovKNGto94K61rZ+m5bD&#10;dpyjK4qn8RhtaFGZPQ21FAhhtiWB43qTKMdr2Z+sIPKMKwlOucRJQQeziy16jh/oPHyRkIruAo9K&#10;gOkGzr6uNaXCmzwjj7g0NeqarggpdY2jwCweBV8EthmTcyUeQFgd54SyAYFd1ahAZccUVWpxJIpN&#10;I1yKMtTwHQIoSdZqvkXHpch7a+sgwxsK4owDpFHF5TmDixJir0WtcdlJVV772G3iMvTSDOAZVSkh&#10;bhRGVXZarPrybGdQV1vrghjGEkWZ3vKM05wDpbJIoxtV1I3hk7IVULjilFHZsah46ox1q8K1PCP3&#10;uH8yTglFFBXPbLpOpaTJiitRcEuDQhct+VobLHzJk/ljwIHK14r9jnv/5flYcfJhNf7ojDaUYbGd&#10;W+yXU1MtbKqwFRcadEpNHdQbJePAabFnI3mpksVVYwqpBLRVuOUjuCVFiOF6CBBq1Wm48yWOmpb9&#10;8mB4KxqrdJkwHFYOVlJ2KbgWJ64BreK0KykVxhWHSte8lHZKMRBsKhpVp8SpuMgyiofSraJ4sKKF&#10;2aPtU+ISqOi7cflauUXZpcTt0wohu3CcuNGahG8gm8FRG0WSqFWMlHRrXHHgjkuVkA9rvfPZKtwB&#10;Vs7XKyd1F1qgXKFaN/IJ6LHMp2evDP+ojAhF3bFNp7lmz0k4bjlSnB8Bt0HyCCAVPuniG9JRo7bJ&#10;sT+OrGhtSlhBKGFRm5LYA9lRJnzD4DUuUNEoZS3H3fbl3huRfK8uxBzvoeJJ0Xsj6x0hzsWxyy91&#10;4GCIYh3Ndc3TKKU4jq6eLPfO1oEjHRolkpmw8ql21LAd4XCG1iYDOnC12oh4PcWhbIUSP6MS+SQj&#10;LY4dd7tESm0vomq5eAKIszKTBXAEiq2sbC1jOhY3eih8SibbIvctj2ikVHDEqhXKTqmJmFAqEAco&#10;o5/HoqRJnmFZlAVrUhLJazU70FFcXMMeT1lKMIowk7Wq6IpcHFGiGEnRUSOYX62UIlYN2xHKV7Q2&#10;BczDNXFlvTdcYhuO/xTHTkcMwoi0czyVeDBAicqsa/hMFX6WqJyCVbhBOPbulErcqmErdk7r3bO3&#10;cbRzUxy755XLeW1+0qZ0kJLqGTzHNohcFM/g2TpwF5qid9qCCL03St5eCbKHzFzxigRvxzYVqKly&#10;vBri4IoSWVHwE9okp1eUvGyAuVazI8uxtGu1tTjcgEO2ieu9y72HS8ICpbITgoyIc6xWm0uCLrpW&#10;W2U4CHKdslVWIUgK0iSwvyhNtqFOgUo5M8ftPGU98vYg6Mr9jkNWCTk2p3uBiiMJ10GRYjrFIAHI&#10;iWzKY5ECV0i7HB7CCnnuKhEnLrthQpTglNRCRTzRGpQVoBn3uxSMFhcHcYsKztfKZk6rFODStI48&#10;KvkVVYkGQu30Gi31kVCxrZ6BE/jz8qQYOMqFTyv7c9zwEJNfbPKVlY2VliVJoX5JiYCk2QpJS0VK&#10;1D7Ekev19Ej9goy84lUAyLD/8QrIgztfebb58Vy/AGTyjEAZ/awg967tmrayvapWBuFXmrhNZYvT&#10;9JgWceyK58fRFNYmjhgXJW9rsQuv1D4A6hEpKTsIOEU0UpZjGNzFJDGM4jlw9o21qR14sLjXM0oJ&#10;R2vLY28lenTa3kQnBoeb3MptYkeWe4cKSnMe3lUolVmH4JYtDgt5uU2B2bCxp/Q+llNoB0qBpbJX&#10;0qJHVBKI5JVdVCz0PD+1mgJUZojeFWwKW2YjZXnOe9Q+sI4UxBSVQ7yyOY2StsuDbWoj8mRoTFnW&#10;JgLnUfLlWedbyVm0ag7fyaqFkLQ4l1A7LtpUFpmm5u14zLryiJCyjDO5jPkgDZLeFTsCNsD+U7PN&#10;pkHZaZS8Yu/N1TMouT8SUJlLynqEDEAolVwAUMpIWdYRrgZlSszpojax1c8zWatHwwmQkbKso5bi&#10;mbgeKZFAS8FrpFRWrnYs49GqNZEr8AzxCnrZhd/uoNBYq49GMC4rrOI/UQcilEqEio0MnvOwvaKO&#10;uhahaZSSUuOGE0pCqeCx+FEgpmyUKLWveZ9evQ4BNyTz2KnOr7TG4Tcy2dc1CtrW4yqSOPZGwfb7&#10;EUtplBgMv5In8bSy/9J3CD+C5BvFM/QD79TAfZZjWvzqC0uegsaSlAbcbR57J9CvSGkluqAspUiJ&#10;C2O4TaXqeRjl2SpV+ag1Yx21ip9HDTnbZqvE3gPExHwq8gT6Lk6k064hqekYedAnyrCKcsJPP/Hp&#10;f9yDUlYoUiTG9/HLmGU9UbkoK79TlllszjGCir1oJZ+qO6nApXi0pH5shMuqCLtWSKWgBvfLKK1i&#10;XOzxe61GHbd0sPFpG0H4fSZBCDUEG7/sJNrSNmnRP+/CIWFQ5Ap/xtNlwGpelCuSILYr/My3QtoJ&#10;r/iBeYW0F4gARacK6SBLlHr9AHbxhVfNtlAAGEnx0xtlx4KfeGKUAmCOIlfcrBXdKqITxbZw9UVU&#10;AUrbNQY8u0vcM6UxIAi9r1UJtLwdifiovEzTPeIsLLr6sThd8KN80WUCsFbMEEtlXFVxf5cmrIEx&#10;KuQnynSh36sKnhDrgcIrlMXDIjS4OCz8WhcPiy5PU0h5KZhcohZBFRRe08VsXz7xh3BDGz7ffztf&#10;ft0f3ugmtqfT8ZeX11f0QFd50b/vB/6PULeNlz+O57vz8bfTl0/06evh4Y/fTpvT4ULXK2++70/4&#10;8Hw4/d/N5uO0O36+Of/vt91pf7N5/Y/3M465Y9sfZJfwh0fBN/44Tb/5Ov1m936Ppj7fXG5wfzN9&#10;/OmCv/DKt+Pp5ekZPZlwk9z74cdvl8Pjy4Ukc+WK//g4H8Onp7uPJ/pEo9wdn1/uf95ddtO/A9Xd&#10;3h6eD68P+9OX/wcAAP//AwBQSwMEFAAGAAgAAAAhAGLeKKTeAAAADQEAAA8AAABkcnMvZG93bnJl&#10;di54bWxMj8tOwzAQRfdI/IM1SOxaJ5VImhCnAiRgwaqBD3DiIUnrl2y3DX/PdAW7M5qrO2ea3WI0&#10;O2OIs7MC8nUGDO3g1GxHAV+fr6stsJikVVI7iwJ+MMKuvb1pZK3cxe7x3KWRUYmNtRQwpeRrzuMw&#10;oZFx7Txa2n27YGSiMYxcBXmhcqP5JssKbuRs6cIkPb5MOBy7kxHw3ocOq4+D97LXfHzLw7Pal0Lc&#10;3y1Pj8ASLukvDFd9UoeWnHp3sioyLWBV5BVFCR7KqgR2jWy2BD1BURYV8Lbh/79ofwEAAP//AwBQ&#10;SwECLQAUAAYACAAAACEAtoM4kv4AAADhAQAAEwAAAAAAAAAAAAAAAAAAAAAAW0NvbnRlbnRfVHlw&#10;ZXNdLnhtbFBLAQItABQABgAIAAAAIQA4/SH/1gAAAJQBAAALAAAAAAAAAAAAAAAAAC8BAABfcmVs&#10;cy8ucmVsc1BLAQItABQABgAIAAAAIQDGvj8exRkAAA6FAAAOAAAAAAAAAAAAAAAAAC4CAABkcnMv&#10;ZTJvRG9jLnhtbFBLAQItABQABgAIAAAAIQBi3iik3gAAAA0BAAAPAAAAAAAAAAAAAAAAAB8cAABk&#10;cnMvZG93bnJldi54bWxQSwUGAAAAAAQABADzAAAAK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N42xAAAANsAAAAPAAAAZHJzL2Rvd25yZXYueG1sRE9LawIx&#10;EL4X+h/CFLwUzSpadGuUovigh0rVS2/DZtxs3UyWTVzXf2+EQm/z8T1nOm9tKRqqfeFYQb+XgCDO&#10;nC44V3A8rLpjED4gaywdk4IbeZjPnp+mmGp35W9q9iEXMYR9igpMCFUqpc8MWfQ9VxFH7uRqiyHC&#10;Ope6xmsMt6UcJMmbtFhwbDBY0cJQdt5frILh55c5Tfpre968HvLf3bK5/Cx2SnVe2o93EIHa8C/+&#10;c291nD+Cxy/xADm7AwAA//8DAFBLAQItABQABgAIAAAAIQDb4fbL7gAAAIUBAAATAAAAAAAAAAAA&#10;AAAAAAAAAABbQ29udGVudF9UeXBlc10ueG1sUEsBAi0AFAAGAAgAAAAhAFr0LFu/AAAAFQEAAAsA&#10;AAAAAAAAAAAAAAAAHwEAAF9yZWxzLy5yZWxzUEsBAi0AFAAGAAgAAAAhAHgY3jb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20291A" w:rsidRPr="00447D29">
        <w:t>provide supports in a way that promotes, u</w:t>
      </w:r>
      <w:r w:rsidR="0020291A">
        <w:t xml:space="preserve">pholds and respects your rights to freedom of expression, self-determination and decision-making; </w:t>
      </w:r>
    </w:p>
    <w:p w14:paraId="79D60CA6" w14:textId="53ED4640" w:rsidR="0020291A" w:rsidRDefault="0020291A" w:rsidP="00253499">
      <w:pPr>
        <w:pStyle w:val="ListParagraph"/>
        <w:numPr>
          <w:ilvl w:val="0"/>
          <w:numId w:val="2"/>
        </w:numPr>
        <w:tabs>
          <w:tab w:val="left" w:pos="2325"/>
        </w:tabs>
      </w:pPr>
      <w:r>
        <w:t xml:space="preserve">support you to make informed choices, exercise control and </w:t>
      </w:r>
      <w:proofErr w:type="spellStart"/>
      <w:r>
        <w:t>maximise</w:t>
      </w:r>
      <w:proofErr w:type="spellEnd"/>
      <w:r>
        <w:t xml:space="preserve"> your independence in relation to the supports we provide; </w:t>
      </w:r>
    </w:p>
    <w:p w14:paraId="23B03996" w14:textId="1C7A11D6" w:rsidR="0020291A" w:rsidRDefault="0020291A" w:rsidP="00253499">
      <w:pPr>
        <w:pStyle w:val="ListParagraph"/>
        <w:numPr>
          <w:ilvl w:val="0"/>
          <w:numId w:val="2"/>
        </w:numPr>
        <w:tabs>
          <w:tab w:val="left" w:pos="2325"/>
        </w:tabs>
      </w:pPr>
      <w:r>
        <w:t xml:space="preserve">respect your autonomy, including your right to intimacy and sexual expression; </w:t>
      </w:r>
    </w:p>
    <w:p w14:paraId="3A9DFDF1" w14:textId="57664FC4" w:rsidR="0020291A" w:rsidRDefault="0020291A" w:rsidP="00253499">
      <w:pPr>
        <w:pStyle w:val="ListParagraph"/>
        <w:numPr>
          <w:ilvl w:val="0"/>
          <w:numId w:val="2"/>
        </w:numPr>
        <w:tabs>
          <w:tab w:val="left" w:pos="2325"/>
        </w:tabs>
      </w:pPr>
      <w:r>
        <w:t xml:space="preserve">provide you sufficient time to consider and review your support options and seek advice if required, at any stage of our service delivery; </w:t>
      </w:r>
    </w:p>
    <w:p w14:paraId="5A23E735" w14:textId="0B186312" w:rsidR="0020291A" w:rsidRDefault="0020291A" w:rsidP="00253499">
      <w:pPr>
        <w:pStyle w:val="ListParagraph"/>
        <w:numPr>
          <w:ilvl w:val="0"/>
          <w:numId w:val="2"/>
        </w:numPr>
        <w:tabs>
          <w:tab w:val="left" w:pos="2325"/>
        </w:tabs>
      </w:pPr>
      <w:r>
        <w:t xml:space="preserve">support you to access an advocate (including an independent advocate) of your choosing; </w:t>
      </w:r>
    </w:p>
    <w:p w14:paraId="2E69C23C" w14:textId="71D635E8" w:rsidR="0020291A" w:rsidRDefault="0020291A" w:rsidP="00253499">
      <w:pPr>
        <w:pStyle w:val="ListParagraph"/>
        <w:numPr>
          <w:ilvl w:val="0"/>
          <w:numId w:val="2"/>
        </w:numPr>
        <w:tabs>
          <w:tab w:val="left" w:pos="2325"/>
        </w:tabs>
      </w:pPr>
      <w:r>
        <w:t xml:space="preserve">support you to engage with your family, friends and chosen community in the ways you want to; </w:t>
      </w:r>
    </w:p>
    <w:p w14:paraId="2A4D3371" w14:textId="1C6259F9" w:rsidR="0020291A" w:rsidRDefault="0020291A" w:rsidP="00253499">
      <w:pPr>
        <w:pStyle w:val="ListParagraph"/>
        <w:numPr>
          <w:ilvl w:val="0"/>
          <w:numId w:val="2"/>
        </w:numPr>
        <w:tabs>
          <w:tab w:val="left" w:pos="2325"/>
        </w:tabs>
      </w:pPr>
      <w:r>
        <w:t xml:space="preserve">treat you with fairly, with courtesy, dignity and respect and without discrimination; </w:t>
      </w:r>
    </w:p>
    <w:p w14:paraId="6EBB4001" w14:textId="73891719" w:rsidR="0020291A" w:rsidRDefault="0020291A" w:rsidP="00253499">
      <w:pPr>
        <w:pStyle w:val="ListParagraph"/>
        <w:numPr>
          <w:ilvl w:val="0"/>
          <w:numId w:val="2"/>
        </w:numPr>
        <w:tabs>
          <w:tab w:val="left" w:pos="2325"/>
        </w:tabs>
      </w:pPr>
      <w:r>
        <w:t>give you information about our services and associated costs, as well as other support options, within and outside [Business Name];</w:t>
      </w:r>
    </w:p>
    <w:p w14:paraId="20934AEB" w14:textId="36EFDD42" w:rsidR="0020291A" w:rsidRDefault="0020291A" w:rsidP="00253499">
      <w:pPr>
        <w:pStyle w:val="ListParagraph"/>
        <w:numPr>
          <w:ilvl w:val="0"/>
          <w:numId w:val="2"/>
        </w:numPr>
        <w:tabs>
          <w:tab w:val="left" w:pos="2325"/>
        </w:tabs>
      </w:pPr>
      <w:r>
        <w:t xml:space="preserve">involve you in decisions about your supports, as well as our programs and policies; </w:t>
      </w:r>
    </w:p>
    <w:p w14:paraId="4DADEA38" w14:textId="1D738817" w:rsidR="0020291A" w:rsidRDefault="0020291A" w:rsidP="00253499">
      <w:pPr>
        <w:pStyle w:val="ListParagraph"/>
        <w:numPr>
          <w:ilvl w:val="0"/>
          <w:numId w:val="2"/>
        </w:numPr>
        <w:tabs>
          <w:tab w:val="left" w:pos="2325"/>
        </w:tabs>
      </w:pPr>
      <w:r>
        <w:t xml:space="preserve">provide services that consider and respect your lifestyle, cultural, linguistic and religious background and preferences; </w:t>
      </w:r>
    </w:p>
    <w:p w14:paraId="23FF3FCF" w14:textId="45E7C6F4" w:rsidR="0020291A" w:rsidRDefault="0020291A" w:rsidP="00253499">
      <w:pPr>
        <w:pStyle w:val="ListParagraph"/>
        <w:numPr>
          <w:ilvl w:val="0"/>
          <w:numId w:val="2"/>
        </w:numPr>
        <w:tabs>
          <w:tab w:val="left" w:pos="2325"/>
        </w:tabs>
      </w:pPr>
      <w:r>
        <w:t xml:space="preserve">protect your personal information and only use it for the right reasons; </w:t>
      </w:r>
    </w:p>
    <w:p w14:paraId="123FBD65" w14:textId="48B6D5E7" w:rsidR="0020291A" w:rsidRDefault="0020291A" w:rsidP="00253499">
      <w:pPr>
        <w:pStyle w:val="ListParagraph"/>
        <w:numPr>
          <w:ilvl w:val="0"/>
          <w:numId w:val="2"/>
        </w:numPr>
        <w:tabs>
          <w:tab w:val="left" w:pos="2325"/>
        </w:tabs>
      </w:pPr>
      <w:r>
        <w:lastRenderedPageBreak/>
        <w:t xml:space="preserve">support you to provide us with feedback on our service, including complaints; </w:t>
      </w:r>
    </w:p>
    <w:p w14:paraId="32519353" w14:textId="733D8CA9" w:rsidR="0020291A" w:rsidRDefault="0020291A" w:rsidP="00253499">
      <w:pPr>
        <w:pStyle w:val="ListParagraph"/>
        <w:numPr>
          <w:ilvl w:val="0"/>
          <w:numId w:val="2"/>
        </w:numPr>
        <w:tabs>
          <w:tab w:val="left" w:pos="2325"/>
        </w:tabs>
      </w:pPr>
      <w:r>
        <w:t xml:space="preserve">promptly address enquiries and complaints about the supports you are receiving; </w:t>
      </w:r>
    </w:p>
    <w:p w14:paraId="7E8DA380" w14:textId="4677B630" w:rsidR="0020291A" w:rsidRDefault="0020291A" w:rsidP="00253499">
      <w:pPr>
        <w:pStyle w:val="ListParagraph"/>
        <w:numPr>
          <w:ilvl w:val="0"/>
          <w:numId w:val="2"/>
        </w:numPr>
        <w:tabs>
          <w:tab w:val="left" w:pos="2325"/>
        </w:tabs>
      </w:pPr>
      <w:r>
        <w:t xml:space="preserve">support you to connect with other services, including advocates, interpreters and translators, if needed; </w:t>
      </w:r>
    </w:p>
    <w:p w14:paraId="1AC6693A" w14:textId="04E53EA6" w:rsidR="0020291A" w:rsidRDefault="0020291A" w:rsidP="00253499">
      <w:pPr>
        <w:pStyle w:val="ListParagraph"/>
        <w:numPr>
          <w:ilvl w:val="0"/>
          <w:numId w:val="2"/>
        </w:numPr>
        <w:tabs>
          <w:tab w:val="left" w:pos="2325"/>
        </w:tabs>
      </w:pPr>
      <w:r>
        <w:t xml:space="preserve">support you to have a person to speak on your behalf for any purpose; and </w:t>
      </w:r>
    </w:p>
    <w:p w14:paraId="48BF9622" w14:textId="3F7349D4" w:rsidR="0020291A" w:rsidRDefault="0020291A" w:rsidP="00253499">
      <w:pPr>
        <w:pStyle w:val="ListParagraph"/>
        <w:numPr>
          <w:ilvl w:val="0"/>
          <w:numId w:val="2"/>
        </w:numPr>
        <w:tabs>
          <w:tab w:val="left" w:pos="2325"/>
        </w:tabs>
      </w:pPr>
      <w:r>
        <w:t>provide safe and appropriate services that are culturally relevant and support your needs and goals.</w:t>
      </w:r>
    </w:p>
    <w:p w14:paraId="78EF7BCD" w14:textId="77777777" w:rsidR="0020291A" w:rsidRDefault="0020291A" w:rsidP="0020291A"/>
    <w:p w14:paraId="061B23DC" w14:textId="6007B0C2" w:rsidR="0020291A" w:rsidRPr="003E273D" w:rsidRDefault="0020291A" w:rsidP="0020291A">
      <w:pPr>
        <w:rPr>
          <w:b/>
          <w:bCs/>
          <w:color w:val="7030A0"/>
          <w:sz w:val="28"/>
          <w:szCs w:val="28"/>
        </w:rPr>
      </w:pPr>
      <w:r w:rsidRPr="003E273D">
        <w:rPr>
          <w:b/>
          <w:bCs/>
          <w:color w:val="7030A0"/>
          <w:sz w:val="28"/>
          <w:szCs w:val="28"/>
        </w:rPr>
        <w:t xml:space="preserve">As our participant we ask that you: </w:t>
      </w:r>
    </w:p>
    <w:p w14:paraId="34EFA112" w14:textId="589FD878" w:rsidR="0020291A" w:rsidRPr="001631AC" w:rsidRDefault="0020291A" w:rsidP="001631AC">
      <w:pPr>
        <w:pStyle w:val="ListParagraph"/>
        <w:numPr>
          <w:ilvl w:val="1"/>
          <w:numId w:val="2"/>
        </w:numPr>
        <w:ind w:left="567" w:hanging="283"/>
      </w:pPr>
      <w:r w:rsidRPr="001631AC">
        <w:t xml:space="preserve">provide us with information that will help us to best support you; </w:t>
      </w:r>
    </w:p>
    <w:p w14:paraId="6802FC57" w14:textId="174AAF4C" w:rsidR="0020291A" w:rsidRPr="001631AC" w:rsidRDefault="0020291A" w:rsidP="001631AC">
      <w:pPr>
        <w:pStyle w:val="ListParagraph"/>
        <w:numPr>
          <w:ilvl w:val="1"/>
          <w:numId w:val="2"/>
        </w:numPr>
        <w:ind w:left="567" w:hanging="283"/>
      </w:pPr>
      <w:r w:rsidRPr="001631AC">
        <w:t xml:space="preserve">tell us if things change or you cannot keep an appointment or commitment; </w:t>
      </w:r>
    </w:p>
    <w:p w14:paraId="55977669" w14:textId="2738CA62" w:rsidR="0020291A" w:rsidRPr="001631AC" w:rsidRDefault="0020291A" w:rsidP="001631AC">
      <w:pPr>
        <w:pStyle w:val="ListParagraph"/>
        <w:numPr>
          <w:ilvl w:val="1"/>
          <w:numId w:val="2"/>
        </w:numPr>
        <w:ind w:left="567" w:right="-188" w:hanging="283"/>
      </w:pPr>
      <w:r w:rsidRPr="001631AC">
        <w:t xml:space="preserve">act respectfully and safely towards other people using the service, and towards our staff; </w:t>
      </w:r>
    </w:p>
    <w:p w14:paraId="2EA68E0F" w14:textId="03C0C7F0" w:rsidR="0020291A" w:rsidRPr="001631AC" w:rsidRDefault="0020291A" w:rsidP="001631AC">
      <w:pPr>
        <w:pStyle w:val="ListParagraph"/>
        <w:numPr>
          <w:ilvl w:val="1"/>
          <w:numId w:val="2"/>
        </w:numPr>
        <w:ind w:left="567" w:hanging="283"/>
      </w:pPr>
      <w:r w:rsidRPr="001631AC">
        <w:t xml:space="preserve">provide us with feedback about our service and how we can improve; </w:t>
      </w:r>
    </w:p>
    <w:p w14:paraId="46A4AF37" w14:textId="65B5E471" w:rsidR="0020291A" w:rsidRPr="001631AC" w:rsidRDefault="0020291A" w:rsidP="001631AC">
      <w:pPr>
        <w:pStyle w:val="ListParagraph"/>
        <w:numPr>
          <w:ilvl w:val="1"/>
          <w:numId w:val="2"/>
        </w:numPr>
        <w:ind w:left="567" w:hanging="283"/>
      </w:pPr>
      <w:r w:rsidRPr="001631AC">
        <w:t xml:space="preserve">promptly pay the agreed fees associated with your services; and </w:t>
      </w:r>
    </w:p>
    <w:p w14:paraId="36E29BAF" w14:textId="0311CBF6" w:rsidR="0020291A" w:rsidRPr="001631AC" w:rsidRDefault="0020291A" w:rsidP="001631AC">
      <w:pPr>
        <w:pStyle w:val="ListParagraph"/>
        <w:numPr>
          <w:ilvl w:val="1"/>
          <w:numId w:val="2"/>
        </w:numPr>
        <w:ind w:left="567" w:hanging="283"/>
      </w:pPr>
      <w:r w:rsidRPr="001631AC">
        <w:t>tell us as early as possible if our services are not required.</w:t>
      </w:r>
    </w:p>
    <w:p w14:paraId="2E7B6616" w14:textId="77777777" w:rsidR="0020291A" w:rsidRDefault="0020291A" w:rsidP="0020291A"/>
    <w:p w14:paraId="06ED58BF" w14:textId="3DFC874F" w:rsidR="0020291A" w:rsidRPr="003E273D" w:rsidRDefault="0020291A" w:rsidP="0020291A">
      <w:pPr>
        <w:rPr>
          <w:b/>
          <w:bCs/>
          <w:color w:val="7030A0"/>
          <w:sz w:val="28"/>
          <w:szCs w:val="28"/>
        </w:rPr>
      </w:pPr>
      <w:r w:rsidRPr="003E273D">
        <w:rPr>
          <w:b/>
          <w:bCs/>
          <w:color w:val="7030A0"/>
          <w:sz w:val="28"/>
          <w:szCs w:val="28"/>
        </w:rPr>
        <w:t xml:space="preserve">Ways we do this include: </w:t>
      </w:r>
    </w:p>
    <w:p w14:paraId="5A72519B" w14:textId="23C11984" w:rsidR="0020291A" w:rsidRPr="001631AC" w:rsidRDefault="0020291A" w:rsidP="001631AC">
      <w:pPr>
        <w:pStyle w:val="ListParagraph"/>
        <w:numPr>
          <w:ilvl w:val="1"/>
          <w:numId w:val="2"/>
        </w:numPr>
        <w:ind w:left="567" w:hanging="283"/>
      </w:pPr>
      <w:r w:rsidRPr="001631AC">
        <w:t>delivering services in a way that respects individuals’ personal, gender, sexual, cultural,</w:t>
      </w:r>
      <w:r w:rsidR="001631AC" w:rsidRPr="001631AC">
        <w:t xml:space="preserve"> </w:t>
      </w:r>
      <w:r w:rsidRPr="001631AC">
        <w:t xml:space="preserve">religious, or spiritual identity; </w:t>
      </w:r>
    </w:p>
    <w:p w14:paraId="6EB18651" w14:textId="0BC27E3D" w:rsidR="0020291A" w:rsidRPr="001631AC" w:rsidRDefault="0020291A" w:rsidP="001631AC">
      <w:pPr>
        <w:pStyle w:val="ListParagraph"/>
        <w:numPr>
          <w:ilvl w:val="1"/>
          <w:numId w:val="2"/>
        </w:numPr>
        <w:ind w:left="567" w:hanging="283"/>
      </w:pPr>
      <w:r w:rsidRPr="001631AC">
        <w:t xml:space="preserve">employing and developing a diverse and culturally competent workforce; </w:t>
      </w:r>
    </w:p>
    <w:p w14:paraId="2B7AB78E" w14:textId="223BAEBD" w:rsidR="0020291A" w:rsidRPr="001631AC" w:rsidRDefault="0020291A" w:rsidP="001631AC">
      <w:pPr>
        <w:pStyle w:val="ListParagraph"/>
        <w:numPr>
          <w:ilvl w:val="1"/>
          <w:numId w:val="2"/>
        </w:numPr>
        <w:ind w:left="567" w:hanging="283"/>
      </w:pPr>
      <w:r w:rsidRPr="001631AC">
        <w:t xml:space="preserve">working collaboratively with disability-specific, mainstream, Aboriginal and Torres Strait Islander and Culturally and Linguistically Diverse services to support holistic service delivery; and </w:t>
      </w:r>
    </w:p>
    <w:p w14:paraId="1DE08C3E" w14:textId="5935A9C9" w:rsidR="0020291A" w:rsidRPr="001631AC" w:rsidRDefault="0020291A" w:rsidP="001631AC">
      <w:pPr>
        <w:pStyle w:val="ListParagraph"/>
        <w:numPr>
          <w:ilvl w:val="1"/>
          <w:numId w:val="2"/>
        </w:numPr>
        <w:ind w:left="567" w:hanging="283"/>
      </w:pPr>
      <w:r w:rsidRPr="001631AC">
        <w:t xml:space="preserve">using a strengths-based approach to identify individual participant needs and life goals, particularly in relation to </w:t>
      </w:r>
      <w:proofErr w:type="spellStart"/>
      <w:r w:rsidRPr="001631AC">
        <w:t>recognising</w:t>
      </w:r>
      <w:proofErr w:type="spellEnd"/>
      <w:r w:rsidRPr="001631AC">
        <w:t xml:space="preserve"> the importance of family, extended family, kinship, cultural, spiritual, language and community ties.</w:t>
      </w:r>
    </w:p>
    <w:p w14:paraId="69957F12" w14:textId="77777777" w:rsidR="0020291A" w:rsidRDefault="0020291A" w:rsidP="0020291A"/>
    <w:p w14:paraId="480E26FC" w14:textId="4B4CFD59" w:rsidR="0020291A" w:rsidRPr="001631AC" w:rsidRDefault="0020291A" w:rsidP="00112C63">
      <w:pPr>
        <w:pStyle w:val="Heading1"/>
      </w:pPr>
      <w:bookmarkStart w:id="8" w:name="_Toc76642080"/>
      <w:r w:rsidRPr="001631AC">
        <w:t>Advocacy</w:t>
      </w:r>
      <w:bookmarkEnd w:id="8"/>
      <w:r w:rsidRPr="001631AC">
        <w:t xml:space="preserve"> </w:t>
      </w:r>
    </w:p>
    <w:p w14:paraId="61FA5E1F" w14:textId="429A7D31" w:rsidR="0020291A" w:rsidRPr="001631AC" w:rsidRDefault="000C634C" w:rsidP="001631AC">
      <w:pPr>
        <w:ind w:left="284"/>
        <w:rPr>
          <w:sz w:val="24"/>
          <w:szCs w:val="24"/>
        </w:rPr>
      </w:pPr>
      <w:proofErr w:type="spellStart"/>
      <w:r>
        <w:rPr>
          <w:rFonts w:cstheme="minorHAnsi"/>
          <w:sz w:val="24"/>
          <w:szCs w:val="24"/>
        </w:rPr>
        <w:t>AccessPlus</w:t>
      </w:r>
      <w:proofErr w:type="spellEnd"/>
      <w:r>
        <w:rPr>
          <w:rFonts w:cstheme="minorHAnsi"/>
          <w:sz w:val="24"/>
          <w:szCs w:val="24"/>
        </w:rPr>
        <w:t xml:space="preserve"> Care Services</w:t>
      </w:r>
      <w:r w:rsidR="001631AC" w:rsidRPr="001631AC">
        <w:rPr>
          <w:rFonts w:cstheme="minorHAnsi"/>
          <w:sz w:val="24"/>
          <w:szCs w:val="24"/>
        </w:rPr>
        <w:t xml:space="preserve"> </w:t>
      </w:r>
      <w:r w:rsidR="0020291A" w:rsidRPr="001631AC">
        <w:rPr>
          <w:sz w:val="24"/>
          <w:szCs w:val="24"/>
        </w:rPr>
        <w:t xml:space="preserve">fully supports your right to have an independent advocate support you in your interactions with us. If you’d like help finding an independent advocate, speak to one of our staff. Alternatively, you can use the Disability Advocacy Finder, which is available online at </w:t>
      </w:r>
      <w:hyperlink r:id="rId10" w:history="1">
        <w:r w:rsidR="00112C63" w:rsidRPr="00D54C6D">
          <w:rPr>
            <w:rStyle w:val="Hyperlink"/>
            <w:sz w:val="24"/>
            <w:szCs w:val="24"/>
          </w:rPr>
          <w:t>https://disabilityadvocacyfinder.dss.gov.au/disability/ndap</w:t>
        </w:r>
      </w:hyperlink>
      <w:r w:rsidR="0020291A" w:rsidRPr="001631AC">
        <w:rPr>
          <w:sz w:val="24"/>
          <w:szCs w:val="24"/>
        </w:rPr>
        <w:t>.</w:t>
      </w:r>
    </w:p>
    <w:p w14:paraId="0DA2594D" w14:textId="77777777" w:rsidR="00AF5501" w:rsidRDefault="00AF5501" w:rsidP="00C3060E">
      <w:pPr>
        <w:rPr>
          <w:rFonts w:cstheme="minorHAnsi"/>
        </w:rPr>
      </w:pPr>
    </w:p>
    <w:p w14:paraId="01512D7F" w14:textId="14129DBA" w:rsidR="001F27BD" w:rsidRDefault="001F27BD" w:rsidP="00C3060E">
      <w:pPr>
        <w:rPr>
          <w:rFonts w:cstheme="minorHAnsi"/>
        </w:rPr>
      </w:pPr>
      <w:r w:rsidRPr="007431C7">
        <w:rPr>
          <w:rFonts w:cstheme="minorHAnsi"/>
          <w:noProof/>
          <w:color w:val="7030A0"/>
          <w:sz w:val="52"/>
          <w:szCs w:val="52"/>
        </w:rPr>
        <mc:AlternateContent>
          <mc:Choice Requires="wpg">
            <w:drawing>
              <wp:anchor distT="0" distB="0" distL="114300" distR="114300" simplePos="0" relativeHeight="251627008" behindDoc="1" locked="0" layoutInCell="1" allowOverlap="1" wp14:anchorId="050EF7E6" wp14:editId="7096292C">
                <wp:simplePos x="0" y="0"/>
                <wp:positionH relativeFrom="page">
                  <wp:posOffset>-7100761</wp:posOffset>
                </wp:positionH>
                <wp:positionV relativeFrom="page">
                  <wp:posOffset>2809409</wp:posOffset>
                </wp:positionV>
                <wp:extent cx="14578375" cy="1378634"/>
                <wp:effectExtent l="6523672" t="0" r="6518593" b="670242"/>
                <wp:wrapNone/>
                <wp:docPr id="1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578375" cy="1378634"/>
                          <a:chOff x="4550" y="-3150"/>
                          <a:chExt cx="13310" cy="4230"/>
                        </a:xfrm>
                        <a:solidFill>
                          <a:srgbClr val="A1ACDB"/>
                        </a:solidFill>
                      </wpg:grpSpPr>
                      <wps:wsp>
                        <wps:cNvPr id="11"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716E36F" id="Group 329" o:spid="_x0000_s1026" style="position:absolute;margin-left:-559.1pt;margin-top:221.2pt;width:1147.9pt;height:108.55pt;rotation:-6094393fd;z-index:-25165107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qQuR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QHcTzvnuDjkK3G2cHks7H8ekORL+ejn85/naKQ8THPx/u/+eMr2/n39Pf&#10;T5F48/XjPw8PaHD37XII0vn98fS2OR2gBdPWtvamC/8NMWx+Dzr5Y9TJ/vfL5h7/aXzT9a5rbjb3&#10;+NK4rm+dj2q7f4Zu6UXfNGAeX1fO4FPQ6f3zv0sLztHY6HVvXfj6dndHrNBozofXl4dfXl5fwx+n&#10;p68/vZ4233eYLj+aH3/6+d+oNZBPyMKQeYgkH0zc81U3539MN3953h33QeVnErvoxohufjnt92QN&#10;GxdHQt2DTnRznipm8g2RnaG/ZZXQ0FkHS6IcVVEU5P238+XX/SEIdff9z+dLUMPTAz6FWfPAs2sL&#10;XTy+vcLK/rXa1BvTdd5vQrf8gtBhzJHuX24323rzsTGh/xmVFarQ2mCbzWQSPI2dOiFDY0T0vJG5&#10;AJsdqbxQCWtNt8gaZuOVNZ9jrRWq0Frb1susdUIG1ohomTX40VRqnVlkbRA6klqfY40MYtKcazNi&#10;M1MlENUycybVAnTau0XuzFQPW2Oz/KWa8O2y6MxUESDKcJcqAtwN7TJ3U1VsTZvlLlVGZfsuw99U&#10;G4FsmUObqsN0fb088exUH1ubt4pUIVVr+2UO7VQhgSzDYaoQcGj6RRnaqUq2NmscNlVKNbQ5DqdK&#10;CWQZDlOlgEOMecmvYF2bWC+IMp4FDnZqI5Wxw7AsRDfVSqRb5tGlagGPbplHN1XL1mXtBEthymNr&#10;XIbHqV4qQ3QZHlPFgEcY1pIc3VQxW5e1FpcqpjJDbTM8TjUT6ZZ59KlqwGOz7G/8VDNbn7UXnyqm&#10;sqbJ6NpPNRPpMjymqiEel3Xtp5rZYjHMzEefKqayrvPLcvRTzUS6DI+pasBjaxd17aea2fqszVAc&#10;NllXKttA5osLcjPVTKRb5rFJVUM8Nos8NlPNbJuszTSpYirbNjkep5qJdBkeU9UQj8s200w1s22y&#10;NtOkikHfQ0bXzVQzkW6ZxzZVDfG4HHe1U81sEZBk5mObKob6zkQR7VQzkS7DY6oa8JiJDdupZrYY&#10;SI7HVDElHqeaKfKYqoZinWWbaaea2WJ5y/DYpYqhvjPhRDfVTKRblmOXqsZ0bcY/dlPNbLuszXSp&#10;Yirb5Xw4ZWpjbBzpMjymqjGdd8s+vJtqZttlbaZLFYO+Tcauu6lmIt0yj32qGtPVQ7/oe/qpZrZ9&#10;1mb6VDHo25pl/9hPNRPpMjymqjFti6Brab3up5rZ9lmb6VPFoG8EKYs+vJ9qJtJleExVg8W1X/aP&#10;/VQz2z5rM0OqGPSdy66GqWYi3TKPQ6oa0wCiWJTjMNXMdsjazJAqBn33mZhimGom0mV4TFVjvLHL&#10;vmeYamaLdCfje4ZUMUhRcgn0MNVMpFvm0dSpboztES8sTUhTT3WzxYs5Nk2dKodSqYxtm3qqnkiY&#10;YzRVkDHOLFuOqacKAqNZ2zF1qqHKDjYTkJt6qqNImGM01dLgEQwsC3SqJPCZtR8zAwDQfTaHTTCA&#10;SJjhcwYDdC4TBUHSk0Viawo4gEl1VLm6zThMk4ABkTDHZ6okP0Chi/IEPnldzMBn1o6MSVUEd+kz&#10;i7gxUyVFwgyfM1gALA7LfKawgMnjAvAXMqIASqF7m+MzhQYCYY7PVEm+qXN8pnaURwfMHB5A7p0J&#10;gDEAGRIgL8xPEOb4TJXkvVvG0JDpT5oETJW3ozlIYLsuZ+8pShAIM3zOYAIERpn5mcIEJo8TmDlQ&#10;YD2i1sVF3bipkqpAmONzZkfWZvSeQgUmjxWYOVhggfjn+JwqCZk4CDN8zuACrJrL6BrW00TvebzA&#10;zAED0zWZ5MekiEEgzPE5s6MaQ1r0SylkYPKYgZmDBtBuzo5S1CAQ5vhM7cgNWIyX+ZyqaGvyuAFt&#10;2yTAwZDLyRGXCSWZO9FluJwBB27AtFvkMgUOTB45MHPooMlFnaZJjIjoclymNuQGv4xumBQ6MHns&#10;wPwNeJDL1RCHT2VpQZfhcgYe+Drn4VPwgELoTORpZvABIqeMnSfoAZHleJxZD7mZRX2n4IHJowfI&#10;pUQ+YbV02UnZTtcgIsvxmFoOPHvGwlPwwOTRA+SkCY8Ngqllv56gB0SW4XEGHvhcPmlS8MDk0QPk&#10;9imPOeASzlEIYdwNyHI8popp6jpjNSl4ACAkOx9n8EGDICojx6nREFmGxxl40PicrlPwwOTRAzOD&#10;D7CQZXhM0AMiy/GYKqatM9iqScEDk0cPzAw+cCa3fifoAZHleExtpu1NRtcpeGDy6AF2IGSaBbu2&#10;TS6nSNADIsvwOAMPurbN2HUKHpg8emBm8IFFbro8HxP0gMhyPKY20zfYzlr0jyl4YPLogZnBB7SA&#10;ZHic2kx+nUFFT6KYoRmWIwsUywgh7XPjvZxdozOhjLrOydEmwEFejihbSRrEimSWBWlT2AAv5plM&#10;dWN9BimyCWhAZMvKtnVqNEhdM5Zt66lqIMlsrmNnmIGrM5mOTRADIsswOcMLEJZjdV+akgjuReZB&#10;3XBombACehPKuGR3mbAcO3xCiCZRYJRlMlUN0owM5mZTtMDm0QI7Qws8QpBFu7EJVkBkGUnOkAKE&#10;/TnDSaECm4cK7AwqaODSlplMgAIiyzGZqgYx8rCcf9tZEUEeJ7AznKDNZbU2QQmILMfkzHBaD6e2&#10;OCdTkMDmQQIqOpsmN1TcsSzJBCIgsgyTM4DAYKdjee/EpgiBzSMEdoYQDLmNW5vgA0SWY3JmOF0L&#10;aGRRkik8YPPwgJ3BA0A4M1GadVO3FuiubKKeb6xL2z1Lqdr97+9cq4ZPmx0VsNahPPF4OFOV4RZL&#10;DmoIt45LAkFFhW0ZYngXIu5WEYNXIobfjNWG5abJGQbyZh05cpNAHuo5MfZy6+QgiBxWvYYZMtVA&#10;vm6kZDREjpm+pnWavoF83VBpIgXydUMluIfIgdCsYYZQl0C+bqhUM0HkACzWtE4oRCBfN1SCAwL5&#10;uqFSXk7kSKbXMEMpciBfN1TKVokcKeaa1ilxDOTrhko5XCBfN1RKp4gcOdAaZiizCeTrhkpJBpEj&#10;M1jTOsX7gXzdUCn0DuTrhhp20Iiedr3WsBN2suIL64ZrKDwML6x1TqN3QoC1iiUKm2IPKwctHsqs&#10;dFFGfBRtFaxiSbwUdgTXvSB+isDzVT2IpzJYp1a9IL6K4OR1L/C8xkbUyhdE0ysdlhGPRWDnKpbE&#10;ZxHuuOoF8Vpmpdsy4rcMALl1PcigV7quAHqF2QqoalUP4r0Mqk5WvSD+y6x0YAGbCSwBUVnXgwx6&#10;pRMz4sUMsIZVPYgfMygbWPNCyOdpDJSFr3uBpzdlxOte4EFTdrrqBXFklCmue4EdGWVtq14QR2ZX&#10;OrKQFwUprXRk2JCLvtWudGQhXwg9rHRkKEKVHpJBxzCT4+kTjmHND2CdbjY4gPWVBLW7O+4uFIbL&#10;x80HnfQJp3ae+dAOffV2+L7fHgLRhQJyeOceKSXY9dilZJFfiV7fVWIhkedxbDfOLm+hoqhKIZHn&#10;lTQKwJORaKRRGx5bDhopIZQ0sOuCIh3Lc2SAsMdACrhJYYAwRSKtR+clrcnz2iqyt0DqdV5ZAjXw&#10;HI2BKAE3ABwvk4pHwIaYGLjwKE/hNUB84NUNAH+0VqMEXL+CgSgB1yPu11qNEnA9IDKNlCXQqSoI&#10;MBoNqxtjBBm5PEcJEJIWSEf3KSTyvJKyBFpsbim8GpZACzeikbIEAOmopCyBBvGD0io7SNeMLliG&#10;I89xWIRWkQR8pw7LsgSwIaMyEP2Awxa3SsoScNh+1YbFEsCmh0ZK0BENC+UiKilLgFyywgCHqw7Y&#10;vkrKErgGeSJ6eY4q4KXAGd0MCcehYdVIBRVeqXgjkI5LmHQsz5EBjpFRy6bOVyrKQKt2hXeBA4yk&#10;qn+1VG1BreKMqjqsOF1QcKm6DAYSMAXUmcXnYFGyq/osKo8gXlt13bIc6NNBCW1YVPcQWh3DMtGS&#10;PEdtNSysBkG7Mgc4cbANrFwjjbZl/RhuS8fyHBmgogbidYUfoGIFIsVqpDFA5QqBdEyjpGN5Xhng&#10;meWQZCvDokoEatXqXptqEQIp/JzWajRD7EeocqUyA2rVwB6VVqnQgEhRLK+SslxrTAatVZZrra8F&#10;VEUABsygexesFpEUkLrGQJSr6fUljmoJiIFenwNUJRBI9dCBE0OcOFFVQIUC1GqnO00qFSDSVh8W&#10;R9vIslVhMapG5ww1uVLBADHQ6BFRz3Jt9CWOcTrjxwxUzE+eoxlyrI1NM3VYkFHg1QNSUqYLh+Wo&#10;aFSNm9NrxPqqsDiCR+qjLvJUF0ByxRKj8soquKZRIiR5XoXFVkAbrZoEmBQVLSopK/YKVknH8rwy&#10;EB28oXrvMgOOqglIAvWIpEhr8pRWHdUTBFJ1ajsqKAikam6Ire9AOqimNVKqU9BR+QG6HxDDacOP&#10;E2BQ4xZHhQpos1cDDJTfR0rVsSG0i5TYodX4ZEqoS6OM06RTY3xaUWlE3Qp1MiUibaV3qn+gNlFb&#10;sY6yhWvTKOO805MxRNWh9xYxptZmnKA487+WUl17HINhjRosjpRqwjJS6nOeijog+UaFAnDsIlLG&#10;O2KAQomly3O0eKFUQ0rcKRPbHIFDaUue1zaZUp/J3KbXPYNQ6j6M03U9A3YjpT7no717NUYf2wRm&#10;r81PblNNlMc21ehQdITyArX3OEPWUEbvvYYyWtwayuhDVlBSBRfm/BpKkac6dl669DZximZl78ig&#10;11JySLaid4F1UW9fnksEi0Qp6ZQieZWSkz2v986JsdfjNsYbVlBSbU/Qu7a+o3aLKdX4jtdir66G&#10;stPj1fUdWQj3rtk7cgCm1LxNOCpDYwfiUda7YQxvBSXHYH7cIRCvLU/x3jXnV15dZWo6YRH41Nbi&#10;mpE2r67auMuO21Ss2A6cXXoNmYdpCp/KXLKDrAg411SUvO05X/QaDkDHfuOINPja9hzbeMCC5d47&#10;OpxAktcSQCBgQqnJsxW/pMUMtmUo0GtggW14A9RrUSUuSGEpaRg7in3Z4sbNP5nB8uSZbGlmBClp&#10;WSrq6aR3bYbQfXOxTcXeUWnJlOM2qPAnT+EzVDOTNrVkFskma1NL+tAkj13bjELNuFAqfglOkT2Y&#10;BmoC8IkRoNdyLrhP1ibW5OKcBzATPYPTkAw42iglp8H6OOMW+cShOKV376R3TUqO1zg3liGIvuXJ&#10;eofzjrPOaTEtcvw4l5wGIeBMPrep5Yb1IHxq6CBgA5YS6tuKOqo72VPS4mQcFuARaXFy7RlBckC/&#10;y707RlxV/KgGLB6s2EFa5TbDMXXYplNWmWFgF4I9smKTA+7oin0rexNDx6kZX3GZTeKGhlcDp/i5&#10;wVOZOA1G2WwZJJ6kPLIkn4Fqz0KLCnTfD4zcE25TahEb0nGyYfeqTIiK9NA1rpYoE3oB4hUYoqcu&#10;aTBWsbLe8IashZMtDaZDWXhssS0PBrvg0QlbxRw62iUKPCoZXifGoGGZnZRyWWwblgaD65h4MEqA&#10;0Hao6wg8Kit02yAQD4TKEtk69r5WWc1aHPCJLSrTrKHdC+pa2/ptWg7bcY6uKJ7GY7ShRWX2NNRS&#10;IITZlgSO602iHK9lf7KCyDOuJDjlEicFHcwutug5fqDz8EVCKroLPCoBphs4+7rWlApv8ow84tLU&#10;qGu6IqTUNY4Cs3gUfBHYZkzOlXgAYXWcE8oGBHZVowKVHVNUqcWRKDaNcCnKUMN3CKAkWav5Fh2X&#10;Iu+trYMMbyiIMw6QRhWX5wwuSoi9FrXGZSdVee1jt4nL0EszgGdUpSQsURhV2Wmx6suznUFdba0L&#10;YhhLFGV6yzNOcw6UyiKNblRRN4ZPylZA4YpTRmXHouKpM9atCtfyjNzj/sk4JRRRVDyz6TqVkiYr&#10;rkTBLQ0KXbTka22w8CVP5o8BBzp7Wux33Psvz8eKkw+r8UdntKEMi+3cYr+cmmphU4WtuNCgU2rq&#10;oN4oGQdOiz0byUuVPYxqTCGVgLYKt3wEt6QIMVwPAUKtOq3CPZZh1LTslwfDW9FYpcuE4bBysJKy&#10;S8G1OHENaBWnXUmpMK44VLrmpbRTioFgU9GoOiVOxUWWUTyUbhXFgxUtyFHbp8QlUNF34/K1couy&#10;S4nbpxVCduE4caM1Cd9ANoOjNookUasYKenWuOLAHZcqIR/WeuezVbgDrJyvV07qLrRAuUK1buQT&#10;0GOZT89eGf5RGRFu349tOs01e07CccuR4vwIuA2SRwCp8EkX35COGrVNjv1xZEVrU8IKQgmL2pTE&#10;HsiOMuEbBq9xgYpGKWs57rYv996I5Ht1IeZ4DxVPit4bWe8IcS6OXX6pAwdDFOtormueRinFcXT1&#10;ZLl3tg4c6dAokcyElU+1o4btCIcztDYZ0IGr1UbE6ykOZSuU+BmVyCcZaXHsuNslUmp7EVXLxRNA&#10;nJWZLIAjUGxlZWsZ0wEyrkiplUy2Re5bHtFIqeCI1dhmp9RETCgViAOU0c9jUdIkz7AsyoI1KYnk&#10;tZod6CgurmGPpywlGEWYyVpVdEUujihRjKToqBHMr1ZKEauG7QjlK1qbAubhmriy3hsusQ3Hf4pj&#10;pyMGYUTaOZ5KPBigRGXWNXymCr+PVE7BKtwgHHt3SiVu1bAVO6f17tnbONq5KY7d88rlvDY/aVM6&#10;SEn1DJ5jG0QuimfwbB24C03RO21BhN4bJW+vBNlDZq54RYK3Y5sK1FQ5Xg2dVtmEmDJGF46cXlHy&#10;sgHmWs2OLMfSrtXW4nADDtkmrvcu9x4uCQuUyk4IMiLOsVptLgm66FptleEgyHXKVlmFICloiMD+&#10;ojTZhjoFKuXMHLfzlCNk3h4EXbnfccgqIcfmdC9QcSThOihSTKcYJAA5kU15LFLgCmmXw0NYYWxR&#10;izhx2Q0TogSnpBYq4gn6a5UVoBn3uxSMFhcHcYsKztfKZk6rFODStI48KvkVVYlGd6G4dFrqI6Fi&#10;Wz0DJ/Dn5UkxcJQLn1b257jhISa/2OQrKxsrLUuSQv2SEgFJsxWSloqUqH2II9fr6ZH6BRl5xasA&#10;kGH/4xWQB3e+8mzz47l+AcjkGYEy+llB7l3bNW1le1WtDMKvNHGbyhan6TEt4tgVz4+jKaxNHDEu&#10;St7WYhdeqX0A1CNSUnYQcIpopCzHMLiLSWIYJVfF2TfWpnbgweJezyglHK0tj72V6NFpexOdGBz9&#10;VGRpJlvsyHLvUEGJEt5VKJVZh+CWLQ4LeblNgdmwsaf0PpZTaAdKgaWyV9KiR1QSiOSVXVQs9Dw/&#10;tZoCVGaI3hVsCltmI2V5znvUPrCOFMQUlUO8sjmNkrbLg21qI/JkaExZ1iYC51Hy5VnnW8lZtGoO&#10;38mqhZC0OJdQOy7aVBaZpubteMy68oiQsowzuYz5IA2S3hU7AjbA/lOzzaZB2WmUvGLvzdUzKLk/&#10;ElCZS8p6hAxAKJWqKEApI2VZR7galCkxp4vaxFY/z2SvrMU4ATJSlnXU0mn8uB4pkUBLwWukVFau&#10;dizj0ao1kSvwDPEKetmF3+6g0Firj0YwLius4j9RByKUSoSKjQye87C9oo66FqFplJJS44YTSkKp&#10;4LH4USCmbJQota95n169DgE3JPPYqc6vtMbhNzLZ1zUK2tbjKpI49kbB9vsRS2mUGAy/kifxtLL/&#10;0ncIP4LkG8Uz9APv1MB9lmNa/OoLS56CxpKUBtxtHnsn0K9IaSW6oCylSIkLY7hNpep5GOXZKlX5&#10;qDVjHbWKn0cNOdtmq8TeA8TEfCryBPouTqTTriGp6Rh50CfKsIpywk8/8el/3INSVihSJMb38cuY&#10;ZT1RuSgrv1OWWWzOMYKKvWgln6o7qcCleLSkfmyEy6oIu1ZIpaAG98sorWJc7PF7rUYdt3Sw8Wkb&#10;Qfh9JkEINQQbv+wk2tI2adE/78IhYVDkCn/G02XAal6UK5Igtiv8zLdC2gmvg1ICiERZIAIUnSqt&#10;DrJEqdcPYBdfeNVsCwWAkRQ/vVF2LPiJJ0YpAOYocsXNxNGtIjpRbAtXX0QVoLRdY8Czu8Q9UxoD&#10;gtD7WpVAy9uRiI/KyzTdI87Coqsfi9MFP8oXXSYAa8UMsVTGVRX3d2nCGhijQn6iTBf6vargCbEe&#10;KLxCWTwsQoOLw8KvdfGw6PJphZSXgsklahFUQeE1Xcz25RN/CDe04fP9t/Pl1/3hjW5iezodf3l5&#10;fUUPdNSW/n0/8H+Eum28/HE8352Pv52+fKJPXw8Pf/x22pwOF7peefN9f8KH58Pp/242H6fd8fPN&#10;+X+/7U77m83rf7yfccwd2/4gu4Q/PAq+8cdp+s3X6Te793s09fnmcoP7m+njTxf8hVe+HU8vT8/o&#10;yYQbnd8PP367HB5fLiSZK1f8x8f5GD493X080Sca5e74/HL/8+6ym/4dqO729vB8eH3Yn778PwAA&#10;AP//AwBQSwMEFAAGAAgAAAAhAE/osdbeAAAADQEAAA8AAABkcnMvZG93bnJldi54bWxMj81OwzAQ&#10;hO9IvIO1SNxap0WkSYhTARLlwKmBB3DiJQn4T7bbpm/P9kRvs5pPszP1djaaHTHEyVkBq2UGDG3v&#10;1GQHAV+fb4sCWEzSKqmdRQFnjLBtbm9qWSl3sns8tmlgFGJjJQWMKfmK89iPaGRcOo+WvG8XjEx0&#10;hoGrIE8UbjRfZ1nOjZwsfRilx9cR+9/2YAS8d6HF8uPHe9lpPuxW4UXtN0Lc383PT8ASzukfhkt9&#10;qg4NdercwarItIDFpigJJfFY5qQuyEOxBtaRyEsyeVPz6xXNHwAAAP//AwBQSwECLQAUAAYACAAA&#10;ACEAtoM4kv4AAADhAQAAEwAAAAAAAAAAAAAAAAAAAAAAW0NvbnRlbnRfVHlwZXNdLnhtbFBLAQIt&#10;ABQABgAIAAAAIQA4/SH/1gAAAJQBAAALAAAAAAAAAAAAAAAAAC8BAABfcmVscy8ucmVsc1BLAQIt&#10;ABQABgAIAAAAIQBgATqQuRkAAA6FAAAOAAAAAAAAAAAAAAAAAC4CAABkcnMvZTJvRG9jLnhtbFBL&#10;AQItABQABgAIAAAAIQBP6LHW3gAAAA0BAAAPAAAAAAAAAAAAAAAAABMcAABkcnMvZG93bnJldi54&#10;bWxQSwUGAAAAAAQABADzAAAAHh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9g1xAAAANsAAAAPAAAAZHJzL2Rvd25yZXYueG1sRE9La8JA&#10;EL4L/Q/LCF5EN5FS2tRViuKDHpSql96G7JiNZmdDdo3pv3cLhd7m43vOdN7ZSrTU+NKxgnScgCDO&#10;nS65UHA6rkavIHxA1lg5JgU/5GE+e+pNMdPuzl/UHkIhYgj7DBWYEOpMSp8bsujHriaO3Nk1FkOE&#10;TSF1g/cYbis5SZIXabHk2GCwpoWh/Hq4WQXPnztzfkvX9roZHovLftnevhd7pQb97uMdRKAu/Iv/&#10;3Fsd56fw+0s8QM4eAAAA//8DAFBLAQItABQABgAIAAAAIQDb4fbL7gAAAIUBAAATAAAAAAAAAAAA&#10;AAAAAAAAAABbQ29udGVudF9UeXBlc10ueG1sUEsBAi0AFAAGAAgAAAAhAFr0LFu/AAAAFQEAAAsA&#10;AAAAAAAAAAAAAAAAHwEAAF9yZWxzLy5yZWxzUEsBAi0AFAAGAAgAAAAhAAcj2DX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p>
    <w:p w14:paraId="48C12492" w14:textId="77777777" w:rsidR="005D5353" w:rsidRDefault="005D5353" w:rsidP="00C3060E">
      <w:pPr>
        <w:rPr>
          <w:rFonts w:cstheme="minorHAnsi"/>
        </w:rPr>
      </w:pPr>
    </w:p>
    <w:p w14:paraId="30C4095F" w14:textId="77777777" w:rsidR="005D5353" w:rsidRDefault="005D5353" w:rsidP="00C3060E">
      <w:pPr>
        <w:rPr>
          <w:rFonts w:cstheme="minorHAnsi"/>
        </w:rPr>
      </w:pPr>
    </w:p>
    <w:p w14:paraId="2939ABDC" w14:textId="34A4C91C" w:rsidR="00AF5501" w:rsidRDefault="005C313D" w:rsidP="00C3060E">
      <w:pPr>
        <w:rPr>
          <w:rFonts w:cstheme="minorHAnsi"/>
        </w:rPr>
      </w:pPr>
      <w:r w:rsidRPr="00F26732">
        <w:rPr>
          <w:noProof/>
        </w:rPr>
        <w:drawing>
          <wp:anchor distT="0" distB="0" distL="114300" distR="114300" simplePos="0" relativeHeight="251634176" behindDoc="0" locked="0" layoutInCell="1" allowOverlap="1" wp14:anchorId="70671547" wp14:editId="3E3516A1">
            <wp:simplePos x="0" y="0"/>
            <wp:positionH relativeFrom="page">
              <wp:posOffset>5068956</wp:posOffset>
            </wp:positionH>
            <wp:positionV relativeFrom="page">
              <wp:posOffset>7969775</wp:posOffset>
            </wp:positionV>
            <wp:extent cx="2095500" cy="2110740"/>
            <wp:effectExtent l="0" t="0" r="0" b="0"/>
            <wp:wrapNone/>
            <wp:docPr id="268" name="Picture 26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8"/>
                    <pic:cNvPicPr>
                      <a:picLocks/>
                    </pic:cNvPicPr>
                  </pic:nvPicPr>
                  <pic:blipFill>
                    <a:blip r:embed="rId11">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95500" cy="2110740"/>
                    </a:xfrm>
                    <a:prstGeom prst="rect">
                      <a:avLst/>
                    </a:prstGeom>
                    <a:noFill/>
                  </pic:spPr>
                </pic:pic>
              </a:graphicData>
            </a:graphic>
            <wp14:sizeRelH relativeFrom="page">
              <wp14:pctWidth>0</wp14:pctWidth>
            </wp14:sizeRelH>
            <wp14:sizeRelV relativeFrom="page">
              <wp14:pctHeight>0</wp14:pctHeight>
            </wp14:sizeRelV>
          </wp:anchor>
        </w:drawing>
      </w:r>
    </w:p>
    <w:p w14:paraId="08ECD440" w14:textId="77777777" w:rsidR="009E2F7C" w:rsidRDefault="009E2F7C">
      <w:pPr>
        <w:rPr>
          <w:color w:val="7030A0"/>
          <w:sz w:val="36"/>
          <w:szCs w:val="36"/>
        </w:rPr>
      </w:pPr>
      <w:r>
        <w:lastRenderedPageBreak/>
        <w:br w:type="page"/>
      </w:r>
    </w:p>
    <w:bookmarkStart w:id="9" w:name="_Toc76642081"/>
    <w:p w14:paraId="0F7860DA" w14:textId="690F3EE5" w:rsidR="00C1430E" w:rsidRDefault="00AF5501" w:rsidP="001631AC">
      <w:pPr>
        <w:pStyle w:val="Heading1"/>
      </w:pPr>
      <w:r w:rsidRPr="008335AC">
        <w:rPr>
          <w:noProof/>
          <w:sz w:val="144"/>
          <w:szCs w:val="144"/>
        </w:rPr>
        <w:lastRenderedPageBreak/>
        <mc:AlternateContent>
          <mc:Choice Requires="wpg">
            <w:drawing>
              <wp:anchor distT="0" distB="0" distL="114300" distR="114300" simplePos="0" relativeHeight="251629056" behindDoc="1" locked="0" layoutInCell="1" allowOverlap="1" wp14:anchorId="29AAACE9" wp14:editId="7EEC6AAA">
                <wp:simplePos x="0" y="0"/>
                <wp:positionH relativeFrom="page">
                  <wp:posOffset>-7716287</wp:posOffset>
                </wp:positionH>
                <wp:positionV relativeFrom="page">
                  <wp:posOffset>2620520</wp:posOffset>
                </wp:positionV>
                <wp:extent cx="15896380" cy="1579835"/>
                <wp:effectExtent l="7082155" t="0" r="7073900" b="730250"/>
                <wp:wrapNone/>
                <wp:docPr id="1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1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AE5D3FF" id="Group 329" o:spid="_x0000_s1026" style="position:absolute;margin-left:-607.6pt;margin-top:206.35pt;width:1251.7pt;height:124.4pt;rotation:-6094393fd;z-index:-25163980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V41BkAAA6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UBtmtvNu+7N9godLtxdiDtfByf7gD69XT86/G3Uxwifvzz4f5/zvjz7fzv&#10;9PtTBG++fvzn4QEN7r5dDkE7vz+e3janA6xg2trW3nThv6GGze/BJn+MNtn/ftnc4z9N0w+t62G7&#10;e/zRNN3Quyaa7f4ZtqUP+qbB3/Hnyhn8FGx6//zv0oJzhj/urQt/vt3dkSg0mvPh9eXhl5fX1/DL&#10;6enrT6+nzfcdpsuP5seffv43ag3wCSwMmYdI+sHEPV9tc/7/2eavz7vjPpj8TGoX23Rim19O+z2t&#10;ho2LI6HugRPbnKeGmfyFYGfYb9kkNHS2wZIqR1MUFXn/7Xz5dX8ISt19//P5Eszw9ICfwqx54Nm1&#10;hS0e316xyv612tQb03Xeb0K3/AHBGcH9y+1mW28+Nib0P0NZQYXWBttsJpPgaezUCQyNEeh5I3MB&#10;a3ZEeUGJaE23KFojOBLN50TDgpoMtG3rZdFg2whDYwRaFg1+dNIYtNaZRdEGwZFofU40WhCT5lyb&#10;UZuZGoFQy8KZ1AqQrneL0pmpHbbGZuVLLeHbZdWZqSEAykiXGgLSDe2ydFNTbE2blS41RmX7LiPf&#10;1BoBtiyhTc1hur5ennh2ao+tza+K1CBVa/tlCe3UIAGWkTA1CCQ0/aIO7dQkW5tdHDY1SjW0OQmn&#10;RgmwjISpUSAhxrzkV7CvXRfcFqCMZ4GDna6RythhWFaim1ol4pZldKlZIKNbltFNzbJ12XXiUrNU&#10;pjUuI+PULhGXkTE1DGTEwlrSo5saZuuyq8WlhqnMUNuMjFPLRNyyjD41DWRslv2Nn1pm67PrxaeG&#10;qaxpMrb2U8tEXEbG1DQk47Kt/dQyW2yGmfnoU8NU1nV+WY9+apmIy8iYmgYytnbR1n5qma3PrhmK&#10;wyb7SmUb6HxxQ26mlom4ZRmb1DQkY7MoYzO1zLbJrpkmNUxl2yYn49QyEZeRMTUNybi8ZpqpZbZN&#10;ds00qWHQ95CxdTO1TMQty9impiEZl+OudmqZLQKSzHxsU8NQ35koop1aJuIyMqamgYyZ2LCdWmaL&#10;geRkTA1TknFqmaKMqWko1lleM+3UMltsbxkZu9Qw1HcmnOimlom4ZT12qWlM12b8Yze1zLbLrpku&#10;NUxlu5wP76aWibiMjKlpTOfdsg/vppbZdtk106WGQd8ms667qWUibllGSjsn7sx09dAv+p5+aplt&#10;n10zfWoY9G3Nsn/sp5aJuIyMqWlM2yLoWtqv+6lltn12zfSpYdA3gpRFH95PLRNxGRlT02Bz7Zf9&#10;Yz+1zLbPrpkhNQz6zmVXw9QyEbcs45CaxjSgKBb1OEwtsx2ya2ZIDYO++0xMMUwtE3EZGVPTGG/s&#10;su8ZppbZIt3J+J4hNQxSlFwCPUwtE3HLMpo6tY2xPeKFpQlp6qlttvhgTkxTp8ahVCqztk09NU8E&#10;5gRNDWSMM8srx9RTA0HQ7NoxdWqhyg42E5CbemqjCMwJmlpp8AgGlhU6NRLkzK4fMyMA0H02h004&#10;gAjMyDmjATqXiYKgafGrxFKYAg9gUhtVrm4zDtMkZEAE5uRMjeQHGHRRn+AnJ6miKTACJjUR3KXP&#10;bOLGTI0UgRk5Z7QARByW5UxpAZPnBeAvZESB4kL3NidnSg0EYE7O1Ei+qXNypusozw6YOT2A3DsT&#10;AGMAMiRMJsxPAHNypkby3i1zaMj0J02CpsqvozlJYLsut95TliAAM3LOaAIERpn5mdIEJs8TmDlR&#10;YD2i1sVN3YBev076KgBzcs7WkbUZu6dUgclzBWZOFljjcvPTTY2ETBzAjJwzugC75jK7hv10MvSt&#10;yfMFZk4YmK7JJD8mZQwCMCfnbB3VGNKiX0opA5PnDMycNIB1c+soZQ0CMCdnuo7cgM14Wc6piaDP&#10;/DqaEwdDLidHXDaxUUW4jJQz4sANmHaLUqbEgckzB2ZOHTS5qNM0ySIiXE7KdA25wS+zGzj5mox7&#10;a/LcAU7MBBl9vM3laojDBRlcJ3AZKWfkga9zHj4lDyiEzkSeZkYfIHLK+KOEPSBYTsbZ6iE3s2jv&#10;lDwwefYAuZToJ2jSZSdlOzUOwXIypqaBZ8+s8JQ8MHn2ADlpImODYGrZryfsAcEyMs7IA5/LJ01K&#10;Hpg8e4DcPpUxR1zCOQoQE7IBLCdjapimrjOrJiUPQIRk5+OMPmgQRGX0OF00BMvIOCMPGp+zdUoe&#10;mDx7YGb0ATayjIwJe0CwnIypYdo6w62alDwwefbAzOgDZ3L7d8IeECwnY7pm2t5kbJ2SBybPHuAE&#10;QqZZWNe2yeUUCXtAsIyMM/Kga9vMuk7JA5NnD8yMPrDITZfnY8IeECwnY7pm+gbHWYv+MSUPTJ49&#10;MDP6IL/RJOwBwZZlREVPYpihGZYjCxTLCJAySHwut67RmSCjrXN6tAlxkNcjylaSBrEjmWVF2pQ2&#10;wAfzQqa2sT7DFNmENCBYTpHpokHqmlnZtp66M2gyG6PZGWfg6kymYxPGgGAZIWd8AcJy7O5LUxLB&#10;veg8mBsOLRNWwG6CjFt2lwnLccInQDTpAMsJmZoGaUaGc7MpW2DzbIGdsQUeIcji2rYJV0CwjJAz&#10;pgBhf27hpFSBzVMFdkYVNHBpy0ImRAHBckKmpkGMPCzn33ZWRJDnCeyMJ2hzWa1NWAKC5YScLZzW&#10;w1stzsmUJLB5koCKzqbHCFTcsazJhCIgWEbIGUFgcNKxfHZiU4bA5hkCO2MIhtzBrU34AYLlhJwt&#10;nK4FNbKoyZQesHl6wM7oATCcmSjNJuxAwF3FRD3fWJe2e5ZStfvf37lWDT9tdlTAWofyxOPhTFWG&#10;W2w5qDHcOi4JBIoK2zJgeBcCd6vAcMEEht+M1YblpskZBniog8RgFDhykwAP9ZwqnBwEwbGq1whD&#10;SzXA142UFg3BMdPXtE7TN8DXDZUmUoCvGyrRPQQHQ7NGGGJdAnzdUKlmguAgLNa0TixEgK8bKtEB&#10;Ab5uqJSXExzJ9BphKEUO8HVDpWyV4Egx17ROiWOArxsq5XABvm6olE4RHDnQGmEoswnwdUOlJIPg&#10;yAzWtE7xfoCvGyqF3gG+bqjhBI3wdOq1RpxwkhU/sG64hsLD8IG1zmn0TgiwVolEYVPsYeWgxUOZ&#10;lS7KiI+io4JVIomXwongug+InyLyfFUP4qkM9qlVHxBfRXTyug/wvMZB1MoPiKVXOiwjHovIzlUi&#10;ic8i3nHVB8RrmZVuy4jfMiDk1vUgg17pugLpFWYrqKpVPYj3Mqg6WfUB8V9mpQML3EwQCYzKuh5k&#10;0CudmBEvZsA1rOpB/JhB4r/mAyGfpzFQFr7uAzy9KSNe9wEeNGWnqz4gjowyxXUfYEdGWduqD4gj&#10;sysdWciLgpZWOjIcyEXfalc6spAvhB5WOjIUoUoPyaBjmMnx9AmvYc1fwDrdbPAC1ldS1O7uuLtQ&#10;GC4/bj7wpk982eQZb/dQ/kR/ejt8328PAXShgBzeuUdKCXE9TilZ5VfQ67sKFog8j2O7cXZ5CxNF&#10;UwpEnldoVICnRaJBozU8jhw0KDGUNLDrhiIdy3MUgLjHAAXdpAhAnCJB69F5SWvyvLaK7C1AvS4r&#10;a6AGn6MJEDXgBpDjZah4BByIyQIXGeUpsgaKD7K6AeSP1mrUgOtXCBA14HrE/VqrUQOuB0WmQVkD&#10;nWqCQKPRsLoxRpCRy3PUADFpATq6T4HI8wplDbQ43FJkpVcCqdUWbkSDsgZA6ahQ1kCD+EFplR2k&#10;a0YXLMOR5zgsYqtIVt+pw7KsARzIqAJEP+BwxK1CWQMOx6/asFgDOPTQoEQd0bBQLqJCWQPkkhUB&#10;OFx14PZVKGvgGuSJ6uU5moC3Amf0ZUg8Dg2rRiqoyErFGwE6bmHSsTxHAThGRi2bOl+pKAOt2hXe&#10;BQ4wQlX/aqnaglrtx3hVZJTnVdY4XVBwqboMJhIwBdSZxe/BomRX9VlUHkGytuq+ZTnQpxclNGtR&#10;3UNodQzLZOTyHDXQsLIaBO3KHODEwTZY5Ro0ri3rx3BbOpbnKAAVNZCsK/wAFSsQFLuRJgCVKwTo&#10;mEZJx/K8CsAzyyHJVoZFlQjUqtW9NtUiBCj8nNZqXIY4j1D1SmUG1CqKorRWqdCAoCiWV6Gs1xqT&#10;QZGVSSPEBep0oSoCCGAG3btgt4hQUOqaAFGvpte3OKolIAF6fQ5QlUCA6qEDJ4Z440Q1ARUKUKud&#10;7jSpVICgrT4sjraRZavKYlaN3kfU9EoFAyRAo0dEPeu10bc45umMHzNQWX7yHJchx9o4NFOHBR0F&#10;WT0oJWW6cFiOikZ1cXN6jVhfVRZH8Eh91E2e6gJIr9hiVFnZBNc0SpQkz6uyeBXQQaumAYaiokWF&#10;smGvZJV0LM+rANHBG6r3LgvgqJqANFCPTIq0Jk9p1VE9QYCqU9tRQUGAqrkhjr4DdFCX1ohUp6Cj&#10;8gN0PyCG04YfJ8Cgxi2OChXQZq8GGCi/j0jVsSG0i0ic0GpyMhLm0pBxmnRqjE87Ko2oW2FORiLS&#10;Vnqn+gdqs9a2tXDfCJAtXJvWZpx3ejKGqDr03iLG1NqMExTv/K9FqnuPYzKsUYPFEakmLCNSn/NU&#10;1AF9NioVgNcuIhKn2ZqWGKmGlLhTJrY5EofiPeQ5ehFB6jOZkV73DILUfRin63oG7EakPufjevdq&#10;jD62Cc5e0zy3qSbKY5tqdCg2QnmB2nu0+xpk9N5rkHHFrUFGH7ICCS9Dc34NUvSpjp23Lr1NvEWz&#10;sndk0GuRHJKt6F1oXdTbl+cS0SJRSzpSNK8iOdnzeu+cGHs9bmO+YQWSanuC3bX9HbVbjFTjO96L&#10;vbobykmPV/d3ZCHcu7bekQMwUvM24VUZGjsYj7LdDXN4K5Acg/nxhEC8tjzFe9ecX3l1l6npDYsg&#10;p7YX18y0eXXXxl123Kayiu3A2aXXmHksTZFTmUt2kB0B7zUVNW97zhe9xgPQa79xRBp9bXuObTxo&#10;wXLvHb2cQJrXEkAwYILU9NmKX9JiBtsyFeg1ssA2fADqtagSF6SwljSOHcW+vOLGwz+ZwfLkmWxp&#10;ZgQtaVkq6umkd22G0H1zsU1lvaPSkpHjMajIJ0+RM1QzkzW1ZBbJJlsT0VB5htT0rkloU5vJNWdS&#10;Xot+4RTZg2mkJgifGCt6LeeC+2RrYk8ujgjETPQMTmMy4GijlpxG6+MdtygnXopTevdOele8N14x&#10;jfGSG8sQxN7yZLvDecdZ57SYFjl+nEt0AWRZS7W0qeWG9SByauwgaAPWEurbir3XnZwpaXEyXhbg&#10;EWlxcu2ZQXJgv8u9O2ZcVf6oBi0eVoeDtspthtfUsY6csssMA7sQnJEVmxxwR1fsWzmbGDpO4viK&#10;S5QSyASSZ5xIQ8O7gVP83OCpTJwGoxy2DBJPUh5Z0s9AtWehRYW6x+Wl3DW8TalFHEjHyYbTqzIQ&#10;Femha1wtUQZ6IeIVGqKnLmkwVlllveEDWQsnWxpMh7Lw2GJbHgxOwaO7tspy6OiUKMioZHidLAaN&#10;y+yklMvi2LA0GFzHxINRAoS2Q11HkFHZodsGgXgAKltk69j7WqW0osULPrFFZZrhNt24l2lHv03L&#10;YTveoyuqp/EYLQ1Go3kbaikAsWxLCsf1JlGP17I/WfjyjA4Ab7nESUEvZhdb9Bw/0PvwRSAV3QUZ&#10;lQDTDZx9XWtKRTZ5RhlxaWq0tcFLP6Wu8Sowq0fhF8FtxuRciQcQVsc5oRxA4FQ1GlA5MUWVWhyJ&#10;sqYRLkUdavwOEZSkazXfotelyHtr+yDTGwrjjBdIo4nLcwYXJcRei1bjspOqvPex28Rl6KUZwDOq&#10;UkLcqIyq7LTY9OXZzqSuttcFNYwlijK95RmnOQdKZZVGN6qYG8MnYyukcMUpo3JiUfHUGetWRWp5&#10;Rulx/2ScEooqKp7ZdJ1KyZIVV6LglgYFF1fytTZY5JIny8eEA717Wux3PPsvz8eKkw+ryUfvaMMY&#10;Fse5xX45NdXCpgpHcaFBp9TUwbxRMw6SFns2kpcqWVw1ppBKQFuFWz6CW1KUGK6HAFCrTqtwj2UY&#10;NW375cHwUTR26TIwvKwcVknZpeBanLgHtIrTrqRUGFccKl3zVtopxUBYU3FRdUqciosso3r4Yv9s&#10;vI/L3KLn1s4pcQlU9N24fK08GDmlxO3TCpBdON640ZqEb6A1g1dtFE2iVjEi6da44rxwXKqEfFjr&#10;nctkcAdYOWOunNRdaIFyhWrdKCeox7Kcnr0y/KMyIhR1xzad5po9J+G45UhxfkTcBs0jgFTkpItv&#10;yEaN2ibH/nhlRWtTwgpiCYvWlMQezI7iVhsmr3GBioaUvRx325d7b0TzvboRc7yHiifF7o3sd8Q4&#10;F8cu39SBF0OU1dFc9zwNKcVxdPVkuXcpIuOvCcm7mobrsnDIorXJ6wgvZ2hIJnTgarUR8X6Kl7IV&#10;JL5GJcxkVCYqmsfdLhGpnUVULRdPgHFWZrIQjmCxlZ2tZU4HzLiipVYy2Ra5b9GaV6TCI1YjslNq&#10;IiZIheIAMvp5bEqa5pmWRVmwpiXRvFazAxvFzTWc8ZS1hAkcYjitKroiF0dIFCMpNmqE86uVUsRK&#10;1hHKV7Q2hczDNXFluzdcYhte/ymOnV4xCCPS3uOpxIOBSlRmXcPvVOH7kcopWIUbhGPvTqnErRpe&#10;xc5pvXv2No5Obopj97xzOa/NTzqUDlpSPYPn2AaRi+IZPK8O3IWm2J2OIELvjZK3V8LsITNXvCLR&#10;27FNhWqqHO+GTqtsQkwZowtHTq+oeTkAc622jizH0q7V9uJwAw6tTVzvXe49XBIWkMpJCDIizrFa&#10;bS4Ju+habZfhIMh1ylFZhSApWIjI/qI2eQ11ClXKmTlu5ylHyHw8CFy533HIKpBjc7oXqDiScB0U&#10;GaZTFiQIOdFNeSxS4Aptl8NDrMLYohZx4rIbBqIEp2QWKuIJ9muVHaAZz7sUjhYXB3GLCs/XymFO&#10;qxTg0rSOMir5FVWJRnehuHTa6iNQWVs9Eyfw5+VJMXCUC59W9ue44SEmvzjkKxsbOy1rkkL9khFB&#10;SfMqJCsVkah9iCPX6+mR+gUdecWrgJBh/+MVkgd3vvJs8+N7/UKQyTMSZfS1gty7dmrayvGqWhmE&#10;b2niNpUjTtNjWsSxK54fr6awNfGKcVHztpZ14ZXaB1A9oiXlBAFvEY3IcgyDu5gkhlFyVbz7xtbU&#10;XniwuNczagmv1pbH3nIWhrOR8o6P71bgOY+b3Mpt4kSWe4cJSnMe3lWQyqxDcCu9K292O6HZcLCn&#10;9D6WU2gvlIJLZa+kRY+oJBDNK6eo2Oh5fmo1BajMELsr3BSOzEZkec571D6wjRTGFJVDvLM5DUnH&#10;5WFtaiPytNAYWZ6fCJxHzZdnnW8lZ9GqOXwnuxZC0uL8RO24WFPZZJqaj+Mx68ojQsoyzuQy54M0&#10;SHpX1hG4Afaf2tpsGpSdRs0r6725egYl90cCKnNJ2Y+QAQhSqYoClTIiyzbC1aCMxJwuWhNH/TyT&#10;tXo0vAEyIss2ault/LgfKZFAS8FrRCo7VzuW8WjVmsgVeIZ4hb3swnd3UGis1UcjGJcdVvGfqAMR&#10;pBKh4iCD5zzWXtFGXYvQNGpJqXHDG0qCVPhYfCkQIxslSu1rPqdXr0PADck8dqrzK+1x+I5M9nWN&#10;wrb1uIokjr1RuP1+5FIaJQbDt+RJPK2cv/Qdwo+geXwBdHlEA5/UwH2WY1p86wtrnoLGkpYG3G0e&#10;eyfSr4i0El1QllJE4sIYblOpeh5GfbZKVT5qzdhGreLnUUPOa7NVYu8BamI5FX2CfRcn0mnXkNT0&#10;GnmwJ8qwinrCVz/x2/+4B6VsUKRIzO/jmzHLdsJXOEnA2CnbLA7nmEHFWbSST9WdVOBSPFoyPw7C&#10;ZVfEulagUlCD+2WUVjEu9vi9VqOOWzp48WkHQfh+JmEINQYb3+wk1tIOadE/n8IhYVD0Cn/G02XA&#10;bl7UK5IgXlf4mm8F2omsg1ICiERZKAIUnSqtDrJFqdcP4BRfZNXWFgoAIxRfvVF2LPiKJ2YpQOYo&#10;esXNWtGtIjpR1hYOmKIJUNquCeDZXeKeKU0AYeh9rWqg5eNIxEflbZruEWdl0dWPxemCxDG6TBDW&#10;yjLEVhl3VdzfpSlrYI4K+YkyXej7qoInxH6gyApj8bCIDS4OC9/WxcOiy9MUKG8Fk0vUIqmC01G6&#10;mO3LJ/4h3NCGn++/nS+/7g9vdBPb0+n4y8vrK3qgKm369/3A/xEOV/Hhj+P57nz87fTlE/309fDw&#10;x2+nzelwoeuVN9/3J/zwfDj97WbzcdodP9+c//fb7rS/2bz+x/sZr7nj2B+wS/jFo+Abv5ymf/k6&#10;/cvu/R5Nfb653OD+Zvrxpwt+w0e+HU8vT8/oyYSb5N4PP367HB5fLqSZq1T8y8f5GH56uvt4op9o&#10;lLvj88v9z7vLbvp7QN3t7eH58PqwP335PwAAAP//AwBQSwMEFAAGAAgAAAAhALn1K6nfAAAADQEA&#10;AA8AAABkcnMvZG93bnJldi54bWxMj81OwzAQhO9IvIO1SNxaJwglbohTARJw4NSUB3DibZLin8h2&#10;2/D2bE9wm90ZzX5bbxdr2BlDnLyTkK8zYOh6ryc3SPjav60EsJiU08p4hxJ+MMK2ub2pVaX9xe3w&#10;3KaBUYmLlZIwpjRXnMd+RKvi2s/oyDv4YFWiMQxcB3Whcmv4Q5YV3KrJ0YVRzfg6Yv/dnqyEjy60&#10;uPk8zrPqDB/e8/Cid6WU93fL8xOwhEv6C8MVn9ChIabOn5yOzEhYiXJDURJl/lgAu0aKjFYdiVII&#10;Abyp+f8vml8AAAD//wMAUEsBAi0AFAAGAAgAAAAhALaDOJL+AAAA4QEAABMAAAAAAAAAAAAAAAAA&#10;AAAAAFtDb250ZW50X1R5cGVzXS54bWxQSwECLQAUAAYACAAAACEAOP0h/9YAAACUAQAACwAAAAAA&#10;AAAAAAAAAAAvAQAAX3JlbHMvLnJlbHNQSwECLQAUAAYACAAAACEAT6QFeNQZAAAOhQAADgAAAAAA&#10;AAAAAAAAAAAuAgAAZHJzL2Uyb0RvYy54bWxQSwECLQAUAAYACAAAACEAufUrqd8AAAANAQAADwAA&#10;AAAAAAAAAAAAAAAuHAAAZHJzL2Rvd25yZXYueG1sUEsFBgAAAAAEAAQA8wAAADo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uXaxAAAANsAAAAPAAAAZHJzL2Rvd25yZXYueG1sRE9LawIx&#10;EL4X+h/CFLwUzSpidWuUovigh0rVS2/DZtxs3UyWTVzXf2+EQm/z8T1nOm9tKRqqfeFYQb+XgCDO&#10;nC44V3A8rLpjED4gaywdk4IbeZjPnp+mmGp35W9q9iEXMYR9igpMCFUqpc8MWfQ9VxFH7uRqiyHC&#10;Ope6xmsMt6UcJMlIWiw4NhisaGEoO+8vVsHw88ucJv21PW9eD/nvbtlcfhY7pTov7cc7iEBt+Bf/&#10;ubc6zn+Dxy/xADm7AwAA//8DAFBLAQItABQABgAIAAAAIQDb4fbL7gAAAIUBAAATAAAAAAAAAAAA&#10;AAAAAAAAAABbQ29udGVudF9UeXBlc10ueG1sUEsBAi0AFAAGAAgAAAAhAFr0LFu/AAAAFQEAAAsA&#10;AAAAAAAAAAAAAAAAHwEAAF9yZWxzLy5yZWxzUEsBAi0AFAAGAAgAAAAhAOeG5dr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1430E" w:rsidRPr="008335AC">
        <w:t xml:space="preserve">Participation </w:t>
      </w:r>
      <w:r w:rsidR="008335AC" w:rsidRPr="008335AC">
        <w:t>&amp;</w:t>
      </w:r>
      <w:r w:rsidR="00C1430E" w:rsidRPr="008335AC">
        <w:t xml:space="preserve"> Inclusion</w:t>
      </w:r>
      <w:bookmarkEnd w:id="9"/>
      <w:r w:rsidR="00C1430E" w:rsidRPr="008335AC">
        <w:t xml:space="preserve"> </w:t>
      </w:r>
    </w:p>
    <w:p w14:paraId="43D1AFC2" w14:textId="126A5C42" w:rsidR="008335AC" w:rsidRPr="005B0259" w:rsidRDefault="008335AC" w:rsidP="00C3060E">
      <w:pPr>
        <w:rPr>
          <w:rFonts w:cstheme="minorHAnsi"/>
          <w:color w:val="000000" w:themeColor="text1"/>
          <w:sz w:val="24"/>
          <w:szCs w:val="24"/>
        </w:rPr>
      </w:pPr>
      <w:r w:rsidRPr="005B0259">
        <w:rPr>
          <w:rFonts w:cstheme="minorHAnsi"/>
          <w:sz w:val="24"/>
          <w:szCs w:val="24"/>
        </w:rPr>
        <w:t xml:space="preserve">At </w:t>
      </w:r>
      <w:proofErr w:type="spellStart"/>
      <w:r w:rsidR="00D07BC6">
        <w:rPr>
          <w:rFonts w:cstheme="minorHAnsi"/>
          <w:sz w:val="24"/>
          <w:szCs w:val="24"/>
        </w:rPr>
        <w:t>AccessPlus</w:t>
      </w:r>
      <w:proofErr w:type="spellEnd"/>
      <w:r w:rsidR="00D07BC6">
        <w:rPr>
          <w:rFonts w:cstheme="minorHAnsi"/>
          <w:sz w:val="24"/>
          <w:szCs w:val="24"/>
        </w:rPr>
        <w:t xml:space="preserve"> Care Services</w:t>
      </w:r>
      <w:r w:rsidR="001631AC" w:rsidRPr="005B0259">
        <w:rPr>
          <w:rFonts w:cstheme="minorHAnsi"/>
          <w:sz w:val="24"/>
          <w:szCs w:val="24"/>
        </w:rPr>
        <w:t xml:space="preserve"> </w:t>
      </w:r>
      <w:r w:rsidRPr="005B0259">
        <w:rPr>
          <w:rFonts w:cstheme="minorHAnsi"/>
          <w:sz w:val="24"/>
          <w:szCs w:val="24"/>
        </w:rPr>
        <w:t xml:space="preserve">our aim is to help people to understand their rights, one of which is being a </w:t>
      </w:r>
      <w:r w:rsidRPr="005B0259">
        <w:rPr>
          <w:rFonts w:cstheme="minorHAnsi"/>
          <w:color w:val="000000" w:themeColor="text1"/>
          <w:sz w:val="24"/>
          <w:szCs w:val="24"/>
        </w:rPr>
        <w:t xml:space="preserve">valued </w:t>
      </w:r>
      <w:r w:rsidR="00A44FC7" w:rsidRPr="005B0259">
        <w:rPr>
          <w:rFonts w:cstheme="minorHAnsi"/>
          <w:color w:val="000000" w:themeColor="text1"/>
          <w:sz w:val="24"/>
          <w:szCs w:val="24"/>
        </w:rPr>
        <w:t>member</w:t>
      </w:r>
      <w:r w:rsidRPr="005B0259">
        <w:rPr>
          <w:rFonts w:cstheme="minorHAnsi"/>
          <w:color w:val="000000" w:themeColor="text1"/>
          <w:sz w:val="24"/>
          <w:szCs w:val="24"/>
        </w:rPr>
        <w:t xml:space="preserve"> of their community. We will</w:t>
      </w:r>
      <w:r w:rsidR="004C25AE" w:rsidRPr="005B0259">
        <w:rPr>
          <w:rFonts w:cstheme="minorHAnsi"/>
          <w:color w:val="000000" w:themeColor="text1"/>
          <w:sz w:val="24"/>
          <w:szCs w:val="24"/>
        </w:rPr>
        <w:t xml:space="preserve"> provide any assistance needed for anyone to partake actively and meaningfully</w:t>
      </w:r>
      <w:r w:rsidR="007B6A63" w:rsidRPr="005B0259">
        <w:rPr>
          <w:rFonts w:cstheme="minorHAnsi"/>
          <w:color w:val="000000" w:themeColor="text1"/>
          <w:sz w:val="24"/>
          <w:szCs w:val="24"/>
        </w:rPr>
        <w:t>.</w:t>
      </w:r>
      <w:r w:rsidR="004C25AE" w:rsidRPr="005B0259">
        <w:rPr>
          <w:rFonts w:cstheme="minorHAnsi"/>
          <w:color w:val="000000" w:themeColor="text1"/>
          <w:sz w:val="24"/>
          <w:szCs w:val="24"/>
        </w:rPr>
        <w:t xml:space="preserve"> </w:t>
      </w:r>
      <w:r w:rsidR="007B6A63" w:rsidRPr="005B0259">
        <w:rPr>
          <w:rFonts w:cstheme="minorHAnsi"/>
          <w:color w:val="000000" w:themeColor="text1"/>
          <w:sz w:val="24"/>
          <w:szCs w:val="24"/>
        </w:rPr>
        <w:t>W</w:t>
      </w:r>
      <w:r w:rsidR="004C25AE" w:rsidRPr="005B0259">
        <w:rPr>
          <w:rFonts w:cstheme="minorHAnsi"/>
          <w:color w:val="000000" w:themeColor="text1"/>
          <w:sz w:val="24"/>
          <w:szCs w:val="24"/>
        </w:rPr>
        <w:t>e can</w:t>
      </w:r>
      <w:r w:rsidR="00187024" w:rsidRPr="005B0259">
        <w:rPr>
          <w:rFonts w:cstheme="minorHAnsi"/>
          <w:color w:val="000000" w:themeColor="text1"/>
          <w:sz w:val="24"/>
          <w:szCs w:val="24"/>
        </w:rPr>
        <w:t xml:space="preserve"> also</w:t>
      </w:r>
      <w:r w:rsidR="004C25AE" w:rsidRPr="005B0259">
        <w:rPr>
          <w:rFonts w:cstheme="minorHAnsi"/>
          <w:color w:val="000000" w:themeColor="text1"/>
          <w:sz w:val="24"/>
          <w:szCs w:val="24"/>
        </w:rPr>
        <w:t xml:space="preserve"> </w:t>
      </w:r>
      <w:r w:rsidR="00187024" w:rsidRPr="005B0259">
        <w:rPr>
          <w:rFonts w:cstheme="minorHAnsi"/>
          <w:color w:val="000000" w:themeColor="text1"/>
          <w:sz w:val="24"/>
          <w:szCs w:val="24"/>
        </w:rPr>
        <w:t>develop connections within the community to help you to do this.</w:t>
      </w:r>
    </w:p>
    <w:p w14:paraId="3E2FAD40" w14:textId="0202808A" w:rsidR="007B6A63" w:rsidRPr="005B0259" w:rsidRDefault="007B6A63" w:rsidP="00C3060E">
      <w:pPr>
        <w:rPr>
          <w:rFonts w:cstheme="minorHAnsi"/>
          <w:color w:val="000000" w:themeColor="text1"/>
          <w:sz w:val="24"/>
          <w:szCs w:val="24"/>
        </w:rPr>
      </w:pPr>
      <w:r w:rsidRPr="005B0259">
        <w:rPr>
          <w:rFonts w:cstheme="minorHAnsi"/>
          <w:color w:val="000000" w:themeColor="text1"/>
          <w:sz w:val="24"/>
          <w:szCs w:val="24"/>
        </w:rPr>
        <w:t xml:space="preserve">We want you to make the most of the service and to not only take part but feel included </w:t>
      </w:r>
      <w:r w:rsidR="003744A7" w:rsidRPr="005B0259">
        <w:rPr>
          <w:rFonts w:cstheme="minorHAnsi"/>
          <w:color w:val="000000" w:themeColor="text1"/>
          <w:sz w:val="24"/>
          <w:szCs w:val="24"/>
        </w:rPr>
        <w:t>as a valued member and it is your right to decide when and how you do this, as well as it being your right to decide when and how you have contact with your family and friends.</w:t>
      </w:r>
    </w:p>
    <w:p w14:paraId="03ABA8E9" w14:textId="36FC7AF6" w:rsidR="003744A7" w:rsidRPr="005B0259" w:rsidRDefault="00D07BC6" w:rsidP="00C3060E">
      <w:pPr>
        <w:rPr>
          <w:rFonts w:cstheme="minorHAnsi"/>
          <w:color w:val="000000" w:themeColor="text1"/>
          <w:sz w:val="24"/>
          <w:szCs w:val="24"/>
        </w:rPr>
      </w:pPr>
      <w:proofErr w:type="spellStart"/>
      <w:r>
        <w:rPr>
          <w:rFonts w:cstheme="minorHAnsi"/>
          <w:color w:val="000000" w:themeColor="text1"/>
          <w:sz w:val="24"/>
          <w:szCs w:val="24"/>
        </w:rPr>
        <w:t>AccessPlus</w:t>
      </w:r>
      <w:proofErr w:type="spellEnd"/>
      <w:r w:rsidR="003B26E3">
        <w:rPr>
          <w:rFonts w:cstheme="minorHAnsi"/>
          <w:color w:val="000000" w:themeColor="text1"/>
          <w:sz w:val="24"/>
          <w:szCs w:val="24"/>
        </w:rPr>
        <w:t xml:space="preserve"> Care Services </w:t>
      </w:r>
      <w:r w:rsidR="003744A7" w:rsidRPr="005B0259">
        <w:rPr>
          <w:rFonts w:cstheme="minorHAnsi"/>
          <w:color w:val="000000" w:themeColor="text1"/>
          <w:sz w:val="24"/>
          <w:szCs w:val="24"/>
        </w:rPr>
        <w:t>will support you and help you to take part within the community of your choice, w</w:t>
      </w:r>
      <w:r w:rsidR="00B87E7B" w:rsidRPr="005B0259">
        <w:rPr>
          <w:rFonts w:cstheme="minorHAnsi"/>
          <w:color w:val="000000" w:themeColor="text1"/>
          <w:sz w:val="24"/>
          <w:szCs w:val="24"/>
        </w:rPr>
        <w:t>hilst getting to know you and the things you like to do.</w:t>
      </w:r>
    </w:p>
    <w:p w14:paraId="60E66952" w14:textId="783460CC" w:rsidR="00B87E7B" w:rsidRPr="005B0259" w:rsidRDefault="00B87E7B" w:rsidP="00C3060E">
      <w:pPr>
        <w:rPr>
          <w:rFonts w:cstheme="minorHAnsi"/>
          <w:color w:val="000000" w:themeColor="text1"/>
          <w:sz w:val="24"/>
          <w:szCs w:val="24"/>
        </w:rPr>
      </w:pPr>
      <w:r w:rsidRPr="005B0259">
        <w:rPr>
          <w:rFonts w:cstheme="minorHAnsi"/>
          <w:color w:val="000000" w:themeColor="text1"/>
          <w:sz w:val="24"/>
          <w:szCs w:val="24"/>
        </w:rPr>
        <w:t>We promise to work with you, your family, carers or advocates</w:t>
      </w:r>
      <w:r w:rsidR="00291EBD" w:rsidRPr="005B0259">
        <w:rPr>
          <w:rFonts w:cstheme="minorHAnsi"/>
          <w:color w:val="000000" w:themeColor="text1"/>
          <w:sz w:val="24"/>
          <w:szCs w:val="24"/>
        </w:rPr>
        <w:t xml:space="preserve"> if you choose so, as well as with organisations within the community if that is what will help you.</w:t>
      </w:r>
    </w:p>
    <w:p w14:paraId="0C7263B4" w14:textId="6CBDB55E" w:rsidR="00291EBD" w:rsidRPr="005B0259" w:rsidRDefault="00291EBD" w:rsidP="00C3060E">
      <w:pPr>
        <w:rPr>
          <w:rFonts w:cstheme="minorHAnsi"/>
          <w:sz w:val="24"/>
          <w:szCs w:val="24"/>
        </w:rPr>
      </w:pPr>
      <w:r w:rsidRPr="005B0259">
        <w:rPr>
          <w:rFonts w:cstheme="minorHAnsi"/>
          <w:color w:val="000000" w:themeColor="text1"/>
          <w:sz w:val="24"/>
          <w:szCs w:val="24"/>
        </w:rPr>
        <w:t xml:space="preserve">At </w:t>
      </w:r>
      <w:proofErr w:type="spellStart"/>
      <w:r w:rsidR="003B26E3">
        <w:rPr>
          <w:rFonts w:cstheme="minorHAnsi"/>
          <w:sz w:val="24"/>
          <w:szCs w:val="24"/>
        </w:rPr>
        <w:t>AccessPlus</w:t>
      </w:r>
      <w:proofErr w:type="spellEnd"/>
      <w:r w:rsidR="003B26E3">
        <w:rPr>
          <w:rFonts w:cstheme="minorHAnsi"/>
          <w:sz w:val="24"/>
          <w:szCs w:val="24"/>
        </w:rPr>
        <w:t xml:space="preserve"> Care Services</w:t>
      </w:r>
      <w:r w:rsidR="00FF2053" w:rsidRPr="005B0259">
        <w:rPr>
          <w:rFonts w:cstheme="minorHAnsi"/>
          <w:sz w:val="24"/>
          <w:szCs w:val="24"/>
        </w:rPr>
        <w:t xml:space="preserve"> </w:t>
      </w:r>
      <w:r w:rsidRPr="005B0259">
        <w:rPr>
          <w:rFonts w:cstheme="minorHAnsi"/>
          <w:color w:val="000000" w:themeColor="text1"/>
          <w:sz w:val="24"/>
          <w:szCs w:val="24"/>
        </w:rPr>
        <w:t xml:space="preserve">we will respect your cultural background </w:t>
      </w:r>
      <w:r w:rsidR="004770C5" w:rsidRPr="005B0259">
        <w:rPr>
          <w:rFonts w:cstheme="minorHAnsi"/>
          <w:color w:val="000000" w:themeColor="text1"/>
          <w:sz w:val="24"/>
          <w:szCs w:val="24"/>
        </w:rPr>
        <w:t xml:space="preserve">and understand the needs and requirements </w:t>
      </w:r>
      <w:r w:rsidR="004770C5" w:rsidRPr="005B0259">
        <w:rPr>
          <w:rFonts w:cstheme="minorHAnsi"/>
          <w:sz w:val="24"/>
          <w:szCs w:val="24"/>
        </w:rPr>
        <w:t>that may come with it.</w:t>
      </w:r>
    </w:p>
    <w:p w14:paraId="6C508C3A" w14:textId="77777777" w:rsidR="00F15D4B" w:rsidRDefault="00F15D4B" w:rsidP="00C3060E">
      <w:pPr>
        <w:rPr>
          <w:rFonts w:cstheme="minorHAnsi"/>
        </w:rPr>
      </w:pPr>
    </w:p>
    <w:p w14:paraId="4A355BC6" w14:textId="243B39C5" w:rsidR="00E17567" w:rsidRDefault="00E17567" w:rsidP="00FF2053">
      <w:pPr>
        <w:pStyle w:val="Heading1"/>
      </w:pPr>
      <w:bookmarkStart w:id="10" w:name="_Toc76642082"/>
      <w:r w:rsidRPr="00E17567">
        <w:t>Individual Outcomes</w:t>
      </w:r>
      <w:bookmarkEnd w:id="10"/>
    </w:p>
    <w:p w14:paraId="5B369CFC" w14:textId="634719FB" w:rsidR="00E9248A" w:rsidRPr="005B0259" w:rsidRDefault="00836F54" w:rsidP="00C3060E">
      <w:pPr>
        <w:rPr>
          <w:rFonts w:cstheme="minorHAnsi"/>
          <w:color w:val="000000" w:themeColor="text1"/>
          <w:sz w:val="24"/>
          <w:szCs w:val="24"/>
        </w:rPr>
      </w:pPr>
      <w:r w:rsidRPr="005B0259">
        <w:rPr>
          <w:rFonts w:cstheme="minorHAnsi"/>
          <w:sz w:val="24"/>
          <w:szCs w:val="24"/>
        </w:rPr>
        <w:t xml:space="preserve">At </w:t>
      </w:r>
      <w:proofErr w:type="spellStart"/>
      <w:r w:rsidR="003B26E3">
        <w:rPr>
          <w:rFonts w:cstheme="minorHAnsi"/>
          <w:sz w:val="24"/>
          <w:szCs w:val="24"/>
        </w:rPr>
        <w:t>AccessPlus</w:t>
      </w:r>
      <w:proofErr w:type="spellEnd"/>
      <w:r w:rsidR="003B26E3">
        <w:rPr>
          <w:rFonts w:cstheme="minorHAnsi"/>
          <w:sz w:val="24"/>
          <w:szCs w:val="24"/>
        </w:rPr>
        <w:t xml:space="preserve"> Care Services</w:t>
      </w:r>
      <w:r w:rsidR="00FF2053" w:rsidRPr="005B0259">
        <w:rPr>
          <w:rFonts w:cstheme="minorHAnsi"/>
          <w:sz w:val="24"/>
          <w:szCs w:val="24"/>
        </w:rPr>
        <w:t xml:space="preserve"> </w:t>
      </w:r>
      <w:r w:rsidRPr="005B0259">
        <w:rPr>
          <w:rFonts w:cstheme="minorHAnsi"/>
          <w:sz w:val="24"/>
          <w:szCs w:val="24"/>
        </w:rPr>
        <w:t xml:space="preserve">you can </w:t>
      </w:r>
      <w:r w:rsidRPr="005B0259">
        <w:rPr>
          <w:rFonts w:cstheme="minorHAnsi"/>
          <w:color w:val="000000" w:themeColor="text1"/>
          <w:sz w:val="24"/>
          <w:szCs w:val="24"/>
        </w:rPr>
        <w:t xml:space="preserve">make your own choices about what you want to do a and set your own goals. We will support the choices you </w:t>
      </w:r>
      <w:r w:rsidR="00EF7B1E" w:rsidRPr="005B0259">
        <w:rPr>
          <w:rFonts w:cstheme="minorHAnsi"/>
          <w:color w:val="000000" w:themeColor="text1"/>
          <w:sz w:val="24"/>
          <w:szCs w:val="24"/>
        </w:rPr>
        <w:t>make,</w:t>
      </w:r>
      <w:r w:rsidRPr="005B0259">
        <w:rPr>
          <w:rFonts w:cstheme="minorHAnsi"/>
          <w:color w:val="000000" w:themeColor="text1"/>
          <w:sz w:val="24"/>
          <w:szCs w:val="24"/>
        </w:rPr>
        <w:t xml:space="preserve"> </w:t>
      </w:r>
      <w:r w:rsidR="00EF7B1E" w:rsidRPr="005B0259">
        <w:rPr>
          <w:rFonts w:cstheme="minorHAnsi"/>
          <w:color w:val="000000" w:themeColor="text1"/>
          <w:sz w:val="24"/>
          <w:szCs w:val="24"/>
        </w:rPr>
        <w:t>during this</w:t>
      </w:r>
      <w:r w:rsidRPr="005B0259">
        <w:rPr>
          <w:rFonts w:cstheme="minorHAnsi"/>
          <w:color w:val="000000" w:themeColor="text1"/>
          <w:sz w:val="24"/>
          <w:szCs w:val="24"/>
        </w:rPr>
        <w:t xml:space="preserve"> we will be there every step of the way to reaching that goal</w:t>
      </w:r>
      <w:r w:rsidR="001C69A2" w:rsidRPr="005B0259">
        <w:rPr>
          <w:rFonts w:cstheme="minorHAnsi"/>
          <w:color w:val="000000" w:themeColor="text1"/>
          <w:sz w:val="24"/>
          <w:szCs w:val="24"/>
        </w:rPr>
        <w:t>.</w:t>
      </w:r>
    </w:p>
    <w:p w14:paraId="44151929" w14:textId="538490B0" w:rsidR="001C69A2" w:rsidRPr="005B0259" w:rsidRDefault="001C69A2" w:rsidP="00C3060E">
      <w:pPr>
        <w:rPr>
          <w:rFonts w:cstheme="minorHAnsi"/>
          <w:color w:val="000000" w:themeColor="text1"/>
          <w:sz w:val="24"/>
          <w:szCs w:val="24"/>
        </w:rPr>
      </w:pPr>
      <w:r w:rsidRPr="005B0259">
        <w:rPr>
          <w:rFonts w:cstheme="minorHAnsi"/>
          <w:color w:val="000000" w:themeColor="text1"/>
          <w:sz w:val="24"/>
          <w:szCs w:val="24"/>
        </w:rPr>
        <w:t xml:space="preserve">By working with you independently we can assist you in reaching your goals and we will offer guidance to help you </w:t>
      </w:r>
      <w:r w:rsidR="00EF7B1E" w:rsidRPr="005B0259">
        <w:rPr>
          <w:rFonts w:cstheme="minorHAnsi"/>
          <w:color w:val="000000" w:themeColor="text1"/>
          <w:sz w:val="24"/>
          <w:szCs w:val="24"/>
        </w:rPr>
        <w:t>recognise</w:t>
      </w:r>
      <w:r w:rsidRPr="005B0259">
        <w:rPr>
          <w:rFonts w:cstheme="minorHAnsi"/>
          <w:color w:val="000000" w:themeColor="text1"/>
          <w:sz w:val="24"/>
          <w:szCs w:val="24"/>
        </w:rPr>
        <w:t xml:space="preserve"> your </w:t>
      </w:r>
      <w:r w:rsidR="00EF7B1E" w:rsidRPr="005B0259">
        <w:rPr>
          <w:rFonts w:cstheme="minorHAnsi"/>
          <w:color w:val="000000" w:themeColor="text1"/>
          <w:sz w:val="24"/>
          <w:szCs w:val="24"/>
        </w:rPr>
        <w:t>strengths</w:t>
      </w:r>
      <w:r w:rsidRPr="005B0259">
        <w:rPr>
          <w:rFonts w:cstheme="minorHAnsi"/>
          <w:color w:val="000000" w:themeColor="text1"/>
          <w:sz w:val="24"/>
          <w:szCs w:val="24"/>
        </w:rPr>
        <w:t xml:space="preserve"> and </w:t>
      </w:r>
      <w:r w:rsidR="00EF7B1E" w:rsidRPr="005B0259">
        <w:rPr>
          <w:rFonts w:cstheme="minorHAnsi"/>
          <w:color w:val="000000" w:themeColor="text1"/>
          <w:sz w:val="24"/>
          <w:szCs w:val="24"/>
        </w:rPr>
        <w:t>weaknesses so you may learn and develop skills to help you achieve those goals and set even more.</w:t>
      </w:r>
    </w:p>
    <w:p w14:paraId="1FAF9F49" w14:textId="5F47D90D" w:rsidR="00EF7B1E" w:rsidRPr="005B0259" w:rsidRDefault="00EF7B1E" w:rsidP="00C3060E">
      <w:pPr>
        <w:rPr>
          <w:rFonts w:cstheme="minorHAnsi"/>
          <w:color w:val="000000" w:themeColor="text1"/>
          <w:sz w:val="24"/>
          <w:szCs w:val="24"/>
        </w:rPr>
      </w:pPr>
      <w:r w:rsidRPr="005B0259">
        <w:rPr>
          <w:rFonts w:cstheme="minorHAnsi"/>
          <w:color w:val="000000" w:themeColor="text1"/>
          <w:sz w:val="24"/>
          <w:szCs w:val="24"/>
        </w:rPr>
        <w:t>By recognising where you need extra support, we are able communicate with other services if that is what you need to reach your goal.</w:t>
      </w:r>
    </w:p>
    <w:p w14:paraId="625EAD53" w14:textId="374B8D02" w:rsidR="00EF7B1E" w:rsidRPr="005B0259" w:rsidRDefault="00EF7B1E" w:rsidP="00C3060E">
      <w:pPr>
        <w:rPr>
          <w:rFonts w:cstheme="minorHAnsi"/>
          <w:color w:val="000000" w:themeColor="text1"/>
          <w:sz w:val="24"/>
          <w:szCs w:val="24"/>
        </w:rPr>
      </w:pPr>
      <w:r w:rsidRPr="005B0259">
        <w:rPr>
          <w:rFonts w:cstheme="minorHAnsi"/>
          <w:color w:val="000000" w:themeColor="text1"/>
          <w:sz w:val="24"/>
          <w:szCs w:val="24"/>
        </w:rPr>
        <w:t>We will respect your right to seek support from others, whether that is your family, friends, or an advocate of your choice.</w:t>
      </w:r>
    </w:p>
    <w:p w14:paraId="686D5419" w14:textId="441A1BC7" w:rsidR="00EF7B1E" w:rsidRPr="005B0259" w:rsidRDefault="00EF7B1E" w:rsidP="00C3060E">
      <w:pPr>
        <w:rPr>
          <w:rFonts w:cstheme="minorHAnsi"/>
          <w:color w:val="000000" w:themeColor="text1"/>
          <w:sz w:val="24"/>
          <w:szCs w:val="24"/>
        </w:rPr>
      </w:pPr>
      <w:r w:rsidRPr="005B0259">
        <w:rPr>
          <w:rFonts w:cstheme="minorHAnsi"/>
          <w:color w:val="000000" w:themeColor="text1"/>
          <w:sz w:val="24"/>
          <w:szCs w:val="24"/>
        </w:rPr>
        <w:t xml:space="preserve">At </w:t>
      </w:r>
      <w:proofErr w:type="spellStart"/>
      <w:r w:rsidR="003B26E3">
        <w:rPr>
          <w:rFonts w:cstheme="minorHAnsi"/>
          <w:sz w:val="24"/>
          <w:szCs w:val="24"/>
        </w:rPr>
        <w:t>AccessPlus</w:t>
      </w:r>
      <w:proofErr w:type="spellEnd"/>
      <w:r w:rsidR="003B26E3">
        <w:rPr>
          <w:rFonts w:cstheme="minorHAnsi"/>
          <w:sz w:val="24"/>
          <w:szCs w:val="24"/>
        </w:rPr>
        <w:t xml:space="preserve"> Care Services </w:t>
      </w:r>
      <w:r w:rsidRPr="005B0259">
        <w:rPr>
          <w:rFonts w:cstheme="minorHAnsi"/>
          <w:color w:val="000000" w:themeColor="text1"/>
          <w:sz w:val="24"/>
          <w:szCs w:val="24"/>
        </w:rPr>
        <w:t xml:space="preserve">we will work fairly with you </w:t>
      </w:r>
      <w:r w:rsidR="00E21187" w:rsidRPr="005B0259">
        <w:rPr>
          <w:rFonts w:cstheme="minorHAnsi"/>
          <w:color w:val="000000" w:themeColor="text1"/>
          <w:sz w:val="24"/>
          <w:szCs w:val="24"/>
        </w:rPr>
        <w:t>as an individual regardless of age, gender, cultural background or sexuality.</w:t>
      </w:r>
    </w:p>
    <w:p w14:paraId="153A632B" w14:textId="7A4062B3" w:rsidR="00FF2053" w:rsidRDefault="006C6E9B" w:rsidP="00FF2053">
      <w:pPr>
        <w:tabs>
          <w:tab w:val="left" w:pos="2265"/>
        </w:tabs>
        <w:rPr>
          <w:rFonts w:cstheme="minorHAnsi"/>
          <w:color w:val="7030A0"/>
          <w:sz w:val="36"/>
          <w:szCs w:val="36"/>
        </w:rPr>
      </w:pPr>
      <w:r w:rsidRPr="00965F41">
        <w:rPr>
          <w:rFonts w:cstheme="minorHAnsi"/>
          <w:noProof/>
          <w:color w:val="7030A0"/>
          <w:sz w:val="220"/>
          <w:szCs w:val="220"/>
        </w:rPr>
        <mc:AlternateContent>
          <mc:Choice Requires="wpg">
            <w:drawing>
              <wp:anchor distT="0" distB="0" distL="114300" distR="114300" simplePos="0" relativeHeight="251632128" behindDoc="1" locked="0" layoutInCell="1" allowOverlap="1" wp14:anchorId="3E1BCA3E" wp14:editId="6F751901">
                <wp:simplePos x="0" y="0"/>
                <wp:positionH relativeFrom="page">
                  <wp:posOffset>914400</wp:posOffset>
                </wp:positionH>
                <wp:positionV relativeFrom="page">
                  <wp:posOffset>1199515</wp:posOffset>
                </wp:positionV>
                <wp:extent cx="15896380" cy="1579835"/>
                <wp:effectExtent l="7082155" t="0" r="7073900" b="730250"/>
                <wp:wrapNone/>
                <wp:docPr id="1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3280677" id="Group 329" o:spid="_x0000_s1026" style="position:absolute;margin-left:1in;margin-top:94.45pt;width:1251.7pt;height:124.4pt;rotation:-6094393fd;z-index:-2516264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Vzy1BkAAA6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UBthtuNu+7N9godLtxdiDtfByf7gD69XT86/G3Uxwifvzz4f5/zvjz7fzv&#10;9PtTBG++fvzn4QEN7r5dDkE7vz+e3janA6xg2trW3nThv6GGze/BJn+MNtn/ftnc4z9N0w+t62G7&#10;e/zRNN3Quyaa7f4ZtqUP+qbB3/Hnyhn8FGx6//zv0oJzhj/urQt/vt3dkSg0mvPh9eXhl5fX1/DL&#10;6enrT6+nzfcdpsuP5seffv43ag3wCSwMmYdI+sHEPV9tc/7/2eavz7vjPpj8TGpn21jIH23zy2m/&#10;p9WwcXEk1D1wYpvz1DCTvxDsDPstm4SGzjZYUuVoiqIi77+dL7/uD0Gpu+9/Pl+CGZ4e8FOYNQ88&#10;gi3G8vj2ilX2r9Wm3piu834TuuUPCM4I7l9uN9t687Exof8ZygoqtDbYZjOZBE9jp05gaIxAzxuZ&#10;C1izI8oLSkRrukXRGsGRaD4nWiuo0Frb1suidQJDYwRaFg1+NNVaZxZFwyqOOBKtz4lGC2LSnGsz&#10;ajNTIxBqWTiTWgE27d2idGZqh62xWflSS/h2WXVmagiAMtKlhoB0Q7ss3dQUW9NmpUuNUdm+y8g3&#10;tUaALUtI63tiDtP19fLEs1N7bG1+VaQGqVrbL0topwYJsIyEqUEgoekXdWinJtna7OKwqVGqoc1J&#10;ODVKgGUkTI0CCTHmJb+CfW2yRADKeBY42KlRKmOHYVmJbmqViFuW0aVmgYxuWUY3NcvWZdeJS81S&#10;mda4jIxTu0RcRsbUMJARC2tJj25qmK3LrhaXGqYyQ20zMk4tE3HLMvrUNJCxWfY3fmqZrc+uF58a&#10;prKmydjaTy0TcRkZU9OQjMu29lPLbLEZZuajTw1TWdf5ZT36qWUiLiNjahrI2NpFW/upZbY+u2Yo&#10;Dps4sso20PnihtxMLRNxyzI2qWlIxmZRxmZqmW2TXTNNapjKtk1OxqllIi4jY2oaknF5zTRTy2yb&#10;7JppUsOg7yFj62ZqmYhblrFNTUMyLsdd7dQyWwQkmfnYpoahvjNRRDu1TMRlZExNAxkzsWE7tcwW&#10;A8nJmBqmJOPUMkUZU9NQrLO8ZtqpZbbY3jIydqlhqO9MONFNLRNxy3rsUtOYrs34x25qmW2XXTNd&#10;apjKdjkf3k0tE3EZGVPTmM67ZR/eTS2z7bJrpksNg75NZl13U8tE3LKMlHZO3Jnp6qFf9D391DLb&#10;Prtm+tQw6NuaZf/YTy0TcRkZU9OYtkXQtbRf91PLbPvsmulTw6BvBCmLPryfWibiMjKmpsHm2i/7&#10;x35qmW2fXTNDahj0ncuuhqllIm5ZxiE1jWlAUSzqcZhaZjtk18yQGgZ995mYYphaJuIyMqamMd7Y&#10;Zd8zTC2zRbqT8T1DahikKLkEephaJuKWZTR1ahtje8QLSxPS1FPbbPHBnJimTo1DqVRmbZt6ap4I&#10;zAmaGsgYZ5ZXjqmnBoKg2bVj6tRClR1sJiA39dRGEZgTNLXS4BEMLCt0aiTImV0/ZkYAoPtsDptw&#10;ABGYkXNGA3QuEwVB0+JXiaUwBR7ApDaqXN1mHKZJyIAIzMmZGskPMOiiPsFPTlJFU2AETGoiuEuf&#10;2cQNEa1xU8HgIzAj54wWgIjDspwpLWDyvAD8hXQeSCl0b3NyptRAAObkTI3kmzonZ7qO8uyAmdMD&#10;yL0zATAGIEMifQZgTs7USN67ZQ4Nmf6kSdBU+XU0Jwls1+XWe8oSBGBGzhlNgMAoMz9TmsDkeQIz&#10;JwqsR9S6uKkb0OuT+RmAOTln68jajN1TqsDkuQIzJwuscbn56aZGQiYOYEbOGV2AXXOZXcN+Ohn6&#10;1uT5AjMnDEzXZJIfkzIGAZiTc7aOagxp0S+llIHJcwZmThrAurl1lLIGAZiTM11HbsBmvCzn1ETQ&#10;Z34dzYmDIZeTIy6b2KgiXEbKGXHgBky7RSlT4sDkmQMzpw6aXNRpmmQRES4nZbqG3OCX2Q2cfE3G&#10;vTV57gAnZoKMPt7mcjXE4YIMrhO4jJQz8sDXOQ+fkgcUQmciTzOjDxA5ZfxRwh4QLCfjbPWQm1m0&#10;d0oemDx7gFxK9BM06bKTsp0ah2A5GVPTwLNnVnhKHpg8e4CcNJGxQTC17NcT9oBgGRln5IHP5ZMm&#10;JQ9Mnj1Abp/KmCMu4RwFiAnZAJaTMTVMU9eZVZOSByBCsvNxRh80CKIyepwuGoJlZJyRB43P2Tol&#10;D0yePTAz+gAbWUbGhD0gWE7G1DBtneFWTUoemDx7YGb0gTO5/TthDwiWkzFdM21vMrZOyQOTZw9w&#10;AiHTLKxr2+RyioQ9IFhGxhl50LVtZl2n5IHJswdmRh9Y5KbL8zFhDwiWkzFdM32D46xF/5iSBybP&#10;HpgZfZDfaBL2gGDLMqKiJzHM0AzLkQWKZQQIR4GD0Ow+g84EGW2d06NNiIO8HlG2kjSIHcksK9Km&#10;tAE+mHM+dkYbWJ9himxCGhAsp8h00SB1zaxsW0/dGTSZjdHsjDNwdSbTsQljQLCMkDO+AGE5dvel&#10;KYngXnQezA2HlgkrYDdBxi27y4TlOOETIJp0gOWETJcN0owM52ZTtsDm2QI7Yws8QpDFtW0TroBg&#10;GSFnTAHC/tzCSakCm6cK7IwqaODSloVMiAKC5YRMTYMYeVjOv+2siCDPE9gZT9DmslqbsAQEywk5&#10;Wzith7danJMpSWDzJAEVnU2PEai4Y1mTCUVAsIyQM4LA4KRj+ezEpgyBzTMEdsYQDLmDW5vwAwTL&#10;CTlbOF0LamRRkyk9YPP0gJ3RA2A4M1GaTdiBgLuKiXq+sS5t9yylave/v3OtGn7a7KiAtQ7licfD&#10;maoMt9hyUGO4dVwSCBQVtmXA8C4E7laB4YIJDL8Zqw3LTZMzDPBQB4nBKHDkJgEe6jlVODkIgmNV&#10;rxGGlmqArxspLRqCY6avaZ2mb4CvGypNpABfN1SiewgOhmaNMMS6BPi6oVLNBMFBWKxpnViIAF83&#10;VKIDAnzdUCkvJziS6TXCUIoc4OuGStkqwZFirmmdEscAXzdUyuECfN1QKZ0iOHKgNcJQZhPg64ZK&#10;SQbBkRmsaZ3i/QBfN1QKvQN83VDDCRrh6dRrjTjhJCt+YN1wDYWH4QNrndPonRBgrRKJwqbYw8pB&#10;i4cyK12UER9FRwWrRBIvhRPBdR8QP0Xk+aoexFMZ7FOrPiC+iujkdR/geY2DqJUfEEuvdFhGPBaR&#10;natEEp9FvOOqD4jXMivdlhG/ZUDIretBBr3SdQXSK8xWUFWrehDvZVB1suoD4r/MSgcWuJkgEhiV&#10;dT3IoFc6MSNezIBrWNWD+DGDxH/NB0I+T2OgLHzdB3h6U0a87gM8aMpOV31AHBllius+wI6MsrZV&#10;HxBHZlc6spAXBS2tdGQ4kIu+1a50ZCFfCD2sdGQoQpUekkHHMJPj6RNew5q/gHW62eAFrK+kqN3d&#10;cXehMFx+3HzgTZ/4sskz3u6h/In+9Hb4vt8eAuhCATm8c4+UEuJ6nFKyyq+g13cVLBB5Hsd24+zy&#10;FiaKphSIPK/QqABPi0SDRmt4HDloUGIoaWDXDUU6lucoAHGPAQq6SRGAOEWC1qPzktbkeW0V2VuA&#10;el1W1kANPkcTIGrADSDHy1DxCDgQkwUuMspTZA0UH2R1A8gfrdWoAdevECBqwPWI+7VWowZcD4pM&#10;g7IGOtUEgUajYXVjjCAjl+eoAWLSAnR0nwKR5xXKGmhxuKXIalgDLdyIBmUNgNJRoayBBvGD0io7&#10;SNeMLliGI89xWMRWkQZ8pw7LsgZwIKMKEP2AwxG3CmUNOBy/asNiDeDQQ4MSdUTDQrmICmUNkEtW&#10;BOBw1YHbV6GsgWuQJ6qX52gC3gqc0Zch8Tg0rBqpoCIrFW8E6LiFScfyHAXgGBm1bOp8paIMtGpX&#10;eBc4wAhV/aulagtqtR/jVZFRnldZ43RBwaXqMphIwBRQZxa/B4uSXdVnUXkEydqq+5blQJ9elNCs&#10;RXUPodUxLJORy3PUQMPKahC0K3OAEwfbYJVr0Li2rB/DbelYnqMAVNRAsq7wA1SsQFDsRpoAVK4Q&#10;oGMaJR3L8yoAzyyHJFsZFlUiUKtW99pUixCg8HNaq3EZ4jxC1SuVGVCrKIrSWqVCA4KiWF6Fsl5r&#10;TAZFViaNEBeo04WqCCCAGXTvgt0iQkGpawJEvZpe3+KoloAE6PU5QFUCAaqHDpwY4o0T1QRUKECt&#10;drrTpFIBgrb6sDjaRpatKotZNXofUdMrFQyQAI0eEfWs10bf4pinM37MQGX5yXNchhxr49BMHRZ0&#10;FGT1oJSU6cJhOSoa1cXN6TVifVVZHMEj9VE3eaoLIL1ii1FlZRNc0yhRkjyvyuJVQAetmgYYiooW&#10;FcqGvZJV0rE8rwJEB2+o3rssgKNqAtJAPTIp0po8pVVH9QQBqk5tRwUFAarmhjj6DtBBXVojUp2C&#10;jsoP0P2AGE4bfpwAgxq3OCpUQJu9GmCg/D4iVceG0C4icUKryclImEtDxmnSqTE+7ag0om6FORmJ&#10;SFvpneofqM1a29bCfSNAtnBtWptx3unJGKLq0HuLGFNrM05QvPO/FqnuPY7JsEYNFkekmrCMSH3O&#10;U1EH9NmoVABeu4hInGZrWmKkGlLiTpnY5kgciveQ5+hFBKnPZEZ63TMIUvdhnK7rGbAbkfqcj+vd&#10;qzH62CY4e03z3KaaKI9tqtGh2AjlBWrv0e5rkNF7r0HGFbcGGX3ICiS8DM35NUjRpzp23rr0NvEW&#10;zcrekUGvRXJItqJ3oXVRb1+eS0SLRC3pSNG8iuRkz+u9c2Ls9biN+YYVSKrtCXbX9nfUbjFSje94&#10;L/bqbignPV7d35GFcO/aekcOwEjN24RXZWjsYDzKdjfM4a1AcgzmxxMC8dryFO9dc37l1V2mpjcs&#10;gpzaXlwz0+bVXRt32XGbyiq2A2eXXmPmsTRFTmUu2UF2BLzXVNS87Tlf9BoPQK/9xhFp9LXtObbx&#10;oAXLvXf0cgJpXksAwYAJUtNnK35Jixlsy1Sg18gC2/ABqNeiSlyQwlrSOHYU+/KKGw//ZAbLk2ey&#10;pZkRtKRlqaink961GUL3zcU2lfWOSktGjsegIp88Rc5QzUzW1JJZJJtsTURD5RlS07smoU1tJtec&#10;SXkt+oVTZA+mkZogfGKs6LWcC+6TrYk9uTgiEDPRMziNyYCjjVpyGq2Pd9yinHgpTundO+ld8d54&#10;xTTGS24sQxB7y5PtDucdZ53TYlrk+HEu0QWQZS3V0qaWG9aDyKmxg6ANWEuobyv2XndypqTFyXhZ&#10;gEekxcm1ZwbJgf0u9+6YcVX5oxq0eFgdDtoqtxleU8c6csouMwzsQnBGVmxywB1dsW/lbGLoOInj&#10;Ky5RSiATSJ5xIg0N7wZO8XODpzJxGoxy2DJIPEl5ZEk/A9WehRYV6h6Xl3LX8DalFnEgHScbTq/K&#10;QFSkh65xtUQZ6IWIV2iInrqkwVhllfWGD2QtnGxpMB3KwmOLbXkwOAWP7toqy6GjU6Igo5LhdbIY&#10;NC6zk1Iui2PD0mBwHRMPRgkQ2g51HUFGZYduGwTiAahska1j72uV0ooWL/jEFpVphtt0416mHf02&#10;LYfteI+uqJ7GY7Q0GI3mbailAMSyLSkc15tEPV7L/mThyzM6ALzlEicFvZhdbNFz/EDvwxeBVHQX&#10;ZFQCTDdw9nWtKRXZ5BllxKWp0dYGL/2UusarwKwehV8EtxmTcyUeQFgd54RyAIFT1WhA5cQUVWpx&#10;JMqaRrgUdajxO0RQkq7VfItelyLvre2DTG8ojDNeII0mLs8ZXJQQey1ajctOqvLex24Tl6GXZgDP&#10;qEoJcaMyqrLTYtOXZzuTutpeF9QwlijK9JZnnOYcKJVVGt2oYm4Mn4ytkMIVp4zKiUXFU2esWxWp&#10;5Rmlx/2TcUooqqh4ZtN1KiVLVlyJglsaFFxcydfaYJFLniwfEw707mmx3/HsvzwfK04+rCYfvaMN&#10;Y1gc5xb75dRUC5sqHMWFBp1SUwfzRs04SFrs2UheqmRx1ZhCKgFtFW75CG5JUWK4HgJArTqtwj2W&#10;YdS07ZcHw0fR2KXLwPCyclglZZeCa3HiHtAqTruSUmFccah0zVtppxQDYU3FRdUpcSousozq4Yv9&#10;s/E+LnOLnls7p8QlUNF34/K18mDklBK3TytAduF440ZrEr6B1gxetVE0iVrFiKRb44rzwnGpEvJh&#10;rXcuk8EdYOWMuXJSd6EFyhWqdaOcoB7Lcnr2yvCPyohQ1B3bdJpr9pyE45YjxfkRcRs0jwBSkZMu&#10;viEbNWqbHPvjlRWtTQkriCUsWlMSezA7ilttmLzGBSoaUvZy3G1f7r0RzffqRszxHiqeFLs3st8R&#10;41wcu3xTB14MUVZHc93zNKQUx9HVk+XepYiMvyYk72oarsvCIYvWJq8jvJyhIZnQgavVRsT7KV7K&#10;VpD4GpUwk1GZqGged7tEpHYWUbVcPAHGWZnJQjiCxVZ2tpY5HTDjipZayWRb5L5Fa16RCo9YjchO&#10;qYmYIBWKA8jo57EpaZpnWhZlwZqWRPNazQ5sFDfXcMZT1hImcIjhtKroilwcIVGMpNioEc6vVkoR&#10;K1lHKF/R2hQyD9fEle3ecIlteP2nOHZ6xSCMSHuPpxIPBipRmXUNv1OF70cqp2AVbhCOvTulErdq&#10;eBU7p/Xu2ds4Orkpjt3zzuW8Nj/pUDpoSfUMnmMbRC6KZ/C8OnAXmmJ3OoIIvTdK3l4Js4fMXPGK&#10;RG/HNhWqqXK8GzqtsgkxZYwuHDm9oublAMy12jqyHEu7VtuLww04tDZxvXe593BJWEAqJyHIiDjH&#10;arW5JOyia7VdhoMg1ylHZRWCpGAhIvuL2uQ11ClUKWfmuJ2nHCHz8SBw5X7HIatAjs3pXqDiSMJ1&#10;UGSYTlmQIOREN+WxSIErtF0OD7EKY4taxInLbhiIEpySWaiIJ9ivVXaAZjzvUjhaXBzELSo8XyuH&#10;Oa1SgEvTOsqo5FdUJRrdheLSaauPQGVt9UycwJ+XJ8XAUS58Wtmf44aHmPzikK9sbOy0rEkK9UtG&#10;BCXNq5CsVESi9iGOXK+nR+oXdOQVrwJChv2PV0ge3PnKs82P7/ULQSbPSJTR1wpy79qpaSvHq2pl&#10;EL6lidtUjjhNj2kRx654fryawtbEK8ZFzeNqOLamV2ofQPWIlpQTBLxFNCLLMQzuYpIYRslV8e4b&#10;W1N74cHiXs+oJbxaWx57y1kYzkbKOz6+W4G1hJvcym3iRJZ7hwlKcx7eVZDKrENwK70rb3Y7odlw&#10;sKf0PpZTaC+Ugktlr6RFj6gkEM0rp6jY6Hl+ajUFqMwQuyvcFI7MRmR5znvUPrCNFMYUlUO8szkN&#10;ScflYW1qI/K00BhZnp8InEfNl2edbyVn0ao5fCe7FkLS4vxE7bhYU9lkmpqP4zHryiNCyjLO5DLn&#10;gzRIelfWEbgB9p/a2mwalJ1GzSvrvbl6BiX3RwIqc0nZj5ABCFKpigKVMiLLNsLVoIzEnC5aE0f9&#10;PJO1ejS8ATIiyzZq6W38uB8pkUBLwWtEKjtXO5bxaNWayBV4hniFvezCd3dQaKzVRyMYlx1W8Z+o&#10;AxGkEqHiIEN2WOU0sWsRmkYtKTVueENJkAofiy8FYmSjRKl9zef06nUIuCGZx051fqU9Dt+Ryb6u&#10;Udi2HleRxLE3Crffj1xKo8Rg+JY8iaeV85e+Q/gRNI8vgC6PaOCTGrjPckyLb31hzVPQWNLSgLvN&#10;Y+9E+hWRVqILylKKSFwYw20qVc/DqM9WqcpHrRnbqFX8PGrIeW22Suw9QE0sp6JPsO/iRDrtGpKa&#10;XiMP9kQZVlFP+Oonfvsf96CUDYoUifl9fDNm2U74CicJGDtlm8XhHDOoOItW8qm6kwpcikdL5sdB&#10;uOyKWNcKVApqcL+M0irGxR6/12rUcUsHLz7tIAjfzyQMocZg45udxFraIS3651M4JAyKXuHPeLoM&#10;2M2LekUSxOsKX/OtQDuRdVBKAJEoC0WAolOl1UG2KPX6AZzii6za2kIBYITiqzfKjgVf8cQsBcgc&#10;Ra+4WSu6VUQnytrCAVM0AUrbNQE8u0vcM6UJIAy9r1UNtHwcifhIoUpAwLKy6OrH4nRB4hhdJghr&#10;ZRliq4y7Ku7v0pQ1MEeF/ESZLvR9VcETYj9QZIWxeFjEBheHhW/r4mHR5WkKlLeCySVqkVTB6Shd&#10;zPblE/8QbmjDz/ffzpdf94c3uont6XT85eX1FT1QlTb9+37g/wiHq/jwx/F8dz7+dvryiX76enj4&#10;47fT5nS40PXKm+/7E354Ppz+drP5OO2On2/O//ttd9rfbF7/4/2M19xx7A/YJfziUfCNX07Tv3yd&#10;/mX3fo+mPt9cbnB/M/340wW/4SPfjqeXp2f0ZMJNcu+HH79dDo8vF9LMVSr+5eN8DD893X080U80&#10;yt3x+eX+591lN/09oO729vB8eH3Yn778HwAAAP//AwBQSwMEFAAGAAgAAAAhAEgejKrgAAAADwEA&#10;AA8AAABkcnMvZG93bnJldi54bWxMj8tOwzAQRfdI/IM1SOxaOyl9hTgVIAELVg18wCQekkD8kO22&#10;4e9xVrCbqzm6c6Y8THpkZ/JhsEZCthTAyLRWDaaT8PH+vNgBCxGNwtEakvBDAQ7V9VWJhbIXc6Rz&#10;HTuWSkwoUEIfoys4D21PGsPSOjJp92m9xpii77jyeEnleuS5EBuucTDpQo+Onnpqv+uTlvDa+Jr2&#10;b1/OYTPy7iXzj+q4lfL2Znq4BxZpin8wzPpJHark1NiTUYGNKefbbJVYCYv9ancHbGbWuciANfO0&#10;WQvgVcn//1H9AgAA//8DAFBLAQItABQABgAIAAAAIQC2gziS/gAAAOEBAAATAAAAAAAAAAAAAAAA&#10;AAAAAABbQ29udGVudF9UeXBlc10ueG1sUEsBAi0AFAAGAAgAAAAhADj9If/WAAAAlAEAAAsAAAAA&#10;AAAAAAAAAAAALwEAAF9yZWxzLy5yZWxzUEsBAi0AFAAGAAgAAAAhAECdXPLUGQAADoUAAA4AAAAA&#10;AAAAAAAAAAAALgIAAGRycy9lMm9Eb2MueG1sUEsBAi0AFAAGAAgAAAAhAEgejKrgAAAADwEAAA8A&#10;AAAAAAAAAAAAAAAALhwAAGRycy9kb3ducmV2LnhtbFBLBQYAAAAABAAEAPMAAAA7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7cTwwAAANsAAAAPAAAAZHJzL2Rvd25yZXYueG1sRE/LasJA&#10;FN0L/sNwhW5EJ4ZSNHUUUfqgC0XtprtL5ppJzdwJmUlM/76zEFweznu57m0lOmp86VjBbJqAIM6d&#10;LrlQ8H1+m8xB+ICssXJMCv7Iw3o1HCwx0+7GR+pOoRAxhH2GCkwIdSalzw1Z9FNXE0fu4hqLIcKm&#10;kLrBWwy3lUyT5EVaLDk2GKxpayi/nlqr4Plrby6L2bu9fozPxe9h17U/24NST6N+8woiUB8e4rv7&#10;UytI4/r4Jf4AufoHAAD//wMAUEsBAi0AFAAGAAgAAAAhANvh9svuAAAAhQEAABMAAAAAAAAAAAAA&#10;AAAAAAAAAFtDb250ZW50X1R5cGVzXS54bWxQSwECLQAUAAYACAAAACEAWvQsW78AAAAVAQAACwAA&#10;AAAAAAAAAAAAAAAfAQAAX3JlbHMvLnJlbHNQSwECLQAUAAYACAAAACEApgO3E8MAAADbAAAADwAA&#10;AAAAAAAAAAAAAAAHAgAAZHJzL2Rvd25yZXYueG1sUEsFBgAAAAADAAMAtwAAAPc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965F41">
        <w:rPr>
          <w:rFonts w:cstheme="minorHAnsi"/>
          <w:noProof/>
          <w:color w:val="7030A0"/>
          <w:sz w:val="220"/>
          <w:szCs w:val="220"/>
        </w:rPr>
        <mc:AlternateContent>
          <mc:Choice Requires="wpg">
            <w:drawing>
              <wp:anchor distT="0" distB="0" distL="114300" distR="114300" simplePos="0" relativeHeight="251633152" behindDoc="1" locked="0" layoutInCell="1" allowOverlap="1" wp14:anchorId="63F27453" wp14:editId="676590C2">
                <wp:simplePos x="0" y="0"/>
                <wp:positionH relativeFrom="page">
                  <wp:posOffset>914400</wp:posOffset>
                </wp:positionH>
                <wp:positionV relativeFrom="page">
                  <wp:posOffset>1854835</wp:posOffset>
                </wp:positionV>
                <wp:extent cx="15896380" cy="1579835"/>
                <wp:effectExtent l="7082155" t="0" r="7073900" b="730250"/>
                <wp:wrapNone/>
                <wp:docPr id="2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A0885EA" id="Group 329" o:spid="_x0000_s1026" style="position:absolute;margin-left:1in;margin-top:146.05pt;width:1251.7pt;height:124.4pt;rotation:-6094393fd;z-index:-25161830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bK0RkAAA6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Xh8401N5v33RtsFLrdODuQdj6OT3cA/Xo6/vX42ykOET/++XD/P2f8+Xb+&#10;d/r9KYI3Xz/+8/CABnffLoegnd8fT2+b0wFWMG1ta2+68N9Qw+b3YJM/Rpvsf79s7vGfpumH1vWw&#10;3T3+aJpu6F0TzXb/DNvSB33T4O/4c+UMfgo2vX/+d2nBOcMf99aFP9/u7kgUGs358Pry8MvL62v4&#10;5fT09afX0+b7DtPlR/PjTz//G7UG+AQWhsxDJP1g4p6vtjn//2zz1+fdcR9Mfia1i22s2OaX035P&#10;q2Hj4kioe+DENuepYSZ/IdgZ9ls2CQ2dbbCkytEURUXefztfft0fglJ33/98vgQzPD3gpzBrHnh2&#10;bWGLx7dXrLJ/rTb1xnSd95vQLX9AcJiPEfcvt5ttvfnYmND/DAXNTFobbLOZTIKnsVMnMDRGoOeN&#10;zAWs2RHlBSWiNd2iaI3gSDSfE60VVGitbetl0TqBoTECLYsGPzoZJ7TWmUXRBsGRaH1ONFoQk+Zc&#10;m1GbmRqBUMvCmdQKkK53i9KZqR22xmblSy3h22XVmakhAMpIlxoC0g3tsnRTU2xNm5UuNUZl+y4j&#10;39QaAbYsoU3NYbq+Xp545KSvi8LmV0VqkKq1/bKEdmqQAMtImBoEEpp+UYd2apKtzS4OmxqlGtqc&#10;hFOjBFhGwtQokBBjXvIr2NemOsyuETjY6RqpjB2GZSW6qVUibllGl5oFMrplGd3ULFuXXScuNUtl&#10;WuMyMk7tEnEZGVPDQEYsrCU9uqlhti67WlxqmMoMtc3IOLVMxC3L6FPTQMZm2d/4qWW2PrtefGqY&#10;ypomY2s/tUzEZWRMTUMyLtvaTy2zxWaY2el8apjKus4v69FPLRNxGRlT00DG1i7a2k8ts/XZNUNx&#10;2GRfqWwDnS9uyM3UMhG3LGOTmoZkbBZlbKaW2TbZNdOkhqls2+RknFom4jIypqYhGZfXTDO1zLbJ&#10;rpkmNQz6HjK2bqaWibhlGdvUNCTjctzVTi2zRUCSmY9tahjqOxNFtFPLRFxGxtQ0kDETG7ZTy2wx&#10;kJyMqWFKMk4tU5QxNQ3FOstrpp1aZovtLSNjlxqG+s6EE93UMhG3rMcuNY3p2ox/7KaW2XbZNdOl&#10;hqlsl/Ph3dQyEZeRMTWN6bxb9uHd1DLbLrtmutQw6Ntk1nU3tUzELctIaefEnZmuHvpF39NPLbPt&#10;s2umTw2Dvq1Z9o/91DIRl5ExNY1pWwRdS/t1P7XMts+umT41DPpGkLLow/upZSIuI2NqGmyu/bJ/&#10;7KeW2fbZNTOkhkHfuexqmFom4pZlHFLTmAYUxaIeh6lltkN2zQypYdB3n4kphqllIi4jY2oa441d&#10;9j3D1DJbpDsZ3zOkhkGKkkugh6llIm5ZRlOntjG2R7ywNCFNPbXNFh/MiWnq1DiUSmXWtqmn5onA&#10;nKCpgYxxZnnlmHpqIAiaXTumTi1U2cFmAnJTT20UgTlBUysNHsHAskKnRoKc2fVjZgQAus/msAkH&#10;EIEZOWc0QOcyURA0LX6VWApT4AFMaqPK1W3GYZqEDIjAnJypkfwAgy7qE/zkJFU0BUbApCaCu/SZ&#10;TdyYqZEiMCPnjBaAiMOynCktYPK8APyFjCiQUuje5uRMqYEAzMmZGsk3dU7OdB3l2QEzpweQe2cC&#10;YAxAhoTJhPkJYE7O1Ejeu2UODZn+pEnQVPl1NCcJbNfl1nvKEgRgRs4ZTYDAKDM/U5rA5HkCMycK&#10;rEfUuripG9Dr10lfBWBOztk6sjZj95QqMHmuwMzJAmtcbn66qZGQiQOYkXNGF2DXXGbXsJ9Ohr41&#10;eb7AzAkD0zWZ5MekjEEA5uScraMaQ1r0SyllYPKcgZmTBrBubh2lrEEA5uRM15EbsBkvyzk1EfSZ&#10;X0dz4mDI5eSIyyY2qgiXkXJGHLgB025RypQ4MHnmwMypgyYXdZomWUSEy0mZriE3+GV2Aydfk3Fv&#10;TZ47wImZIKOPt7lcDXG4IIPrBC4j5Yw88HXOw6fkAYXQmcjTzOgDRE4Zf5SwBwTLyThbPeRmFu2d&#10;kgcmzx4glxL9BE267KRsp8YhWE7G1DTw7JkVnpIHJs8eICdNZGwQTC379YQ9IFhGxhl54HP5pEnJ&#10;A5NnD5DbpzLmiEs4RwFiQjaA5WRMDdPUdWbVpOQBiJDsfJzRBw2CqIwep4uGYBkZZ+RB43O2TskD&#10;k2cPzIw+wEaWkTFhDwiWkzE1TFtnuFWTkgcmzx6YGX3gTG7/TtgDguVkTNdM25uMrVPywOTZA5xA&#10;yDQL69o2uZwiYQ8IlpFxRh50bZtZ1yl5YPLsgZnRBxa56fJ8TNgDguVkTNdM3+A4a9E/puSBybMH&#10;ZkYf5DeahD0g2LKMqOhJDDM0w3JkgWIZAVIGic/l1jU6E2S0dU6PNiEO8npE2UrSIHYks6xIm9IG&#10;+GBeyNQ21meYIpuQBgTLKTJdNEhdMyvb1lN3Bk1mYzQ74wxcncl0bMIYECwj5IwvQFiO3X1pSiK4&#10;F50Hc8OhZcIK2E2QccvuMmE5TvgEiCYdYDkhU9MgzchwbjZlC2yeLbAztsAjBFlc2zbhCgiWEXLG&#10;FCDszy2clCqwearAzqiCBi5tWciEKCBYTsjUNIiRh+X8286KCPI8gZ3xBG0uq7UJS0CwnJCzhdN6&#10;eKvFOZmSBDZPElDR2fQYgYo7ljWZUAQEywg5IwgMTjqWz05syhDYPENgZwzBkDu4tQk/QLCckLOF&#10;07WgRhY1mdIDNk8P2Bk9AIYzE6XZhB0IuKuYqOcb69J2z1Kqdv/7O9eq4afNjgpY61CeeDycqcpw&#10;iy0HNYZbxyWBQFFhWwYM70LgbhUYLpjA8Jux2rDcNDnDAA91kBiMAkduEuChnlOFk4MgOFb1GmFo&#10;qQb4upHSoiE4Zvqa1mn6Bvi6odJECvB1QyW6h+BgaNYIQ6xLgK8bKtVMEByExZrWiYUI8HVDJTog&#10;wNcNlfJygiOZXiMMpcgBvm6olK0SHCnmmtYpcQzwdUOlHC7A1w2V0imCIwdaIwxlNgG+bqiUZBAc&#10;mcGa1ineD/B1Q6XQO8DXDTWcoBGeTr3WiBNOsuIH1g3XUHgYPrDWOY3eCQHWKpEobIo9rBy0eCiz&#10;0kUZ8VF0VLBKJPFSOBFc9wHxU0Ser+pBPJXBPrXqA+KriE5e9wGe1ziIWvkBsfRKh2XEYxHZuUok&#10;8VnEO676gHgts9JtGfFbBoTcuh5k0CtdVyC9wmwFVbWqB/FeBlUnqz4g/susdGCBmwkigVFZ14MM&#10;eqUTM+LFDLiGVT2IHzNI/Nd8IOTzNAbKwtd9gKc3ZcTrPsCDpux01QfEkVGmuO4D7Mgoa1v1AXFk&#10;dqUjC3lR0NJKR4YDuehb7UpHFvKF0MNKR4YiVOkhGXQMMzmePuE1rPkLWKebDV7A+kqK2t0ddxcK&#10;w+XHzQfe9Ikvmzzj7R7Kn+hPb4fv++0hgC4UkMM790gpIa7HKSWr/Ap6fVfBApHncWw3zi5vYaJo&#10;SoHI8wqNCvC0SDRotIbHkYMGJYaSBnbdUKRjeY4CEPcYoKCbFAGIUyRoPTovaU2e11aRvQWo12Vl&#10;DdTgczQBogbcAHK8DBWPgAMxWeAiozxF1kDxQVY3gPzRWo0acP0KAaIGXI+4X2s1asD1oMg0KGug&#10;U00QaDQaVjfGCDJyeY4aICYtQEf3KRB5XqGsgRaHW4qshjXQwo1oUNYAKB0VyhpoED8orbKDdM3o&#10;gmU48hyHRWwVacB36rAsawAHMqoA0Q84HHGrUNaAw/GrNizWAA49NChRRzQslIuoUNYAuWRFAA5X&#10;Hbh9FcoauAZ5onp5jibgrcAZfRkSj0PDqpEKKrJS8UaAjluYdCzPUQCOkVHLps5XKspAq3aFd4ED&#10;jFDVv1qqtqBW+zFeFRnleZU1ThcUXKoug4kETAF1ZvF7sCjZVX0WlUeQrK26b1kO9OlFCc1aVPcQ&#10;Wh3DMhm5PEcNNKysBkG7Mgc4cbANVrkGjWvL+jHclo7lOQpARQ0k6wo/QMUKBMVupAlA5QoBOqZR&#10;0rE8rwLwzHJIspVhUSUCtWp1r021CAEKP6e1GpchziNUvVKZAbWKoiitVSo0ICiK5VUo67XGZFBk&#10;ZdIIcYE6XaiKAAKYQfcu2C0iFJS6JkDUq+n1LY5qCUiAXp8DVCUQoHrowIkh3jhRTUCFAtRqpztN&#10;KhUgaKsPi6NtZNmqsphVo/cRNb1SwQAJ0OgRUc96bfQtjnk648cMVJafPMdlyLE2Ds3UYUFHQVYP&#10;SkmZLhyWo6JRXdycXiPWV5XFETxSH3WTp7oA0iu2GFVWNsE1jRIlyfOqLF4FdNCqaYChqGhRoWzY&#10;K1klHcvzKkB08IbqvcsCOKomIA3UI5MirclTWnVUTxCg6tR2VFAQoGpuiKPvAB3UpTUi1SnoqPwA&#10;3Q+I4bThxwkwqHGLo0IFtNmrAQbK7yNSdWwI7SISJ7SanIyEuTRknCadGuPTjkoj6laYk5GItJXe&#10;qf6B2qy1bS3cNwJkC9emtRnnnZ6MIaoOvbeIMbU24wTFO/9rkere45gMa9RgcUSqCcuI1Oc8FXVA&#10;n41KBeC1i4jEabamJUaqISXulIltjsSheA95jl5EkPpMZqTXPYMgdR/G6bqeAbsRqc/5uN69GqOP&#10;bYKz1zTPbaqJ8timGh2KjVBeoPYe7b4GGb33GmRccWuQ0YesQMLL0JxfgxR9qmPnrUtvE2/RrOwd&#10;GfRaJIdkK3oXWhf19uW5RLRI1JKOFM2rSE72vN47J8Zej9uYb1iBpNqeYHdtf0ftFiPV+I73Yq/u&#10;hnLS49X9HVkI966td+QAjNS8TXhVhsYOxqNsd8Mc3gokx2B+PCEQry1P8d4151de3WVqesMiyKnt&#10;xTUzbV7dtXGXHbeprGI7cHbpNWYeS1PkVOaSHWRHwHtNRc3bnvNFr/EA9NpvHJFGX9ueYxsPWrDc&#10;e0cvJ5DmtQQQDJggNX224pe0mMG2TAV6jSywDR+Aei2qxAUprCWNY0exL6+48fBPZrA8eSZbmhlB&#10;S1qWino66V2bIXTfXGxTWe+otGTkeAwq8slT5AzVzGRNLZlFssnWRDRUniE1vWsS2tRmcs2ZlNei&#10;XzhF9mAaqQnCJ8aKXsu54D7ZmtiTiyMCMRM9g9OYDDjaqCWn0fp4xy3KiZfilN69k94V741XTGO8&#10;5MYyBLG3PNnucN5x1jktpkWOH+cSXQBZ1lItbWq5YT2InBo7CNqAtYT6tmLvdSdnSlqcjJcFeERa&#10;nFx7ZpAc2O9y744ZV5U/qkGLh9XhoK1ym+E1dawjp+wyw8AuBGdkxSYH3NEV+1bOJoaOkzi+4hKl&#10;BDKB5Bkn0tDwbuAUPzd4KhOnwSiHLYPEk5RHlvQzUO1ZaFGh7nF5KXcNb1NqEQfScbLh9KoMREV6&#10;6BpXS5SBXoh4hYboqUsajFVWWW/4QNbCyZYG06EsPLbYlgeDU/Dorq2yHDo6JQoyKhleJ4tB4zI7&#10;KeWyODYsDQbXMfFglACh7VDXEWRUdui2QSAegMoW2Tr2vlYprWjxgk9sUZlmuE037mXa0W/TctiO&#10;9+iK6mk8RkuD0WjehloKQCzbksJxvUnU47XsTxa+PKMDwFsucVLQi9nFFj3HD/Q+fBFIRXdBRiXA&#10;dANnX9eaUpFNnlFGXJoabW3w0k+pa7wKzOpR+EVwmzE5V+IBhNVxTigHEDhVjQZUTkxRpRZHoqxp&#10;hEtRhxq/QwQl6VrNt+h1KfLe2j7I9IbCOOMF0mji8pzBRQmx16LVuOykKu997DZxGXppBvCMqpQQ&#10;NyqjKjstNn15tjOpq+11QQ1jiaJMb3nGac6BUlml0Y0q5sbwydgKKVxxyqicWFQ8dca6VZFanlF6&#10;3D8Zp4SiiopnNl2nUrJkxZUouKVBwcWVfK0NFrnkyfIx4UDvnhb7Hc/+y/Ox4uTDavLRO9owhsVx&#10;brFfTk21sKnCUVxo0Ck1dTBv1IyDpMWejeSlShZXjSmkEtBW4ZaP4JYUJYbrIQDUqtMq3GMZRk3b&#10;fnkwfBSNXboMDC8rh1VSdim4FifuAa3itCspFcYVh0rXvJV2SjEQ1lRcVJ0Sp+Iiy6gevtg/G+/j&#10;MrfoubVzSlwCFX03Ll8rD0ZOKXH7tAJkF443brQm4RtozeBVG0WTqFWMSLo1rjgvHJcqIR/Weucy&#10;GdwBVs6YKyd1F1qgXKFaN8oJ6rEsp2evDP+ojAhF3bFNp7lmz0k4bjlSnB8Rt0HzCCAVOeniG7JR&#10;o7bJsT9eWdHalLCCWMKiNSWxB7OjuNWGyWtcoKIhZS/H3fbl3hvRfK9uxBzvoeJJsXsj+x0xzsWx&#10;yzd14MUQZXU01z1PQ0pxHF09We5disj4a0Lyrqbhuiwcsmht8jrCyxkakgkduFptRLyf4qVsBYmv&#10;UQkzGZWJiuZxt0tEamcRVcvFE2CclZkshCNYbGVna5nTATOuaKmVTLZF7lu05hWp8IjViOyUmogJ&#10;UqE4gIx+HpuSpnmmZVEWrGlJNK/V7MBGcXMNZzxlLWEChxhOq4quyMUREsVIio0a4fxqpRSxknWE&#10;8hWtTSHzcE1c2e4Nl9iG13+KY6dXDMKItPd4KvFgoBKVWdfwO1X4fqRyClbhBuHYu1MqcauGV7Fz&#10;Wu+evY2jk5vi2D3vXM5r85MOpYOWVM/gObZB5KJ4Bs+rA3ehKXanI4jQe6Pk7ZUwe8jMFa9I9HZs&#10;U6GaKse7odMqmxBTxujCkdMral4OwFyrrSPLsbRrtb043IBDaxPXe5d7D5eEBaRyEoKMiHOsVptL&#10;wi66VttlOAhynXJUViFIChYisr+oTV5DnUKVcmaO23nKETIfDwJX7nccsgrk2JzuBSqOJFwHRYbp&#10;lAUJQk50Ux6LFLhC2+XwEKswtqhFnLjshoEowSmZhYp4gv1aZQdoxvMuhaPFxUHcosLztXKY0yoF&#10;uDSto4xKfkVVotFdKC6dtvoIVNZWz8QJ/Hl5Ugwc5cKnlf05bniIyS8O+crGxk7LmqRQv2REUNK8&#10;CslKRSRqH+LI9Xp6pH5BR17xKiBk2P94heTBna882/z4Xr8QZPKMRBl9rSD3rp2atnK8qlYG4Vua&#10;uE3liNP0mBZx7Irnx6spbE28YlzUvK1lXXil9gFUj2hJOUHAW0QjshzD4C4miWGUXBXvvrE1tRce&#10;LO71jFrCq7XlsbecheFspLzj47sVeM7jJrdymziR5d5hgtKch3cVpDLrENxK78qb3U5oNhzsKb2P&#10;5RTaC6XgUtkradEjKglE88opKjZ6np9aTQEqM8TuCjeFI7MRWZ7zHrUPbCOFMUXlEO9sTkPScXlY&#10;m9qIPC00RpbnJwLnUfPlWedbyVm0ag7fya6FkLQ4P1E7LtZUNpmm5uN4zLryiJCyjDO5zPkgDZLe&#10;lXUEboD9p7Y2mwZlp1Hzynpvrp5Byf2RgMpcUvYjZACCVKqiQKWMyLKNcDUoIzGni9bEUT/PZK0e&#10;DW+AjMiyjVp6Gz/uR0ok0FLwGpHKztWOZTxatSZyBZ4hXmEvu/DdHRQaa/XRCMZlh1X8J+pABKlE&#10;qDjI4DmPtVe0UdciNI1aUmrc8IaSIBU+Fl8KxMhGiVL7ms/p1esQcEMyj53q/Ep7HL4jk31do7Bt&#10;Pa4iiWNvFG6/H7mURonB8C15Ek8r5y99h/AjaB5fAF0e0cAnNXCf5ZgW3/rCmqegsaSlAXebx96J&#10;9CsirUQXlKUUkbgwhttUqp6HUZ+tUpWPWjO2Uav4edSQ89psldh7gJpYTkWfYN/FiXTaNSQ1vUYe&#10;7IkyrKKe8NVP/PY/7kEpGxQpEvP7+GbMsp3wFU4SMHbKNovDOWZQcRat5FN1JxW4FI+WzI+DcNkV&#10;sa4VqBTU4H4ZpVWMiz1+r9Wo45YOXnzaQRC+n0kYQo3Bxjc7ibW0Q1r0z6dwSBgUvcKf8XQZsJsX&#10;9YokiNcVvuZbgXYi66CUACJRFooARadKq4NsUer1AzjFF1m1tYUCwAjFV2+UHQu+4olZCpA5il5x&#10;s1Z0q4hOlLWFA6ZoApS2awJ4dpe4Z0oTQBh6X6saaPk4EvFReZume8RZWXT1Y3G6IHGMLhOEtbIM&#10;sVXGXRX3d2nKGpijQn6iTBf6vqrgCbEfKLLCWDwsYoOLw8K3dfGw6PI0BcpbweQStUiq4HSULmb7&#10;8ol/CDe04ef7b+fLr/vDG93E9nQ6/vLy+ooeqEqb/n0/8H+Ew1V8+ON4vjsffzt9+UQ/fT08/PHb&#10;aXM6XOh65c33/Qk/PB9Of7vZfJx2x8835//9tjvtbzav//F+xmvuOPYH7BJ+8Sj4xi+n6V++Tv+y&#10;e79HU59vLje4v5l+/OmC3/CRb8fTy9MzejLhJrn3w4/fLofHlwtp5ioV//JxPoafnu4+nugnGuXu&#10;+Pxy//Puspv+HlB3e3t4Prw+7E9f/g8AAP//AwBQSwMEFAAGAAgAAAAhAGpY2YnhAAAADwEAAA8A&#10;AABkcnMvZG93bnJldi54bWxMj8tOwzAQRfdI/IM1SOxaJ66ahhCnAiRgwaqBD3DiIQnED9luG/6e&#10;6Qp2czVHd87U+8XM7IQhTs5KyNcZMLS905MdJHy8P69KYDEpq9XsLEr4wQj75vqqVpV2Z3vAU5sG&#10;RiU2VkrCmJKvOI/9iEbFtfNoaffpglGJYhi4DupM5WbmIssKbtRk6cKoPD6N2H+3RyPhtQst3r19&#10;ea+6mQ8veXjUh52UtzfLwz2whEv6g+GiT+rQkFPnjlZHNlMWu3xDrIRVudkKYBdmK7IcWEdTUZQC&#10;eFPz/380vwAAAP//AwBQSwECLQAUAAYACAAAACEAtoM4kv4AAADhAQAAEwAAAAAAAAAAAAAAAAAA&#10;AAAAW0NvbnRlbnRfVHlwZXNdLnhtbFBLAQItABQABgAIAAAAIQA4/SH/1gAAAJQBAAALAAAAAAAA&#10;AAAAAAAAAC8BAABfcmVscy8ucmVsc1BLAQItABQABgAIAAAAIQDs+vbK0RkAAA6FAAAOAAAAAAAA&#10;AAAAAAAAAC4CAABkcnMvZTJvRG9jLnhtbFBLAQItABQABgAIAAAAIQBqWNmJ4QAAAA8BAAAPAAAA&#10;AAAAAAAAAAAAACscAABkcnMvZG93bnJldi54bWxQSwUGAAAAAAQABADzAAAAO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Yz/xgAAANsAAAAPAAAAZHJzL2Rvd25yZXYueG1sRI9Ba8JA&#10;FITvhf6H5RW8lLoxSGlTVxHFVnpQGr14e2Sf2dTs25BdY/z3bqHgcZiZb5jJrLe16Kj1lWMFo2EC&#10;grhwuuJSwX63enkD4QOyxtoxKbiSh9n08WGCmXYX/qEuD6WIEPYZKjAhNJmUvjBk0Q9dQxy9o2st&#10;hijbUuoWLxFua5kmyau0WHFcMNjQwlBxys9Wwfh7Y47vo097+nrelb/bZXc+LLZKDZ76+QeIQH24&#10;h//ba60gTeHvS/wBcnoDAAD//wMAUEsBAi0AFAAGAAgAAAAhANvh9svuAAAAhQEAABMAAAAAAAAA&#10;AAAAAAAAAAAAAFtDb250ZW50X1R5cGVzXS54bWxQSwECLQAUAAYACAAAACEAWvQsW78AAAAVAQAA&#10;CwAAAAAAAAAAAAAAAAAfAQAAX3JlbHMvLnJlbHNQSwECLQAUAAYACAAAACEAOZ2M/8YAAADb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FF2053">
        <w:rPr>
          <w:rFonts w:cstheme="minorHAnsi"/>
          <w:color w:val="7030A0"/>
          <w:sz w:val="36"/>
          <w:szCs w:val="36"/>
        </w:rPr>
        <w:br w:type="page"/>
      </w:r>
    </w:p>
    <w:p w14:paraId="0B39502B" w14:textId="77777777" w:rsidR="004B0CE2" w:rsidRDefault="004B0CE2" w:rsidP="004B0CE2">
      <w:pPr>
        <w:pStyle w:val="Heading1"/>
      </w:pPr>
      <w:bookmarkStart w:id="11" w:name="_Toc76642083"/>
      <w:r w:rsidRPr="00823C4E">
        <w:lastRenderedPageBreak/>
        <w:t>Service Access</w:t>
      </w:r>
      <w:bookmarkEnd w:id="11"/>
    </w:p>
    <w:p w14:paraId="30C52F54" w14:textId="77777777" w:rsidR="004B0CE2" w:rsidRPr="0066562C" w:rsidRDefault="004B0CE2" w:rsidP="004B0CE2">
      <w:pPr>
        <w:tabs>
          <w:tab w:val="left" w:pos="2265"/>
        </w:tabs>
        <w:rPr>
          <w:rFonts w:cstheme="minorHAnsi"/>
          <w:color w:val="000000" w:themeColor="text1"/>
          <w:sz w:val="24"/>
          <w:szCs w:val="24"/>
        </w:rPr>
      </w:pPr>
      <w:r w:rsidRPr="0066562C">
        <w:rPr>
          <w:rFonts w:cstheme="minorHAnsi"/>
          <w:color w:val="000000" w:themeColor="text1"/>
          <w:sz w:val="24"/>
          <w:szCs w:val="24"/>
        </w:rPr>
        <w:t>You have every right to seek and find the service you need and have access to the support you require fairly and equally.</w:t>
      </w:r>
    </w:p>
    <w:p w14:paraId="2857D8EC" w14:textId="46B25630" w:rsidR="004B0CE2" w:rsidRPr="0066562C" w:rsidRDefault="004B0CE2" w:rsidP="004B0CE2">
      <w:pPr>
        <w:tabs>
          <w:tab w:val="left" w:pos="2265"/>
        </w:tabs>
        <w:rPr>
          <w:rFonts w:cstheme="minorHAnsi"/>
          <w:color w:val="000000" w:themeColor="text1"/>
          <w:sz w:val="24"/>
          <w:szCs w:val="24"/>
        </w:rPr>
      </w:pPr>
      <w:r w:rsidRPr="0066562C">
        <w:rPr>
          <w:rFonts w:cstheme="minorHAnsi"/>
          <w:color w:val="000000" w:themeColor="text1"/>
          <w:sz w:val="24"/>
          <w:szCs w:val="24"/>
        </w:rPr>
        <w:t>Feel free to ask about using any service and if it is not available, the reason will be clearly explained to you.</w:t>
      </w:r>
      <w:r w:rsidR="006B3EAC">
        <w:rPr>
          <w:rFonts w:cstheme="minorHAnsi"/>
          <w:color w:val="000000" w:themeColor="text1"/>
          <w:sz w:val="24"/>
          <w:szCs w:val="24"/>
        </w:rPr>
        <w:t xml:space="preserve"> </w:t>
      </w:r>
      <w:r w:rsidRPr="0066562C">
        <w:rPr>
          <w:rFonts w:cstheme="minorHAnsi"/>
          <w:color w:val="000000" w:themeColor="text1"/>
          <w:sz w:val="24"/>
          <w:szCs w:val="24"/>
        </w:rPr>
        <w:t>We will be here to assist anyone enquiring about our services, with support and advice if needed or a referral to an alternative service if required.</w:t>
      </w:r>
    </w:p>
    <w:p w14:paraId="711A255E" w14:textId="77E421EC" w:rsidR="004B0CE2" w:rsidRPr="006B3EAC" w:rsidRDefault="004B0CE2" w:rsidP="006B3EAC">
      <w:pPr>
        <w:tabs>
          <w:tab w:val="left" w:pos="2265"/>
        </w:tabs>
        <w:rPr>
          <w:rFonts w:cstheme="minorHAnsi"/>
          <w:color w:val="000000" w:themeColor="text1"/>
          <w:sz w:val="24"/>
          <w:szCs w:val="24"/>
        </w:rPr>
      </w:pPr>
      <w:r w:rsidRPr="0066562C">
        <w:rPr>
          <w:rFonts w:cstheme="minorHAnsi"/>
          <w:color w:val="000000" w:themeColor="text1"/>
          <w:sz w:val="24"/>
          <w:szCs w:val="24"/>
        </w:rPr>
        <w:t xml:space="preserve">At </w:t>
      </w:r>
      <w:proofErr w:type="spellStart"/>
      <w:r w:rsidR="003B26E3">
        <w:rPr>
          <w:rFonts w:cstheme="minorHAnsi"/>
          <w:sz w:val="24"/>
          <w:szCs w:val="24"/>
        </w:rPr>
        <w:t>AccessPlus</w:t>
      </w:r>
      <w:proofErr w:type="spellEnd"/>
      <w:r w:rsidR="003B26E3">
        <w:rPr>
          <w:rFonts w:cstheme="minorHAnsi"/>
          <w:sz w:val="24"/>
          <w:szCs w:val="24"/>
        </w:rPr>
        <w:t xml:space="preserve"> Care Services</w:t>
      </w:r>
      <w:r>
        <w:rPr>
          <w:rFonts w:cstheme="minorHAnsi"/>
          <w:sz w:val="24"/>
          <w:szCs w:val="24"/>
        </w:rPr>
        <w:t xml:space="preserve"> </w:t>
      </w:r>
      <w:r w:rsidRPr="0066562C">
        <w:rPr>
          <w:rFonts w:cstheme="minorHAnsi"/>
          <w:color w:val="000000" w:themeColor="text1"/>
          <w:sz w:val="24"/>
          <w:szCs w:val="24"/>
        </w:rPr>
        <w:t>your feedback and opinions about our services are important and we do make improvements based off your ideas.</w:t>
      </w:r>
      <w:r w:rsidR="006B3EAC">
        <w:rPr>
          <w:rFonts w:cstheme="minorHAnsi"/>
          <w:color w:val="000000" w:themeColor="text1"/>
          <w:sz w:val="24"/>
          <w:szCs w:val="24"/>
        </w:rPr>
        <w:t xml:space="preserve"> </w:t>
      </w:r>
      <w:r w:rsidRPr="006B3EAC">
        <w:rPr>
          <w:sz w:val="24"/>
          <w:szCs w:val="24"/>
        </w:rPr>
        <w:t>We understand that everyone communicates in different ways, we have a variety of ways you can communicate with us safely in private and without discrimination.</w:t>
      </w:r>
    </w:p>
    <w:p w14:paraId="13C56319" w14:textId="77777777" w:rsidR="004B0CE2" w:rsidRDefault="004B0CE2" w:rsidP="004B0CE2">
      <w:pPr>
        <w:pStyle w:val="Heading1"/>
        <w:rPr>
          <w:rFonts w:cstheme="minorHAnsi"/>
          <w:color w:val="000000" w:themeColor="text1"/>
          <w:sz w:val="24"/>
          <w:szCs w:val="24"/>
        </w:rPr>
      </w:pPr>
    </w:p>
    <w:p w14:paraId="3F133D8C" w14:textId="77777777" w:rsidR="00680E5D" w:rsidRPr="00EA4A38" w:rsidRDefault="00680E5D" w:rsidP="00680E5D">
      <w:pPr>
        <w:pStyle w:val="Heading1"/>
      </w:pPr>
      <w:bookmarkStart w:id="12" w:name="_Toc76642084"/>
      <w:r w:rsidRPr="00EA4A38">
        <w:t>Individual Plans</w:t>
      </w:r>
      <w:bookmarkEnd w:id="12"/>
    </w:p>
    <w:p w14:paraId="602D04AA" w14:textId="56CD4961" w:rsidR="00680E5D" w:rsidRPr="006B3EAC" w:rsidRDefault="00680E5D" w:rsidP="00680E5D">
      <w:pPr>
        <w:tabs>
          <w:tab w:val="left" w:pos="2265"/>
        </w:tabs>
        <w:rPr>
          <w:rFonts w:cstheme="minorHAnsi"/>
          <w:color w:val="000000" w:themeColor="text1"/>
          <w:sz w:val="24"/>
          <w:szCs w:val="24"/>
        </w:rPr>
      </w:pPr>
      <w:r w:rsidRPr="006B3EAC">
        <w:rPr>
          <w:rFonts w:cstheme="minorHAnsi"/>
          <w:sz w:val="24"/>
          <w:szCs w:val="24"/>
        </w:rPr>
        <w:t xml:space="preserve">At </w:t>
      </w:r>
      <w:proofErr w:type="spellStart"/>
      <w:r w:rsidR="003B26E3">
        <w:rPr>
          <w:rFonts w:cstheme="minorHAnsi"/>
          <w:sz w:val="24"/>
          <w:szCs w:val="24"/>
        </w:rPr>
        <w:t>AccessPlus</w:t>
      </w:r>
      <w:proofErr w:type="spellEnd"/>
      <w:r w:rsidR="003B26E3">
        <w:rPr>
          <w:rFonts w:cstheme="minorHAnsi"/>
          <w:sz w:val="24"/>
          <w:szCs w:val="24"/>
        </w:rPr>
        <w:t xml:space="preserve"> Care Services</w:t>
      </w:r>
      <w:r w:rsidRPr="006B3EAC">
        <w:rPr>
          <w:rFonts w:cstheme="minorHAnsi"/>
          <w:sz w:val="24"/>
          <w:szCs w:val="24"/>
        </w:rPr>
        <w:t xml:space="preserve"> we tailor our plan when working with you, so they </w:t>
      </w:r>
      <w:r w:rsidRPr="006B3EAC">
        <w:rPr>
          <w:rFonts w:cstheme="minorHAnsi"/>
          <w:color w:val="000000" w:themeColor="text1"/>
          <w:sz w:val="24"/>
          <w:szCs w:val="24"/>
        </w:rPr>
        <w:t>are person centred and individualised. We record and monitor your goals and aspirations to work with you using different strategies so you can achieve them.</w:t>
      </w:r>
    </w:p>
    <w:p w14:paraId="3A18E1AC" w14:textId="77777777" w:rsidR="00680E5D" w:rsidRPr="006B3EAC" w:rsidRDefault="00680E5D" w:rsidP="00680E5D">
      <w:pPr>
        <w:tabs>
          <w:tab w:val="left" w:pos="2265"/>
        </w:tabs>
        <w:rPr>
          <w:rFonts w:cstheme="minorHAnsi"/>
          <w:color w:val="000000" w:themeColor="text1"/>
          <w:sz w:val="24"/>
          <w:szCs w:val="24"/>
        </w:rPr>
      </w:pPr>
      <w:r w:rsidRPr="006B3EAC">
        <w:rPr>
          <w:rFonts w:cstheme="minorHAnsi"/>
          <w:color w:val="000000" w:themeColor="text1"/>
          <w:sz w:val="24"/>
          <w:szCs w:val="24"/>
        </w:rPr>
        <w:t>We will offer you guidance and assistance when you need it so you can achieve your goals and we will work closely with you, your carers or family members to give direction to make sure we are all working towards the same goals.</w:t>
      </w:r>
    </w:p>
    <w:p w14:paraId="67965D3F" w14:textId="77777777" w:rsidR="00680E5D" w:rsidRPr="006B3EAC" w:rsidRDefault="00680E5D" w:rsidP="00680E5D">
      <w:pPr>
        <w:tabs>
          <w:tab w:val="left" w:pos="2265"/>
        </w:tabs>
        <w:rPr>
          <w:rFonts w:cstheme="minorHAnsi"/>
          <w:sz w:val="24"/>
          <w:szCs w:val="24"/>
        </w:rPr>
      </w:pPr>
      <w:r w:rsidRPr="006B3EAC">
        <w:rPr>
          <w:rFonts w:cstheme="minorHAnsi"/>
          <w:color w:val="000000" w:themeColor="text1"/>
          <w:sz w:val="24"/>
          <w:szCs w:val="24"/>
        </w:rPr>
        <w:t>We do this by laying out an individual plan for you, this is subjec</w:t>
      </w:r>
      <w:r w:rsidRPr="006B3EAC">
        <w:rPr>
          <w:rFonts w:cstheme="minorHAnsi"/>
          <w:sz w:val="24"/>
          <w:szCs w:val="24"/>
        </w:rPr>
        <w:t>t to change depending on its purpose or its level of achievement but in essence your goals represent independence, providing meaning and satisfaction.</w:t>
      </w:r>
    </w:p>
    <w:p w14:paraId="7F70B026" w14:textId="77777777" w:rsidR="00680E5D" w:rsidRPr="003F65D9" w:rsidRDefault="00680E5D" w:rsidP="0034543D">
      <w:pPr>
        <w:tabs>
          <w:tab w:val="left" w:pos="2265"/>
        </w:tabs>
        <w:spacing w:after="120"/>
        <w:rPr>
          <w:rFonts w:cstheme="minorHAnsi"/>
          <w:color w:val="7030A0"/>
          <w:sz w:val="28"/>
          <w:szCs w:val="28"/>
        </w:rPr>
      </w:pPr>
      <w:r w:rsidRPr="003F65D9">
        <w:rPr>
          <w:rFonts w:cstheme="minorHAnsi"/>
          <w:color w:val="7030A0"/>
          <w:sz w:val="28"/>
          <w:szCs w:val="28"/>
        </w:rPr>
        <w:t>Individual plans focus on:</w:t>
      </w:r>
    </w:p>
    <w:p w14:paraId="21229605"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The individual</w:t>
      </w:r>
    </w:p>
    <w:p w14:paraId="46E20D2A"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They are flexible and subject to change depending on progress and other factors</w:t>
      </w:r>
    </w:p>
    <w:p w14:paraId="691FEBCE"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 xml:space="preserve">Personal goals and aspirations </w:t>
      </w:r>
    </w:p>
    <w:p w14:paraId="08A63F17"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Unique skills and Strengths</w:t>
      </w:r>
    </w:p>
    <w:p w14:paraId="6CCF157E" w14:textId="77777777" w:rsidR="00680E5D" w:rsidRPr="003F65D9" w:rsidRDefault="00680E5D" w:rsidP="00680E5D">
      <w:pPr>
        <w:pStyle w:val="ListParagraph"/>
        <w:numPr>
          <w:ilvl w:val="0"/>
          <w:numId w:val="6"/>
        </w:numPr>
        <w:tabs>
          <w:tab w:val="left" w:pos="2265"/>
        </w:tabs>
        <w:rPr>
          <w:rFonts w:cstheme="minorHAnsi"/>
        </w:rPr>
      </w:pPr>
      <w:r w:rsidRPr="003F65D9">
        <w:rPr>
          <w:rFonts w:cstheme="minorHAnsi"/>
        </w:rPr>
        <w:t>Promoting and supporting independence</w:t>
      </w:r>
    </w:p>
    <w:p w14:paraId="3CDB0AD7" w14:textId="162FEF1D" w:rsidR="00680E5D" w:rsidRPr="003F65D9" w:rsidRDefault="00680E5D" w:rsidP="0034543D">
      <w:pPr>
        <w:tabs>
          <w:tab w:val="left" w:pos="2265"/>
        </w:tabs>
        <w:spacing w:before="120" w:after="120"/>
        <w:rPr>
          <w:rFonts w:cstheme="minorHAnsi"/>
          <w:color w:val="7030A0"/>
          <w:sz w:val="28"/>
          <w:szCs w:val="28"/>
        </w:rPr>
      </w:pPr>
      <w:r w:rsidRPr="003F65D9">
        <w:rPr>
          <w:rFonts w:cstheme="minorHAnsi"/>
          <w:color w:val="7030A0"/>
          <w:sz w:val="28"/>
          <w:szCs w:val="28"/>
        </w:rPr>
        <w:t>Individual plan structure:</w:t>
      </w:r>
    </w:p>
    <w:p w14:paraId="3A3BAB2E" w14:textId="147A1F9C" w:rsidR="00680E5D" w:rsidRPr="006B3EAC" w:rsidRDefault="00680E5D" w:rsidP="00680E5D">
      <w:pPr>
        <w:tabs>
          <w:tab w:val="left" w:pos="2265"/>
        </w:tabs>
        <w:rPr>
          <w:rFonts w:cstheme="minorHAnsi"/>
          <w:sz w:val="24"/>
          <w:szCs w:val="24"/>
        </w:rPr>
      </w:pPr>
      <w:r w:rsidRPr="006B3EAC">
        <w:rPr>
          <w:rFonts w:cstheme="minorHAnsi"/>
          <w:sz w:val="24"/>
          <w:szCs w:val="24"/>
        </w:rPr>
        <w:t xml:space="preserve">Individual plans are set once per year unless flexibility is needed, in which case they are changed more frequently. Plans are changed following a meeting that takes place at </w:t>
      </w:r>
      <w:proofErr w:type="spellStart"/>
      <w:r w:rsidR="00C453BB">
        <w:rPr>
          <w:rFonts w:cstheme="minorHAnsi"/>
          <w:sz w:val="24"/>
          <w:szCs w:val="24"/>
        </w:rPr>
        <w:t>AccessPlus</w:t>
      </w:r>
      <w:proofErr w:type="spellEnd"/>
      <w:r w:rsidR="00C453BB">
        <w:rPr>
          <w:rFonts w:cstheme="minorHAnsi"/>
          <w:sz w:val="24"/>
          <w:szCs w:val="24"/>
        </w:rPr>
        <w:t xml:space="preserve"> Care services’</w:t>
      </w:r>
      <w:r w:rsidRPr="006B3EAC">
        <w:rPr>
          <w:rFonts w:cstheme="minorHAnsi"/>
          <w:sz w:val="24"/>
          <w:szCs w:val="24"/>
        </w:rPr>
        <w:t xml:space="preserve"> location with yourself and all involved in the process such as:</w:t>
      </w:r>
    </w:p>
    <w:p w14:paraId="1E22CBB8" w14:textId="77777777" w:rsidR="00680E5D" w:rsidRPr="003F65D9" w:rsidRDefault="00680E5D" w:rsidP="00680E5D">
      <w:pPr>
        <w:pStyle w:val="ListParagraph"/>
        <w:numPr>
          <w:ilvl w:val="0"/>
          <w:numId w:val="7"/>
        </w:numPr>
        <w:tabs>
          <w:tab w:val="left" w:pos="2265"/>
        </w:tabs>
        <w:rPr>
          <w:rFonts w:cstheme="minorHAnsi"/>
        </w:rPr>
      </w:pPr>
      <w:r w:rsidRPr="003F65D9">
        <w:rPr>
          <w:rFonts w:cstheme="minorHAnsi"/>
        </w:rPr>
        <w:t>Team</w:t>
      </w:r>
    </w:p>
    <w:p w14:paraId="37EE1AAD" w14:textId="77777777" w:rsidR="00680E5D" w:rsidRPr="003F65D9" w:rsidRDefault="00680E5D" w:rsidP="00680E5D">
      <w:pPr>
        <w:pStyle w:val="ListParagraph"/>
        <w:numPr>
          <w:ilvl w:val="0"/>
          <w:numId w:val="7"/>
        </w:numPr>
        <w:tabs>
          <w:tab w:val="left" w:pos="2265"/>
        </w:tabs>
        <w:rPr>
          <w:rFonts w:cstheme="minorHAnsi"/>
        </w:rPr>
      </w:pPr>
      <w:r w:rsidRPr="003F65D9">
        <w:rPr>
          <w:rFonts w:cstheme="minorHAnsi"/>
        </w:rPr>
        <w:t>Key Leader</w:t>
      </w:r>
    </w:p>
    <w:p w14:paraId="4482279A" w14:textId="77777777" w:rsidR="00680E5D" w:rsidRPr="003F65D9" w:rsidRDefault="00680E5D" w:rsidP="00680E5D">
      <w:pPr>
        <w:pStyle w:val="ListParagraph"/>
        <w:numPr>
          <w:ilvl w:val="0"/>
          <w:numId w:val="7"/>
        </w:numPr>
        <w:tabs>
          <w:tab w:val="left" w:pos="2265"/>
        </w:tabs>
        <w:rPr>
          <w:rFonts w:cstheme="minorHAnsi"/>
        </w:rPr>
      </w:pPr>
      <w:r w:rsidRPr="003F65D9">
        <w:rPr>
          <w:rFonts w:cstheme="minorHAnsi"/>
        </w:rPr>
        <w:t>Worker</w:t>
      </w:r>
    </w:p>
    <w:p w14:paraId="50362718" w14:textId="77777777" w:rsidR="00680E5D" w:rsidRDefault="00680E5D" w:rsidP="00680E5D">
      <w:pPr>
        <w:pStyle w:val="ListParagraph"/>
        <w:numPr>
          <w:ilvl w:val="0"/>
          <w:numId w:val="7"/>
        </w:numPr>
        <w:tabs>
          <w:tab w:val="left" w:pos="2265"/>
        </w:tabs>
        <w:rPr>
          <w:rFonts w:cstheme="minorHAnsi"/>
        </w:rPr>
      </w:pPr>
      <w:r w:rsidRPr="003F65D9">
        <w:rPr>
          <w:rFonts w:cstheme="minorHAnsi"/>
        </w:rPr>
        <w:t xml:space="preserve">Your </w:t>
      </w:r>
      <w:proofErr w:type="spellStart"/>
      <w:r w:rsidRPr="003F65D9">
        <w:rPr>
          <w:rFonts w:cstheme="minorHAnsi"/>
        </w:rPr>
        <w:t>carer</w:t>
      </w:r>
      <w:proofErr w:type="spellEnd"/>
      <w:r w:rsidRPr="003F65D9">
        <w:rPr>
          <w:rFonts w:cstheme="minorHAnsi"/>
        </w:rPr>
        <w:t xml:space="preserve">, family member or advocate </w:t>
      </w:r>
    </w:p>
    <w:p w14:paraId="4886AFFD" w14:textId="77777777" w:rsidR="00680E5D" w:rsidRDefault="00680E5D" w:rsidP="00680E5D">
      <w:pPr>
        <w:tabs>
          <w:tab w:val="left" w:pos="2265"/>
        </w:tabs>
        <w:rPr>
          <w:rFonts w:cstheme="minorHAnsi"/>
        </w:rPr>
      </w:pPr>
    </w:p>
    <w:p w14:paraId="6ABA6FA0" w14:textId="77777777" w:rsidR="001E3944" w:rsidRPr="003F65D9" w:rsidRDefault="001E3944" w:rsidP="001E3944">
      <w:pPr>
        <w:pStyle w:val="Heading1"/>
      </w:pPr>
      <w:bookmarkStart w:id="13" w:name="_Toc76642085"/>
      <w:r w:rsidRPr="003F65D9">
        <w:lastRenderedPageBreak/>
        <w:t>Working with You</w:t>
      </w:r>
      <w:bookmarkEnd w:id="13"/>
    </w:p>
    <w:p w14:paraId="0D59307C" w14:textId="77777777" w:rsidR="001E3944" w:rsidRPr="00043E37" w:rsidRDefault="001E3944" w:rsidP="001E3944">
      <w:pPr>
        <w:tabs>
          <w:tab w:val="left" w:pos="2265"/>
        </w:tabs>
        <w:rPr>
          <w:rFonts w:cstheme="minorHAnsi"/>
          <w:color w:val="000000" w:themeColor="text1"/>
          <w:sz w:val="24"/>
          <w:szCs w:val="24"/>
        </w:rPr>
      </w:pPr>
      <w:r w:rsidRPr="00043E37">
        <w:rPr>
          <w:rFonts w:cstheme="minorHAnsi"/>
          <w:color w:val="000000" w:themeColor="text1"/>
          <w:sz w:val="24"/>
          <w:szCs w:val="24"/>
        </w:rPr>
        <w:t>We have lots of ways of communicating with you through our regular newsletter, face to face meetings, annual personal development meetings and occasional surveys for your feedback on our services letting us know how we can improve.</w:t>
      </w:r>
    </w:p>
    <w:p w14:paraId="31A5B2FB" w14:textId="6DA556B0" w:rsidR="001E3944" w:rsidRDefault="001E3944" w:rsidP="001E3944">
      <w:pPr>
        <w:tabs>
          <w:tab w:val="left" w:pos="2265"/>
        </w:tabs>
        <w:rPr>
          <w:rFonts w:cstheme="minorHAnsi"/>
        </w:rPr>
      </w:pPr>
      <w:r w:rsidRPr="00043E37">
        <w:rPr>
          <w:rFonts w:cstheme="minorHAnsi"/>
          <w:color w:val="000000" w:themeColor="text1"/>
          <w:sz w:val="24"/>
          <w:szCs w:val="24"/>
        </w:rPr>
        <w:t xml:space="preserve">Plus, we will work with you on a </w:t>
      </w:r>
      <w:r w:rsidR="006B3EAC" w:rsidRPr="00043E37">
        <w:rPr>
          <w:rFonts w:cstheme="minorHAnsi"/>
          <w:color w:val="000000" w:themeColor="text1"/>
          <w:sz w:val="24"/>
          <w:szCs w:val="24"/>
        </w:rPr>
        <w:t>day-to-day</w:t>
      </w:r>
      <w:r w:rsidRPr="00043E37">
        <w:rPr>
          <w:rFonts w:cstheme="minorHAnsi"/>
          <w:color w:val="000000" w:themeColor="text1"/>
          <w:sz w:val="24"/>
          <w:szCs w:val="24"/>
        </w:rPr>
        <w:t xml:space="preserve"> basis through the services you choose</w:t>
      </w:r>
      <w:r w:rsidRPr="00EA4A38">
        <w:rPr>
          <w:rFonts w:cstheme="minorHAnsi"/>
        </w:rPr>
        <w:t>.</w:t>
      </w:r>
    </w:p>
    <w:p w14:paraId="13CCC02E" w14:textId="77777777" w:rsidR="001E3944" w:rsidRDefault="001E3944" w:rsidP="00680E5D">
      <w:pPr>
        <w:tabs>
          <w:tab w:val="left" w:pos="2265"/>
        </w:tabs>
        <w:rPr>
          <w:rFonts w:cstheme="minorHAnsi"/>
          <w:color w:val="7030A0"/>
          <w:sz w:val="28"/>
          <w:szCs w:val="28"/>
        </w:rPr>
      </w:pPr>
    </w:p>
    <w:p w14:paraId="721A68CE" w14:textId="3CD007EC" w:rsidR="00680E5D" w:rsidRPr="00E818CF" w:rsidRDefault="00680E5D" w:rsidP="00680E5D">
      <w:pPr>
        <w:tabs>
          <w:tab w:val="left" w:pos="2265"/>
        </w:tabs>
        <w:rPr>
          <w:rFonts w:cstheme="minorHAnsi"/>
          <w:color w:val="7030A0"/>
          <w:sz w:val="28"/>
          <w:szCs w:val="28"/>
        </w:rPr>
      </w:pPr>
      <w:r w:rsidRPr="00E818CF">
        <w:rPr>
          <w:rFonts w:cstheme="minorHAnsi"/>
          <w:color w:val="7030A0"/>
          <w:sz w:val="28"/>
          <w:szCs w:val="28"/>
        </w:rPr>
        <w:t xml:space="preserve">Opportunity </w:t>
      </w:r>
    </w:p>
    <w:p w14:paraId="7A339640" w14:textId="69F64DD0" w:rsidR="00680E5D" w:rsidRPr="001E3944" w:rsidRDefault="001E3944" w:rsidP="00680E5D">
      <w:pPr>
        <w:tabs>
          <w:tab w:val="left" w:pos="2265"/>
        </w:tabs>
        <w:rPr>
          <w:rFonts w:cstheme="minorHAnsi"/>
          <w:sz w:val="24"/>
          <w:szCs w:val="24"/>
        </w:rPr>
      </w:pPr>
      <w:r w:rsidRPr="001E3944">
        <w:rPr>
          <w:sz w:val="24"/>
          <w:szCs w:val="24"/>
        </w:rPr>
        <w:t>Opportunities are provided by the governing body for participants to contribute to the governance of the organisation and have their input into the development of organisational policy and procedures relevant to the provision of supports and the protection of participant rights.</w:t>
      </w:r>
    </w:p>
    <w:p w14:paraId="5F7D1C6B" w14:textId="5C5316BB" w:rsidR="00134706" w:rsidRDefault="001E3944" w:rsidP="00A60D24">
      <w:pPr>
        <w:tabs>
          <w:tab w:val="left" w:pos="2265"/>
        </w:tabs>
        <w:rPr>
          <w:rFonts w:cstheme="minorHAnsi"/>
          <w:noProof/>
          <w:color w:val="000000" w:themeColor="text1"/>
          <w:sz w:val="24"/>
          <w:szCs w:val="24"/>
        </w:rPr>
      </w:pPr>
      <w:r w:rsidRPr="001E3944">
        <w:rPr>
          <w:sz w:val="24"/>
          <w:szCs w:val="24"/>
        </w:rPr>
        <w:t xml:space="preserve">If you would like to be </w:t>
      </w:r>
      <w:proofErr w:type="spellStart"/>
      <w:r w:rsidRPr="001E3944">
        <w:rPr>
          <w:sz w:val="24"/>
          <w:szCs w:val="24"/>
        </w:rPr>
        <w:t>apart</w:t>
      </w:r>
      <w:proofErr w:type="spellEnd"/>
      <w:r w:rsidRPr="001E3944">
        <w:rPr>
          <w:sz w:val="24"/>
          <w:szCs w:val="24"/>
        </w:rPr>
        <w:t xml:space="preserve"> of our decision making and contribute to our team let us know</w:t>
      </w:r>
      <w:r w:rsidR="00F8366B" w:rsidRPr="00F0038D">
        <w:rPr>
          <w:rFonts w:cstheme="minorHAnsi"/>
          <w:noProof/>
          <w:color w:val="000000" w:themeColor="text1"/>
          <w:sz w:val="24"/>
          <w:szCs w:val="24"/>
        </w:rPr>
        <mc:AlternateContent>
          <mc:Choice Requires="wpg">
            <w:drawing>
              <wp:anchor distT="0" distB="0" distL="114300" distR="114300" simplePos="0" relativeHeight="251636224" behindDoc="1" locked="0" layoutInCell="1" allowOverlap="1" wp14:anchorId="37A8DC01" wp14:editId="1675AA87">
                <wp:simplePos x="0" y="0"/>
                <wp:positionH relativeFrom="page">
                  <wp:posOffset>-7720013</wp:posOffset>
                </wp:positionH>
                <wp:positionV relativeFrom="page">
                  <wp:posOffset>2322292</wp:posOffset>
                </wp:positionV>
                <wp:extent cx="15947889" cy="1378634"/>
                <wp:effectExtent l="7208202" t="0" r="7205663" b="728662"/>
                <wp:wrapNone/>
                <wp:docPr id="2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889" cy="1378634"/>
                          <a:chOff x="4550" y="-3150"/>
                          <a:chExt cx="13310" cy="4230"/>
                        </a:xfrm>
                        <a:solidFill>
                          <a:srgbClr val="A1ACDB"/>
                        </a:solidFill>
                      </wpg:grpSpPr>
                      <wps:wsp>
                        <wps:cNvPr id="2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4CEDBA2" id="Group 329" o:spid="_x0000_s1026" style="position:absolute;margin-left:-607.9pt;margin-top:182.85pt;width:1255.75pt;height:108.55pt;rotation:-6094393fd;z-index:-25160908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0QAvB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y72bzv3qCj0O3G2YGk83F8ugPRr6fjX46/neIQ8fHPh/v/OePr2/n3&#10;9PdTJN58/fjPwwMa3H27HIJ0fn88vW1OB2jBtLWtvenCf0MMm9+DTv4YdbL//bK5x3+aZvBd3w83&#10;m3t8aVzXt85Htd0/Q7f0om8a6BZfV87gU9Dp/fO/SwvOGXxNr3vrwte3uztihUZzPry+PPzy8voa&#10;/jg9ff3p9bT5vsN0+dH8+NPP/0atgXxCFobMQyT5YOKer7o5/2O6+cvz7rgPKj+T2EU3XnTzy2m/&#10;J2vYuDgS6h50opvzVDGTb4jsDP0tq4SGzjpYEuWoiqIg77+dL7/uD0Gou+9/Pl+CGp4e8CnMmgee&#10;XVvo4vHtFVb2r9Wm3piu834TuuUXhM4I3b/cbrb15mNjQv8zKitUobXBNpvJJHgaO8Xkjp2iMSJ6&#10;3shcgM2OVBBzylrTLbLWCB2x5nOstUIVWGvbepm1TsjQGBEtswY/mrLWmUXWYCjjQLd9jjUyiElz&#10;rs2IzUyVQFTLzJlUC9Bp7xa5M1M9bI3N8pdqwrfLojNTRYAow12qCHA3tMvcTVWxNW2Wu1QZle27&#10;DH9TbQSyZQ5tqg7T9fXyxLNTfWxt3ipShVSt7Zc5JK8/zpdAluEwVQg4NP2iDO1UJVubNQ6bKqUa&#10;2hyHU6UEsgyHqVLAIca85Fewrl2HvAVRxrPAwU5tpDJ2GJaF6KZaiXTLPLpULeDRLfPopmrZuqyd&#10;YClMeWyNy/A41UtliC7DY6oY8AjDWpKjmypm67LW4lLFVGaobYbHqWYi3TKPPlUNeGyW/Y2fambr&#10;s/biU8VUFmHHMo9+qplIl+ExVQ3xuKxrP9XMFothZj76VDGVdZ3P8DjVTKTL8JiqBjy2dlHXfqqZ&#10;rc/aDMVhk3Wlsg1kvrggN1PNRLplHptUNc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6lmtn3WZvpUMegbQcqiD++nmol0GR5T1WBx&#10;7Zf9I+X5Yzi67bM2M6SKQd+57GqYaibSLfM4pKoxDSCKRTkOU81sh6zNDKli0HefiSmGqWYiXYbH&#10;VDXGG7vse4apZrZIdzK+Z0gVgxQll0APU81EumUeTZ3qxtge8cLShDT1VDdbvJhj09SpciiVyti2&#10;qafqiYQ5RlMFGePMsuWYeqogMJq1HVOnGqrsYDMBuamnOoqEOUZTLQ0ewcCyQKdKAp9Z+zEzAADd&#10;Z3PYBAOIhBk+ZzBA5zJRECQ9NXNTwAFMqqPK1W3GYZoEDIiEOT5TJfkBCl2UJ/DJiTsyBUTApCqC&#10;u/SZRdyYqZIiYYbPGSwAFodlPlNYwORxAfgLGVEApdC9zfGZQgOBMMdnqiTf1Dk+UzvKowNmDg8g&#10;984EwBiADAkAGuYnCHN8pkry3i1jaMj0J00Cpsrb0RwksF2Xs/cUJQiEGT5nMAECo8z8TGECk8cJ&#10;zBwosB5R6+KibtxUSVUgzPE5syNrM3pPoQKTxwrMHCywQPxzfE6VhEwchBk+Z3ABVs1ldA3raaL3&#10;PF5g5oCB6ZpM8mNSxCAQ5vic2VGNIS36pRQyMHnMwMxBA2g3Z0c+saNAmOMztSM3YDFe5nOqoq3J&#10;4wa0bZMAB0MuJ0dcJpRk7kSX4XIGHLgB026RyxQ4MHnkwMyhgyYXdZomMSKiy3GZ2pAb/DK6YVLo&#10;wOSxA/M34EEuV0McPpWlBV2Gyxl44Ouch0/BAwqhM5GnmcEHiJwydp6gB0SW43FmPeRmFvWdggcm&#10;jx4glxL5hNXSZSdlO7UdIsvxmFoOPHvGwlPwwOTRA+SkCY8Ngqllv56gB0SW4XEGHvhcPmlS8MDk&#10;0QPk9imPOeASzlEIYdwNyHI8popp6jpjNSl4ACAkOx9n8EGDICojx6nREFmGxxl40PicrlPwwOTR&#10;AzODD7CQZXhM0AMiy/GYKqatM9iqScEDk0cPzAw+cCa3fifoAZHleExtpu1NRtcpeGDy6AF2IGSa&#10;Bbu2TS6nSNADIsvwOAMPurbN2HUKHpg8emBm8IFFbro8HxP0gMhyPKY20zfYzlr0jyl4YPLogZnB&#10;B7SAZHic2kx+nUFFT6KYoRmWIwsUywghHAU2QrPrDDoTyqjrnBxtAhzk5YiylaRBrEhmWZA2hQ3w&#10;Ys752BlsYH0GKbIJaEBky8q2dWo0SF0zlm3rqWogyWyuY2eYgaszmY5NEAMiyzA5wwsQlmN1X5qS&#10;CO5F5kHdcGiZsAJ6E8q4ZHeZsBw7fEKIJh3IckymZoM0I4O52RQtsHm0wM7QAo8QZNFubIIVEFmG&#10;yRlSgLA/ZzgpVGDzUIGdQQUNXNoykwlQQGQ5JlPVIEYelvNvOysiyOMEdoYTtLms1iYoAZHlmJwZ&#10;Tuvh1BbnZAoS2DxIQEVn0+SGijuWJZlABESWYXIGEBjsdCzvndgUIbB5hMDOEIIht3FrE3yAyHJM&#10;zgynawGNLEoyhQdsHh6wM3gACGcmSrNu6tYC3ZVN1PONdWm7ZylVu//9nWvV8GmzowLWOpQnHg9n&#10;qjLcYslBDeHWcUkgqKiwLUMM70LE3Spi8ErE8Jux2rDcNDnDQN6sI0duEshDPSfGXm6dHASRw6rX&#10;MEOmGsjXjZSMhsgx09e0TtM3kK8bKk2kQL5uqAT3EDkQmjXMEOoSyNcNlWomiByAxZrWCYUI5OuG&#10;SnBAIF83VMrLiRzJ9BpmKEUO5OuGStkqkSPFXNM6JY6BfN1QKYcL5OuGSukUkSMHWsMMZTaBfN1Q&#10;KckgcmQGa1qneD+Qrxsqhd6BfN1Qww4a0dOu1xp2wk5WfGHdcA2Fh+GFtc5p9E4IsFaxRGFT7GHl&#10;oMVDmZUuyoiPoq2CVSyJl8KO4LoXxE8ReL6qB/FUBuvUqhfEVxGcvO4FntfYiFr5gmh6pcMy4rEI&#10;7FzFkvgswh1XvSBey6x0W0b8lgEgt64HGfRK1xVArzBbAVWt6kG8l0HVyaoXxH+ZlQ4sYDOBJSAq&#10;63qQQa90Yka8mAHWsKoH8WMGZQNrXgj5PI2BsvB1L/D0pox43Qs8aMpOV70gjowyxXUvsCOjrG3V&#10;C+LI7EpHFvKiIKWVjgwbctG32pWOLOQLoYeVjgxFqNJDMugYZnI8fcIxrPkBrNPNBgewvpKgdnfH&#10;3YXCcPm4+aCTPuHUzjMf2qGv3g7f99tDILpQQA7v3COlBLseu5Qs8ivR67tKLCTyPI7txtnlLVQU&#10;VSkk8rySRgF4MhKNNGrDY8tBIyWEkgZ2XVCkY3mODBD2GEgBNykMEKZIpPXovKQ1eV5bRfYWSL3O&#10;K0ugBp6jMRAl4AaA42VS8QjYEBMDFx7lKbwGiA+8ugHgj9ZqlIDrVzAQJeB6xP1aq1ECrgdEppGy&#10;BDpVBQFGo2F1Y4wgI5fnKAFC0gLp6D6FRJ5XUpZAi80thVfDEmjhRjRSlgAgHZWUJdAgflBaZQfp&#10;mtEFy3DkOQ6L0CqSgO/UYVmWADZkVAaiH3DY4lZJWQIO26/asFgC2PTQSAk6omGhXEQlZQmQS1YY&#10;4HDVAdtXSVkC1yBPRC/PUQW8FDijmyHhODSsGqmgwisVbwTScQmTjuU5MsAxMmrZ1PlKRRlo1a7w&#10;LnCAkVT1r5aqLahVnFFVhxWnCwouVZfBQAKmgDqz+BwsSnZVn0XlEcRrq65blgN9OiihDYvqHkKr&#10;Y1gmWpLnqK2GhdUgaFfmACcOtoGVa6TRtqwfw23pWJ4jA1TUQLyu8ANUrECkWI00BqhcIZCOaZR0&#10;LM8rAzyzHJJsZVhUiUCtWt1rUy1CIIWf01qNZoj9CFWuVGZArRrYo9IqFRoQKYrlVVKWa43JoLXK&#10;cq31tYCqCMCAGXTvgtUikgJS1xiIcjW9vsRRLQEx0OtzgKoEAqkeOnBiiBMnqgqoUIBa7XSnSaUC&#10;RNrqw+JoG1m2KixG1eicoSZXKhggBho9IupZro2+xDFOZ/yYgYr5yXM0Q461sWmmDgsyCrx6QErK&#10;dOGwHBWNqnFzeo1YXxUWR/BIfdRFnuoCSK5YYlReWQXXNEqEJM+rsNgKaKNVkwCToqJFJWXFXsEq&#10;6VieVwaigzdU711mwFE1AUmgHpEUaU2e0qqjeoJAqk5tRwUFgVTNDbH1HUgH1bRGSnUKOio/QPcD&#10;Yjht+HECDGrc4qhQAW32aoCB8vtIqTo2hHaREju0Gp9MCXVplHGadGqMTysqjahboU6mRKSt9E71&#10;D9QmaivWUbZwbRplnHd6MoaoOvTeIsbU2owTFGf+11Kqa49jMKxRg8WRUk1YRkp9zlNRByTfqFAA&#10;jl1EynhHDFAosXR5jhYvlGpIiTtlYpsjcChtyfPaJlPqM5nb9LpnEErdh3G6rmfAbqTU53y0d6/G&#10;6GObwOy1+cltqony2KYaHYqOUF6g9h5nyBrK6L3XUEaLW0MZfcgKSqrgwpxfQynyVMfOS5feJk7R&#10;rOwdGfRaSg7JVvQusC7q7ctziWCRKCWdUiSvUnKy5/XeOTH2etzGeMMKSqrtCXrX1nfUbjGlGt/x&#10;WuzV1VB2ery6viML4d41e0cOwJSatwlHZWjsQDzKejeM4a2g5BjMjzsE4rXlKd675vzKq6tMTScs&#10;Ap/aWlwz0ubVVRt32XGbihXbgbNLryHzME3hU5lLdpAVAeeaipK3PeeLXsMB6NhvHJEGX9ueYxsP&#10;WLDce0eHE0jyWgIIBEwoNXm24pe0mMG2DAV6DSywDW+Aei2qxAUpLCUNY0exL1vcuPknM1iePJMt&#10;zYwgJS1LRT2d9K7NELpvLrap2DsqLZly3AYV/uQpfIZqZtKmlswi2WRtakkfmuSxa5tRqBkXSsUv&#10;wSmyB9NATQA+MQL0Ws4F98naxJpcnPMAZqJncBqSAUcbpeQ0WB9n3CKfOBSn9O6d9K5JyfEa58Yy&#10;BNG3PFnvcN5x1jktpkWOH+eS0yAEnMnnNrXcsB6ETw0dBGzAUkJ9W1FHdSd7SlqcjMMCPCItTq49&#10;I0gO6He5d8eIq4of1YDFgxU7SKvcZjimDtt0yiozDOxCsEdWbHLAHV2xb2VvYug4NeMrLrNJ3NDw&#10;auAUPzd4KhOnwSibLYPEk5RHluQzUO1ZaFGB7vuBkXvCbUotYkM6TjbsXpUJUZEeusbVEmVCL0C8&#10;AkP01CUNxipW1hvekLVwsqXBdCgLjy225cFgFzw6YauYQ0e7RIFHJcPrxBg0LLOTUi6LbcPSYHAd&#10;Ew9GCRDaDnUdgUdlhW4bBOKBUFkiW8fe1yqrWYsDPrFFZZo1tHtBXWtbv03LYTvO0RXF03iMNrSo&#10;zJ6GWgqEMNuSwHG9SZTjtexPVhB5xpUEp1zipKCD2cUWPccPdB6+SEhFd4FHJcB0A2df15pS4U2e&#10;kUdcmhp1bXDop9Q1jgKzeBR8EdhmTM6VeABhdZwTygYEdlWjApUdU1SpxZEoNo1wKcpQw3cIoCRZ&#10;q/kWHZci762tgwxvKIgzDpBGFZfnDC5KiL0WtcZlJ1V57WO3icvQSzOAZ1SlJCxRGFXZabHqy7Od&#10;QV1trQtiGEsUZXrLM05zDpTKIo1uVFE3hk/KVkDhilNGZcei4qkz1q0K1/KM3OP+yTglFFFUPLPp&#10;OpWSJiuuRMEtDQpdtORrbbDwJU/mjwEHOnta7Hfc+y/Px4qTD6vxR2e0oQyL7dxiv5yaamFTha24&#10;0KBTauqg3igZB06LPRvJS5U9jGpMIZWAtgq3fAS3pAgxXA8BQq06rcI9lmHUtOyXB8Nb0Vily4Th&#10;sHKwkrJLwbU4cQ1oFaddSakwrjhUuualtFOKgWBT0ag6JU7FRZZRPJRuFcWDFS3IUdunxCVQ0Xfj&#10;8rVyi7JLidunFUJ24ThxozUJ30A2g6M2iiRRqxgp6da44sAdlyohH9Z657NVuAOsnK9XTuoutEC5&#10;QrVu5BPQY5lPz14Z/lEZEW7fj206zTV7TsJxy5Hi/Ai4DZJHAKnwSRffkI4atU2O/XFkRWtTwgpC&#10;CYvalMQeyI4y4RsGr3GBikYpaznuti/33ojke3Uh5ngPFU+K3htZ7whxLo5dfqkDB0MU62iua55G&#10;KcVxdPVkuXe2Dhzp0CiRzISVT7Wjhu0IhzO0NhnQgavVRsTrKQ5lK5T4GZXIJxlpcey42yVSansR&#10;VcvFE0CclZksgCNQbGVlaxnTATKuSKmVTLZF7lse0Uip4IjV2Gan1ERMKBWIA5TRz2NR0iTPsCzK&#10;gjUpieS1mh3oKC6uYY+nLCUYRZjJWlV0RS6OKFGMpOioEcyvVkoRq4btCOUrWpsC5uGauLLeGy6x&#10;Dcd/imOnIwZhRNo5nko8GKBEZdY1fKYKv49UTsEq3CAce3dKJW7VsBU7p/Xu2ds42rkpjt3zyuW8&#10;Nj9pUzpISfUMnmMbRC6KZ/BsHbgLTdE7bUGE3hslb68E2UNmrnhFgrdjmwrUVDleDZ1W2YSYMkYX&#10;jpxeUfKyAeZazY4sx9Ku1dbicAMO2Sau9y73Hi4JC5TKTggyIs6xWm0uCbroWm2V4SDIdcpWWYUg&#10;KWiIwP6iNNmGOgUq5cwct/OUI2TeHgRdud9xyCohx+Z0L1BxJOE6KFJMpxgkADmRTXksUuAKaZfD&#10;Q1hhbFGLOHHZDROiBKekFiriCfprlRWgGfe7FIwWFwdxiwrO18pmTqsU4NK0jjwq+RVViUZ3obh0&#10;WuojoWJbPQMn8OflSTFwlAufVvbnuOEhJr/Y5CsrGystS5JC/ZISAUmzFZKWipSofYgj1+vpkfoF&#10;GXnFqwCQYf/jFZAHd77ybPPjuX4ByOQZgTL6WUHuXds1bWV7Va0Mwq80cZvKFqfpMS3i2BXPj6Mp&#10;rE0cMS5KHlfDsTa9UvsAqEekpOwg4BTRSFmOYXAXk8QwSq6Ks2+sTe3Ag8W9nlFKOFpbHnsr0aPT&#10;9iY6MTjc5FZuEzuy3DtUUJrz8K5Cqcw6BLesIyzk5TYFZsPGntL7WE6hHSgFlspeSYseUUkgkld2&#10;UbHQ8/zUagpQmSF6V7ApbJmNlOU571H7wDpSEFNUDvHK5jRK2i4PtqmNyJOhMWVZmwicR8mXZ51v&#10;JWfRqjnox06l93KUi9px0aayyDQ1b8dj1pVHhJRlnMllzAdpkPSu2BGwAfafmm02DcpOo+QVe2+u&#10;nkHJ/ZGAylxS1iNkAEKpVEUBShkpyzrC1aBMiTld9AzY6ueZ7JW1GCdARsqyjlo6jR/XIyUSaCl4&#10;jZTKytWOZTxatSZyBZ4hXkEvu/DbHRQaa/XRCMZlhVX8J+pAhFKJULGRISusspvYtQhNo5SUGjec&#10;UBJKBY/FjwIxZaNEqX3N+/TqdQi4IZnHTnV+pTUOv5HJvq5R0LYeV5HEsTcKtt+PWEqjxGD4lTyJ&#10;p5X9l75D+BEk3yieoR94pwYZfTmmxa++sOQpaCxJacDd5rF3Av2KlFaiC8pSipS4MIbbVKqeh1Ge&#10;rVKVj1oz1lGr+HnUkLNttkrsPUBMzKciT6Dv4kQ67RqSmo6RB32iDKsoJ/z0E5/+xz0oZYUiRWJ8&#10;H7+MWdYTlYuy8jtlmw6bc4ygYi9ayafqTipwKR4tqR8b4bIqwq4VUimowf0ySqsYF3v8XqtRxy0d&#10;bHzaRhB+n0kQQg3Bxi87iba0TVr0z7twSBgUucKf8XQZsJoX5YokiO0KP/OtkHbC66CUACJRFogA&#10;RadKq4MsUer1A9jFF14120IBYCTFT2+UHQt+4olRCoA5ilxxM3F0q4hOFNvC1RdRBSht1xjw7C5x&#10;z5TGgCD0vlYl0PJ2JOIjBSoBAMvCoqsfi9MFP8oXXSYAa8UMsVTGVRX3d2nCGhijQn6iTBf6varg&#10;CbEeKLxCWTwsQoOLw8KvdfGw6PJphZSXgsklahFUQeE1Xcz25RN/CDe04fP9t/Pl1/3hjW5iezod&#10;f3l5fUUPdNSW/n0/8H+Eum28/HE8352Pv52+fKJPXw8Pf/x22pwOF7peefN9f8KH58Pp/242H6fd&#10;8fPN+X+/7U77m83rf7yfccwd2/4gu4Q/PAq+8cdp+s3X6Te793s09fnmcoP7m+njTxf8hVe+HU8v&#10;T8/oyYQbnd8PP367HB5fLiSZK1f8x8f5GD493X080Sca5e74/HL/8+6ym/4dqO729vB8eH3Yn778&#10;PwAAAP//AwBQSwMEFAAGAAgAAAAhAKIlOeHeAAAADQEAAA8AAABkcnMvZG93bnJldi54bWxMj8tO&#10;wzAQRfdI/IM1SOxaOzySNMSpAAlYsGrgA5x4mgT8iGy3DX/PdAW7M5qrO2fq7WINO2KIk3cSsrUA&#10;hq73enKDhM+Pl1UJLCbltDLeoYQfjLBtLi9qVWl/cjs8tmlgVOJipSSMKc0V57Ef0aq49jM62u19&#10;sCrRGAaugzpRuTX8RoicWzU5ujCqGZ9H7L/bg5Xw1oUWN+9f86w6w4fXLDzpXSHl9dXy+AAs4ZL+&#10;wnDWJ3VoyKnzB6cjMxJWeZlTlKAos3tg58hdSdARFLdCAG9q/v+L5hcAAP//AwBQSwECLQAUAAYA&#10;CAAAACEAtoM4kv4AAADhAQAAEwAAAAAAAAAAAAAAAAAAAAAAW0NvbnRlbnRfVHlwZXNdLnhtbFBL&#10;AQItABQABgAIAAAAIQA4/SH/1gAAAJQBAAALAAAAAAAAAAAAAAAAAC8BAABfcmVscy8ucmVsc1BL&#10;AQItABQABgAIAAAAIQDYF0QAvBkAAA6FAAAOAAAAAAAAAAAAAAAAAC4CAABkcnMvZTJvRG9jLnht&#10;bFBLAQItABQABgAIAAAAIQCiJTnh3gAAAA0BAAAPAAAAAAAAAAAAAAAAABYcAABkcnMvZG93bnJl&#10;di54bWxQSwUGAAAAAAQABADzAAAAI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EQxgAAANsAAAAPAAAAZHJzL2Rvd25yZXYueG1sRI9PawIx&#10;FMTvBb9DeIKXollFSl2NIpZq6UHxz8XbY/PcrG5elk1c12/fFAo9DjPzG2a2aG0pGqp94VjBcJCA&#10;IM6cLjhXcDp+9t9B+ICssXRMCp7kYTHvvMww1e7Be2oOIRcRwj5FBSaEKpXSZ4Ys+oGriKN3cbXF&#10;EGWdS13jI8JtKUdJ8iYtFhwXDFa0MpTdDnerYPy9NZfJcG1vm9djft19NPfzaqdUr9supyACteE/&#10;/Nf+0gpGY/j9En+AnP8AAAD//wMAUEsBAi0AFAAGAAgAAAAhANvh9svuAAAAhQEAABMAAAAAAAAA&#10;AAAAAAAAAAAAAFtDb250ZW50X1R5cGVzXS54bWxQSwECLQAUAAYACAAAACEAWvQsW78AAAAVAQAA&#10;CwAAAAAAAAAAAAAAAAAfAQAAX3JlbHMvLnJlbHNQSwECLQAUAAYACAAAACEA2TixEMYAAADb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576B65" w:rsidRPr="00496FB3">
        <w:rPr>
          <w:noProof/>
          <w:color w:val="7030A0"/>
          <w:sz w:val="36"/>
          <w:szCs w:val="36"/>
        </w:rPr>
        <mc:AlternateContent>
          <mc:Choice Requires="wpg">
            <w:drawing>
              <wp:anchor distT="0" distB="0" distL="114300" distR="114300" simplePos="0" relativeHeight="251641344" behindDoc="1" locked="0" layoutInCell="1" allowOverlap="1" wp14:anchorId="5DED2DE9" wp14:editId="32D9D8F1">
                <wp:simplePos x="0" y="0"/>
                <wp:positionH relativeFrom="page">
                  <wp:posOffset>-5775995</wp:posOffset>
                </wp:positionH>
                <wp:positionV relativeFrom="page">
                  <wp:posOffset>4027262</wp:posOffset>
                </wp:positionV>
                <wp:extent cx="12060307" cy="1378585"/>
                <wp:effectExtent l="5264467" t="0" r="5263198" b="557847"/>
                <wp:wrapNone/>
                <wp:docPr id="23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2060307" cy="1378585"/>
                          <a:chOff x="4550" y="-3150"/>
                          <a:chExt cx="13310" cy="4230"/>
                        </a:xfrm>
                        <a:solidFill>
                          <a:srgbClr val="A1ACDB"/>
                        </a:solidFill>
                      </wpg:grpSpPr>
                      <wps:wsp>
                        <wps:cNvPr id="23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2D286A2" id="Group 329" o:spid="_x0000_s1026" style="position:absolute;margin-left:-454.8pt;margin-top:317.1pt;width:949.65pt;height:108.55pt;rotation:-6094393fd;z-index:-2516008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XfExh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wzN5v33RuUFPrdODuQeD6OT3eg+vV0/Mvxt1McIz7++XD/P2d8fTv/&#10;nv5+isSbrx//eXhAg7tvl0MQz++Pp7fN6QA1mLa2tTdd+G/IYfN7UMofo1L2v1829/hPY+u2dnV3&#10;s7nHl8Z1fdM3UW/3z1AuveibBsrF15Uz+BSUev/879KCcwZf0+veuvD17e6OWKHRnA+vLw+/vLy+&#10;hj9OT19/ej1tvu8wX340P/70879RayCfkIUh8xBJPpi556tyzv+Ycv7yvDvug87PJPZROVaU88tp&#10;vyd72Lg4FOofhKKc81Qzk2+I7AwFLuuExs5KWJLlqIuiJO+/nS+/7g9Bqrvvfz5fgh6eHvApTJsH&#10;nl5bKOPx7RV29q/Vpt6YrvN+E7rlF4QOEzLS/cvtZltvPjYm9D+jgmQmrQ222UxmwdPYqRMyNEZE&#10;zxuZDLDakcoLlbDWdIusNUJHrPkca61Qhdbatl5mDXN7HCcRLbMGTzoZJ6TWmUXWBqEj1voca2QR&#10;k+ZcmxGbmSqBqJaZM6kWwF3vFrkzUz1sjc3yl2rCt8uiM1NFgCjDXaoIcDe0y9xNVbE1bZa7VBmV&#10;7bsMf1NtBLJlDm2qDtP19fLEs1N9bG3eKlKFVK3tlzm0U4UEsgyHqULAoekXZWinKtnarHHYVCnV&#10;0OY4nColkGU4TJUCDjHmJb+Che1qcFsQZTwLHOzURipjh2FZiLR2jiYc6ZZ5dKlawKNb5tFN1bJ1&#10;WTtxqVoq0xqX4XGql0iX4TFVDHiEYS3J0U0Vs3VZa3GpYioz1DbD41QzkW6ZR5+qBjw2y/7GTzWz&#10;9Vl78aliKmuajK79VDORLsNjqhricVnXfqqZLRbDzHz0qWIq6zq/LEc/1Uyky/CYqgY8tnZR136q&#10;ma3P2gwFYpN1pbINZL64IDdTzUS6ZR6bVDXEY7PIYzPVzLbJ2kyTKqaybZPjcaqZSJfhMVUN8bhs&#10;M81UM9smazNNqhj0PWR03Uw1E+mWeWxT1RCPy3FXO9XMFgFJZj62qWKo70wU0U41E+kyPKaqAY+Z&#10;2LCdamaLgeR4TBVT4nGqmSKPqWoo1lm2mXaqmS2WtwyPXaoY6jsTTnRTzUS6ZTl2qWpM12b8YzfV&#10;zLbL2kyXKqayXc6Hd1PNRLoMj6lqTOfdsg/vpprZdlmb6VLFoG+TsetuqplIt8xjn6rGdPXQL/qe&#10;fqqZbZ+1mT5VDPq2Ztk/9lPNRLoMj6lqTNsi6Fpar5E3X6OUbZ+1mT5VDPpGkLLow/upZiJdhsdU&#10;NVhc+2X/2E81s+2zNjOkikHfuexqmGom0i3zOKSqMQ0wikU5DlPNbIeszQypYtB3n4kphqlmIl2G&#10;x1Q1xhu77HuGqWa2SHcyvmdIFYMUJZdAD1PNRLplHk2d6sbYHvHC0oQ09VQ3W7yYY9PUqXIolcrY&#10;tqmn6omEOUZTBRnjzLLlmHqqIDCatR1Tpxqq7GAzAbkhUOuaNQTCHKOplgaPYGBZoFMlgc+s/ZgZ&#10;AAA+szlsggFEwgyfMxigc5koCJKeDH1rCjiASXVUubrNOEyTgAGRMMdnqiQ/QKGL8gRAeVUR+Mza&#10;kTGpiuAufWYRN2aqpEiY4XMGC4DFYZnPFBYAZpo1JDszJGdsjs8UGgiEOT5TJfmmzvGZ2lEeHTBz&#10;eAC5dyYAxgAmSsL8BGGOz1RJ3rtlDA2Z/qRJwFR5O5qDBLbrcvaeogSBMMPnDCZAYJSZnylMYPI4&#10;gZkDBdYjal1c1I2bKqkKhDk+Z3ZkbUbvKVRg8liBmYMFFpB/js+pkpCJgzDD5wwuwKq5jK5hPU30&#10;nscLzBwwMF2TSX5MihgEwhyfMzuqMaRFv5RCBiaPGZg5aADt5uwoRQ0CYY7P1I7cgMV4mc+pirYm&#10;jxvQvk0CHAy5nBxxmVAC4a6ILsPlDDhwA6bdIpcpcGDyyIGZQwdNLuo0TWJERJfjMrUhN/hldMOk&#10;0IHJYwfmb8CDXK6GOHwqSwu6DJcz8MDXOQ+fggcUQmciTzODDxA5Zew8QQ+ILMfjzHrIzSzqOwUP&#10;TB49QC4l8glbOC47KdvpGkRkOR5Ty4Fnz1h4Ch6YPHqAnDThsUEwtezXE/SAyDI8zsADn8snTQoe&#10;mDx6gNw+5TEHXMI5CiGMuwFZjsdUMU1dZ6wmBQ8AhGTn4ww+aBBEZeQ4NRoiy/A4Aw8an9N1Ch6Y&#10;PHpgZvABFrIMjwl6QGQ5HlPFtHUGWzUpeGDy6IGZwQfO5NbvBD0gshyPqc20vcnoOgUPTB49wA6E&#10;TLNg17bJ5RQJekBkGR5n4EHXthm7TsEDk0cPzAw+sMhNl+djgh4QWY7H1Gb6BttZi/4xBQ9MHj0w&#10;M/iAFpAMj1Obya8zqOlJFDM0w3JkgXIZIaR9bryXs2t0JpRR1zk52gQ4yMsRdStJg1iRzLIgbQob&#10;4MU8k6lurM8gRTYBDYhsWdm2To0GqWvGsm09VQ0kmc117AwzcHUm07EJYkBkGSZneAHCcqzuS1MS&#10;wb3IPKgbDi0TVkBvQhmX7C4TlmOHTwjRpANZjslUNUgzMpibTdECm0cL7Awt8AhBFu3GJlgBkWWY&#10;nCEFCPtzhpNCBTYPFdgZVNDApS0zmQAFRJZjMlUNYuRhOf+2syKCPE5gZzhBm8tqbYISEFmOyZnh&#10;tB5ObXFOpiCBzYMEVHU2TW6ouGNZkglEQGQZJmcAgcFOx/LeiU0RAptHCOwMIRhyG7c2wQeILMfk&#10;zHC6FtDIoiRTeMDm4QE7gweAcGaiNOumbi3QXdlEQd9Yl7Z7llK1+9/fuVYNnzY7KmGtQ33i8XCm&#10;MsMtlhwUEW4d1wSCigrbMsTwLkTcrSIGr0QMvxnLDctNkzMM5KEQEoNRyJGbBPJQ0KmSk4Mgclj1&#10;GmbIVAP5upGS0RA5Zvqa1mn6BvJ1Q6WJFMjXDZXgHiIHQrOGGUJdAvm6oVLNBJEDsFjTOqEQgXzd&#10;UAkOCOTrhkp5OZEjmV7DDKXIgXzdUClbJXKkmGtap8QxkK8bKuVwgXzdUCmdInLkQGuYocwmkK8b&#10;KiUZRI7MYE3rFO8H8nVDpdA7kK8bathBI3ra9VrDTtjJii+sG66h8DC8sNY5jd4JAdYqlihsij2s&#10;HLR4KLPSRRnxUbRVsIol8VLYEVz3gvgpAs9X9SCeymCdWvWC+CqCk9e9wPMaG1ErXxBNr3RYRjwW&#10;gZ2rWBKfRbjjqhfEa5mVbsuI3zIA5Nb1IINe6boC6BVmK6CqVT2I9zKoOln1gvgvs9KBBWwmsARE&#10;ZV0PMuiVTsyIFzPAGlb1IH7MoGxgzQshn6cxUBa+7gWe3pQRr3uBB03Z6aoXxJFRprjuBXZklLWt&#10;ekEcmV3pyEJeFKS00pFhQy76Vjres4olcWQU5a97QQadOrIYZnI8fcJBrPkRrNPNBkewvlInu7vj&#10;7kJhuHzcfNBRn3Bs55lP7dBXb4fv++0hEF0oIId37pFSQiAeu5TM7pXo9V0lFhJ5Hsd24+zyFiqK&#10;YhASeV5JowA8GYlGGrXhseWgkRJCSQO7LijSsTxHBgh7DKSAmxQGCFMk0np0XtKaPK+tInsLpF7n&#10;lSVQA8/RGIgScAPA8TKpeARsiImBC4/yFF4DxAde3QDwR2s1SsD1KxiIEnA94n6t1SgB1wMi00hZ&#10;Ap2qggCj0bC60bRk5PIcJUBIWiAd3aeQyPNKyhJosbml8GpYAi3ciEbKEgCko5KyBBrED0qr7CBd&#10;M7pgGY48x2ERWkUS8J06LMsSwIaMykD0Aw5b3CopS8Bh+1UbFksAmx4aKUFHNCyUi6ikLAGcC1BJ&#10;Y1bigO2rpCyBa5AnopfnqAKOaZ3RzZBwHBpWjVRQERYVbwTScQmTjuU5MsAxMmrZ1PlKRRlo1a7w&#10;LnCAkVT1r5aqLajVfoxXhUd5XnmN0wUFl6rLYCABU0CdWXwQFiW7qs+i8gjitVXXLcuBPh2U0LRF&#10;dQ+h1TEsk5HLc5RAw8JqELQrc4ATB9vAyjXSaFvWj+G2dCzPkQEqaiBeV/gBKlYgUqxGGgNUrhBI&#10;xzRKOpbnlQGeWQ5JtjIsqkSgVq3utakWIZDCz2mtRjPEfoQqVyozoFYN7FFplQoNiBTF8iopy7XG&#10;ZNBaZbnW+lpAVQRgwAy6d8FqEUkBqWsMRLmaXl/iqJaAGOj1OUBVAoFUDx04McSJE1UFVChArXa6&#10;06RSASJt9WFxtI0sWxUWo2p0HlGTKxUMEAONHhH1LNdGX+IYpzN+zEDF/OQ5miHH2tg0U4cFGQVe&#10;PSAlZbpwWI6KRtW4Ob1GrK8KiyN4pD7qIk91ASRXLDEqr6yCaxolQpLnVVhsBbTRqkmASVHRopKy&#10;Yq9glXQszysD0cEbqvcuM+ComoAkUI9IirQmT2nVUT1BIFWntqOCgkCq5obY+g6kg2paI6U6BR2V&#10;H6D7AZm6Nvw4AQY1bnFUqIA2ezXAQPl9pFQdW7izg9rEDq3GZ5wnPdSlUcZp0qkxPq2oNKJuhTqZ&#10;EpG20jvVP1CbqK1YR9nCtWmUcd7pyRii6tB7ixhTazNOUJz5X0uprj2OwbBGDRZHSjVhGSn1OU9F&#10;HZB8o0IBOHYRKbGbrUmJKdWQEpfKxDZH4FC8hzxHLyKU+kxmSq97BqHUfRin63oG7EZKfc5He/dq&#10;jD62Ccxekzy3qSbKY5tqdCg6QnmB2nvU+xrK6L3XUEaLW0MZfcgKSqrgwpxfQynyVMfOS5feJk7R&#10;rOwdGfRaSg7JVvQusC7q7ctziWCRKCWdUiSvUnKy5/XeOTH2etzGeMMKSqrtCXrX1nfUbjGlGt9R&#10;1WBoU6OUnR6vru/IQrhNzd6RAzCl5m3CURniE4hHWe+GMbwVlByD+XGHQLy2PMV715xfeXWVqemE&#10;ReBTW4tr3k/x6qqN2+y4TcWK7cDZpdeQeZim8KnMJTvIioBzTUXJ257zRa/hAHTsN45Ig69tz7GN&#10;ByxY7r2jwwkkeS0BBAImlJo8W/FLWsxgW4YCvQYW2IY3QL0WVeKCFJaShrGj2Jctbtz8kxksT57J&#10;lmZGkJKWpaKeTnrXZgjdNxfbVOwdlZZMOW6DCn/yFD5DNTNpU0tmkWyyNhENlWdITWdNQpvaTK45&#10;k/Ja9AunyB5MAzUB+MRY0Ws5F9wnaxNrcnFEAGaiZ3AakgFHG6XkNFgfZ9winzgUp/TunfSueG8c&#10;MY3xkhvLEETf8mS9w3nHWee0mBY5fpxLToMQcCaf29Ryw3oQPjV0ELABSwn1bUUd1Z3sKWlxMg4L&#10;8Ii0OLn2jCA5oN/l3h0jrip+VAMWD9bhIK1ym+GYOuzIKavMMLALwR5ZsckBd3TFvpW9iaHjJI6v&#10;uEQpgUwgecaJNDS8GjjFzw2eysRpMMpmyyDxJOWRJfkMVHsWWlSg+35g5J5wm1KL2JCOkw27V2VC&#10;VKSHrnFjRJnQCxCvwBA9dUmDsYqV9YY3ZC2cbGkwHcrCY4tteTDYBY/u2irm0NEuUeBRyfA6MQYN&#10;y+yklMti27A0GFzHxINRAoS2Q11H4FFZodtGNt+UJbJ17H2tUlrR4oBP7FqZZg3tXhCP2tZv03LY&#10;jnN0RfE0HqMNLSqzp6GWAiHMtiRwXG8S5Xgt+xPDl2d0ADjlEicFHcwutug5fqDz8EVCKroLPCoB&#10;phs4+7rWlApv8ow84tLUuCjTFSGlrnEUmMWj4IvANmNyrsQDCKvjnFA2ILCrGhWo7JiiSi2ORLFp&#10;hEtRhhq+QwAlyVrNt+i4FHlvbR1keENBnHGANKq4PGdwUULstag1Ljupymsfu01ch16aATyjKiXE&#10;jcKoyk6LVV+e7QzqamtdEMNYoijTW55xmnOgVBZpdKOKujF8UrYCClecMio7FhVPnbFuVbiWZ+Qe&#10;90/GKaGIouKZTdeplDRZcSUKbmlQ6KIlX2uDhS95Mn8MONDZ02K/495/eT5WnHxYjT86ow1lWGzn&#10;Fvvl1FQLmypsxYUGnVJTB/VGyThwWuzZSF6qZHHVmEIqAW0VbvkIbkkRYrgeAoRadVqFeyzDqGnZ&#10;Lw+Gt6KxSpcJw2HlYCVll4JrceIa0CpOu5JSYVxxqHTNS2mnFAPBpqJRdUqciosso3go3SqKByta&#10;kKO2T4lLoKLvxuVr5RZllxK3TyuE7MJx4kZrEr6BbAZHbRRJolYxUtKtccWBOy5VQj6s9c5nq3AH&#10;WDlfr5zUXWiBcoVq3cgnoMcyn569MvyjMiLcvh/bdJpr9pyE45YjxfkRcBskjwBS4ZMuviEdNWqb&#10;HPvjyIrWpoQVhBIWtSmJPZAdZcI3DF7jAhWNUtZy3G1f7r0RyffqQszxHiqeFL03st4R4lwcu/xU&#10;Bw6GKNbRXNc8jVKK4+jqyXLvbB040qFRIpkJK59qRw3bEQ5naG0yoANXq42I11McylYo8TsqkU8y&#10;0uLYcbdLpNT2IqqWiyeAOCszWQBHoNjKytYypgNkXJFSK5lsi9y3PKKRUsERq7HNTqmJmFAqEAco&#10;o5/HoqRJnmFZlAVrUhLJazU70FFcXMMeT1lKMIowk7Wq6IpcHFGiGEnRUSOYX62UIlYN2xHKV7Q2&#10;BczDNXFlvTdcYhuO/xTHTkcMwoi0czyVeDBAicqsa/hMFX4gqZyCVbhBOPbulErcqmErdk7r3bO3&#10;cbRzUxy755XLeW1+0qZ0kJLqGTzHNohcFM/g2TpwF5qid9qCCL03St5eCbKHzFzxigRvxzYVqKly&#10;vBo6rbIJMWWMLhw5vaLkZQPMtZodWY6lXautxeEGHLJNXO9d7j1cEhYolZ0QZEScY7XaXBJ00bXa&#10;KsNBkOuUrbIKQVLQEIH9RWmyDXUKVMqZOW7nKUfIvD0IunK/45BVQo7N6V6g4kjCdVCkmE4xSABy&#10;IpvyWKTAFdIuh4ewwtiiFnHishsmRAlOSS1UxBP01yorQDPudykYLS4O4hYVnK+VzZxWKcClaR15&#10;VPIrqhKN7kJx6bTUR0LFtnoGTuDPy5Ni4CgXPq3sz3HDQ0x+sclXVjZWWpYkhfolJQKSZiskLRUp&#10;UfsQR67X0yP1CzLyilcBIMP+xysgD+585dnmx3P9ApDJMwJl9LuC3Lu2a9rK9qpaGYRfaeI2lS1O&#10;02NaxLErnh9HU1ibOGJclDx+/5C16ZXaB0A9IiVlBwGniEbKcgyDu5gkhlFyVZx9Y21qBx4s7vWM&#10;UsLR2vLYW4kenbY30YnB4Sa3cpvYkeXeoYLSnId3FUpl1iG4ZR1hIS+3KTAbNvaU3sdyCu1AKbBU&#10;9kpa9IhKApG8souKhZ7np1ZTgMoM0buCTWHLbKQsz3mP2gfWkYKYonKIVzanUdJ2ebBNbUSeDI0p&#10;y9pE4DxKvjzrfCs5i1bN4TtZtRCSFucSasdFm8oi09S8HY9ZVx4RUpZxJpcxH6RB0rtiR8AG2H9q&#10;ttk0KDuNklfsvbl6BiX3RwIqc0lZj5ABCKVSFQUoZaQs6whXgzIl5nRRm9jq55ms1aPhBMhIWdZR&#10;S6fx43qkRAItBa+RUlm52rGMR6vWRK7AM8Qr6GUXfruDQmOtPhrBuKywiv9EHYhQKhEqNjJkhVV2&#10;E7sWoWmUklLjhhNKQqngsfhRIKZslCi1r3mfXr0OATck89ipzq+0xuE3MtnXNQra1uMqkjj2RsH2&#10;+xFLaZQYDL+SJ/G0sv/Sdwg/guQbxTP0A+/UwH2WY1r86gtLnoLGkpQG3G0eeyfQr0hpJbqgLKVI&#10;iQtjuE2l6nkY5dkqVfmoNWMdtYqfRw0522arxN4DxMR8KvIE+i5OpNOuIanpGHnQJ8qwinLCTz/x&#10;6X/cg1JWKFIkxvfxy5hlPVG5KCu/U5ZZbM4xgoq9aCWfqjupwKV4tKR+bITLqgi7VkiloAb3yyit&#10;Ylzs8XutRh23dLDxaRtB+H0mQQg1BBu/7CTa0jZp0T/vwiFhUOQKf8bTZcBqXpQrkiC2K/zMt0La&#10;Ca+DUgKIRFkgAhSdKq0OskSp1w9gF1941WwLBYCRFD+9UXYs+Ek4RikA5ihyxc3E0a0iOlFsC1df&#10;RBWgtF1jwLO7xD1TGgOC0PtalUDL25GIjxSoBAAsC4uufixOF/woX3SZAKwVM8RSGVdV3N+lCWtg&#10;jAr5iTJd6PeqgifEeqDwCmXxsAgNLg4Lv9bFw6LLpxVSXgoml6hFUAWF13Qx25dP/CHc0EYXu307&#10;X37dH97oJran0/GXl9dX9EBV2vTv+4H/I9Rt4+WP4/nufPzt9OUTffp6ePjjt9PmdLjQ9cqb7/sT&#10;PjwfTv93s/k47Y6fb87/+2132t9sXv/j/Yxj7tj2B9kl/OFR8I0/TtNvvk6/2b3fo6nPN5cb3N9M&#10;H3+64C+88u14enl6Rk8m3Oj8fvjx2+Xw+HIhyVy54j8+zsfw6enu44k+0Sh3x+eX+593l93070B1&#10;t7eH58Prw/705f8BAAD//wMAUEsDBBQABgAIAAAAIQCUAJyt3wAAAA0BAAAPAAAAZHJzL2Rvd25y&#10;ZXYueG1sTI/LTsMwEEX3SPyDNUjsWqdRCUmIUwESsGDVwAdM4iEJ+CXbbcPf467o7o7m6M6ZZrdo&#10;xY7kw2yNgM06A0ZmsHI2o4DPj5dVCSxENBKVNSTglwLs2uurBmtpT2ZPxy6OLJWYUKOAKUZXcx6G&#10;iTSGtXVk0u7Leo0xjX7k0uMplWvF8ywruMbZpAsTOnqeaPjpDlrAW+87qt6/ncNe8fF145/k/l6I&#10;25vl8QFYpCX+w3DWT+rQJqfeHowMTAlYFeVdQlPIs6ICdka2ZQGsT6Go8i3wtuGXX7R/AAAA//8D&#10;AFBLAQItABQABgAIAAAAIQC2gziS/gAAAOEBAAATAAAAAAAAAAAAAAAAAAAAAABbQ29udGVudF9U&#10;eXBlc10ueG1sUEsBAi0AFAAGAAgAAAAhADj9If/WAAAAlAEAAAsAAAAAAAAAAAAAAAAALwEAAF9y&#10;ZWxzLy5yZWxzUEsBAi0AFAAGAAgAAAAhAEUNd8TGGQAAEIUAAA4AAAAAAAAAAAAAAAAALgIAAGRy&#10;cy9lMm9Eb2MueG1sUEsBAi0AFAAGAAgAAAAhAJQAnK3fAAAADQEAAA8AAAAAAAAAAAAAAAAAIBwA&#10;AGRycy9kb3ducmV2LnhtbFBLBQYAAAAABAAEAPMAAAAs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2zsxwAAANwAAAAPAAAAZHJzL2Rvd25yZXYueG1sRI9Pa8JA&#10;FMTvBb/D8oReim5MpdToKqL0Dx4qVS/eHtlnNpp9G7JrTL99Vyj0OMzMb5jZorOVaKnxpWMFo2EC&#10;gjh3uuRCwWH/NngF4QOyxsoxKfghD4t572GGmXY3/qZ2FwoRIewzVGBCqDMpfW7Ioh+6mjh6J9dY&#10;DFE2hdQN3iLcVjJNkhdpseS4YLCmlaH8srtaBePNlzlNRu/28vG0L87bdXs9rrZKPfa75RREoC78&#10;h//an1pB+pzC/Uw8AnL+CwAA//8DAFBLAQItABQABgAIAAAAIQDb4fbL7gAAAIUBAAATAAAAAAAA&#10;AAAAAAAAAAAAAABbQ29udGVudF9UeXBlc10ueG1sUEsBAi0AFAAGAAgAAAAhAFr0LFu/AAAAFQEA&#10;AAsAAAAAAAAAAAAAAAAAHwEAAF9yZWxzLy5yZWxzUEsBAi0AFAAGAAgAAAAhADzbbOz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576B65" w:rsidRPr="00496FB3">
        <w:rPr>
          <w:noProof/>
          <w:color w:val="7030A0"/>
          <w:sz w:val="36"/>
          <w:szCs w:val="36"/>
        </w:rPr>
        <mc:AlternateContent>
          <mc:Choice Requires="wpg">
            <w:drawing>
              <wp:anchor distT="0" distB="0" distL="114300" distR="114300" simplePos="0" relativeHeight="251642368" behindDoc="1" locked="0" layoutInCell="1" allowOverlap="1" wp14:anchorId="156A27F9" wp14:editId="0AA343C9">
                <wp:simplePos x="0" y="0"/>
                <wp:positionH relativeFrom="page">
                  <wp:posOffset>-5643923</wp:posOffset>
                </wp:positionH>
                <wp:positionV relativeFrom="page">
                  <wp:posOffset>4169856</wp:posOffset>
                </wp:positionV>
                <wp:extent cx="11912600" cy="1206815"/>
                <wp:effectExtent l="5276850" t="0" r="5270500" b="546100"/>
                <wp:wrapNone/>
                <wp:docPr id="23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912600" cy="1206815"/>
                          <a:chOff x="3172" y="-23499"/>
                          <a:chExt cx="13148" cy="4230"/>
                        </a:xfrm>
                        <a:solidFill>
                          <a:srgbClr val="A1ACDB"/>
                        </a:solidFill>
                      </wpg:grpSpPr>
                      <wps:wsp>
                        <wps:cNvPr id="234" name="Freeform 330"/>
                        <wps:cNvSpPr>
                          <a:spLocks/>
                        </wps:cNvSpPr>
                        <wps:spPr bwMode="auto">
                          <a:xfrm>
                            <a:off x="3172" y="-23499"/>
                            <a:ext cx="13148"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A7DB9A8" id="Group 329" o:spid="_x0000_s1026" style="position:absolute;margin-left:-444.4pt;margin-top:328.35pt;width:938pt;height:95pt;rotation:-6094393fd;z-index:-251597824;mso-position-horizontal-relative:page;mso-position-vertical-relative:page" coordorigin="3172,-23499" coordsize="13148,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Xl3BkAABKFAAAOAAAAZHJzL2Uyb0RvYy54bWykXWtvI7ly/R4g/0HwxwS9bj76ZczMxWY3&#10;uwhwkyxwlR+gseUHYluKpBnv5tfnFFnVavY2WY2bL9P2+IgsVpHFqsNq6tNffn973Xzfn84vh/fP&#10;N+aH+mazf78/PLy8P32++a/tL1V/szlfdu8Pu9fD+/7zzR/7881fvvzjP3z6ON7t7eH58PqwP23Q&#10;yPv57uP4+eb5cjne3d6e75/3b7vzD4fj/h1/fDyc3nYX/Hp6un047T7Q+tvrra3r9vbjcHo4ng73&#10;+/MZ//tz/OPNl9D+4+P+/vKfj4/n/WXz+vkGsl3Cv6fw71f69/bLp93d02l3fH65ZzF2f4cUb7uX&#10;d3Q6NvXz7rLbfDu9/Kmpt5f70+F8eLz8cH94uz08Pr7c78MYMBpTz0bz6+nw7RjG8nT38XQc1QTV&#10;zvT0dzd7/x/ffzttXh4+31jnbjbvuzcYKfS7cXYg9Xwcn+6A+vV0/Nvxt1McI3786+H+v8/48+38&#10;7/T7UwRvvn78++EBDe6+XQ5BPb8/nt42pwPMYNra1t504b+hh83vwSh/jEbZ/37Z3OM/jRmMbWsY&#10;7x5/NLZue9NEu90/w7j0QWc6e7PBnyvr/BDE3t3dP/+rNOGMxzykz3vrgtFvd3ckCw3nfHh9efjl&#10;5fU1/HJ6+vrT62nzfYcJ86P58aef/4X6AnwCC2PmMZKCMHXPV+uc/3/W+dvz7rgPRj+T3kfreLHO&#10;L6f9nhbExsWhUP8AinXOU9NM/kKwMyy4bBQaO1thUZmjNYqqvP92vvy6PwS17r7/9XyJy+sBP4WJ&#10;88ATbAtrPr69YqX9c7WpN6brvN/4ppH1OOKM4P7pdrOtNx8b45z5Ewq2n7Q22GZTOfPnxjC/IwyN&#10;Eeh5I7MB63bsEnqeNAbRmm5RtEZwJJrPidYKKgy0betl0TqBoTECLYuGOZyK1plF0QbBkWh9TjTo&#10;cdqcazNqM1MjEGpZOJNaAYrr3aJ0ZmqHrbFZ+VJL+HZZdXAGV7MClJEuNQSkG9pl6aam2Jo2K11q&#10;jMr2XUa+qTUCbFlCm5rDdH29PPHs1B5bm18VqUGq1vbLEtqpQQIsI2FqEEho+kUd2qlJtja7OGxq&#10;lGpocxJOjRJgGQlTo0BCjHnJr2Bru06aLUAZzwIPO10jlbHDsKxEN7VKxC3L6FKzQEa3LCPtx6O/&#10;2rrsOnGpWSrTGpeRcWqXiMvImBoGMmJhLenRTQ2zddnV4lLDVGaobUbGqWUibllGn5oGMjbL/sZP&#10;LbP12fXiU8NU1jQZW/upZSIuI2NqGpJx2dZ+apktNsPMfPSpYRDudH5Zj35qmYjLyJiaBjK2dtHW&#10;fmqZrc+uGWy8yZqxDXS+uCE3U8tUAbcsY5OahmRsFmVsppbZNtk106SGqWzb5GScWibiMjKmpiEZ&#10;l9dMM7XMtsmumSY1DPoeMrZuppaJuGUZ29Q0JONy3NVOLbNFQJKZj21qGOo7E0W0U8tEXEbG1DSQ&#10;MRMbtlPLbDGQnIypYUoyTi1TlDE1DcU6y2umnVpmi+0tI2OXGob6zoQT3dQyEbesR8qIkmixzfjH&#10;bmqZbZddM11qmMp2OR/eTS0TcRkZU9OYzrtlH95NLbPtsmumSw2Dvk1mXXdTy0Tcsox9ahrT1UO/&#10;6Hv6qWW2fXbN9Klh0Lc1y/6xn1om4jIypqYxbYuga2m/7qeW2fbZNdOnhkHfCFIWfXg/tUzEZWRM&#10;TYPNtV/2j/3UMts+u2aG1DDoO5ddDVPLRNyyjENqGtOApVjU4zC1zHbIrpkhNQz67jMxxTC1TMRl&#10;ZExNY7yxy75nmFpmi3Qn43uG1DBIUXIJNJiVa0QaccsyGqJrps7H9ogXliakqae22eKDOTFNnRqH&#10;UqnM2jb11DwRmBM0NZAx4Dcygk4NBEGza8fUqYUqO9hMQG7qqY0iMCdoaqXBIxhYVujUSJAzu37M&#10;jABA99kcNuEAIjAj54wG6FwmCoKmZYoQS2EKPIBJbVS5us04TJOQARGYkzM1kh9g0EV9gqK8TnrI&#10;mV1HxqQmgrv0mU0cnOak0QjMyDmjBSDisCxnSguAJ80uJDtbSM7YnJwpNRCAOTlTI/mmzsmZrqM8&#10;OwDWV5QUyDNMu1wAjAEIFJMpAnNypkby3i1zaMj0J02CpsqvozlJYLsut95TliAAM3LOaAIERpn5&#10;mdIEJs8TmDlRYD2i1sVN3bipkaoAzMmZGslbm7F7ShWYPFdg5mSBNS43P93USMjEAczIOaMLsGsu&#10;s2vYTxO75/kCMycMTNdkkh+TMgYBmJNzto5qDGnRL6WUgclzBmZOGsC6mUQSDmsy+CoAc3Km68gN&#10;2IyX5ZyaaIuDmKxfmhMHQy4nR1w2FZNwGSlnxIEbMO0WpUyJA5NnDsycOmhyUadpkkVEuJyU6Rpy&#10;g19mN0xKHZg8d2D+RB7kcjXE4VNdWuAyUs7IA1/nPHxKHlAInYk8zYw+QOSU8UcJe0CwnIyz1UNu&#10;ZtHeKXlg8uwBcinRT9iFXHZSttO1Q7CcjOnKgWfPrPCUPDB59gA5aSJjg2Bq2a8n7AHBMjLOyAOf&#10;yydNSh7gGDZr6xl90OSISzhHGQz2coLlZEwN09R1ZtWk5IHJswfgmqTrYOsGQVRGj9NFQ7CMjDPy&#10;oPE5W6fkgcmzB2ZGH2Ajy8iYsAcEy8mYrpm2znCrJiUPTJ49MDP6ACfKORmTNQNYTsbUMFQCsLyu&#10;U/LA5NkDnEAktrZNLqdI2AOCZWSckQdd22bWdUoemDx7YGb0gUVuujwfE/aAYDkZ0zXTNzjOWvSP&#10;KXlg8uyBmdEHtIFkZJyumfw+g6qexDBDMyxHFiiYESBlkPhczvegM0GGdZ3Vo02Ig7weUbmSNIgd&#10;ySwr0tZTbwYhs7QBCluSNq3PMEU2IQ0ItmxsW6eLBqlrZmXbemoaCJmN0eyMM3B1JtOxCWNAsIyQ&#10;M74AYTl296UpieBe9BPMDYeWCStgN0HGLbvLhOU44RMgmnSA5YRMTYM0I8O52ZQtsHm2wM7YAo8Q&#10;ZHHd2IQrIFhGyBlTgLA/t3BSqsDmqQI7owoauLRlIROigGA5IVPTIEYelvNvOysiyPMEdsYTtLms&#10;1iYsAcFyQs4WTuvh1BbnZEoS2DxJQGVnU0aUijuWNZlQBATLCDkjCAxOOpbPTkJh37WQwOYZAhTP&#10;JUIOuYNbm/ADBMsJOVs4XQtqZFGTKT1g8/SAndEDYDgzUZpN2IGAu4qJir4nqUvbPUup2v3v71yr&#10;hp82OypirUOF4vFwpkLDLbYcVBFuHRcFAkWFbRkwvAuBu1VguGACw2/GesNy0+QMAzyUQmIwChxx&#10;VoCH2kgVTg6C4FjVa4ShpRrg60ZKi4bgmOlrWieCK8DXDZUmUoCvGyrRPQQHQ7NGGGJdAnzdUKlm&#10;guAgLNa0TixEgK8bKtEBAb5uqJSXExzJ9BphKEUO8HVDpWyV4Egx17ROiWOArxsq5XABvm6olE4R&#10;HDnQGmEoswnwdUOlJIPgyAzWtE7xfoCvGyqF3gG+bqjhBI3wdOq1RhxDIWn8wLrhGgoPwwfWOqfR&#10;O8VKbdXfGAqbYg8rBy0eyqx0UUZ8FB0VrNKSeCmcCK77gPgpIs9X9SCeymCfWvUB8VVEJ6/7gFga&#10;vO66D4ilVzosIx6LyM5VPYjPIt5x1QfEa5mVbsuI3zIg5Nb1IINe6boC6RVmK6iqVT2I9zKoOln1&#10;AfFfZqUDC9xMEAn1GOt6kEGvdGJGvJgB17CqB/FjJr6QoTqBkM/TGCgLX9NDyK3jB9YNOuS54QMr&#10;HVnIOeMH1g065H/xA+ssbcWR2ZWOLORFoYeVjgwHctG32pWOLOQLoYeVjgxFqNJDMuhocY6nT3gV&#10;a/4S1ulmg5ewvpKxd3fH3YXCcPlx84GXfcLLHptnfm2H/vR2+L7fHgLoQgE5vHOPpAXiepxS8rS5&#10;gl7fVbBA5Hkc243OEyeasgEIRJ5XaFSAp0USZ65A5HmFRmt4HDloUGIoaWDXDUVak+fYKnGPAYq9&#10;XRGAOEWC1qPzktbkeW0V2VuAel1W1kANPkcTIGrADSDHy1DxCDgQkwUuMspTZA0UH2R1A8gfrdWo&#10;AdevECBqwPWI+7VWowZcH99PwuQXGeV5lZU1gHeLtFaJRqNhdWOMIK3Jc2yVmLQAHd2nQOR5hbIG&#10;WhxuKcMyrIEWbkSDsgZA6ahQ1kCD+EFplR2ka8ZYUoYjz3FYxFaRBnynDsuyBnAgowoQ/YDDEbcK&#10;ZQ04HL9qw2IN4GxEgxJ1RMNCuYgKZQ2QS1YE4HDVgdtXoayBa5AnqpfnaALeCpzRlyHxODSsGqmg&#10;IisVbwTouIVJx/IcBeAYGbVs6nylogy0ald4FzjACFX9q6VqC2q1H+NVkVGeV1njdEHBpeoJmUjA&#10;FFBnFpVRkADduH1Lx/IcBaDyCIK26r5lOdCnFyU0a1HdQ2gVBxWKYRtWVoOgXYOyshqscg0a15b1&#10;Y7gtI5fnqAEqaiBZV/gBKlYgKHYjTQAqVwjQMY2SjuV5FYBnlkOSrQyLKhGoVat7bapFCFD4Oa3V&#10;uAxxHqHqlcoMqFWD9ai0SoUGBEWxvAplvdaYDFqrrNda3wuoigACmEH3LtgtIhSUuiZA1Kvp9S2O&#10;aglIgF6fA1QlEKB66MCJId44UU1AhQLUaqc7TSoVIGirD4ujbWTZqrKYVaP3ETW9UsEACdDoEVHP&#10;em30LY55OsNXApRCMo61cWimDgs6CrJ6UErKdOGwHBWN6uLm9BqxvqosjuCR+qj+leoCSK/YYlRZ&#10;2QTXNEp8lTxHn8WZvaGDVk0DvGBQ0aJC2bBUhKi1Gh28oXrvMtRRNQFpoB6ZFBmOPGVYjuoJAlSd&#10;2o4KCgJUzQ1x9B2gg7q0RqQ6BR2VH6D7ATGcNvw4AQY1bnHMCvdqgIHy+9C77tgQ2kUkTmg1ORkJ&#10;c2nIOE06NcanHZW01K0wJyMRaSu9U/0DtYnainXIFq5NQ8Z5pydjiKpD7y1iTK3NOEHxzv9apLr3&#10;OGb1GzVYHJFqwjIi9TlPRR3QfKN6B7x2EZE4zda0xEg1pMR1IrHNkTgU7yHP0YsIUp/JjPS6ZxCk&#10;7sM4XdczYDci9Tkf17tXY/SxTXD2mua5TTVRHttUo0OxEcoL1N6j3dcgo/deg4wrbg0y+pAVSKrg&#10;wpxfgxR9qmPnrUtvE6/brOwdGfRaJIdkK3oXWhf19uW5RLRI1JKOFM2rSE72vN47J8Zej9uYb1iB&#10;pNqeYHdtf0ftFiPV+I73Yq/uhnLS49XEBVkI966td+QAjNS8TXhVhsYOxqNsd8Mc3gokx2B+PCEQ&#10;ry1P8d4151de3WVqesMiyKntxTUzbV7dtXGfHbeprGI7cHbpNWYeS1PkVOaSHWRHwHtNRc3bnvNF&#10;r/EA9NpvHJFGX9ueYxsPWrDce8d3vamUDRgwXkcaE2Zb8UtazGBbpgK9RhbYhtMkr0WVuPiEtaRx&#10;7Cj25RU3Hv7JDJYnz2RLMyPMTy1LRT2d9K7NELpwLraprHdUWjISxatla4ZqZlpHWjKLZJOtiWio&#10;3GZN75qENrWZXHMm5bXoF06RPZhGaoLwibGi13IuuE+2Jvbk4ohAzETP4MazdLG3PNnucLRRS06j&#10;9fGOW5QTL8UpvXsnvSveG6+YxnjJjWUIIp88RU6iGchGTotpkePHueQ0CgHv5HObWm5YDyKnxg6C&#10;NmAtob6taKO6kzMlLU7GywI8Ii1Orj0zSA5lM+XeHTOuKn9UgxaPmoe2ym2G19TJRsouMwzsQnBG&#10;VmxywB1dsW/FIw8dJ3F8x2WWuhsa3g2c4ucGT2XiNBjlsGWQeJLyyJJ+cC0pD0ah7vuBmXvibUot&#10;4kA6TjacXpWBqEgPg8HVEmWgFyJeoSF66pLUY5VV1oP1i0A42dJgOpSFR2BbHgxOwaO7tspy6OiU&#10;KMioZHidLAaNy+yklMvi2LA0GFzHxINRAoS2Q11HkFHZodsGgXgAKltk69j7WqW0osULPrFFZZo1&#10;dHpBXWtHv03LYTveoyuqp/EYbWhRmT0NtRSAWLYlheN6k6jHa9mf7CDyjDsJ3nKJk4JezC626Dl+&#10;oPfhi0AqugsyKicMbuDs61pTKrLJM8qIS1OjremKkFLXeBWY1aPwi+A2Y3KuxAMIq+OcUA4gbMMG&#10;VE5MUaUWR6KsaYRLUYcav0MEJelazbfodSny3to+yPSGwjjjBdJo4vKcwUUJsdei1bjspCrvfew2&#10;cSF6aQbwjKqUEDcqoyo7LTZ9ebYzqavtdUENY4miTG95xmnOgVJZpdGNKubG8MnYCilcccqonFhU&#10;PHXGulWRWp5Retw/GaeEooqKZzZdp1KyZMWVKLilQcHFlXytDRa55MnyMeFA754W+x3P/svzseLk&#10;w2ry0Q1vMIbFcW6xX05NtbCpwlFcaNApNXUwb9SMg6TFno3kpUoWV40ppBLQVuGWj+CWFCWG6yEA&#10;1KrTqnC3AAEV/o2uvA3qwS5dHnV4WRktamc8uBYn7gGt4rQrKRXGFYdK17yVdkoxENZUXFSdEqfi&#10;Iss4KSjdKtoaO1pQj3ZOiUugou/G5WvlFuWUErdPK0B24XjjRmsSvoHWDF61UTSJWsWIpFvjigN3&#10;XKqEfFjrnd+twh1g5Xy9clJ3oQXKFap1o5ygHstyevbK8I/KiHD7fmzTaa7ZcxKOW44U50fEbdA8&#10;AkhFTrr4hmzUqG1y7I9XVrQ2JawglrBoTUnswewoE75h8hqXo2pI2ctxt32590Y036sbMcd7qHhS&#10;7N7IfkeMc3Hs9D0PQfODEr1WzXXPU9YRUpXQJi4oUOZ8w6sDL/9rSCQzJCcOWVQk927VNpnQgavV&#10;RsT7KX2jSVmf+CaVKCct0qLmcbdLRGpnEVXLxRNgnJWZLIQjWOxySle1zOmAGVf02Uom2yL3LY9o&#10;RCo8InrnsXdKTcQEqVAc1xHhmxA0OdlGuF1dQYrmtZod2ChuruGMp6wlTOAwk7Wq6IpcHCFRjKTY&#10;qBHOr1ZKEauG1xHKV7Q2hcyj7+spjqjhEtvw+k8ZKZSj9h5PJR4MVKIy6xp+pwpfkVROwSrcIBz1&#10;6ZRK3KrhVeyc1rvnXdvRyU1x7J53Lue1+UmH0sHuqmfwHNsgclE8g+f1jrvQFLvTEUTovVHy9kqY&#10;PWTmild0chhADHFRS453Q6dVNiGmjNGFI6dXbFMOwFyrrSPLsbRrtb1Y3kbElbpK7+GSMFrFoCPL&#10;cqI2Nmq+1eaSsIuu1XYZDoJcpxyVVQiSgtWJ7C9qk9dQp1ClnJnjdp5yhMzHg8CV+x2HrAI5Nqd7&#10;gYojkVdWMY3LSxeEnOimPBYpcIW2y+EhViFbWok4cdmNTImyeqiIJ9ivVXaAZjzvUjhaXBzELSo8&#10;XyuHOa1SgEvTOsqo5FdUJRpdkOLSaauPQGVt9UycwJ+XJ8XAUS58WnlS4IaHmPzikK9sbOy0rEkK&#10;9UtrC5Q0r0KyUhGJ2oc4cr2eHqlf0JFXvAoIGfY/XiF5cOcrzzY/vtcvBJk8I1FG3yzIvWunpq0c&#10;r6qVQfiWJm5TOeI0PaZFHLvi+fFqClsTrxgXNY+r4diaXql9ANUjWlJOEPAW0YgsxzC4i0liGMVz&#10;4N03tqb2woPFvZ5RS3i1tjz2VqJHp51NdLLgcJNbuU2cyHLvMEFpzsO7ClKZdQhu2UbYyMttCs2G&#10;gz2l97GcQnuhFFwqeyUtekQlgWheOUXFRs/zU6spQGWG2F3hpnBkNiLLc96j9oFtpDCmqBzinc1p&#10;SDouD2tTG5GnhcbIsjUROI+aL88630rOolVz+E52LYSkxbmE2nGxprLJNDUfx2PWlUeElGWcyWXO&#10;B2mQ9K6sI3AD7D+1tdk0KDuNmlfWe3P1DErujwRU5pKyHyEDEKRSFQUqZUSWbYSrQRmJOV20Jo76&#10;eSZr9Wh4A2RElm3U0tv4cT9SIoGWgteIVHaudizj0ao1kSvwDPEKe9mF7+6gnEWrj0YwLjus4j9R&#10;ByJIJULFQYbssMppYtciNI1aUmrc8IaSIBU+Fl8KxMhGiVL7ms/p1esQcEMyj53q/Ep7HL4jk31d&#10;o7BtPa4iiWNvFG6/H7mURonB8C15Ek8r5y99h/AjaL5RPEM/8EkN3Gc5psW3vrDmKWgsaWmQr5jG&#10;pl1exdjiWPOUpRTbxIUxcUStUvU8jPpslap81JqxjVrFz6OGnNdmq8TeA9TEcir6BPsuTqTTriGp&#10;6TXyYE+UYRX1hK9+4mvDcA9K2aBIkZjfxzdjlu1E5aJs/E7ZZnE4xwwqzqKVfKrupAKX4tGS+XEQ&#10;Lrsi1rUClYIa3C+jtIpxscfvtRp13NLBi087CML3MwlDqDHY+GYnsZZ2SIv++RQOCYOiV/gzni4D&#10;dvOiXpEE8brC13wrUHy9d5yEg1ICiERZKAIUnSqtDrJFqdcP4BRfZNXWFgoAIxRfvVF2LPhKOGYp&#10;QOYoesXNxNGtIjpR1hauvogmQGm7JoBnKh/3TGkC0CVA5Ad8rWqg5eNIxEcKVQIClpVFVz8Wpwu+&#10;lI8FoPqQMrTnXRX3d2nKGpijQn6iTBf6YquogevlesJpyJO5DRiLh0VscFFWfFsXD4sun1agvBVM&#10;LlGLHaPwmi5m+/KJfwg3tOHn+2/ny6/7wxvdxPZ0Ov7y8vqKHujOK/r3/cD/Eeq28eGP4/nufPzt&#10;9OUT/fT18PDHb6fN6XCh65U33/cn/PB8OP3vzebjtDt+vjn/z7fdaX+zef239zNec8exP2CX8IsH&#10;nY9fTtO/fJ3+Zfd+j6Y+31xucH8z/fjTBb/hI9+Op5enZ/Rkwo3O74cfv10Ojy8X0sxVKv7l43wM&#10;Pz3dfTzRTzTK3fH55f7n3WU3/T2g7vb28Hx4fdifvvwfAAAA//8DAFBLAwQUAAYACAAAACEASaEV&#10;g+AAAAANAQAADwAAAGRycy9kb3ducmV2LnhtbEyPzU7DMBCE70i8g7VI3FonJaRpGqcCJODAqYEH&#10;cOIlSYl/ZLtteHu2J3qb1Yxmvq12s57YCX0YrRGQLhNgaDqrRtML+Pp8XRTAQpRGyckaFPCLAXb1&#10;7U0lS2XPZo+nJvaMSkwopYAhRldyHroBtQxL69CQ9229lpFO33Pl5ZnK9cRXSZJzLUdDC4N0+DJg&#10;99MctYD31je4+Tg4J9uJ92+pf1b7tRD3d/PTFljEOf6H4YJP6FATU2uPRgU2CVhkj4QeSaRF/gDs&#10;EsmyFbCWRF5s1sDril9/Uf8BAAD//wMAUEsBAi0AFAAGAAgAAAAhALaDOJL+AAAA4QEAABMAAAAA&#10;AAAAAAAAAAAAAAAAAFtDb250ZW50X1R5cGVzXS54bWxQSwECLQAUAAYACAAAACEAOP0h/9YAAACU&#10;AQAACwAAAAAAAAAAAAAAAAAvAQAAX3JlbHMvLnJlbHNQSwECLQAUAAYACAAAACEAdnp15dwZAAAS&#10;hQAADgAAAAAAAAAAAAAAAAAuAgAAZHJzL2Uyb0RvYy54bWxQSwECLQAUAAYACAAAACEASaEVg+AA&#10;AAANAQAADwAAAAAAAAAAAAAAAAA2HAAAZHJzL2Rvd25yZXYueG1sUEsFBgAAAAAEAAQA8wAAAEMd&#10;AAAAAA==&#10;">
                <v:shape id="Freeform 330" o:spid="_x0000_s1027" style="position:absolute;left:3172;top:-23499;width:13148;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lEDyAAAANwAAAAPAAAAZHJzL2Rvd25yZXYueG1sRI/NawIx&#10;FMTvQv+H8Aq9lJr1g1K3RhGLH3hQql56e2yem9XNy7KJ6/a/b4SCx2FmfsOMp60tRUO1Lxwr6HUT&#10;EMSZ0wXnCo6HxdsHCB+QNZaOScEveZhOnjpjTLW78Tc1+5CLCGGfogITQpVK6TNDFn3XVcTRO7na&#10;YoiyzqWu8RbhtpT9JHmXFguOCwYrmhvKLvurVTDcbM1p1Fvay+r1kJ93X831Z75T6uW5nX2CCNSG&#10;R/i/vdYK+oMh3M/EIyAnfwAAAP//AwBQSwECLQAUAAYACAAAACEA2+H2y+4AAACFAQAAEwAAAAAA&#10;AAAAAAAAAAAAAAAAW0NvbnRlbnRfVHlwZXNdLnhtbFBLAQItABQABgAIAAAAIQBa9CxbvwAAABUB&#10;AAALAAAAAAAAAAAAAAAAAB8BAABfcmVscy8ucmVsc1BLAQItABQABgAIAAAAIQDcflEDyAAAANwA&#10;AAAPAAAAAAAAAAAAAAAAAAcCAABkcnMvZG93bnJldi54bWxQSwUGAAAAAAMAAwC3AAAA/A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033,925;13046,660;13060,365;13072,46;13085,-287;13096,-628;13107,-968;13116,-1299;13126,-1613;13134,-1902;13141,-2159;13146,-2374;13150,-2540;13153,-2650;13154,-2694;13152,-2695;13132,-2695;13071,-2697;12944,-2702;12726,-2710;12395,-2721;11927,-2738;11297,-2760;10481,-2789;9455,-2825;8197,-2870;6682,-2923;4884,-2987;2782,-3061;350,-3147;9,-3127;-41,-2994;-118,-2773;-213,-2482;-317,-2137;-418,-1755;-507,-1354;-573,-950;-607,-560;-598,-202;-534,106;-409,350;-210,512;73,574;449,520;876,412;1497,317;2237,251;3079,214;4000,202;4979,214;5995,249;7028,303;8057,375;9060,464;10017,567;10907,682;11708,807;12400,940;12963,1080" o:connectangles="0,0,0,0,0,0,0,0,0,0,0,0,0,0,0,0,0,0,0,0,0,0,0,0,0,0,0,0,0,0,0,0,0,0,0,0,0,0,0,0,0,0,0,0,0,0,0,0,0,0,0,0,0,0,0,0,0,0,0,0"/>
                </v:shape>
                <w10:wrap anchorx="page" anchory="page"/>
              </v:group>
            </w:pict>
          </mc:Fallback>
        </mc:AlternateContent>
      </w:r>
      <w:r w:rsidR="001934CC" w:rsidRPr="00496FB3">
        <w:rPr>
          <w:noProof/>
          <w:color w:val="7030A0"/>
          <w:sz w:val="36"/>
          <w:szCs w:val="36"/>
        </w:rPr>
        <mc:AlternateContent>
          <mc:Choice Requires="wpg">
            <w:drawing>
              <wp:anchor distT="0" distB="0" distL="114300" distR="114300" simplePos="0" relativeHeight="251643392" behindDoc="1" locked="0" layoutInCell="1" allowOverlap="1" wp14:anchorId="7CE67C7E" wp14:editId="17F7C271">
                <wp:simplePos x="0" y="0"/>
                <wp:positionH relativeFrom="page">
                  <wp:posOffset>-7219358</wp:posOffset>
                </wp:positionH>
                <wp:positionV relativeFrom="page">
                  <wp:posOffset>3230398</wp:posOffset>
                </wp:positionV>
                <wp:extent cx="14926135" cy="1206500"/>
                <wp:effectExtent l="6783388" t="0" r="6773862" b="677863"/>
                <wp:wrapNone/>
                <wp:docPr id="23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926135" cy="1206500"/>
                          <a:chOff x="3172" y="-23499"/>
                          <a:chExt cx="13148" cy="4230"/>
                        </a:xfrm>
                        <a:solidFill>
                          <a:srgbClr val="A1ACDB"/>
                        </a:solidFill>
                      </wpg:grpSpPr>
                      <wps:wsp>
                        <wps:cNvPr id="236" name="Freeform 330"/>
                        <wps:cNvSpPr>
                          <a:spLocks/>
                        </wps:cNvSpPr>
                        <wps:spPr bwMode="auto">
                          <a:xfrm>
                            <a:off x="3172" y="-23499"/>
                            <a:ext cx="13148"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F956B6C" id="Group 329" o:spid="_x0000_s1026" style="position:absolute;margin-left:-568.45pt;margin-top:254.35pt;width:1175.3pt;height:95pt;rotation:-6094393fd;z-index:-251594752;mso-position-horizontal-relative:page;mso-position-vertical-relative:page" coordorigin="3172,-23499" coordsize="13148,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NLnwhkAABKFAAAOAAAAZHJzL2Uyb0RvYy54bWykXVuPI7lufg+Q/2D0Y4LaLl3q1piZg81u&#10;dhHgJFngOD/A0+2+IN1tx/ZM7+bX56NElku1JbFw8jLlHtMSRYoU+YlSf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rrmZvO+e4OSQr8bZwcSz8fx6Q5Uv56Ofzv+dopjxMe/Hu7/+4yvb+ff&#10;099PkXjz9ePfDw9ocPftcgji+f3x9LY5HaAG09a29qYL/w05bH4PSvljVMr+98vmHv9p/GBbQ8zd&#10;40tj67apWW/3z1Au/dCZzt5s8HVlnR8C27u7++d/lSac8ZiH9HtvXfjx7e6OeKHhnA+vLw+/vLy+&#10;hj9OT19/ej1tvu8wYX40P/7087+QEEA+IQtj5jGSgDB1z1ftnP9/2vnb8+64D0o/k9xH7bSinV9O&#10;+z0ZxMbFoVD/IBTtnKeqmXxDZGdocFkpNHbWwqIwR20URXn/7Xz5dX8IYt19/+v5Es3rAZ/CxHng&#10;CbaFKT6+vcLS/rna1BvTdd5vfNOIPY50Ruj+6XazrTcfG+Oc+RMVdD9pbbDNpnLmz405IUNjRPS8&#10;kdkAux279EIlrDXdImuYkLFTYs3nWIPWJqy1bb3MWidkaIyIllnDHJ40Bql1ZpG1QeiItT7HGuQ4&#10;bc61GbGZqRKIapk5k2oB3PVukTsz1cPW2Cx/qSZ8uyw6M1UEiDLcpYoAd0O7zN1UFVvTZrlLlVHZ&#10;vsvwN9VGIFvm0KbqMF1fL088O9XH1uatIlVI1dp+mUM7VUggy3CYKgQcmn5Rhnaqkq3NGodNlVIN&#10;bY7DqVICWYbDVCngEGNe8itY2ibWC6KMZ4GHndpIZewwLAvRTbUS6ZZ5dKlawKNb5tFN1bJ1WTtx&#10;qVoqg9Uyw+NUL5Euw2OqGPAIw1qSo5sqZuuy1uJSxVRmqG2Gx6lmIt0yjz5VDXhslv2Nn2pm67P2&#10;4lPFVNY0GV37qWYiXYbHVDXE47Ku/VQzWyyGmfnoU8Ug3On8shz9VDORLsNjqhrw2NpFXfupZrY+&#10;azNYeBObsQ1kvrggN1PNVIFumccmVQ3x2Czy2Ew1s22yNtOkiqksgsoMj1PNRLoMj6lqiMdlm2mm&#10;mtk2WZtpUsWg7yGj62aqmUi3zGObqoZ4XI672qlmtghIMvOxTRVDfWeiiHaqmUiX4TFVDXjMxIbt&#10;VDNbDCTHY6qYEo9TzRR5TFVDsc6yzbRTzWyxvGV47FLFUN+ZcKKbaibSLcuRMqIkWmwz/rGbambb&#10;ZW2mSxVT2S7nw7upZiJdhsdUNabzbtmHd1PNbLuszXSpYtC3ydh1N9VMpFvmsU9VY7p66Bd9Tz/V&#10;zLbP2kyfKgZ9W7Pse/qpZiJdhsdUNaZtEXQtrdf9VDPbPmszfaoY9I0gZdGH91PNRLoMj6lqsLj2&#10;y/6xn2pm22dtZkgVg75z2dUw1UykW+ZxSFVjGqAUi3IcpprZDlmbGVLFoO8+E1MMU81EugyPqWqM&#10;N3bZ9wxTzWyR7mR8z5AqBilKLoEGsnKNmiPdMo8GCE3ifGyPeGFpQpp6qpstfphj09SpciiVyti2&#10;qafqiYQ5RlMFGQN8I8PoVEFgNGs7pk41VNnBZgJyU091FAlzjKZaGjyCgWWBTpUEPrP2Y2YAALrP&#10;5rAJBhAJM3zOYIDOZaIgSFqmCKEUpoADmFRHlavbjMM0CRgQCXN8pkryAxS6KE9AlNdJDz6zdmRM&#10;qiK4S59ZxI2ZKikSZvicwQJgcVjmM4UFgJNmDcnODMkZm+MzhQYCYY7PVEm+qXN8pnaURwfMHB5A&#10;7p0JgDGAiZIwP0GY4zNVkvduGUNDpj9pEjBV3o7mIIHtupy9pyhBIMzwOYMJEBhl5mcKE5g8TmDm&#10;QIH1iFoXF/UAt4/oZhUIc3zO7MjajN5TqMDksQIzBwuscbn56aZKQiYOwgyfM7gAq+Yyuob1NNF7&#10;Hi8wc8DAdE0m+TEpYhAIc3zO7KjGkBb9UgoZmDxmYOagAbSbs6MUNQiEOT5TO3IDFuNlPqcq2mIj&#10;JuuX5sDBkMvJEZdNdFQRXYbLGXDgBky7RS5T4MDkkQMzhw6aXNRpmqmnq4gux2VqQ27wy+iGSaED&#10;k8cOzJ/Ag1yuhjh8KksLugyXM/DA1zkPn4IHFEJnIk8zgw8QOWX8UYIeEFmOx5n1kJtZ1HcKHpg8&#10;eoBcSuQTNoRcdlK20zWIyHI8ppYDz56x8BQ8MHn0ADlpwmODYGrZryfoAZFleJyBBz6XT5oUPMA2&#10;bFbXM/igyQGXcI4yGASGRJbjMVUMdoUzVpOCByaPHgBrkq6DrhsEURk5To2GyDI8zsCDxud0nYIH&#10;Jo8emBl8gIUsw2OCHhBZjsfUZlpssC/bTAoemDx6YGbwAXaUczwmNgOyHI+pYtre5HicKmZr8ugB&#10;diASXdsml1Mk6AGRZXicgQdd22bsOgUPTB49MDP4wCI3XZ6PCXpAZDkeU5vpG2xnLfrHFDwwefTA&#10;zOADWkAyPE5Vk19nUNWTKGZohuXIAgUzQkgZJH6X8z3oTCiDXWflaBPgIC9HVK4kDWJFMsuCtPXU&#10;m4HJLGyAwpakTeszSJFNQAMiW1a2rVOjQeqasWxbT1UDJrMxmp1hBq7OZDo2QQyILMPkDC9AWI7V&#10;fWlKIrgX+QR1w6FlwgroTSjjkt1lwnLs8AkhmnQgyzGZqgZpRgZzsylaYPNogZ2hBR4hyKLd2AQr&#10;ILIMkzOkAGF/znBSqMDmoQI7gwoauLRlJhOggMhyTKaqQYw8LOffdlZEkMcJ7AwnaHNZrU1QAiLL&#10;MTkznNbDqS3OyRQksHmQgMrOpogoFXcsSzKBCIgsw+QMIDDY6VjeO7EpQmDzCAGK5xImh9zGbagV&#10;HPEBIssxOTOcrgU0sijJFB6weXjAzuABIJyZKM0m6ECgu7KJir4nqUvbPUup2v3v71yrhk+bHRWx&#10;1qFC8Xg4U6HhFksOqgi3josCQUWFbRlieBci7lYRwwUTMfxmrDcsN03OMJA368gRZwXyUBuJsZdb&#10;JwdB5LDqNcyQqQbydSMloyFyzPQ1rdP0DeTrhkoTKZCvGyrBPUQOhGYNM4S6BPJ1Q6WaCSIHYLGm&#10;dUIhAvm6oRIcEMjXDZXyciJHMr2GGUqRA/m6oVK2SuRIMde0ToljIF83VMrhAvm6oVI6ReTIgdYw&#10;Q5lNIF83VNqhJHJkBmtap3g/kK8bKoXegXzdUMMOGtHTrtcadgyFpPEH64ZrKDwMP1jrnEbvhABr&#10;FUsUNsUeVg5aPJRZ6aKM+CjaKljFkngp7Aiu+4H4KQLPV/UgnspgnVr1A/FVBCev+4FoGrjuuh+I&#10;plc6LCMei8DOVT2IzyLccdUPxGuZlW7LiN8yAOTW9SCDXum6AugVZiugqlU9iPcyqDpZ9QPxX2al&#10;AzPiwQzqMdb1IINe6cSMeDEDrGFVD+LHTDyQoQcdlM+TWCkLX9NDyK3jD9YNOuS54QcrHVnIOeMP&#10;1g065H/xB+s0bcWR2ZWOLORFoYeVjgwbcizWlY4s5Auhh5WODEWo0kMy6KhxjqdPOIo1P4R1utng&#10;ENZXUvbu7ri7UBguHzcfOOwTDntsnvnYDn31dvi+3x4C0YUCcnjnHkkL2PXYpeRpcyV6fVeJhUSe&#10;x7Hd6Dw9qShORyGR55U0CsCTkWikURseWw4aKSGUNLDrgiIdy3NkgLDHQIq1XWGAMEUirUfnJa3J&#10;89oqsrdA6nVeWQI18ByNgSgBNwAcL5MGhA8MYENMDFx4lKfwGiC+QArwR2s1SsD1KxiIEnA94n6t&#10;1SgB18fzSZj8wqM8r7yyBDpVBQFGo2F1Y4wgrclzbJWQtEA6uk8hkeeVlCXQYnNLGZZhCbRwIxop&#10;SwCQjkrKEmgQPyitsoN0zRhLynDkOQ6L0CqSgO/UYVmWADZkVAaiH3DY4lZJWQIO26/asFgC2BvR&#10;SAk6omGhXEQlZQmQS1YY4HDVAdtXSVkC1yBPRC/PUQW8FDijmyHhODSsGqmgwisVbwTScQmTjuU5&#10;MsAxMmrZ1PlKRRlo1a7wLnCAkVT1r5aqLajVfoxXhUd5XnmN0wUFl6onZCABU0CdWVRGQQx04/It&#10;HctzZIDKI4i0Vdcty4E+HZTQtEV1D6FVbFQoim1YWA2Cdo2UhdXAyjXSaFvWj+G2jFyeowSoqIF4&#10;XeEHqFiBSLEaaQxQuUIgHdMo6VieVwZ4Zjkk2cqwqBKBWrW616ZahEAKP6e1Gs0Q+xGqXKnMgFo1&#10;sEelVSo0IFIUy6ukLNcak0FrleVa62sBVRGAATPo3gWrRSQFpK4xEOVqen2Jo1oCYqDX5wBVCQRS&#10;PXTgxBAnTlQVUKEAtdrpTpNKBYi01YfF0TaybFVYnJPSeURNrlQwQAw0ekTUs1wbfYljnA43CKi2&#10;xbE2Ns3UYUFGgVcPSEmZLhyWo6JRZ4BV4PSIiCN4pD6qf6W6AJIrlhiVV1bBNY0SXyXP0WdxZm9o&#10;o1WTABsMKlpUUlYsqqZV0ujgDdV7lxlwVE1AEqhHJEWGI08ZlmP8AfioJixHBQWhVTU3xNZ3IB1U&#10;0xop1SnoqPwA3Q+I4bThxwkwqHGLY1S4VwMMlN+H3nXHhtAuUmKHVuOTKePVHoXkyVFVA8beqTE+&#10;raiBcoU6mRKRtsIn1T9Q7+BiHWUL16ZRRoeiJ2OIqkPvLWJMrc04QXHmfy2luvY4RvUbNVgcKdWE&#10;ZaTU5zwVdUDyjeodcOwiUmI3W5MSU6ohJa4TiW2OwKF4D3mOXkQo9ZnMlF73DEKp+zBO1/UM2I2U&#10;+pyP9u7VGH1sE5i9JnluU02UxzbV6FB0hPICtfeo9zWU0XuvoYwWt4Yy+pAVlOzr1lCKPNWx89Kl&#10;t4lTNGHOr6FcK0/LIdmKNgXWRb19eS4RLEKewa+gFMmrbXKyt6JNToy9Hrcx3rCCkmp7woi09R21&#10;W0yphSyhajC0qVHKTo9XExdkIdy7Zu/IAZhS8zbhqAzxCcSjrHfDGN4KSo7B/LhDIF5bnuK9a86v&#10;vLrK1HTCIvCprcU1I21eXbVxnx23qVixHTi79BoyD3BL+FTmkh1kRcC5pqLkbc/5otdwADr2G0ek&#10;wde259jGAxYs997xXW8qZAMEjO1IQ8JsK35Jixlsy1Cg18AC23Ca5LWoEhefsJQ0jB3Fvmxx4+af&#10;zGB58ky2NDPC/NSyVNTTSe/aDKEL52Kbir2j0pIpUbxa1ubol7RkFskmaxPRULnNms6akG1qm1Go&#10;GRdKxS/BKbIH00BNAD4xVvRazgX3ydrEmlwcEYCZ6BmchmTA0UYpOQ3Wxxm3yCcOxSm9eye9a1Jy&#10;vMa5sQxB5qU8eX7CecdZ57SYFjl+nEtOgxBwJp/b1HLDehA+NXQQsAFLCfVtRR3VnewpaXEyDgvw&#10;iLQ4ucbdl2EmO5TNlHt3jLiq+FENWDy2CWmV2wzH1GFHTlllhoFdCPbIik0OuKMr9q145KHjJI7v&#10;uMwCAkPDq4FT/NzgqUycBqNstgwST1IeWZLPQLVnoUUFuu8HRu4Jtym1iA3pONmwe1UmREV66BpX&#10;S5QJvQDxCgzRU5c0GKtYWQ/ULxLCyZYG06EsPBK25cFgFzw6YVzzWm6RdokCj0qG14kxaFhmJ6Vc&#10;FtuGpcHgOiYejBIgtB3qOgKPygrdNrL5piyRrWPva5XVrMUBn9i1Ms0a2r0gHrWt36blsB3n6Iri&#10;aTxGG1pUZk9DLQVCmG1J4LjeJMrxWvYnK4g840qCUy5xUtDB7GKLnuMHOg9fJKSiu8CjssPgBs6+&#10;rjWlwps8I4+4NDW6cboipNQ1jgKzeBR8EdhmTM6VeABhdZwTygaEbViByo4pqtTiSBSbRrgUZajh&#10;OwRQkqzVfIuOS5H31tZBhjcUxBkHSKOKy3MGFyXEXota47KTqrz2sdvEheilGcAzqlJC3CiMquy0&#10;WPXl2c6grrbWBTGMJYoyveUZpzkHSmWRRjeqqBvDJ2UroHDFKaOyY1Hx1BnrVoVreUbucf9knBKK&#10;KCqe2XSdSkmTFVei4JYGhS5a8rU2WPiSJ/PHgAOdPS32O+79l+djxcmH1fijG96gDIvt3GK/nJpq&#10;YVOFrbjQoFNq6qDeKBkHTos9G8lLlT2MakwhlYC2Crd8BLekCDFcDwFCrTqtCncLEKGyG0VX3gbx&#10;YJUujzocVkaL2h4PrsWJa0CrOO1KSoVxxaHSNS+lnVIMBJuKRtUpcSousoyTgtKtoq6xogXxaPuU&#10;uAQq+m5cvlZuUXYpcfu0QsguHCdutCbhG8hmsJWsSBK1ipGSbo0rDtxxqRLyYa13PluFO8DK+Xrl&#10;pO5CC5QrVOtGPgE9lvn07JXhH5UR4fb92KbTXLPnJBy3HCnOj4DbIHkEkAqfdPEN6ahR2+TYH0dW&#10;tDYlrCCUsKhNSeyB7CgTvmHwGpejapSyluNu+3LvjUi+VxdijvdQ8aTovZH1jhDn4tjpPQ9B8oMS&#10;vVbNdc1T7AipSmgTFxQoc75h68Dhf40SyQzxiU0WlZJ7t2qbDOjA1Woj4vWU3mhSlifepBL5JCMt&#10;Sh53u0RKbS+iarl4AoizMpMFcASKXU7pqpYxHSDjijxbyWRb5L7lEY2UCo6I3nnsnVITMaFUII7r&#10;iPAmBI1P1hFuV1coRfJazQ50FBfXsMdTlhImcJjJWlV0RS6OKFGMpOioEcyvVkoRq4btCOUrWpsC&#10;5tH7eoojarjENhz/KVMK5Kid46nEgwFKVGZdw2eq8IqkcgpW4QbhKE+nVOJWDVuxc1rvnldtRzs3&#10;xbF7Xrmc1+YnbUoHvauewXNsg8hF8Qye7R13oSl6py2I0Huj5O2VIHvIzBWv6GQzgBDiopQcr4ZO&#10;q2xCTBmjC0dOr9imbIC5VrMjy7G0a7W1WE4j4kpdpfdwSRhZMeDIMp+ojY2Sb7W5JOiia7VVhoMg&#10;1ylbZRWCpKB1AvuL0mQb6hSolDNz3M5TjpB5exB05X7HIauEHJvTvUDFkciRVUzjsukCkBPZlMci&#10;Ba6Qdjk8hBWyppWIE5fdyJQoi4eKeIL+WmUFaMb9LgWjxcVB3KKC87WymdMqBbg0rSOPSn7VicC1&#10;02u01EdfpdhWz8AJ/Hl5Ugwc5cKnlScFbniIyS82+crKxkrLkqRQv2RbgKTZCklLRUrUPsSR6/X0&#10;SP2CjLziVQDIsP/xCsiDO195tvnxXL8AZPKMQBm9WZB713ZNW9leVSuD8JYmblPZ4sQBfBm74vlx&#10;NIW1iSPGRcnjajjWpldqHwD1iJSUHQScIhopyzEM7mKSGEbxHDj7xtrUDjxY3OsZ5YmjteWxtxI9&#10;Om1vohODw01u5TaxI8u9QwWlOQ/vKpTKrENwyzrCQl5uU2A2bOwpvY/lFNqBUmCp7JW06BGVBCJ5&#10;ZRcVCz3PT62mAJUZoncFm8KW2UhZnvMetQ+sIwUxxUtEeWVzGiVtlwe/pI3Ik6ExZVmbCJxHyZdn&#10;nW8lZ9GqOXwnqxZC0uJcQu24aFNZZJqat+Mx68ojQsoyzuQy5oM0SHpX7AjYAPtPzTabBmWnUfKK&#10;vTdXz6Dk/khAZS4p6xEyAKFUqqIApYyUZR3halCmxJwuahNb/TyTvbIW4wTISFnWUUvxTFyLlUig&#10;peA1UiorVzuW8WjVmsgVeIZ4Bb3swrs7KGfR6qMRjMsKq/hP1IEIpRKhYiNDVlhlN7FrEZpGKSk1&#10;bjihJJQKHouXAjFlo0Spfc379Op1CLghmcdOdX6lNQ7vyGRf1yhoW4+rSOLYGwXb70cspVFiMLwl&#10;T+JpZf+l7xB+BMk3imfoB96pgfssx7R46wtLnoLGkpQGecU0Fu2yFWOJY8lTllJsExfGxBG1StXz&#10;MMqzVaryUWvGOmoVP48acrbNVom9B4iJ+VTkCfRdnEinXUNS0zHyoE+UYRXlhFc/8bVhuAelrFCk&#10;SIzv482YZT1RuSgrv1OWWWzOMYKKvWgln6o7qcCleLSkfmyEy6oIu1ZIpaAG98sorWJc7PF7rUYd&#10;t3Sw8WkbQXg/kyCEGoKNNzuJtrRNWvTPu3BIGBS5wp/xdBmwmhfliiSI7Qqv+VZIO+F1UEoAkSgL&#10;RICiU6XVQZYo9foB7OILr5ptoQAwkuLVG2XHglfCMUoBMEeRK24mjm4V0YliW7j6IqoApe0aA56h&#10;fNwzpTFAlwCRH/C1KoGWtyMRHylQCQBYFhZd/VicLngpHzNA9SFl0p5XVdzfpQlrYIwK+YkyXeh9&#10;VVEC18v1BNOQJ2MbUBYPi9DgIq94WxcPiy6fVkh5KZhcohY7RuE1Xcz25RN/CDe04fP9t/Pl1/3h&#10;jW5iezodf3l5fUUPdOcV/ft+4P8Iddv48cfxfHc+/nb68ok+fT08/PHbaXM6XOh65c33/Qkfng+n&#10;/73ZfJx2x8835//5tjvtbzav//Z+xjF3bPuD7BL+8IDz8cdp+s3X6Te793s09fnmcoP7m+njTxf8&#10;hZ98O55enp7Rkwk3Or8ffvx2OTy+XEgyV674j4/zMXx6uvt4ok80yt3x+eX+591lN/07UN3t7eH5&#10;8PqwP335PwAAAP//AwBQSwMEFAAGAAgAAAAhAI9OFJneAAAADQEAAA8AAABkcnMvZG93bnJldi54&#10;bWxMj8tOwzAQRfdI/IM1SOxaJxQSGuJUgAQsWDXwAZN4SAJ+yXbb8Pc4K7o7o7m6c6bezVqxI/kw&#10;WSMgX2fAyPRWTmYQ8PnxsroHFiIaicoaEvBLAXbN5UWNlbQns6djGweWSkyoUMAYo6s4D/1IGsPa&#10;OjJp92W9xphGP3Dp8ZTKteI3WVZwjZNJF0Z09DxS/9MetIC3zre0ff92DjvFh9fcP8l9KcT11fz4&#10;ACzSHP/DsOgndWiSU2cPRgamBKzuiiJFFyjzREtks7kF1iUoy20GvKn5+RfNHwAAAP//AwBQSwEC&#10;LQAUAAYACAAAACEAtoM4kv4AAADhAQAAEwAAAAAAAAAAAAAAAAAAAAAAW0NvbnRlbnRfVHlwZXNd&#10;LnhtbFBLAQItABQABgAIAAAAIQA4/SH/1gAAAJQBAAALAAAAAAAAAAAAAAAAAC8BAABfcmVscy8u&#10;cmVsc1BLAQItABQABgAIAAAAIQCvENLnwhkAABKFAAAOAAAAAAAAAAAAAAAAAC4CAABkcnMvZTJv&#10;RG9jLnhtbFBLAQItABQABgAIAAAAIQCPThSZ3gAAAA0BAAAPAAAAAAAAAAAAAAAAABwcAABkcnMv&#10;ZG93bnJldi54bWxQSwUGAAAAAAQABADzAAAAJx0AAAAA&#10;">
                <v:shape id="Freeform 330" o:spid="_x0000_s1027" style="position:absolute;left:3172;top:-23499;width:13148;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GrvxwAAANwAAAAPAAAAZHJzL2Rvd25yZXYueG1sRI9PawIx&#10;FMTvBb9DeEIvRbPaIroaRSza0oPin4u3x+a5Wd28LJu4br99Uyj0OMzMb5jZorWlaKj2hWMFg34C&#10;gjhzuuBcwem47o1B+ICssXRMCr7Jw2LeeZphqt2D99QcQi4ihH2KCkwIVSqlzwxZ9H1XEUfv4mqL&#10;Ico6l7rGR4TbUg6TZCQtFhwXDFa0MpTdDner4O1ray6TwcbePl6O+XX33tzPq51Sz912OQURqA3/&#10;4b/2p1YwfB3B75l4BOT8BwAA//8DAFBLAQItABQABgAIAAAAIQDb4fbL7gAAAIUBAAATAAAAAAAA&#10;AAAAAAAAAAAAAABbQ29udGVudF9UeXBlc10ueG1sUEsBAi0AFAAGAAgAAAAhAFr0LFu/AAAAFQEA&#10;AAsAAAAAAAAAAAAAAAAAHwEAAF9yZWxzLy5yZWxzUEsBAi0AFAAGAAgAAAAhAEPgau/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033,925;13046,660;13060,365;13072,46;13085,-287;13096,-628;13107,-968;13116,-1299;13126,-1613;13134,-1902;13141,-2159;13146,-2374;13150,-2540;13153,-2650;13154,-2694;13152,-2695;13132,-2695;13071,-2697;12944,-2702;12726,-2710;12395,-2721;11927,-2738;11297,-2760;10481,-2789;9455,-2825;8197,-2870;6682,-2923;4884,-2987;2782,-3061;350,-3147;9,-3127;-41,-2994;-118,-2773;-213,-2482;-317,-2137;-418,-1755;-507,-1354;-573,-950;-607,-560;-598,-202;-534,106;-409,350;-210,512;73,574;449,520;876,412;1497,317;2237,251;3079,214;4000,202;4979,214;5995,249;7028,303;8057,375;9060,464;10017,567;10907,682;11708,807;12400,940;12963,1080" o:connectangles="0,0,0,0,0,0,0,0,0,0,0,0,0,0,0,0,0,0,0,0,0,0,0,0,0,0,0,0,0,0,0,0,0,0,0,0,0,0,0,0,0,0,0,0,0,0,0,0,0,0,0,0,0,0,0,0,0,0,0,0"/>
                </v:shape>
                <w10:wrap anchorx="page" anchory="page"/>
              </v:group>
            </w:pict>
          </mc:Fallback>
        </mc:AlternateContent>
      </w:r>
      <w:r w:rsidR="001934CC" w:rsidRPr="00496FB3">
        <w:rPr>
          <w:noProof/>
          <w:color w:val="7030A0"/>
          <w:sz w:val="36"/>
          <w:szCs w:val="36"/>
        </w:rPr>
        <mc:AlternateContent>
          <mc:Choice Requires="wpg">
            <w:drawing>
              <wp:anchor distT="0" distB="0" distL="114300" distR="114300" simplePos="0" relativeHeight="251644416" behindDoc="1" locked="0" layoutInCell="1" allowOverlap="1" wp14:anchorId="55464B66" wp14:editId="72DBB7AB">
                <wp:simplePos x="0" y="0"/>
                <wp:positionH relativeFrom="page">
                  <wp:posOffset>914400</wp:posOffset>
                </wp:positionH>
                <wp:positionV relativeFrom="page">
                  <wp:posOffset>2985135</wp:posOffset>
                </wp:positionV>
                <wp:extent cx="14926135" cy="1206500"/>
                <wp:effectExtent l="6783388" t="0" r="6773862" b="677863"/>
                <wp:wrapNone/>
                <wp:docPr id="23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4926135" cy="1206500"/>
                          <a:chOff x="3172" y="-23499"/>
                          <a:chExt cx="13148" cy="4230"/>
                        </a:xfrm>
                        <a:solidFill>
                          <a:srgbClr val="A1ACDB"/>
                        </a:solidFill>
                      </wpg:grpSpPr>
                      <wps:wsp>
                        <wps:cNvPr id="238" name="Freeform 330"/>
                        <wps:cNvSpPr>
                          <a:spLocks/>
                        </wps:cNvSpPr>
                        <wps:spPr bwMode="auto">
                          <a:xfrm>
                            <a:off x="3172" y="-23499"/>
                            <a:ext cx="13148"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550CA6E" id="Group 329" o:spid="_x0000_s1026" style="position:absolute;margin-left:1in;margin-top:235.05pt;width:1175.3pt;height:95pt;rotation:-6094393fd;z-index:-251593728;mso-position-horizontal-relative:page;mso-position-vertical-relative:page" coordorigin="3172,-23499" coordsize="13148,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5MoyBkAABKFAAAOAAAAZHJzL2Uyb0RvYy54bWykXVuPI7lufg+Q/2D0Y4LaLl3q1piZg81u&#10;dhHgJFngOD/A0+2+IN1tx/ZM7+bX56NElku1JbFw8jLlHtMSRYoU+YlSf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rruZvO+e4OSQr8bZwcSz8fx6Q5Uv56Ofzv+dopjxMe/Hu7/+4yvb+ff&#10;099PkXjz9ePfDw9ocPftcgji+f3x9LY5HaAG09a29qYL/w05bH4PSvljVMr+98vmHv9p/GBb45qb&#10;zT2+NLZum5r1dv8M5dIPnenszQZfV9b5IbC9u7t//ldpwhmPeUi/99aFH9/u7ogXGs758Pry8MvL&#10;62v44/T09afX0+b7DhPmR/PjTz//CwkB5BOyMGYeIwkIU/d81c75/6edvz3vjvug9DPJfdQOBhC1&#10;88tpvyeD2Lg4FOofhKKd81Q1k2+I7AwNLiuFxs5aWBTmqI2iKO+/nS+/7g9BrLvvfz1fonk94FOY&#10;OA88hC1M8fHtFZb2z9Wm3piu837jm0bscaQzQvdPt5ttvfnYGOfMn6ig+0lrg202lTN/bswJGRoj&#10;oueNzAbY7dilFyphrekWWcOEjJ0Saz7HWitUobW2rZdZg+mNjRHRMmuYApNxQmqdWWRtEDpirc+x&#10;BjlOm3NtRmxmqgSiWmbOpFoAd71b5M5M9bA1NstfqgnfLovOTBUBogx3qSLA3dAuczdVxda0We5S&#10;ZVS27zL8TbURyJY5tKk6TNfXyxPPTvWxtXmrSBVStbZf5tBOFRLIMhymCgGHpl+UoZ2qZGuzxmFT&#10;pVRDm+NwqpRAluEwVQo4xJiX/AqWtqvBbUGU8SzwsFMbqYwdhmUhuqlWIt0yjy5VC3h0yzy6qVq2&#10;LmsnLlVLZbBaZnic6iXSZXhMFQMeYVhLcqSYYXRcW5e1FpcqpjJDbTM8TjUT6ZZ59KlqwGOz7G/8&#10;VDNbn7UXnyqmsqbJ6NpPNRPpMjymqiEel3Xtp5rZYjHMzEefKgbhTueX5einmol0GR5T1YDH1i7q&#10;2k81s/VZm8HCm9iMbSDzxQW5mWqmCnTLPDapaojHZpHHZqqZbZO1mSZVTGURVGZ4nGom0mV4TFVD&#10;PC7bTDPVzLbJ2kyTKgZ9DxldN1PNRLplHttUNcTjctzVTjWzRUCSmY9tqhjqOxNFtFPNRLoMj6lq&#10;wGMmNmynmtliIDkeU8WUeJxqpshjqhqKdZZtpp1qZovlLcNjlyqG+s6EE91UM5FuWY6UESXRYpvx&#10;j91UM9suazNdqpjKdjkf3k01E+kyPKaqMZ13yz68m2pm22VtpksVg75Nxq67qWYi3TKPfaoa09VD&#10;v+h7+qlmtn3WZvpUMejbmmXf0081E+kyPKaqMW2LoGtpve6nmtn2WZvpU8WgbwQpiz68n2om0mV4&#10;TFWDxbVf9o/9VDPbPmszQ6oY9J3LroapZiLdMo9DqhrTAKVYlOMw1cx2yNrMkCoGffeZmGKYaibS&#10;ZXhMVWO8scu+Z5hqZot0J+N7hlQxSFFyCTSQlWu0F+mWeTRAaBLnY3vEC0sT0tRT3Wzxwxybpk6V&#10;Q6lUxrZNPVVPJMwxmirIGOAbGUanCgKjWdsxdaqhyg42E5CbeqqjSJhjNNXS4BEMLAt0qiTwmbUf&#10;MwMA0H02h00wgEiY4XMGA3QuEwVB0jJFCKUwBRzApDqqXN1mHKZJwIBImOMzVZIfoNBFeQKivE56&#10;8Jm1I2NSFcFd+swibsxUSZEww+cMFgCLwzKfKSwAnDRrSHZmSM7YHJ8pNBAIc3ymSvJNneMztaM8&#10;OmDm8ABy70wAjAFMlIT5CcIcn6mSvHfLGBoy/UmTgKnydjQHCWzX5ew9RQkCYYbPGUyAwCgzP1OY&#10;wORxAjMHCqxH1Lq4qAe4fczrq0CY43NmR9Zm9J5CBSaPFZg5WGCNy81PN1USMnEQZvicwQVYNZfR&#10;Naynid7zeIGZAwamazLJj0kRg0CY43NmRzWGtOiXUsjA5DEDMwcNoN2cHaWoQSDM8ZnakRuwGC/z&#10;OVXRFhsxWb80Bw6GXE6OuGyio4roMlzOgAM3YNotcpkCByaPHJg5dNDkok7TTD1dRXQ5LlMbcoNf&#10;RjdMCh2YPHZg/gQe5HI1xOFTWVrQZbicgQe+znn4FDygEDoTeZoZfIDIKeOPEvSAyHI8zqyH3Myi&#10;vlPwwOTRA+RSIp+wheOyk7KdrkFEluMxtRx49oyFp+CByaMHyEkTHhsEU8t+PUEPiCzD4ww88Ll8&#10;0qTgAbZhs7qewQdNDriEc5TBIDAkshyPqWKwK5yxmhQ8MHn0AFiTdB103SCIyshxajREluFxBh40&#10;PqfrFDwwefTAzOADLGQZHhP0gMhyPKY202KDfdlmUvDA5NEDM4MPsKOc4zGxGZDleEwV0/Ymx+NU&#10;MVuTRw+wA5Ho2ja5nCJBD4gsw+MMPOjaNmPXKXhg8uiBmcEHFrnp8nxM0AMiy/GY2kzfYDtr0T+m&#10;4IHJowdmBh/QApLhcaqa/DqDqp5EMUMzLEcWKJgRQsog8buc70FnQhnsOitHmwAHeTmiciVpECuS&#10;WRakrafeDExmYQMUtiRtWp9BimwCGhDZsrJtnRoNUteMZdt6qhowmY3R7AwzcHUm07EJYkBkGSZn&#10;eAHCcqzuS1MSwb3IJ6gbDi0TVkBvQhmX7C4TlmOHTwjRpANZjslUNUgzMpibTdECm0cL7Awt8AhB&#10;Fu3GJlgBkWWYnCEFCPtzhpNCBTYPFdgZVNDApS0zmQAFRJZjMlUNYuRhOf+2syKCPE5gZzhBm8tq&#10;bYISEFmOyZnhtB5ObXFOpiCBzYMEVHY2RUSpuGNZkglEQGQZJmcAgcFOx/LeiU0RAptHCFA8lzA5&#10;5DZuLZXjjfgAkeWYnBlO1wIaWZRkCg/YPDxgZ/AAEM5MlGYTdCDQXdlERd+T1KXtnqVU7f73d65V&#10;w6fNjopY61CheDycqdBwiyUHVYRbx0WBoKLCtgwxhETE3SpiuGAiht+M9YblpskZBvJmHTnirEAe&#10;aiMx9nLr5CCIHFa9hhky1UC+bqRkNESOmb6mdZq+gXzdUGkiBfJ1QyW4h8iB0KxhhlCXQL5uqFQz&#10;QeQALNa0TihEIF83VIIDAvm6oVJeTuRIptcwQylyIF83VMpWiRwp5prWKXEM5OuGSjlcIF83VEqn&#10;iBw50BpmKLMJ5OuGSjuURI7MYE3rFO8H8nVDpdA7kK8bathBI3ra9VrDjqGQNP5g3XANhYfhB2ud&#10;0+idEGCtYonCptjDykGLhzIrXZQRH0VbBatYEi+FHcF1PxA/ReD5qh7EUxmsU6t+IL6K4OR1PxBN&#10;A9dd9wPR9EqHZcRjEdi5qgfxWYQ7rvqBeC2z0m0Z8VsGgNy6HmTQK11XAL3CbAVUtaoH8V4GVSer&#10;fiD+y6x0YEY8mEE9xroeZNArnZgRL2aANazqQfyYiQcy9KCD8nkSK2Xha3oIuXX8wbpBhzw3/GCl&#10;Iws5Z/zBukGH/C/+YJ2mrTgyu9KRhbwo9LDSkWFDjsW60pGFfCH0sNKRhZND8QfJoKPGOZ4+4SjW&#10;/BDW6WaDQ1hfSdm7u+PuQmG4fNx84LBPOOyxeeZjO/TV2+H7fnsIRBcKyOGdeyQt6N1jl5KnzZXo&#10;9V0lFhJ5Hsd2o/P0pKI4HYVEnlfSuHx5MhKNNGrDY8tBIyWEkgZ2XVCkY3mODBD2GEixtisMEKZI&#10;pPXovKQ1eV5bRfYWSL3OK0ugBp6jMRAl4AaA42XSgPCBAWyIiYELj/IUXgPEF0gB/mitRgm4fgUD&#10;UQKuR9yvtRol4Pp4PgmTX3iU55VXlkCnqiDAaDSsbowRpDV5jq0SkhZIR/cpJPK8krIEWmxuKcMy&#10;LIEWbkQjZQkA0lFJWQIN4gelVXaQrhljSRmOPMdhEVpFEvCdOizLEsCGjMpA9AMOW9wqKUvAYftV&#10;GxZLAHsjGilBRzQslIuopCwBcskKAxyuOmD7KilL4BrkiejlOaqAY1pndDMkHIeGVSMVVHil4o1A&#10;Oi5h0rE8RwY4RkYtmzpfqSgDrdoV3gUOMJKq/tVStQW12o/xqvAozyuvcbqg4FL1hAwkYAqoM4vK&#10;KIiBbly+pWN5jgxQeQSRtuq6ZTnQp4MSmrao7iG0io0KRbENC6tB0K6RsrAaWLlGGm3L+jHclpHL&#10;c5QAFTUQryv8ABUrEClWI40BKlcIpGMaJR3L88oAzyyHJFsZFlUiUKtW99pUixBI4ee0VqMZYj9C&#10;lSuVGVCrBvaotEqFBkSKYnmVlOVaYzJorbJca30toCoCMGAG3btgtYikgNQ1BqJcTa8vcVRLQAz0&#10;+hygKoFAqocOnBjixImqAioUoFY73WlSqQCRtvqwONpGlq0Ki3NSOo+oyZUKBoiBRo+IepZroy9x&#10;jNPhBgHVtjjWxqaZOizIKPDqASkp04XDclQ06gywCpweEXEEj9RH9a9UF0ByxRKj8soquKZR4qvk&#10;OfoszuwNbbRqEmCDQUWLSsqKRdW0ShodvKF67zIDjqoJSAL1iKTIcOQpw3KMPwAf1YTlqKAgtKrm&#10;htj6DqSDalojpToFHZUfoPsBMZw2/DgBBjVucYwK92qAgfL70Lvu2BDaRUrs0Gp8MmW82qOQPDmq&#10;asDYOzXGpxU1UK5QJ1Mi0lb4pPoH6h1crKNs4do0yuhQ9GQMUXXovUWMqbUZJyjO/K+lVNcex6h+&#10;owaLI6WasIyU+pynog5IvlG9A45dRErsZmtSYko1pMR1IrHNETgU7yHP0YsIpT6TmdLrnkEodR/G&#10;6bqeAbuRUp/z0d69GqOPbQKz1yTPbaqJ8timGh2KjlBeoPYe9b6GMnrvNZTR4tZQRh+ygpJ93RpK&#10;kac6dl669DZxiibM+TWUa+VpOSRb0abAuqi3L88lgkXIM/gVlCJ5tU1O9la0yYmx1+M2xhtWUFJt&#10;TxiRtr6jdosptZAlVA2GNjVK2enxauKCLIR71+wdOQBTat4mHJUhPoF4lPVuGMNbQckxmB93CMRr&#10;y1O8d835lVdXmZpOWAQ+tbW4ZqTNq6s27rPjNhUrtgNnl15D5gFuCZ/KXLKDrAg411SUvO05X/Qa&#10;DkDHfuOINPja9hzbeMCC5d47vutNhWyAgLEdaUiYbcUvaTGDbRkK9BpYYBtOk7wWVeLiE5aShrGj&#10;2Jctbtz8kxksT57JlmZGmJ9alop6OuldmyF04VxsU7F3VFoyJYpXy9oc/ZKWzCLZZG0iGiq3WdNZ&#10;E7JNbTMKNeNCqfglOEX2YBqoCcAnxopey7ngPlmbWJOLIwIwEz2D05AMONooJafB+jjjFvnEoTil&#10;d++kd01Kjtc4N5YhyLyUJ89POO8465wW0yLHj3PJaRACzuRzm1puWA/Cp4YOAjZgKaG+raijupM9&#10;JS1OxmEBHpEWJ9e4+zLMZIeymXLvjhFXFT+qAYvHNiGtcpvhmDrsyCmrzDCwC8EeWbHJAXd0xb4V&#10;jzx0nMTxHZdZQGBoeDVwip8bPJWJ02CUzZZB4knKI0vyGaj2LLSoQPf9wMg94TalFrEhHScbdq/K&#10;hKhID13jaokyoRcgXoEheuqSBmMVK+uB+kVCONnSYDqUhUfCtjwY7IJHJ4xrXsst0i5R4FHJ8Dox&#10;Bg3L7KSUy2LbsDQYXMfEg1EChLZDXUfgUVmh20Y235QlsnXsfa2ymrU44BO7VqZZQ7sXxKO29du0&#10;HLbjHF1RPI3HaEOLyuxpqKVACLMtCRzXm0Q5Xsv+ZAWRZ1xJcMolTgo6mF1s0XP8QOfhi4RUdBd4&#10;VHYY3MDZ17WmVHiTZ+QRl6ZGN05XhJS6xlFgFo+CLwLbjMm5Eg8grI5zQtmAsA0rUNkxRZVaHIli&#10;0wiXogw1fIcASpK1mm/RcSny3to6yPCGgjjjAGlUcXnO4KKE2GtRa1x2UpXXPnabuBC9NAN4RlVK&#10;iBuFUZWdFqu+PNsZ1NXWuiCGsURRprc84zTnQKks0uhGFXVj+KRsBRSuOGVUdiwqnjpj3apwLc/I&#10;Pe6fjFNCEUXFM5uuUylpsuJKFNzSoNBFS77WBgtf8mT+GHCgs6fFfse9//J8rDj5sBp/dMMblGGx&#10;nVvsl1NTLWyqsBUXGnRKTR3UGyXjwGmxZyN5qbKHUY0ppBLQVuGWj+CWFCGG6yFAqFWnVeFuASJU&#10;dqPoytsgHqzS5VGHw8poUdvjwbU4cQ1oFaddSakwrjhUuualtFOKgWBT0ag6JU7FRZZxUlC6VdQ1&#10;VrQgHm2fEpdARd+Ny9fKLcouJW6fVgjZhePEjdYkfAPZDLaSFUmiVjFS0q1xxYE7LlVCPqz1zmer&#10;cAdYOV+vnNRdaIFyhWrdyCegxzKfnr0y/KMyIty+H9t0mmv2nITjliPF+RFwGySPAFLhky6+IR01&#10;apsc++PIitamhBWEEha1KYk9kB1lwjcMXuNyVI1S1nLcbV/uvRHJ9+pCzPEeKp4UvTey3hHiXBw7&#10;vechSH5Qotequa55ih0hVQlt4oICZc43bB04/K9RIpkhPrHJolJy71ZtkwEduFptRLye0htNyvLE&#10;m1Qin2SkRcnjbpdIqe1FVC0XTwBxVmayAI5AscspXdUypgNkXJFnK5lsi9y3PKKRUsER0TuPvVNq&#10;IiaUCsRxHRHehKDxyTrC7eoKpUheq9mBjuLiGvZ4ylLCBA4zWauKrsjFESWKkRQdNYL51UopYtWw&#10;HaF8RWtTwDx6X09xRA2X2IbjP2VKgRy1czyVeDBAicqsa/hMFV6RVE7BKtwgHOXplErcqmErdk7r&#10;3fOq7Wjnpjh2zyuX89r8pE3poHfVM3iObRC5KJ7Bs73jLjRF77QFEXpvlLy9EmQPmbniFZ1sBhBC&#10;XJSS49XQaZVNiCljdOHI6RXblA0w12p2ZDmWdq22FstpRFypq/QeLgkjKwYcWeYTtbFR8q02lwRd&#10;dK22ynAQ5Dplq6xCkBS0TmB/UZpsQ50ClXJmjtt5yhEybw+CrtzvOGSVkGNzuheoOBI5soppXDZd&#10;AHIim/JYpMAV0i6Hh7BC1rQSceKyG5kSZfFQEU/QX6usAM2436VgtLg4iFtUcL5WNnNapQCXpnXk&#10;UcmvOhG4dnqNlvroqxTb6hk4gT8vT4qBo1z4tPKkwA0PMfnFJl9Z2VhpWZIU6pdsC5A0WyFpqUiJ&#10;2oc4cr2eHqlfkJFXvAoAGfY/XgF5cOcrzzY/nusXgEyeESijNwty79quaSvbq2plEN7SxG0qW5w4&#10;gC9jVzw/jqawNnHEuCh5XA3H2vRK7QOgHpGSsoOAU0QjZTmGwV1MEsMongNn31ib2oEHi3s9ozxx&#10;tLY89laiR6ftTXRicLjJrdwmdmS5d6igNOfhXYVSmXUIbllHWMjLbQrMho09pfexnEI7UAoslb2S&#10;Fj2ikkAkr+yiYqHn+anVFKAyQ/SuYFPYMhspy3Peo/aBdaQgpniJKK9sTqOk7fLgl7QReTI0pixr&#10;E4HzKPnyrPOt5CxaNYfvZNVCSFqcS6gdF20qi0xT83Y8Zl15REhZxplcxnyQBknvih0BG2D/qdlm&#10;06DsNEpesffm6hmU3B8JqMwlZT1CBiCUSlUUoJSRsqwjXA3KlJjTRW1iq59nslfWYpwAGSnLOmop&#10;nolrsRIJtBS8Rkpl5WrHMh6tWhO5As8Qr6CXXXh3B+UsWn00gnFZYRX/iToQoVQiVGxkyAqr7CZ2&#10;LULTKCWlxg0nlIRSwWPxUiCmbJQota95n169DgE3JPPYqc6vtMbhHZns6xoFbetxFUkce6Ng+/2I&#10;pTRKDIa35Ek8rey/9B3CjyD5RvEM/cA7NXCf5ZgWb31hyVPQWJLSIK+YxqJdtmIscSx5ylKKbeLC&#10;mDiiVql6HkZ5tkpVPmrNWEet4udRQ8622Sqx9wAxMZ+KPIG+ixPptGtIajpGHvSJMqyinPDqJ742&#10;DPeglBWKFInxfbwZs6wnKhdl5XfKMovNOUZQsRet5FN1JxW4FI+W1I+NcFkVYdcKqRTU4H4ZpVWM&#10;iz1+r9Wo45YONj5tIwjvZxKEUEOw8WYn0Za2SYv+eRcOCYMiV/gzni4DVvOiXJEEsV3hNd8KaSe8&#10;DkoJIBJlgQhQdKq0OsgSpV4/gF184VWzLRQARlK8eqPsWPBKOEYpAOYocsXNxNGtIjpRbAtXX0QV&#10;oLRdY8AzlI97pjQG6BIg8gO+ViXQ8nYk4iMFKgEAy8Kiqx+L0wUv5WMGqD6kTNrzqor7uzRhDYxR&#10;IT9Rpgu9rypK4Hq5nmAa8mRsA8riYREaXOQVb+viYdHl0wopLwWTS9Rixyi8povZvnziD+GGNny+&#10;/3a+/Lo/vNFNbE+n4y8vr6/oge68on/fD/wfoW4bP/44nu/Ox99OXz7Rp6+Hhz9+O21Ohwtdr7z5&#10;vj/hw/Ph9L83m4/T7vj55vw/33an/c3m9d/ezzjmjm1/kF3CHx5wPv44Tb/5Ov1m936Ppj7fXG5w&#10;fzN9/OmCv/CTb8fTy9MzejLhRuf3w4/fLofHlwtJ5soV//FxPoZPT3cfT/SJRrk7Pr/c/7y77KZ/&#10;B6q7vT08H14f9qcv/wcAAP//AwBQSwMEFAAGAAgAAAAhAKZzeg/gAAAADwEAAA8AAABkcnMvZG93&#10;bnJldi54bWxMj81OwzAQhO9IvIO1SNxaOyFqaYhTARJw4NTAA2zibRKIf2S7bXh7nBPcdnZHs99U&#10;+1lP7Ew+jNZIyNYCGJnOqtH0Ej4/Xlb3wEJEo3CyhiT8UIB9fX1VYansxRzo3MSepRATSpQwxOhK&#10;zkM3kMawto5Muh2t1xiT9D1XHi8pXE88F2LDNY4mfRjQ0fNA3Xdz0hLeWt/Q7v3LOWwn3r9m/kkd&#10;tlLe3syPD8AizfHPDAt+Qoc6MbX2ZFRgU9J5Xtwlr4TVJhM5sMVTZMuuTdO2EAXwuuL/e9S/AAAA&#10;//8DAFBLAQItABQABgAIAAAAIQC2gziS/gAAAOEBAAATAAAAAAAAAAAAAAAAAAAAAABbQ29udGVu&#10;dF9UeXBlc10ueG1sUEsBAi0AFAAGAAgAAAAhADj9If/WAAAAlAEAAAsAAAAAAAAAAAAAAAAALwEA&#10;AF9yZWxzLy5yZWxzUEsBAi0AFAAGAAgAAAAhAAPHkyjIGQAAEoUAAA4AAAAAAAAAAAAAAAAALgIA&#10;AGRycy9lMm9Eb2MueG1sUEsBAi0AFAAGAAgAAAAhAKZzeg/gAAAADwEAAA8AAAAAAAAAAAAAAAAA&#10;IhwAAGRycy9kb3ducmV2LnhtbFBLBQYAAAAABAAEAPMAAAAvHQAAAAA=&#10;">
                <v:shape id="Freeform 330" o:spid="_x0000_s1027" style="position:absolute;left:3172;top:-23499;width:13148;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1sGxQAAANwAAAAPAAAAZHJzL2Rvd25yZXYueG1sRE/LasJA&#10;FN0X+g/DLXQjOtGKaMwoxdJWuqj42Li7ZG4yqZk7ITPG9O87C6HLw3ln697WoqPWV44VjEcJCOLc&#10;6YpLBafj+3AOwgdkjbVjUvBLHtarx4cMU+1uvKfuEEoRQ9inqMCE0KRS+tyQRT9yDXHkCtdaDBG2&#10;pdQt3mK4reUkSWbSYsWxwWBDG0P55XC1CqZf36ZYjD/s5XNwLH92b931vNkp9fzUvy5BBOrDv/ju&#10;3moFk5e4Np6JR0Cu/gAAAP//AwBQSwECLQAUAAYACAAAACEA2+H2y+4AAACFAQAAEwAAAAAAAAAA&#10;AAAAAAAAAAAAW0NvbnRlbnRfVHlwZXNdLnhtbFBLAQItABQABgAIAAAAIQBa9CxbvwAAABUBAAAL&#10;AAAAAAAAAAAAAAAAAB8BAABfcmVscy8ucmVsc1BLAQItABQABgAIAAAAIQBdM1sGxQAAANwAAAAP&#10;AAAAAAAAAAAAAAAAAAcCAABkcnMvZG93bnJldi54bWxQSwUGAAAAAAMAAwC3AAAA+Q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033,925;13046,660;13060,365;13072,46;13085,-287;13096,-628;13107,-968;13116,-1299;13126,-1613;13134,-1902;13141,-2159;13146,-2374;13150,-2540;13153,-2650;13154,-2694;13152,-2695;13132,-2695;13071,-2697;12944,-2702;12726,-2710;12395,-2721;11927,-2738;11297,-2760;10481,-2789;9455,-2825;8197,-2870;6682,-2923;4884,-2987;2782,-3061;350,-3147;9,-3127;-41,-2994;-118,-2773;-213,-2482;-317,-2137;-418,-1755;-507,-1354;-573,-950;-607,-560;-598,-202;-534,106;-409,350;-210,512;73,574;449,520;876,412;1497,317;2237,251;3079,214;4000,202;4979,214;5995,249;7028,303;8057,375;9060,464;10017,567;10907,682;11708,807;12400,940;12963,1080" o:connectangles="0,0,0,0,0,0,0,0,0,0,0,0,0,0,0,0,0,0,0,0,0,0,0,0,0,0,0,0,0,0,0,0,0,0,0,0,0,0,0,0,0,0,0,0,0,0,0,0,0,0,0,0,0,0,0,0,0,0,0,0"/>
                </v:shape>
                <w10:wrap anchorx="page" anchory="page"/>
              </v:group>
            </w:pict>
          </mc:Fallback>
        </mc:AlternateContent>
      </w:r>
      <w:r w:rsidR="001934CC" w:rsidRPr="00496FB3">
        <w:rPr>
          <w:noProof/>
          <w:color w:val="7030A0"/>
          <w:sz w:val="36"/>
          <w:szCs w:val="36"/>
        </w:rPr>
        <mc:AlternateContent>
          <mc:Choice Requires="wpg">
            <w:drawing>
              <wp:anchor distT="0" distB="0" distL="114300" distR="114300" simplePos="0" relativeHeight="251645440" behindDoc="1" locked="0" layoutInCell="1" allowOverlap="1" wp14:anchorId="4C5DBDAF" wp14:editId="59D1AAC2">
                <wp:simplePos x="0" y="0"/>
                <wp:positionH relativeFrom="page">
                  <wp:posOffset>-5565913</wp:posOffset>
                </wp:positionH>
                <wp:positionV relativeFrom="page">
                  <wp:posOffset>4722935</wp:posOffset>
                </wp:positionV>
                <wp:extent cx="11691552" cy="1378634"/>
                <wp:effectExtent l="5080000" t="0" r="5066665" b="532765"/>
                <wp:wrapNone/>
                <wp:docPr id="23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4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FFE4568" id="Group 329" o:spid="_x0000_s1026" style="position:absolute;margin-left:-438.25pt;margin-top:371.9pt;width:920.6pt;height:108.55pt;rotation:-6094393fd;z-index:-2515916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Y/hyR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wbbjbvuzcoKfS7cXYg8Xwcn+5A9evp+Jfjb6c4Rnz88+H+f874+nb+&#10;Pf39FIk3Xz/+8/CABnffLocgnt8fT2+b0wFqMG1ta2+68N+Qw+b3oJQ/RqXsf79s7vGfxrSDaRp7&#10;s7nHl8Z1fet81Nv9M5RLL/qmgXLxdeUMPgWl3j//u7TgnMHX9Lq3Lnx9u7sjVmg058Pry8MvL6+v&#10;4Y/T09efXk+b7zvMlx/Njz/9/G/UGsgnZGHIPESSD2bu+aqc8z+mnL887477oPMziV2U4zGAqJxf&#10;Tvs92cPGxaFQ/yAU5Zynmpl8Q2RnKHBZJzR2VsKSLEddFCV5/+18+XV/CFLdff/z+RL08PSAT2Ha&#10;PPAIthjL49sr7Oxfq029MV3n/SZ0yy8InRG6f7ndbOvNx8aE/mdUmBmT1gbbbCaz4Gns1AkZGiOi&#10;541MBljtSOWFSlhrukXWGqEj1nyOtVaoQmttWy+z1gkZGiOiZdbgSSfjhNQ6s8gazDjSEWt9jjWy&#10;iElzrs2IzUyVQFTLzJlUC+Cud4vcmaketsZm+Us14dtl0ZmpIkCU4S5VBLgb2mXupqrYmjbLXaqM&#10;yvZdhr+pNgLZMoc2VYfp+np54tmpPrY2bxWpQqrW9ssc2qlCAlmGw1Qh4ND0izK0U5VsbdY4bKqU&#10;amhzHE6VEsgyHKZKAYcY85JfwcI2MREQZTwLHOzURipjh2FZiG6qlUi3zKNL1QIe3TKPbqqWrcva&#10;CdbClMfWuAyPU71UhugyPKaKAY8wrCU5uqliti5rLS5VTGWG2mZ4nGom0i3zSOvhxH2Bx2bZ3/ip&#10;ZrY+ay8+VUxlTZPRtZ9qJtJleExVQzwu69pPNbPFYpiZjz5VTGVd55fl6KeaiXQZHlPVgMfWLura&#10;TzWz9VmboUBsopjKNpD54oLcTDUT6ZZ5pNhv0iTx2Czy2Ew1s22yNtOkiqls2+R4nGom0mV4TFVD&#10;PC7bTDPVzLbJ2kyTKgZ9DxldN1PNRLplHttUNcTjctzVTjWzRUCSmY9tqhjqOxNFtFPNRLoMj6lq&#10;wGMmNmynmtliIDkeU8WUeJxqpshjqhqKdZZtpp1qZovlLcNjlyqG+s6EE91UM5FuWY5dqhrTtRn/&#10;2E01s+2yNtOliqlsl/Ph3VQzkS7DY6oa03m37MO7qWa2XdZmulQx6Ntk7LqbaibSLfPYp6oxXT30&#10;i76nn2pm22dtpk8Vg76tWfaP/VQzkS7DY6oa07YIupbW636qmW2ftZk+VQz6RpCy6MP7qWYiXYbH&#10;VDVYXPtl/9hPNbPtszYzpIpB37nsaphqJtIt8zikqjENMIpFOQ5TzWyHrM0MqWLQd5+JKYapZiJd&#10;hsdUNcYbu+x7hqlmtkh3Mr5nSBWDFCWXQA9TzUS6ZR5NnerG2B7xwtKENPVUN1u8mGPT1KlyKJXK&#10;2Lapp+qJhDlGUwUZ48yy5Zh6qiAwmrUdU6caquxgMwG5qac6ioQ5RlMtDR7BwLJAp0oCn1n7MTMA&#10;AN1nc9gEA4iEGT5nMEDnMlEQJC0xHaEUpoADmFRHlavbjMM0CRgQCXN8pkryAxS6KE8AlBx7Rj6z&#10;dmRMqiK4S59ZxI2ZKikSZvicwQJgcVjmM4UFTB4XgL+QEQVQCt3bHJ8pNBAIc3ymSvJNneMztaM8&#10;OmDm8ABy70wAjAHIkKAkzE8Q5vhMleS9W8bQkOlPmgRMlbejOUhguy5n7ylKEAgzfM5gAgRGmfmZ&#10;wgQmjxOYOVBgPaLWxUXduKmSqkCY43NmR9Zm9J5CBSaPFZg5WGAB+ef4nCoJmTgIM3zO4AKsmsvo&#10;GtbTRO95vMDMAQPTNZnkx6SIQSDM8TmzoxpDWvRLKWRg8piBmYMG0G7OjlLUIBDm+EztyA1YjJf5&#10;nKpoa/K4Ae3bTLP8asjl5IjLhJLMnegyXM6AAzdg2i1ymQIHJo8cmDl00OSiTmxZTbkkuhyXqQ25&#10;wS+jGyaFDkweOzB/Ax7kcjXE4VMuLegyXM7AA1/nPHwKHlAInYk8zQw+QOSUsfMEPSCyHI8z6yE3&#10;s6jvFDwwefQAuZTIJ6yWLjsp2+kaRGQ5HlPLgWfPWHgKHpg8eoCcNOGxQTC17NcT9IDIMjzOwAOf&#10;yydNCh6YPHqA3D7lMQdcwjkKIYy7AVmOx1QxTV1nrCYFDwCEZOfjDD5oEERl5Dg1GiLL8DgDDxqf&#10;03UKHpg8emBm8AEWsgyPCXpAZDkeU8W0dQZbNSl4YPLogZnBB87k1u8EPSCyHI+pzbS9yeg6BQ9M&#10;Hj3ADoRMs2DXtsnlFAl6QGQZHmfgQde2GbtOwQOTRw/MDD6wyE2X52OCHhBZjsfUZvoG21mL/jEF&#10;D0wePTAz+IAWkAyPU5vJrzOo6UkUMzTDcmSBchkhpMwM7+XsGp0JZdR1To42AQ7yckTdStIgViSz&#10;LEibwgZ4Mc9kqhvrM0iRTUADIltWtq1To0EZTcaybT1VDSSZzXXsDDNwdSbTsQliQGQZJmd4AcJy&#10;rO5LUxLBvcg8qBsOLRNWQG9CGZfsLhOWY4dPCNGkA1mOyVQ1SDMymJtN0QKbrx+wM7TAIwRZtBub&#10;YAVElmFyhhQg7M8ZTgoV2DxUYGdQQQOXtsxkAhQQWY7JVDWIkYfl/NvOigjyOIGd4QRtLqu1CUpA&#10;ZDkmZ4bTeji1xTmZggQ2DxJQ1dk0uaHijmVJJhABkWWYnAEEBjsdy3snNkUIbB4hsDOEYMht3NoE&#10;HyCyHJMzw+laQCOLkkzhAZuHB+wMHgDCmYnSQj1j3DaGeQe6K5so6Bvr0nbPUqp2//s716rh02ZH&#10;Jax1qE88Hs5UZrjFkoMiwq3jmkBQUWFbhhjehYi7VcRwwUQMvxnLDctNkzMM5M06cuQmgTwUdGLs&#10;5dbJQRA5rHoNM2SqgXzdSMloiBwzfU3rNH0D+bqh0kQK5OuGSnAPkQOhWcMMoS6BfN1QqWaCyAFY&#10;rGmdUIhAvm6oBAcE8nVDpbycyJFMr2GGUuRAvm6olK0SOVLMNa1T4hjI1w2VcrhAvm6olE4ROXKg&#10;NcxQZhPI1w2VkgwiR2awpnWK9wP5uqFS6B3I1w017KARPe16rWEn7GTFF9YN11B4GF5Y65xG74QA&#10;axVLFDbFHlYOWjyUWemijPgo2ipYxZJ4KewIrntB/BSB56t6EE9lUHe/6gXxVQQnr3uB5zU2ola+&#10;IJpe6bCMeCwCO1exJD6LcMdVL4jXMivdlhG/ZQDIretBBr3SdQXQK8xWQFWrehDvZVB1suoF8V9m&#10;pQML2ExgCYjKuh5k0CudmBEvZoA1rOpB/JhB2cCaF0I+T2OgLHzdCzy9KSNe9wIPmrLTVS+II6NM&#10;cd0L7Mgoa1v1gjgyu9KRhbwoSGmlI8OGXPStdqUjC/lC6GGlI0MRqvSQDDqGmRxPn3AQa34E63Sz&#10;wRGsrySo3d1xd6EwXD5uPuioTzi288ynduirt8P3/fYQiC4UkMM790gpwa7HLiWL/Er0+q4SC4k8&#10;j2O7cXZ5CxVFVQqJPK+kUQCejEQjjdrw2HLQSAmhpIFdFxTpWJ4jA4Q9BlLATQoDhCkSaT06L2lN&#10;ntdWkb0FUq/zyhKogedoDEQJuAHgeJlUPAI2xMTAhUd5Cq8B4gOvbgD4o7UaJeD6FQxECbgecb/W&#10;apSA6wGRaaQsgU5VQYDRaFjdGCPIyOU5SoCQtEA6uk8hkeeVlCXQYnNL4dWwBFq4EY2UJQBIRyVl&#10;CTSIH5RW2UG6ZnTBMhx5jsMitIok4Dt1WJYlgA0ZlYHoBxy2uFVSloDD9qs2LJYANj00UoKOaFgo&#10;F1FJWQLkkhUGOFx1wPZVUpbANcgT0ctzVAEvBc7oZkg4Dg2rRiqo8ErFG4F0XMKkY3mODHCMjFo2&#10;db5SUQZatSu8CxxgJFX9q6VqC2oVh1TVYcXpgoJL1WUwkIApoM4sPgiLkl3VZ1F5BPHaquuW5UCf&#10;Dkpow6K6h9DqGJaJluQ5aqthYTUI2pU5wImDbWDlGmm0LevHcFs6lufIABU1EK8r/AAVKxApViON&#10;ASpXCKRjGiUdy/PKAM8shyRbGRZVIlCrVvfaVIsQSOHntFajGWI/QpUrlRlQqwb2qLRKhQZEimJ5&#10;lZTlWmMyaK2yXGt9LaAqAjBgBt27YLWIpIDUNQaiXE2vL3FUS0AM9PocoCqBQKqHDpwY4sSJqgIq&#10;FKBWO91pUqkAkeKcvSYBjraRZavCYlSNzhmqrbIKGj0i6lmujb7EMU5n/JiBivnJczRDjrWxaaYO&#10;CzIKwvKAlJTpwmE5KhpV4+b0GrG+KiyO4JH6qIs81QWQYrHEqLyyCq5plAhJnldhsRXQRqsmASZF&#10;RYtKyoq9glXSsTyvDEQHb6jeu8yAo2oCkkA9IinSmjylVUf1BIFUndqOCgoCqZobYus7kA6qaY2U&#10;6hR0VH6A7gfEcNrw4wQY1LjFUaEC2uzVAAPl95FSdWwI7SIldmg1PpkS6tIo4zTp1BifVlQaUbdC&#10;nUyJSFvpneofqE3UVqyjbFELpVHGeacnY4iqQ+8tYkytzThBceZ/LaW69jgGwxo1WBwp1YRlpNTn&#10;PBV1QPKNCgXg2EWkjJfEAIUSS5fnaPFCqYaUuFQmtjkCh9KWPK9tMqU+k7lNr3sGodR9GKfregbs&#10;Rkp9zkd792qMPrYJzF6bn9ymmiiPbarRoegI5QVq73GGrKGM3nsNZbS4NZTRh6ygpAouzPk1lCJP&#10;dey8dOlt4hTNyt6RQa+l5JBsRe8C66LevjyXCBaJUtIpRfIqJSd7Xu+dE2Ovx22MN6ygpNqeoHdt&#10;fUftFlOq8R2vxV5dDWWnx6vrO7IQ7l2zd+QATKl5m3BUhsYOxKOsd8MY3gpKjsH8uEMgXlue4r1r&#10;zq+8usrUdMIi8KmtxTUjbV5dtXGbHbepWLEdOLv0GjIP0xQ+lblkB1kRcK6pKHnbc77oNRyAjv3G&#10;EWnwte05tvGABcu9d3Q4gSSvJYBAwIRSk2crfkmLGWzLUKDXwALb8Aao16JKXJDCUtIwdhT7ssWN&#10;m38yg+XJM9nSzAhS0rJU1NNJ79oMofvmYpuKvaPSkinHbVDhT57CZ6hmJm1qySySTdamlvShSR67&#10;thmFmnGhVPwSnCJ7MA3UBOATI0Cv5Vxwn6xNrMnFOQ9gJnoGpyEZcLRRSk6D9XHGLfKJQ3FK795J&#10;75qUHK9xbixDEH3Lk/UO5x1nndNiWuT4cS45DULAmXxuU8sN60H41NBBwAYsJdS3FXVUd7KnpMXJ&#10;OCzAI9Li5NozguSAfpd7d4y4qvhRDVg8WLGDtMpthmPqsE2nrDLDwC4Ee2TFJgfc0RX7VvYmho5T&#10;M77iMpvEDQ2vBk7xc4OnMnEajLLZMkg8SXlkST4D1Z6FFhXovh8YuSfcptQiNqTjZMPuVZkQFemh&#10;a1wtUSb0AsQrMERPXdJgrGJlveENWQsnWxpMh7Lw2GJbHgx2waMTtoo5dLRLFHhUMrxOjEHDMjsp&#10;5bLYNiwNBtcx8WCUAKHtUNcReFRW6DZcaEsCV5bI1rH3tcpq1uKAT+xamWYN7V4Qj9rWb9Ny2I5z&#10;dEXxNB6jDS0qs6ehlgIhzLYkcFxvEuV4LfuTFUSecSXBKZc4KehgdrFFz/EDnYcvElLRXeBRCTDd&#10;wNnXtaZUeJNn5BGXpsZFma4IKXWNo8AsHgVfBLYZk3MlHkBYHeeEsgGBXdWoQGXHFFVqcSSKTSNc&#10;ijLU8B0CKEnWar5Fx6VAp6gE9wdF/hTEGQdIo4rLcwYXJcRei1rjspOqvPax28R16KUZwDOqUhKW&#10;KIyq7LRY9eXZzqCuttYFMYwlijK95RmnOQdKZZFGN6qoG8MnZSugcMUpo7JjUfHUGetWhWt5Ru5x&#10;/2ScEoooKp7ZdJ1KSZMVV6LglgaFLlrytTZY+JIn88eAA509LfY77v2X52PFyYfV+KMz2lCGxXZu&#10;sV9OTbWwqcJWXGjQKTV1UG+UjAOnxZ6N5KXKHkY1ppBKQFuFWz6CW1KEGK6HAKFWnVbhHsswalr2&#10;y4PhrWis0mXCcFg5WEnZpeBanLgGtIrTrqRUGFccKl3zUtopxUCwqWhUnRKn4iLLKB5Kt4riwYoW&#10;5KjtU+ISqOi7cflauUXZpcTt0wohu3CcuNGahG8gm8FRG0WSqFWMlHRrXHHgjkuVkA9rvfPZKtwB&#10;Vs7XK0cXNRCfWqBcoVqXKZUqSLg9XlqdEmdVuH0/tuk01+w5CcctR4rzI+A2jAgBZFmeni6+obE3&#10;apsc++PIitamhBWEEha1KYk9kB1lwjcMXuMCFY1S1nLcbV/uvRHJ9+pCzPEeKp4UJ9zIekeIc3Hs&#10;8lMdOBiiWEdzXfM0SimOo6sny72zdeBIh0aJZIZmCDZZVErOvKzaJgM6cLXaiHg9xaFshRK/oxL5&#10;JCMtjh13u0RKbS+iarl4AoizMpMFcASKraxsLWM6QMYVebaSybbIfcsjGikVHLEa2+yUmogJpQJx&#10;gDL6eSxKmuQZlkVZsCYlkbxWswMdxcU17PGUpYQJHGayVhVdkYsjShQjKTpqBPOrlVLEqmE7QvmK&#10;1qaAebgmrqz3hktsw/Gf4tjpiEEYkXaOpxIPBihRmXUNn6nCDySVU7AKNwjH3p1SiVs1bMXOab17&#10;XrUd7dwUx+555XJem5+0KR2kpHoGz7ENIhfFM3i2DtyFpuidtiBC742St1eC7CEzV7wiwduxTQVq&#10;qhyvhk6rbEJMGaMLR06vKHnZAHOtZkeWY2nXamtxuAGHbBPXe5d7D5eEBUplJwQZEedYrTaXBF10&#10;rbbKcBDkOmWrrEKQFDREYH9RmmxDnQKVcmaO23nKETJvD4Ku3O84ZJWQY3O6F6g4knAdFCmmUwwS&#10;gJzIpjwWKXCFtMvhIawwtqhFnLjshglRglNSCxXxBP21ygrQjPtdCkaLi4O4RQXna2Uzp1UKcGla&#10;Rx6V/IqqRKO7UFw6LfWRULGtnoET+PPypBg4yoVPK/tz3PAQcyts8pWVjZWWJUmhfkmJgKTZCklL&#10;RUrUPsSR6/X0SP2CjLziVQDIsP/xCsiDO195tvnxXL8AZPKMQBn9riD3ru2atrK9qlYG4VeauE1l&#10;i9P0mBZx7Irnx9EU1iaOGBclb2uxC6/UPgDqESkpOwg4RTRSlmMY3MUkMYySq+LsG2tTO/Bgca9n&#10;lBKO1pbH3kr06LS9iU4MDje5ldvEjiz3DhWU5jy8q1Aqsw7BLVscFvJymwKzYWNP6X0sp9AOlAJL&#10;Za+kRY+oJBDJK7uoWOh5fmo1BajMEL0r2BS2zEbK8pz3qH1gHSmIKSqHeGVzGiVtlwfb1EbkydCY&#10;sqxNBM6j5MuzzreSs2jVHL6TVQshaXEuoXZctKksMk3N2/GYdeURIWUZZ3IZ80EaJL0rdgRsgP2n&#10;ZptNg7LTKHnF3purZ1ByfySgMpeU9QgZgFAqVVGAUkbKso5wNShTYk4XtYmtfp7JXlmLcQJkpCzr&#10;qKXT+HE9UiKBloLXSKmsXO1YxqNVayJX4BniFfSyC7/dQaGxVh+NYFxWWMV/og5EKJUIFRsZPOdh&#10;e0UddS1C0yglpcYNJ5SEUsFj8aNATNkoUWpf8z69eh0CbkjmsVOdX2mNw29ksq9rFLStx1UkceyN&#10;gu33I5bSKDEYfiVP4mll/6XvEH4EyTeKZ+gH3qmB+yzHtPjVF5Y8BY0lKQ242zz2TqBfkdJKdEFZ&#10;SpESF8Zwm0rV8zDKs1Wq8lFrxjpqFT+PGnK2zVaJvQeIiflU5En1FyymTruGpKZj5EGfKMMqygk/&#10;/cSn/3EPSlmhSJEY38cvY5b1ROWirPxOWWaxOccIKvailXyq7qQCl+LRkvqxES6rIuxaIZWCGtwv&#10;o7SKcbHH77UaddzSwcanbQTh95kEIdQQbPyyk2hL26RF/7wLh4RBkSv8GU+XAat5Ua5Igtiu8DPf&#10;CmknvA5KCSASZYEIUHSqtDrIEqVeP4BdfOFVsy0UAEZS/PRG2bHgJ54YpQCYo8gVNxNHt4roRLEt&#10;XH0RVYDSdo0Bz+4S90xpDAhC72tVAi1vRyI+Ki/TdI84C4uufixOF/woX3SZAKwVM8RSGVdV3N+l&#10;CWtgjAr5iTJd6PeqgifEeqDwCmXxsAgNLg4Lv9bFw6LLpxVSXgoml6hFUAWF13Qx25dP/CHc0IbP&#10;99/Ol1/3hze6ie3pdPzl5fUVPdBRW/r3/cD/Eeq28fLH8Xx3Pv52+vKJPn09PPzx22lzOlzoeuXN&#10;9/0JH54Pp/+72XycdsfPN+f//bY77W82r//xfsYxd2z7g+wS/vAo+MYfp+k3X6ff7N7v0dTnm8sN&#10;7m+mjz9d8Bde+XY8vTw9oycTbnR+P/z47XJ4fLmQZK5c8R8f52P49HT38USfaJS74/PL/c+7y276&#10;d6C629vD8+H1YX/68v8AAAD//wMAUEsDBBQABgAIAAAAIQCoPeF/3gAAAAwBAAAPAAAAZHJzL2Rv&#10;d25yZXYueG1sTI9BTsMwEEX3SNzBGiR2rdNAkxLiVIAELFg1cAAnHpKAPbZstw23x1nB7o/m6c+b&#10;ej8bzU7ow2RJwGadAUPqrZpoEPDx/rzaAQtRkpLaEgr4wQD75vKilpWyZzrgqY0DSyUUKilgjNFV&#10;nId+RCPD2jqktPu03siYRj9w5eU5lRvN8ywruJETpQujdPg0Yv/dHo2A1863ePf25ZzsNB9eNv5R&#10;HUohrq/mh3tgEef4B8Oin9ShSU6dPZIKTAtYFbfbhC5hlwNbiG1eAOtSKMubDHhT8/9PNL8AAAD/&#10;/wMAUEsBAi0AFAAGAAgAAAAhALaDOJL+AAAA4QEAABMAAAAAAAAAAAAAAAAAAAAAAFtDb250ZW50&#10;X1R5cGVzXS54bWxQSwECLQAUAAYACAAAACEAOP0h/9YAAACUAQAACwAAAAAAAAAAAAAAAAAvAQAA&#10;X3JlbHMvLnJlbHNQSwECLQAUAAYACAAAACEAYp2P4ckZAAAQhQAADgAAAAAAAAAAAAAAAAAuAgAA&#10;ZHJzL2Uyb0RvYy54bWxQSwECLQAUAAYACAAAACEAqD3hf94AAAAMAQAADwAAAAAAAAAAAAAAAAAj&#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yR9xAAAANwAAAAPAAAAZHJzL2Rvd25yZXYueG1sRE/Pa8Iw&#10;FL4P/B/CE7yMmSplaGcUcczJDoq6y26P5tlUm5fSxLb7781hsOPH93ux6m0lWmp86VjBZJyAIM6d&#10;LrlQ8H3+eJmB8AFZY+WYFPySh9Vy8LTATLuOj9SeQiFiCPsMFZgQ6kxKnxuy6MeuJo7cxTUWQ4RN&#10;IXWDXQy3lZwmyau0WHJsMFjTxlB+O92tgvRrby7zydbePp/PxfXw3t5/NgelRsN+/QYiUB/+xX/u&#10;nVYwTeP8eCYeAbl8AAAA//8DAFBLAQItABQABgAIAAAAIQDb4fbL7gAAAIUBAAATAAAAAAAAAAAA&#10;AAAAAAAAAABbQ29udGVudF9UeXBlc10ueG1sUEsBAi0AFAAGAAgAAAAhAFr0LFu/AAAAFQEAAAsA&#10;AAAAAAAAAAAAAAAAHwEAAF9yZWxzLy5yZWxzUEsBAi0AFAAGAAgAAAAhAPtDJH3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4656" behindDoc="1" locked="0" layoutInCell="1" allowOverlap="1" wp14:anchorId="425BDAC4" wp14:editId="562FBF87">
                <wp:simplePos x="0" y="0"/>
                <wp:positionH relativeFrom="page">
                  <wp:posOffset>-5575853</wp:posOffset>
                </wp:positionH>
                <wp:positionV relativeFrom="page">
                  <wp:posOffset>4741959</wp:posOffset>
                </wp:positionV>
                <wp:extent cx="11691552" cy="1378634"/>
                <wp:effectExtent l="5080000" t="0" r="5066665" b="532765"/>
                <wp:wrapNone/>
                <wp:docPr id="25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5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57A7192" id="Group 329" o:spid="_x0000_s1026" style="position:absolute;margin-left:-439.05pt;margin-top:373.4pt;width:920.6pt;height:108.55pt;rotation:-6094393fd;z-index:-25157222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6Qw1RkAABCFAAAOAAAAZHJzL2Uyb0RvYy54bWykXdtuJDlyfTfgfyjo0UaOkpe8Cd29GM94&#10;BgbW9gBb+wHVUukCS6pyVXVrxl/vE2REVjI3yUjsvnRKrVNkMIIMRhxGsj796fe31833/en8cnj/&#10;fGN+qG82+/f7w8PL+9Pnm79uf6n6m835snt/2L0e3vefb/7Yn2/+9OWf/+nTx/Fubw/Ph9eH/WmD&#10;Rt7Pdx/HzzfPl8vx7vb2fP+8f9udfzgc9+/44+Ph9La74NfT0+3DafeB1t9eb21dt7cfh9PD8XS4&#10;35/P+N+f4x9vvoT2Hx/395f/fnw87y+b1883kO0S/j2Ff7/Sv7dfPu3unk674/PLPYux+zukeNu9&#10;vKPTsamfd5fd5tvp5W+aenu5Px3Oh8fLD/eHt9vD4+PL/T6MAaMx9Ww0v54O345hLE93H0/HUU1Q&#10;7UxPf3ez9//1/bfT5uXh841t3M3mffcGI4V+N84OpJ6P49MdUL+ejn85/naKY8SPfz7c/88Zf76d&#10;/51+f4rgzdeP/zw8oMHdt8shqOf3x9Pb5nSAGUxb29qbLvw39LD5PRjlj9Eo+98vm3v8pzHtYJrG&#10;3mzu8Ufjur51Ptrt/hnGpQ/6poFx8efKGfwUjHr//O/SgnMGf6aPe+vCn293dyQKjeZ8eH15+OXl&#10;9TX8cnr6+tPrafN9h/nyo/nxp5//jVoDfAILQ+Yhkn4wc89X45z/MeP85Xl33Aebn0nto3G8GOeX&#10;035P62Hj4lCofwDFOOepZSZ/IdgZBly2CY2djbCky9EWRU3efztfft0fglZ33/98vgQ7PD3gpzBt&#10;Hnh6bWGMx7dXrLN/rTb1xnSd95vQLX9AcEZw/3K72dabj40J/c9QmBmT1gbbbCaz4GnsFLM7wtAY&#10;gZ43MhmwakcU1DxpDKI13aJojeBINJ8TrRVUGGjb1suidQJDYwRaFg2eNBWtM4uiDYIj0fqcaLQi&#10;Js25NqM2MzUCoZaFM6kVoLjeLUpnpnbYGpuVL7WEb5dVZ6aGACgjXWoISDe0y9JNTbE1bVa61BiV&#10;7buMfFNrBNiyhDY1h+n6enni2ak9tja/KlKDVK3tlyW0U4MEWEbC1CCQ0PSLOrRTk2xtdnHY1CjV&#10;0OYknBolwDISpkaBhBjzkl/Bxnb1BVuAMp4FDna6Ripjh2FZiW5qlYhbltGlZoGMbllGNzXL1mXX&#10;CfbCVMbWuIyMU7tUhnAZGVPDQEYsrCU9uqlhti67WlxqmMoMtc3IOLVMxC3L6FPTQMZm2d/4qWW2&#10;PrtefGqYypomY2s/tUzEZWRMTUMyLtvaTy2zxWaYmY8+NUxlXeeX9einlom4jIypaSBjaxdt7aeW&#10;2frsmqFAbLKvVLaBzhc35GZqmYhblpFiv0mTJGOzKCNFsBFIW1+TXTNNapjKtk1OxqllIi4jY2oa&#10;knF5zTRTy2yb7JppUsOg7yFj62ZqmYhblrFNTUMyLsdd7dQyWwQkmfnYpoahvjNRRDu1TMRlZExN&#10;AxkzsWE7tcwWA8nJmBqmJOPUMkUZU9NQrLO8ZtqpZbbY3jIydqlhqO9MONFNLRNxy3rsUtOYrs34&#10;x25qmW2XXTNdapjKdjkf3k0tE3EZGVPTmM67ZR/eTS2z7bJrpksNg75NZl13U8tE3LKMfWoa09VD&#10;v+h7+qlltn12zfSpYdC3Ncv+sZ9aJuIyMqamMW2LoGtpv+6nltn22TXTp4ZB3whSFn14P7VMxGVk&#10;TE2DzbVf9o/91DLbPrtmhtQw6DuXXQ1Ty0TcsoxDahrTgKNY1OMwtcx2yK6ZITUM+u4zMcUwtUzE&#10;ZWRMTWO8scu+Z5haZot0J+N7htQwSFFyCfQwtUzELcto6tQ2xvaIF5YmpKmnttnigzkxTZ0ah1Kp&#10;zNo29dQ8EZgTNDWQMc4srxxTTw0EQbNrx9SphSo72ExAbuqpjSIwJ2hqpcEjGFhW6NRIkDO7fsyM&#10;AED32Rw24QAiMCPnjAboXCYKgqanoZop8AAmtVHl6jbjME1CBkRgTs7USH6AQRf1CYJyElKCi8xO&#10;UJOaCO7SZzZxY6ZGisCMnDNaACIOy3KmtIDJ8wLwFzKiQEqhe5uTM6UGAjAnZ2ok39Q5OdN1lGcH&#10;zJweQO6dCYAxABkS4n7MTwBzcqZG8t4tc2jI9CdNgqbKr6M5SWC7LrfeU5YgADNyzmgCBEaZ+ZnS&#10;BCbPE5g5UWA9otbFTd24qZGqAMzJOVtH1mbsnlIFJs8VmDlZYEH55+ScGgmZOIAZOWd0AXbNZXYN&#10;+2li9zxfYOaEgemaTPJjUsYgAHNyztZRjSEt+qWUMjB5zsDMSQNYN7eOUtYgAHNypuvIDdiMl+Wc&#10;mmhr8rwBndtMs/xqyOXkiMsEScudcBkpZ8SBGzDtFqVMiQOTZw7MnDpoclEnjqymUhIuJ2W6htzg&#10;l9kNk1IHJs8dmL8hD3K5GuLwqZQWuIyUM/LA1zkPn5IHFEJnIk8zow8QOWXWecIeECwn42z1kJtZ&#10;tHdKHpg8e4BcSvQTdkuXnZTtdA8iWE7GdOXAs2dWeEoemDx7gJw0kbFBMLXs1xP2gGAZGWfkgc/l&#10;kyYlD0yePUBun8qYIy7hHAWIxd0AlpMxNUxT15lVk5IHIEKy83FGHzQIojJ6nC4agmVknJEHjc/Z&#10;OiUPTJ49MDP6ABtZRsaEPSBYTsbUMG2d4VZNSh6YPHtgZvSBM7n9O2EPCJaTMV0zbW8ytk7JA5Nn&#10;D3ACIdMsrGvb5HKKhD0gWEbGGXnQtW1mXafkgcmzB2ZGH1jkpsvzMWEPCJaTMV0zfYPjrEX/mJIH&#10;Js8emBl9QBtIRsbpmsnvM6jpSQwzNMNyZIFyGQES2Y/P5dY1OhNktHVOjzYhDvJ6RN1K0iB2JLOs&#10;SJvSBvhgXsjUNtZnmCKbkAYEWza2rdNFg9Q1s7JtPTUNNJnNdeyMM3B1JtOxCWNAsIyQM74AYTl2&#10;96UpieBedB7MDYeWCStgN0HGLbvLhOU44RMgmnSA5YRMTYM0I8O52ZQtsHm2wM7YAo8QZHHd2IQr&#10;IFhGyBlTgLA/t3BSqsDmqQI7owoauLRlIROigGA5IVPTIEYelvNvOysiyPMEdsYTtLms1iYsAcFy&#10;Qs4WTuvh1BbnZEoS2DxJQFVn0+SGijuWNZlQBATLCDkjCAxOOpbPTmzKENg8Q2BnDMGQO7i1CT9A&#10;sJyQs4XTtaBGFjWZ0gM2Tw/YGT0AhjMTpVk3dWsBdxUTBX1jXdruWUrV7n9/51o1/LTZUQlrHeoT&#10;j4czlRluseWgiHDruCYQKCpsy4DhXQjcrQJDVgLDb8Zyw3LT5AwDvFkHR24S4KGgE2Mvt04OguBY&#10;1WuEoaUa4OtGSouG4Jjpa1qn6Rvg64ZKEynA1w2V6B6Cg6FZIwyxLgG+bqhUM0FwEBZrWicWIsDX&#10;DZXogABfN1TKywmOZHqNMJQiB/i6oVK2SnCkmGtap8QxwNcNlXK4AF83VEqnCI4caI0wlNkE+Lqh&#10;UpJBcGQGa1qneD/A1w2VQu8AXzfUcIJGeDr1WiNOOMmKH1g3XEPhYfjAWuc0eicEWKtEorAp9rBy&#10;0OKhzEoXZcRH0VHBKpHES+FEcN0HxE8Reb6qB/FUBvvUqg+IryI6ed0HeF7jIGrlB8TSKx2WEY9F&#10;ZOcqkcRnEe+46gPitcxKt2XEbxkQcut6kEGvdF2B9AqzFVTVqh7EexlUnaz6gPgvs9KBBW4miARG&#10;ZV0PMuiVTsyIFzPgGlb1IH7MoGxgzQdCPk9joCx83Qd4elNGvO4DPGjKTld9QBwZZYrrPsCOjLK2&#10;VR8QR2ZXOrKQFwUtrXRkOJCLvtWudGQhXwg9rHRkKEKVHpJBxzCT4+kTXsSav4J1utngFayvpKjd&#10;3XF3oTBcftx80Ks+4bWdZ35rh/70dvi+3x4C6EIBObxzj5QS4nqcUrLKr6DXdxUsEHkex3bj7PIW&#10;JoqmFIg8r9CoAE+LRINGa3gcOWhQYihpYNcNRTqW5ygAcY8BCrpJEYA4RYLWo/OS1uR5bRXZW4B6&#10;XVbWQA0+RxMgasANIMfLUPEIOBCTBS4yylNkDRQfZHUDyB+t1agB168QIGrA9Yj7tVajBlwPikyD&#10;sgbwbpEGJRqNhtWNMYKMXJ6jBohJC9DRfQpEnlcoa6DF4ZYiq2ENtHAjGpQ1AEpHhbIGGsQPSqvs&#10;IF0zumAZjjzHYRFbRRrwnTosyxrAgYwqQPQDDkfcKpQ14HD8qg2LNYBDDw1K1BENC+UiKpQ1QC5Z&#10;EYDDVQduX4WyBq5BnqhenqMJeCtwRl+GxOPQsGqkgoqsVLwRoOMWJh3LcxSAY2TUsqnzlYoy0Kpd&#10;4V3gACNU9a+Wqi2oVbykqg4rThcUXKoug4kETAF1ZvGLsCjZVb0LlUeQrK26b4V3gwM0vl2LvV1U&#10;L8/RBFT3EKBjWCYQeV6hrKwGQbsyBzhxsA1WuQaNa8v6MdyWjuU5CkBFDSTrCj9AxQoExW6kCUDl&#10;CgE6plHSsTyvAvDMckiylWFRJQK1anWvTbUIAQo/p7UalyHOI1S9UpkBtWqwHpVWqdCAoCiWV6Gs&#10;17pRHRGTRogL1OlCVQQQwAy6d8FuEaGg1LVhRb2aXt/iqJaABOj1OUBVAgGqhw6cGOKNE9UEVChA&#10;rXa606RSAYLiPXtNAxxtI8tWlcWsGr1nqLbKJmj0iKhnvTb6Fsc8nfFjBirLT57jMuRYG4dm6rCg&#10;o6AsD0pJmS4clqOiUV3cnF4j1leVxRE8Uh91k6e6ADIsthhVVjbBNY0SJcnzqixeBXTQqmmAoaho&#10;UaFs2CtZJR3L8ypAdPCG6r3LAjiqJiAN1COTIq3JU1p1VE8QoOrUdlRQEKBqboij7wAd1KU1ItUp&#10;6Kj8AN0PiOG04ccJMKhxi6NCBbTZqwEGyu8jUnVsCO0iEie0mpyMhLk0ZJwmnRrj045KI+pWmJOR&#10;iLSV3qn+gdpEbcU6ZItaKA0Z552ejCGqDr23iDG1NuMExTv/a5Hq3uOYDGvUYHFEqgnLiNTnPBV1&#10;QPONSgXgtYuIjJfEFCLVEamGlLhUJrY5EofiPeQ5ehFB6jOZkV73DILUfRin63oG7EakPufjevdq&#10;jD62Cc5em5/cppooj22q0aHYCOUFau9xhqxBRu+9BhlX3Bpk9CErkFTBhTm/Bin6VMfOW5feJt6i&#10;Wdk7Mui1SA7JVvQutC7q7ctziWiRqCUdKZpXkZzseb13PgHzetzGfMMKJNX2BLtr+ztqtxipxne8&#10;F3t1N5STHq/u78hCuHdtvSMHYKTmbcKrMjR2MB5luxvm8FYgOQbz4wmBeG15iveuOb/y6i5T0xsW&#10;QU5tL66ZafPqro3b7LhNZRXbgbNLrzHzWJoipzKX7CA7At5rKmre9pwveo0HoNd+44g0+tr2HNt4&#10;0ILl3jt6OYE0ryWAYMAEqemzFb+kxQy2ZSrQa2SBbfgA1GtRJS5IYS1pHDuKfXnFjYd/MoPlyTPZ&#10;0swIWtKyVNTTSe/aDKH75mKbynpHpSUjx2NQkU+eImeoZiZraskskk22JqKh8gyp6V2T0KY2k2vO&#10;pLwW/cIpsgfTSE0QPjFW9FrOBffJ1sSeXBwRiJnoGZzGZMDRRi05jdbHO25RTrwUp/TunfSueG+8&#10;YhrjJTeWIYi95cl2h/OOs85pMS1y/DiXnEYh4J18blPLDetB5NTYQdAGrCXUtxVtVHdypqTFyXhZ&#10;gEekxcm1ZwbJgf0u9+6YcVX5oxq0eFgdDtoqtxleU8c6csouMwzsQnBGVmxywB1dsW/lbGLoOInj&#10;Ky6zSdzQ8G7gFD83eCoTp8Eohy2DxJOUHZb0M1DtWWhRoe77gZl74m1KLeJAOk42nF6VgahID13j&#10;aoky0AsRr9AQPXVJg7HKKusNH8haONnSYDqUhccW2/JgcAoe3bVVlkNHp0RBRiXD62QxaFxmJ6Vc&#10;FseGpcHgOiYejBIgtB3qOoKMyg7dhgttSeHKFtk69r5WKa1o8YJP7FqZZg2dXpCM2tFv03LYjvfo&#10;iuppPEYbWlRmT0MtBSCWbUnhuN4k6vFa9ic7iDzjToK3XOKkoBeziy16jh/offgikIrugoxKgOkG&#10;zr6uNaUimzyjjLg0NW7KBi/9lLrGq8CsHoVfBLcZk3MlHkBYHeeEcgCBU9VoQOXEFFVqcSTKmka4&#10;FHWo8TtEUJKu1XyLXpcCTjEJ7g+K8imMM14gjSYuzxlclBB7LVqNy06q8t7HbhPXoZdmAM+oSglx&#10;ozKqstNi05dnO5O62l4X1DCWKMr0lmec5hwolVUa3ahibgyfjK2QwhWnjMqJRcVTZ6xbFanlGaXH&#10;/ZNxSiiqqHhm03UqJUtWXImCWxoUXFzJ19pgkUueLB8TDvTuabHf8ey/PB8rTj6sJh+9ow1jWBzn&#10;Fvvl1FQLmyocxYUGnVJTB/NGzThIWuzZSF6qZHHVmEIqAW0VbvkIbklRYrgeAkCtOq3CPZZh1LTt&#10;lwfDR9HYpcvA8LJyWCVll4JrceIe0CpOu5JSYVxxqHTNW2mnFANhTcVF1SlxKi6yjOqhdKuoHuxo&#10;QY/aOSUugYq+G5evlVuUU0rcPq0A2YXjjRutSfgGWjN41UbRJGoVI5JujSsO3HGpEvJhrXcuk8Ed&#10;YOV8vXJ0UQPJqQXKFap1GalUQcLt8dbqlDirwu37sU2nuWbPSThuOVKcHxG3YUQIIMv69HTxDY29&#10;Udvk2B+vrGhtSlhBLGHRmpLYg9lRJnzD5DUuUNGQspfjbvty741ovlc3Yo73UPGkOOFG9jtinItj&#10;l6/qwIshyupornuehpTiOLp6sty7FJHx94RkqYWqQTJDMwSHLFqbvI7wcoaGZEIHrlYbEe+neClb&#10;QeJ7VKKctEiLY8fdLhGpnUVULRdPgHFWZrIQjmCxlZ2tZU4HzLiipVYy2Ra5b3lEI1LhEauxzU6p&#10;iZggFYoDyOjnsSlpmmdaFmXBmpZE81rNDmwUN9dwxlPWEiZwmMlaVXRFLo6QKEZSbNQI51crpYjj&#10;OkL5itamkHm4Jq5s94ZLbMPrP8Wx0ysGYUTaezyVeDBQicqsa/idKnxBUjkFq3CDcOzdKZW4VcOr&#10;2Dmtd8/extHJTXHsnncu57X5SYfSQUuqZ/Ac2yByUTyD59WBu9AUu9MRROi9UfL2Spg9ZOaKVyR6&#10;O7apUE2V493QaZVNiCljdOHI6RU1LwdgrtXWkeVY2rXaXhxuwKG1ieu9y72HS8ICUjkJQUbEOVar&#10;zSVhF12r7TIcBLlOOSqrECQFCxHZX9Qmr6FOoUo5M8ftPOUImY8HgSv3Ow5ZBXJsTvcCFUcSroMi&#10;w3TKggQhJ7opj0UKXKHtcniIVRhb1CJOXHbDQJTglMxCRTzBfq2yAzTjeZfC0eLiIG5R4flaOcxp&#10;lQJcmtZRRiW/oirR6C4Ul05bfQQqa6tn4gT+vDwpBo5y4dPK/hw3PMTcCod8ZWNjp2VNUqhfMiIo&#10;aV6FZKUiErUPceR6PT1Sv6Ajr3gVEDLsf7xC8uDOV55tfnyvXwgyeUaijL5XkHvXTk1bOV5VK4Pw&#10;LU3cpnLEaXpMizh2xfPj1RS2Jl4xLmre1rIuvFL7AKpHtKScIOAtohFZjmFwF5PEMEquinff2Jra&#10;Cw8W93pGLeHV2vLYW87CcDZS3vHx3Qo853GTW7lNnMhy7zBBac7DuwpSmXUIbqV35c1uJzQbDvaU&#10;3sdyCu2FUnCp7JW06BGVBKJ55RQVGz3PT62mAJUZYneFm8KR2Ygsz3mP2ge2kcKYonKIdzanIem4&#10;PKxNbUSeFhojy/MTgfOo+fKs863kLFo1h+9k10JIWpyfqB0XayqbTFPzcTxmXXlESFnGmVzmfJAG&#10;Se/KOgI3wP5TW5tNg7LTqHllvTdXz6Dk/iByZC4p+xEyAEEqVVGgUkZk2Ua4GpSRmNNFa+Kon2ey&#10;Vo+GN0BGZNlGLb2NH/cjJRJoKXiNSGXnascyHq1aE7kCzxCvsJdd+O4OCo21+mgE47LDKv4TdSCC&#10;VCJUHGTwnMfaK9qoaxGaRi0pNW54Q0mQCh+LLwViZKNEqX3N5/TqdQi4IZnHTnV+pT0O35HJvq5R&#10;2LYeV5HEsTcKt9+PXEqjxGD4ljyJp5Xzl75D+BE03yieoR/4pAbusxzT4ltfWPMUNJa0NOBu89g7&#10;kX5FpJXogrKUIhIXxnCbStXzMOqzVaryUWvGNmoVP48acl6brRJ7D1ATy6nok+ovWE2ddg1JTa+R&#10;B3uiDKuoJ3z1E7/9j3tQygZFisT8Pr4Zs2wnKhdl43fKNovDOWZQcRat5FN1JxW4FI+WzI+DcNkV&#10;sa4VqBTU4H4ZpVWMiz1+r9Wo45YOXnzaQRC+n0kYQo3Bxjc7ibW0Q1r0z6dwSBgUvcKf8XQZsJsX&#10;9YokiNcVvuZbgeLrveMkHJQSQCTKQhGg6FRpdZAtSr1+AKf4Iqu2tlAAGKH46o2yY8FXPDFLATJH&#10;0StuJo5uFdGJsrZw9UU0AUrbNQE8u0vcM6UJIAy9r1UNtHwcifiovE3TPeKsLLr6sThdkDhGlwnC&#10;WlmG2Crjror7uzRlDcxRIT9Rpgt9X1WYhNgPFFlhLB4WscHFYeHbunhYdPm0AuWtYHKJWiRVcDpK&#10;F7N9+cQ/hBva8PP9t/Pl1/3hjW5iezodf3l5fUUPdCkM/ft+4P8Ih6v48MfxfHc+/nb68ol++np4&#10;+OO30+Z0uND1ypvv+xN+eD6c/u9m83HaHT/fnP/32+60v9m8/sf7Ga+549gfsEv4xaPgG7+cpn/5&#10;Ov3L7v0eTX2+udzg/mb68acLfsNHvh1PL0/P6MmEG53fDz9+uxweXy6kmatU/MvH+Rh+err7eKKf&#10;aJS74/PL/c+7y276e0Dd7e3h+fD6sD99+X8AAAD//wMAUEsDBBQABgAIAAAAIQCcnloy3QAAAAwB&#10;AAAPAAAAZHJzL2Rvd25yZXYueG1sTI/NTsMwEITvSLyDtUjcWieVmkCIUwEScODUlAfYxNskxX+y&#10;3Ta8Pc4JbjPaT7Mz9W7Wil3Ih8kaAfk6A0amt3Iyg4Cvw9vqAViIaCQqa0jADwXYNbc3NVbSXs2e&#10;Lm0cWAoxoUIBY4yu4jz0I2kMa+vIpNvReo0xWT9w6fGawrXimywruMbJpA8jOnodqf9uz1rAR+db&#10;evw8OYed4sN77l/kvhTi/m5+fgIWaY5/MCz1U3VoUqfOno0MTAlYFUWe0EVsN8AWYpundV0SZVlk&#10;wJua/x/R/AIAAP//AwBQSwECLQAUAAYACAAAACEAtoM4kv4AAADhAQAAEwAAAAAAAAAAAAAAAAAA&#10;AAAAW0NvbnRlbnRfVHlwZXNdLnhtbFBLAQItABQABgAIAAAAIQA4/SH/1gAAAJQBAAALAAAAAAAA&#10;AAAAAAAAAC8BAABfcmVscy8ucmVsc1BLAQItABQABgAIAAAAIQACZ6Qw1RkAABCFAAAOAAAAAAAA&#10;AAAAAAAAAC4CAABkcnMvZTJvRG9jLnhtbFBLAQItABQABgAIAAAAIQCcnloy3QAAAAwBAAAPAAAA&#10;AAAAAAAAAAAAAC8cAABkcnMvZG93bnJldi54bWxQSwUGAAAAAAQABADzAAAAO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bSjxwAAANwAAAAPAAAAZHJzL2Rvd25yZXYueG1sRI9PawIx&#10;FMTvBb9DeEIvRbOKFV2NIhZt6aHin4u3x+a5Wd28LJu4br99Uyj0OMzMb5j5srWlaKj2hWMFg34C&#10;gjhzuuBcwem46U1A+ICssXRMCr7Jw3LReZpjqt2D99QcQi4ihH2KCkwIVSqlzwxZ9H1XEUfv4mqL&#10;Ico6l7rGR4TbUg6TZCwtFhwXDFa0NpTdDnerYPT5ZS7Twdbe3l+O+XX31tzP651Sz912NQMRqA3/&#10;4b/2h1YwfB3B75l4BOTiBwAA//8DAFBLAQItABQABgAIAAAAIQDb4fbL7gAAAIUBAAATAAAAAAAA&#10;AAAAAAAAAAAAAABbQ29udGVudF9UeXBlc10ueG1sUEsBAi0AFAAGAAgAAAAhAFr0LFu/AAAAFQEA&#10;AAsAAAAAAAAAAAAAAAAAHwEAAF9yZWxzLy5yZWxzUEsBAi0AFAAGAAgAAAAhAAGhtKP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6704" behindDoc="1" locked="0" layoutInCell="1" allowOverlap="1" wp14:anchorId="02A23078" wp14:editId="3624C988">
                <wp:simplePos x="0" y="0"/>
                <wp:positionH relativeFrom="page">
                  <wp:posOffset>-6703363</wp:posOffset>
                </wp:positionH>
                <wp:positionV relativeFrom="page">
                  <wp:posOffset>5444739</wp:posOffset>
                </wp:positionV>
                <wp:extent cx="13984605" cy="1378585"/>
                <wp:effectExtent l="6226810" t="0" r="6224905" b="643255"/>
                <wp:wrapNone/>
                <wp:docPr id="44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984605" cy="1378585"/>
                          <a:chOff x="4550" y="-3150"/>
                          <a:chExt cx="13310" cy="4230"/>
                        </a:xfrm>
                        <a:solidFill>
                          <a:srgbClr val="A1ACDB"/>
                        </a:solidFill>
                      </wpg:grpSpPr>
                      <wps:wsp>
                        <wps:cNvPr id="45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F02BD34" id="Group 329" o:spid="_x0000_s1026" style="position:absolute;margin-left:-527.8pt;margin-top:428.7pt;width:1101.15pt;height:108.55pt;rotation:-6094393fd;z-index:-25156812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8P0x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7wfbjbvuzcoKfS7cXYg8Xwcn+5A9evp+Jfjb6c4Rnz88+H+f874+nb+&#10;Pf39FIk3Xz/+8/CABnffLocgnt8fT2+b0wFqMG1ta2+68N+Qw+b3oJQ/RqXsf79s7vGfxg29b+vm&#10;ZnOPL43r+qZvot7un6FcetE3DZSLrytn8Cko9f7538cWnMHX9Lq3Lnx9u7sjVmg058Pry8MvL6+v&#10;4Y/T09efXk+b7zvMlx/Njz/9/G/UGsgnZGHIPESSD2bu+aqc8z+mnL887477oPMziV2UQ+OLyvnl&#10;tN+TPWxcHAr1D0JRznmqmck3RHaGApd1QmNnJSzJ8qqLkiTvv50vv+4PQaq7738+X4Ienh7wKUyb&#10;Bx7BFmN5fHuFnf1rtak3puu834Ru+QWhM0L3L7ebbb352BhH/c+orFCF1gbbbCaz4Gns1AkZGiOi&#10;541MBljtSOWFSlhrukXWMB3jEIg1n2OtFarQWtvWy6x1QobGiGiZNXjSVGqdWWQNZnxlrc+xRhYx&#10;ac61GbGZqRKIapk5k2oBOu3dIndmqoetsVn+Uk34dll0ZqoIEGW4SxUB7oZ2mbupKramzXKXKqOy&#10;fZfhb6qNQLbMoU3VYbq+Xp54dqqPrc1bRaqQqrX9Mod2qpBAluEwVQg4NP2iDO1UJVubNQ6bKqUa&#10;2hyHU6UEsgyHqVLAIca85FewsE1MBEQZzwIHO7WRythhWBaim2ol0i3z6FK1gEe3zKObqmXrsnbi&#10;UrVUpjUuw+NUL5Euw2OqGPAIw1qSo5sqZuuy1uJSxVRmqG2Gx6lmIt0yjz5VDXhslv2Nn2pm67P2&#10;4lPFVNY0GV37qWYiXYbHVDXE47Ku/VQzWyyGmfnoU8VU1nV+WY5+qplIl+ExVQ14bO2irik6vC4r&#10;PmszFKhM1pXKNpD54oLcTDUT6ZZ5bFLVEI/NIo/NVDPbJmszTaqYyrZNjsepZiJdhsdUNcTjss00&#10;U81sm6zNNKli0PeQ0XUz1UykW+axTVVDPC7HXe1UM1sEJJn52KaKob4zUUQ71Uyky/CYqgY8ZmLD&#10;dqqZLQaS4zFVTInHqWaKPKaqoVhn2WbaqWa2WN4yPHapYqjvTDjRTTUT6Zbl2KWqMV2b8Y/dVDPb&#10;LmszXaqYynY5H95NNRPpMjymqjGdd8s+vJtqZttlbaZLFYO+Tcauu6lmIt0yj32qGtPVQ7/oe/qp&#10;ZrZ91mb6VDHo25pl/9hPNRPpMjymqjFti6Brab1G3jzx4X3WZvpUMegbQcqiD++nmol0GR5T1WBx&#10;7Zf9Yz/VzLbP2syQKgZ957KrYaqZSLfM45CqxjTAKBblOEw1sx2yNjOkikHffSamGKaaiXQZHlPV&#10;GG/ssu8ZpprZIt3J+J4hVQxSlFwCPUw1E+mWeTR1qhtje8QLSxPS1FPdbPFijk1Tp8qhVCpj26ae&#10;qicS5hhNFWSMM8uWYwh/uoY/ps7ajqlTDVV2sJmA3NRTHUXCHKOplgaPYGBZoFMlQaBZ+zEzAADd&#10;Z3PYBAOIhBk+ZzBA5zJRECSdyLOAA5hUR5Wr24zDNAkYEAlzfKZK8gMUuihPAJRTvRcQAZOqCO7S&#10;ZxZxY6ZKioQZPmewAFgclvlMYQGTxwXgL2REAZRC9zbHZwoNBMIcn6mSfFPn+EztKI8OmDk8gNw7&#10;EwBjADIkAGiYnyDM8ZkqyXu3jKEh0580CZgqb0dzkMB2Xc7eU5QgEGb4nMEECIwy8zOFCUweJzBz&#10;oMB6RK2Li7pxUyVVgTDH58yOrM3oPYUKTB4rMHOwwALyz/E5VRIycRBm+JzBBVg1l9E1rKeJ3vN4&#10;gZkDBqZrMsmPSRGDQJjjc2ZHNYa06JdSyMDkMQMzBw2g3ZwdpahBIMzxmdqRG7AYL/M5VdHW5HED&#10;2rdJgIMhl5MjLhNKMneiy3A5Aw7cgGm3yGUKHJg8cmDm0EGTizpNkxgR0eW4TG3IDX4Z3TApdGDy&#10;2IH5G/Agl6shDp/K0oIuw+UMPPB1zsOn4AGF0JnI08zgA0ROGTtP0AMiy/E4sx5yM4v6TsEDk0cP&#10;kEuJfMJq6bKTsp2uQUSW4zG1HHj2jIWn4IHJowfISRMeGwRTy349QQ+ILMPjDDzwuXzSpOCByaMH&#10;yO1THnPAJZyjEMK4G5DleEwV09R1xmpS8ABASHY+zuCDBkFURo5ToyGyDI8z8KDxOV2n4IHJowdm&#10;Bh9gIcvwmKAHRJbjMVVMW2ewVZOCByaPHpgZfOBMbv1O0AMiy/GY2kzbm4yuU/DA5NED7EDINAt2&#10;bZtcTpGgB0SW4XEGHnRtm7HrFDwwefTAzOADi9x0eT4m6AGR5XhMbaZvsJ216B9T8MDk0QMzgw9o&#10;AcnwOLWZ/DqDmp5EMUMzLEcWKJcRQjgKbIRm1xl0JpRR1zk52gQ4yMsRdStJg1iRzLIgbQob4MWc&#10;87Ez2MD6DFJkE9CAyJaVbevUaAyWsmWrsfVUNZBkNtexM8zA1ZlMxyaIAZFlmJzhBQjLsbovTUkE&#10;9yLzoG44tExYAb0JZVyyu0xYjh0+IUSTDmQ5JlOzQZqRwdxsihbYPFpgZ2iBRwiyaDc2wQqILMPk&#10;DClA2J8znBQqsHmowM6gggYubZnJBCggshyTqWoQIw/L+bedFRHkcQI7wwnaXFZrE5SAyHJMzgyn&#10;9XBqi3MyBQlsHiSgqrNpckPFHcuSTCACIsswOQMIDHY6lvdObIoQ2DxCYGcIwZDbuLUJPkBkOSZn&#10;htO1gEYWJZnCAzYPD9gZPACEMxOlWTd1a4HuyiYK+sa6tN2zlKrd//7OtWr4tNlRCWsd6hOPhzOV&#10;GW6x5KCIcOu4JhBUVNiWIYZ3IeJuFTF4JWL4zVhuWG6anGEgD4WQGIxCjtwkkIeCTpWcHASRw6rX&#10;MEOmGsjXjZSMhsgx09e0TtM3kK8bKk2kQL5uqAT3EDkQmjXMEOoSyNcNlWomiByAxZrWCYUI5OuG&#10;SnBAIF83VMrLiRzJ9BpmKEUO5OuGStkqkSPFXNM6JY6BfN1QKYcL5OuGSukUkSMHWsMMZTaBfN1Q&#10;KckgcmQGa1qneD+Qrxsqhd6BfN1Qww4a0dOu1xp2wk5WfGHdcA2Fh+GFtc5p9E4IsFaxRGFT7GHl&#10;oMVDmZUuyoiPoq2CVSyJl8KO4LoXxE8ReL6qB/FUqG9f94L4KoKTV/Ug3gobUStfEE2vdFhGPBaB&#10;natYEp9FuOOqF8RrmZVuy4jfMgDk1vUgg17pugLoFWYroKpVPYj3Mqg6WfWC+C+z0oEFbCawBERl&#10;XQ8y6JVOzIgXM8AaVvUgfsygbGDNCyGfpzFQFr7uBYk7kBGve4EHTdnpqhfEkVGmuO4FdmSUta16&#10;QRyZXenIQl4UpLTSkWFDLvpWu9KRhXwh9LDSkaEIVXpIBh3DTI6nTziINT+CdbrZ4AjWVxLU7u64&#10;u1AYLh83H3TUJxw2eeZTO/TV2+H7fnsIRBcKyOGde6SUYNdjl5JFfiV6fVeJhUSex7HdOLu8hYqi&#10;KoVEnlfSKABPRqKRRm14bDlopIRQ0sCuC4p0LM+RAcIeAyngJoUBwhSJtB6dl7Qmz2uryN4Cqdd5&#10;ZQnUwHM0BqIEcKhLDmJJx/IUBsQjYENMDFxI5HkljRJwA8CfMgMBvMOwXL+CgSgB12Ml1VqNEnB9&#10;PJ+EyS88yvPKK0ugU1UQYDTitRtjBGlNnmOrhKQF0tF9Cok8r6RxDqA2p9WGZVgCLdyIIgEO4hwg&#10;HZWUJdAgflBaZQfpmtEFy3DkOQ6L0CqSgO/UYVmWADZkVAaiH3DY4lZJeQ44bL9qw2IJYNNDIyXo&#10;iIaFchGVlCVALllhgMNVB2xfJWUJXIM8Eb08RxXwUuCMboaE49CwaqSCCq9UvBFIxyVMOpbnyADH&#10;yKhlU+crFWWgVbvCu8ABRlLVv1qqtqBW+zFeFR7leeU1ThcUXKqekIEETAF1ZlEZBTHQjcu3dCzP&#10;kQEqjyDSVl23LAf6dFBC0xbVPYRWx7BMOpbnlQEWVoOgXZkDnDjYBlaukUbbsn4Mt6VjeY4MUFED&#10;8brCD1CxApFiNdIYoHKFQDqmUdKxPK8M8MxySLKVYVElArVqda9NtQiBFH5OazWaIfYjVLlSmQG1&#10;amCPSqtUaECkKJZXSVmudaM6IgaNEBeo04WqCMCAGXTvgtUikgJS14YV5Wp6fYmjWgJioNfnAFUJ&#10;BFI9dODEECdOVBVQoQC12ulOk0oFiLTVh8XRNrJsVViMqtF5RE2uVDBADDR6RNSzXBt9iWOczvgx&#10;AxXzk+dohhxrY9NMHRZkFHj1gJSU6cJhOSoaVePm9BqxviosjuCR+qiLPNUFkFyxxKi8sgquaZQI&#10;SZ5XYbEV0EarJgEmRUWLSsqKvYJV0rE8rwxEB2+o3rvMgKNqApJAPSIp0po8pVVH9QSBVJ3ajgoK&#10;AqmaG2LrO5AOqmmNlOoUdFR+gO4HxHDa8OMEGNS4xVGhAtrs1QAD5feRUnVsCO0iJXZoNT6ZEurS&#10;KOM06dQYn1ZUGlG3Qp1MiUhb6Z3qH6hN1Faso2zh2jTKOO/0ZAxRdei9RYyptRknKM78r6VU1x7H&#10;YFijBosjpZqwjJT6nKeiDki+UaEAHLuIlNjN1qTElGpIiUtlYpsjcCjeQ56jFxFKfSYzpdc9g1Dq&#10;PozTdT0DdiOlPuejvXs1Rh/bBGavSZ7bVBPlsU01OhQdobxA7T3qfQ1l9N5rKKPFraGMPmQFJVVw&#10;Yc6voRR5qmPnpUtvE6doVvaODHotJYdkK3oXWBf19uW5RLBIlJJOKZJXKTnZ83rvnBh7PW5jvGEF&#10;JdX2BL1r6ztqt5hSje94Lfbqaig7PV5d35GFcO+avSMHYErN24SjMjR2IB5lvRvG8FZQcgzmxx0C&#10;8dryFO9dc37l1VWmphMWgU9tLa4ZafPqqo3b7LhNxYrtwNml15B5mKbwqcwlO8iKgHNNRcnbnvNF&#10;r+EAdOw3jkiDr23PsY0HLFjuvaPDCSR5LQEEAiaUmjxb8UtazGBbhgK9BhbYhjdAvRZV4oIUlpKG&#10;saPYly1u3PyTGSxPnsmWZkaQkpalop5OetdmCN03F9tU7B2Vlkw5boMKf/IUPkM1M2lTS2aRbLI2&#10;EQ2VZ0hNZ01Cm9pMrjmT8lr0C6fIHkwDNQH4xFjRazkX3CdrE2tycUQAZqJncBqSAUcbpeQ0WB9n&#10;3CKfOBSn9O6d9K54bxwxjfGSG8sQRN/yZL3DecdZ57SYFjl+nEtOgxBwJp/b1HLDehA+NXQQsAFL&#10;CfVtRR3VnewpaXEyDgvwiLQ4ufaMIDmg3+XeHSOuKn5UAxYP1uEgrXKb4Zg67Mgpq8wwsAvBHlmx&#10;yQF3dMW+lb2JoeMkjq+4zO6mDg2vBk7xc4OnMnEajLLZMkg8SXlkST4D1Z6FFhXovh8YuSfcptQi&#10;NqTjZMPuVZkQFemha1wtUSb0AsQrMERPXdJgrGJlveENWQsnWxpMh7Lw2GJbHgx2waO7too5dLRL&#10;FHhUMrxOjEHDMjsp5bLYNiwNBtcx8WCUAKHtUNcReFRW6LZBIB4IlSWydex9rVJa0eKAT2xRmWYN&#10;7V5Q19rWb9Ny2I5zdEXxNB6jDS0qs6ehlgIhzLYkcFxvEuV4LfuTFUSecSXBKZc4KehgdrFFz/ED&#10;nYcvElLRXeBRCTDdwNnXtaZUeJNn5BGXpkZdGxz6KXWNo8AsHgVfBLYZk3MlHkBYHeeEsgGBXdWo&#10;QGXHFFVqcSSKTSNcijLU8B0CKEnWar5Fx6XIe2vrIMMbCuKMA6RRxeU5g4sSYq9FrXHZSVVe+9ht&#10;4jr00gzgGVUpIW4URlV2Wqz68mxnUFdb64IYxhJFmd7yjNOcA6WySKMbVdSN4ZOyFVC44pRR2bGo&#10;eOqMdavCtTwj97h/Mk4JRRQVz2y6TqWkyYorUXBLg0IXLflaGyx8yZP5Y8CByteK/Y57/+X5WHHy&#10;YTX+6Iw2lGGxnVvsl1NTLWyqsBUXGnRKTR3UGyXjwGmxZyN5qZLFVWMKqQS0VbjlI7glRYjheggQ&#10;atVpFe6xDKOmZb88GN6KxipdJgyHlYOVlF0KrsWJa0CrOO1KSoVxxaHSNS+lnVIMBJuKRtUpcSou&#10;sozioXSrKB6saEGO2j4lLoGKvhuXr5VblF1K3D6tELILx4kbrUn4BrIZHLVRJIlaxUhJt8YVB+64&#10;VAn5sNY7l8ngDrByvl45qbvQAuUK1bqRT0CPZT49e2X4R2VEuH0/tuk01+w5CcctR4rzI+A2SB4B&#10;pMInXXxDOmrUNjn2x5EVrU0JKwglLGpTEnsgO8qEbxi8xgUqGqWs5bjbvtx7I5Lv1YWY4z1UPCl6&#10;b2S9I8S5OHb5qQ4cDFGso7mueRqlFMfR1ZPl3qWIjH8nJAstVA2SmbDyqXbUsB3hcIbWOwM6cLXa&#10;iHg9xaFshRK/oxL5JCMtjh13u0RKbS+iarl4AoizMpMFcASKraxsLWM6QMYVKbWSybbIfcsjGikV&#10;HLEa2+yUmogJpQJxgDL6eSxKmuQZlkVZsCYlkbxWswMdxcU17PGUpQSjCDNZq4quyMURJYqRFB01&#10;gvnVSiniaEcoX9HaFDAP18SV9d5wiW04/lMcOx0xCCPSzvFU4sEAJSqzruEzVfiBpHIKVuEG4di7&#10;Uypxq4at2Dmtd8/extHOTXHsnlcu57X5SZvSQUqqZ/Ac2yByUTyDZ+vAXWiK3mkLIvTeKHl7Jcge&#10;MnPFKxK8HdtUoKbK8WqIgytKZEXBT2iTnF5R8rIB5lrNjizH0q7V1uJwAw7ZJq73LvceLgkLlMpO&#10;CDIizrFabS4JuuhabZXhIMh1ylZZhSApSJPA/qI02YY6BSrlzBy385T1yNuDoCv3Ow5ZJeTYnO4F&#10;Ko4kXAdFiukUgwQgJ7Ipj0UKXCHtcngIK+S5q0ScuOyGCVGCU1ILFfFEa1BWgGbc71IwWlwcxC0q&#10;OF8rmzmtUoBL0zryqORXVCUaCLXTa7TUR0LFtnoGTuDPy5Ni4CgXPq3sz3HDQ0x+sclXVjZWWpYk&#10;hfolJQKSZiskLRUpUfsQR67X0yP1CzLyilcBIMP+xysgD+585dnmx3P9ApDJMwJl9LuC3Lu2a9rK&#10;9qpaGYRfaeI2lS1O02NaxLErnh9HU1ibOGJclDyuhmNteqX2AVCPSEnZQcApopGyHMPgLiaJYRTP&#10;gbNvrE3twIPFvZ5RSjhaWx57y1kY9kbKKz5+W4GlhJvcym1iR5Z7hwpKcx7eVSiVWYfgVnpXTnY7&#10;gdmwsaf0PpZTaAdKgaWyV9KiR1QSiOSVXVQs9Dw/tZoCVGaI3hVsCltmI2V5znvUPrCOFMQUlUO8&#10;sjmNkrbLg21qI/JkaExZnp8InEfJl2edbyVn0ao5fCerFkLS4vxE7bhoU1lkmpq34zHryiNCyjLO&#10;5DLmgzRIelfsCNgA+0/NNpsGZadR8oq9N1fPoOT+AHJkLinrETIAoVRyAUApI2VZR7galCkxp4va&#10;xFY/z2StHg0nQEbKso5aimfieqREAi0Fr5FSWbnasYxHq9ZErsAzxCvoZRd+u4NCY60+GsG4rLCK&#10;/0QdiFAqESo2MmSFVXYTuxahaZSSUuOGE0pCqeCx+FEgpmyUKLWveZ9evQ4BNyTz2KnOr7TG4Tcy&#10;2dc1CtrW4yqSOPZGwfb7EUtplBgMv5In8bSy/9J3CD+C5BvFM/QD79TAfZZjWvzqC0uegsaSlAbc&#10;bR57J9CvSGkluqAspUiJC2O4TaXqeRjl2SpV+ag1Yx21ip9HDTnbZqvE3gPExHwq8gT6Lk6k064h&#10;qekYedAnyrCKcsJPP/Hpf9yDUlYoUiTG9/HLmGU9UbkoK79TlllszjGCir1oJZ+qO6nApXi0pH5s&#10;hMuqCLtWSKWgBvfLKK1iXOzxe61GHbd0sPFpG0EGF+jxvNIQbPyyk2hL26RF/7wLh4RBkSv8GU+X&#10;Aat5Ua5Igtiu8DPfCmknvA5KCSASZYEIUHSqtDrIEqVeP4BdfOFVsy0UAEZS/PRG2bHgJ54YpQCY&#10;o8gVNxNHt4roRLEtXH0RVYDSdo0Bz+4S90xpDAhC72tVAi1vRyI+UqASALAsLLr6sThdkDjGqQ3A&#10;WjFDLJVxVcX9XZqwBsaokJ8o04V+ryp4QqwHCq9QFg+L0ODisPBrXTwsunxaIeWlYHKJWgRVsDtK&#10;F7N9+cQfwg1t+Hz/7Xz5dX94o5vYnk7HX15eX9ED3XlF/74f+D/C5ipe/jie787H305fPtGnr4eH&#10;P347bU6HC12vvPm+P+HD8+H0fzebj9Pu+Pnm/L/fdqf9zeb1P97POOaObX+QXcIfHgXf+OM0/ebr&#10;9Jvd+z2a+nxzucH9zfTxpwv+wivfjqeXp2f0ZMKNzu+HH79dDo8vF5LMlSv+4+N8DJ+e7j6e6BON&#10;cnd8frn/eXfZTf8OVHd7e3g+vD7sT1/+HwAA//8DAFBLAwQUAAYACAAAACEACWYGBeAAAAANAQAA&#10;DwAAAGRycy9kb3ducmV2LnhtbEyPzU7DMBCE70i8g7VI3FrHKU3bEKcCJODAqYEH2MRLEvBPZLtt&#10;eHvcE9xmNaPZb6r9bDQ7kQ+jsxLEMgNGtnNqtL2Ej/fnxRZYiGgVamdJwg8F2NfXVxWWyp3tgU5N&#10;7FkqsaFECUOMU8l56AYyGJZuIpu8T+cNxnT6niuP51RuNM+zrOAGR5s+DDjR00Ddd3M0El5b39Du&#10;7WuasNW8fxH+UR02Ut7ezA/3wCLN8S8MF/yEDnViat3RqsC0hEWxSltiEmK1zoFdIus7AayVkGfF&#10;RgCvK/5/Rf0LAAD//wMAUEsBAi0AFAAGAAgAAAAhALaDOJL+AAAA4QEAABMAAAAAAAAAAAAAAAAA&#10;AAAAAFtDb250ZW50X1R5cGVzXS54bWxQSwECLQAUAAYACAAAACEAOP0h/9YAAACUAQAACwAAAAAA&#10;AAAAAAAAAAAvAQAAX3JlbHMvLnJlbHNQSwECLQAUAAYACAAAACEAdSvvD9MZAAAQhQAADgAAAAAA&#10;AAAAAAAAAAAuAgAAZHJzL2Uyb0RvYy54bWxQSwECLQAUAAYACAAAACEACWYGBeAAAAANAQAADwAA&#10;AAAAAAAAAAAAAAAtHAAAZHJzL2Rvd25yZXYueG1sUEsFBgAAAAAEAAQA8wAAADo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XBYxAAAANwAAAAPAAAAZHJzL2Rvd25yZXYueG1sRE9NT8JA&#10;EL2b+B82Y8LFwBaiRioLMRjQcJAIXLhNukO30p1tukup/945mHh8ed+zRe9r1VEbq8AGxqMMFHER&#10;bMWlgcN+NXwGFROyxTowGfihCIv57c0Mcxuu/EXdLpVKQjjmaMCl1ORax8KRxzgKDbFwp9B6TALb&#10;UtsWrxLuaz3JsiftsWJpcNjQ0lFx3l28gYfNpztNx2t/fr/fl9/bt+5yXG6NGdz1ry+gEvXpX/zn&#10;/rDie5T5ckaOgJ7/AgAA//8DAFBLAQItABQABgAIAAAAIQDb4fbL7gAAAIUBAAATAAAAAAAAAAAA&#10;AAAAAAAAAABbQ29udGVudF9UeXBlc10ueG1sUEsBAi0AFAAGAAgAAAAhAFr0LFu/AAAAFQEAAAsA&#10;AAAAAAAAAAAAAAAAHwEAAF9yZWxzLy5yZWxzUEsBAi0AFAAGAAgAAAAhAMjRcFj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F8366B" w:rsidRPr="008335AC">
        <w:rPr>
          <w:rFonts w:cstheme="minorHAnsi"/>
          <w:noProof/>
          <w:color w:val="7030A0"/>
          <w:sz w:val="144"/>
          <w:szCs w:val="144"/>
        </w:rPr>
        <mc:AlternateContent>
          <mc:Choice Requires="wpg">
            <w:drawing>
              <wp:anchor distT="0" distB="0" distL="114300" distR="114300" simplePos="0" relativeHeight="251640320" behindDoc="1" locked="0" layoutInCell="1" allowOverlap="1" wp14:anchorId="1B7DB4FD" wp14:editId="21F3732A">
                <wp:simplePos x="0" y="0"/>
                <wp:positionH relativeFrom="page">
                  <wp:posOffset>914400</wp:posOffset>
                </wp:positionH>
                <wp:positionV relativeFrom="page">
                  <wp:posOffset>2342515</wp:posOffset>
                </wp:positionV>
                <wp:extent cx="15896380" cy="1579835"/>
                <wp:effectExtent l="7082155" t="0" r="7073900" b="730250"/>
                <wp:wrapNone/>
                <wp:docPr id="22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26"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658F66E" id="Group 329" o:spid="_x0000_s1026" style="position:absolute;margin-left:1in;margin-top:184.45pt;width:1251.7pt;height:124.4pt;rotation:-6094393fd;z-index:-2516060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MIz1RkAABC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Xh8421zc3mffcGI4V+N84OpJ6P49MdUL+ejn89/naKY8SPfz7c/88Zf76d&#10;/51+f4rgzdeP/zw8oMHdt8shqOf3x9Pb5nSAGUxb29qbLvw39LD5PRjlj9Eo+98vm3v8p2n6oXU9&#10;jHePP5qmG3rXRLvdP8O49EHfNPg7/lw5g5+CUe+f/11acM7wx7114c+3uzsShUZzPry+PPzy8voa&#10;fjk9ff3p9bT5vsN8+dH8+NPP/0atAT6BhSHzEEk/mLnnq3HO/z/j/PV5d9wHm59J7aNxWjHOL6f9&#10;ntbDxsWhUP8AinHOU8tM/kKwMwy4bBMaOxthSZejLYqavP92vvy6PwSt7r7/+XwJdnh6wE9h2jzw&#10;9NrCGI9vr1hn/1pt6o3pOu83oVv+gOCM4P7ldrOtNx8bE/qfoaygQmuDbTaTWfA0duoEhsYI9LyR&#10;yYBVO6K8oES0plsUDWslDoFE8znRYLTJQNu2XhatExgaI9CyaPCkk8agtc4sijYIjkTrc6LRipg0&#10;59qM2szUCIRaFs6kVoB0vVuUzkztsDU2K19qCd8uq85MDQFQRrrUEJBuaJelm5pia9qsdKkxKtt3&#10;Gfmm1giwZQltag7T9fXyxLNTe2xtflWkBqla2y9LaKcGCbCMhKlBIKHpF3VI+8h1bdjs4rCpUaqh&#10;zUk4NUqAZSRMjQIJMeYlv4KNbSphdo3AwU7XSGXsMCwr0U2tEnHLMrrULJDRLcvopmbZuuw6calZ&#10;KtMal5FxapeIy8iYGgYyYmEt6dFNDbN12dXiUsNUZqhtRsapZSJuWUafmgYyNsv+xk8ts/XZ9eJT&#10;w1TWNBlb+6llIi4jY2oaknHZ1n5qmS02w8xO51PDVNZ1flmPfmqZiMvImJoGMrZ20dZ+apmtz64Z&#10;CsQm+0plG+h8cUNuppaJuGUZm9Q0JGOzKGMztcy2ya6ZJjVMZdsmJ+PUMhGXkTE1Dcm4vGaaqWW2&#10;TXbNNKlh0PeQsXUztUzELcvYpqYhGZfjrnZqmS0Cksx8bFPDUN+ZKKKdWibiMjKmpoGMmdiwnVpm&#10;i4HkZEwNU5JxapmijKlpKNZZXjPt1DJbbG8ZGbvUMNR3JpzoppaJuGU9dqlpTNdm/GM3tcy2y66Z&#10;LjVMZbucD++mlom4jIypaUzn3bIP76aW2XbZNdOlhkHfJrOuu6llIm5ZRso7J+7MdPXQL/qefmqZ&#10;bZ9dM31qGPRtzbJ/7KeWibiMjKlpTNsi6Frar/upZbZ9ds30qWHQN4KURR/eTy0TcRkZU9Ngc+2X&#10;/WM/tcy2z66ZITUM+s5lV8PUMhG3LOOQmsY04CgW9ThMLbMdsmtmSA2DvvtMTDFMLRNxGRlT0xhv&#10;7LLvGaaW2SLdyfieITUMUpRcAj1MLRNxyzKaOrWNsT3ihaUJaeqpbbb4YE5MU6fGoVQqs7ZNPTVP&#10;BOYETQ1kjDPLK8fUUwNB0OzaMXVqocoONhOQm3pqowjMCZpaafAIBpYVOjUS5MyuHzMjANB9NodN&#10;OIAIzMg5owE6l4mCoGnxq8RSmAIPYFIbVa5uMw7TJGRABObkTI3kBxh0UZ8gKCepoikwAiY1Edyl&#10;z2zixkyNFIEZOWe0AEQcluVMaQGT5wXgL2REgeJC9zYnZ0oNBGBOztRIvqlzcqbrKM8OmDk9gNw7&#10;EwBjADIkTCbMTwBzcqZG8t4tc2jI9CdNgqbKr6M5SWC7LrfeU5YgADNyzmgCBEaZ+ZnSBCbPE5g5&#10;UWA9otbFTd2AX79O+ioAc3LO1pG1GbunVIHJcwVmThZY43Lz002NhEwcwIycM7oAu+Yyu4b9dDL0&#10;rcnzBWZOGJiuySQ/JmUMAjAn52wd1RjSol9KKQOT5wzMnDSAdXPrKGUNAjAnZ7qO3IDNeFnOqYmg&#10;z/w6mhMHQy4nR1w2sVFFuIyUM+LADZh2i1KmxIHJMwdmTh00uajTNMkiIlxOynQNucEvsxs4+pqM&#10;e2vy3AGOzAQZfbzN5WqIwwUZXCdwGSln5IGvcx4+JQ8ohM5EnmZGHyByyvijhD0gWE7G2eohN7No&#10;75Q8MHn2ALmU6Cdo0mUnZTs1DsFyMqamgWfPrPCUPDB59gA5aSJjg2Bq2a8n7AHBMjLOyAOfyydN&#10;Sh6YPHuA3D6VMUdcwjkKEBOyASwnY2qYpq4zqyYlD0CEZOfjjD5oEERl9DhdNATLyDgjDxqfs3VK&#10;Hpg8e2Bm9AE2soyMCXtAsJyMqWHaOsOtmpQ8MHn2wMzoA2dy+3fCHhAsJ2O6ZtreZGydkgcmzx7g&#10;BEKmWVjXtsnlFAl7QLCMjDPyoGvbzLpOyQOTZw/MjD6wyE2X52PCHhAsJ2O6ZvoGx1mL/jElD0ye&#10;PTAz+iC/0STsAcGWZURNT2KYoRmWIwuUywiQMkh8Lreu0Zkgo61zerQJcZDXI+pWkgaxI5llRdqU&#10;NsAH80KmtrE+wxTZhDQgWE6R6aJB6ppZ2baeujNoMhuj2Rln4OpMpmMTxoBgGSFnfAHCcuzuS1MS&#10;wb3oPJgbDi0TVsBugoxbdpcJy3HCJ0A06QDLCZmaBmlGhnOzKVtg82yBnbEFHiHI4tq2CVdAsIyQ&#10;M6YAYX9u4aRUgc1TBXZGFTRwactCJkQBwXJCpqZBjDws59+hGG1SRJDnCeyMJ2hzWa1NWAKC5YSc&#10;LZzWw1stzsmUJLB5koCqzqbHCFTcsazJhCIgWEbIGUFgcNKxfHZiU4bA5hkCO2MIhtzBrU34AYLl&#10;hJwtnK4FNbKoyZQesHl6wM7oATCcmSjNJuxAwF3FREHfWJe2e5ZStfvf37lWDT9tdlTCWof6xOPh&#10;TGWGW2w5KDLcOq4JBIoK2zJgeBcCd6vAcMEEht+M5YblpskZBngohMRgFDhykwAPBZ0qnBwEwbGq&#10;1whD9T4Bvm6ktGgIjpm+pnWavgG+bqg0kQJ83VCJ7iE4GJo1whDrEuDrhko1EwQHYbGmdWIhAnzd&#10;UIkOCPB1Q6W8nOBIptcIQylygK8bKmWrBEeKuaZ1ShwDfN1QKYcL8HVDpXSK4MiB1ghDmU2Arxsq&#10;JRkER2awpnWK9wN83VAp9A7wdUMNJ2iEp1OvNeKEk6z4gXXDNRQehg+sdU6jd0KAtUokCptiDysH&#10;LR7KrHRRRnwUHRWsEkm8FE4E131A/BSR56t6EE9lsE+t+oD4KqKT132A5zUOolZ+QCy90mEZ8VhE&#10;dq4SSXwW8Y6rPiBey6x0W0b8lgEht64HGfRK1xVIrzBbQVWt6kG8l0HVyaoPiP8yKx1Y4GaCSGBU&#10;1vUgg17pxIx4MQOuYVUP4scMEv81Hwj5PI2BsvB1H+DpTRnxug/woCk7XfUBcWSUKa77ADsyytpW&#10;fUAcmV3pyEJeFLS00pHhQC76VrvSkYV8IfSw0pGhCFV6SAYdw0yOp094EWv+CtbpZoNXsL6SonZ3&#10;x92FwnD5cfOBV33iyybPeL2H8if609vh+357CKALBeTwzj1SSojrcUrJKr+CXt9VsEDkeRzbjbPL&#10;W5gomlIg8rxCowI8LRINGq3hceSgQYmhpIFdNxTpWJ6jAMQ9BijoJkUA4hQJWo/OS1qT57VVZG8B&#10;6nVZWQM1+BxNgKgBN4AcL0PFI+BATBa4yChPkTVQfJDVDSB/tFajBly/QoCoAdcj7tdajRpwPSgy&#10;Dcoa6FQTBBqNhtWNMYKMXJ6jBohJC9DRfQpEnlcoa6DF4ZYiq2ENtHAjGpQ1AEpHhbIGGsQPSqvs&#10;IF0zumAZjjzHYRFbRRrwnTosyxrAgYwqQPQDDkfcKpQ14HD8qg2LNYBDDw1K1BENC+UiKpQ1QC5Z&#10;EYDDVQduX4WyBq5BnqhenqMJeCtwRl+GxOPQsGqkgoqsVLwRoOMWJh3LcxSAY2TUsqnzlYoy0Kpd&#10;4V3gACNU9a+Wqi2o1X6MV0VGeV5ljdMFBZeqy2AiAVNAnVn8IixKdlWfReURJGur7luWA316UUKz&#10;FtU9hFbHsExGLs9RAw0rq0HQrswBThxsg1WuQePasn4Mt6VjeY4CUFEDybrCD1CxAkGxG2kCULlC&#10;gI5plHQsz6sAPLMckmxlWFSJQK1a3WtTLUKAws9prcZliPMIVa9UZkCtoihKa5UKDQiKYnkVynqt&#10;MRkUWZk0QlygTheqIoAAZtC9C3aLCAWlrgkQ9Wp6fYujWgISoNfnAFUJBKgeOnBiiDdOVBNQoQC1&#10;2ulOk0oFCNrqw+JoG1m2qixm1eh9RE2vVDBAAjR6RNSzXht9i2OezvgxA5XlJ89xGXKsjUMzdVjQ&#10;UZDVg1JSpguH5ahoVBc3p9eI9VVlcQSP1Efd5KkugPSKLUaVlU1wTaNESfK8KotXAR20ahpgKCpa&#10;VCgb9kpWScfyvAoQHbyheu+yAI6qCUgD9cikSGvylFYd1RMEqDq1HRUUBKiaG+LoO0AHdWmNSHUK&#10;Oio/QPcDYjht+HECDGrc4qhQAW32aoCB8vuIVB0bQruIxAmtJicjYS4NGadJp8b4tKPSiLoV5mQk&#10;Im2ld6p/oDZrbVsLF44A2cK1aW3GeacnY4iqQ+8tYkytzThB8c7/WqS69zgmwxo1WByRasIyIvU5&#10;T0Ud0GejUgF47SIicZqtaYmRakiJS2VimyNxKN5DnqMXEaQ+kxnpdc8gSN2HcbquZ8BuROpzPq53&#10;r8boY5vg7DXNc5tqojy2qUaHYiOUF6i9R7uvQUbvvQYZV9waZPQhK5DwMjTn1yBFn+rYeevS28Rb&#10;NCt7Rwa9Fskh2YrehdZFvX15LhEtErWkI0XzKpKTPa/3zomx1+M25htWIKm2J9hd299Ru8VINb7j&#10;vdiru6Gc9Hh1f0cWwr1r6x05ACM1bxNelaGxg/Eo290wh7cCyTGYH08IxGvLU7x3zfmVV3eZmt6w&#10;CHJqe3HNTJtXd23cZsdtKqvYDpxdeo2Zx9IUOZW5ZAfZEfBeU1Hztud80Ws8AL32G0ek0de259jG&#10;gxYs997RywmkeS0BBAMmSE2frfglLWawLVOBXiMLbMMHoF6LKnFBCmtJ49hR7Msrbjz8kxksT57J&#10;lmZG0JKWpaKeTnrXZgjdNxfbVNY7Ki0ZOR6DinzyFDlDNTNZU0tmkWyyNRENlWdITe+ahDa1mVxz&#10;JuW16BdOkT2YRmqC8ImxotdyLrhPtib25OKIQMxEz+A0JgOONmrJabQ+3nGLcuKlOKV376R3xXvj&#10;FdMYL7mxDEHsLU+2O5x3nHVOi2mR48e5RDdAlrVUS5tablgPIqfGDoI2YC2hvq3Ye93JmZIWJ+Nl&#10;AR6RFifXnhkkB/a73LtjxlXlj2rQ4mF1OGir3GZ4TR3ryCm7zDCwC8EZWbHJAXd0xb6Vs4mh4ySO&#10;r7hEKYFMIHnGiTQ0vBs4xc8NnsrEaTDKYcsg8STlkSX9DFR7FlpUqHvcXspdw9uUWsSBdJxsOL0q&#10;A1GRHrrG1RJloBciXqEheuqSBmOVVdYbPpC1cLKlwXQoC48ttuXB4BQ8umurLIeOTomCjEqG18li&#10;0LjMTkq5LI4NS4PBdUw8GCVAaDvUdQQZlR26bRCIB6CyRbaOva9VSitavOATW1SmGa7TjXuZdvTb&#10;tBy24z26onoaj9HSYDSat6GWAhDLtqRwXG8S9Xgt+5OFL8/oAPCWS5wU9GJ2sUXP8QO9D18EUtFd&#10;kFEJMN3A2de1plRkk2eUEZemRlsbvPRT6hqvArN6FH4R3GZMzpV4AGF1nBPKAQROVaMBlRNTVKnF&#10;kShrGuFS1KHG7xBBSbpW8y16XYq8t7YPMr2hMM54gTSauDxncFFC7LVoNS47qcp7H7tNXIdemgE8&#10;oyolxI3KqMpOi01fnu1M6mp7XVDDWKIo01uecZpzoFRWaXSjirkxfDK2QgpXnDIqJxYVT52xblWk&#10;lmeUHvdPximhqKLimU3XqZQsWXElCm5pUHBxJV9rg0UuebJ8TDjQu6fFfsez//J8rDj5sJp89I42&#10;jGFxnFvsl1NTLWyqcBQXGnRKTR3MGzXjIGmxZyN5qZLFVWMKqQS0VbjlI7glRYnheggAteq0CvdY&#10;hlHTtl8eDB9FY5cuA8PLymGVlF0KrsWJe0CrOO1KSoVxxaHSNW+lnVIMhDUVF1WnxKm4yDKqh2/2&#10;z8b7uMwtem7tnBKXQEXfjcvXyoORU0rcPq0A2YXjjRutSfgGWjN41UbRJGoVI5JujSvOC8elSsiH&#10;td65TAZ3gJUz5spJ3YUWKFeo1o1ygnosy+nZK8M/KiNCUXds02mu2XMSjluOFOdHxG3QPAJIRU66&#10;+IZs1KhtcuyPV1a0NiWsIJawaE1J7MHsKG61YfIaF6hoSNnLcbd9ufdGNN+rGzHHe6h4UuzeyH5H&#10;jHNx7PJVHXgxRFkdzXXP05BSHEdXT5Z7lyIy/p6QvKtpuC4Lhyxam7yO8HKGhmRCB65WGxHvp3gp&#10;W0Hie1TCTEZloqJ53O0SkdpZRNVy8QQYZ2UmC+EIFlvZ2VrmdMCMK1pqJZNtkfsWrXlFKjxiNSI7&#10;pSZiglQoDiCjn8empGmeaVmUBWtaEs1rNTuwUdxcwxlPWUuYwCGG06qiK3JxhEQxkmKjRji/WilF&#10;rGQdoXxFa1PIPFwTV7Z7wyW24fWf4tjpFYMwIu09nko8GKhEZdY1/E4VviCpnIJVuEE49u6UStyq&#10;4VXsnNa7Z2/j6OSmOHbPO5fz2vykQ+mgJdUzeI5tELkonsHz6sBdaIrd6Qgi9N4oeXslzB4yc8Ur&#10;Er0d21Sopsrxbui0yibElDG6cOT0ipqXAzDXauvIciztWm0vDjfg0NrE9d7l3sMlYQGpnIQgI+Ic&#10;q9XmkrCLrtV2GQ6CXKcclVUIkoKFiOwvapPXUKdQpZyZ43aecoTMx4PAlfsdh6wCOTane4GKIwnX&#10;QZFhOmVBgpAT3ZTHIgWu0HY5PMQqjC1qEScuu2EgSnBKZqEinmC/VtkBmvG8S+FocXEQt6jwfK0c&#10;5rRKAS5N6yijkl9RlWh0F4pLp60+ApW11TNxAn9enhQDR7nwaWV/jhseYvKLQ76ysbHTsiYp1C8Z&#10;EZQ0r0KyUhGJ2oc4cr2eHqlf0JFXvAoIGfY/XiF5cOcrzzY/vtcvBJk8I1FG3yvIvWunpq0cr6qV&#10;QfiWJm5TOeI0PaZFHLvi+fFqClsTrxgXNW9rWRdeqX0A1SNaUk4Q8BbRiCzHMLiLSWIYJVfFu29s&#10;Te2FB4t7PaOW8GpteewtZ2E4Gynv+PhuBZ7zuMmt3CZOZLl3mKA05+FdBanMOgS30rvyZrcTmg0H&#10;e0rvYzmF9kIpuFT2Slr0iEoC0bxyioqNnuenVlOAygyxu8JN4chsRJbnvEftA9tIYUxROcQ7m9OQ&#10;dFwe1qY2Ik8LjZHl+YnAedR8edb5VnIWrZrDd7JrISQtzk/Ujos1lU2mqfk4HrOuPCKkLONMLnM+&#10;SIOkd2UdgRtg/6mtzaZB2WnUvLLem6tnUHJ/JKAyl5T9CBmAIJWqKFApI7JsI1wNykjM6aI1cdTP&#10;M1mrR8MbICOybKOW3saP+5ESCbQUvEaksnO1YxmPVq2JXIFniFfYyy58dweFxlp9NIJx2WEV/4k6&#10;EEEqESoOMnjOY+0VbdS1CE2jlpQaN7yhJEiFj8WXAjGyUaLUvuZzevU6BNyQzGOnOr/SHofvyGRf&#10;1yhsW4+rSOLYG4Xb70cupVFiMHxLnsTTyvlL3yH8CJrHN0CXRzTwSQ3cZzmmxbe+sOYpaCxpacDd&#10;5rF3Iv2KSCvRBWUpRSQujOE2larnYdRnq1Tlo9aMbdQqfh415Lw2WyX2HqAmllPRJ9h3cSKddg1J&#10;Ta+RB3uiDKuoJ3z1E7/9j3tQygZFisT8Pr4Zs2wnfIWTBIydss3icI4ZVJxFK/lU3UkFLsWjJfPj&#10;IFx2RaxrBSoFNbhfRmkV42KP32s16rilgxefdhCE72cShlBjsPHNTmIt7ZAW/fMpHBIGRa/wZzxd&#10;BuzmRb0iCeJ1ha/5VqCdyDooJYBIlIUiQNGp0uogW5R6/QBO8UVWbW2hADBC8dUbZceCr3hilgJk&#10;jqJX3KwV3SqiE2Vt4YApmgCl7ZoAnt0l7pnSBBCG3teqBlo+jkR8VN6m6R5xVhZd/VicLkgco8sE&#10;Ya0sQ2yVcVfF/V2asgbmqJCfKNOFvq8qeELsB4qsMBYPi9jg4rDwbV08LLo8TYHyVjC5RC2SKjgd&#10;pYvZvnziH8INbfj5/tv58uv+8EY3sT2djr+8vL6iB6rSpn/fD/wf4XAVH/44nu/Ox99OXz7RT18P&#10;D3/8dtqcDhe6XnnzfX/CD8+H099uNh+n3fHzzfl/v+1O+5vN63+8n/GaO479AbuEXzwKvvHLafqX&#10;r9O/7N7v0dTnm8sN7m+mH3+64Dd85Nvx9PL0jJ5MuEnu/fDjt8vh8eVCmrlKxb98nI/hp6e7jyf6&#10;iUa5Oz6/3P+8u+ymvwfU3d4eng+vD/vTl/8DAAD//wMAUEsDBBQABgAIAAAAIQDhnRYE4QAAAA8B&#10;AAAPAAAAZHJzL2Rvd25yZXYueG1sTI/LTsMwEEX3SPyDNUjsWjuhISXEqQAJWLBq4AMm8ZAE4ods&#10;tw1/j7uC3VzN0Z0z9W7RMzuSD5M1ErK1AEamt2oyg4SP9+fVFliIaBTO1pCEHwqway4vaqyUPZk9&#10;Hds4sFRiQoUSxhhdxXnoR9IY1taRSbtP6zXGFP3AlcdTKtczz4W45Ronky6M6OhppP67PWgJr51v&#10;6e7tyznsZj68ZP5R7Uspr6+Wh3tgkZb4B8NZP6lDk5w6ezAqsDnlvMxuEithVRbbDbAzU+QiA9al&#10;qdwUAnhT8/9/NL8AAAD//wMAUEsBAi0AFAAGAAgAAAAhALaDOJL+AAAA4QEAABMAAAAAAAAAAAAA&#10;AAAAAAAAAFtDb250ZW50X1R5cGVzXS54bWxQSwECLQAUAAYACAAAACEAOP0h/9YAAACUAQAACwAA&#10;AAAAAAAAAAAAAAAvAQAAX3JlbHMvLnJlbHNQSwECLQAUAAYACAAAACEAbejCM9UZAAAQhQAADgAA&#10;AAAAAAAAAAAAAAAuAgAAZHJzL2Uyb0RvYy54bWxQSwECLQAUAAYACAAAACEA4Z0WBOEAAAAPAQAA&#10;DwAAAAAAAAAAAAAAAAAvHAAAZHJzL2Rvd25yZXYueG1sUEsFBgAAAAAEAAQA8wAAAD0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fwyxwAAANwAAAAPAAAAZHJzL2Rvd25yZXYueG1sRI9Pa8JA&#10;FMTvgt9heYVeRDeGIm10FbH0Dx6Uqhdvj+wzm5p9G7JrTL+9Kwg9DjPzG2a26GwlWmp86VjBeJSA&#10;IM6dLrlQcNh/DF9B+ICssXJMCv7Iw2Le780w0+7KP9TuQiEihH2GCkwIdSalzw1Z9CNXE0fv5BqL&#10;IcqmkLrBa4TbSqZJMpEWS44LBmtaGcrPu4tV8LLemNPb+NOevwb74nf73l6Oq61Sz0/dcgoiUBf+&#10;w4/2t1aQphO4n4lHQM5vAAAA//8DAFBLAQItABQABgAIAAAAIQDb4fbL7gAAAIUBAAATAAAAAAAA&#10;AAAAAAAAAAAAAABbQ29udGVudF9UeXBlc10ueG1sUEsBAi0AFAAGAAgAAAAhAFr0LFu/AAAAFQEA&#10;AAsAAAAAAAAAAAAAAAAAHwEAAF9yZWxzLy5yZWxzUEsBAi0AFAAGAAgAAAAhAMY5/DL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6596B" w:rsidRPr="00496FB3">
        <w:rPr>
          <w:noProof/>
          <w:color w:val="7030A0"/>
          <w:sz w:val="36"/>
          <w:szCs w:val="36"/>
        </w:rPr>
        <mc:AlternateContent>
          <mc:Choice Requires="wpg">
            <w:drawing>
              <wp:anchor distT="0" distB="0" distL="114300" distR="114300" simplePos="0" relativeHeight="251646464" behindDoc="1" locked="0" layoutInCell="1" allowOverlap="1" wp14:anchorId="4B369DAF" wp14:editId="4F73DE06">
                <wp:simplePos x="0" y="0"/>
                <wp:positionH relativeFrom="page">
                  <wp:posOffset>-5516218</wp:posOffset>
                </wp:positionH>
                <wp:positionV relativeFrom="page">
                  <wp:posOffset>4721667</wp:posOffset>
                </wp:positionV>
                <wp:extent cx="11691552" cy="1378634"/>
                <wp:effectExtent l="5080000" t="0" r="5066665" b="532765"/>
                <wp:wrapNone/>
                <wp:docPr id="24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24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20B84AD" id="Group 329" o:spid="_x0000_s1026" style="position:absolute;margin-left:-434.35pt;margin-top:371.8pt;width:920.6pt;height:108.55pt;rotation:-6094393fd;z-index:-25158860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4S0yB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x3N5v33RuUFPrdODuQeD6OT3eg+vV0/Mvxt1McIz7++XD/P2d8fTv/&#10;nv5+isSbrx//eXhAg7tvl0MQz++Pp7fN6QA1mLa2tTdd+G/IYfN7UMofo1L2v1829/hPY9rBNI29&#10;2dzjS+O6vnU+6u3+GcqlF33TQLn4unIGn4JS75//XVpwzuBret1bF76+3d0RKzSa8+H15eGXl9fX&#10;8Mfp6etPr6fN9x3my4/mx59+/jdqDeQTsjBkHiLJBzP3fFXO+R9Tzl+ed8d90PmZxD4qx4tyfjnt&#10;92QPGxeHQv2DUJRznmpm8g2RnaHAZZ3Q2FkJS7IcdVGU5P238+XX/SFIdff9z+dL0MPTAz6FafPA&#10;02sLZTy+vcLO/rXa1BvTdd5vQrf8gtAZofuX28223nxsTOh/RoWZMWltsM1mMguexk4xuyMZGiOi&#10;541MBljtSAUxTxoDa023yFojdMSaz7HWClUYaNvWy6x1QobGiGiZNXjSlLXOLLI2CB2x1udYI4uY&#10;NOfajNjMVAlEtcycSbUAwfVukTsz1cPW2Cx/qSZ8uyw6M1UEiDLcpYoAd0O7zN1UFVvTZrlLlVHZ&#10;vsvwN9VGIFvm0KbqMF1fL088O9XH1uatIlVI1dp+mUM7VUggy3CYKgQcmn5Rhnaqkq3NGodNlVIN&#10;bY7DqVICWYbDVCngEGNe8itY2K6+YAuijGeBg53aSGXsMCwL0U21EumWeXSpWsCjW+bRTdWydVk7&#10;wVqY8tgal+FxqpfKEF2Gx1Qx4BGGtSRHN1XM1mWtxaWKqcxQ2wyPU81EumUefaoa8Ngs+xs/1czW&#10;Z+3Fp4qprGkyuqY4aVxJIl2Gx1Q1xOOyrv1UM1sshpn56FPFVNZ1flmOfqqZSJfhMVUNeGztoq79&#10;VDNbn7UZCsQm60plG8h8cUFuppqJdMs8Uuw3aZJ4bBZ5bKaa2TZZm2lSxVS2bXI8TjUT6TI8pqoh&#10;HpdtpplqZttkbaZJFYO+h4yum6lmIt0yj22qGuJxOe5qp5rZIiDJzMc2VQz1nYki2qlmIl2Gx1Q1&#10;4DETG7ZTzWwxkByPqWJKPE41U+QxVQ3FOss20041s8XyluGxSxVDfWfCiW6qmUi3LMcuVY3p2ox/&#10;7Kaa2XZZm+lSxVS2y/nwbqqZSJfhMVWN6bxb9uHdVDPbLmszXaoY9G0ydt1NNRPplnnsU9WYrh76&#10;Rd/TTzWz7bM206eKQd/WLPvHfqqZSJfhMVWNaVsEXUvrdT/VzLbP2kyfKgZ9I0hZ9OH9VDORLsNj&#10;qhosrv2yf+ynmtn2WZsZUsWg71x2NUw1E+mWeRxS1ZgGGMWiHIepZrZD1maGVDHou8/EFMNUM5Eu&#10;w2OqGuONXfY9w1QzW6Q7Gd8zpIpBipJLoIepZiLdMo+mTnVjbI94YWlCmnqqmy1ezLFp6lQ5lEpl&#10;bNvUU/VEwhyjqYKMcWbZckw9VRAYzdqOqVMNVXawmYDc1FMdRcIco6mWBo9gYFmgUyWBz6z9mBkA&#10;gO6zOWyCAUTCDJ8zGKBzmSgIkpaYjlAKU8ABTKqjytVtxmGaBAyIhDk+UyX5AQpdlCcAymuwDz6z&#10;dmRMqiK4S59ZxI2ZKikSZvicwQJgcVjmM4UFTB4XgL+QEQVQCt3bHJ8pNBAIc3ymSvJNneMztaM8&#10;OmDm8ABy70wAjAHIkDCZMD9BmOMzVZL3bhlDQ6Y/aRIwVd6O5iCB7bqcvacoQSDM8DmDCRAYZeZn&#10;ChOYPE5g5kCB9YhaFxd146ZKqgJhjs+ZHVmb0XsKFZg8VmDmYIEF5J/jc6okZOIgzPA5gwuwai6j&#10;a1hPE73n8QIzBwxM12SSH5MiBoEwx+fMjmoMadEvpZCByWMGZg4aQLs5O0pRg0CY4zO1IzdgMV7m&#10;c6qircnjBrRvM83yqyGXkyMuE0oyd6LLcDkDDtyAabfIZQocmDxyYObQQZOLOrFlNeWS6HJcpjbk&#10;Br+MbpgUOjB57MD8DXiQy9UQh0+5tKDLcDkDD3yd8/ApeEAhdCbyNDP4AJFTxs4T9IDIcjzOrIfc&#10;zKK+U/DA5NED5FIin7BauuykbKdrEJHleEwtB549Y+EpeGDy6AFy0oTHBsHUsl9P0AMiy/A4Aw98&#10;Lp80KXhg8ugBcvuUxxxwCecohDDuBmQ5HlPFNHWdsZoUPAAQkp2PM/igQRCVkePUaIgsw+MMPGh8&#10;TtcpeGDy6IGZwQdYyDI8JugBkeV4TBXT1hls1aTggcmjB2YGHziTW78T9IDIcjymNtP2JqPrFDww&#10;efQAOxAyzYJd2yaXUyToAZFleJyBB13bZuw6BQ9MHj0wM/jAIjddno8JekBkOR5Tm+kbbGct+scU&#10;PDB59MDM4ANaQDI8Tm0mv86gpidRzNAMy5EFymWEkDJIvJeza3QmlFHXOTnaBDjIyxF1K0mDWJHM&#10;siBtChvgxTyTqW6szyBFNgENiGxZ2bZOjQapa8aybT1VDSSZzXXsDDNwdSbTsQliQGQZJmd4AcJy&#10;rO5LUxLBvcg8qBsOLRNWQG9CGZfsLhOWY4dPCNGkA1mOyVQ1SDMymJtN0QKbRwvsDC3wCEEW7cYm&#10;WAGRZZicIQUI+3OGk0IFNg8V2BlU0MClLTOZAAVElmMyVQ1i5GE5/7azIoI8TmBnOEGby2ptghIQ&#10;WY7JmeG0Hk5tcU6mIIHNgwRUdTZNbqi4Y1mSCURAZBkmZwCBwU7H8t6JTRECm0cI7AwhGHIbtzbB&#10;B4gsx+TMcLoW0MiiJFN4wObhATuDB4BwZqI066ZuLdBd2URB31iXtnuWUrX739+5Vg2fNjsqYa1D&#10;feLxcKYywy2WHBQRbh3XBIKKCtsyxPAuRNytIgavRAy/GcsNy02TMwzkzTpy5CaBPBR0Yuzl1slB&#10;EDmseg0zZKqBfN1IyWiIHDN9Tes0fQP5uqHSRArk64ZKcA+RA6FZwwyhLoF83VCpZoLIAVisaZ1Q&#10;iEC+bqgEBwTydUOlvJzIkUyvYYZS5EC+bqiUrRI5Usw1rVPiGMjXDZVyuEC+bqiUThE5cqA1zFBm&#10;E8jXDZWSDCJHZrCmdYr3A/m6oVLoHcjXDTXsoBE97XqtYSfsZMUX1g3XUHgYXljrnEbvhABrFUsU&#10;NsUeVg5aPJRZ6aKM+CjaKljFkngp7Aiue0H8FIHnq3oQT2WwTq16QXwVwcnrXuB5jY2olS+Iplc6&#10;LCMei8DOVSyJzyLccdUL4rXMSrdlxG8ZAHLrepBBr3RdAfQKsxVQ1aoexHsZVJ2sekH8l1npwAI2&#10;E1gCorKuBxn0SidmxIsZYA2rehA/ZlA2sOaFkM/TGCgLX/cCT2/KiNe9wIOm7HTVC+LIKFNc9wI7&#10;MsraVr0gjsyudGQhLwpSWunIsCEXfatd6chCvhB6WOnIUIQqPSSDjmEmx9MnHMSaH8E63WxwBOsr&#10;CWp3d9xdKAyXj5sPOuoTju0886kd+urt8H2/PQSiCwXk8M49Ukqw67FLySK/Er2+q8RCIs/j2G6c&#10;Xd5CRVGVQiLPK2kUgCcj0UijNjy2HDRSQihpYNcFRTqW58gAYY+BFHCTwgBhikRaj85LWpPntVVk&#10;b4HU67yyBGrgORoDUQJuADheJhWPgA0xMXDhUZ7Ca4D4wKsbAP5orUYJuH4FA1ECrkfcr7UaJeB6&#10;QGQaKUsAZ4s0UoLRaFjdGCPIyOU5SoCQtEA6uk8hkeeVlCXQYnNL4dWwBFq4EY2UJQBIRyVlCTSI&#10;H5RW2UG6ZnTBMhx5jsMitIok4Dt1WJYlgA0ZlYHoBxy2uFVSloDD9qs2LJYANj00UoKOaFgoF1FJ&#10;WQLkkhUGOFx1wPZVUpbANcgT0ctzVAEvBc7oZkg4Dg2rRiqo8ErFG4F0XMKkY3mODHCMjFo2db5S&#10;UQZatSu8CxxgJFX9q6VqC2oVh1TVYcXpgoJL1WUwkIApoM4sPgiLkl3Vu1B5BPHaquuW5UCfDkpo&#10;w6K6h9DqGJaJluQ5aqthYTUI2pU5wImDbWDlGmm0LevHcFs6lufIABU1EK8r/AAVKxApViONASpX&#10;CKRjGiUdy/PKAM8shyRbGRZVIlCrVvfaVIsQSOHntFajGWI/QpUrlRlQqwb2qLRKhQZEimJ5lZTl&#10;WmMyaK2yXGt9LaAqAjBgBt27YLWIpIDUNQaiXE2vL3FUS0AM9PocoCqBQKqHDpwY4sSJqgIqFKBW&#10;O91pUqkAkeKcvSYBjraRZavCYlSNzhmqrbIKGj0i6lmujb7EMU5n/JiBivnJczRDjrWxaaYOCzIK&#10;wvKAlJTpwmE5KhpV4+b0GrG+KiyO4JH6qIs81QWQYrHEqLyyCq5plAhJnldhsRXQRqsmASZFRYtK&#10;yoq9glXSsTyvDEQHb6jeu8yAo2oCkkA9IinSmjylVUf1BIFUndqOCgoCqZobYus7kA6qaY2U6hR0&#10;VH6A7gfEcNrw4wQY1LjFUaEC2uzVAAPl95FSdWwI7SIldmg1PpkS6tIo4zTp1BifVlQaUbdCnUyJ&#10;SFvpneofqE3UVqyjbFELpVHGeacnY4iqQ+8tYkytzThBceZ/LaW69jgGwxo1WBwp1YRlpNTnPBV1&#10;QPKNCgXg2EWkjJfEAIUSS5fnaPFCqYaUuFQmtjkCh9KWPK9tMqU+k7lNr3sGodR9GKfregbsRkp9&#10;zkd792qMPrYJzF6bn9ymmiiPbarRoegI5QVq73GGrKGM3nsNZbS4NZTRh6ygpAouzPk1lCJPdey8&#10;dOlt4hTNyt6RQa+l5JBsRe8C66LevjyXCBaJUtIpRfIqJSd7Xu+dE2Ovx22MN6ygpNqeoHdtfUft&#10;FlOq8R2vxV5dDWWnx6vrO7IQ7l2zd+QATKl5m3BUhsYOxKOsd8MY3gpKjsH8uEMgXlue4r1rzq+8&#10;usrUdMIi8KmtxTUjbV5dtXGbHbepWLEdOLv0GjIP0xQ+lblkB1kRcK6pKHnbc77oNRyAjv3GEWnw&#10;te05tvGABcu9d3Q4gSSvJYBAwIRSk2crfkmLGWzLUKDXwALb8Aao16JKXJDCUtIwdhT7ssWNm38y&#10;g+XJM9nSzAhS0rJU1NNJ79oMofvmYpuKvaPSkinHbVDhT57CZ6hmJm1qySySTdamlvShSR67thmF&#10;mnGhVPwSnCJ7MA3UBOATI0Cv5Vxwn6xNrMnFOQ9gJnoGpyEZcLRRSk6D9XHGLfKJQ3FK795J75qU&#10;HK9xbixDEH3Lk/UO5x1nndNiWuT4cS45DULAmXxuU8sN60H41NBBwAYsJdS3FXVUd7KnpMXJOCzA&#10;I9Li5NozguSAfpd7d4y4qvhRDVg8WLGDtMpthmPqsE2nrDLDwC4Ee2TFJgfc0RX7VvYmho5TM77i&#10;MpvEDQ2vBk7xc4OnMnEajLLZMkg8SXlkST4D1Z6FFhXovh8YuSfcptQiNqTjZMPuVZkQFemha1wt&#10;USb0AsQrMERPXdJgrGJlveENWQsnWxpMh7Lw2GJbHgx2waMTtoo5dLRLFHhUMrxOjEHDMjsp5bLY&#10;NiwNBtcx8WCUAKHtUNcReFRW6DZcaEsCV5bI1rH3tcpq1uKAT+xamWYN7V4Qj9rWb9Ny2I5zdEXx&#10;NB6jDS0qs6ehlgIhzLYkcFxvEuV4LfuTFUSecSXBKZc4KehgdrFFz/EDnYcvElLRXeBRCTDdwNnX&#10;taZUeJNn5BGXpsZFma4IKXWNo8AsHgVfBLYZk3MlHkBYHeeEsgGBXdWoQGXHFFVqcSSKTSNcijLU&#10;8B0CKEnWar5Fx6VAp6gE9wdF/hTEGQdIo4rLcwYXJcRei1rjspOqvPax28R16KUZwDOqUhKWKIyq&#10;7LRY9eXZzqCuttYFMYwlijK95RmnOQdKZZFGN6qoG8MnZSugcMUpo7JjUfHUGetWhWt5Ru5x/2Sc&#10;EoooKp7ZdJ1KSZMVV6LglgaFLlrytTZY+JIn88eAA509LfY77v2X52PFyYfV+KMz2lCGxXZusV9O&#10;TbWwqcJWXGjQKTV1UG+UjAOnxZ6N5KXKHkY1ppBKQFuFWz6CW1KEGK6HAKFWnVbhHsswalr2y4Ph&#10;rWis0mXCcFg5WEnZpeBanLgGtIrTrqRUGFccKl3zUtopxUCwqWhUnRKn4iLLKB5Kt4riwYoW5Kjt&#10;U+ISqOi7cflauUXZpcTt0wohu3CcuNGahG8gm8FRG0WSqFWMlHRrXHHgjkuVkA9rvfPZKtwBVs7X&#10;K0cXNRCfWqBcoVqXKZUqSLg9XlqdEmdVuH0/tuk01+w5CcctR4rzI+A2jAgBZFmeni6+obE3apsc&#10;++PIitamhBWEEha1KYk9kB1lwjcMXuMCFY1S1nLcbV/uvRHJ9+pCzPEeKp4UJ9zIekeIc3Hs8lMd&#10;OBiiWEdzXfM0SimOo6sny72zdeBIh0aJZIZmCDZZVErOvKzaJgM6cLXaiHg9xaFshRK/oxL5JCMt&#10;jh13u0RKbS+iarl4AoizMpMFcASKraxsLWM6QMYVebaSybbIfcsjGikVHLEa2+yUmogJpQJxgDL6&#10;eSxKmuQZlkVZsCYlkbxWswMdxcU17PGUpYQJHGayVhVdkYsjShQjKTpqBPOrlVLEqmE7QvmK1qaA&#10;ebgmrqz3hktsw/Gf4tjpiEEYkXaOpxIPBihRmXUNn6nCDySVU7AKNwjH3p1SiVs1bMXOab17XrUd&#10;7dwUx+555XJem5+0KR2kpHoGz7ENIhfFM3i2DtyFpuidtiBC742St1eC7CEzV7wiwduxTQVqqhyv&#10;hk6rbEJMGaMLR06vKHnZAHOtZkeWY2nXamtxuAGHbBPXe5d7D5eEBUplJwQZEedYrTaXBF10rbbK&#10;cBDkOmWrrEKQFDREYH9RmmxDnQKVcmaO23nKETJvD4Ku3O84ZJWQY3O6F6g4knAdFCmmUwwSgJzI&#10;pjwWKXCFtMvhIawwtqhFnLjshglRglNSCxXxBP21ygrQjPtdCkaLi4O4RQXna2Uzp1UKcGlaRx6V&#10;/IqqRKO7UFw6LfWRULGtnoET+PPypBg4yoVPK/tz3PAQcyts8pWVjZWWJUmhfkmJgKTZCklLRUrU&#10;PsSR6/X0SP2CjLziVQDIsP/xCsiDO195tvnxXL8AZPKMQBn9riD3ru2atrK9qlYG4VeauE1li9P0&#10;mBZx7Irnx9EU1iaOGBclb2uxC6/UPgDqESkpOwg4RTRSlmMY3MUkMYySq+LsG2tTO/Bgca9nlBKO&#10;1pbH3kr06LS9iU4MDje5ldvEjiz3DhWU5jy8q1Aqsw7BLVscFvJymwKzYWNP6X0sp9AOlAJLZa+k&#10;RY+oJBDJK7uoWOh5fmo1BajMEL0r2BS2zEbK8pz3qH1gHSmIKSqHeGVzGiVtlwfb1EbkydCYsqxN&#10;BM6j5MuzzreSs2jVHL6TVQshaXEuoXZctKksMk3N2/GYdeURIWUZZ3IZ80EaJL0rdgRsgP2nZptN&#10;g7LTKHnF3purZ1ByfySgMpeU9QgZgFAqVVGAUkbKso5wNShTYk4XtYmtfp7JXlmLcQJkpCzrqKXT&#10;+HE9UiKBloLXSKmsXO1YxqNVayJX4BniFfSyC7/dQaGxVh+NYFxWWMV/og5EKJUIFRsZPOdhe0Ud&#10;dS1C0yglpcYNJ5SEUsFj8aNATNkoUWpf8z69eh0CbkjmsVOdX2mNw29ksq9rFLStx1UkceyNgu33&#10;I5bSKDEYfiVP4mll/6XvEH4EyTeKZ+gH3qmB+yzHtPjVF5Y8BY0lKQ242zz2TqBfkdJKdEFZSpES&#10;F8Zwm0rV8zDKs1Wq8lFrxjpqFT+PGnK2zVaJvQeIiflU5En1FyymTruGpKZj5EGfKMMqygk//cSn&#10;/3EPSlmhSJEY38cvY5b1ROWirPxOWWaxOccIKvailXyq7qQCl+LRkvqxES6rIuxaIZWCGtwvo7SK&#10;cbHH77UaddzSwcanbQTh95kEIdQQbPyyk2hL26RF/7wLh4RBkSv8GU+XAat5Ua5Igtiu8DPfCil+&#10;3jtOwkEpAUSiLBABik6VVgdZotTrB7CLL7xqtoUCwEiKn94oOxb8xBOjFABzFLniZuLoVhGdKLaF&#10;qy+iClDarjHg2V3inimNAUHofa1KoOXtSMRH5WWa7hFnYdHVj8Xpgh/liy4TgLVihlgq46qK+7s0&#10;YQ2MUSE/UaYL/V5VmIRYDxReoSweFqHBxWHh17p4WHT5tELKS8HkErUIqqDwmi5m+/KJP4Qb2vD5&#10;/tv58uv+8EY3sT2djr+8vL6iBzpqS/++H/g/Qt02Xv44nu/Ox99OXz7Rp6+Hhz9+O21Ohwtdr7z5&#10;vj/hw/Ph9H83m4/T7vj55vy/33an/c3m9T/ezzjmjm1/kF3CHx4F3/jjNP3m6/Sb3fs9mvp8c7nB&#10;/c308acL/sIr346nl6dn9GTCjc7vhx+/XQ6PLxeSzJUr/uPjfAyfnu4+nugTjXJ3fH65/3l32U3/&#10;DlR3e3t4Prw+7E9f/h8AAP//AwBQSwMEFAAGAAgAAAAhAIjuGcbdAAAADAEAAA8AAABkcnMvZG93&#10;bnJldi54bWxMj8FOwzAMhu9IvENkJG5bugnaUppOgAQcOK3wAGlj2kLjREm2lbfHO8Hts/zr9+d6&#10;t9hZHDHEyZGCzToDgdQ7M9Gg4OP9eVWCiEmT0bMjVPCDEXbN5UWtK+NOtMdjmwbBJRQrrWBMyVdS&#10;xn5Eq+PaeSTefbpgdeIxDNIEfeJyO8ttluXS6on4wqg9Po3Yf7cHq+C1Cy3evX15r7tZDi+b8Gj2&#10;hVLXV8vDPYiES/oLw1mf1aFhp84dyEQxK1jd5gVHGfLyBsQ5kWcMHUNRbEuQTS3/P9H8AgAA//8D&#10;AFBLAQItABQABgAIAAAAIQC2gziS/gAAAOEBAAATAAAAAAAAAAAAAAAAAAAAAABbQ29udGVudF9U&#10;eXBlc10ueG1sUEsBAi0AFAAGAAgAAAAhADj9If/WAAAAlAEAAAsAAAAAAAAAAAAAAAAALwEAAF9y&#10;ZWxzLy5yZWxzUEsBAi0AFAAGAAgAAAAhABBjhLTIGQAAEIUAAA4AAAAAAAAAAAAAAAAALgIAAGRy&#10;cy9lMm9Eb2MueG1sUEsBAi0AFAAGAAgAAAAhAIjuGcbdAAAADAEAAA8AAAAAAAAAAAAAAAAAIhwA&#10;AGRycy9kb3ducmV2LnhtbFBLBQYAAAAABAAEAPMAAAAs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CJ+xwAAANwAAAAPAAAAZHJzL2Rvd25yZXYueG1sRI9Ba8JA&#10;FITvgv9heYVeRDdKKDa6iii2pQel6sXbI/vMpmbfhuwa03/fLRQ8DjPzDTNfdrYSLTW+dKxgPEpA&#10;EOdOl1woOB23wykIH5A1Vo5JwQ95WC76vTlm2t35i9pDKESEsM9QgQmhzqT0uSGLfuRq4uhdXGMx&#10;RNkUUjd4j3BbyUmSvEiLJccFgzWtDeXXw80qSD935vI6frPX98Gx+N5v2tt5vVfq+albzUAE6sIj&#10;/N/+0AomaQp/Z+IRkItfAAAA//8DAFBLAQItABQABgAIAAAAIQDb4fbL7gAAAIUBAAATAAAAAAAA&#10;AAAAAAAAAAAAAABbQ29udGVudF9UeXBlc10ueG1sUEsBAi0AFAAGAAgAAAAhAFr0LFu/AAAAFQEA&#10;AAsAAAAAAAAAAAAAAAAAHwEAAF9yZWxzLy5yZWxzUEsBAi0AFAAGAAgAAAAhAIR4In7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noProof/>
          <w:color w:val="000000" w:themeColor="text1"/>
          <w:sz w:val="24"/>
          <w:szCs w:val="24"/>
        </w:rPr>
        <w:t>!</w:t>
      </w:r>
    </w:p>
    <w:p w14:paraId="7A9BE6C3" w14:textId="77777777" w:rsidR="001E3944" w:rsidRPr="004B0CE2" w:rsidRDefault="001E3944" w:rsidP="00A60D24">
      <w:pPr>
        <w:tabs>
          <w:tab w:val="left" w:pos="2265"/>
        </w:tabs>
        <w:rPr>
          <w:rFonts w:cstheme="minorHAnsi"/>
        </w:rPr>
      </w:pPr>
    </w:p>
    <w:p w14:paraId="0E65D10D" w14:textId="433B5CFD" w:rsidR="00134706" w:rsidRDefault="00134706" w:rsidP="004B0CE2">
      <w:pPr>
        <w:pStyle w:val="Heading1"/>
      </w:pPr>
      <w:bookmarkStart w:id="14" w:name="_Toc76642086"/>
      <w:r w:rsidRPr="00134706">
        <w:t>Service Management</w:t>
      </w:r>
      <w:bookmarkEnd w:id="14"/>
    </w:p>
    <w:p w14:paraId="5300ED3E" w14:textId="358E4A6A" w:rsidR="00134706" w:rsidRPr="004B0CE2" w:rsidRDefault="00134706"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As a community focused </w:t>
      </w:r>
      <w:r w:rsidR="00384DAE" w:rsidRPr="004B0CE2">
        <w:rPr>
          <w:rFonts w:cstheme="minorHAnsi"/>
          <w:color w:val="000000" w:themeColor="text1"/>
          <w:sz w:val="24"/>
          <w:szCs w:val="24"/>
        </w:rPr>
        <w:t>organisation,</w:t>
      </w:r>
      <w:r w:rsidRPr="004B0CE2">
        <w:rPr>
          <w:rFonts w:cstheme="minorHAnsi"/>
          <w:color w:val="000000" w:themeColor="text1"/>
          <w:sz w:val="24"/>
          <w:szCs w:val="24"/>
        </w:rPr>
        <w:t xml:space="preserve"> we will always endeavour to </w:t>
      </w:r>
      <w:r w:rsidR="00C13187" w:rsidRPr="004B0CE2">
        <w:rPr>
          <w:rFonts w:cstheme="minorHAnsi"/>
          <w:color w:val="000000" w:themeColor="text1"/>
          <w:sz w:val="24"/>
          <w:szCs w:val="24"/>
        </w:rPr>
        <w:t xml:space="preserve">meet service standards and maintain excellent service management by working closely with our clients to strengthen </w:t>
      </w:r>
      <w:r w:rsidR="00384DAE" w:rsidRPr="004B0CE2">
        <w:rPr>
          <w:rFonts w:cstheme="minorHAnsi"/>
          <w:color w:val="000000" w:themeColor="text1"/>
          <w:sz w:val="24"/>
          <w:szCs w:val="24"/>
        </w:rPr>
        <w:t>our systems and to ensure positive outcomes from any problems that may arise.</w:t>
      </w:r>
    </w:p>
    <w:p w14:paraId="68A7D6C1" w14:textId="05F31EBB" w:rsidR="00384DAE" w:rsidRPr="004B0CE2" w:rsidRDefault="00384DAE"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We believe excellent staff and training, continuous improvement of services from your feedback, </w:t>
      </w:r>
      <w:r w:rsidR="00B964D8" w:rsidRPr="004B0CE2">
        <w:rPr>
          <w:rFonts w:cstheme="minorHAnsi"/>
          <w:color w:val="000000" w:themeColor="text1"/>
          <w:sz w:val="24"/>
          <w:szCs w:val="24"/>
        </w:rPr>
        <w:t xml:space="preserve">goof working processes and excellent communication between the team and clients are all key to our </w:t>
      </w:r>
      <w:r w:rsidR="00074931" w:rsidRPr="004B0CE2">
        <w:rPr>
          <w:rFonts w:cstheme="minorHAnsi"/>
          <w:color w:val="000000" w:themeColor="text1"/>
          <w:sz w:val="24"/>
          <w:szCs w:val="24"/>
        </w:rPr>
        <w:t>service management.</w:t>
      </w:r>
    </w:p>
    <w:p w14:paraId="5B6ED9CF" w14:textId="38F3CBC3" w:rsidR="00074931" w:rsidRPr="004B0CE2" w:rsidRDefault="00C6596B"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By being responsive to your feedback and as well as the opinions of other people with disabilities, </w:t>
      </w:r>
      <w:r w:rsidR="00914F30" w:rsidRPr="004B0CE2">
        <w:rPr>
          <w:rFonts w:cstheme="minorHAnsi"/>
          <w:color w:val="000000" w:themeColor="text1"/>
          <w:sz w:val="24"/>
          <w:szCs w:val="24"/>
        </w:rPr>
        <w:t>families,</w:t>
      </w:r>
      <w:r w:rsidRPr="004B0CE2">
        <w:rPr>
          <w:rFonts w:cstheme="minorHAnsi"/>
          <w:color w:val="000000" w:themeColor="text1"/>
          <w:sz w:val="24"/>
          <w:szCs w:val="24"/>
        </w:rPr>
        <w:t xml:space="preserve"> and carers this can help us to continuously improve our programs and maintain he high-quality service that we offer.</w:t>
      </w:r>
    </w:p>
    <w:p w14:paraId="612FB98A" w14:textId="486EB21F" w:rsidR="00C6596B" w:rsidRPr="004B0CE2" w:rsidRDefault="00C6596B" w:rsidP="00A60D24">
      <w:pPr>
        <w:tabs>
          <w:tab w:val="left" w:pos="2265"/>
        </w:tabs>
        <w:rPr>
          <w:rFonts w:cstheme="minorHAnsi"/>
          <w:color w:val="000000" w:themeColor="text1"/>
          <w:sz w:val="24"/>
          <w:szCs w:val="24"/>
        </w:rPr>
      </w:pPr>
      <w:r w:rsidRPr="004B0CE2">
        <w:rPr>
          <w:rFonts w:cstheme="minorHAnsi"/>
          <w:color w:val="000000" w:themeColor="text1"/>
          <w:sz w:val="24"/>
          <w:szCs w:val="24"/>
        </w:rPr>
        <w:t xml:space="preserve">At </w:t>
      </w:r>
      <w:proofErr w:type="spellStart"/>
      <w:r w:rsidR="00914F30">
        <w:rPr>
          <w:rFonts w:cstheme="minorHAnsi"/>
          <w:color w:val="000000" w:themeColor="text1"/>
          <w:sz w:val="24"/>
          <w:szCs w:val="24"/>
        </w:rPr>
        <w:t>AcecessPus</w:t>
      </w:r>
      <w:proofErr w:type="spellEnd"/>
      <w:r w:rsidR="00914F30">
        <w:rPr>
          <w:rFonts w:cstheme="minorHAnsi"/>
          <w:color w:val="000000" w:themeColor="text1"/>
          <w:sz w:val="24"/>
          <w:szCs w:val="24"/>
        </w:rPr>
        <w:t xml:space="preserve"> Care Services w</w:t>
      </w:r>
      <w:r w:rsidRPr="004B0CE2">
        <w:rPr>
          <w:rFonts w:cstheme="minorHAnsi"/>
          <w:color w:val="000000" w:themeColor="text1"/>
          <w:sz w:val="24"/>
          <w:szCs w:val="24"/>
        </w:rPr>
        <w:t xml:space="preserve">e have a board comprised of people who possess the skills and experience to </w:t>
      </w:r>
      <w:proofErr w:type="spellStart"/>
      <w:r w:rsidRPr="004B0CE2">
        <w:rPr>
          <w:rFonts w:cstheme="minorHAnsi"/>
          <w:color w:val="000000" w:themeColor="text1"/>
          <w:sz w:val="24"/>
          <w:szCs w:val="24"/>
        </w:rPr>
        <w:t>fulfill</w:t>
      </w:r>
      <w:proofErr w:type="spellEnd"/>
      <w:r w:rsidRPr="004B0CE2">
        <w:rPr>
          <w:rFonts w:cstheme="minorHAnsi"/>
          <w:color w:val="000000" w:themeColor="text1"/>
          <w:sz w:val="24"/>
          <w:szCs w:val="24"/>
        </w:rPr>
        <w:t xml:space="preserve"> the company’s responsibilities and who monitor the effectiveness of the organisation’s governance, Policies and Procedures then makes changes as needed.</w:t>
      </w:r>
    </w:p>
    <w:p w14:paraId="5550D177" w14:textId="10547B50" w:rsidR="00F8366B" w:rsidRPr="00E02EC8" w:rsidRDefault="00F8366B" w:rsidP="00E02EC8"/>
    <w:p w14:paraId="1DB0C0F3" w14:textId="77777777" w:rsidR="0034543D" w:rsidRDefault="0034543D">
      <w:pPr>
        <w:rPr>
          <w:rFonts w:cstheme="minorHAnsi"/>
          <w:color w:val="7030A0"/>
          <w:sz w:val="36"/>
          <w:szCs w:val="36"/>
        </w:rPr>
      </w:pPr>
      <w:r>
        <w:rPr>
          <w:rFonts w:cstheme="minorHAnsi"/>
          <w:color w:val="7030A0"/>
          <w:sz w:val="36"/>
          <w:szCs w:val="36"/>
        </w:rPr>
        <w:br w:type="page"/>
      </w:r>
    </w:p>
    <w:p w14:paraId="177D60E6" w14:textId="50F15846" w:rsidR="00F8366B" w:rsidRPr="003E6022" w:rsidRDefault="00906276" w:rsidP="00A60D24">
      <w:pPr>
        <w:tabs>
          <w:tab w:val="left" w:pos="2265"/>
        </w:tabs>
        <w:rPr>
          <w:rFonts w:cstheme="minorHAnsi"/>
          <w:color w:val="7030A0"/>
          <w:sz w:val="36"/>
          <w:szCs w:val="36"/>
        </w:rPr>
      </w:pPr>
      <w:r w:rsidRPr="003E6022">
        <w:rPr>
          <w:rFonts w:cstheme="minorHAnsi"/>
          <w:color w:val="7030A0"/>
          <w:sz w:val="36"/>
          <w:szCs w:val="36"/>
        </w:rPr>
        <w:lastRenderedPageBreak/>
        <w:t xml:space="preserve">Did you know </w:t>
      </w:r>
      <w:proofErr w:type="spellStart"/>
      <w:r w:rsidR="00914F30">
        <w:rPr>
          <w:rFonts w:cstheme="minorHAnsi"/>
          <w:color w:val="7030A0"/>
          <w:sz w:val="36"/>
          <w:szCs w:val="36"/>
        </w:rPr>
        <w:t>AccessPlus</w:t>
      </w:r>
      <w:proofErr w:type="spellEnd"/>
      <w:r w:rsidR="00914F30">
        <w:rPr>
          <w:rFonts w:cstheme="minorHAnsi"/>
          <w:color w:val="7030A0"/>
          <w:sz w:val="36"/>
          <w:szCs w:val="36"/>
        </w:rPr>
        <w:t xml:space="preserve"> Care Services</w:t>
      </w:r>
      <w:r w:rsidRPr="003E6022">
        <w:rPr>
          <w:rFonts w:cstheme="minorHAnsi"/>
          <w:color w:val="7030A0"/>
          <w:sz w:val="36"/>
          <w:szCs w:val="36"/>
        </w:rPr>
        <w:t xml:space="preserve"> Welcomes Volunteers?</w:t>
      </w:r>
    </w:p>
    <w:p w14:paraId="06BB6A10" w14:textId="5885ECD3" w:rsidR="00906276" w:rsidRPr="00760F0B" w:rsidRDefault="00906276" w:rsidP="00A60D24">
      <w:pPr>
        <w:tabs>
          <w:tab w:val="left" w:pos="2265"/>
        </w:tabs>
        <w:rPr>
          <w:rFonts w:cstheme="minorHAnsi"/>
          <w:color w:val="000000" w:themeColor="text1"/>
          <w:sz w:val="24"/>
          <w:szCs w:val="24"/>
        </w:rPr>
      </w:pPr>
      <w:r w:rsidRPr="00760F0B">
        <w:rPr>
          <w:rFonts w:cstheme="minorHAnsi"/>
          <w:color w:val="000000" w:themeColor="text1"/>
          <w:sz w:val="24"/>
          <w:szCs w:val="24"/>
        </w:rPr>
        <w:t>We embrace volunteers and encourage the involvement of friends, families and people in and around our community.</w:t>
      </w:r>
    </w:p>
    <w:p w14:paraId="24DB425B" w14:textId="2F1A5017" w:rsidR="00906276" w:rsidRPr="00760F0B" w:rsidRDefault="00906276" w:rsidP="00A60D24">
      <w:pPr>
        <w:tabs>
          <w:tab w:val="left" w:pos="2265"/>
        </w:tabs>
        <w:rPr>
          <w:rFonts w:cstheme="minorHAnsi"/>
          <w:color w:val="000000" w:themeColor="text1"/>
          <w:sz w:val="24"/>
          <w:szCs w:val="24"/>
        </w:rPr>
      </w:pPr>
      <w:r w:rsidRPr="00760F0B">
        <w:rPr>
          <w:rFonts w:cstheme="minorHAnsi"/>
          <w:color w:val="000000" w:themeColor="text1"/>
          <w:sz w:val="24"/>
          <w:szCs w:val="24"/>
        </w:rPr>
        <w:t>It is important for us that our clients have access to a range of different programs and workshop, while getting to know people within the commun</w:t>
      </w:r>
      <w:r w:rsidR="003E6022" w:rsidRPr="00760F0B">
        <w:rPr>
          <w:rFonts w:cstheme="minorHAnsi"/>
          <w:color w:val="000000" w:themeColor="text1"/>
          <w:sz w:val="24"/>
          <w:szCs w:val="24"/>
        </w:rPr>
        <w:t>ity.</w:t>
      </w:r>
    </w:p>
    <w:p w14:paraId="1F7F583A" w14:textId="4F0D0983" w:rsidR="003E6022" w:rsidRPr="00760F0B" w:rsidRDefault="003E6022" w:rsidP="00A60D24">
      <w:pPr>
        <w:tabs>
          <w:tab w:val="left" w:pos="2265"/>
        </w:tabs>
        <w:rPr>
          <w:rFonts w:cstheme="minorHAnsi"/>
          <w:color w:val="000000" w:themeColor="text1"/>
          <w:sz w:val="24"/>
          <w:szCs w:val="24"/>
        </w:rPr>
      </w:pPr>
      <w:r w:rsidRPr="00760F0B">
        <w:rPr>
          <w:rFonts w:cstheme="minorHAnsi"/>
          <w:color w:val="000000" w:themeColor="text1"/>
          <w:sz w:val="24"/>
          <w:szCs w:val="24"/>
        </w:rPr>
        <w:t>This is also a great way to share activities with friends and family to partake in hobbies and interests of your choice, whether it is learning to cook or getting out and enjoying sporting activities locally.</w:t>
      </w:r>
    </w:p>
    <w:p w14:paraId="200147F6" w14:textId="1BCD8B20" w:rsidR="003F65D9" w:rsidRPr="00760F0B" w:rsidRDefault="003E6022" w:rsidP="00A60D24">
      <w:pPr>
        <w:tabs>
          <w:tab w:val="left" w:pos="2265"/>
        </w:tabs>
        <w:rPr>
          <w:rFonts w:cstheme="minorHAnsi"/>
          <w:color w:val="000000" w:themeColor="text1"/>
          <w:sz w:val="24"/>
          <w:szCs w:val="24"/>
        </w:rPr>
      </w:pPr>
      <w:r w:rsidRPr="00760F0B">
        <w:rPr>
          <w:rFonts w:cstheme="minorHAnsi"/>
          <w:color w:val="000000" w:themeColor="text1"/>
          <w:sz w:val="24"/>
          <w:szCs w:val="24"/>
        </w:rPr>
        <w:t>We would love to hear from you or anyone you know who would like to</w:t>
      </w:r>
      <w:r w:rsidR="00EA4A38" w:rsidRPr="00760F0B">
        <w:rPr>
          <w:rFonts w:cstheme="minorHAnsi"/>
          <w:color w:val="000000" w:themeColor="text1"/>
          <w:sz w:val="24"/>
          <w:szCs w:val="24"/>
        </w:rPr>
        <w:t xml:space="preserve"> volunteer. This is one of the best ways to get to know </w:t>
      </w:r>
      <w:proofErr w:type="spellStart"/>
      <w:r w:rsidR="00E77BBF">
        <w:rPr>
          <w:rFonts w:cstheme="minorHAnsi"/>
          <w:color w:val="000000" w:themeColor="text1"/>
          <w:sz w:val="24"/>
          <w:szCs w:val="24"/>
        </w:rPr>
        <w:t>AccessPlus</w:t>
      </w:r>
      <w:proofErr w:type="spellEnd"/>
      <w:r w:rsidR="00E77BBF">
        <w:rPr>
          <w:rFonts w:cstheme="minorHAnsi"/>
          <w:color w:val="000000" w:themeColor="text1"/>
          <w:sz w:val="24"/>
          <w:szCs w:val="24"/>
        </w:rPr>
        <w:t xml:space="preserve"> Care Services</w:t>
      </w:r>
      <w:r w:rsidR="00EA4A38" w:rsidRPr="00760F0B">
        <w:rPr>
          <w:rFonts w:cstheme="minorHAnsi"/>
          <w:color w:val="000000" w:themeColor="text1"/>
          <w:sz w:val="24"/>
          <w:szCs w:val="24"/>
        </w:rPr>
        <w:t xml:space="preserve"> and discover what we are about.</w:t>
      </w:r>
    </w:p>
    <w:p w14:paraId="7631E320" w14:textId="15CACC03" w:rsidR="00EA4A38" w:rsidRDefault="00EA4A38" w:rsidP="00A60D24">
      <w:pPr>
        <w:tabs>
          <w:tab w:val="left" w:pos="2265"/>
        </w:tabs>
        <w:rPr>
          <w:rFonts w:cstheme="minorHAnsi"/>
        </w:rPr>
      </w:pPr>
      <w:r w:rsidRPr="00496FB3">
        <w:rPr>
          <w:noProof/>
          <w:color w:val="7030A0"/>
          <w:sz w:val="36"/>
          <w:szCs w:val="36"/>
        </w:rPr>
        <mc:AlternateContent>
          <mc:Choice Requires="wpg">
            <w:drawing>
              <wp:anchor distT="0" distB="0" distL="114300" distR="114300" simplePos="0" relativeHeight="251649536" behindDoc="1" locked="0" layoutInCell="1" allowOverlap="1" wp14:anchorId="3D96089C" wp14:editId="1E8DBB70">
                <wp:simplePos x="0" y="0"/>
                <wp:positionH relativeFrom="page">
                  <wp:posOffset>-6697262</wp:posOffset>
                </wp:positionH>
                <wp:positionV relativeFrom="page">
                  <wp:posOffset>3736341</wp:posOffset>
                </wp:positionV>
                <wp:extent cx="13984700" cy="1378585"/>
                <wp:effectExtent l="6226810" t="0" r="6224905" b="643255"/>
                <wp:wrapNone/>
                <wp:docPr id="24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984700" cy="1378585"/>
                          <a:chOff x="4550" y="-3150"/>
                          <a:chExt cx="13310" cy="4230"/>
                        </a:xfrm>
                        <a:solidFill>
                          <a:srgbClr val="A1ACDB"/>
                        </a:solidFill>
                      </wpg:grpSpPr>
                      <wps:wsp>
                        <wps:cNvPr id="24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E7E2343" id="Group 329" o:spid="_x0000_s1026" style="position:absolute;margin-left:-527.35pt;margin-top:294.2pt;width:1101.15pt;height:108.55pt;rotation:-6094393fd;z-index:-2515824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uYjzhkAABC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6w3N5v33RuUFPrdODuQeD6OT3eg+vV0/Mvxt1McIz7++XD/P2d8fTv/&#10;nv5+isSbrx//eXhAg7tvl0MQz++Pp7fN6QA1mLa2tTdd+G/IYfN7UMofo1L2v1829/hP44bedzWU&#10;d48vjev6pm+i3u6foVz6oW8afI+vK2fwKSj1/vnfxxac4Z9768LXt7s7YoVGcz68vjz88vL6Gv44&#10;PX396fW0+b7DfPnR/PjTz/9GrYF8QhaGzEMk+WDmnq/KOf9jyvnL8+64Dzo/k9hH5VhRzi+n/Z7s&#10;YePiUKh/EIpyzlPNTL4hsjMUuKwTGjsrYUmWV12UJHn/7Xz5dX8IUt19//P5EvTw9IBPYdo88PTa&#10;QhmPb6+ws3+tNvXGdJ33m9At/0DoMCEj3b/cbrb15mNjHPU/o4JkJq0NttlMZsHT2KkTMjRGRM8b&#10;mQyw2pHKC5Ww1nSLrDVCR6z5HGutUIXW2rZeZq0TMjRGRMuswZNOxgmpdWaRtUHoiLU+xxpZxKQ5&#10;12bEZqZKIKpl5kyqBXDXu0XuzFQPW2Oz/KWa8O2y6MxUESDKcJcqAtwN7TJ3U1VsTZvlLlVGZfsu&#10;w99UG4FsmUObqsN0fb088exUH1ubt4pUIVVr+2UO7VQhgSzDYaoQcGj6RRnaqUq2NmscNlVKNbQ5&#10;DqdKCWQZDlOlgEOMecmvYGGbOBYQZTwLHOzURipjh2FZiG6qlUi3zKNL1QIe3TKPbqqWrcvaiUvV&#10;UpnWuAyPU71EugyPqWLAIwxrSY5uqpity1qLSxVTmaG2GR6nmol0yzz6VDXgsVn2NxTVXBcRn7UX&#10;nyqmsqbJ6NpPNRPpMjymqiEel3Xtp5rZYjHMzEefKqayrvPLcvRTzUS6DI+pasBjaxd17aea2fqs&#10;zVAgNllXKttA5osLcjPVTKRb5rFJVUM8Nos8NlPNbJuszTSpYirbNjkep5qJdBkeU9UQj8s200w1&#10;s22yNtOkikHfQ0bXzVQzkW6ZxzZVDfG4HHe1U81sEZBk5mObKob6zkQR7VQzkS7DY6oa8JiJDdup&#10;ZrYYSI7HVDElHqeaKfKYqoZinWWbaaea2WJ5y/DYpYqhvjPhRDfVTKRblmOXqsZ0bcY/dlPNbLus&#10;zXSpYirb5Xx4N9VMpMvwmKrGdN4t+/Buqpltl7WZLlUM+jYZu+6mmol0yzz2qWpMVw/9ou/pp5rZ&#10;9lmb6VPFoG9rlv1jP9VMpMvwmKrGtC2CrqX1GnnzZC3sszbTp4pB3whSFn14P9VMpMvwmKoGi2u/&#10;7B/7qWa2fdZmhlQx6DuXXQ1TzUS6ZR6HVDWmAUaxKMdhqpntkLWZIVUM+u4zMcUw1Uyky/CYqsZ4&#10;Y5d9zzDVzBbpTsb3DKlikKLkEuhhqplIt8yjIbBmEgMY2yNeWJqQpp7qZosf5tg0daocSqUytm3q&#10;qXoiYY7RVEHGOLNsOaaeKgiMZm3H1KmGKjvYTEBu6qmOImGO0VRLg0cwsCzQqZLAZ9Z+zAwAQPfZ&#10;HDbBACJhhs8ZDNC5TBQEScsUIZTCFHAAk+qocnWbcZgmAQMiYY7PVEl+gEIX5QmAcuIyTQERMKmK&#10;4C59ZhE3ZqqkSJjhcwYLgMVhmc8UFjB5XAD+QkYUQCl0b3N8ptBAIMzxmSrJN3WOz9SO8uiAmcMD&#10;yL0zATAGIEPCZML8BGGOz1RJ3rtlDA2Z/qRJwFR5O5qDBLbrcvaeogSBMMPnDCZAYJSZnylMYPI4&#10;gZkDBdYjal1c1I2bKqkKhDk+Z3ZkbUbvKVRg8liBmYMFFpB/js+pkpCJgzDD5wwuwKq5jK5hPU30&#10;nscLzBwwMF2TSX5MihgEwhyfMzuqMaRFv5RCBiaPGZg5aADt5uwoRQ0CYY7P1I7cgMV4mc+pirYm&#10;jxvQvs00aKiGXE6OuEwoydyJLsPlDDhwA6bdIpcpcGDyyIGZQwdNLuo0TWJERJfjMrUhN/hldMOk&#10;0IHJYwfmb8CDXK6GOHwqSwu6DJcz8MDXOQ+fggcUQmciTzODDxA5Zew8QQ+ILMfjzHrIzSzqOwUP&#10;TB49QC4l8gmrpctOyna6BhFZjsfUcuDZMxaeggcmjx4gJ014bBBMLfv1BD0gsgyPM/DA5/JJk4IH&#10;Jo8eILdPecwBl3COQgjjbkCW4zFVTFPXGatJwQMAIdn5OIMPGgRRGTlOjYbIMjzOwIPG53Sdggcm&#10;jx6YGXyAhSzDY4IeEFmOx1QxbZ3BVk0KHpg8emBm8IEzufU7QQ+ILMdjajNtbzK6TsEDk0cPsAMh&#10;0yzYtW1yOUWCHhBZhscZeNC1bcauU/DA5NEDM4MPLHLT5fmYoAdEluMxtZm+wXbWon9MwQOTRw/M&#10;DD6gBSTD49Rm8usManoSxQzNsBxZoFxGCCmDxO9ydo3OhDLqOidHmwAHeTmibiVpECuSWRakTWED&#10;/DDPZKob6zNIkU1AAyJbVratU6NB6pqxbFtPVQNJZnMdO8MMXJ3JdGyCGBBZhskZXoCwHKv70pRE&#10;cC8yD+qGQ8uEFdCbUMYlu8uE5djhE0I06UCWYzJVDdKMDOZmU7TA5tECO0MLPEKQRbuxCVZAZBkm&#10;Z0gBwv6c4aRQgc1DBXYGFTRwactMJkABkeWYTFWDGHlYzr/trIggjxPYGU7Q5rJam6AERJZjcmY4&#10;rYdTW5yTKUhg8yABVZ1Nkxsq7liWZAIREFmGyRlAYLDTsbx3YlOEwOYRAjtDCIbcxq1N8AEiyzE5&#10;M5yuBTSyKMkUHrB5eMDO4AEgnJkozbqpWwt0VzZR0DfWpe2epVTt/vd3rlXDp82OSljrUJ94PJyp&#10;zHCLJQdFhlvHNYGgosK2DDG8CxF3q4jBKxHDb8Zyw3LT5AwDeSiExGAUcuQmgTwUdKrk5CCIHFa9&#10;hhky1UC+bqRkNESOmb6mdZq+gXzdUGkiBfJ1QyW4h8iB0KxhhlCXQL5uqFQzQeQALNa0TihEIF83&#10;VIIDAvm6oVJeTuRIptcwQylyIF83VMpWiRwp5prWKXEM5OuGSjlcIF83VEqniBw50BpmKLMJ5OuG&#10;SkkGkSMzWNM6xfuBfN1QKfQO5OuGGnbQiJ52vdawE3ay4g/WDddQeBh+sNY5jd4JAdYqlihsij2s&#10;HLR4KLPSRRnxUbRVsIol8VLYEVz3A/FTBJ6v6kE8Ferb1/1AfBXByat6EG+FjaiVPxBNr3RYRjwW&#10;gZ2rWBKfRbjjqh+I1zIr3ZYRv2UAyK3rQQa90nUF0CvMVkBVq3oQ72VQdbLqB+K/zEoHFrCZwBIQ&#10;lXU9yKBXOjEjXswAa1jVg/gxg7KBNT8I+TyNgbLwdT+QuAMZ8bof8KApO131A3FklCmu+wE7Msra&#10;Vv1AHJld6chCXhSktNKRYUMu+la70pGFfCH0sNKRoQhVekgGHcNMjqdPOIg1P4J1utngCNZXEtTu&#10;7ri7UBguHzcfdNQnHDZ5xvEeyp/oq7fD9/32EIguFJDDO/dIKcGuxy4li/xK9PquEguJPI9ju3F2&#10;eQsVRVUKiTyvpFEAnoxEI43a8Nhy0EgJoaSBXRcU6VieIwOEPQZSwE0KA4QpEmk9Oi9pTZ7XVpG9&#10;BVKv88oSqIHnaAxECeBQlxzEko7lKQyIR8CGmBi4kMjzShol4AaAP2UGAniHYbl+BQNRAq7HSqq1&#10;GiXg+ng+CZNfeJTnlVeWQKeqIMBoxGs3xgjSmjzHVglJC6Sj+xQSeV5J4xxAbU6rDcuwBFq4EUUC&#10;HMQ5QDoqKUugQfygtMoO0jWjC5bhyHMcFqFVJAHfqcOyLAFsyKgMRD/gsMWtkvIccNh+1YbFEsCm&#10;h0ZK0BENC+UiKilLgFyywgCHqw7YvkrKErgGeSJ6eY4q4KXAGd0MCcehYdVIBRVeqXgjkI5LmHQs&#10;z5EBjpFRy6bOVyrKQKt2hXeBA4ykqn+1VG1BrfZjvCo8yvPKa5wuKLhUPSEDCZgC6szig7Ao2VV9&#10;FpVHEK+tum5ZDvTpoISmLap7CK2OYZmMXJ6jBBoWVoOgXZkDnDjYBlaukUbbsn4Mt6VjeY4MUFED&#10;8brCD1CxApFiNdIYoHKFQDqmUdKxPK8M8MxySLKVYVElArVqda9NtQiBFH5OazWaIfYjVLlSmQG1&#10;amCPSqtUaECkKJZXSVmuNSaD1irLtdbXAqoiAANm0L0LVotICkhdYyDK1fT6Eke1BMRAr88BqhII&#10;pHrowIkhTpyoKqBCAWq1050mlQoQaasPi6NtZNmqsBhVo/OImlypYIAYaPSIqGe5NvoSxzid8WMG&#10;KuYnz9EMOdbGppk6LMgo8OoBKSnThcNyVDSqxs3pNWJ9VVgcwSP1URd5qgsguWKJUXllFVzTKBGS&#10;PK/CYiugjVZNAkyKihaVlBV7BaukY3leGYgO3lC9d5kBR9UEJIF6RFKkNXlKq47qCQKpOrUdFRQE&#10;UjU3xNZ3IB1U0xop1SnoqPwA3Q+I4bThxwkwqHGLo0IFtNmrAQbK7yOl6tgQ2kVK7NBqfDIl1KVR&#10;xmnSqTE+rag0om6FOpkSkbbSO9U/UJuorVhH2cK1aZRx3unJGKLq0HuLGFNrM05QnPlfS6muPY7B&#10;sEYNFkdKNWEZKfU5T0UdkHyjQgE4dhEpsZutSYkp1ZASl8rENkfgULyHPEcvIpT6TGZKr3sGodR9&#10;GKfregbsRkp9zkd792qMPrYJzF6TPLepJspjm2p0KDpCeYHae9T7GsrovddQRotbQxl9yApKquDC&#10;nF9DKfJUx85Ll94mTtGs7B0Z9FpKDslW9C6wLurty3OJYJEoJZ1SJK9ScrLn9d45MfZ63MZ4wwpK&#10;qu0JetfWd9RuMaUa3/Fa7NXVUHZ6vLq+Iwvh3jV7Rw7AlJq3CUdlaOxAPMp6N4zhraDkGMyPOwTi&#10;teUp3rvm/Mqrq0xNJywCn9paXDPS5tVVG7fZcZuKFduBs0uvIfMwTeFTmUt2kBUB55qKkrc954te&#10;wwHo2G8ckQZf255jGw9YsNx7R4cTSPJaAggETCg1ebbil7SYwbYMBXoNLLANb4B6LarEBSksJQ1j&#10;R7EvW9y4+SczWJ48ky3NjCAlLUtFPZ30rs0Qum8utqnYOyotmXLcBhX+5Cl8hmpm0qaWzCLZZG0i&#10;GirPkJrOmoQ2tZlccybltegXTpE9mAZqAvCJsaLXci64T9Ym1uTiiADMRM/gNCQDjjZKyWmwPs64&#10;RT5xKE7p3TvpXfHeOGIa4yU3liGIvuXJeofzjrPOaTEtcvw4l5wGIeBMPrep5Yb1IHxq6CBgA5YS&#10;6tuKOqo72VPS4mQcFuARaXFy7RlBckC/y707RlxV/KgGLB6sw0Fa5TbDMXXYkVNWmWFgF4I9smKT&#10;A+7oin0rexNDx0kcX3GZ3U0dGl4NnOLnBk9l4jQYZbNlkHiS8siSfAaqPQstKtB9PzByT7hNqUVs&#10;SMfJht2rMiEq0kPXuFqiTOgFiFdgiJ66pMFYxcp6wxuyFk62NJgOZeGxxbY8GOyCR3dtFXPoaJco&#10;8KhkeJ0Yg4ZldlLKRVfflgaD65h4MEqA0Hao6wg8Kit02yAQD4TKEtk69r5WKa1occAntqhMs4Z2&#10;L6hrbeu3aTlsxzm6ongaj9GGFpXZ01BLgRBmWxI4rjeJcryW/ckKIs+4kuCUS5wUdDC72KLn+IHO&#10;wxcJqegu8KgEmG7g7OtaUyq8yTPyiEtTo64NDv2UusZRYBaPgi8C24zJuRIPIKyOc0LZgMCualSg&#10;smOKKrU4EsWmES5FGWr4DgGUJGs136LjUuS9tXWQ4Q0FccYB0qji8pzBRQmx16LWuOykKq997DZx&#10;HXppBvCMqpQQNwqjKjstVn15tjOoq611QQxjiaJMb3nGac6BUlmk0Y0q6sbwSdkKKFxxyqjsWFQ8&#10;dca6VeFanpF73D8Zp4QiiopnNl2nUtJkxZUouKVBoYuWfK0NFr7kyfwx4EDla8V+x73/8nysOPmw&#10;Gn90RhvKsNjOLfbLqakWNlXYigsNOqWmDuqNknHgtNizkbxUyeKqMYVUAtoq3PIR3JIixHA9BAi1&#10;6rQK91iGUdOyXx4Mb0VjlS4ThsPKwUrKLgXX4sQ1oFWcdiWlwrjiUOmal9JOKQaCTUWj6pQ4FRdZ&#10;RvFQulUUD1a0IEdtnxKXQEXfjcvXyi3KLiVun1YI2YXjxI3WJHwD2QyO2iiSRK1ipKRb44oDd1yq&#10;hHxY653PVuEOsHK+Xjmpu9AC5QrVupFPQI9lPj17ZfhHZUQo6o5tOs01e07CccuR4vwIuA2SRwCp&#10;8EkX35COGrVNjv1xZEVrU8IKQgmL2pTEHsiOMuEbBq9xgYpGKWs57rYv996I5PFeDYWS4z1UPGmU&#10;st4R4lwcu7yqAwdDFOtormueRinFcXT1ZLl3tg4c6dAokcyElU+1o4btCIcztDYZ0IGr1UbE6ykO&#10;ZSuUeI9K5JOMtDh23O0SKbW9iKrl4gkgzspMFsARKLaysrWM6QAZV6TUSibbIvctj2ikVHDEamyz&#10;U2oiJpQKxAHK6OexKGmSZ1gWZcGalETyWs0OdBQX17DHU5YSjCLMZK0quiIXR5QoRlJ01AjmVyul&#10;iFXDdoTyFa1NAfNwTVxZ7w2X2IbjP8Wx0xGDMCLtHE/VsAcDlKjMuobPVOEFSeUUrMINwrF3p1Ti&#10;Vg1bsXNa7569jaOdm+LY8dak2LvX5idtSgcpqZ7Bc2yDyEXxDJ6tA3ehKXqnLYjQe6Pk7ZUge8jM&#10;Fa9I8HZsU4GaKserIQ6uKJEVBT+hTXJ6RcnLBphrNTuyHEu7VluLww04ZJu43rvce7gkLFAqOyHI&#10;iDjHarW5JOiia7VVhoMg1ylbZRWCpCBNAvuL0mQb6hSolDNz3M5T1iNvD4Ku3O84ZJWQY3O6F6g4&#10;knAdFCmmUwwSgJzIpjwWKXCFtMvhIayQ564SceKyGyZECU5JLVTEE61BWQGacb9LwWhxcRC3qOB8&#10;rWzmtEoBLk3ryKOSX1GVaCDUTq/RUh8JFdvqGTiBPy9PioGjXPi0sj/HDQ8x+cUmX1nZWGlZkhTq&#10;l5QISJqtkLRUpETtQxy5Xk+P1C/IyCteBYAM+x+vgDy485Vnmx/P9QtAJs8IlNF7Bbl3bde0le1V&#10;tTIIb2niNpUtTtNjWsSxK54fR1NYmzhiXJS8rcUuvFL7AKhHpKTsIOAU0UhZjmFwF5PEMIrnwNk3&#10;1qZ24MHiXs8oJRytLY+9lejRaXsTnRgcbnIrt4kdWe4dKijNeXhXoVRmHYJbtjgs5OU2BWbDxp7S&#10;+1hOoR0oBZbKXkmLHlFJIJJXdlGx0PP81GoKUJkhelewKWyZjZTlOe9R+8A6UhBTVA7xyuY0Stou&#10;D7apjciToTFlWZsInEfJl2edbyVn0ao5fCerFkLS4lxC7bhoU1lkmpq34zHryiNCyjLO5DLmgzRI&#10;elfsCNgA+0/NNpsGZadR8oq9N1fPoOT+SEBlLinrETIAoVRyAUApI2VZR7galCkxp4vaxFb/mK+V&#10;12KcABkpyzpqKZ6J65ESCbQUvEZKZeVqxzIerVoTuQLPEK+gl114dweFxlp9NIJxWWEV/4k6EKFU&#10;IlRsZPCch+0VddS1CE2jlJQaN5xQEkoFj8VLgZiyUaLUvuZ9evU6BNyQzGOnOr/SGod3ZLKvaxS0&#10;rcdVJHHsjYLt9yOW0igxGN6SJ/G0sv/Sdwg/guQbxTP0A+/UwH2W7QhvfWHJU9BYktKAu81j7wT6&#10;FSmtRBeUpRQpcWEMt6lUPQ+jPFulKh+1ZqyjVvHzqCFn22yV2HuAmJhPRZ5A38WJdNo1JDUdIw/6&#10;RBlWUU549ROf/sc9KGWFIkVifB9vxizricpFWfmdssxic44RVOxFK/lU3UkFLsWjJfVjI1xWRdi1&#10;QioFNbhfRmkV42KP32s16rilg41P2wjC+5kEIdQQbLzZSbSlbdKif96FQ8KgyBX+jKfLgNW8KFck&#10;QWxXeM23QtoJrwOkVm61F4gARacK6SBLlHr9AHbxhVfNtlAAGEnx6o2yY8ErnhilAJijyBU3a0W3&#10;iuhEsS1cfRFVgNJ2jQHP7hL3TGkMCELva1UCLW9Hol6/vEzTPeIsLLr6sahYvJQvukwA1ooZYqmM&#10;qyru79KENTBGhfxEmS70vqrgCbEeKLxCWTwsQoOLw8LbunhYdHmaQspLweQStQiqoPCaLmb78ok/&#10;hBva8Pn+2/ny6/7wRjexPZ2Ov7y8vqIHuvOK/n0/8H+Eum38+ON4vjsffzt9+USfvh4e/vjttDkd&#10;LnS98ub7/oQPz4fT/91sPk674+eb8/9+2532N5vX/3g/45g7tv1Bdgl/eBR844/T9Juv02927/do&#10;6vPN5Qb3N9PHny74Cz/5djy9PD2jJxNukns//Pjtcnh8uZBkrlzxHx/nY/j0dPfxRJ9olLvj88v9&#10;z7vLbvp3oLrb28Pz4fVhf/ry/wAAAP//AwBQSwMEFAAGAAgAAAAhAB4CoFHeAAAADQEAAA8AAABk&#10;cnMvZG93bnJldi54bWxMj81OwzAQhO9IvIO1SNxaJ1F/0zgVIAEHTg08gBNvk4D/ZLtteHu2J3qb&#10;0X6anan2k9HsjCGOzgrI5xkwtJ1To+0FfH2+zjbAYpJWSe0sCvjFCPv6/q6SpXIXe8Bzk3pGITaW&#10;UsCQki85j92ARsa582jpdnTByEQ29FwFeaFwo3mRZStu5GjpwyA9vgzY/TQnI+C9DQ1uP769l63m&#10;/VsentVhLcTjw/S0A5ZwSv8wXOtTdaipU+tOVkWmBcxWRU4oiUW2KIBdkeWS5rUk1ttNDryu+O2K&#10;+g8AAP//AwBQSwECLQAUAAYACAAAACEAtoM4kv4AAADhAQAAEwAAAAAAAAAAAAAAAAAAAAAAW0Nv&#10;bnRlbnRfVHlwZXNdLnhtbFBLAQItABQABgAIAAAAIQA4/SH/1gAAAJQBAAALAAAAAAAAAAAAAAAA&#10;AC8BAABfcmVscy8ucmVsc1BLAQItABQABgAIAAAAIQDt0uYjzhkAABCFAAAOAAAAAAAAAAAAAAAA&#10;AC4CAABkcnMvZTJvRG9jLnhtbFBLAQItABQABgAIAAAAIQAeAqBR3gAAAA0BAAAPAAAAAAAAAAAA&#10;AAAAACgcAABkcnMvZG93bnJldi54bWxQSwUGAAAAAAQABADzAAAAM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R+RxwAAANwAAAAPAAAAZHJzL2Rvd25yZXYueG1sRI9Ba8JA&#10;FITvBf/D8gQvpW4MUjR1FbHUSg+K2ktvj+wzG82+Ddk1pv/eLRQ8DjPzDTNbdLYSLTW+dKxgNExA&#10;EOdOl1wo+D5+vExA+ICssXJMCn7Jw2Lee5phpt2N99QeQiEihH2GCkwIdSalzw1Z9ENXE0fv5BqL&#10;IcqmkLrBW4TbSqZJ8iotlhwXDNa0MpRfDlerYPy1NafpaG0vn8/H4rx7b68/q51Sg363fAMRqAuP&#10;8H97oxWk4xT+zsQjIOd3AAAA//8DAFBLAQItABQABgAIAAAAIQDb4fbL7gAAAIUBAAATAAAAAAAA&#10;AAAAAAAAAAAAAABbQ29udGVudF9UeXBlc10ueG1sUEsBAi0AFAAGAAgAAAAhAFr0LFu/AAAAFQEA&#10;AAsAAAAAAAAAAAAAAAAAHwEAAF9yZWxzLy5yZWxzUEsBAi0AFAAGAAgAAAAhAGTdH5H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p>
    <w:p w14:paraId="136C8963" w14:textId="0DD283ED" w:rsidR="00EA4A38" w:rsidRPr="00EA4A38" w:rsidRDefault="00EA4A38" w:rsidP="00A60D24">
      <w:pPr>
        <w:tabs>
          <w:tab w:val="left" w:pos="2265"/>
        </w:tabs>
        <w:rPr>
          <w:rFonts w:cstheme="minorHAnsi"/>
          <w:color w:val="7030A0"/>
          <w:sz w:val="24"/>
          <w:szCs w:val="24"/>
        </w:rPr>
      </w:pPr>
      <w:r w:rsidRPr="00EA4A38">
        <w:rPr>
          <w:rFonts w:cstheme="minorHAnsi"/>
          <w:color w:val="7030A0"/>
          <w:sz w:val="28"/>
          <w:szCs w:val="28"/>
        </w:rPr>
        <w:t xml:space="preserve">Get involved today with: </w:t>
      </w:r>
      <w:r w:rsidRPr="006B3EAC">
        <w:rPr>
          <w:rFonts w:cstheme="minorHAnsi"/>
          <w:color w:val="FF0000"/>
          <w:sz w:val="24"/>
          <w:szCs w:val="24"/>
          <w:highlight w:val="yellow"/>
        </w:rPr>
        <w:t>(tailor or remove to suit your services)</w:t>
      </w:r>
    </w:p>
    <w:p w14:paraId="799861D9" w14:textId="77777777" w:rsidR="00EA4A38" w:rsidRPr="00760F0B" w:rsidRDefault="00EA4A38" w:rsidP="00EA4A38">
      <w:pPr>
        <w:pStyle w:val="ListParagraph"/>
        <w:numPr>
          <w:ilvl w:val="0"/>
          <w:numId w:val="5"/>
        </w:numPr>
        <w:spacing w:line="238" w:lineRule="auto"/>
        <w:ind w:right="6402"/>
        <w:rPr>
          <w:rFonts w:eastAsia="Helvetica Neue Thin" w:cstheme="minorHAnsi"/>
          <w:spacing w:val="-9"/>
        </w:rPr>
      </w:pPr>
      <w:r w:rsidRPr="00760F0B">
        <w:rPr>
          <w:rFonts w:eastAsia="Helvetica Neue Thin" w:cstheme="minorHAnsi"/>
          <w:color w:val="2E3232"/>
        </w:rPr>
        <w:t>Cooking</w:t>
      </w:r>
      <w:r w:rsidRPr="00760F0B">
        <w:rPr>
          <w:rFonts w:eastAsia="Helvetica Neue Thin" w:cstheme="minorHAnsi"/>
          <w:spacing w:val="-9"/>
        </w:rPr>
        <w:t xml:space="preserve"> </w:t>
      </w:r>
      <w:r w:rsidRPr="00760F0B">
        <w:rPr>
          <w:rFonts w:eastAsia="Helvetica Neue Thin" w:cstheme="minorHAnsi"/>
          <w:color w:val="2E3232"/>
        </w:rPr>
        <w:t>Classes</w:t>
      </w:r>
      <w:r w:rsidRPr="00760F0B">
        <w:rPr>
          <w:rFonts w:eastAsia="Helvetica Neue Thin" w:cstheme="minorHAnsi"/>
        </w:rPr>
        <w:t xml:space="preserve"> </w:t>
      </w:r>
      <w:r w:rsidRPr="00760F0B">
        <w:rPr>
          <w:rFonts w:eastAsia="Helvetica Neue Thin" w:cstheme="minorHAnsi"/>
          <w:color w:val="2E3232"/>
        </w:rPr>
        <w:t>Community</w:t>
      </w:r>
      <w:r w:rsidRPr="00760F0B">
        <w:rPr>
          <w:rFonts w:eastAsia="Helvetica Neue Thin" w:cstheme="minorHAnsi"/>
          <w:spacing w:val="-9"/>
        </w:rPr>
        <w:t xml:space="preserve"> </w:t>
      </w:r>
    </w:p>
    <w:p w14:paraId="18113D17" w14:textId="686158CB"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rPr>
        <w:t>Outings</w:t>
      </w:r>
      <w:r w:rsidRPr="00760F0B">
        <w:rPr>
          <w:rFonts w:eastAsia="Helvetica Neue Thin" w:cstheme="minorHAnsi"/>
        </w:rPr>
        <w:t xml:space="preserve"> </w:t>
      </w:r>
    </w:p>
    <w:p w14:paraId="11DED8E2" w14:textId="77777777"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rPr>
        <w:t>Arts</w:t>
      </w:r>
      <w:r w:rsidRPr="00760F0B">
        <w:rPr>
          <w:rFonts w:eastAsia="Helvetica Neue Thin" w:cstheme="minorHAnsi"/>
        </w:rPr>
        <w:t xml:space="preserve"> </w:t>
      </w:r>
      <w:r w:rsidRPr="00760F0B">
        <w:rPr>
          <w:rFonts w:eastAsia="Helvetica Neue Thin" w:cstheme="minorHAnsi"/>
          <w:color w:val="2E3232"/>
        </w:rPr>
        <w:t>and</w:t>
      </w:r>
      <w:r w:rsidRPr="00760F0B">
        <w:rPr>
          <w:rFonts w:eastAsia="Helvetica Neue Thin" w:cstheme="minorHAnsi"/>
          <w:spacing w:val="-9"/>
        </w:rPr>
        <w:t xml:space="preserve"> </w:t>
      </w:r>
      <w:r w:rsidRPr="00760F0B">
        <w:rPr>
          <w:rFonts w:eastAsia="Helvetica Neue Thin" w:cstheme="minorHAnsi"/>
          <w:color w:val="2E3232"/>
        </w:rPr>
        <w:t>Crafts</w:t>
      </w:r>
      <w:r w:rsidRPr="00760F0B">
        <w:rPr>
          <w:rFonts w:eastAsia="Helvetica Neue Thin" w:cstheme="minorHAnsi"/>
        </w:rPr>
        <w:t xml:space="preserve"> </w:t>
      </w:r>
    </w:p>
    <w:p w14:paraId="18C9F289" w14:textId="77777777"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rPr>
        <w:t>Sporting</w:t>
      </w:r>
      <w:r w:rsidRPr="00760F0B">
        <w:rPr>
          <w:rFonts w:eastAsia="Helvetica Neue Thin" w:cstheme="minorHAnsi"/>
          <w:spacing w:val="-9"/>
        </w:rPr>
        <w:t xml:space="preserve"> </w:t>
      </w:r>
      <w:r w:rsidRPr="00760F0B">
        <w:rPr>
          <w:rFonts w:eastAsia="Helvetica Neue Thin" w:cstheme="minorHAnsi"/>
          <w:color w:val="2E3232"/>
        </w:rPr>
        <w:t>Activities</w:t>
      </w:r>
      <w:r w:rsidRPr="00760F0B">
        <w:rPr>
          <w:rFonts w:eastAsia="Helvetica Neue Thin" w:cstheme="minorHAnsi"/>
        </w:rPr>
        <w:t xml:space="preserve"> </w:t>
      </w:r>
    </w:p>
    <w:p w14:paraId="2A3BFC54" w14:textId="2D330169" w:rsidR="00EA4A38" w:rsidRPr="00760F0B" w:rsidRDefault="00EA4A38" w:rsidP="00EA4A38">
      <w:pPr>
        <w:pStyle w:val="ListParagraph"/>
        <w:numPr>
          <w:ilvl w:val="0"/>
          <w:numId w:val="5"/>
        </w:numPr>
        <w:spacing w:line="238" w:lineRule="auto"/>
        <w:ind w:right="6402"/>
        <w:rPr>
          <w:rFonts w:eastAsia="Helvetica Neue Thin" w:cstheme="minorHAnsi"/>
        </w:rPr>
      </w:pPr>
      <w:r w:rsidRPr="00760F0B">
        <w:rPr>
          <w:rFonts w:eastAsia="Helvetica Neue Thin" w:cstheme="minorHAnsi"/>
          <w:color w:val="2E3232"/>
          <w:spacing w:val="-2"/>
        </w:rPr>
        <w:t>Hobbies</w:t>
      </w:r>
    </w:p>
    <w:p w14:paraId="00E7496B" w14:textId="132BFDDE" w:rsidR="003F65D9" w:rsidRDefault="003F65D9" w:rsidP="00A60D24">
      <w:pPr>
        <w:tabs>
          <w:tab w:val="left" w:pos="2265"/>
        </w:tabs>
        <w:rPr>
          <w:rFonts w:cstheme="minorHAnsi"/>
        </w:rPr>
      </w:pPr>
    </w:p>
    <w:p w14:paraId="3A40A163" w14:textId="56E7730D" w:rsidR="00043E37" w:rsidRDefault="002912C0">
      <w:pPr>
        <w:rPr>
          <w:color w:val="7030A0"/>
          <w:sz w:val="36"/>
          <w:szCs w:val="36"/>
        </w:rPr>
      </w:pPr>
      <w:r w:rsidRPr="00F26732">
        <w:rPr>
          <w:noProof/>
          <w:color w:val="7030A0"/>
        </w:rPr>
        <w:drawing>
          <wp:anchor distT="0" distB="0" distL="114300" distR="114300" simplePos="0" relativeHeight="251651584" behindDoc="0" locked="0" layoutInCell="1" allowOverlap="1" wp14:anchorId="2990AE5B" wp14:editId="33C56F40">
            <wp:simplePos x="0" y="0"/>
            <wp:positionH relativeFrom="page">
              <wp:posOffset>4556834</wp:posOffset>
            </wp:positionH>
            <wp:positionV relativeFrom="margin">
              <wp:posOffset>6514095</wp:posOffset>
            </wp:positionV>
            <wp:extent cx="2194560" cy="2039816"/>
            <wp:effectExtent l="0" t="0" r="0" b="0"/>
            <wp:wrapNone/>
            <wp:docPr id="122" name="Picture 1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a:picLocks/>
                    </pic:cNvPicPr>
                  </pic:nvPicPr>
                  <pic:blipFill>
                    <a:blip r:embed="rId12">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194560" cy="2039816"/>
                    </a:xfrm>
                    <a:prstGeom prst="rect">
                      <a:avLst/>
                    </a:prstGeom>
                    <a:noFill/>
                  </pic:spPr>
                </pic:pic>
              </a:graphicData>
            </a:graphic>
            <wp14:sizeRelH relativeFrom="page">
              <wp14:pctWidth>0</wp14:pctWidth>
            </wp14:sizeRelH>
            <wp14:sizeRelV relativeFrom="page">
              <wp14:pctHeight>0</wp14:pctHeight>
            </wp14:sizeRelV>
          </wp:anchor>
        </w:drawing>
      </w:r>
      <w:r w:rsidR="00043E37">
        <w:br w:type="page"/>
      </w:r>
    </w:p>
    <w:p w14:paraId="5C621CDD" w14:textId="4FC482B4" w:rsidR="0034543D" w:rsidRPr="00757FA4" w:rsidRDefault="0034543D" w:rsidP="0034543D">
      <w:pPr>
        <w:pStyle w:val="Heading1"/>
      </w:pPr>
      <w:bookmarkStart w:id="15" w:name="_Toc76642087"/>
      <w:r>
        <w:lastRenderedPageBreak/>
        <w:t>Privacy and Dignity</w:t>
      </w:r>
      <w:bookmarkEnd w:id="15"/>
      <w:r>
        <w:t xml:space="preserve"> </w:t>
      </w:r>
    </w:p>
    <w:p w14:paraId="65B14810" w14:textId="43D1F4B6" w:rsidR="006B3EAC" w:rsidRDefault="009A7B19" w:rsidP="006B3EAC">
      <w:pPr>
        <w:spacing w:before="120" w:after="120" w:line="240" w:lineRule="auto"/>
        <w:rPr>
          <w:sz w:val="24"/>
          <w:szCs w:val="24"/>
          <w:lang w:val="en-US"/>
        </w:rPr>
      </w:pPr>
      <w:proofErr w:type="spellStart"/>
      <w:r>
        <w:rPr>
          <w:sz w:val="24"/>
          <w:szCs w:val="24"/>
          <w:lang w:val="en-US"/>
        </w:rPr>
        <w:t>AccessPlus</w:t>
      </w:r>
      <w:proofErr w:type="spellEnd"/>
      <w:r>
        <w:rPr>
          <w:sz w:val="24"/>
          <w:szCs w:val="24"/>
          <w:lang w:val="en-US"/>
        </w:rPr>
        <w:t xml:space="preserve"> Care Services</w:t>
      </w:r>
      <w:r w:rsidR="0034543D" w:rsidRPr="0034543D">
        <w:rPr>
          <w:sz w:val="24"/>
          <w:szCs w:val="24"/>
          <w:lang w:val="en-US"/>
        </w:rPr>
        <w:t xml:space="preserve"> values and respects the privacy, confidentiality and dignity of our participants and their families, as well as our staff. We collect, use, protect and release Personal Information in full compliance with relevant State and Federal privacy legislation. </w:t>
      </w:r>
    </w:p>
    <w:p w14:paraId="3AFA397B" w14:textId="566F4398" w:rsidR="0034543D" w:rsidRPr="0034543D" w:rsidRDefault="009A7B19" w:rsidP="006B3EAC">
      <w:pPr>
        <w:spacing w:before="120" w:after="120" w:line="240" w:lineRule="auto"/>
        <w:rPr>
          <w:sz w:val="24"/>
          <w:szCs w:val="24"/>
          <w:lang w:val="en-US"/>
        </w:rPr>
      </w:pPr>
      <w:proofErr w:type="spellStart"/>
      <w:r>
        <w:rPr>
          <w:sz w:val="24"/>
          <w:szCs w:val="24"/>
          <w:lang w:val="en-US"/>
        </w:rPr>
        <w:t>AccessPlus</w:t>
      </w:r>
      <w:proofErr w:type="spellEnd"/>
      <w:r>
        <w:rPr>
          <w:sz w:val="24"/>
          <w:szCs w:val="24"/>
          <w:lang w:val="en-US"/>
        </w:rPr>
        <w:t xml:space="preserve"> Care Services</w:t>
      </w:r>
      <w:r w:rsidR="0034543D" w:rsidRPr="0034543D">
        <w:rPr>
          <w:sz w:val="24"/>
          <w:szCs w:val="24"/>
          <w:lang w:val="en-US"/>
        </w:rPr>
        <w:t xml:space="preserve"> will only collect information necessary for safe and effective service delivery. We will only use information for the purpose it was collected and secure it safely. When we collect your information, we will explain why we are collecting the information and how we plan to use it. We will only take photos or videos of you with your full and voluntary consent. Information about you will only be released to other people or services with your informed consent, in an emergency, or where such disclosure is required or </w:t>
      </w:r>
      <w:proofErr w:type="spellStart"/>
      <w:r w:rsidR="0034543D" w:rsidRPr="0034543D">
        <w:rPr>
          <w:sz w:val="24"/>
          <w:szCs w:val="24"/>
          <w:lang w:val="en-US"/>
        </w:rPr>
        <w:t>authorised</w:t>
      </w:r>
      <w:proofErr w:type="spellEnd"/>
      <w:r w:rsidR="0034543D" w:rsidRPr="0034543D">
        <w:rPr>
          <w:sz w:val="24"/>
          <w:szCs w:val="24"/>
          <w:lang w:val="en-US"/>
        </w:rPr>
        <w:t xml:space="preserve"> by law. You may access the information we hold about you, including in order to update or correct it, subject to certain exceptions. If you wish to access your information, please speak to a staff member.</w:t>
      </w:r>
    </w:p>
    <w:p w14:paraId="5B9E3A03" w14:textId="32E64D29" w:rsidR="0034543D" w:rsidRPr="0034543D" w:rsidRDefault="0034543D" w:rsidP="006B3EAC">
      <w:pPr>
        <w:spacing w:before="120" w:after="120" w:line="240" w:lineRule="auto"/>
        <w:rPr>
          <w:rFonts w:cs="Arial"/>
          <w:color w:val="000000"/>
          <w:sz w:val="24"/>
          <w:szCs w:val="24"/>
          <w:shd w:val="clear" w:color="auto" w:fill="FFFFFF"/>
          <w:lang w:val="en-US"/>
        </w:rPr>
      </w:pPr>
      <w:r w:rsidRPr="0034543D">
        <w:rPr>
          <w:rFonts w:cs="Arial"/>
          <w:color w:val="000000"/>
          <w:sz w:val="24"/>
          <w:szCs w:val="24"/>
          <w:shd w:val="clear" w:color="auto" w:fill="FFFFFF"/>
          <w:lang w:val="en-US"/>
        </w:rPr>
        <w:t>We understand that your privacy is important to you. The following information outlines how we protect your privacy, confidentiality and manage your</w:t>
      </w:r>
      <w:r w:rsidR="006B3EAC">
        <w:rPr>
          <w:rFonts w:cs="Arial"/>
          <w:color w:val="000000"/>
          <w:sz w:val="24"/>
          <w:szCs w:val="24"/>
          <w:shd w:val="clear" w:color="auto" w:fill="FFFFFF"/>
          <w:lang w:val="en-US"/>
        </w:rPr>
        <w:t xml:space="preserve"> </w:t>
      </w:r>
      <w:r w:rsidRPr="0034543D">
        <w:rPr>
          <w:rFonts w:cs="Arial"/>
          <w:color w:val="000000"/>
          <w:sz w:val="24"/>
          <w:szCs w:val="24"/>
          <w:shd w:val="clear" w:color="auto" w:fill="FFFFFF"/>
          <w:lang w:val="en-US"/>
        </w:rPr>
        <w:t>personal information.</w:t>
      </w:r>
    </w:p>
    <w:p w14:paraId="710F62F6" w14:textId="16A7EE11" w:rsidR="0034543D" w:rsidRPr="0034543D" w:rsidRDefault="0034543D" w:rsidP="006B3EAC">
      <w:pPr>
        <w:shd w:val="clear" w:color="auto" w:fill="FFFFFF"/>
        <w:spacing w:before="120" w:after="12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Before we collect personal information, we take reasonable steps to ensure that you know what the information is for.  We will not use personal Information for another purpose unless: </w:t>
      </w:r>
    </w:p>
    <w:p w14:paraId="11C35153" w14:textId="1E02B1A1" w:rsidR="0034543D" w:rsidRPr="0034543D"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it is related to the original collection purpose</w:t>
      </w:r>
    </w:p>
    <w:p w14:paraId="4681FA62" w14:textId="71EDECCF" w:rsidR="00A90067"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 xml:space="preserve">we believe it necessary to reduce or prevent a serious or imminent threat to an individual’s life, health or safety </w:t>
      </w:r>
    </w:p>
    <w:p w14:paraId="61CED2D3" w14:textId="3CCE1358" w:rsidR="00A90067" w:rsidRDefault="00A90067"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there is a serious threat to public health or public saf</w:t>
      </w:r>
      <w:r>
        <w:rPr>
          <w:rFonts w:eastAsia="Times New Roman" w:cs="Arial"/>
          <w:color w:val="000000"/>
          <w:sz w:val="24"/>
          <w:szCs w:val="24"/>
          <w:lang w:eastAsia="en-AU"/>
        </w:rPr>
        <w:t>ety</w:t>
      </w:r>
    </w:p>
    <w:p w14:paraId="49850916" w14:textId="7192C91A" w:rsidR="0034543D" w:rsidRPr="0034543D"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 xml:space="preserve">the information relates to existing or anticipated legal dispute resolutions proceedings between </w:t>
      </w:r>
      <w:proofErr w:type="spellStart"/>
      <w:r w:rsidR="009A7B19">
        <w:rPr>
          <w:rFonts w:eastAsia="Times New Roman" w:cs="Arial"/>
          <w:color w:val="000000"/>
          <w:sz w:val="24"/>
          <w:szCs w:val="24"/>
          <w:lang w:eastAsia="en-AU"/>
        </w:rPr>
        <w:t>AccessPlus</w:t>
      </w:r>
      <w:proofErr w:type="spellEnd"/>
      <w:r w:rsidR="009A7B19">
        <w:rPr>
          <w:rFonts w:eastAsia="Times New Roman" w:cs="Arial"/>
          <w:color w:val="000000"/>
          <w:sz w:val="24"/>
          <w:szCs w:val="24"/>
          <w:lang w:eastAsia="en-AU"/>
        </w:rPr>
        <w:t xml:space="preserve"> Care Services</w:t>
      </w:r>
      <w:r w:rsidRPr="0034543D">
        <w:rPr>
          <w:rFonts w:eastAsia="Times New Roman" w:cs="Arial"/>
          <w:color w:val="000000"/>
          <w:sz w:val="24"/>
          <w:szCs w:val="24"/>
          <w:lang w:eastAsia="en-AU"/>
        </w:rPr>
        <w:t xml:space="preserve"> and the individual</w:t>
      </w:r>
    </w:p>
    <w:p w14:paraId="0FBA5B8D" w14:textId="2604A0D5" w:rsidR="0034543D" w:rsidRPr="0034543D" w:rsidRDefault="0034543D" w:rsidP="0034543D">
      <w:pPr>
        <w:numPr>
          <w:ilvl w:val="0"/>
          <w:numId w:val="8"/>
        </w:numPr>
        <w:shd w:val="clear" w:color="auto" w:fill="FFFFFF"/>
        <w:spacing w:after="0" w:line="240" w:lineRule="auto"/>
        <w:textAlignment w:val="baseline"/>
        <w:rPr>
          <w:rFonts w:eastAsia="Times New Roman" w:cs="Arial"/>
          <w:color w:val="000000"/>
          <w:sz w:val="24"/>
          <w:szCs w:val="24"/>
          <w:lang w:eastAsia="en-AU"/>
        </w:rPr>
      </w:pPr>
      <w:r w:rsidRPr="0034543D">
        <w:rPr>
          <w:rFonts w:eastAsia="Times New Roman" w:cs="Arial"/>
          <w:color w:val="000000"/>
          <w:sz w:val="24"/>
          <w:szCs w:val="24"/>
          <w:lang w:eastAsia="en-AU"/>
        </w:rPr>
        <w:t>it is required or specifically authorised by law, or required for the prevention, detection, investigation, prosecution or punishment of criminal offences or breaches of law. </w:t>
      </w:r>
    </w:p>
    <w:p w14:paraId="1141BB79" w14:textId="555832B1" w:rsidR="0014610B" w:rsidRPr="006B3EAC" w:rsidRDefault="0014610B" w:rsidP="006B3EAC">
      <w:pPr>
        <w:shd w:val="clear" w:color="auto" w:fill="FFFFFF"/>
        <w:spacing w:after="120" w:line="240" w:lineRule="auto"/>
        <w:textAlignment w:val="baseline"/>
        <w:rPr>
          <w:rFonts w:ascii="Arial" w:eastAsia="Times New Roman" w:hAnsi="Arial" w:cs="Arial"/>
          <w:color w:val="7030A0"/>
          <w:sz w:val="24"/>
          <w:szCs w:val="24"/>
          <w:lang w:eastAsia="en-AU"/>
        </w:rPr>
      </w:pPr>
    </w:p>
    <w:p w14:paraId="67B58A40" w14:textId="1122C6BA" w:rsidR="00A90067" w:rsidRPr="00757FA4" w:rsidRDefault="00A90067" w:rsidP="006B3EAC">
      <w:pPr>
        <w:shd w:val="clear" w:color="auto" w:fill="FFFFFF"/>
        <w:spacing w:after="120" w:line="240" w:lineRule="auto"/>
        <w:textAlignment w:val="baseline"/>
        <w:rPr>
          <w:rFonts w:ascii="Arial" w:eastAsia="Times New Roman" w:hAnsi="Arial" w:cs="Arial"/>
          <w:color w:val="7030A0"/>
          <w:sz w:val="28"/>
          <w:szCs w:val="28"/>
          <w:lang w:eastAsia="en-AU"/>
        </w:rPr>
      </w:pPr>
      <w:r w:rsidRPr="00757FA4">
        <w:rPr>
          <w:rFonts w:ascii="Arial" w:eastAsia="Times New Roman" w:hAnsi="Arial" w:cs="Arial"/>
          <w:color w:val="7030A0"/>
          <w:sz w:val="28"/>
          <w:szCs w:val="28"/>
          <w:lang w:eastAsia="en-AU"/>
        </w:rPr>
        <w:t>Your personal information is used to:</w:t>
      </w:r>
    </w:p>
    <w:p w14:paraId="3A85B136" w14:textId="306FF6B1"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vide information about our organisation, services and supports</w:t>
      </w:r>
    </w:p>
    <w:p w14:paraId="35EC370A"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cess employment applications and provide offers of work</w:t>
      </w:r>
    </w:p>
    <w:p w14:paraId="42084CFB"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cess service applications and service requests</w:t>
      </w:r>
    </w:p>
    <w:p w14:paraId="537E0490" w14:textId="76B6B44C"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send details about our activities, research or events</w:t>
      </w:r>
    </w:p>
    <w:p w14:paraId="2481D7D0"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undertake research or conduct surveys</w:t>
      </w:r>
    </w:p>
    <w:p w14:paraId="244115B0" w14:textId="77777777" w:rsidR="00A90067" w:rsidRPr="0034543D" w:rsidRDefault="00A90067" w:rsidP="00A90067">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cstheme="minorHAnsi"/>
          <w:noProof/>
          <w:sz w:val="24"/>
          <w:szCs w:val="24"/>
        </w:rPr>
        <w:drawing>
          <wp:anchor distT="0" distB="0" distL="114300" distR="114300" simplePos="0" relativeHeight="251731456" behindDoc="0" locked="0" layoutInCell="1" allowOverlap="1" wp14:anchorId="7866E261" wp14:editId="1E0788C5">
            <wp:simplePos x="0" y="0"/>
            <wp:positionH relativeFrom="page">
              <wp:posOffset>5128039</wp:posOffset>
            </wp:positionH>
            <wp:positionV relativeFrom="page">
              <wp:posOffset>7426822</wp:posOffset>
            </wp:positionV>
            <wp:extent cx="2057400" cy="2057400"/>
            <wp:effectExtent l="0" t="0" r="0" b="0"/>
            <wp:wrapNone/>
            <wp:docPr id="316" name="Picture 316" descr="A picture containing pers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6" name="Picture 316" descr="A picture containing person&#10;&#10;Description automatically generated"/>
                    <pic:cNvPicPr>
                      <a:picLocks/>
                    </pic:cNvPicPr>
                  </pic:nvPicPr>
                  <pic:blipFill>
                    <a:blip r:embed="rId13">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pic:spPr>
                </pic:pic>
              </a:graphicData>
            </a:graphic>
            <wp14:sizeRelH relativeFrom="page">
              <wp14:pctWidth>0</wp14:pctWidth>
            </wp14:sizeRelH>
            <wp14:sizeRelV relativeFrom="page">
              <wp14:pctHeight>0</wp14:pctHeight>
            </wp14:sizeRelV>
          </wp:anchor>
        </w:drawing>
      </w:r>
      <w:r w:rsidRPr="0034543D">
        <w:rPr>
          <w:rFonts w:eastAsia="Times New Roman" w:cstheme="minorHAnsi"/>
          <w:color w:val="000000"/>
          <w:sz w:val="24"/>
          <w:szCs w:val="24"/>
          <w:lang w:eastAsia="en-AU"/>
        </w:rPr>
        <w:t>invite you to participate in our activities</w:t>
      </w:r>
    </w:p>
    <w:p w14:paraId="3CC61517" w14:textId="504C3378" w:rsidR="0014610B" w:rsidRDefault="00A90067"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administer and manage our services and supports</w:t>
      </w:r>
    </w:p>
    <w:p w14:paraId="2BEA6C58" w14:textId="3E5422C1" w:rsidR="0014610B" w:rsidRPr="0014610B"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14610B">
        <w:rPr>
          <w:rFonts w:eastAsia="Times New Roman" w:cstheme="minorHAnsi"/>
          <w:color w:val="000000"/>
          <w:sz w:val="24"/>
          <w:szCs w:val="24"/>
          <w:lang w:eastAsia="en-AU"/>
        </w:rPr>
        <w:t>process payments</w:t>
      </w:r>
    </w:p>
    <w:p w14:paraId="5B4B28CF" w14:textId="77777777"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answer enquiries and deliver services</w:t>
      </w:r>
    </w:p>
    <w:p w14:paraId="6D6979EB" w14:textId="2AE70407"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provide services in line with client requests</w:t>
      </w:r>
    </w:p>
    <w:p w14:paraId="02771BB8" w14:textId="146563B6"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meet quality service requirements </w:t>
      </w:r>
    </w:p>
    <w:p w14:paraId="2E6F1253" w14:textId="57C229A9"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resolve complaints and other issues</w:t>
      </w:r>
    </w:p>
    <w:p w14:paraId="761EC1A2" w14:textId="77777777" w:rsidR="0014610B" w:rsidRPr="0034543D" w:rsidRDefault="0014610B" w:rsidP="0014610B">
      <w:pPr>
        <w:numPr>
          <w:ilvl w:val="0"/>
          <w:numId w:val="9"/>
        </w:numPr>
        <w:shd w:val="clear" w:color="auto" w:fill="FFFFFF"/>
        <w:spacing w:after="0" w:line="240" w:lineRule="auto"/>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meet the regulatory requirements to operate</w:t>
      </w:r>
    </w:p>
    <w:p w14:paraId="45512262" w14:textId="77777777" w:rsidR="009E2F7C" w:rsidRDefault="0014610B" w:rsidP="009E2F7C">
      <w:pPr>
        <w:numPr>
          <w:ilvl w:val="0"/>
          <w:numId w:val="9"/>
        </w:numPr>
        <w:shd w:val="clear" w:color="auto" w:fill="FFFFFF"/>
        <w:spacing w:after="0" w:line="240" w:lineRule="auto"/>
        <w:ind w:left="658" w:hanging="357"/>
        <w:contextualSpacing/>
        <w:textAlignment w:val="baseline"/>
        <w:rPr>
          <w:rFonts w:eastAsia="Times New Roman" w:cstheme="minorHAnsi"/>
          <w:color w:val="000000"/>
          <w:sz w:val="24"/>
          <w:szCs w:val="24"/>
          <w:lang w:eastAsia="en-AU"/>
        </w:rPr>
      </w:pPr>
      <w:r w:rsidRPr="0034543D">
        <w:rPr>
          <w:rFonts w:eastAsia="Times New Roman" w:cstheme="minorHAnsi"/>
          <w:color w:val="000000"/>
          <w:sz w:val="24"/>
          <w:szCs w:val="24"/>
          <w:lang w:eastAsia="en-AU"/>
        </w:rPr>
        <w:t>report to funding and government agencies</w:t>
      </w:r>
    </w:p>
    <w:p w14:paraId="3CB2272B" w14:textId="77777777" w:rsidR="009E2F7C" w:rsidRPr="009E2F7C" w:rsidRDefault="009E2F7C" w:rsidP="009E2F7C">
      <w:pPr>
        <w:spacing w:after="0" w:line="240" w:lineRule="auto"/>
        <w:rPr>
          <w:rFonts w:eastAsia="Times New Roman" w:cstheme="minorHAnsi"/>
          <w:color w:val="000000"/>
          <w:sz w:val="10"/>
          <w:szCs w:val="10"/>
          <w:lang w:eastAsia="en-AU"/>
        </w:rPr>
      </w:pPr>
      <w:r w:rsidRPr="009E2F7C">
        <w:rPr>
          <w:rFonts w:eastAsia="Times New Roman" w:cstheme="minorHAnsi"/>
          <w:color w:val="000000"/>
          <w:sz w:val="10"/>
          <w:szCs w:val="10"/>
          <w:lang w:eastAsia="en-AU"/>
        </w:rPr>
        <w:br w:type="page"/>
      </w:r>
    </w:p>
    <w:p w14:paraId="759AA6E6" w14:textId="54A0ED08" w:rsidR="00D261E3" w:rsidRPr="009E2F7C" w:rsidRDefault="00D261E3" w:rsidP="009E2F7C">
      <w:pPr>
        <w:pStyle w:val="Heading1"/>
        <w:rPr>
          <w:rFonts w:ascii="inherit" w:eastAsia="Times New Roman" w:hAnsi="inherit" w:cs="Arial"/>
          <w:color w:val="000000"/>
          <w:lang w:eastAsia="en-AU"/>
        </w:rPr>
      </w:pPr>
      <w:bookmarkStart w:id="16" w:name="_Toc76642088"/>
      <w:r>
        <w:lastRenderedPageBreak/>
        <w:t>Feedback and Complaints</w:t>
      </w:r>
      <w:bookmarkEnd w:id="16"/>
    </w:p>
    <w:p w14:paraId="7E50C312" w14:textId="4F81BA74" w:rsidR="00760F0B" w:rsidRPr="00F0038D" w:rsidRDefault="00D261E3" w:rsidP="00760F0B">
      <w:pPr>
        <w:tabs>
          <w:tab w:val="left" w:pos="2265"/>
        </w:tabs>
        <w:rPr>
          <w:rFonts w:cstheme="minorHAnsi"/>
          <w:color w:val="000000" w:themeColor="text1"/>
          <w:sz w:val="24"/>
          <w:szCs w:val="24"/>
        </w:rPr>
      </w:pPr>
      <w:r>
        <w:rPr>
          <w:rFonts w:cstheme="minorHAnsi"/>
          <w:color w:val="000000" w:themeColor="text1"/>
          <w:sz w:val="24"/>
          <w:szCs w:val="24"/>
        </w:rPr>
        <w:t xml:space="preserve">It </w:t>
      </w:r>
      <w:r w:rsidRPr="00F0038D">
        <w:rPr>
          <w:rFonts w:cstheme="minorHAnsi"/>
          <w:color w:val="000000" w:themeColor="text1"/>
          <w:sz w:val="24"/>
          <w:szCs w:val="24"/>
        </w:rPr>
        <w:t>is important to us that you feel free to tell us what you think about the services we offer and we promise to listen to your you. It is your right to share your thoughts and opinions on anything related to the services we offer, your feedback whether it is good or bad can only help us to improve our services and we welcome it, without discrimination or negative consequences</w:t>
      </w:r>
      <w:r>
        <w:rPr>
          <w:rFonts w:cstheme="minorHAnsi"/>
        </w:rPr>
        <w:t>.</w:t>
      </w:r>
      <w:r w:rsidR="0034543D">
        <w:rPr>
          <w:rFonts w:cstheme="minorHAnsi"/>
        </w:rPr>
        <w:t xml:space="preserve"> </w:t>
      </w:r>
      <w:r w:rsidR="00760F0B" w:rsidRPr="00F0038D">
        <w:rPr>
          <w:rFonts w:cstheme="minorHAnsi"/>
          <w:color w:val="000000" w:themeColor="text1"/>
          <w:sz w:val="24"/>
          <w:szCs w:val="24"/>
        </w:rPr>
        <w:t>We will keep you informed throughout the complaints process and inform you of the outcome and the reason behind it. We are prepared to then change the way the service is run to continuously improve.</w:t>
      </w:r>
    </w:p>
    <w:p w14:paraId="7B587D9A" w14:textId="5B00EB3D" w:rsidR="00760F0B" w:rsidRDefault="00760F0B" w:rsidP="00760F0B">
      <w:pPr>
        <w:tabs>
          <w:tab w:val="left" w:pos="2265"/>
        </w:tabs>
        <w:rPr>
          <w:rFonts w:cstheme="minorHAnsi"/>
        </w:rPr>
      </w:pPr>
      <w:r w:rsidRPr="00F0038D">
        <w:rPr>
          <w:rFonts w:cstheme="minorHAnsi"/>
          <w:sz w:val="24"/>
          <w:szCs w:val="24"/>
        </w:rPr>
        <w:t xml:space="preserve">You have every right to seek the support from another person, whether that means a family member, a </w:t>
      </w:r>
      <w:proofErr w:type="spellStart"/>
      <w:r w:rsidRPr="00F0038D">
        <w:rPr>
          <w:rFonts w:cstheme="minorHAnsi"/>
          <w:sz w:val="24"/>
          <w:szCs w:val="24"/>
        </w:rPr>
        <w:t>carer</w:t>
      </w:r>
      <w:proofErr w:type="spellEnd"/>
      <w:r w:rsidRPr="00F0038D">
        <w:rPr>
          <w:rFonts w:cstheme="minorHAnsi"/>
          <w:sz w:val="24"/>
          <w:szCs w:val="24"/>
        </w:rPr>
        <w:t xml:space="preserve">, a support person such as the Ombudsman, a layer or an advocate. </w:t>
      </w:r>
      <w:r w:rsidRPr="00F0038D">
        <w:rPr>
          <w:rFonts w:cstheme="minorHAnsi"/>
          <w:color w:val="000000" w:themeColor="text1"/>
          <w:sz w:val="24"/>
          <w:szCs w:val="24"/>
        </w:rPr>
        <w:t xml:space="preserve">Whatever the issue, we will do everything in our power to solve the problem </w:t>
      </w:r>
      <w:r w:rsidRPr="00F0038D">
        <w:rPr>
          <w:rFonts w:cstheme="minorHAnsi"/>
          <w:sz w:val="24"/>
          <w:szCs w:val="24"/>
        </w:rPr>
        <w:t>for you and to improve our</w:t>
      </w:r>
      <w:r>
        <w:rPr>
          <w:rFonts w:cstheme="minorHAnsi"/>
        </w:rPr>
        <w:t xml:space="preserve"> services.</w:t>
      </w:r>
    </w:p>
    <w:p w14:paraId="0CD764B9" w14:textId="0B606E5A" w:rsidR="00760F0B" w:rsidRDefault="00760F0B" w:rsidP="00760F0B">
      <w:pPr>
        <w:tabs>
          <w:tab w:val="left" w:pos="2265"/>
        </w:tabs>
        <w:rPr>
          <w:rFonts w:cstheme="minorHAnsi"/>
          <w:color w:val="000000" w:themeColor="text1"/>
          <w:sz w:val="24"/>
          <w:szCs w:val="24"/>
        </w:rPr>
      </w:pPr>
      <w:r w:rsidRPr="00F0038D">
        <w:rPr>
          <w:rFonts w:cstheme="minorHAnsi"/>
          <w:color w:val="000000" w:themeColor="text1"/>
          <w:sz w:val="24"/>
          <w:szCs w:val="24"/>
        </w:rPr>
        <w:t xml:space="preserve">Complaints and Feedback can also be lodged anonymously, all you need to do is fill out either of the forms below and send it via mail to </w:t>
      </w:r>
    </w:p>
    <w:p w14:paraId="658D624B" w14:textId="2409FF9E" w:rsidR="00D261E3" w:rsidRPr="00F0038D" w:rsidRDefault="00D261E3" w:rsidP="00D261E3">
      <w:pPr>
        <w:tabs>
          <w:tab w:val="left" w:pos="2265"/>
        </w:tabs>
        <w:ind w:left="720"/>
        <w:rPr>
          <w:rFonts w:cstheme="minorHAnsi"/>
          <w:color w:val="000000" w:themeColor="text1"/>
          <w:sz w:val="24"/>
          <w:szCs w:val="24"/>
        </w:rPr>
      </w:pPr>
      <w:r w:rsidRPr="00F0038D">
        <w:rPr>
          <w:rFonts w:cstheme="minorHAnsi"/>
          <w:color w:val="000000" w:themeColor="text1"/>
          <w:sz w:val="24"/>
          <w:szCs w:val="24"/>
          <w:highlight w:val="yellow"/>
        </w:rPr>
        <w:t>&lt;ENTER BUSINESS ADDRESS&gt;.</w:t>
      </w:r>
    </w:p>
    <w:p w14:paraId="67F3A5D9" w14:textId="0402F2B5" w:rsidR="003F65D9" w:rsidRDefault="00D261E3" w:rsidP="00D261E3">
      <w:pPr>
        <w:tabs>
          <w:tab w:val="left" w:pos="2265"/>
        </w:tabs>
        <w:rPr>
          <w:rFonts w:cstheme="minorHAnsi"/>
        </w:rPr>
      </w:pPr>
      <w:r>
        <w:rPr>
          <w:rFonts w:cstheme="minorHAnsi"/>
        </w:rPr>
        <w:t xml:space="preserve"> </w:t>
      </w:r>
      <w:r w:rsidRPr="00CD3D58">
        <w:rPr>
          <w:rFonts w:cstheme="minorHAnsi"/>
          <w:sz w:val="24"/>
          <w:szCs w:val="24"/>
        </w:rPr>
        <w:t xml:space="preserve">You will find both a </w:t>
      </w:r>
      <w:r w:rsidRPr="00CD3D58">
        <w:rPr>
          <w:rFonts w:cstheme="minorHAnsi"/>
          <w:color w:val="000000" w:themeColor="text1"/>
          <w:sz w:val="24"/>
          <w:szCs w:val="24"/>
        </w:rPr>
        <w:t xml:space="preserve">Feedback Form and Complaints Form in your pack </w:t>
      </w:r>
      <w:r w:rsidRPr="00CD3D58">
        <w:rPr>
          <w:rFonts w:cstheme="minorHAnsi"/>
          <w:sz w:val="24"/>
          <w:szCs w:val="24"/>
        </w:rPr>
        <w:t>for you to utilise. You can also ask us for a copy of either form at any time</w:t>
      </w:r>
    </w:p>
    <w:p w14:paraId="7254D84E" w14:textId="11E7E259" w:rsidR="00757FA4" w:rsidRDefault="00757FA4" w:rsidP="00A60D24">
      <w:pPr>
        <w:tabs>
          <w:tab w:val="left" w:pos="2265"/>
        </w:tabs>
        <w:rPr>
          <w:rFonts w:cstheme="minorHAnsi"/>
        </w:rPr>
      </w:pPr>
      <w:r w:rsidRPr="00496FB3">
        <w:rPr>
          <w:noProof/>
          <w:color w:val="7030A0"/>
          <w:sz w:val="36"/>
          <w:szCs w:val="36"/>
        </w:rPr>
        <mc:AlternateContent>
          <mc:Choice Requires="wpg">
            <w:drawing>
              <wp:anchor distT="0" distB="0" distL="114300" distR="114300" simplePos="0" relativeHeight="251657728" behindDoc="1" locked="0" layoutInCell="1" allowOverlap="1" wp14:anchorId="3AAFA605" wp14:editId="716E8249">
                <wp:simplePos x="0" y="0"/>
                <wp:positionH relativeFrom="page">
                  <wp:posOffset>-6708996</wp:posOffset>
                </wp:positionH>
                <wp:positionV relativeFrom="page">
                  <wp:posOffset>5086736</wp:posOffset>
                </wp:positionV>
                <wp:extent cx="13984700" cy="1378585"/>
                <wp:effectExtent l="6226810" t="0" r="6224905" b="643255"/>
                <wp:wrapNone/>
                <wp:docPr id="45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984700" cy="1378585"/>
                          <a:chOff x="4550" y="-3150"/>
                          <a:chExt cx="13310" cy="4230"/>
                        </a:xfrm>
                        <a:solidFill>
                          <a:srgbClr val="A1ACDB"/>
                        </a:solidFill>
                      </wpg:grpSpPr>
                      <wps:wsp>
                        <wps:cNvPr id="45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8F2009F" id="Group 329" o:spid="_x0000_s1026" style="position:absolute;margin-left:-528.25pt;margin-top:400.55pt;width:1101.15pt;height:108.55pt;rotation:-6094393fd;z-index:-2515660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9rgzRkAABC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3xjbjbvuzcoKfS7cXYg8Xwcn+5A9evp+Jfjb6c4Rnz88+H+f874+nb+&#10;Pf39FIk3Xz/+8/CABnffLocgnt8fT2+b0wFqMG1ta2+68N+Qw+b3oJQ/RqXsf79s7vGfxg2972oo&#10;7x5fGtf1Td9Evd0/Q7n0Q980+B5fV87gU1Dq/fO/jy04wz/31oWvb3d3xAqN5nx4fXn45eX1Nfxx&#10;evr60+tp832H+fKj+fGnn/+NWgP5hCwMmYdI8sHMPV+Vc/7HlPOX591xH3R+JrGPyrGinF9O+z3Z&#10;w8bFoVD/IBTlnKeamXxDZGcocFknNHZWwpIsr7ooSfL+2/ny6/4QpLr7/ufzJejh6QGfwrR54Om1&#10;hTIe315hZ/9abeqN6TrvN6Fb/oHQYUJGun+53WzrzcfGOOp/RgXJTFobbLOZzIKnsVMnZGiMiJ43&#10;MhlgtSOVFyphrekWWWuEjljzOdZaoQqttW29zFonZGiMiJZZgyedjBNS68wia4PQEWt9jjWyiElz&#10;rs2IzUyVQFTLzJlUC+Cud4vcmaketsZm+Us14dtl0ZmpIkCU4S5VBLgb2mXupqrYmjbLXaqMyvZd&#10;hr+pNgLZMoc2VYfp+np54tmpPrY2bxWpQqrW9ssc2qlCAlmGw1Qh4ND0izK0U5VsbdY4bKqUamhz&#10;HE6VEsgyHKZKAYcY85JfwcI2cSwgyngWONipjVTGDsOyEN1UK5FumUeXqgU8umUe3VQtW5e1E5eq&#10;pTKtcRkep3qJdBkeU8WARxjWkhzdVDFbl7UWlyqmMkNtMzxONRPplnn0qWrAY7Psb/xUM1uftRef&#10;Kqaypsno2k81E+kyPKaqIR6Xde2nmtliMczMR58qprKu88ty9FPNRLoMj6lqwGNrF3Xtp5rZ+qzN&#10;UCA2WVcq20DmiwsyxZuREgtVpFvmsUlVQzw2izw2U81sm6zNNKliKts2OR6nmol0GR5T1RCPyzbT&#10;TDWzbbI206SKQd9DRtfNVDORbpnHNlUN8bgcd7VTzWwRkGTmY5sqhvrORBHtVDORLsNjqhrwmIkN&#10;26lmthhIjsdUMSUep5op8piqhmKdZZtpp5rZYnnL8NiliqG+M+FEN9VMpFuWY5eqxnRtxj92U81s&#10;u6zNdKliKtvlfHg31Uyky/CYqsZ03i378G6qmW2XtZkuVQz6Nhm77qaaiXTLPPapakxXD/2i7+mn&#10;mtn2WZvpU8Wgb2uW/WM/1Uyky/CYqsa0LYKupfUaefPV4277rM30qWLQN4KURR/eTzUT6TI8pqrB&#10;4tov+8d+qpltn7WZIVUM+s5lV8NUM5FumcchVY1pgFEsynGYamY7ZG1mSBWDvvtMTDFMNRPpMjym&#10;qjHe2GXfM0w1s0W6k/E9Q6oYpCi5BHqYaibSLfNoCKyZxADG9ogXliakqae62eKHOTZNnSqHUqmM&#10;bZt6qp5ImGM0VZAxzixbjqmnCgKjWdsxdaqhyg42E5CbeqqjSJhjNNXS4BEMLAt0qiTwmbUfMwMA&#10;0H02h00wgEiY4XMGA3QuEwVB0jJFCKUwBRzApDqqXN1mHKZJwIBImOMzVZIfoNBFeQKgnLhMU0AE&#10;TKoiuEufWcSNmSopEmb4nMECYHFY5jOFBUweF4C/kBEFUArd2xyfKTQQCHN8pkryTZ3jM7WjPDpg&#10;5vAAcu9MAIwByJBCJkGEOT5TJXnvljE0ZPqTJgFT5e1oDhLYrsvZe4oSBMIMnzOYAIFRZn6mMIHJ&#10;4wRmDhRYj6h1cVE3bqqkKhDm+JzZkbUZvadQgcljBWYOFlhA/jk+p0pCJg7CDJ8zuACr5jK6hvU0&#10;0XseLzBzwMB0TSb5MSliEAhzfM7sqMaQFv1SChmYPGZg5qABtJuzoxQ1CIQ5PlM7cgMW42U+pyra&#10;mjxuQPs206ChGnI5OeIyoSRzJ7oMlzPgwA2YdotcpsCBySMHZg4dNLmo0zSJERFdjsvUhtzgl9EN&#10;k0IHJo8dmL8BD3K5GuLwqSwt6DJczsADX+c8fAoeUAidiTzNDD5A5JSx8wQ9ILIcjzPrITezqO8U&#10;PDB59AC5lMgnrJYuOynb6RpEZDkeU8uBZ89YeAoemDx6gJw04bFBMLXs1xP0gMgyPM7AA5/LJ00K&#10;Hpg8eoDcPuUxB1zCOQohjLsBWY7HVDFNXWesJgUPAIRk5+MMPmgQRGXkODUaIsvwOAMPGp/TdQoe&#10;mDx6YGbwARayDI8JekBkOR5TxbR1Bls1KXhg8uiBmcEHzuTW7wQ9ILIcj6nNtL3J6DoFD0wePcAO&#10;hEyzYNe2yeUUCXpAZBkeZ+BB17YZu07BA5NHD8wMPrDITZfnY4IeEFmOx9Rm+gbbWYv+MQUPTB49&#10;MDP4gBaQDI9Tm8mvM6jpSRQzNMNyZIFyGSGkDBK/y9k1OhPKqOucHG0CHOTliLqVpEGsSGZZkDaF&#10;DfDDPJOpbqzPIEU2AQ2IbFnZtk6NBqlrxrJtPVUNJJnNdewMM3B1JtOxCWJAZBkmZ3gBwnKs7ktT&#10;EsG9yDyoGw4tE1ZAb0IZl+wuE5Zjh08I0aQDWY7JVDVIMzKYm03RAptHC+wMLfAIQRbtxiZYAZFl&#10;mJwhBQj7c4aTQgU2DxXYGVTQwKUtM5kABUSWYzJVDWLkYTn/trMigjxOYGc4QZvLam2CEhBZjsmZ&#10;4bQeTm1xTqYggc2DBFR1Nk1uqLhjWZIJREBkGSZnAIHBTsfy3olNEQKbRwjsDCEYchu3NsEHiCzH&#10;5MxwuhbQyKIkU3jA5uEBO4MHgHBmojTrpm4t0F3ZREHfWJe2e5ZStfvf37lWDZ82OyphrUN94vFw&#10;pjLDLZYcFBluHdcEgooK2zLE8C5E3K0iBq9EDL8Zyw3LTZMzDOShEBKDUciRmwTyUNCpkpODIHJY&#10;9RpmyFQD+bqRktEQOWb6mtZp+gbydUOliRTI1w2V4B4iB0KzhhlCXQL5uqFSzQSRA7BY0zqhEIF8&#10;3VAJDgjk64ZKeTmRI5lewwylyIF83VApWyVypJhrWqfEMZCvGyrlcIF83VApnSJy5EBrmKHMJpCv&#10;GyolGUSOzGBN6xTvB/J1Q6XQO5CvG2rYQSN62vVaw07YyYo/WDdcQ+Fh+MFa5zR6JwRYq1iisCn2&#10;sHLQ4qHMShdlxEfRVsEqlsRLYUdw3Q/ETxF4vqoH8VSob1/3A/FVBCev6kG8FTaiVv5ANL3SYRnx&#10;WAR2rmJJfBbhjqt+IF7LrHRbRvyWASC3rgcZ9ErXFUCvMFsBVa3qQbyXQdXJqh+I/zIrHVjAZgJL&#10;QFTW9SCDXunEjHgxA6xhVQ/ixwzKBtb8IOTzNAbKwtf9QOIOZMTrfsCDpux01Q/EkVGmuO4H7Mgo&#10;a1v1A3FkdqUjC3lRkNJKR4YNuehb7UpHFvKF0MNKR4YiVOkhGXQMMzmePuEg1vwI1ulmgyNYX0lQ&#10;u7vj7kJhuHzcfNBRn3DY5BnHeyh/oq/eDt/320MgulBADu/cI6UEux67lCzyK9Hru0osJPI8ju3G&#10;2eUtVBRVKSTyvJJGAXgyEo00asNjy0EjJYSSBnZdUKRjeY4MEPYYSAE3KQwQpkik9ei8pDV5XltF&#10;9hZIvc4rS6AGnqMxECWAQ11yEEs6lqcwIB4BG2Ji4EIizytplIAbAP6UGQjgHYbl+hUMRAm4Hiup&#10;1mqUgOvj+SRMfuFRnldeWQKdqoIAoxGv3RgjSGvyHFslJC2Qju5TSOR5JY1zALU5rTYswxJo4UYU&#10;CXAQ5wDpqKQsgQbxg9IqO0jXjC5YhiPPcViEVpEEfKcOy7IEsCGjMhD9gMMWt0rKc8Bh+1UbFksA&#10;mx4aKUFHNCyUi6ikLAFyyQoDHK46YPsqKUvgGuSJ6OU5qoCXAmd0MyQch4ZVIxVUeKXijUA6LmHS&#10;sTxHBjhGRi2bOl+pKAOt2hXeBQ4wkqr+1VK1BbXaj/Gq8CjPK69xuqDgUvWEDCRgCqgziw/ComRX&#10;9VlUHkG8tuq6ZTnQp4MSmrao7iG0OoZlMnJ5jhJoWFgNgnZlDnDiYBtYuUYabcv6MdyWjuU5MkBF&#10;DcTrCj9AxQpEitVIY4DKFQLpmEZJx/K8MsAzyyHJVoZFlQjUqtW9NtUiBFL4Oa3VaIbYj1DlSmUG&#10;1KqBPSqtUqEBkaJYXiVludaYDFqrLNdaXwuoigAMmEH3LlgtIikgdY2BKFfT60sc1RIQA70+B6hK&#10;IJDqoQMnhjhxoqqACgWo1U53mlQqQKStPiyOtpFlq8JiVI3OI2pypYIBYqDRI6Ke5droSxzjdMaP&#10;GaiYnzxHM+RYG5tm6rAgo8CrB6SkTBcOy1HRqBo3p9eI9VVhcQSP1Edd5KkugOSKJUbllVVwTaNE&#10;SPK8CoutgDZaNQkwKSpaVFJW7BWsko7leWUgOnhD9d5lBhxVE5AE6hFJkdbkKa06qicIpOrUdlRQ&#10;EEjV3BBb34F0UE1rpFSnoKPyA3Q/IIbThh8nwKDGLY4KFdBmrwYYKL+PlKpjQ2gXKbFDq/HJlFCX&#10;RhmnSafG+LSi0oi6FepkSkTaSu9U/0BtorZiHWUL16ZRxnmnJ2OIqkPvLWJMrc04QXHmfy2luvY4&#10;BsMaNVgcKdWEZaTU5zwVdUDyjQoF4NhFpMRutiYlplRDSlwqE9scgUPxHvIcvYhQ6jOZKb3uGYRS&#10;92GcrusZsBsp9Tkf7d2rMfrYJjB7TfLcppooj22q0aHoCOUFau9R72soo/deQxktbg1l9CErKKmC&#10;C3N+DaXIUx07L116mzhus7J3ZNBrKTkkW9G7wLqoty/PJYJFopR0SpG8SsnJntd758TY63Eb4w0r&#10;KKm2J+hdW99Ru8WUanzHa7FXV0PZ6aHrwMqSRxbCvauUvIuHY2FamyIlIB5K74zheZ2SYzA/7hCI&#10;15aneO+a8yuvrjI1nbAgHalrcc1I2wpKjqy8hjbbgbNLryHzME3hU5lLdpAVAeeaipK3PeeLXsMB&#10;6NhvlJIGX9ueYxsPWLDce0eHE0jyWgIIBEwoFa9oW/FLWsxgW4YCvQYW2IY3QL0WVeKCFJaShrGj&#10;2Jctbtz8kxksT57JlmZGkJKWpaKeTnrXZgjdNxfbVOwdlZZMOW6DCn/yFD5DNTNpU0tmkWyyNhEN&#10;lWdITWdNQpvaTK45k/Ja9AunGGNv7JuVewfgE2NFr+VccJ+sTazJxREBmInru9OQDIAtUUpOg/Vx&#10;xi3yiUNxSu/eSe+K98YR0xgvubEMQfQtT9a7IZiBdOS0mBY5fpxLToMQcCaf29Ryw3oQPjV0ELAB&#10;Swn1bUUd1Z3sKWlxMg4L8Ii0OLn2jCA5oN/l3h0jrip+VAMWj5KHtMpthmPqpCNllRkGdiHYIys2&#10;OeCOrti3sjcxdJzE8RWX2d3UoeHVwCl+bvBUJk6DUTZbBoknKY8syWeg2rPQogLd9wMj94TblFrE&#10;hnScbNi9KhOiIj10jaslyoRegHgFhuipSxqMVaysN7wha+FkS4PpUBYeW2zLg8EueHTXVjGHjnaJ&#10;Ao9KhteJMWhYZielXBbbhqXB4DomHowSILQd6joCj8oK3TYIxAOhskS2jr2vVUorWhzwiS0q06yh&#10;3QvqWtv6bVoO23GOriiexmO0oUVl9jTUUiCE2ZYEjutNohyvZX+ygsgzriQ45RInBR3MLrboOX6g&#10;8/BFQiq6CzwqAaYbOPu61pQKb/KMPOLS1Khrg0M/pa5xFJjFo+CLwDZjcq7EAwir45xQNiCwqxoV&#10;qOyYokotjkSxaYRLUYYavkMAJclazbfouBR5b20dZHhDQZxxgDSquDxncFFC7LWoNS47qcprH7tN&#10;XIdemgE8oyolxI3CqMpOi1Vfnu0M6mprXRDDWKIo01uecZpzoFQWaXSjiroxfFK2AgpXnDIqOxYV&#10;T52xblW4lmfkHvdPximhiKLimU3XqZQ0WXElCm5pUOiiJV9rg4UveTJ/DDhQ+Vqx33HvvzwfK04+&#10;rMYfndGGMiy2c4v9cmqqhU0VtuJCg05BOaDeKBkHTos9G8lLlSyuGlNIJaCtwi0fwS0pQgzXQ4BQ&#10;q06rcI9lGDUt++XB8FY0VukyYTisHKyk7FJwLU5cA1rFaVdSKowrDpWueSntFDgPNhWNqlPiVFxk&#10;GcVD6VZRPFjRghy1fUpcUhZ9Ny5fK7cou5S4fVohZBeOEzdak/ANZDM4aqNIErWKkZJujSsO3HGp&#10;EvJhrXc+W4U7wMr5euWk7kILlCtU60Y+AT2W+fTsleEflRGhqDu26TTX7DkJxy1HivMj4DZIHgGk&#10;widdfEM6atQ2OfbHkRWtTQkrCCUsalMSeyA7yoRvGLzGBSoapazluNu+3Hsjksd7NRRKjvdQ8aRR&#10;ynpHiHNx7PKqDhwMUayjua55GqUUx9HVk+Xe2TpwpEOjRDITVj7Vjhq2IxzO0NpkQAeuVhsRr6c4&#10;lK1Q4j0qkU8y0uLYcbdLpNT2IqqWiyeAOCszWQBHoNjKytYypgNkXJFSK5lsi9y3PKKRUsERq7HN&#10;TqmJmFAqEAcoo5/HoqRJnmFZlAVrUhLJazU70FFcXMMeT1lKMIowk7Wq6IpcHFGiGEnRUSOYX62U&#10;IlYN2xHKV7Q2BczDNXFlvTdcYhuO/xTHTkcMwoi0czxVwx4MUKIy6xo+U4UXJJVTsAo3CMfenVKJ&#10;WzVsxc5pvXv2No52bopjx1uTYu9em5+0KR2kpHoGz7ENIhfFM3i2DtyFpuidtiBC742St1eC7CEz&#10;V7yik80AQoiLUnK8GuLgihJZUfAT+CSnV2xTNsBcq9mR5VjatdpaHG7AIdvE9d7l3sMlYYFS2QlB&#10;RsQ5VqvNJUEXXautMhwEuU7ZKqsQJAVpEthflCbbUKdApZyZ43aesh55exB05X7HIauEHJvTvUDF&#10;kYTroEgxnWKQAORENuWxSIErpF0OD2GFPHeViBOX3TAhSnBKaqEinmgNygrQjPtdCkaLi4O4RQXn&#10;a2Uzp1UKcGlaRx6V/IqqRAOhdnqNlvpIqNhWz8AJ/Hl5Ugwc5cKnlf05bniIyS82+crKxkrLkqRQ&#10;v6REQNJshaSlIiVqH+LI9Xp6pH5BRl7xKgBk2P94BeTBna882/x4rl8AMnlGoIzeK8i9a7umrWyv&#10;qpVBeEsTt6lscZoe0yKOXfH8OJrC2sQR46LkbS124ZXaB0A9IiVlBwGniEbKcgyDu5gkhlE8B86+&#10;sTa1Aw8W93pGKeFobXnsrUSPTtub6MTgcJNbuU3syHLvUEFpzsO7CqUy6xDcssVhIS+3KTAbNvaU&#10;3sdyCu1AKbBU9kpa9IhKApG8souKhZ7np1ZTgMoM0buCTWHLbKQsz3mP2gfWkYKYonKIVzanUdJ2&#10;ebBNbUSeDI0py9pE4DxKvjzrfCs5i1bN4TtZtRCSFucSasdFm8oi09S8HY9ZVx4RUpZxJpcxH6RB&#10;0rtiR8AG2H9qttk0KDuNklfsvbl6BiX3RwIqc0lZj5ABCKWSCwBKGSnLOsLVoEyJOV3UJrb6x3yt&#10;vBbjBMhIWdZRS/FMXI+USKCl4DVSKitXO5bxaNWayBV4hmg1rV14dweFxlp9NIJxWWEV/4k6EKFU&#10;IlRsZPCch+0VddS1CE2jlJQaN5xQEkoFj8VLgZiyUaLUvuZ9evU6BNyQzGOnOr/SGod3ZLKvaxS0&#10;rcdVJHHsjYLt9yOW0igxGN6SJ/G0sv/Sdwg/guQbxTP0A+/UwH2W7QhvfWHJU9BYktKAu81j7wT6&#10;FSmtRBeUpRQpcWEMt6lUPQ+jPFulKh+1ZqyjVvHzqCFn22yV2HuAmJhPRZ5A38WJdNo1JDUdIw/6&#10;RBlWUU549ROf/sc9KGWFIkVifB9vxizricpFWfmdssxic44RVOxFK/lU3UkFLsWjJfVjI1xWRdi1&#10;QioFNbhfRmkV42KP32s16rilg41P2wjC+5kEIdQQbLzZSbSlbdKif96FQ8KgyBX+jKfLgNW8KFck&#10;QWxXeM23QtoJrwOkVm61F4gARacK6SBLlHr9AHbxhVfNtlAAGEnx6o2yY8ErnhilAJijyBU3a0W3&#10;iuhEsS1cfRFVgNJ2jQHP7hL18hoDgtD7WpVAy9uRqNcvL9N0jzgLi65+LCoWL+WLLhOAtWKGWCrj&#10;qor7uzRhDYxRIT9Rpgu92Cp4QqwHCq9QFg+L0ODisPC2Lh4WXZ6mkPJSMLlELYIqKLymi9m+fOIP&#10;4YY2fL7/dr78uj+80U1sT6fjLy+vr+iB7ryif98P/B+hbhs//jie787H305fPtGnr4eHP347bU6H&#10;C12vvPm+P+HD8+H0fzebj9Pu+Pnm/L/fdqf9zeb1P97POOaObX+QXcIfHnA+/jhNv/k6/Wb3fo+m&#10;Pt9cbnB/M3386YK/8JNvx9PL0zN6MuEmuffDj98uh8eXC0nmyhX/8XE+hk9Pdx9P9IlGuTs+v9z/&#10;vLvspn8Hqru9PTwfXh/2py//DwAA//8DAFBLAwQUAAYACAAAACEAz+MFQOAAAAANAQAADwAAAGRy&#10;cy9kb3ducmV2LnhtbEyPy07DMBBF90j8gzVI7FrbqVqaNE4FSMCCVQMf4MTTJOCXbLcNf4+7gt2M&#10;5ujOufV+NpqcMcTJWQF8yYCg7Z2a7CDg8+NlsQUSk7RKamdRwA9G2De3N7WslLvYA57bNJAcYmMl&#10;BYwp+YrS2I9oZFw6jzbfji4YmfIaBqqCvORwo2nB2IYaOdn8YZQen0fsv9uTEfDWhRbL9y/vZafp&#10;8MrDkzo8CHF/Nz/ugCSc0x8MV/2sDk126tzJqki0gMVmVWY0D7zkayBXZL0qgHQCCsbZFmhT0/8t&#10;ml8AAAD//wMAUEsBAi0AFAAGAAgAAAAhALaDOJL+AAAA4QEAABMAAAAAAAAAAAAAAAAAAAAAAFtD&#10;b250ZW50X1R5cGVzXS54bWxQSwECLQAUAAYACAAAACEAOP0h/9YAAACUAQAACwAAAAAAAAAAAAAA&#10;AAAvAQAAX3JlbHMvLnJlbHNQSwECLQAUAAYACAAAACEAlDva4M0ZAAAQhQAADgAAAAAAAAAAAAAA&#10;AAAuAgAAZHJzL2Uyb0RvYy54bWxQSwECLQAUAAYACAAAACEAz+MFQOAAAAANAQAADwAAAAAAAAAA&#10;AAAAAAAnHAAAZHJzL2Rvd25yZXYueG1sUEsFBgAAAAAEAAQA8wAAADQ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0u0xwAAANwAAAAPAAAAZHJzL2Rvd25yZXYueG1sRI9PawIx&#10;FMTvBb9DeEIvRbNKK7oapVjaigfFPxdvj81zs7p5WTZx3X57Uyj0OMz8ZpjZorWlaKj2hWMFg34C&#10;gjhzuuBcwfHw2RuD8AFZY+mYFPyQh8W88zTDVLs776jZh1zEEvYpKjAhVKmUPjNk0fddRRy9s6st&#10;hijrXOoa77HclnKYJCNpseC4YLCipaHsur9ZBa/rjTlPBl/2+v1yyC/bj+Z2Wm6Veu6271MQgdrw&#10;H/6jVzpyb0P4PROPgJw/AAAA//8DAFBLAQItABQABgAIAAAAIQDb4fbL7gAAAIUBAAATAAAAAAAA&#10;AAAAAAAAAAAAAABbQ29udGVudF9UeXBlc10ueG1sUEsBAi0AFAAGAAgAAAAhAFr0LFu/AAAAFQEA&#10;AAsAAAAAAAAAAAAAAAAAHwEAAF9yZWxzLy5yZWxzUEsBAi0AFAAGAAgAAAAhAFdPS7T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34543D">
        <w:rPr>
          <w:noProof/>
          <w:color w:val="7030A0"/>
          <w:sz w:val="24"/>
          <w:szCs w:val="24"/>
        </w:rPr>
        <mc:AlternateContent>
          <mc:Choice Requires="wpg">
            <w:drawing>
              <wp:anchor distT="0" distB="0" distL="114300" distR="114300" simplePos="0" relativeHeight="251655680" behindDoc="1" locked="0" layoutInCell="1" allowOverlap="1" wp14:anchorId="005AEE4D" wp14:editId="4BAC88B3">
                <wp:simplePos x="0" y="0"/>
                <wp:positionH relativeFrom="page">
                  <wp:posOffset>-6370278</wp:posOffset>
                </wp:positionH>
                <wp:positionV relativeFrom="page">
                  <wp:posOffset>5350798</wp:posOffset>
                </wp:positionV>
                <wp:extent cx="13338046" cy="1378634"/>
                <wp:effectExtent l="5903277" t="0" r="5900738" b="604837"/>
                <wp:wrapNone/>
                <wp:docPr id="25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338046" cy="1378634"/>
                          <a:chOff x="4550" y="-3150"/>
                          <a:chExt cx="13310" cy="4230"/>
                        </a:xfrm>
                        <a:solidFill>
                          <a:srgbClr val="A1ACDB"/>
                        </a:solidFill>
                      </wpg:grpSpPr>
                      <wps:wsp>
                        <wps:cNvPr id="448"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6D7D7BE" id="Group 329" o:spid="_x0000_s1026" style="position:absolute;margin-left:-501.6pt;margin-top:421.3pt;width:1050.25pt;height:108.55pt;rotation:-6094393fd;z-index:-25166080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mZuwBkAABCFAAAOAAAAZHJzL2Uyb0RvYy54bWykXW2PIzlu/h4g/8Hojwlqu/RSb42ZOWx2&#10;s4sAl2SB8/0AT7f7BeluO7Zneje/Pg8lslyqK4mFuy9T7jEtUaRIkY8o1a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2zT3Gzed29QUuh34+xA4vk4Pt2B6tfT8S/H305xjPj458P9/5zx9e38&#10;e/r7KRJvvn785+EBDe6+XQ5BPL8/nt42pwPUYNra1t504b8hh83vQSl/jErZ/37Z3OM/jXOur317&#10;s7nHl8Z1fet81Nv9M5RLP/RNA+Xi68oZfApKvX/+92sLBl/Tz7114evb3R2xQqM5H15fHn55eX0N&#10;f5yevv70etp832G+/Gh+/Onnf6PWQD4hC0PmIZJ8MHPPV+Wc/zHl/OV5d9wHnZ9J7Kwc72FHUTm/&#10;nPZ7soeNi0Oh/kEoyjlPNTP5hsjOUOCyTmjsrIQlWU50UZDk/bfz5df9IUh19/3P50vQw9MDPoVp&#10;88Aj2EIZj2+vsLN/rTb1xnSd95vQLf9A6IzQ/cvtZltvPjaYC+h/RmWFKrQ22GYzmQVPY6dOyNAY&#10;ET1vZDLAakcqL1TCWtMtsgZbiUMg1nyONUzayUDbtl5mrRMyNEZEy6xhBkwag9Q6s8jaIHTEWp9j&#10;jfQ4ac61GbGZqRKIapk5k2oB3PVukTsz1cPW2Cx/qSZ8uyw6M1UEiDLcpYoAd0O7zN1UFVvTZrlL&#10;lVHZvsvwN9VGIFvm0KbqMF1fL088O9XH1uatIlVI1dp+mUM7VUggy3CYKgQcmn5Rhnaqkq3NGodN&#10;lVINbY7DqVICWYbDVCngEGNe8itY2CbWC6KMZ4GDndpIZewwLAvRTbUS6ZZ5dKlawKNb5tFN1bJ1&#10;WTvBWpjy2BqX4XGql8oQXYbHVDHgEYa1JEc3VczWZa3FpYqpzFDbDI9TzUS6ZR59qhrw2Cz7Gz/V&#10;zNZn7cWniqmsaTK69lPNRLoMj6lqiMdlXfupZrZYDDPzkYKgic+urOv8shz9VDORLsNjqhrw2NpF&#10;XfupZrY+azMUiCU8NpD54oLcTDVTWaJb5rFJVUM8Nos8NlPNbJuszTSpYirbNjkep5qJdBkeU9UQ&#10;j8s200w1s22yNtOkikHfQ0bXzVQzkW6ZxzZVDfG4HHe1U81sEZBk5mObKob6zkQR7VQzkS7DY6oa&#10;8JiJDdupZrYYSI7HVDElHqeaKfKYqoZinWWbaaea2WJ5y/DYpYqhvjPhRDfVTKRblmOXqsZ0bcY/&#10;dlPNbLuszXSpYirb5Xx4N9VMpMvwmKrGdN4t+/Buqpltl7WZLlUM+jYZu+6mmol0yzz2qWpMVw/9&#10;ou/pp5rZ9lmb6VPFoG9rlv1jP9VMpMvwmKrGtC2CrqX1up9qZttnbaZPFYO+EaQs+vB+qplIl+Ex&#10;VQ0W137ZP/ZTzWz7rM0MqWLQdy67GqaaiXTLPA6pakwDjGJRjsNUM9shazNDqhj03WdiimGqmUiX&#10;4TFVjfHGLvueYaqZLdKdjO8ZUsUgRckl0MNUM5FumUdTp7oxtke8sDQhTT3VzRY/zLFp6lQ5lEpl&#10;bNvUU/VEwhyjqYKMcWbZckw9VRAYzdqOqVMNVXawmYDc1FMdRcIco6mWBo9gYFmgUyWBz6z9mBkA&#10;gO6zOWyCAUTCDJ8zGKBzmSgIkpYwkVAKU8ABTKqjytVtxmGaBAyIhDk+UyX5AQpdlCcASg5nI59Z&#10;OzImVRHcpc8s4sZMlRQJM3zOYAGwOCzzmcICJo8LwF/IiALEhe5tjs8UGgiEOT5TJfmmzvGZ2lEe&#10;HTBzeAC5dyYAxgBkSFAS5icIc3ymSvLeLWNoyPQnTQKmytvRHCSwXZez9xQlCIQZPmcwAQKjzPxM&#10;YQKTxwnMHCiwHlHr4qJu3FRJVSDM8TmzI2szek+hApPHCswcLLCA/HN8TpWETByEGT5ncAFWzWV0&#10;Detpovc8XmDmgIHpmkzyY1LEIBDm+JzZUY0hLfqlFDIweczAzEEDaDdnRylqEAhzfKZ25AYsxst8&#10;TlW0NXncgPZtEuBgyOXkiMuEksyd6DJczoADN2DaLXKZAgcmjxyYOXTQ5KJOQ9tpEQghLokux2Vq&#10;Q27wy+iGSaEDk8cOzN+AB7lcDXH4lEsLugyXM/DA1zkPn4IHFEJnIk8zgw8QOWXsPEEPiCzH48x6&#10;yM0s6jsFD0wePUAuJfIJq6XLTsp2ugYRWY7H1HLg2TMWnoIHJo8eICdNeGwQTC379QQ9ILIMjzPw&#10;wOfySZOCByaPHiC3T3nMAZdwjkIIs2lAluMxVUxT1xmrScEDACHZ+TiDDxoEURk5To2GyDI8zsCD&#10;xud0nYIHJo8emBl8gIUsw2OCHhBZjsdUMW2dwVZNCh6YPHpgZvCBM7n1O0EPiCzHY2ozbW8yuk7B&#10;A5NHD7ADIdMs2LVtcjlFgh4QWYbHGXjQtW3GrlPwwOTRAzODDyxy0+X5mKAHRJbjMbWZvsF21qJ/&#10;TMEDk0cPzAw+oAUkw+PUZvLrDGp6EsUMzbAcWaBcRgjhKLARml1n0JlQRl3n5GgT4CAvR9StJA1i&#10;RTLLgrQpbIAf5pyPncEG1meQIpuABkS2rGxbp0ZjsJQtW42tp6qBJLO5jp1hBq7OZDo2QQyILMPk&#10;DC9AWI7VfWlKIrgXmQd1w6FlwgroTSjjkt1lwnLs8AkhmnQgyzGZmg3SjAzmZlO0wObrB+wMLfAI&#10;QRbtxiZYAZFlmJwhBQj7c4aTQgU2DxXYGVTQwKUtM5kABUSWYzJVDWLkYTn/trMigjxOYGc4QZvL&#10;am2CEhBZjsmZ4bQeTm1xTqYggc2DBFR1Nk1uqLhjWZIJREBkGSZnAIHBTsfy3olNEQKbRwjsDCEY&#10;chu3NsEHiCzH5MxwuhbQyKIkU3jA5uEBO4MHgHBmojTrpm4t0F3ZREHfWJe2e5ZStfvf37lWDZ82&#10;OyphrUN94vFwpjLDLZYcFBFuHdcEgooK2zLE8C5E3K0iBq9EDL8Zyw3LTZMzDOTNOnLkJoE8FHRi&#10;7OXWyUEQOax6DTNkqoF83UjJaIgcM31N6zR9A/m6odJECuTrhkpwD5EDoVnDDKEugXzdUKlmgsgB&#10;WKxpnVCIQL5uqAQHBPJ1Q6W8nMiRTK9hhlLkQL5uqJStEjlSzDWtU+IYyNcNlXK4QL5uqJROETly&#10;oDXMUGYTyNcNlZIMIkdmsKZ1ivcD+bqhUugdyNcNNeygET3teq1hJ+xkxR+sG66h8DD8YK1zGr0T&#10;AqxVLFHYFHtYOWjxUGalizLio2irYBVL4qWwI7juB+KnCDxf1YN4KoN1atUPxFcRnLzuBzyvsRG1&#10;8gei6ZUOy4jHIrBzFUviswh3XPUD8Vpmpdsy4rcMALl1PcigV7quAHqF2QqoalUP4r0Mqk5W/UD8&#10;l1npwAI2E1gCorKuBxn0SidmxIsZYA2rehA/ZlA2sOYHIZ+nMVAWvu4HPL0pI173Ax40ZaerfiCO&#10;jDLFdT9gR0ZZ26ofiCOzKx1ZyIuClFY6MmzIRd9qVzqykC+EHlY6MhShSg/JoGOYyfH0CQex5kew&#10;TjcbHMH6SoLa3R13FwrD5ePmIxz8IbzhmU/t0Fdvh+/77SEQXSggh3fukVKCXY9dShb5lej1XSUW&#10;Enkex3bj7PIWKoqqFBJ5XkmjADwZiUYateGx5aCREkJJA7suKNKxPEcGCHsMpICbFAYIUyTSenRe&#10;0po8r60iewukXueVJVADz9EYiBJwA8DxMql4BGyIiYELj/IUXgPEB17dAPBHazVKwPUrGIgScD3i&#10;fq3VKAHXY8pqpCyBTlVBgNFoWN0YI8jI5TlKgJC0QDq6TyGR55WUJdBic0vh1bAEWrgRjZQlAEhH&#10;JWUJNIgflFbZQbpmdMEyHHmOwyK0iiTgO3VYliWADRmVgegHHLa4VVKWgMP2qzYslgA2PTRSgo5o&#10;WCgXUUlZAuSSFQY4XHXA9lVSlsA1yBPRy3NUAS8FzuhmSDgODatGKqjwSsUbgXRcwqRjeY4McIyM&#10;WjZ1vlJRBlq1K7wLHGAkVf2rpWoLahWHVNVhxemCgkvVZTCQgCmgziw+CIuSXdVnUXkE8dqq65bl&#10;QJ8OSmjDorqH0OoYlomW5Dlqq2FhNQjalTnAiYNtYOUaabQt68dwWzqW58gAFTUQryv8ABUrEClW&#10;I40BKlcIpGMaJR3L88oAzyyHJFsZFlUiUKtW99pUixBI4ee0VqMZYj9ClSuVGVCrBvaotEqFBkSK&#10;YnmVlOVaYzJorbJca30toCoCMGAG3btgtYikgNQ1BqJcTa8vcVRLQAz0+hygKoFAqocOnBjixImq&#10;AioUoFY73WlSqQCRtvqwONpGlq0Ki1E1OmeoyZUKBoiBRo+IepZroy9xjNMZP2agYn7yHM2QY21s&#10;mqnDgowCrx6QkjJdOCxHRaNq3JxeI9ZXhcURPFIfdZGnugCSK5YYlVdWwTWNEiHJ8yostgLaaNUk&#10;wKSoaFFJWbFXsEo6lueVgejgDdV7lxlwVE1AEqhHJEVak6e06qieIJCqU9tRQUEgVXNDbH0H0kE1&#10;rZFSnYKOyg/Q/YAYTht+nACDGrc4KlRAm70aYKD8PlKqjg2hXaTEDq3GJ1NCXRplnCadGuPTikoj&#10;6laokykRaSu9Ex5BbaK2Yh1lC9emUcZ5pydjiKpD7y1iTK3NOEFx5n8tpbr2OAbDGjVYHCnVhGWk&#10;1Oc8FXVA8o0KBeDYRaSMl8QAhRJLl+do8UKphpS4VCa2OQKH0pY8r20ypT6TuU2vewah1H0Yp+t6&#10;BuxGSn3OR3v3aow+tgnMXpuf3KaaKI9tqtGh6AjlBWrvcYasoYzeew1ltLg1lNGHrKCkCi7M+TWU&#10;Ik917Lx06W3iFM3K3pFBr6XkkGxF7wLrot6+PJcIFolS0ilF8iolJ3te750TY6/HbYw3rKCk2p6g&#10;d219R+0WU6rxHa/FXl0NZafHq+s7shDuXbN35ABMqXmbcFSGxg7Eo6x3wxjeCkqOwegOrXKbNedX&#10;Xl1lajphEfjU1uKakTavrtq4zY7bVKzYDpxdeg2Zh2kKn8pcsoOsCDjXVJSS7Tlf9BoOQMd+44g0&#10;+Nr2HNt4wILl3js6nECS1xJAIGBCqcmzFb+kxQy2ZSjQa2CBbXgD1GtRJS4+YSlpGDuKfdnixs0/&#10;iT/kyXGIpZkRpKRlqaink961GUL3zcU2FXtHpSVTjtugwp88hc9QzUza1JJZJJusTS3pQ5M8dm0z&#10;CjXjQqn4JThF9mAaqAnAJ0aAXsu54D5Zm1iTi3MewEz0DE5DMuBoo5ScBuvjjFvkE4filN69k941&#10;KTle49xYhiD6lifrHc47zjqnxbTI8eNcwh2QCp+1tKnlhvUgfGroIGADlhLq24o6qjvZU9LiZBwW&#10;4BFpcXLtGUFyQL/LvTtGXFX8qAYsHqzYQVrlNsMxddimU1aZYWAXgj2yYpMD7uiKfSt7E0PHqRlf&#10;cZlN4oaGVwOn+LnBU5k4DUbZbBkknqQ8siSfgWrPQosKdN8PjNwTblNqERvScbJh96pMiIr00DWu&#10;ligTegHiFRiipy5pMFaxst7whqyFky0NpkNZeGyxLQ8Gu+DRCVvFHDraJQo8KhleJ8agYZmdlHJZ&#10;bBuWBoPrmHgwSoDQdqjrCDwqK3TbIBAPhMoS2Tr2vlZZzVoc8IktKtOsod0L6lrb+m1aDttxjq4o&#10;nsZjtKFFZfY01FIghNmWBI7rTaIcr2V/soLIM64kOOUSJwUdzC626Dl+oPPwRUIqugs8KgGmGzj7&#10;utaUCm/yjDzi0tSoa7oipNQ1jgKzeBR8EdhmTM6VeABhdZwTygYEdlWjApUdU1SpxZEoNo1wKcpQ&#10;w3cIoCRZq/kWHZci762tgwxvKIgzDpBGFZfnDC5KiL0WtcZlJ1V57WO3ievQSzOAZ1SlJCxRGFXZ&#10;abHqy7OdQV1trQtiGEsUZXrLM05zDpTKIo1uVFE3hk/KVkDhilNGZcei4qkz1q0K1/KM3OP+yTgl&#10;FFFUPLPpOpWSJiuuRMEtDQpdtORrbbDwJU/mjwEHOnta7Hfc+y/Px4qTD6vxR2e0oQyL7dxiv5ya&#10;amFTha240KBTauqg3igZB06LPRvJS5U9jGpMIZWAtgq3fAS3pAgxXA8BQq06rcI9lmHUtOyXB8Nb&#10;0Vily4ThsHKwkrJLwbU4cQ1oFaddSakwrjhUuualtFOKgWBT0ag6JU7FRZZRPJRuFcWDFS3IUdun&#10;xCVQ0Xfj8rVyi7JLidunFUJ24ThxozUJ30A2g6M2iiRRqxgp6da44sAdlyohH9Z657NVuAOsnDFX&#10;TuoutEC5QrVu5BPQY5lPz14Z/lEZEW7fj206zTV7TsJxy5Hi/Ai4DZJHAKnwSRffkI4atU2O/XFk&#10;RWtTwgpCCYvalMQeyI4y4RsGr3GBikYpaznuti/33ojke3Uh5ngPFU+K3htZ7whxLo5dXtWBgyGK&#10;dTTXNU+jlOI4unqy3DtbB450aJRIZsLKp9pRw3aEwxlamwzowNVqI+L1FIeyFUq8RyXySUZaHDvu&#10;domU2l5E1XLxBBBnZSYL4AgUW1nZWsZ0gIwrUmolk22R+5ZHNFIqOGI1ttkpNRETSgXiAGX081iU&#10;NMkzLIuyYE1KInmtZgc6iotr2OMpSwlGEWayVhVdkYsjShQjKTpqBPOrlVLEqmE7QvmK1qaAebgm&#10;rqz3hktsw/Gf4tjpiEEYkXaOpxIPBihRmXUNn6nCC5LKKViFG4Rj706pxK0atmLntN49exu8FUmR&#10;kueVy3ltftKmdJCS6hk8xzaIXBTP4Nk6cBeaonfaggi9N0reXgmyh8xc8YoEb8c2FaipcrwaOq2y&#10;CTFljC4cOb3irJMNMNdqdmQ5lnatthaHG3DINnG9d7n3cElYoFR2QpARcY7VanNJ0EXXaqsMB0Gu&#10;U7bKKgRJQUME9helyTbUKVApZ+a4naccIfP2IOjK/Y5DVgk5Nqd7gYojCddBkWI6xSAByIlsymOR&#10;AldIuxwewgpji1rEictumBAlOCW1UBFP0F+rrADNuN+lYLS4OIhbVHC+VjZzWqUAl6Z15FHJr6hK&#10;NLoLxaXTUh8JFdvqGTiBPy9PioGjXPi0sj/HDQ8x+cUmX1nZWGlZkhTql5QISJqtkLRUpETtQxy5&#10;Xk+P1C/IyCteBYAM+x+vgDy485Vnmx/P9QtAJs8IlNF7Bbl3bde0le1VtTIIb2niNpUtTtNjWsSx&#10;K54fR1NYmzhiXJQ8roZjbXql9gFQj0hJ2UHAKaKRshzD4C4miWGUXBVn31ib2oEHi3s9o5RwtLY8&#10;9laiR6ftTXRicLjJrdwmdmS5d6igNOfhXYVSmXUIbllHWMjLbQrMho09pfexnEI7UAoslb2SFj2i&#10;kkAkr+yiYqHn+anVFKAyQ/SuYFPYMhspy3Peo/aBdaQgpqgc4pXNaZS0XR5sUxuRJ0NjyrI2ETiP&#10;ki/POt9KzqJVc/hOVi2EpMW5hNpx0aayyDQ1b8dj1pVHhJRlnMllzAdpkPSu2BGwAfafmm02DcpO&#10;o+QVe2+unkHJ/ZGAylxS1iNkAEKpVEUBShkpyzrC1aBMiTld1Ca2+nkme2UtxgmQkbKso5ZO48f1&#10;SIkEWgpeI6WycrVjGY9WrYlcgWeIV9DLLry7g0JjrT4awbissIr/RB2IUCoRKjYyZIVVdhO7FqFp&#10;lJJS44YTSkKp4LF4KRBTNkqU2te8T69eh4AbknnsVOdXWuPwjkz2dY2CtvW4iiSOvVGw/X7EUhol&#10;BsNb8iSeVvZf+g7hR5B8o3iGfuCdGrjPckyLt76w5CloLElpwN3msXcC/YqUVqILylKKlLgwhttU&#10;qp6HUZ6tUpWPWjPWUav4edSQs222Suw9QEzMpyJPoO/iRDrtGpKajpEHfaIMqygnvPqJT//jHpSy&#10;QpEiMb6PN2OW9YRXOEnA2CnLLDbnGEHFXrSST9WdVOBSPFpSPzbCZVWEXSukUlCD+2WUVjEu9vi9&#10;VqOOWzrY+LSNILyfSRBCDcHGm51EW9omLfrnXTgkDIpc4c94ugxYzYtyRRLEdoXXfCuknfA6KCWA&#10;SJQFIkDRqdLqIEuUev0AdvGFV822UAAYSfHqjbJjwSueGKUAmKPIFTcTR7eK6ESxLVx9EVWA0naN&#10;Ac/uEvdMaQwIQu9rVQItb0ciPlKgEgCwLCy6+rE4XfBSvugyAVgrZoilMq6quL9LE9bAGBXyE2W6&#10;0PuqgifEeqDwCmXxsAgNLg4Lb+viYdHl0wopLwWTS9QiqILCa7qY7csn/hBuaMPn+2/ny6/7wxvd&#10;xPZ0Ov7y8vqKHuioLf37fuD/CHXb+PHH8Xx3Pv52+vKJPn09PPzx22lzOlzoeuXN9/0JH54Pp/+7&#10;2XycdsfPN+f//bY77W82r//xfsYxd2z7g+wS/vAo+MYfp+k3X6ff7N7v0dTnm8sN7m+mjz9d8Bd+&#10;8u14enl6Rk8m3Oj8fvjx2+Xw+HIhyVy54j8+zsfw6enu44k+0Sh3x+eX+593l93070B1t7eH58Pr&#10;w/705f8BAAD//wMAUEsDBBQABgAIAAAAIQDDErI04QAAABEBAAAPAAAAZHJzL2Rvd25yZXYueG1s&#10;TE/JTsMwEL0j8Q/WIHFrHSMSSBqnYhFw6KmBD3DiIQnEi2y3DX/P9ASX0Yzem7fU28XM7IghTs5K&#10;EOsMGNre6ckOEj7eX1b3wGJSVqvZWZTwgxG2zeVFrSrtTnaPxzYNjERsrJSEMSVfcR77EY2Ka+fR&#10;EvbpglGJzjBwHdSJxM3Mb7Ks4EZNlhxG5fFpxP67PRgJb11osdx9ea+6mQ+vIjzq/Z2U11fL84bG&#10;wwZYwiX9fcC5A+WHhoJ17mB1ZLOEVSFyotJSlgLYmZHnBbBOArmLW+BNzf83aX4BAAD//wMAUEsB&#10;Ai0AFAAGAAgAAAAhALaDOJL+AAAA4QEAABMAAAAAAAAAAAAAAAAAAAAAAFtDb250ZW50X1R5cGVz&#10;XS54bWxQSwECLQAUAAYACAAAACEAOP0h/9YAAACUAQAACwAAAAAAAAAAAAAAAAAvAQAAX3JlbHMv&#10;LnJlbHNQSwECLQAUAAYACAAAACEAhO5mbsAZAAAQhQAADgAAAAAAAAAAAAAAAAAuAgAAZHJzL2Uy&#10;b0RvYy54bWxQSwECLQAUAAYACAAAACEAwxKyNOEAAAARAQAADwAAAAAAAAAAAAAAAAAaHAAAZHJz&#10;L2Rvd25yZXYueG1sUEsFBgAAAAAEAAQA8wAAACg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kIywAAAOEAAAAPAAAAZHJzL2Rvd25yZXYueG1sRI9LawJB&#10;EITvAf/D0IFcQpw1SDCro4iSBzkoPi7emp12Z+NOz7Izrpt/nz4Ecmkomvqqarbofa06amMV2MBo&#10;mIEiLoKtuDRwPLw9TUDFhGyxDkwGfijCYj64m2Fuw4131O1TqQTCMUcDLqUm1zoWjjzGYWiI5XcO&#10;rccksi21bfEmcF/r5yx70R4rlgSHDa0cFZf91RsYf23c+XX07i8fj4fye7vurqfV1piH+349lbOc&#10;gkrUp3/HH+LTinkslWWRrAE9/wUAAP//AwBQSwECLQAUAAYACAAAACEA2+H2y+4AAACFAQAAEwAA&#10;AAAAAAAAAAAAAAAAAAAAW0NvbnRlbnRfVHlwZXNdLnhtbFBLAQItABQABgAIAAAAIQBa9CxbvwAA&#10;ABUBAAALAAAAAAAAAAAAAAAAAB8BAABfcmVscy8ucmVsc1BLAQItABQABgAIAAAAIQDC+zkIywAA&#10;AOEAAAAPAAAAAAAAAAAAAAAAAAcCAABkcnMvZG93bnJldi54bWxQSwUGAAAAAAMAAwC3AAAA/wIA&#10;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p>
    <w:p w14:paraId="42FFA338" w14:textId="0C420D6D" w:rsidR="009F6EB2" w:rsidRDefault="009F6EB2" w:rsidP="00A60D24">
      <w:pPr>
        <w:tabs>
          <w:tab w:val="left" w:pos="2265"/>
        </w:tabs>
        <w:rPr>
          <w:rFonts w:cstheme="minorHAnsi"/>
        </w:rPr>
      </w:pPr>
    </w:p>
    <w:p w14:paraId="54ADBBE2" w14:textId="77777777" w:rsidR="009A23A4" w:rsidRDefault="009A23A4">
      <w:pPr>
        <w:rPr>
          <w:color w:val="7030A0"/>
          <w:sz w:val="36"/>
          <w:szCs w:val="36"/>
        </w:rPr>
      </w:pPr>
      <w:r>
        <w:br w:type="page"/>
      </w:r>
    </w:p>
    <w:p w14:paraId="58E3B5A6" w14:textId="66F4B417" w:rsidR="00757FA4" w:rsidRDefault="00757FA4" w:rsidP="0014610B">
      <w:pPr>
        <w:pStyle w:val="Heading1"/>
      </w:pPr>
      <w:bookmarkStart w:id="17" w:name="_Toc76642089"/>
      <w:r w:rsidRPr="00C37EF6">
        <w:lastRenderedPageBreak/>
        <w:t>Incident Management</w:t>
      </w:r>
      <w:bookmarkEnd w:id="17"/>
    </w:p>
    <w:p w14:paraId="0AA7BDF3" w14:textId="0FA32A1E" w:rsidR="00757FA4" w:rsidRPr="00DB7606" w:rsidRDefault="00757FA4" w:rsidP="0014610B">
      <w:pPr>
        <w:rPr>
          <w:rFonts w:cstheme="minorHAnsi"/>
          <w:sz w:val="24"/>
          <w:szCs w:val="24"/>
        </w:rPr>
      </w:pPr>
      <w:r w:rsidRPr="00DB7606">
        <w:rPr>
          <w:rFonts w:cstheme="minorHAnsi"/>
          <w:sz w:val="24"/>
          <w:szCs w:val="24"/>
        </w:rPr>
        <w:t xml:space="preserve">During the process of service delivery, different types of events </w:t>
      </w:r>
      <w:r w:rsidR="008945C1" w:rsidRPr="00DB7606">
        <w:rPr>
          <w:rFonts w:cstheme="minorHAnsi"/>
          <w:sz w:val="24"/>
          <w:szCs w:val="24"/>
        </w:rPr>
        <w:t>may</w:t>
      </w:r>
      <w:r w:rsidRPr="00DB7606">
        <w:rPr>
          <w:rFonts w:cstheme="minorHAnsi"/>
          <w:sz w:val="24"/>
          <w:szCs w:val="24"/>
        </w:rPr>
        <w:t xml:space="preserve"> occur </w:t>
      </w:r>
      <w:r w:rsidR="008945C1" w:rsidRPr="00DB7606">
        <w:rPr>
          <w:rFonts w:cstheme="minorHAnsi"/>
          <w:sz w:val="24"/>
          <w:szCs w:val="24"/>
        </w:rPr>
        <w:t>which</w:t>
      </w:r>
      <w:r w:rsidRPr="00DB7606">
        <w:rPr>
          <w:rFonts w:cstheme="minorHAnsi"/>
          <w:sz w:val="24"/>
          <w:szCs w:val="24"/>
        </w:rPr>
        <w:t xml:space="preserve"> affect </w:t>
      </w:r>
      <w:r w:rsidR="00E10F2B" w:rsidRPr="00DB7606">
        <w:rPr>
          <w:rFonts w:cstheme="minorHAnsi"/>
          <w:sz w:val="24"/>
          <w:szCs w:val="24"/>
        </w:rPr>
        <w:t>you</w:t>
      </w:r>
      <w:r w:rsidRPr="00DB7606">
        <w:rPr>
          <w:rFonts w:cstheme="minorHAnsi"/>
          <w:sz w:val="24"/>
          <w:szCs w:val="24"/>
        </w:rPr>
        <w:t xml:space="preserve">. Events may have a positive, negative or neutral influence on </w:t>
      </w:r>
      <w:r w:rsidR="00E10F2B" w:rsidRPr="00DB7606">
        <w:rPr>
          <w:rFonts w:cstheme="minorHAnsi"/>
          <w:sz w:val="24"/>
          <w:szCs w:val="24"/>
        </w:rPr>
        <w:t>you</w:t>
      </w:r>
      <w:r w:rsidRPr="00DB7606">
        <w:rPr>
          <w:rFonts w:cstheme="minorHAnsi"/>
          <w:sz w:val="24"/>
          <w:szCs w:val="24"/>
        </w:rPr>
        <w:t>. Some of these events</w:t>
      </w:r>
      <w:r w:rsidR="0014610B" w:rsidRPr="00DB7606">
        <w:rPr>
          <w:rFonts w:cstheme="minorHAnsi"/>
          <w:sz w:val="24"/>
          <w:szCs w:val="24"/>
        </w:rPr>
        <w:t xml:space="preserve"> </w:t>
      </w:r>
      <w:r w:rsidRPr="00DB7606">
        <w:rPr>
          <w:rFonts w:cstheme="minorHAnsi"/>
          <w:sz w:val="24"/>
          <w:szCs w:val="24"/>
        </w:rPr>
        <w:t>will meet the definition of a ‘</w:t>
      </w:r>
      <w:r w:rsidR="00E10F2B" w:rsidRPr="00DB7606">
        <w:rPr>
          <w:rFonts w:cstheme="minorHAnsi"/>
          <w:sz w:val="24"/>
          <w:szCs w:val="24"/>
        </w:rPr>
        <w:t>participant</w:t>
      </w:r>
      <w:r w:rsidRPr="00DB7606">
        <w:rPr>
          <w:rFonts w:cstheme="minorHAnsi"/>
          <w:sz w:val="24"/>
          <w:szCs w:val="24"/>
        </w:rPr>
        <w:t xml:space="preserve"> incident’</w:t>
      </w:r>
      <w:r w:rsidR="00146313" w:rsidRPr="00DB7606">
        <w:rPr>
          <w:rFonts w:cstheme="minorHAnsi"/>
          <w:sz w:val="24"/>
          <w:szCs w:val="24"/>
        </w:rPr>
        <w:t>.</w:t>
      </w:r>
    </w:p>
    <w:p w14:paraId="602EDC55" w14:textId="3D43EEEC" w:rsidR="00757FA4" w:rsidRPr="00DB7606" w:rsidRDefault="00146313" w:rsidP="00757FA4">
      <w:pPr>
        <w:pStyle w:val="DHHSbodyaftertablefigure"/>
        <w:rPr>
          <w:rFonts w:asciiTheme="minorHAnsi" w:hAnsiTheme="minorHAnsi" w:cstheme="minorHAnsi"/>
          <w:sz w:val="24"/>
          <w:szCs w:val="24"/>
        </w:rPr>
      </w:pPr>
      <w:r w:rsidRPr="00DB7606">
        <w:rPr>
          <w:rFonts w:asciiTheme="minorHAnsi" w:hAnsiTheme="minorHAnsi" w:cstheme="minorHAnsi"/>
          <w:sz w:val="24"/>
          <w:szCs w:val="24"/>
        </w:rPr>
        <w:t xml:space="preserve">If </w:t>
      </w:r>
      <w:r w:rsidR="00757FA4" w:rsidRPr="00DB7606">
        <w:rPr>
          <w:rFonts w:asciiTheme="minorHAnsi" w:hAnsiTheme="minorHAnsi" w:cstheme="minorHAnsi"/>
          <w:sz w:val="24"/>
          <w:szCs w:val="24"/>
        </w:rPr>
        <w:t xml:space="preserve">an incident </w:t>
      </w:r>
      <w:r w:rsidRPr="00DB7606">
        <w:rPr>
          <w:rFonts w:asciiTheme="minorHAnsi" w:hAnsiTheme="minorHAnsi" w:cstheme="minorHAnsi"/>
          <w:sz w:val="24"/>
          <w:szCs w:val="24"/>
        </w:rPr>
        <w:t>occurs</w:t>
      </w:r>
      <w:r w:rsidR="00757FA4" w:rsidRPr="00DB7606">
        <w:rPr>
          <w:rFonts w:asciiTheme="minorHAnsi" w:hAnsiTheme="minorHAnsi" w:cstheme="minorHAnsi"/>
          <w:sz w:val="24"/>
          <w:szCs w:val="24"/>
        </w:rPr>
        <w:t xml:space="preserve"> </w:t>
      </w:r>
      <w:r w:rsidRPr="00DB7606">
        <w:rPr>
          <w:rFonts w:asciiTheme="minorHAnsi" w:hAnsiTheme="minorHAnsi" w:cstheme="minorHAnsi"/>
          <w:sz w:val="24"/>
          <w:szCs w:val="24"/>
        </w:rPr>
        <w:t>your</w:t>
      </w:r>
      <w:r w:rsidR="00757FA4" w:rsidRPr="00DB7606">
        <w:rPr>
          <w:rFonts w:asciiTheme="minorHAnsi" w:hAnsiTheme="minorHAnsi" w:cstheme="minorHAnsi"/>
          <w:sz w:val="24"/>
          <w:szCs w:val="24"/>
        </w:rPr>
        <w:t xml:space="preserve"> health, safety and wellbeing and other involved parties is paramount. An appropriate incident response is critical.</w:t>
      </w:r>
      <w:r w:rsidR="00A3599B" w:rsidRPr="00DB7606">
        <w:rPr>
          <w:rFonts w:asciiTheme="minorHAnsi" w:hAnsiTheme="minorHAnsi" w:cstheme="minorHAnsi"/>
          <w:sz w:val="24"/>
          <w:szCs w:val="24"/>
        </w:rPr>
        <w:t xml:space="preserve"> </w:t>
      </w:r>
      <w:r w:rsidR="002B082C" w:rsidRPr="00DB7606">
        <w:rPr>
          <w:rFonts w:asciiTheme="minorHAnsi" w:hAnsiTheme="minorHAnsi" w:cstheme="minorHAnsi"/>
          <w:sz w:val="24"/>
          <w:szCs w:val="24"/>
        </w:rPr>
        <w:t>This includes</w:t>
      </w:r>
      <w:r w:rsidR="00A3599B" w:rsidRPr="00DB7606">
        <w:rPr>
          <w:rFonts w:asciiTheme="minorHAnsi" w:hAnsiTheme="minorHAnsi" w:cstheme="minorHAnsi"/>
          <w:sz w:val="24"/>
          <w:szCs w:val="24"/>
        </w:rPr>
        <w:t>:</w:t>
      </w:r>
    </w:p>
    <w:p w14:paraId="554B1FC4" w14:textId="77777777" w:rsidR="00757FA4" w:rsidRPr="00DB7606" w:rsidRDefault="00757FA4" w:rsidP="009A23A4">
      <w:pPr>
        <w:pStyle w:val="DHHSbullet1"/>
        <w:numPr>
          <w:ilvl w:val="0"/>
          <w:numId w:val="11"/>
        </w:numPr>
        <w:ind w:left="567" w:hanging="283"/>
        <w:rPr>
          <w:rStyle w:val="Strong"/>
          <w:rFonts w:asciiTheme="minorHAnsi" w:hAnsiTheme="minorHAnsi" w:cstheme="minorHAnsi"/>
          <w:b w:val="0"/>
          <w:bCs w:val="0"/>
          <w:sz w:val="24"/>
          <w:szCs w:val="24"/>
        </w:rPr>
      </w:pPr>
      <w:r w:rsidRPr="00DB7606">
        <w:rPr>
          <w:rStyle w:val="Strong"/>
          <w:rFonts w:asciiTheme="minorHAnsi" w:hAnsiTheme="minorHAnsi" w:cstheme="minorHAnsi"/>
          <w:sz w:val="24"/>
          <w:szCs w:val="24"/>
        </w:rPr>
        <w:t>Immediate response</w:t>
      </w:r>
    </w:p>
    <w:p w14:paraId="3E0E8F09" w14:textId="1E0B1801" w:rsidR="00757FA4" w:rsidRPr="00DB7606" w:rsidRDefault="00757FA4" w:rsidP="009A23A4">
      <w:pPr>
        <w:pStyle w:val="DHHSbullet1"/>
        <w:numPr>
          <w:ilvl w:val="0"/>
          <w:numId w:val="0"/>
        </w:numPr>
        <w:ind w:left="567"/>
        <w:rPr>
          <w:rFonts w:asciiTheme="minorHAnsi" w:hAnsiTheme="minorHAnsi" w:cstheme="minorHAnsi"/>
          <w:sz w:val="24"/>
          <w:szCs w:val="24"/>
        </w:rPr>
      </w:pPr>
      <w:r w:rsidRPr="00DB7606">
        <w:rPr>
          <w:rFonts w:asciiTheme="minorHAnsi" w:hAnsiTheme="minorHAnsi" w:cstheme="minorHAnsi"/>
          <w:sz w:val="24"/>
          <w:szCs w:val="24"/>
        </w:rPr>
        <w:t xml:space="preserve">This involves ensuring the immediate safety, health and wellbeing of </w:t>
      </w:r>
      <w:r w:rsidR="00A3599B" w:rsidRPr="00DB7606">
        <w:rPr>
          <w:rFonts w:asciiTheme="minorHAnsi" w:hAnsiTheme="minorHAnsi" w:cstheme="minorHAnsi"/>
          <w:sz w:val="24"/>
          <w:szCs w:val="24"/>
        </w:rPr>
        <w:t>participants</w:t>
      </w:r>
      <w:r w:rsidRPr="00DB7606">
        <w:rPr>
          <w:rFonts w:asciiTheme="minorHAnsi" w:hAnsiTheme="minorHAnsi" w:cstheme="minorHAnsi"/>
          <w:sz w:val="24"/>
          <w:szCs w:val="24"/>
        </w:rPr>
        <w:t xml:space="preserve"> and other involved parties, obtaining medical attention, notifying </w:t>
      </w:r>
      <w:r w:rsidR="00A3599B" w:rsidRPr="00DB7606">
        <w:rPr>
          <w:rFonts w:asciiTheme="minorHAnsi" w:hAnsiTheme="minorHAnsi" w:cstheme="minorHAnsi"/>
          <w:sz w:val="24"/>
          <w:szCs w:val="24"/>
        </w:rPr>
        <w:t>the</w:t>
      </w:r>
      <w:r w:rsidRPr="00DB7606">
        <w:rPr>
          <w:rFonts w:asciiTheme="minorHAnsi" w:hAnsiTheme="minorHAnsi" w:cstheme="minorHAnsi"/>
          <w:sz w:val="24"/>
          <w:szCs w:val="24"/>
        </w:rPr>
        <w:t xml:space="preserve"> Police and other emergency services as appropriate, preserving evidence, accessing specialist victim and support services as required and contacting the nominated key support person.</w:t>
      </w:r>
    </w:p>
    <w:p w14:paraId="2AA4B030" w14:textId="77777777" w:rsidR="00A3599B" w:rsidRPr="00DB7606" w:rsidRDefault="00A3599B" w:rsidP="009A23A4">
      <w:pPr>
        <w:pStyle w:val="DHHSbullet1"/>
        <w:numPr>
          <w:ilvl w:val="0"/>
          <w:numId w:val="0"/>
        </w:numPr>
        <w:ind w:left="567" w:hanging="283"/>
        <w:rPr>
          <w:rFonts w:asciiTheme="minorHAnsi" w:hAnsiTheme="minorHAnsi" w:cstheme="minorHAnsi"/>
          <w:sz w:val="24"/>
          <w:szCs w:val="24"/>
        </w:rPr>
      </w:pPr>
    </w:p>
    <w:p w14:paraId="4F921BEB" w14:textId="77777777" w:rsidR="00757FA4" w:rsidRPr="00DB7606" w:rsidRDefault="00757FA4" w:rsidP="009A23A4">
      <w:pPr>
        <w:pStyle w:val="DHHSbullet1"/>
        <w:numPr>
          <w:ilvl w:val="0"/>
          <w:numId w:val="11"/>
        </w:numPr>
        <w:ind w:left="567" w:hanging="283"/>
        <w:rPr>
          <w:rFonts w:asciiTheme="minorHAnsi" w:hAnsiTheme="minorHAnsi" w:cstheme="minorHAnsi"/>
          <w:sz w:val="24"/>
          <w:szCs w:val="24"/>
        </w:rPr>
      </w:pPr>
      <w:r w:rsidRPr="00DB7606">
        <w:rPr>
          <w:rStyle w:val="Strong"/>
          <w:rFonts w:asciiTheme="minorHAnsi" w:hAnsiTheme="minorHAnsi" w:cstheme="minorHAnsi"/>
          <w:sz w:val="24"/>
          <w:szCs w:val="24"/>
        </w:rPr>
        <w:t>Ongoing support</w:t>
      </w:r>
    </w:p>
    <w:p w14:paraId="3345E36F" w14:textId="72D48751" w:rsidR="00757FA4" w:rsidRPr="00DB7606" w:rsidRDefault="00757FA4" w:rsidP="009A23A4">
      <w:pPr>
        <w:pStyle w:val="DHHSbullet1"/>
        <w:numPr>
          <w:ilvl w:val="0"/>
          <w:numId w:val="0"/>
        </w:numPr>
        <w:ind w:left="567"/>
        <w:rPr>
          <w:rFonts w:asciiTheme="minorHAnsi" w:hAnsiTheme="minorHAnsi" w:cstheme="minorHAnsi"/>
          <w:sz w:val="24"/>
          <w:szCs w:val="24"/>
        </w:rPr>
      </w:pPr>
      <w:r w:rsidRPr="00DB7606">
        <w:rPr>
          <w:rFonts w:asciiTheme="minorHAnsi" w:hAnsiTheme="minorHAnsi" w:cstheme="minorHAnsi"/>
          <w:sz w:val="24"/>
          <w:szCs w:val="24"/>
        </w:rPr>
        <w:t xml:space="preserve">These responses involve supporting </w:t>
      </w:r>
      <w:r w:rsidR="00A3599B" w:rsidRPr="00DB7606">
        <w:rPr>
          <w:rFonts w:asciiTheme="minorHAnsi" w:hAnsiTheme="minorHAnsi" w:cstheme="minorHAnsi"/>
          <w:sz w:val="24"/>
          <w:szCs w:val="24"/>
        </w:rPr>
        <w:t>partic</w:t>
      </w:r>
      <w:r w:rsidR="00F363FE" w:rsidRPr="00DB7606">
        <w:rPr>
          <w:rFonts w:asciiTheme="minorHAnsi" w:hAnsiTheme="minorHAnsi" w:cstheme="minorHAnsi"/>
          <w:sz w:val="24"/>
          <w:szCs w:val="24"/>
        </w:rPr>
        <w:t>i</w:t>
      </w:r>
      <w:r w:rsidR="00A3599B" w:rsidRPr="00DB7606">
        <w:rPr>
          <w:rFonts w:asciiTheme="minorHAnsi" w:hAnsiTheme="minorHAnsi" w:cstheme="minorHAnsi"/>
          <w:sz w:val="24"/>
          <w:szCs w:val="24"/>
        </w:rPr>
        <w:t>pant</w:t>
      </w:r>
      <w:r w:rsidRPr="00DB7606">
        <w:rPr>
          <w:rFonts w:asciiTheme="minorHAnsi" w:hAnsiTheme="minorHAnsi" w:cstheme="minorHAnsi"/>
          <w:sz w:val="24"/>
          <w:szCs w:val="24"/>
        </w:rPr>
        <w:t xml:space="preserve"> wellbeing by ensuring a safe and secure environment, whilst also providing and managing any rehabilitation, counselling or other support they may need in the future in response to the incident.</w:t>
      </w:r>
    </w:p>
    <w:p w14:paraId="685A41A6" w14:textId="1EBEB2B5" w:rsidR="00757FA4" w:rsidRPr="009A23A4" w:rsidRDefault="00757FA4" w:rsidP="00757FA4">
      <w:pPr>
        <w:pStyle w:val="DHHSbody"/>
        <w:rPr>
          <w:rFonts w:asciiTheme="minorHAnsi" w:hAnsiTheme="minorHAnsi" w:cstheme="minorHAnsi"/>
          <w:sz w:val="24"/>
          <w:szCs w:val="24"/>
        </w:rPr>
      </w:pPr>
      <w:r w:rsidRPr="00DB7606">
        <w:rPr>
          <w:rFonts w:asciiTheme="minorHAnsi" w:hAnsiTheme="minorHAnsi" w:cstheme="minorHAnsi"/>
          <w:sz w:val="24"/>
          <w:szCs w:val="24"/>
        </w:rPr>
        <w:t>When an incident involves misconduct by a staff member to a child, service providers must consider requirements und</w:t>
      </w:r>
      <w:r w:rsidRPr="009A23A4">
        <w:rPr>
          <w:rFonts w:asciiTheme="minorHAnsi" w:hAnsiTheme="minorHAnsi" w:cstheme="minorHAnsi"/>
          <w:sz w:val="24"/>
          <w:szCs w:val="24"/>
        </w:rPr>
        <w:t>er the Reportable Conduct Scheme to notify the Commission for</w:t>
      </w:r>
      <w:r w:rsidRPr="009A23A4">
        <w:rPr>
          <w:rFonts w:asciiTheme="minorHAnsi" w:hAnsiTheme="minorHAnsi" w:cstheme="minorHAnsi"/>
          <w:noProof/>
          <w:color w:val="7030A0"/>
          <w:sz w:val="24"/>
          <w:szCs w:val="24"/>
        </w:rPr>
        <mc:AlternateContent>
          <mc:Choice Requires="wpg">
            <w:drawing>
              <wp:anchor distT="0" distB="0" distL="114300" distR="114300" simplePos="0" relativeHeight="251650560" behindDoc="1" locked="0" layoutInCell="1" allowOverlap="1" wp14:anchorId="24A7CDEB" wp14:editId="2830A7F3">
                <wp:simplePos x="0" y="0"/>
                <wp:positionH relativeFrom="page">
                  <wp:posOffset>-7584095</wp:posOffset>
                </wp:positionH>
                <wp:positionV relativeFrom="page">
                  <wp:posOffset>6761909</wp:posOffset>
                </wp:positionV>
                <wp:extent cx="15811727" cy="1378585"/>
                <wp:effectExtent l="7140257" t="0" r="7140258" b="720407"/>
                <wp:wrapNone/>
                <wp:docPr id="24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4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A811B8A" id="Group 329" o:spid="_x0000_s1026" style="position:absolute;margin-left:-597.15pt;margin-top:532.45pt;width:1245pt;height:108.55pt;rotation:-6094393fd;z-index:-2515804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Bjry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6xvbzbvuzcoKfS7cXYg8Xwcn+5A9evp+Nfjb6c4Rnz88+H+f874+nb+&#10;Pf39FIk3Xz/+8/CABnffLocgnt8fT2+b0wFqMG1ta2+68N+Qw+b3oJQ/RqXsf79s7vGfpumN6Wx3&#10;s7nHl8Z1fdM3UW/3z1AuveibBsrF15Uz+BSUev/879KCcwZf0+veuvD17e6OWKHRnA+vLw+/vLy+&#10;hj9OT19/ej1tvu8wX340P/70879RayCfkIUh8xBJPpi556tyzv8/5fz1eXfcB52fSeyjcjD+qJxf&#10;Tvs92cPGxaFQ/yAU5Zynmpl8Q2RnKHBZJzR2VsKSLEddFCV5/+18+XV/CFLdff/z+RL08PSAT2Ha&#10;PPAItlDG49sr7Oxfq029MV3n/SZ0yy8InRG6f7ndbOvNx8aE/mdUVqhCa4NtNpNZ8DR26oQMjRHR&#10;80YmA6x2pPJCJaw13SJrjdARaz7HGixqMtC2rZdZg24jGRojomXW4EknjUFqnVlkbRA6Yq3PsUYW&#10;MWnOtRmxmakSiGqZOZNqAdz1bpE7M9XD1tgsf6kmfLssOjNVBIgy3KWKAHdDu8zdVBVb02a5S5VR&#10;2b7L8DfVRiBb5tCm6jBdXy9PPDvVx9bmrSJVSNXafplDO1VIIMtwmCoEHJp+UYZ2qpKtzRqHTZVS&#10;DW2Ow6lSAlmGw1Qp4BBjXvIrWNiuBrcFUcazwMFObaQydhiWheimWol0yzy6VC3g0S3z6KZq2bqs&#10;nbhULZVpjcvwONVLpMvwmCoGPMKwluToporZuqy1uFQxlRlqm+FxqplIt8yjT1UDHptlf+Onmtn6&#10;rL34VDGVNU1G136qmUiX4TFVDfG4rGs/1cwWi2FmPlKENvHZlXWdX5ajn2om0mV4TFUDHlu7qGs/&#10;1czWZ22GArGExwYyX1yQm6lmKkt0yzw2qWqIx2aRx2aqmW2TtZkmVUxl2ybH41QzkS7DY6oa4nHZ&#10;ZpqpZrZN1maaVDHoe8jouplqJtIt89imqiEel+OudqqZLQKSzHxsU8VQ35koop1qJtJleExVAx4z&#10;sWE71cwWA8nxmCqmxONUM0UeU9VQrLNsM+1UM1ssbxkeu1Qx1HcmnOimmol0y3LsUtWYrs34x26q&#10;mW2XtZkuVUxlu5wP76aaiXQZHlPVmM67ZR/eTTWz7bI206WKQd8mY9fdVDORbpnHPlWN6eqhX/Q9&#10;/VQz2z5rM32qGPRtzbJ/7KeaiXQZHlPVmLZF0LW0XiNvnsQ9fdZm+lQx6BtByqIP76eaiXQZHlPV&#10;YHHtl/1jP9XMts/azJAqBn3nsqthqplIt8zjkKrGNMAoFuU4TDWzHbI2M6SKQd99JqYYppqJdBke&#10;U9UYb+yy7xmmmtki3cn4niFVDFKUXAI9TDUT6ZZ5NHWqG2N7xAtLE9LUU91s8WKOTVOnyqFUKmPb&#10;pp6qJxLmGE0VZIwzy5Zj6qmCwGjWdkydaqiyg80E5Kae6igS5hhNtTR4BAPLAp0qCXxm7cfMAAB0&#10;n81hEwwgEmb4nMEAnctEQZD01BWZAg5gUh1Vrm4zDtMkYEAkzPGZKskPUOiiPAFQTlymKSACJlUR&#10;3KXPLOLGTJUUCTN8zmABsDgs85nCAiaPC8BfyIgCxIXubY7PFBoIhDk+UyX5ps7xmdpRHh0wc3gA&#10;uXcmAMYAZEiAvDA/QZjjM1WS924ZQ0OmP2kSMFXejuYgge26nL2nKEEgzPA5gwkQGGXmZwoTmDxO&#10;YOZAgfWIWhcXdeOmSqoCYY7PmR1Zm9F7ChWYPFZg5mCBBeSf43OqJGTiIMzwOYMLsGouo2tYTxO9&#10;5/ECMwcMTNdkkh+TIgaBMMfnzI5qDGnRL6WQgcljBmYOGkC7OTtKUYNAmOMztSM3YDFe5nOqoq3J&#10;4wa0b5MAB0MuJ0dcJpRk7kSX4XIGHLgB026RyxQ4MHnkwMyhgyYXdZomMSKiy3GZ2pAb/DK6YVLo&#10;wOSxA2yZiYSij7e5XA1xuFAG1wm6DJcz8MDXOQ+fggcUQmciTzODDxA5Zew8QQ+ILMfjzHrIzSzq&#10;OwUPTB49QC4l8gmSdNlJ2U7XICLL8ZiqBp49Y+EpeGDy6AFy0oTHBsHUsl9P0AMiy/A4Aw98Lp80&#10;KXiAXdqsrmfwQZMDLuEcZTCYkESW4zFVTFPXGatJwQMAIXkeU9U0CKIycpwaDZFleJyBB43P6ToF&#10;D0wePTAz+AALWYbHBD0gshyPqc20dQZbNSl4YPLogZnBB87k1u8EPSCyHI+pYtreZHSdggcmjx5g&#10;B0KmWbBr2+RyigQ9ILIMjzPwoGvbjF2n4IHJowdmBh9Y5KbL8zFBD4gsx2NqM32D7axF/5iCByaP&#10;HpgZfJBfaBL0gMiWeURNT6KYoRmWIwuUywghHAU2QrPrDDoTyqjrnBxtAhzk5Yi6laRBrEhmWZA2&#10;hQ3wYs752BlsYH0GKbIJaEBkOUGmRoPUNWPZtp66M0gym+vYGWbg6kymYxPEgMgyTM7wAoTlWN2X&#10;piSCe5F5UDccWiasgN6EMi7ZXSYsxw6fEKJJB7Ick6nZIM3IYG42RQtsHi2wM7TAIwRZtG2bYAVE&#10;lmFyhhQg7M8ZTgoV2DxUYGdQQQOXtsxkAhQQWY7JVDWIkYfl/NvOigjyOIGd4QRtLqu1CUpAZDkm&#10;Z4bTenirxTmZggQ2DxJQ1dk0uaHijmVJJhABkWWYnAEEBjsdy3snNkUIbB4hsDOEYMht3NoEHyCy&#10;HJMzw+laQCOLkkzhAZuHB+wMHgDCmYnSrJu6tUB3ZRMFfWNd2u5ZStXuf3/nWjV82uyohLUO9YnH&#10;w5nKDLdYclBEuHVcEwgqKmzLEMO7EHG3ihi8EjH8Ziw3LDdNzjCQh0JIDEYhR24SyENBp0pODoLI&#10;YdVrmCFTDeTrRkpGQ+SY6Wtap+kbyNcNlSZSIF83VIJ7iBwIzRpmCHUJ5OuGSjUTRA7AYk3rhEIE&#10;8nVDJTggkK8bKuXlRI5keg0zlCIH8nVDpWyVyJFirmmdEsdAvm6olMMF8nVDpXSKyJEDrWGGMptA&#10;vm6olGQQOTKDNa1TvB/I1w2VQu9Avm6oYQeN6GnXaw07YScrvrBuuIbCw/DCWuc0eicEWKtYorAp&#10;9rBy0OKhzEoXZcRH0VbBKpbES2FHcN0L4qcIPF/Vg3gqg3Vq1QviqwhOXvcCz2tsRK18QTS90mEZ&#10;8VgEdq5iSXwW4Y6rXhCvZVa6LSN+ywCQW9eDDHql6wqgV5itgKpW9SDey6DqZNUL4r/MSgcWsJnA&#10;EhCVdT3IoFc6MSNezABrWNWD+DGDxH/NCyGfpzFQFr7uBZ7elBGve4EHTdnpqhfEkVGmuO4FdmSU&#10;ta16QRyZXenIQl4UpLTSkWFDLvpWu9KRhXwh9LDSkaEIVXpIBh3DTI6nTziINT+CdbrZ4AjWVxLU&#10;7u64u1AYLh83H3TUJxzbeeZTO/TV2+H7fnsIRBcKyOGde6SUYNdjl5JFfiV6fVeJhUSex7HdOLu8&#10;hYqiKoVEnlfSKABPRqKRRm14bDlopIRQ0sCuC4p0LM+RAcIeAyngJoUBwhSJtB6dl7Qmz2uryN4C&#10;qdd5ZQnUwHM0BqIE3ABwvEwqHgEbYmLgwqM8hdcA8YFXNwD80VqNEnD9CgaiBFyPuF9rNUrA9YDI&#10;NFKWQKeqIMBoNKxujBFk5PIcJUBIWiAd3aeQyPNKyhJosbml8GpYAi3ciEbKEgCko5KyBBrED0qr&#10;7CBdM7pgGY48x2ERWkUS8J06LMsSwIaMykD0Aw5b3CopS8Bh+1UbFksAmx4aKUFHNCyUi6ikLAFy&#10;yQoDHK46YPsqKUvgGuSJ6OU5qoCXAmd0MyQch4ZVIxVUeKXijUA6LmHSsTxHBjhGRi2bOl+pKAOt&#10;2hXeBQ4wkqr+NRyipVb7MV4VHuV55TVOFxRcqi6DgQRMAXVm8UFYlOyqPovKI4jXVl23LAf6dFBC&#10;0xbVPYRWx7BMRi7PUQJN9C62QdCuzAFOHGwDK9dIo21ZP4bb0rE8RwaoqIF4XeEHqFiBSLEaaQxQ&#10;uUIgHdMo6VieVwZ4Zjkk2cqwqBKBWrW616ZahEAKP6e1Gs0Q+xGqXKnMgFo1sEelVSo0IFIUy6uk&#10;LNcak0FrleVa62sBVRGAATPo3gWrRSQFpK4xEOVqen2Jo6MIxECvzwGqEgikeujAiSFOnKgqoEIB&#10;arXTnSaVChBpqw+Lo21k2aqwGFWj84iaXKlggBho9IioZ7k2+hLHOJ3xYwYq5ifP0Qw51sammTos&#10;yCjw6gEpKdOFw3JUNKrGzek1Yn1VWBzBI/VRF3mqCyC5YolReWUVXNMoEZI8r8JiK6CNVk0CTIqK&#10;FpWUFXsFq6RjeV4ZiA7eUL13mQFH1QQkgXpEUqQ1eUqrjuoJAqk6tR0VFARSNTfE1ncgHVTTGinV&#10;Keio/ADdD4jhtOHHCTCocYujQgW02asBBsrvI6Xq2BDaRUrs0Gp8MiXUpVHGadKpMT6tqDSiboU6&#10;mRKRttI71T9Qm7W2rAXkApQtXJvWZpx3ejKGqDr03qKiV2szTlCc+V9Lqa49jsGwRg0WR0o1YRkp&#10;9TlPRR2QZ6NCATh2ESmxm61JiSnVkBKXysQ2R+BQvIc8Ry8ilPpMZkqvewah1H0Yp+t6BuxGSn3O&#10;R3v3aow+tgnMXpM8t6kmymObanQoOkJ5gdp71Psayui911BGi1tDGX3ICkp4GZrzayhFnurYeenS&#10;28QpmpW9I4NeS8kh2YreBdZFvX15LhEsEqWkU4rkVUpO9rzeOyfGXo/bGG9YQUm1PUHv2vqO2i2m&#10;VOM7Xou9uhrKTo9X13dkIdy7Zu/IAZhS8zbhqAyNHYhHWe+GMbwVlByD+XGHQLy2PMV715xfeXWV&#10;qemEReBTW4trRtq8umrjNjtuU7FiO3B26TVkHqYpfCpzyQ6yIuBcU1Hytud80Ws4AB37jSPS4GuL&#10;K96YUolYYO5sHVoCCARMKDV5tuKXtJjBtgwFeg0ssA1vgHotqsTFJywlDWNHsS9b3Lj5JzNYnjyT&#10;Lc2MMD+1LBX1dNK7NkPovrnYpmLvqLRkynEbVPiTp/AZqpnJjrRkFskmaxPRUHl+1nTWJLSpzeSa&#10;MymvRb9wijw/NVATgE+MFb2Wc8F9sjaxJhdHBGAmeganIRlwtFFKToP1ccYt8olDcUrv3knvivfG&#10;EdMYL7mxDEH0LU/WO5x3nHVOi2mR48e55DQIAWfyuU0tN6wH4VNDBwEbsJRQ31bUUd3JnpIWJ+Ow&#10;AI9Ii5NrzwiSA/pd7t0x4qriRzVg8WAdDtIqtxmOqcOOnLLKDAO7EOyRFZsccEdX7FvZmxg6TuL4&#10;ikuUEsgEkmecSEPDq4FT/NzgqUycBqNstgwST1IeWZLPQLVnoUUFuu8HRu4Jtym1iA3pONmwe1Um&#10;REV66BpXS5QJvQDxCgzRU5c0GKtYWW94Q9bCyZYG06EsPLbYlgeDXfDorq1iDh3tEgUelQyvE2PQ&#10;sMxOSrkstg1Lg8F1TDwYJUBoO9R1BB6VFbptEIgHQmWJbB17X6uUVrQ44BNbVKZZQ7sX1LW29du0&#10;HLbjHF1RPI3HaEOLyuxpqKVACLMtCRzXm0Q5Xsv+xPDlGR0ATrnESUEHs4steo4f6Dx8kZCK7gKP&#10;SoDpBs6+rjWlwps8I4+4NDXq2uDQT6lrHAVm8Sj4IrDNmJwr8QDC6jgnlA0I7KpGBSo7pqhSiyNR&#10;bBrhUpShhu8QQEmyVvMtOi5F3ltbBxneUBBnHCCNKi7PGVyUEHstao3LTqry2sduE9ehl2YAz6hK&#10;CXGjMKqy02LVl2c7g7raWhfEMJYoyvSWZ5zmHCiVRRrdqKJuDJ+UrYDCFaeMyo5FxVNnrFsVruUZ&#10;ucf9k3FKKKKoeGbTdSolTVZciYJbGhS6aMnX2mDhS57MHwMOdPa02O+491+ejxUnH6i9KLdHZ7Sh&#10;DIvt3GK/nJpqYVOFrbjQoFNq6qDeKBkHTos9G8lLlSyuGlNIJaCtwi0fwS0pQgzXQ4BQq06rcI9l&#10;GDUt++XB8FY0VukyYTisHKyk7FJwLU5cA1rFaVdSKowrDpWueSntlGIg2FQ0qk6JU3GRZRQPpVtF&#10;8WBFC3LU9ilxCVT03bh8rdyi7FLi9mmFkF04TtxoTcI3kM3gqI0iSdQqRkq6Na44cMelSsiHtd75&#10;bBXuACvn65WTugstUK5QrRv5BPRY5tOzV4Z/VEaE2/djm05zzZ6TcNxypDg/Am6D5BFAKnzSxTek&#10;o0Ztk2N/HFnR2pSwglDCojYlsQeyo0z4hsFrXI6qUcpajrvty703IvleXYg53kPFk6L3RtY7QpyL&#10;Y5ef6sDBEMU6muuap1FKcRxdPVnuna0DRzo0SiQzYeVT7ahhO8LhDK1NBnTgarUR8XqKQ9kKJX5H&#10;JfJJRlocO+52iZTaXkTVcvEEEGdlJgvgCBRbWdlaxnSAjCtSaiWTbZH7lkc0Uio4YjW22Sk1ERNK&#10;BeIAZfTzWJQ0yTMsi7JgTUoiea1mBzqKi2vY4ylLCUYRZrJWFV2RiyNKFCMpOmoE86uVUsSqYTtC&#10;+YrWpoB5uCaurPeGS2zD8Z/i2OmIQRiRdo6nEg8GKFGZdQ2fqcIPJJVTsAo3CMfenVKJWzVsxc5p&#10;vXv2No52bopj97xyOa/NT9qUDlJSPYPn2AaRi+IZPFsH7kJT9E5bEKH3RsnbK0H2kJkrXpHg7dim&#10;AjVVjldDp1U2IaaM0YUjp1eUvGyAuVazI8uxtGu1tTjcgEO2ieu9y72HS8ICpbITgoyIc6xWm0uC&#10;LrpWW2U4CHKdslVWIUgKGiKwvyhNtqFOgUo5M8ftPOUImbcHQVfudxyySsixOd0LVBxJuA6KFNMp&#10;BglATmRTHosUuELa5fAQVhhb1CJOXHbDhCjBKamFiniC/lplBWjG/S4Fo8XFQdyigvO1spnTKgW4&#10;NK0jj0p+RVWi0V0oLp2W+kio2FbPwAn8eXlSDBzlwqeV/TlueIjJLzb5ysrGSsuSpFC/pERA0myF&#10;pKUiJWof4sj1enqkfkFGXvEqAGTY/3gF5MGdrzzb/HiuXwAyeUagjH5XkHvXdk1b2V5VK4PwK03c&#10;prLFaXpMizh2xfPjaAprE0eMi5LH1XCsTa/UPgDqESkpOwg4RTRSlmMY3MUkMYySq+LsG2tTO/Bg&#10;ca9nlBKO1pbH3kr06LS9iU4MDje5ldvEjiz3DhWU5jy8q1Aqsw7BLesIC3m5TYHZsLGn9D6WU2gH&#10;SoGlslfSokdUEojklV1ULPQ8P7WaAlRmiN4VbApbZiNlec571D6wjhTEFJVDvLI5jZK2y4NtaiPy&#10;ZGhMWdYmAudR8uVZ51vJWbRqDt/JqoWQtDiXUDsu2lQWmabm7XjMuvKIkLKMM7mM+SANkt4VOwI2&#10;wP5Ts82mQdlplLxi783VMyi5PxJQmUvKeoQMQCiVqihAKSNlWUe4GpQpMaeL2sRWP89krR4NJ0BG&#10;yrKOWjqNH9cjJRJoKXiNlMrK1Y5lPB6Tv+Q/kSvwDPEKetmF3+6g0Firj0YwLius4j9RByKUSoSK&#10;jQxZYZXdxK5FaBqlpNS44YSSUCp4LH4UiCkbJUrta96nV69DwA3JPHaq8yvpCL+Ryb6uUdC2HleR&#10;xLE3Crbfj1hKo8Rg+JU8iaeV/Ze+Q/gRJN8onqEfeKcG7rMc0+JXX1jyFDSWpDTgbvPYO4F+RUor&#10;0QVlKUVKXBjDbSp2NIzybJWqfNSasY5axc+jhpxts1Vi7wFiYj4VeQJ9FyfSadeQ1HSMPOgTZVhF&#10;OeGnn/j0P+5BKSsUKRLj+/hlzLKeqFyUld8pyyw25xhBxV60kk/VnVTgUjxaUj82wmVVhF0rpFJQ&#10;g/tllFYxLvb4vVajjls62Pi0jSD8PpMghBqCjV92Em1pm7Ton3fhkDAocoU/4+kyYDUvyhVJENsV&#10;fuZbIe2E10EpAUSiLBABik6VVgdZotTrB7CLL7xqtoUCwEiKn94oOxb8xBOjFABzFLniZuLoVhGd&#10;KLaFqy+iClDarjHg2V3inimNAUHofa1KoOXtSMRH5cCD7hFnYdHVj8Xpgh/liy4TgLVihlgq46qK&#10;+7s0YQ2MUSE/UaYL/V5V8IRYDxReoSweFqHBxWHh17p4WHT5tELKS8HkErUIqqDwmi5m+/KJP4Qb&#10;2uhit2/ny6/7wxvdxPZ0Ov7y8vqKHqhKm/59P/B/hLptvPxxPN+dj7+dvnyiT18PD3/8dtqcDhe6&#10;XnnzfX/Ch+fD6W83m4/T7vj55vy/33an/c3m9T/ezzjmjm1/kF3CHx4F3/jjNP3m6/Sb3fs9mvp8&#10;c7nB/c308acL/sIr346nl6dn9GTCjc7vhx+/XQ6PLxeSzJUr/uPjfAyfnu4+nugTjXJ3fH65/3l3&#10;2U3/DlR3e3t4Prw+7E9f/g8AAP//AwBQSwMEFAAGAAgAAAAhAD/uuoDfAAAADAEAAA8AAABkcnMv&#10;ZG93bnJldi54bWxMj8tOwzAQRfdI/IM1SOxaJxEhTYhTARJlwaqBD5jEQxKIH7LdNv173BXdzWiO&#10;7pxbbxc1syM5PxktIF0nwEj3Rk56EPD1+bbaAPMBtcTZaBJwJg/b5vamxkqak97TsQ0DiyHaVyhg&#10;DMFWnPt+JIV+bSzpePs2TmGIqxu4dHiK4WrmWZI8coWTjh9GtPQ6Uv/bHpSA9861VH78WIvdzIdd&#10;6l7kvhDi/m55fgIWaAn/MFz0ozo00akzBy09mwWs8qKMaByKNAd2IfIyA9YJyB7STQ68qfl1ieYP&#10;AAD//wMAUEsBAi0AFAAGAAgAAAAhALaDOJL+AAAA4QEAABMAAAAAAAAAAAAAAAAAAAAAAFtDb250&#10;ZW50X1R5cGVzXS54bWxQSwECLQAUAAYACAAAACEAOP0h/9YAAACUAQAACwAAAAAAAAAAAAAAAAAv&#10;AQAAX3JlbHMvLnJlbHNQSwECLQAUAAYACAAAACEAYegY68sZAAAQhQAADgAAAAAAAAAAAAAAAAAu&#10;AgAAZHJzL2Uyb0RvYy54bWxQSwECLQAUAAYACAAAACEAP+66gN8AAAAMAQAADwAAAAAAAAAAAAAA&#10;AAAlHAAAZHJzL2Rvd25yZXYueG1sUEsFBgAAAAAEAAQA8wAAADE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rwJxwAAANwAAAAPAAAAZHJzL2Rvd25yZXYueG1sRI9PawIx&#10;FMTvBb9DeEIvRbOKVF2NIhZt6aHin4u3x+a5Wd28LJu4br99Uyj0OMzMb5j5srWlaKj2hWMFg34C&#10;gjhzuuBcwem46U1A+ICssXRMCr7Jw3LReZpjqt2D99QcQi4ihH2KCkwIVSqlzwxZ9H1XEUfv4mqL&#10;Ico6l7rGR4TbUg6T5FVaLDguGKxobSi7He5Wwejzy1ymg629vb8c8+vurbmf1zulnrvtagYiUBv+&#10;w3/tD61gOBrD75l4BOTiBwAA//8DAFBLAQItABQABgAIAAAAIQDb4fbL7gAAAIUBAAATAAAAAAAA&#10;AAAAAAAAAAAAAABbQ29udGVudF9UeXBlc10ueG1sUEsBAi0AFAAGAAgAAAAhAFr0LFu/AAAAFQEA&#10;AAsAAAAAAAAAAAAAAAAAHwEAAF9yZWxzLy5yZWxzUEsBAi0AFAAGAAgAAAAhAHSqvAn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14610B" w:rsidRPr="009A23A4">
        <w:rPr>
          <w:rFonts w:asciiTheme="minorHAnsi" w:hAnsiTheme="minorHAnsi" w:cstheme="minorHAnsi"/>
          <w:sz w:val="24"/>
          <w:szCs w:val="24"/>
        </w:rPr>
        <w:t xml:space="preserve"> </w:t>
      </w:r>
      <w:r w:rsidRPr="009A23A4">
        <w:rPr>
          <w:rFonts w:asciiTheme="minorHAnsi" w:hAnsiTheme="minorHAnsi" w:cstheme="minorHAnsi"/>
          <w:sz w:val="24"/>
          <w:szCs w:val="24"/>
        </w:rPr>
        <w:t>Children and Young People.</w:t>
      </w:r>
    </w:p>
    <w:p w14:paraId="7B7E4787" w14:textId="6861FB36" w:rsidR="00757FA4" w:rsidRPr="009A23A4" w:rsidRDefault="00757FA4" w:rsidP="00304CA4">
      <w:pPr>
        <w:pStyle w:val="DHHSbody"/>
        <w:rPr>
          <w:rFonts w:asciiTheme="minorHAnsi" w:hAnsiTheme="minorHAnsi" w:cstheme="minorHAnsi"/>
          <w:sz w:val="24"/>
          <w:szCs w:val="24"/>
        </w:rPr>
      </w:pPr>
      <w:r w:rsidRPr="009A23A4">
        <w:rPr>
          <w:rFonts w:asciiTheme="minorHAnsi" w:hAnsiTheme="minorHAnsi" w:cstheme="minorHAnsi"/>
          <w:sz w:val="24"/>
          <w:szCs w:val="24"/>
        </w:rPr>
        <w:t xml:space="preserve">All actions </w:t>
      </w:r>
      <w:r w:rsidR="000E5224" w:rsidRPr="009A23A4">
        <w:rPr>
          <w:rFonts w:asciiTheme="minorHAnsi" w:hAnsiTheme="minorHAnsi" w:cstheme="minorHAnsi"/>
          <w:sz w:val="24"/>
          <w:szCs w:val="24"/>
        </w:rPr>
        <w:t xml:space="preserve">to manage and respond to an incident will be </w:t>
      </w:r>
      <w:r w:rsidRPr="009A23A4">
        <w:rPr>
          <w:rFonts w:asciiTheme="minorHAnsi" w:hAnsiTheme="minorHAnsi" w:cstheme="minorHAnsi"/>
          <w:sz w:val="24"/>
          <w:szCs w:val="24"/>
        </w:rPr>
        <w:t>undertaken in a way that is respectful of the person, culturally appropriate</w:t>
      </w:r>
      <w:r w:rsidRPr="00757FA4">
        <w:rPr>
          <w:rFonts w:asciiTheme="minorHAnsi" w:hAnsiTheme="minorHAnsi" w:cstheme="minorHAnsi"/>
          <w:sz w:val="22"/>
          <w:szCs w:val="22"/>
        </w:rPr>
        <w:t xml:space="preserve">, </w:t>
      </w:r>
      <w:r w:rsidRPr="009A23A4">
        <w:rPr>
          <w:rFonts w:asciiTheme="minorHAnsi" w:hAnsiTheme="minorHAnsi" w:cstheme="minorHAnsi"/>
          <w:sz w:val="24"/>
          <w:szCs w:val="24"/>
        </w:rPr>
        <w:t xml:space="preserve">and empowers </w:t>
      </w:r>
      <w:r w:rsidR="00304CA4" w:rsidRPr="009A23A4">
        <w:rPr>
          <w:rFonts w:asciiTheme="minorHAnsi" w:hAnsiTheme="minorHAnsi" w:cstheme="minorHAnsi"/>
          <w:sz w:val="24"/>
          <w:szCs w:val="24"/>
        </w:rPr>
        <w:t>individuals</w:t>
      </w:r>
      <w:r w:rsidRPr="009A23A4">
        <w:rPr>
          <w:rFonts w:asciiTheme="minorHAnsi" w:hAnsiTheme="minorHAnsi" w:cstheme="minorHAnsi"/>
          <w:sz w:val="24"/>
          <w:szCs w:val="24"/>
        </w:rPr>
        <w:t xml:space="preserve"> to make their own choices and decisions wherever possible</w:t>
      </w:r>
      <w:r w:rsidR="00304CA4" w:rsidRPr="009A23A4">
        <w:rPr>
          <w:rFonts w:asciiTheme="minorHAnsi" w:hAnsiTheme="minorHAnsi" w:cstheme="minorHAnsi"/>
          <w:sz w:val="24"/>
          <w:szCs w:val="24"/>
        </w:rPr>
        <w:t>.</w:t>
      </w:r>
    </w:p>
    <w:p w14:paraId="368AEFB1" w14:textId="79363EB4" w:rsidR="00757FA4" w:rsidRPr="009A23A4" w:rsidRDefault="00757FA4" w:rsidP="00757FA4">
      <w:pPr>
        <w:pStyle w:val="DHHSbody"/>
        <w:rPr>
          <w:rFonts w:asciiTheme="minorHAnsi" w:hAnsiTheme="minorHAnsi" w:cstheme="minorHAnsi"/>
          <w:sz w:val="24"/>
          <w:szCs w:val="24"/>
        </w:rPr>
      </w:pPr>
      <w:r w:rsidRPr="009A23A4">
        <w:rPr>
          <w:rFonts w:asciiTheme="minorHAnsi" w:hAnsiTheme="minorHAnsi" w:cstheme="minorHAnsi"/>
          <w:sz w:val="24"/>
          <w:szCs w:val="24"/>
        </w:rPr>
        <w:t xml:space="preserve">Actions taken by </w:t>
      </w:r>
      <w:proofErr w:type="spellStart"/>
      <w:r w:rsidR="009A7B19">
        <w:rPr>
          <w:rFonts w:asciiTheme="minorHAnsi" w:hAnsiTheme="minorHAnsi" w:cstheme="minorHAnsi"/>
          <w:sz w:val="24"/>
          <w:szCs w:val="24"/>
        </w:rPr>
        <w:t>AccessPlus</w:t>
      </w:r>
      <w:proofErr w:type="spellEnd"/>
      <w:r w:rsidR="009A7B19">
        <w:rPr>
          <w:rFonts w:asciiTheme="minorHAnsi" w:hAnsiTheme="minorHAnsi" w:cstheme="minorHAnsi"/>
          <w:sz w:val="24"/>
          <w:szCs w:val="24"/>
        </w:rPr>
        <w:t xml:space="preserve"> Care Services</w:t>
      </w:r>
      <w:r w:rsidRPr="009A23A4">
        <w:rPr>
          <w:rFonts w:asciiTheme="minorHAnsi" w:hAnsiTheme="minorHAnsi" w:cstheme="minorHAnsi"/>
          <w:sz w:val="24"/>
          <w:szCs w:val="24"/>
        </w:rPr>
        <w:t xml:space="preserve"> in response to an incident </w:t>
      </w:r>
      <w:r w:rsidR="006C39FE" w:rsidRPr="009A23A4">
        <w:rPr>
          <w:rFonts w:asciiTheme="minorHAnsi" w:hAnsiTheme="minorHAnsi" w:cstheme="minorHAnsi"/>
          <w:sz w:val="24"/>
          <w:szCs w:val="24"/>
        </w:rPr>
        <w:t>will</w:t>
      </w:r>
      <w:r w:rsidRPr="009A23A4">
        <w:rPr>
          <w:rFonts w:asciiTheme="minorHAnsi" w:hAnsiTheme="minorHAnsi" w:cstheme="minorHAnsi"/>
          <w:sz w:val="24"/>
          <w:szCs w:val="24"/>
        </w:rPr>
        <w:t xml:space="preserve"> include the </w:t>
      </w:r>
      <w:r w:rsidR="006C39FE" w:rsidRPr="009A23A4">
        <w:rPr>
          <w:rFonts w:asciiTheme="minorHAnsi" w:hAnsiTheme="minorHAnsi" w:cstheme="minorHAnsi"/>
          <w:sz w:val="24"/>
          <w:szCs w:val="24"/>
        </w:rPr>
        <w:t>partic</w:t>
      </w:r>
      <w:r w:rsidR="00F363FE" w:rsidRPr="009A23A4">
        <w:rPr>
          <w:rFonts w:asciiTheme="minorHAnsi" w:hAnsiTheme="minorHAnsi" w:cstheme="minorHAnsi"/>
          <w:sz w:val="24"/>
          <w:szCs w:val="24"/>
        </w:rPr>
        <w:t>i</w:t>
      </w:r>
      <w:r w:rsidR="006C39FE" w:rsidRPr="009A23A4">
        <w:rPr>
          <w:rFonts w:asciiTheme="minorHAnsi" w:hAnsiTheme="minorHAnsi" w:cstheme="minorHAnsi"/>
          <w:sz w:val="24"/>
          <w:szCs w:val="24"/>
        </w:rPr>
        <w:t>pant</w:t>
      </w:r>
      <w:r w:rsidRPr="009A23A4">
        <w:rPr>
          <w:rFonts w:asciiTheme="minorHAnsi" w:hAnsiTheme="minorHAnsi" w:cstheme="minorHAnsi"/>
          <w:sz w:val="24"/>
          <w:szCs w:val="24"/>
        </w:rPr>
        <w:t xml:space="preserve">, or key support person acting in the </w:t>
      </w:r>
      <w:r w:rsidR="006C39FE" w:rsidRPr="009A23A4">
        <w:rPr>
          <w:rFonts w:asciiTheme="minorHAnsi" w:hAnsiTheme="minorHAnsi" w:cstheme="minorHAnsi"/>
          <w:sz w:val="24"/>
          <w:szCs w:val="24"/>
        </w:rPr>
        <w:t>partic</w:t>
      </w:r>
      <w:r w:rsidR="00F363FE" w:rsidRPr="009A23A4">
        <w:rPr>
          <w:rFonts w:asciiTheme="minorHAnsi" w:hAnsiTheme="minorHAnsi" w:cstheme="minorHAnsi"/>
          <w:sz w:val="24"/>
          <w:szCs w:val="24"/>
        </w:rPr>
        <w:t>i</w:t>
      </w:r>
      <w:r w:rsidR="006C39FE" w:rsidRPr="009A23A4">
        <w:rPr>
          <w:rFonts w:asciiTheme="minorHAnsi" w:hAnsiTheme="minorHAnsi" w:cstheme="minorHAnsi"/>
          <w:sz w:val="24"/>
          <w:szCs w:val="24"/>
        </w:rPr>
        <w:t>pant</w:t>
      </w:r>
      <w:r w:rsidRPr="009A23A4">
        <w:rPr>
          <w:rFonts w:asciiTheme="minorHAnsi" w:hAnsiTheme="minorHAnsi" w:cstheme="minorHAnsi"/>
          <w:sz w:val="24"/>
          <w:szCs w:val="24"/>
        </w:rPr>
        <w:t>’s interests, in the following activities:</w:t>
      </w:r>
    </w:p>
    <w:p w14:paraId="0B1A37A4" w14:textId="019AE2C6"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recognising and acknowledging the impact of the incident on the </w:t>
      </w:r>
      <w:r w:rsidR="006C39FE" w:rsidRPr="009A23A4">
        <w:rPr>
          <w:rFonts w:asciiTheme="minorHAnsi" w:hAnsiTheme="minorHAnsi" w:cstheme="minorHAnsi"/>
          <w:sz w:val="24"/>
          <w:szCs w:val="24"/>
        </w:rPr>
        <w:t>participant</w:t>
      </w:r>
    </w:p>
    <w:p w14:paraId="07D535FF" w14:textId="528E8815"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assuring the </w:t>
      </w:r>
      <w:r w:rsidR="006C39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that the incident will be taken seriously and dealt with in a fair and equitable manner</w:t>
      </w:r>
    </w:p>
    <w:p w14:paraId="19851995" w14:textId="7D638800"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educating </w:t>
      </w:r>
      <w:r w:rsidR="006C39FE" w:rsidRPr="009A23A4">
        <w:rPr>
          <w:rFonts w:asciiTheme="minorHAnsi" w:hAnsiTheme="minorHAnsi" w:cstheme="minorHAnsi"/>
          <w:sz w:val="24"/>
          <w:szCs w:val="24"/>
        </w:rPr>
        <w:t>partic</w:t>
      </w:r>
      <w:r w:rsidR="00F363FE" w:rsidRPr="009A23A4">
        <w:rPr>
          <w:rFonts w:asciiTheme="minorHAnsi" w:hAnsiTheme="minorHAnsi" w:cstheme="minorHAnsi"/>
          <w:sz w:val="24"/>
          <w:szCs w:val="24"/>
        </w:rPr>
        <w:t>i</w:t>
      </w:r>
      <w:r w:rsidR="006C39FE" w:rsidRPr="009A23A4">
        <w:rPr>
          <w:rFonts w:asciiTheme="minorHAnsi" w:hAnsiTheme="minorHAnsi" w:cstheme="minorHAnsi"/>
          <w:sz w:val="24"/>
          <w:szCs w:val="24"/>
        </w:rPr>
        <w:t>pants</w:t>
      </w:r>
      <w:r w:rsidRPr="009A23A4">
        <w:rPr>
          <w:rFonts w:asciiTheme="minorHAnsi" w:hAnsiTheme="minorHAnsi" w:cstheme="minorHAnsi"/>
          <w:sz w:val="24"/>
          <w:szCs w:val="24"/>
        </w:rPr>
        <w:t xml:space="preserve"> about their rights and taking their wishes into consideration</w:t>
      </w:r>
    </w:p>
    <w:p w14:paraId="1F7E053B" w14:textId="5D4F1E9A" w:rsidR="00757FA4" w:rsidRPr="009A23A4" w:rsidRDefault="00DC3E53" w:rsidP="009A23A4">
      <w:pPr>
        <w:pStyle w:val="DHHSbullet1"/>
        <w:numPr>
          <w:ilvl w:val="0"/>
          <w:numId w:val="11"/>
        </w:numPr>
        <w:ind w:left="567" w:hanging="283"/>
        <w:rPr>
          <w:rFonts w:asciiTheme="minorHAnsi" w:hAnsiTheme="minorHAnsi" w:cstheme="minorHAnsi"/>
          <w:sz w:val="24"/>
          <w:szCs w:val="24"/>
        </w:rPr>
      </w:pPr>
      <w:r w:rsidRPr="009A23A4">
        <w:rPr>
          <w:noProof/>
          <w:sz w:val="24"/>
          <w:szCs w:val="24"/>
        </w:rPr>
        <mc:AlternateContent>
          <mc:Choice Requires="wps">
            <w:drawing>
              <wp:anchor distT="0" distB="0" distL="114300" distR="114300" simplePos="0" relativeHeight="251729408" behindDoc="0" locked="0" layoutInCell="1" allowOverlap="1" wp14:anchorId="2E7E0164" wp14:editId="42F53410">
                <wp:simplePos x="0" y="0"/>
                <wp:positionH relativeFrom="column">
                  <wp:posOffset>-8339773</wp:posOffset>
                </wp:positionH>
                <wp:positionV relativeFrom="paragraph">
                  <wp:posOffset>270828</wp:posOffset>
                </wp:positionV>
                <wp:extent cx="15295687" cy="1573530"/>
                <wp:effectExtent l="231458" t="0" r="214312" b="690563"/>
                <wp:wrapNone/>
                <wp:docPr id="325" name="Freeform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16020417">
                          <a:off x="0" y="0"/>
                          <a:ext cx="15295687" cy="15735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solidFill>
                          <a:srgbClr val="A1AC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EF5419C" id="Freeform 330" o:spid="_x0000_s1026" style="position:absolute;margin-left:-656.7pt;margin-top:21.35pt;width:1204.4pt;height:123.9pt;rotation:-6094393fd;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dnQUBkAAJ+DAAAOAAAAZHJzL2Uyb0RvYy54bWysXV1vI7lyfQ+Q/yDoMUGvm2R/DtZzsdnF&#10;XgS4SRa4yg/Q2PLYiG05kma8m1+fU2RVu6ntYjWCvKxmdo7IYhVZrDosUj/+5feX5833w+n8dHy9&#10;3bof6u3m8Hp3vH96/Xq7/c/dr9Ww3Zwv+9f7/fPx9XC7/eNw3v7l8z/+w4/vb58O/vh4fL4/nDZo&#10;5PX86f3tdvt4ubx9urk53z0eXvbnH45vh1f848Px9LK/4K+nrzf3p/07Wn95vvF13d28H0/3b6fj&#10;3eF8xv/9Jf3j9nNs/+HhcHf5j4eH8+Gyeb7dQrZL/O8p/vcL/ffm84/7T19P+7fHpzsWY/9/kOJl&#10;//SKTqemftlf9ptvp6c/NfXydHc6no8Plx/uji83x4eHp7tDHANG4+qr0fz9cf92iGOBcs5vk5rO&#10;/3/N3v37999Om6f7223w7Xbzun+BkX49HQ6k8k0IUUPvb+dPAP797bcTjfH89rfj3X+dobqb7F/o&#10;L2dgNl/e/+14j3b23y7HqJXfH9DY6Qjtu672deP6+L8x/M3v0RZ/TLY4/H7Z3OF/utaPbTf0280d&#10;/tG1fWiTMDf7T9QcCXL37Xz56+EY/7z//rfzJVnzHn+Ktrjn8exg+YeXZxj2n6tNvXF93zSbpm3F&#10;/BPOCe6fbja7evO+cSG4P6G8oGJro283VXB/biwIDI0R6HHT+DQETJOpy0ZQIlrbL4oG46QhkGiN&#10;JlonqNha19XLokGrU2MEWhYNSzfXWu8WRRsFR6INmmjQ47y50Clqc3MjEGpZOJdbATYdwqJ0bm6H&#10;nfOqfLklmm5ZdW5uCIAU6XJDQLqxW5Zuboqd61TpcmNUfugV+ebWiLBlCX1uDtcP9fLE83N77Ly+&#10;KnKDVJ0fliX0c4NEmCJhbhBI6IZFHZLjmqbzzquLw+dGqcZOk3BulAhTJMyNAgkx5iW/4udG2QGk&#10;eBa4h/kaqZwfx2UlhrlVEm5ZxpCbBTKGZRnD3Cy7oK6TkJulcp0LioxzuyScImNuGMiIhbWkxzA3&#10;zC6oqyXkhqncWHtFxrllEm5ZxiY3DWRsl/1NM7fMrlHXS5MbpvKuVWzdzC2TcIqMuWlIxmVbN3PL&#10;7LAZKvOxyQ1T+dA3y3ps5pZJOEXG3DSQsfOLtm7mltk16prBxputGd9C54sbcju3TBVxyzK2uWlI&#10;xnZRxnZumV2rrpk2N0zlu1aTcW6ZhFNkzE1DMi6vmXZumV2rrpk2Nwz6HhVbt3PLJNyyjF1uGpJx&#10;Oe7q5pbZISBR5mOXG4b6VqKIbm6ZhFNkzE0DGZXYsJtbZoeBaDLmhinJOLdMUcbcNBTrLK+Zbm6Z&#10;HbY3RcY+Nwz1rYQT/dwyCbesxz43jes7xT/2c8vsenXN9LlhKt9rPryfWybhFBlz07i+Ccs+vJ9b&#10;Ztera6bPDYO+nbKu+7llEm5ZxiE3jevrcVj0PcPcMrtBXTNDbhj07d2yfxzmlkk4RcbcNK7rEHQt&#10;7dfD3DK7QV0zQ24Y9I0gZdGHU0I4xXoJp8iYmwab67DsH4e5ZXaDumbG3DDoW8uuxrllEm5ZxjE3&#10;jWuRHS/qcZxbZjeqa2bMDYO+ByWmGOeWSThFxtw0rnF+2feMc8vskO4ovmfMDYMURUugx7llEm5Z&#10;RlfntnF+QLywNCFdPbfNDl/UxHR1bhxKpZS17eq5eRJQEzQ3kHPBLa8cV88NBEHVtePq3EKVH70S&#10;kLt6bqME1ATNrTQ2CAaWFTo3EuRU14+7IgDQvZrDZhxAAipyXtEAfVCiIGh65jh2rsADuNxGVag7&#10;xWG6jAxIQE3O3EjNCIMu6hPU2IeDg5zqOnIuNxHcZaNs4s7NjZSAipxXtABEHJflzGkBp/MC8Bcy&#10;okhKoXuvyZlTAxGoyZkbqWlrTc58HensgLumB5B7KwEwBiBDAuWF+QmgJmdupKYJyxwaMv1Zk6Cp&#10;9HV0TRL4vtfWe84SRKAi5xVNgMBImZ85TeB0nsBdEwW+QdS6uKm7MDdSFYGanFfryHvF7jlV4HSu&#10;wF2TBd4FbX6GuZGQiQOoyHlFF2DXXGbXsJ9mdtf5AndNGLi+VZIflzMGEajJebWOagxp0S/llIHT&#10;OQN3TRrAuto6ylmDCNTkzNdRGLEZL8s5N9HO6bwBMfYZcTBqOTniMkHSciecIuUVcRBGTLtFKXPi&#10;AGcdahhyTR20WtTp2mwREU6TMl9DYWyW2Q0cuszGvXM6d+D+RB5ouRri8FmblQdOkfKKPGhqzcPn&#10;5AGF0Erk6a7oA0ROij/K2AOCaTJerR5yM4v2zskDp7MHyKVEP3G3DOqk7ObGIZgmY75y4NmVFZ6T&#10;B05nD5CTZjK2CKaW/XrGHhBMkfGKPGi0fNLl5IHT2QPk9rmMGnEJ5yhALO4WME3G3DBtXSurJicP&#10;QISo8/GKPmgRRCl6nC8agikyXpEHbaPZOicPnM4euCv6ABuZImPGHhBMkzE3TFcr3KrLyQOnswfu&#10;ij4ITtu/M/aAYJqM+ZrpBqfYOicPnM4e4ARCpllc177VcoqMPSCYIuMVedB3nbKuc/LA6eyBu6IP&#10;PHLT5fmYsQcE02TM18zQ4jhr0T/m5IHT2QN3RR/QBqLIOF8z+j6DIpLMMGM7LkcWqM8QIJ1z43va&#10;ukZngky21vToM+JA1yMqJrIGsSO5ZUX6nDbAF3Uhc9v4RmGKfEYaEGzZ2L7OFw1SV2Vl+3puGmhS&#10;zXX8FWcQaiXT8RljQDBFyCu+AGE5dvelKYngXnQezQ2HpoQVsJsg05bdK2E5TvgEiCYDYJqQuWmQ&#10;Ziicm8/ZAq+zBf6KLWgQgiyuG59xBQRThLxiChD2awsnpwq8ThX4K6qghUtbFjIjCgimCZmbBjHy&#10;uJx/+6siAp0n8Fc8QadltT5jCQimCXm1cLoGTm1xTuYkgddJAio0mic3VNyxrMmMIiCYIuQVQeBw&#10;0rF8duJzhsDrDIG/YghG7eDWZ/wAwTQhrxZO34EaWdRkTg94nR7wV/QAGE4lSvMZOxBxH2Kiau2r&#10;1KXtH6VU7e73V65Vw582e6qZrGNl3NvxTJVxO2w5qH7bBapTRBNAxbq3ZTC8C4H7VWC4YALDb65p&#10;mpxhhLfr4MhNInxcBScHQXCs6jXC0FKN8HUjpUVDcMz0Na3T9I3wdUOliRTh64ZKdA/BwdCsEYZY&#10;lwhfN1SqmSA4CIs1rRMLEeHrhkp0QISvGyrl5QRHMr1GGEqRI3zdUClbJThSzDWtU+IY4euGSjlc&#10;hK8bKqVTBEcOtEYYymwifN1QKckgODKDNa1TvB/h64ZKoXeErxtqPEEjPJ16rREnnmSlL6wbrqPw&#10;MH5hrXOavBMCrFUiUdiUelg5aPFQbqWLcuKj6KhglUjipXAiuO4L4qeIPF/Vg3gqh31q1RfEVxGd&#10;vO4LPK9xELXyC2LplQ7LiccisnOVSOKziHdc9QXxWm6l23LitxwIuXU9yKBXuq5IesXZCqpqVQ/i&#10;vRyqTlZ9QfyXW+nAIjcTRQKjsq4HGfRKJ+bEizlwDat6ED/mUDaw5gsxn6cxUBa+7gs8vSkjXvcF&#10;HjRlp6u+II6MMsV1X2BHRlnbqi+II/MrHVnMi6KWVjoyHMgl3+pXOrKYL8QeVjoyFKFKD9mgU3zM&#10;8fQJN3+u7/ycthvc+flCitp/ettfKAyXP27ecckkXvbYPN5u40UN+qeX4/fD7hhBFwrI4Z0HpJQQ&#10;t8EpJav8A/T8aoIFIp9vU7tpdjUeJkqmFIh8fkCTAhpaJBY0WaPBkYMFJYaSBvaxoUjH8jkJQNxj&#10;hIJuMgQgTpGg9eS8pDX5/GgV2VuENrasrIEafI4lQNJAGEGOl6HiEXAgJgtcZJRPkTVSfJA1jCB/&#10;rFaTBsKwQoCkgTAg7rdaTRoIQ7qfhMkvMsrnh6ysgd40QaTRaFj9FCNIa/I5tUpMWoRO7lMg8vkB&#10;ZQ10ONwyhuVYAx3ciAVlDYDSMaGsgRbxg9EqO8jQTi5YhiOf07CIrSINNL05LM8awIGMKUDyAwFH&#10;3CaUNRBw/GoNizWAQw8LStQRDQvlIiaUNUAu2RCAw9UAbt+EsgY+gjxRvXxOJuCtIDh7GRKPQ8Oq&#10;kQoaslLxRoROW5h0LJ+TABwjo5bNnK9UlIFW/QrvAgeYoKZ/9VRtQa0OU7wqMsrnh6xpuqDg0vSE&#10;TCRgCpgzi8ooSABc0LT0SuURBO3MfctzoE8XJcxW03Tx3RSWycjlc9JAy8pqEbQbc4ATB99ilVvQ&#10;tLZ8M4Xb0rF8TgJQUQNpYIUfoGIFgmI3sgSgcoUIndIo6Vg+PwTgmRWQZBvDokoEatXbXptqESIU&#10;fs5qNS1DnEeYeqUyA2rVYT0arVKhAUFRLG9CWa81JoPVKuu1tvcCqiKAAG60vQt2iwQFpW4JkPTq&#10;BnuLo1oCEmCw5wBVCUSoHTpwYogbJ6YJqFCAWu1tp0mlAgTt7GFxtI0s21QWs2p0H9HSKxUMkACt&#10;HRENrNfW3uKYp3PNlIHK8pPPaRlyrI1DM3NY0FGUtQGlZEwXDstR0Wgubk6vEeubyuIIHqmPuclT&#10;XQDpFVuMKSub4CONEiXJ54eyeBXQQaulAYaiosWEsmE/yCrpWD4/BEgO3lG9d1mAQNUEpIF6YlKk&#10;NfmUVgPVE0SoObUDFRREqJkb4ug7QkdzaU1IcwoGKj9A9yNiOGv4aQKMZtwSqFABbQ5mgIHy+4Q0&#10;HRtCu4TECa0lJyNhLguZpklvxvi0o9KI+hXmZCQibaN3qn+gNlFbsQ7ZwbVZyDTv7GQMUXXsvUOM&#10;abWZJiju/K9FmntPYDKsNYPFCWkmLBPSnvNU1AHNtyYVgGsXCYnTbEtLjDRDSjwnktqciEPxHvI5&#10;eRFB2jOZkY3tGQRp+zBO1+0MOExIe86n9d6YMfrUJjh7S/PcppkoT22a0aHYCOUFZu/J7muQyXuv&#10;QaYVtwaZfMgKJFVwYc6vQYo+zbHz1mW3iVs0K3tHBr0WySHZit6F1kW9fXkuES2StGQjRfMmkpO9&#10;xu6dE+PGjtuYb1iBpNqeaHdrf0ftFiPN+I734sbcDeWkpzH3d2Qh3Lu13pEDMNLyNvGqDI0djEfZ&#10;7o45vBVIjsGa6YRAvLZ8iveuOb9qzF2mphsWUU5rL66ZaWvMXRvPp3Gbxir2I2eXjcXMY2mKnMZc&#10;8qPsCLjXVNS8HzhfbCwegK79phFZ9LUfOLZpQAuWe+/pcgJp3koAwYAJ0tJnJ37Jihl8x1RgY5EF&#10;vuUD0MaKKvHwCWvJ4thR7Msrbjr8kxksnzyTPc2MqCUrS0U9nfRuzRB6fS61aax3VFoycjoGFfnk&#10;U+SM1cxkTSuZRbLJ1kQ0VJ4hNd01iW1aM7nmTKqxol84RfZgFqkJwifFio2Vc8F9sjWxJxdHBGIm&#10;eYZgMRlwtElLwaL1ccctyYlLcUbvTZDeDe+NK6YpXgpTGYLYWz7Z7nDeadYFK6ZFjp/mUrAoBNzJ&#10;5zat3LAeRU6LHQRtwFpCfVvRRnUvZ0pWnIzLAjwiK06uG2aQAtjvcu+BGVeTP6pBi8fVEaCtcpvx&#10;mjrWUTB2mXFkF4IzsmKTI97oSn0bZxNjz0kcP3ipnqaOLe8G9FpmaTRjQ2XiNBjjsGWUeJLyyGKL&#10;VHsWWzSo+2Fk5p54m1KLOJBOkw2nV2UgKtJj13haogxshIg3aIiBuqTBeGOVDY4PZD2cbGkwPcrC&#10;U4tdeTA4BU/u2hvLoadToiijkeH1shgsLrOXUi6PY8PSYPAcEw/GCBC6HnUdUUZjh+5aBOIRaGyR&#10;XWDv643Sig4XfFKLxjRr6fSCuraOftuOw3bcoyuqp20w2tiiMXtaaikCsWxLCsfzJkmPH2V/soPI&#10;Z9pJcMslTQpnpGoIiJLC6T58sWsquosyGgFmGDn7+qgpFdnkM8mIR1O5a1z6KXWNq8CsHoNfBLeZ&#10;knMjHkBYneaEcQCBU9VkQOPEFFVqaSTGmka4lHRo8TtEUJKuzXyLrkuR97b2QaY3DMYZF0iTics+&#10;DA8lpF6LVuOyk6q897HbxPvbpRnAM6oqb2asjKrstNj05dnOpK6110U1TCWKMr3lM01zDpTKKk1u&#10;1DA3hk/GNkjhilNG48SiYm1NdasitXwm6fH+ZJoShioqntn0nErJkhVXouCVBgOXVvJHbbDIJZ8s&#10;HxMOdPe02O909l+ejxUnH96Sj+5owxgex7nFfjk1tcKmCkdxscFg1NTBvEkzAZIWe3aSlxpZXDWl&#10;kEZAW9FmktySocT4PAS0Y1WnVXjHMrZI2355MHwUjV26DIyXleMqKbsUPIuT9oDOcNqVlArjiUOj&#10;a95Ke6MYCGsqLareiFPxkGVSD6VbRfVgR4t6tM4p8QhUMiEeXyu3KKeUeH3aALILx40bq0n4Bpo+&#10;uGpjaBK1iglJr8YVBx64VAn5sNU7363CG2DlfL0KUndhBcoVqnWTnKAey3I27JXhH40Roag7tRks&#10;19xwEo5XjgznR8Rt1DwCSENOeviGbNSabXLsjysrVpsSVhBLWLSmJPZgdowJ3zJ5jQdULKTs5Xjb&#10;vtx7K5ofzI2Y4z1UPBl2b2W/I8a5OHb6nYeo+dGIXqv2Y88z1hFSldgmHigw5jx+uIKRlvNqkcyQ&#10;nDhksdrkdYTLGRaSCR24WmtEvJ/iUraBxC94JDlpkRY1j7ddEtI6i6g6Lp4A42zMZCEcwWIbO1vH&#10;nA6YcUNLnWSyHXLf8ogmpMEjVlObvVETMUMaFAeQyc9jU7I0z7QsyoItLYnmrZod2ChtrvGMp6wl&#10;TOA4k62q6IpcHCFRjGTYqBXOrzZKEStZRyhfsdoUMg/PxJXt3nKJbbz+Uxw7XTGII7Lu8VTiwUAl&#10;GrMOP4XDbRq1GxVeEE7IYFTiVi2v4hCs3hv2NoFObopjb3jnCo01P+lQOmrJ9AwNxzaIXAzP0PDq&#10;wFtoht3pCCL23hp5eyXMHjJzwysSvZ3aNKimKvBuGKzKJsSUKboI5PSKmpcDsNBZ68hzLB06ay+O&#10;L+DQ2sTz3uXe4yNhEWmchCAj4pncWXNJ2MXQWbsMB0GhN47KKgRJ0UJE9he1yWuoN6hSzszxOk85&#10;QubjQeDK/U5DNoEcm9O7QMWRxOegyDC9sSBByIluymORAldouxweYhWmFq2IE4/dMBAlOCWzUBFP&#10;tF9n7ADtdN5lcLR4OIhbNHi+Tg5zOqMAl6Z1ktHIr6hKNLkLw6XTVp+AxtoamDiBPy9PipGjXPi0&#10;sj/HCw8p+cUhX9nY2GlZkxTql4yIV6t5FZKVikjUPqSR2/X0SP2ijhrDq4CQYf/TGCQP3nzl2dZM&#10;9/qFIJPPRJTRL9px79apaSfHq2ZlEH6lids0jjjdgGmRxm54flxNYWviinFR876WddEYtQ+gekRL&#10;xgkCbhFNyDKNjLeYJIYxclXcfWNrWhcePN71TFrC1dry2DvOwnA2Ut7x8dsKPOfxklu5TZzIcu8w&#10;QWnOw7sK0ph1CG6ld+NmdxCaDQd7Ru9TOYV1oRRcKnslK3pEJYFo3jhFxUbP89OqKUBlhtjd4KZw&#10;ZDYhy3O+Qe0D28hgTFE5xDtbsJB0XB7XpjWihhYaI8vzE4HzpPnyrGs6yVmsao6ml10LIWlxfqJ2&#10;XKxpbDJtzcfxmHXlESFlmWZymfNBGiS9G+sI3AD7T2ttti3KTpPmjfWOHyMVuxu5PxJQmUvGfoQM&#10;QJBGVRSolAlZthGeBmUk5nTRmjjq5xFZ9Wi4ATIhyzbq6DZ+2o+MSKCj4DUhjZ2rm8p4rGpN5Ao8&#10;QxqDvezjb3dQaGzVRyMYlx3W8J+oAxGkEaHiIIPnPNZe0UZ9h9A0acmoccMNJUEafCx+FIiRrRGl&#10;DjWf05vPIeCFZB471fmV9jj8Rib7utZg2wY8RZLG3hrc/jBxKa0Rg+FX8iSeNs5fhh7hR9R8a3iG&#10;YeSTGrjPckyLX31hzVPQWNLSiLfNU+9E+hWRXqILylKKSDwYw20aVc/jpM/OqMpHrRnbqDP8PGrI&#10;eW12Ruw9Qk0sp6FPsO/iRHrrGZKarpFHe6IMq6gn/PQT3/7HOyhlgyJFYn4fv4xZthOVi7Lxe2Ob&#10;xeEcM6g4izbyqbqXClyKR0vmx0G47IpY1wZUCmrwvozRKsbFHn+watTxSgcvPusgCL/PJAyhxWDj&#10;l53EWtYhLfrnUzgkDIZe4c94uozYzYt6RRLE6wo/821Ae5F1NEoAkSgLRYCiU6PVUbYo8/kBnOKL&#10;rNbaQgFgguKnN8qOBT/xxCwFyBxDr3iZOLlVRCfG2sLTF8kEKG23BGjYXeKdKUsAYeib2tRAx8eR&#10;iI/K2zS9I87Koqcfi9MFiWNymSCsjWWIrTLtqni/y1LWyBwV8hNjutDvVUVPiP3AkBXG4mERG1wc&#10;Fn6ti4dFj08bUN4KZo+oJVIFhdf0MFt87Hh6oY0edvt2vvz1cHyhl9jOx+en+1+fnp/jX05fv/z8&#10;fNp83z/fbn9yP/38y79w3xnsOb6b/Hqkr4lo6OT97fzp/Pbb6fOP9Kcvx/s/fjttTscLPcO8+X44&#10;4Q+Px9P/bDfvp/3b7fb839/2p8N28/yvr2dch0d5AGCX+JcGheH4y2n+L1/m/7J/vUNTt9vLFu88&#10;0x9/vuBv+Mq3t9PT10f05OLLz6/Hn75djg9PFxLzQyr+y/v5LermK+R5fLr7ZX/Zz/8eUZ8O/vh4&#10;fL4/nD7/LwAAAP//AwBQSwMEFAAGAAgAAAAhAFoN0AviAAAADgEAAA8AAABkcnMvZG93bnJldi54&#10;bWxMj81OwzAQhO9IvIO1SNxaOwm0NMSpAAkuHCpCK3F0Y5ME7HUUu2no07M9wWn/Ps3OFOvJWTaa&#10;IXQeJSRzAcxg7XWHjYTt+/PsDliICrWyHo2EHxNgXV5eFCrX/ohvZqxiw0gEQ64ktDH2Oeehbo1T&#10;Ye57g3T79INTkcah4XpQRxJ3lqdCLLhTHdKHVvXmqTX1d3VwpPJy+xhxXO0+pq9Xpxb2VFWbk5TX&#10;V9PDPbBopvgHw9k+WYeSPO39AXVgVsIszdIVsdQlIltSjDN0Q6s91WyZCOBlwf/HKH8BAAD//wMA&#10;UEsBAi0AFAAGAAgAAAAhALaDOJL+AAAA4QEAABMAAAAAAAAAAAAAAAAAAAAAAFtDb250ZW50X1R5&#10;cGVzXS54bWxQSwECLQAUAAYACAAAACEAOP0h/9YAAACUAQAACwAAAAAAAAAAAAAAAAAvAQAAX3Jl&#10;bHMvLnJlbHNQSwECLQAUAAYACAAAACEAwd3Z0FAZAACfgwAADgAAAAAAAAAAAAAAAAAuAgAAZHJz&#10;L2Uyb0RvYy54bWxQSwECLQAUAAYACAAAACEAWg3QC+IAAAAOAQAADwAAAAAAAAAAAAAAAACqGwAA&#10;ZHJzL2Rvd25yZXYueG1sUEsFBgAAAAAEAAQA8wAAALk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color="#a1acdb" stroked="f">
                <v:path arrowok="t" o:connecttype="custom" o:connectlocs="15162381,344093;15177321,245515;15193409,135777;15207200,17112;15222139,-106762;15234780,-233612;15247421,-360089;15258913,-483219;15270405,-600025;15279598,-707531;15287643,-803133;15293389,-883111;15297985,-944862;15301433,-985781;15302582,-1002149;15300284,-1002521;15277300,-1002521;15206050,-1003265;15057805,-1005125;14804984,-1008101;14420006,-1012193;13875291,-1018517;13142109,-1026700;12192880,-1037488;11000024,-1050880;9535959,-1067620;7773105,-1087335;5681584,-1111143;3236112,-1138670;406812,-1170662;10343,-1163222;-47117,-1113747;-136753,-1031536;-248225,-923286;-368889,-794949;-486106,-652848;-589533,-503678;-666529,-353393;-705601,-208316;-695259,-75143;-621710,39431;-475764,130198;-244777,190460;85040,213524;522880,193436;1019329,153261;1741019,117922;2602910,93370;3582018,79606;4653061,75143;5791906,79606;6974420,92626;8176470,112714;9372774,139497;10540349,172605;11652762,210920;12688180,253699;13620171,300198;14425752,349673;15080789,401752" o:connectangles="0,0,0,0,0,0,0,0,0,0,0,0,0,0,0,0,0,0,0,0,0,0,0,0,0,0,0,0,0,0,0,0,0,0,0,0,0,0,0,0,0,0,0,0,0,0,0,0,0,0,0,0,0,0,0,0,0,0,0,0"/>
              </v:shape>
            </w:pict>
          </mc:Fallback>
        </mc:AlternateContent>
      </w:r>
      <w:r w:rsidR="00757FA4" w:rsidRPr="009A23A4">
        <w:rPr>
          <w:rFonts w:asciiTheme="minorHAnsi" w:hAnsiTheme="minorHAnsi" w:cstheme="minorHAnsi"/>
          <w:sz w:val="24"/>
          <w:szCs w:val="24"/>
        </w:rPr>
        <w:t xml:space="preserve">keeping the </w:t>
      </w:r>
      <w:r w:rsidR="006C39FE" w:rsidRPr="009A23A4">
        <w:rPr>
          <w:rFonts w:asciiTheme="minorHAnsi" w:hAnsiTheme="minorHAnsi" w:cstheme="minorHAnsi"/>
          <w:sz w:val="24"/>
          <w:szCs w:val="24"/>
        </w:rPr>
        <w:t xml:space="preserve">participant </w:t>
      </w:r>
      <w:r w:rsidR="00757FA4" w:rsidRPr="009A23A4">
        <w:rPr>
          <w:rFonts w:asciiTheme="minorHAnsi" w:hAnsiTheme="minorHAnsi" w:cstheme="minorHAnsi"/>
          <w:sz w:val="24"/>
          <w:szCs w:val="24"/>
        </w:rPr>
        <w:t>informed of the progress, outcome and any follow-up of incidents</w:t>
      </w:r>
    </w:p>
    <w:p w14:paraId="0273A5D0" w14:textId="77777777" w:rsidR="00F363FE" w:rsidRPr="009A23A4" w:rsidRDefault="00F363FE"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identifying an advocate or key support person if appropriate, and keeping them informed throughout the process</w:t>
      </w:r>
    </w:p>
    <w:p w14:paraId="409B6BB8" w14:textId="685E1BF6"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involving the </w:t>
      </w:r>
      <w:r w:rsidR="00F363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in the process of reviewing or investigating the incident, including the opportunity to provide their account of what happened, with communication support if required</w:t>
      </w:r>
    </w:p>
    <w:p w14:paraId="25805008" w14:textId="70B845E3" w:rsidR="00757FA4" w:rsidRPr="009A23A4" w:rsidRDefault="00757FA4" w:rsidP="009A23A4">
      <w:pPr>
        <w:pStyle w:val="DHHSbullet1"/>
        <w:numPr>
          <w:ilvl w:val="0"/>
          <w:numId w:val="11"/>
        </w:numPr>
        <w:ind w:left="567" w:hanging="283"/>
        <w:rPr>
          <w:rFonts w:asciiTheme="minorHAnsi" w:hAnsiTheme="minorHAnsi" w:cstheme="minorHAnsi"/>
          <w:sz w:val="24"/>
          <w:szCs w:val="24"/>
        </w:rPr>
      </w:pPr>
      <w:r w:rsidRPr="009A23A4">
        <w:rPr>
          <w:rFonts w:asciiTheme="minorHAnsi" w:hAnsiTheme="minorHAnsi" w:cstheme="minorHAnsi"/>
          <w:sz w:val="24"/>
          <w:szCs w:val="24"/>
        </w:rPr>
        <w:t xml:space="preserve">ensuring the </w:t>
      </w:r>
      <w:r w:rsidR="00F363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has the opportunity to provide feedback on the response to the incident</w:t>
      </w:r>
    </w:p>
    <w:p w14:paraId="468B02BF" w14:textId="2A61459C" w:rsidR="00757FA4" w:rsidRDefault="00757FA4" w:rsidP="009A23A4">
      <w:pPr>
        <w:pStyle w:val="DHHSbullet1"/>
        <w:numPr>
          <w:ilvl w:val="0"/>
          <w:numId w:val="11"/>
        </w:numPr>
        <w:ind w:left="567" w:hanging="283"/>
        <w:rPr>
          <w:rFonts w:asciiTheme="minorHAnsi" w:hAnsiTheme="minorHAnsi" w:cstheme="minorHAnsi"/>
          <w:sz w:val="22"/>
          <w:szCs w:val="22"/>
        </w:rPr>
      </w:pPr>
      <w:r w:rsidRPr="009A23A4">
        <w:rPr>
          <w:rFonts w:asciiTheme="minorHAnsi" w:hAnsiTheme="minorHAnsi" w:cstheme="minorHAnsi"/>
          <w:sz w:val="24"/>
          <w:szCs w:val="24"/>
        </w:rPr>
        <w:t xml:space="preserve">ensuring that personal and sensitive </w:t>
      </w:r>
      <w:r w:rsidR="00F363FE" w:rsidRPr="009A23A4">
        <w:rPr>
          <w:rFonts w:asciiTheme="minorHAnsi" w:hAnsiTheme="minorHAnsi" w:cstheme="minorHAnsi"/>
          <w:sz w:val="24"/>
          <w:szCs w:val="24"/>
        </w:rPr>
        <w:t>participant</w:t>
      </w:r>
      <w:r w:rsidRPr="009A23A4">
        <w:rPr>
          <w:rFonts w:asciiTheme="minorHAnsi" w:hAnsiTheme="minorHAnsi" w:cstheme="minorHAnsi"/>
          <w:sz w:val="24"/>
          <w:szCs w:val="24"/>
        </w:rPr>
        <w:t xml:space="preserve"> information is appropriately managed and secured so as to mitigate the risk of privacy breaches</w:t>
      </w:r>
      <w:r w:rsidRPr="00757FA4">
        <w:rPr>
          <w:rFonts w:asciiTheme="minorHAnsi" w:hAnsiTheme="minorHAnsi" w:cstheme="minorHAnsi"/>
          <w:sz w:val="22"/>
          <w:szCs w:val="22"/>
        </w:rPr>
        <w:t>.</w:t>
      </w:r>
    </w:p>
    <w:bookmarkStart w:id="18" w:name="_Hlk58926347"/>
    <w:p w14:paraId="42E86E89" w14:textId="1A73B842" w:rsidR="00DC3E53" w:rsidRDefault="00DC3E53" w:rsidP="009A23A4">
      <w:pPr>
        <w:shd w:val="clear" w:color="auto" w:fill="FFFFFF"/>
        <w:spacing w:after="0" w:line="360" w:lineRule="atLeast"/>
        <w:jc w:val="both"/>
        <w:rPr>
          <w:rFonts w:cstheme="minorHAnsi"/>
        </w:rPr>
      </w:pPr>
      <w:r w:rsidRPr="00757FA4">
        <w:rPr>
          <w:rFonts w:cstheme="minorHAnsi"/>
          <w:noProof/>
          <w:color w:val="7030A0"/>
          <w:sz w:val="40"/>
          <w:szCs w:val="40"/>
        </w:rPr>
        <mc:AlternateContent>
          <mc:Choice Requires="wpg">
            <w:drawing>
              <wp:anchor distT="0" distB="0" distL="114300" distR="114300" simplePos="0" relativeHeight="251721216" behindDoc="1" locked="0" layoutInCell="1" allowOverlap="1" wp14:anchorId="2FD1DD07" wp14:editId="211934DB">
                <wp:simplePos x="0" y="0"/>
                <wp:positionH relativeFrom="page">
                  <wp:posOffset>914400</wp:posOffset>
                </wp:positionH>
                <wp:positionV relativeFrom="page">
                  <wp:posOffset>1934210</wp:posOffset>
                </wp:positionV>
                <wp:extent cx="15811727" cy="1378585"/>
                <wp:effectExtent l="7140257" t="0" r="7140258" b="720407"/>
                <wp:wrapNone/>
                <wp:docPr id="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1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613280F" id="Group 329" o:spid="_x0000_s1026" style="position:absolute;margin-left:1in;margin-top:152.3pt;width:1245pt;height:108.55pt;rotation:-6094393fd;z-index:-2515952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9xhkAAA2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4abzfvuDSoKvW6cHUg4H8enO9D8ejr+9fjbKY4QH/98uP+fM76+nX9P&#10;fz9F4s3Xj/88PKDB3bfLIQjn98fT2+Z0gBJMW9vamy78N6Sw+T2o5I9RJfvfL5t7/KdpemM6291s&#10;7vGlcV3f9E3U2v0zVEsv+qaBavF15Qw+BZXeP/+7tOCcwdf0urcufH27uyNWaDTnw+vLwy8vr6/h&#10;j9PT159eT5vvO8yWH82PP/38b9QayCdkYcg8RJIP5u35qprz/081f33eHfdB42cSO6vGONHNL6f9&#10;noxh4+JIqHvQiW7OU8VMviGyM/S3rBIaOutgSZSjKoqCvP92vvy6PwSh7r7/+XwJanh6wKcwax54&#10;dm2hi8e3VxjZv1abemO6zvtN6JZfEDojdP9yu9nWm4+NCf3PqKxQhdYG22wmk+Bp7BQCjJ2iMSJ6&#10;3shcgMmOVF6ohLWmW2StETpizedYa4UqtNa29TJrmNoja0S0zBrcaCq1ziyyBiseW9v2OdbIICbN&#10;uTYjNjNVAlEtM2dSLUCnvVvkjibylT1js/ylmvDtsujMVBEgynCXKgLcDe0yd1NVbE2b5S5VRmX7&#10;LsPfVBuBbJlDm6rDdH29PPHsVB9bm7eKVCFVa/tlDu1UIYEsw2GqEHBo+kUZ2qlKtjZrHDZVSjW0&#10;OQ6nSglkGQ5TpYBDjHnJr2Bdm8xBEGU8Cxzs1EYqY4dhWYhuqpVIt8yjS9UCHt0yj26qlq3L2olL&#10;1VKZ1rgMj1O9RLoMj6liwCMMa0mObqqYrctai0sVU5mhthkep5qJdMs8+lQ14LFZ9jd+qpmtz9qL&#10;TxVTWdNkdO2nmol0GR5T1RCPy7r2U81ssRhm5qNPFVNZ1/llOfqpZiJdhsdUNeCxtYu69lPNbH3W&#10;ZigOm6wrlW0g88UFuZlqJtIt89ikqiEem0Uem6lmtk3WZppUMZVtmxyPU81EugyPqWqIx2Wbaaaa&#10;2TZZm2lSxaDvIaPrZqqZSLfMY5uqhnhcjrvaqWa2CEgy87FNFUN9Z6KIdqqZSJfhMVUNeMzEhu1U&#10;M1sMJMdjqpgSj1PNFHlMVUOxzrLNtFPNbLG8ZXjsUsVQ35lwoptqJtIty7FLVWO6NuMfu6lmtl3W&#10;ZrpUMZXtcj68m2om0mV4TFVjOu+WfXg31cy2y9pMlyoGfZuMXXdTzUS6ZR77VDWmq4d+0ff0U81s&#10;+6zN9Kli0Lc1y/6xn2om0mV4TFVj2hZB19J6jbR5Evf0WZvpU8WgbwQpiz68n2om0mV4TFWDxbVf&#10;9o/9VDPbPmszQ6oY9J3LroapZiLdMo9DqhrTAKJYlOMw1cx2yNrMkCoGffeZmGKYaibSZXhMVWO8&#10;scu+Z5hqZot0J+N7hlQxSFFyCfQw1UykW+bR1KlujO0RLyxNSFNPdbPFizk2TZ0qh1KpjG2beqqe&#10;SJhjNFWQMc4sW46ppwoCo1nbMXWqocoONhOQm3qqo0iYYzTV0uARDCwLdKok8Jm1HzMDANB9NodN&#10;MIBImOFzBgN0LhMFQdJTV2QKOIBJdVS5us04TJOAAZEwx2eqJD9AoYvyBD45cZmmgAiYVEVwlz6z&#10;iBszVVIkzPA5gwXA4rDMZwoLmDwuAH8hIwqgFLq3OT5TaCAQ5vhMleSbOsdnakd5dMDM4QHk3pkA&#10;GAOQIQGNw/wEYY7PVEneu2UMDZn+pMktPFjWMc1BAtt1OXtPUYJAmOFzBhMgMMrMzxQmMHmcwMyB&#10;AusRtS4u6sZNlVQFwhyfMzuyNqP3FCoweazAzMECC8Q/x+dUScjEQZjhcwYXYNVcRtewniZ6z+MF&#10;Zg4YmK7JJD8mRQwCYY7PmR3VGNKiX0ohA5PHDMwcNIB2c3aUogaBMMdnakduwGK8zOdURVuTxw1o&#10;2yYBDoZcTo64TCjJ3Ikuw+UMOHADpt0ilylwYPLIgZlDB00u6jRNYkREl+MytSE3+GV0w6TQgclj&#10;B9gxEwlFH29zuRricKEMrhN0GS5n4IGvcx4+BQ8ohM5EnmYGHyByyth5gh4QWY7HmfWQm1nUdwoe&#10;mDx6gFxK5BMk6bKTsp2uQUSW4zFVDTx7xsJT8MDk0QPkpAmPDYKpZb+eoAdEluFxBh74XD5pUvAA&#10;m7RZXc/ggyYHXMI5ymAwIYksx2OqmKauM1aTggcAQvI8pqppEERl5Dg1GiLL8DgDDxqf03UKHpg8&#10;emBm8AEWsgyPCXpAZDkeU5tp6wy2alLwwOTRAzODD5zJrd8JekBkOR5TxbS9yeg6BQ9MHj3ADoRM&#10;s2DXtsnlFAl6QGQZHmfgQde2GbtOwQOTRw/MDD6wyE2X52OCHhBZjsfUZvoG21mL/jEFD0wePTAz&#10;+CC/0CToAZEt84iCnkQxQzMsRxaolRFCOApshGbXGXQmlFHXOTnaBDjIyxFlK0mDWJHMsiBtChvg&#10;xZzzsTPYwPoMUmQT0IDIcoJMjQapa8aybT11Z5BkNtexM8zA1ZlMxyaIAZFlmJzhBQjLsbovTUkE&#10;9yLzoG44tExYAb0JZVyyu0xYjh0+IUSTDmQ5JlOzQZqRwdxsihbYPFpgZ2iBRwiyaNs2wQqILMPk&#10;DClA2J8znBQqsHmowM6gggYubZnJBCggshyTqWoQIw/L+bedFRHkcQI7wwnaXFZrE5SAyHJMzgyn&#10;9fBWi3MyBQlsHiSgorNpckPFHcuSTCACIsswOQMIDHY6lvdObIoQ2DxCYGcIwZDbuLUJPkBkOSZn&#10;htO1gEYWJZnCAzYPD9gZPACEMxOlWTd1a4Huyibq+ca6tN2zlKrd//7OtWr4tNlR/WodyhOPhzNV&#10;GW6x5KCGcOu4JBBUVNiWIYZ3IeJuFTF4JWL4zVhtWG6anGEgD3WQGIxCjtwkkId6TpWcHASRw6rX&#10;MEOmGsjXjZSMhsgx09e0TtM3kK8bKk2kQL5uqAT3EDkQmjXMEOoSyNcNlWomiByAxZrWCYUI5OuG&#10;SnBAIF83VMrLiRzJ9BpmKEUO5OuGStkqkSPFXNM6JY6BfN1QKYcL5OuGSukUkSMHWsMMZTaBfN1Q&#10;KckgcmQGa1qneD+Qrxsqhd6BfN1Qww4a0dOu1xp2wk5WfGHdcA2Fh+GFtc5p9E4IsFaxRGFT7GHl&#10;oMVDmZUuyoiPoq2CVSyJl8KO4LoXxE8ReL6qB/FUBuvUqhfEVxGcvO4FntfYiFr5gmh6pcMy4rEI&#10;7FzFkvgswh1XvSBey6x0W0b8lgEgt64HGfRK1xVArzBbAVWt6kG8l0HVyaoXxH+ZlQ4sYDOBJSAq&#10;63qQQa90Yka8mAHWsKoH8WMGif+aF0I+T2OgLHzdCzy9KSNe9wIPmrLTVS+II6NMcd0L7Mgoa1v1&#10;gjgyu9KRhbwoSGmlI8OGXPStdqUjC/lC6GGlI0MRqvSQDDqGmRxPn3AKa37+6nSzwfmrrySo3d1x&#10;d6EwXD5uPuikTzi188yHduirt8P3/fYQiC4UkMM790gpwa7HLiWL/Er0+q4SC4k8j2O7cXZ5CxVF&#10;VQqJPK+kUQCejEQjjdrw2HLQSAmhpIFdFxTpWJ4jA4Q9BlLATQoDhCkSaT06L2lNntdWkb0FUq/z&#10;yhKogedoDEQJuAHgeJlUPAI2xMTAhUd5Cq8B4gOvbgD4o7UaJeD6FQxECbgecb/WapSA6wGRaaQs&#10;gU5VQYDRaFjdGCPIyOU5SoCQtEA6uk8hkeeVlCXQYnNL4dWwBFq4EY2UJQBIRyVlCTSIH5RW2UG6&#10;ZnTBMhx5jsMitIok4Dt1WJYlgA0ZlYHoBxy2uFVSloDD9qs2LJYANj00UoKOaFgoF1FJWQLkkhUG&#10;OFx1wPZVUpbANcgT0ctzVAEvBc7oZkg4Dg2rRiqo8ErFG4F0XMKkY3mODHCMjFo2db5SUQZatSu8&#10;CxxgJFX9q6VqC2q1H+NV4VGeV17jdEHBpeoyGEjAFFBnFp+DRcmu6rOoPIJ4bdV1y3KgTwclNG1R&#10;3UNodQzLZOTyHCXQsLAaBO3KHODEwTawco002pb1Y7gtHctzZICKGojXFX6AihWIFKuRxgCVKwTS&#10;MY2SjuV5ZYBnlkOSrQyLKhGoVat7bapFCKTwc1qr0QyxH6HKlcoMqFUDe1RapUIDIkWxvErKcq0x&#10;GbRWWa61vhZQFQEYMIPuXbBaRFJA6hoDUa6m15c4OopADPT6HKAqgUCqhw6cGOLEiaoCKhSgVjvd&#10;aVKpAJG2+rA42kaWrQqLUTU6j6jJlQoGiIFGj4h6lmujL3GM0xk/ZqBifvIczZBjbWyaqcOCjAKv&#10;HpCSMl04LEdFo2rcnF4j1leFxRE8Uh91kae6AJIrlhiVV1bBNY0SIcnzKiy2Atpo1STApKhoUUlZ&#10;sVewSjqW55WB6OAN1XuXGXBUTUASqEckRVqTp7TqqJ4gkKpT21FBQSBVc0NsfQfSQTWtkVKdgo7K&#10;D9D9gBhOG36cAIMatzgqVECbvRpgoPw+UqqODaFdpMQOrcYnU0JdGmWcJp0a49OKSiPqVqiTKRFp&#10;K71T/QO1WWvLWkAuQNnCtWltxnmnJ2OIqkPvLWJMrc04QXHmfy2luvY4BsMaNVgcKdWEZaTU5zwV&#10;dUCejQoF4NhFpMRutiYlplRDStwpE9scgUPxHvIcvYhQ6jOZKb3uGYRS92GcrusZsBsp9Tkf7d2r&#10;MfrYJjB7TfLcppooj22q0aHoCOUFau9R72soo/deQxktbg1l9CErKOFlaM6voRR5qmPnpUtvE6do&#10;VvaODHotJYdkK3oXWBf19uW5RLBIlJJOKZJXKTnZ83rvnBh7PW5jvGEFJdX2BL1r6ztqt5hSje94&#10;Lfbqaig7PV5d35GFcO+avSMHYErN24SjMjR2IB5lvRvG8FZQcgzmxx0C8dryFO9dc37l1VWmphMW&#10;gU9tLa4ZafPqqo2r7LhNxYrtwNml15B5mKbwqcwlO8iKgHNNRcnbnvNFr+EAdOw3jkiDry1ueGNK&#10;JWKBubN1aAkgEDCh1OTZil/SYgbbMhToNbDANrwB6rWoEheksJQ0jB3Fvmxx4+afzGB58ky2NDPC&#10;/NSyVNTTSe/aDKH75mKbir2j0pIpx21Q4U+ewmeoZiY70pJZJJusTURD5flZ01mT0KY2k2vOpLwW&#10;/cIp8vzUQE0APjFW9FrOBffJ2sSaXBwRgJnoGZyGZMDRRik5DdbHGbfIJw7FKb17J70r3htHTGO8&#10;5MYyBNG3PFnvcN5x1jktpkWOH+eS0yAEnMnnNrXcsB6ETw0dBGzAUkJ9W1FHdSd7SlqcjMMCPCIt&#10;Tq49I0gO6He5d8eIq4of1YDFg3U4SKvcZjimDjtyyiozDOxCsEdWbHLAHV2xb2VvYug4ieMrLlFK&#10;IBNInnEiDQ2vBk7xc4OnMnEajLLZMkg8SXlkST4D1Z6FFhXovh8YuSfcptQiNqTjZMPuVZkQFemh&#10;a1wtUSb0AsQrMERPXdJgrGJlveENWQsnWxpMh7Lw2GJbHgx2waO7too5dLRLFHhUMrxOjEHDMjsp&#10;5bLYNiwNBtcx8WCUAKHtUNcReFRW6LZBIB4IlSWydex9rVJa0eKAT2xRmWYN7V5Q19rWb9Ny2I5z&#10;dEXxNB6jDS0qs6ehlgIhzLYkcFxvEuV4LfsTw5dndAA45RInBR3MLrboOX6g8/BFQiq6CzwqAaYb&#10;OPu61pQKb/KMPOLS1Khrg0M/pa5xFJjFo+CLwDZjcq7EAwir45xQNiCwqxoVqOyYokotjkSxaYRL&#10;UYYavkMAJclazbfouBR5b20dZHhDQZxxgDSquDxncFFC7LWoNS47qcprH7tN3IVemgE8oyolxI3C&#10;qMpOi1Vfnu0M6mprXRDDWKIo01uecZpzoFQWaXSjiroxfFK2AgpXnDIqOxYVT52xblW4lmfkHvdP&#10;ximhiKLimU3XqZQ0WXElCm5pUOiiJV9rg4UveTJ/DDjQ2dNiv+Pef3k+Vpx8WI0/OqMNZVhs5xb7&#10;5dRUC5sqbMWFBp1SUwf1Rsk4cFrs2UheqmRx1ZhCKgFtFW75CG5JEWK4HgKEWnVahXssw6hp2S8P&#10;hreisUqXCcNh5WAlZZeCa3HiGtAqTruSUmFccah0zUtppxQDwaaiUXVKnIqLLKN4KN0qigcrWpCj&#10;tk+JS6Ci78bla+UWZZcSt08rhOzCceJGaxK+gWwGR20USaJWMVLSrXHFgTsuVUI+rPXOZ6twB1g5&#10;X6+c1F1ogXKFat3IJ6DHMp+evTL8ozIi3L4f23Saa/achOOWI8X5EXAbJI8AUuGTLr4hHTVqmxz7&#10;48iK1qaEFYQSFrUpiT2QHWXCNwxe43JUjVLWctxtX+69Ecn36kLM8R4qnhS9N7LeEeJcHLv8UgcO&#10;hijW0VzXPI1SiuPo6sly72wdONKhUSKZCSufakcN2xEOZ2htMqADV6uNiNdTHMpWKPEzKpFPMtLi&#10;2HG3S6TU9iKqlosngDgrM1kAR6DYysrWMqYDZFyRUiuZbIvctzyikVLBEauxzU6piZhQKhAHKKOf&#10;x6KkSZ5hWZQFa1ISyWs1O9BRXFzDHk9ZSjCKMJO1quiKXBxRohhJ0VEjmF+tlCJWDdsRyle0NgXM&#10;wzVxZb03XGIbjv8Ux05HDMKItHM8lXgwQInKrGv4TBV+H6mcglW4QTj27pRK3KphK3ZO692zt3G0&#10;c1Mcu+eVy3ltftKmdJCS6hk8xzaIXBTP4Nk6cBeaonfaggi9N0reXgmyh8xc8YoEb8c2Faipcrwa&#10;Oq2yCTFljC4cOb2i5GUDzLWaHVmOpV2rrcXhBhyyTVzvXe49XBIWKJWdEGREnGO12lwSdNG12irD&#10;QZDrlK2yCkFS0BCB/UVpsg11ClTKmTlu5ylHyLw9CLpyv+OQVUKOzeleoOJIwnVQpJhOMUgAciKb&#10;8likwBXSLoeHsMLYohZx4rIbJkQJTkktVMQT9NcqK0Az7ncpGC0uDuIWFZyvlc2cVinApWkdeVTy&#10;K6oSje5Ccem01EdCxbZ6Bk7gz8uTYuAoFz6t7M9xw0NMfrHJV1Y2VlqWJIX6JSUCkmYrJC0VKVH7&#10;EEeu19Mj9Qsy8opXASDD/scrIA/ufOXZ5sdz/QKQyTMCZfSzgty7tmvayvaqWhmEX2niNpUtTtNj&#10;WsSxK54fR1NYmzhiXJQ8roZjbXql9gFQj0hJ2UHAKaKRshzD4C4miWGUXBVn31ib2oEHi3s9o5Rw&#10;tLY89laiR6ftTXRicLjJrdwmdmS5d6igNOfhXYVSmXUIbllHWMjLbQrMho09pfexnEI7UAoslb2S&#10;Fj2ikkAkr+yiYqHn+anVFKAyQ/SuYFPYMhspy3Peo/aBdaQgpqgc4pXNaZS0XR5sUxuRJ0NjyrI2&#10;ETiPki/POt9KzqJVc/hOVi2EpMW5hNpx0aayyDQ1b8dj1pVHhJRlnMllzAdpkPSu2BGwAfafmm02&#10;DcpOo+QVe2+unkHJ/ZGAylxS1iNkAEKpVEUBShkpyzrC1aBMiTld1Ca2+nkma/VoOAEyUpZ11NJp&#10;/LgeKZFAS8FrpFRWrnYs4/GY/CX/iVyBZ4hX0Msu/HYHhcZafTSCcVlhFf+JOhChVCJUbGTICqvs&#10;JnYtQtMoJaXGDSeUhFLBY/GjQEzZKFFqX/M+vXodAm5I5rFTnV9JR/iNTPZ1jYK29biKJI69UbD9&#10;fsRSGiUGw6/kSTyt7L/0HcKPIPlG8Qz9wDs1cJ/lmBa/+sKSp6CxJKUBd5vH3gn0K1JaiS4oSylS&#10;4sIYblOxo2GUZ6tU5aPWjHXUKn4eNeRsm60Sew8QE/OpyBPouziRTruGpKZj5EGfKMMqygk//cSn&#10;/3EPSlmhSJEY38cvY5b1ROWirPxOWWaxOccIKvailXyq7qQCl+LRkvqxES6rIuxaIZWCGtwvo7SK&#10;cbHH77UaddzSwcanbQTh95kEIdQQbPyyk2hL26RF/7wLh4RBkSv8GU+XAat5Ua5Igtiu8DPfCmkn&#10;vA5KCSASZYEIUHSqtDrIEqVeP4BdfOFVsy0UAEZS/PRG2bHgJ54YpQCYo8gVNxNHt4roRLEtXH0R&#10;VYDSdo0Bz+4S90xpDAhC72tVAi1vRyI+KgcedI84C4uufixOF/woX3SZAKwVM8RSGVdV3N+lCWtg&#10;jAr5iTJd6PeqgifEeqDwCmXxsAgNLg4Lv9bFw6LLpxVSXgoml6hFUAWF13Qx25dP/CHc0EYXu307&#10;X37dH97oJran0/GXl9dX9EBV2vTv+4H/I9Rt4+WP4/nufPzt9OUTffp6ePjjt9PmdLjQ9cqb7/sT&#10;PjwfTn+72XycdsfPN+f//bY77W82r//xfsYxd2z7g+wS/vAo+MYfp+k3X6ff7N7v0dTnm8sN7m+m&#10;jz9d8Bde+XY8vTw9oycTbnR+P/z47XJ4fLmQZK5c8R8f52P49HT38USfaJS74/PL/c+7y276d6C6&#10;29vD8+H1YX/68n8AAAD//wMAUEsDBBQABgAIAAAAIQDa4zyz4AAAAA8BAAAPAAAAZHJzL2Rvd25y&#10;ZXYueG1sTI/LTsMwEEX3SPyDNUjsWiehjzTEqQAJWLBq4AOceEgCfsl22/D3TFewm6s5uo96PxvN&#10;Thji5KyAfJkBQ9s7NdlBwMf786IEFpO0SmpnUcAPRtg311e1rJQ72wOe2jQwMrGxkgLGlHzFeexH&#10;NDIunUdLv08XjEwkw8BVkGcyN5oXWbbhRk6WEkbp8WnE/rs9GgGvXWhx9/blvew0H17y8KgOWyFu&#10;b+aHe2AJ5/QHw6U+VYeGOnXuaFVkmnRRZitiBSzKu5xWXJjVbrsG1tG1WZcF8Kbm/3c0vwAAAP//&#10;AwBQSwECLQAUAAYACAAAACEAtoM4kv4AAADhAQAAEwAAAAAAAAAAAAAAAAAAAAAAW0NvbnRlbnRf&#10;VHlwZXNdLnhtbFBLAQItABQABgAIAAAAIQA4/SH/1gAAAJQBAAALAAAAAAAAAAAAAAAAAC8BAABf&#10;cmVscy8ucmVsc1BLAQItABQABgAIAAAAIQAPuK99xhkAAA2FAAAOAAAAAAAAAAAAAAAAAC4CAABk&#10;cnMvZTJvRG9jLnhtbFBLAQItABQABgAIAAAAIQDa4zyz4AAAAA8BAAAPAAAAAAAAAAAAAAAAACA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ePZxAAAANsAAAAPAAAAZHJzL2Rvd25yZXYueG1sRE9LawIx&#10;EL4X+h/CFLwUzfqg6NYoRfFBD5Wql96GzbjZupksm7iu/94Ihd7m43vOdN7aUjRU+8Kxgn4vAUGc&#10;OV1wruB4WHXHIHxA1lg6JgU38jCfPT9NMdXuyt/U7EMuYgj7FBWYEKpUSp8Zsuh7riKO3MnVFkOE&#10;dS51jdcYbks5SJI3abHg2GCwooWh7Ly/WAWjzy9zmvTX9rx5PeS/u2Vz+VnslOq8tB/vIAK14V/8&#10;597qOH8Ij1/iAXJ2BwAA//8DAFBLAQItABQABgAIAAAAIQDb4fbL7gAAAIUBAAATAAAAAAAAAAAA&#10;AAAAAAAAAABbQ29udGVudF9UeXBlc10ueG1sUEsBAi0AFAAGAAgAAAAhAFr0LFu/AAAAFQEAAAsA&#10;AAAAAAAAAAAAAAAAHwEAAF9yZWxzLy5yZWxzUEsBAi0AFAAGAAgAAAAhAJi949n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757FA4">
        <w:rPr>
          <w:rFonts w:cstheme="minorHAnsi"/>
          <w:noProof/>
          <w:color w:val="7030A0"/>
          <w:sz w:val="40"/>
          <w:szCs w:val="40"/>
        </w:rPr>
        <mc:AlternateContent>
          <mc:Choice Requires="wpg">
            <w:drawing>
              <wp:anchor distT="0" distB="0" distL="114300" distR="114300" simplePos="0" relativeHeight="251723264" behindDoc="1" locked="0" layoutInCell="1" allowOverlap="1" wp14:anchorId="55886863" wp14:editId="6D198CC8">
                <wp:simplePos x="0" y="0"/>
                <wp:positionH relativeFrom="page">
                  <wp:posOffset>914400</wp:posOffset>
                </wp:positionH>
                <wp:positionV relativeFrom="page">
                  <wp:posOffset>1371600</wp:posOffset>
                </wp:positionV>
                <wp:extent cx="15811727" cy="1378585"/>
                <wp:effectExtent l="7140257" t="0" r="7140258" b="720407"/>
                <wp:wrapNone/>
                <wp:docPr id="45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5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48B44CE" id="Group 329" o:spid="_x0000_s1026" style="position:absolute;margin-left:1in;margin-top:108pt;width:1245pt;height:108.55pt;rotation:-6094393fd;z-index:-2515932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69c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jbjbvuzcoKfS7cXYg8Xwcn+5A9evp+Nfjb6c4Rnz88+H+f874+nb+&#10;Pf39FIk3Xz/+8/CABnffLocgnt8fT2+b0wFqMG1ta2+68N+Qw+b3oJQ/RqXsf79s7vGfpumN6Wx3&#10;s7nHl8Z1fdM3UW/3z1AuveibBsrF15Uz+BSUev/879KCcwZf0+veuvD17e6OWKHRnA+vLw+/vLy+&#10;hj9OT19/ej1tvu8wX340P/70879RayCfkIUh8xBJPpi556tyzv8/5fz1eXfcB52fSeyjcrwo55fT&#10;fk/2sHFxKNQ/CEU556lmJt8Q2RkKXNYJjZ2VsCTLURdFSd5/O19+3R+CVHff/3y+BD08PeBTmDYP&#10;PL22UMbj2yvs7F+rTb0xXef9JnTLLwidEbp/ud1s683HxoT+Z1RWqEJrg202k1nwNHaK2R07RWNE&#10;9LyRyQCrHakg5pS1pltkrRE6Ys3nWGuFKrDWtvUya5jbI2tEtMwaPGnKWmcWWRuEjljrc6yRRUya&#10;c21GbGaqBKJaZs6kWoBOe7fInZnqYWtslr9UE75dFp2ZKgJEGe5SRYC7oV3mbqqKrWmz3KXKqGzf&#10;ZfibaiOQLXNoU3WYrq+XJ56d6mNr81aRKqRqbb/MoZ0qJJBlOEwVAg5NvyhDO1XJ1maNw6ZKqYY2&#10;x+FUKYEsw2GqFHCIMS/5FSxsV4PbgijjWeBgpzZSGTsMy0J0U61EumUeXaoW8OiWeXRTtWxd1k5c&#10;qpbKtMZleJzqJdJleEwVAx5hWEtydFPFbF3WWlyqmMoMtc3wONVMpFvm0aeqAY/Nsr/xU81sfdZe&#10;fKqYypomo2s/1Uyky/CYqoZ4XNa1n2pmi8UwMx99qpjKus4vy9FPNRPpMjymqgGPrV3UtZ9qZuuz&#10;NkOB2GRdqWwDmS8uyM1UM5FumccmVQ3x2CzySBHsuJBum6zNNKliKts2OR6nmol0GR5T1RCPyzbT&#10;TDWzbbI206SKQd9DRtfNVDORbpnHNlUN8bgcd7VTzWwRkGTmY5sqhvrORBHtVDORLsNjqhrwmIkN&#10;26lmthhIjsdUMSUep5op8piqhmKdZZtpp5rZYnnL8NiliqG+M+FEN9VMpFuWY5eqxnRtxj92U81s&#10;u6zNdKliKtvlfHg31Uyky/CYqsZ03i378G6qmW2XtZkuVQz6Nhm77qaaiXTLPPapakxXD/2i7+mn&#10;mtn2WZvpU8Wgb2uW/WM/1Uyky/CYqsa0LYKupfUaefPEP/ZZm+lTxaBvBCmLPryfaibSZXhMVYPF&#10;tV/2j/1UM9s+azNDqhj0ncuuhqlmIt0yj0OqGtMAo1iU4zDVzHbI2syQKgZ995mYYphqJtJleExV&#10;Y7yxy75nmGpmi3Qn43uGVDFIUXIJ9DDVTKRb5tHUqW6M7REvLE1IU091s8WLOTZNnSqHUqmMbZt6&#10;qp5ImGM0VZAxzixbjqmnCgKjWdsxdaqhyg42E5CbeqqjSJhjNNXS4BEMLAt0qiTwmbUfMwMA0H02&#10;h00wgEiY4XMGA3QuEwVB0lNXZAo4gEl1VLm6zThMk4ABkTDHZ6okP0Chi/IEQDlxmaaACJhURXCX&#10;PrOIGzNVUiTM8DmDBcDisMxnCguYPC4AfyEjCqAUurc5PlNoIBDm+EyV5Js6x2dqR3l0wMzhAeTe&#10;mQAYA5AhAfLC/ARhjs9USd67ZQwNmf6kScBUeTuagwS263L2nqIEgTDD5wwmQGCUmZ8pTGDyOIGZ&#10;AwXWI2pdXNSNmyqpCoQ5Pmd2ZG1G7ylUYPJYgZmDBRaQf47PqZKQiYMww+cMLsCquYyuYT1N9J7H&#10;C8wcMDBdk0l+TIoYBMIcnzM7qjGkRb+UQgYmjxmYOWgA7ebsKEUNAmGOz9SO3IDFeJnPqYq2Jo8b&#10;0L5NAhwMuZwccZlQkrkTXYbLGXDgBky7RS5T4MDkkQMzhw6aXNRpmsSIiC7HZWpDbvDL6IZJoQOT&#10;xw6wZSYSij7e5nI1xOFCGVwn6DJczsADX+c8fAoeUAidiTzNDD5A5JSx8wQ9ILIcjzPrITezqO8U&#10;PDB59AC5lMgnSNJlJ2U7XYOILMdjqhp49oyFp+CByaMHyEkTHhsEU8t+PUEPiCzD4ww88Ll80qTg&#10;AXZps7qewQdNDriEc5TBYEISWY7HVDFNXWesJgUPAITkeUxV0yCIyshxajREluFxBh40PqfrFDww&#10;efTAzOADLGQZHhP0gMhyPKY209YZbNWk4IHJowdmBh84k1u/E/SAyHI8poppe5PRdQoemDx6gB0I&#10;mWbBrm2TyykS9IDIMjzOwIOubTN2nYIHJo8emBl8YJGbLs/HBD0gshyPqc30DbazFv1jCh6YPHpg&#10;ZvBBfqFJ0AMiW+YRNT2JYoZmWI4sUC4jhHAU2AjNrjPoTCijrnNytAlwkJcj6laSBrEimWVB2hQ2&#10;wIs552NnsIH1GaTIJqABkeUEmRoNUteMZdt66s4gyWyuY2eYgaszmY5NEAMiyzA5wwsQlmN1X5qS&#10;CO5F5kHdcGiZsAJ6E8q4ZHeZsBw7fEKIJh3IckymZoM0I4O52RQtsHm0wM7QAo8QZNG2bYIVEFmG&#10;yRlSgLA/ZzgpVGDzUIGdQQUNXNoykwlQQGQ5JlPVIEYelvNvOysiyOMEdoYTtLms1iYoAZHlmJwZ&#10;TuvhrRbnZAoS2DxIQFVn0+SGijuWJZlABESWYXIGEBjsdCzvndgUIbB5hMDOEIIht3FrE3yAyHJM&#10;zgynawGNLEoyhQdsHh6wM3gACGcmSrNu6tYC3ZVNFPSNdWm7ZylVu//9nWvV8GmzoxLWOtQnHg9n&#10;KjPcYslBEeHWcU0gqKiwLUMM70LE3Spi8ErE8Jux3LDcNDnDQB4KITEYhRy5SSAPBZ0qOTkIIodV&#10;r2GGTDWQrxspGQ2RY6avaZ2mbyBfN1SaSIF83VAJ7iFyIDRrmCHUJZCvGyrVTBA5AIs1rRMKEcjX&#10;DZXggEC+bqiUlxM5kuk1zFCKHMjXDZWyVSJHirmmdUocA/m6oVIOF8jXDZXSKSJHDrSGGcpsAvm6&#10;oVKSQeTIDNa0TvF+IF83VAq9A/m6oYYdNKKnXa817ISdrPjCuuEaCg/DC2ud0+idEGCtYonCptjD&#10;ykGLhzIrXZQRH0VbBatYEi+FHcF1L4ifIvB8VQ/iqQzWqVUviK8iOHndCzyvsRG18gXR9EqHZcRj&#10;Edi5iiXxWYQ7rnpBvJZZ6baM+C0DQG5dDzLola4rgF5htgKqWtWDeC+DqpNVL4j/MisdWMBmAktA&#10;VNb1IINe6cSMeDEDrGFVD+LHDBL/NS+EfJ7GQFn4uhd4elNGvO4FHjRlp6teEEdGmeK6F9iRUda2&#10;6gVxZHalIwt5UZDSSkeGDbnoW+1KRxbyhdDDSkeGIlTpIRl0DDM5nj7hINb8CNbpZoMjWF9JULu7&#10;4+5CYbh83HzQUZ9wbOeZT+3QV2+H7/vtIRBdKCCHd+6RUoJdj11KFvmV6PVdJRYSeR7HduPs8hYq&#10;iqoUEnleSaMAPBmJRhq14bHloJESQkkDuy4o0rE8RwYIewykgJsUBghTJNJ6dF7SmjyvrSJ7C6Re&#10;55UlUAPP0RiIEnADwPEyqXgEbIiJgQuP8hReA8QHXt0A8EdrNUrA9SsYiBJwPeJ+rdUoAdcDItNI&#10;WQKdqoIAo9GwujFGkJHLc5QAIWmBdHSfQiLPKylLoMXmlsKrYQm0cCMaKUsAkI5KyhJoED8orbKD&#10;dM3ogmU48hyHRWgVScB36rAsSwAbMioD0Q84bHGrpCwBh+1XbVgsAWx6aKQEHdGwUC6ikrIEyCUr&#10;DHC46oDtq6QsgWuQJ6KX56gCXgqc0c2QcBwaVo1UUOGVijcC6biEScfyHBngGBm1bOp8paIMtGpX&#10;eBc4wEiq+ldL1RbUaj/Gq8KjPK+8xumCgkvVZTCQgCmgziw+CIuSXdVnUXkE8dqq65blQJ8OSmja&#10;orqH0OoYlsnI5TlKoGFhNQjalTnAiYNtYOUaabQt68dwWzqW58gAFTUQryv8ABUrEClWI40BKlcI&#10;pGMaJR3L88oAzyyHJFsZFlUiUKtW99pUixBI4ee0VqMZYj9ClSuVGVCrBvaotEqFBkSKYnmVlOVa&#10;YzJorbJca30toCoCMGAG3btgtYikgNQ1BqJcTa8vcXQUgRjo9TlAVQKBVA8dODHEiRNVBVQoQK12&#10;utOkUgEibfVhcbSNLFsVFqNqdB5RkysVDBADjR4R9SzXRl/iGKczfsxAxfzkOZohx9rYNFOHBRkF&#10;Xj0gJWW6cFiOikbVuDm9RqyvCosjeKQ+6iJPdQEkVywxKq+sgmsaJUKS51VYbAW00apJgElR0aKS&#10;smKvYJV0LM8rA9HBG6r3LjPgqJqAJFCPSIq0Jk9p1VE9QSBVp7ajgoJAquaG2PoOpINqWiOlOgUd&#10;lR+g+wExnDb8OAEGNW5xVKiANns1wED5faRUHRtCu0iJHVqNT6aEujTKOE06NcanFZVG1K1QJ1Mi&#10;0lZ6p/oHarPWlrWAXICyhWvT2ozzTk/GEFWH3lvEmFqbcYLizP9aSnXtcQyGNWqwOFKqCctIqc95&#10;KuqAPBsVCsCxi0iJ3WxNSkyphpS4VCa2OQKH4j3kOXoRodRnMlN63TMIpe7DOF3XM2A3UupzPtq7&#10;V2P0sU1g9prkuU01UR7bVKND0RHKC9Teo97XUEbvvYYyWtwayuhDVlDCy9CcX0Mp8lTHzkuX3iZO&#10;0azsHRn0WkoOyVb0LrAu6u3Lc4lgkSglnVIkr1Jysuf13jkxpsuzFD4Zb1hBSbU9Qe9qm1T0FSjV&#10;+I7XYq+uhrLT49X1HVkI967ZO3IAptS8TTgqQyMC4lGWp2EMbwUlx2B+3CEQry1P8d4151deXWVq&#10;OmER+NTW4pqRNq+u2rjNjttUrNgOnF16DZmHaQqfylyyg6wIONdUlLztOV/0Gg5Ax37jiDT42uKK&#10;N6ZUIhaYO1uHlgACARNKTZ6t+CUtZrAtQ4FeAwtswxugXosqcUEKS0nD2FHsyxY3bv7JDJYnz2RL&#10;MyPMTy1LRT2d9K7NELpvLrap2DsqLZly3AYV/uQpfIZqZrIjLZlFssnaRDRUnp81nTUJbWozueZM&#10;ymvRL5wiz08N1ATgE2NFr+VccJ+sTazJxREBmImewWlIBhxtlJLTYH2ccYt84lCc0rt30rvivXHE&#10;NMZLbixDEH3Lk/UO5x1nndNiWuT4cS45DULAmXxuU8sN60H41NBBwAYsJdS3FXVUd7KnpMXJOCzA&#10;I9Li5NozguSAfpd7d4y4qvhRDVg8WIeDtMpthmPqsCOnrDLDwC4Ee2TFJgfc0RX7VvYmho6TOL7i&#10;EqUEMoHkGSfS0PBq4BQ/N3gqE6fBKJstg8STlEeW5DNQ7VloUYHu+4GRe8JtSi1iQzpONuxelQlR&#10;kR66xtUSZUIvQLwCQ/TUJQ3GKlbWG96QtXCypcF0KAuPLbblwWAXPLprq5hDR7tEgUclw+vEGDQs&#10;s5NSLottw9JgcB0TD0YJENoOdR2BR2WFbhsE4oFQWSJbx97XKqUVLQ74xBaVadbQ7gV1rW39Ni2H&#10;7ThHVxRP4zHa0KIyexpqKRDCbEsCx/UmUY7Xsj8xfHlGB4BTLnFS0MHsYoue4wc6D18kpKK7wKMS&#10;YLqBs69rTanwJs/IIy5Njbo2OPRT6hpHgVk8Cr4IbDMm50o8gLA6zgllAwK7qlGByo4pqtTiSBSb&#10;RrgUZajhOwRQkqzVfIuOS5H31tZBhjcUxBkHSKOKy3MGFyXEXota47KTqrz2sdvEdeilGcAzqlJC&#10;3CiMquy0WPXl2c6grrbWBTGMJYoyveUZpzkHSmWRRjeqqBvDJ2UroHDFKaOyY1Hx1BnrVoVreUbu&#10;cf9knBKKKCqe2XSdSkmTFVei4JYGhS5a8rU2WPiSJ/PHgAOdPS32O+79l+djxcmH1fijM9pQhsV2&#10;brFfTk21sKnCVlxo0Ck1dVBvlIwDp8WejeSlShZXjSmkEtBW4ZaP4JYUIYbrIUCoVadVuMcyjJqW&#10;/fJgeCsaq3SZMBxWDlZSdim4FieuAa3itCspFcYVh0rXvJR2SjEQbCoaVafEqbjIMoqH0q2ieLCi&#10;BTlq+5S4BCr6bly+Vm5Rdilx+7RCyC4cJ260JuEbyGZw1EaRJGoVIyXdGlccuONSJeTDWu98tgp3&#10;gJXz9cpJ3YUWKFeo1o18Anos8+nZK8M/KiPC7fuxTae5Zs9JOG45UpwfAbdB8gggFT7p4hvSUaO2&#10;ybE/jqxobUpYQShhUZuS2APZUSZ8w+A1LkfVKGUtx9325d4bkXyvLsQc76HiSdF7I+sdIc7FsctP&#10;deBgiGIdzXXN0yilOI6uniz3ztaBIx0aJZKZsPKpdtSwHeFwhtYmAzpwtdqIeD3FoWyFEr+jEvkk&#10;Iy2OHXe7REptL6JquXgCiLMykwVwBIqtrGwtYzpAxhUptZLJtsh9yyMaKRUcsRrb7JSaiAmlAnGA&#10;Mvp5LEqa5BmWRVmwJiWRvFazAx3FxTXs8ZSlBKMIM1mriq7IxRElipEUHTWC+dVKKWLVsB2hfEVr&#10;U8A8XBNX1nvDJbbh+E9x7HTEIIxIO8dTiQcDlKjMuobPVOEHksopWIUbhGPvTqnErRq2Yue03j17&#10;G0c7N8Wxe165nNfmZ/jtJ9K76hk8xzaIXBTP4Nk6cBeaonfaggg6apS8vRJkD5m54hUJ3o5tKlBT&#10;5Xg1dFplE2LKGF04cnpFycsGmGs1O7IcS7tWW4vDDTikI1zvXe49XBIWKJWdEGREnGO12lwSdNG1&#10;2irDQZDrlK2yCkFS0BCB/UVpsg11ClTKmTlu5ylHyLw9CLpyv+OQVUKOzeleoOJIwnVQpJhOMUgA&#10;ciKb8likwBXSLoeHsMLYohZx4rIbJkQJTkktVMQT9NcqK0Az7ncpGC0uDuIWFZyvlc2cVinApWkd&#10;eVTyK6oSje5Ccem01EdCxbZ6Bk7gz8uTYuAoFz6t7M9xw0NMfrHJV1Y2VlqWJIX6JSUCkmYrJC0V&#10;KVH7EEeu19Mj9Qsy8opXASDD/scrIA/ufOXZ5sdz/QKQyTMCZfS7gty7tmvayvaqWhmEX2niNpUt&#10;TtNjWsSxK54fR1NYmzhiXJQ8roZjbXql9gFQj0hJ2UHAKaKRshzD4C4miWGUXBVn31ib2oEHi3s9&#10;o5RwtLY89laiR6ftTXRicLjJrdwmdmS5d6igNOfhXYVSmXUIbllHWMjLbQrMho09pfexnEI7UAos&#10;lb2SFj2ikkAkr+yiYqHn+anVFKAyQ/SuYFPYMhspy3Peo/aBdaQgpqgc4pXNaZS0XR5sUxuRJ0Nj&#10;yrI2ETiPki/POt9KzqJVc/hOVi2EpMW5hNpx0aayyDQ1b8dj1pVHhJRlnMllzAdpkPSu2BGwAfaf&#10;mm02DcpOo+QVe2+unkHJ/ZGAylxS1iNkAEKpVEUBShkpyzrC1aBMiTld1Ca2+nkma/VoOAEyUpZ1&#10;1NJp/LgeKZFAS8FrpFRWrnYs4/GY/CX/iVyBZ4hX0Msu/HZHyEAVH4JgXFZYxX+iDkQolQgVGxmy&#10;wiq7iV2L0DRKSalxwwkloVTwWPwoEFM2SpTa17xPr16HgBuSeexU51fSEX4jk31do6BtPa4iiWNv&#10;FGy/H7GURonB8Ct5Ek8r+y99h/AjSL5RPEM/8E4N3Gc5psWvvrDkKWgsSWnA3eaxdwL9ipRWogvK&#10;UoqUuDCG21TsaBjl2SpV+ag1Yx21ip9HDTnbZqvE3gPExHwq8gT6Lk6k064hqekYedAnyrCKcsJP&#10;P/Hpf9yDUlYoUiTG9/HLmGU9UbkoK79TlllszjGCir1oJZ+qO6nApXi0pH5shMuqCLtWSKWgBvfL&#10;KK1iXOzxe61GHbd0sPFpG0H4fSbBUTUEG7/sJNrSNmnRP+/CIWFQ5Ap/xtNlwGpelCuSILYr/My3&#10;QtoJr4NSAohEWSACFJ0qrQ6yRKnXD2AXX3jVbAsFgJEUP71Rdiz4iSdGKQDmKHLFzcTRrSI6UWwL&#10;V19EFaC0XWPAs7vEPVMaA4LQ+1qVQMvbkYiPyoEH3SPOwqKrH4vTBT/KF10mAGvFDLFUxlUV93dp&#10;whoYo0J+okwX+r2q4AmxHii8Qlk8LEKDi8PCr3XxsOjyaYWUl4LJJWoRVEHhNV3M9uUTfwg3tNHF&#10;bt/Ol1/3hze6ie3pdPzl5fUVPVCVNv37fuD/CHXbePnjeL47H387fflEn74eHv747bQ5HS50vfLm&#10;+/6ED8+H099uNh+n3fHzzfl/v+1O+5vN63+8n3HMHdv+ILuEPzwKvvHHafrN1+k3u/d7NPX55nKD&#10;+5vp408X/IVXvh1PL0/P6MmEG53fDz9+uxweXy4kmStX/MfH+Rg+Pd19PNEnGuXu+Pxy//Puspv+&#10;Haju9vbwfHh92J++/B8AAAD//wMAUEsDBBQABgAIAAAAIQC7A7Fj4AAAAA8BAAAPAAAAZHJzL2Rv&#10;d25yZXYueG1sTI/BTsMwEETvSPyDtUjcWqdRmzZpnAqQgAOnBj7AibdJIF5bttuGv8c50duM9ml2&#10;pjxMemQXdH4wJGC1TIAhtUYN1An4+nxd7ID5IEnJ0RAK+EUPh+r+rpSFMlc64qUOHYsh5AspoA/B&#10;Fpz7tkct/dJYpHg7GadliNZ1XDl5jeF65GmSZFzLgeKHXlp86bH9qc9awHvjasw/vq2Vzci7t5V7&#10;VsetEI8P09MeWMAp/MMw14/VoYqdGnMm5dkYfbpL1pEVsMjTWc3MOt9ugDVRbbI8A16V/HZH9QcA&#10;AP//AwBQSwECLQAUAAYACAAAACEAtoM4kv4AAADhAQAAEwAAAAAAAAAAAAAAAAAAAAAAW0NvbnRl&#10;bnRfVHlwZXNdLnhtbFBLAQItABQABgAIAAAAIQA4/SH/1gAAAJQBAAALAAAAAAAAAAAAAAAAAC8B&#10;AABfcmVscy8ucmVsc1BLAQItABQABgAIAAAAIQCG469cyRkAABCFAAAOAAAAAAAAAAAAAAAAAC4C&#10;AABkcnMvZTJvRG9jLnhtbFBLAQItABQABgAIAAAAIQC7A7Fj4AAAAA8BAAAPAAAAAAAAAAAAAAAA&#10;ACMcAABkcnMvZG93bnJldi54bWxQSwUGAAAAAAQABADzAAAAMB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nZbxgAAANwAAAAPAAAAZHJzL2Rvd25yZXYueG1sRI9BawIx&#10;FITvgv8hPKGXolmLLXU1iiha8VCp9tLbY/PcrG5elk1ct//eFAoeh5lvhpnOW1uKhmpfOFYwHCQg&#10;iDOnC84VfB/X/XcQPiBrLB2Tgl/yMJ91O1NMtbvxFzWHkItYwj5FBSaEKpXSZ4Ys+oGriKN3crXF&#10;EGWdS13jLZbbUr4kyZu0WHBcMFjR0lB2OVytgtHu05zGw429fDwf8/N+1Vx/lnulnnrtYgIiUBse&#10;4X96qyP3OoK/M/EIyNkdAAD//wMAUEsBAi0AFAAGAAgAAAAhANvh9svuAAAAhQEAABMAAAAAAAAA&#10;AAAAAAAAAAAAAFtDb250ZW50X1R5cGVzXS54bWxQSwECLQAUAAYACAAAACEAWvQsW78AAAAVAQAA&#10;CwAAAAAAAAAAAAAAAAAfAQAAX3JlbHMvLnJlbHNQSwECLQAUAAYACAAAACEAt+p2W8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719168" behindDoc="1" locked="0" layoutInCell="1" allowOverlap="1" wp14:anchorId="729E0CEC" wp14:editId="7BAAFF58">
                <wp:simplePos x="0" y="0"/>
                <wp:positionH relativeFrom="page">
                  <wp:posOffset>-6162375</wp:posOffset>
                </wp:positionH>
                <wp:positionV relativeFrom="page">
                  <wp:posOffset>5600902</wp:posOffset>
                </wp:positionV>
                <wp:extent cx="13253514" cy="1573877"/>
                <wp:effectExtent l="5763578" t="0" r="5750242" b="606743"/>
                <wp:wrapNone/>
                <wp:docPr id="32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3253514" cy="1573877"/>
                          <a:chOff x="4541" y="-3664"/>
                          <a:chExt cx="13310" cy="4230"/>
                        </a:xfrm>
                        <a:solidFill>
                          <a:srgbClr val="A1ACDB"/>
                        </a:solidFill>
                      </wpg:grpSpPr>
                      <wps:wsp>
                        <wps:cNvPr id="324" name="Freeform 330"/>
                        <wps:cNvSpPr>
                          <a:spLocks/>
                        </wps:cNvSpPr>
                        <wps:spPr bwMode="auto">
                          <a:xfrm>
                            <a:off x="4541" y="-366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solidFill>
                            <a:srgbClr val="A1ACD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F8CBAD2" id="Group 329" o:spid="_x0000_s1026" style="position:absolute;margin-left:-485.25pt;margin-top:441pt;width:1043.6pt;height:123.95pt;rotation:-6094393fd;z-index:-251597312;mso-position-horizontal-relative:page;mso-position-vertical-relative:page" coordorigin="4541,-366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LVH0hkAADiFAAAOAAAAZHJzL2Uyb0RvYy54bWykXdtuJDlyfTfgfyjUo40cJS95E7p70dvt&#10;GRhYewfY2g+olkoXWFLJVdWtmf16nyCDqWROBiOxfplSj47IYAQZjDgMsj786bfnp82Pw+n8eHz5&#10;uDU/1dvN4eXmePv4cv9x+/fdz1W/3Zwv+5fb/dPx5fBx+/vhvP3Tp3/9lw9vr9cHe3w4Pt0eThs0&#10;8nK+fnv9uH24XF6vr67ONw+H5/35p+Pr4QW/vDuenvcX/PN0f3V72r+h9eenK1vX7dXb8XT7ejre&#10;HM5n/N+v8ZfbT6H9u7vDzeWvd3fnw2Xz9HEL2S7hv6fw32/036tPH/bX96f968PjDYux/yekeN4/&#10;vqDTsamv+8t+8/30+Iemnh9vTsfz8e7y083x+ep4d/d4cwhjwGhMPRvNL6fj99cwlvvrt/vXUU1Q&#10;7UxP/3SzN//949fT5vH249ZZt9287J9hpNDvxtmB1PP2en8N1C+n17+9/nqKY8SPfzne/M8Zv76a&#10;/57+fR/Bm29v/3W8RYP775djUM9vd6fnzekIM5i2trU3Xfjf0MPmt2CU30ejHH67bG7wP42zjWuM&#10;325u8EvTdK7vumi3mwcYl/7QN95sN/h15drWp1/+x9iCM7A9/bm3Ltj8an9NotBozsenx9ufH5+e&#10;wj9O99++PJ02P/aYL5/N5y9f/0ytAT6BhSHzEEk/mLnnd+Oc/3/G+dvD/vUQbH4mtY/GwfijcX4+&#10;HQ60HjYuDoX6BzAZ5zy1zOQ3BDvDgMs2obGzEZZ0+W6LkiZvvp8vvxyOQav7H385X+LiusVPYdrc&#10;8gh2MMbd8xPW2b9Xm3pjus77jW+atBpHHGwacf92tdnVm7eNcdQ/N5taswkVWhtss6mc+WNjmN1j&#10;YwR62KTJgFU7dgk156I13aJoTcKRaF4SrU2oIFrb1suidQmGxgi0LBo8aS5aZxZFGxKOROsl0WhF&#10;TJpzraA2MzUCoZaFM7kVYNPeLUpnpnbYGSvKl1vCt8uqM1NDACRIlxsC0g3tsnRTU+xMK0qXG6Oy&#10;fSfIN7VGgC1LaHNzmK6vlyeendpjZ+VVkRukam2/LCG5/XFhBJggYW4QSGj6RR3aqUl2VlwcNjdK&#10;NbSShFOjBJggYW4USIgxL/kVbGzvQ94BJHgWONjpGqmMHYZlJbqpVSJuWUaXmwUyumUZ3dQsOyeu&#10;E5ebpTKtcYKMU7tEnCBjbhjIiIW1pEc3NczOiavF5YapzFBbQcapZSJuWUafmwYyNsv+hgKDcXrv&#10;vLhefG6YyppGsLWfWibiBBlz05CMy7b2U8vssBkK89Hnhqms6/yyHv3UMhEnyJibBjK2dtHWfmqZ&#10;nRfXDDbebM3YBjpf3JCbqWWqgFuWsclNQzI2izI2U8vsGnHNNLlhKts2koxTy0ScIGNuGpJxec00&#10;U8vsGnHNNLlh0Pcg2LqZWibilmVsc9OQjMtxVzu1zA4BiTAf29ww1LcQRbRTy0ScIGNuGsgoxIbt&#10;1DI7DESSMTdMScapZYoy5qahWGd5zbRTy+ywvQkydrlhqG8hnOimlom4ZT12uWlM1wr+sZtaZteJ&#10;a6bLDVPZTvLh3dQyESfImJvGdN4t+3DkexMf3olrpssNg76NsK67qWUiblnGPjeN6eqhX/Q9/dQy&#10;u15cM31uGPRtzbJ/7KeWiThBxtw0pm0RdC3t1/3UMrteXDN9bhj0jSBl0Yf3U8tEnCBjbhpsrv2y&#10;f+ynltn14poZcsOgbym7GqaWibhlGYfcNKYBR7Gox2Fqmd0grpkhNwz67oWYYphaJuIEGXPTGG/s&#10;su8ZppbZId0RfM+QGwYpipRAD1PLRNyyjKbObWNsj3hhaUKaemqbHf5QEtPUuXEolRLWtqmn5olA&#10;SdDcQMY4s7xyTD01EAQV146pcwtVdrBCQG7qqY0iUBI0t9LgEQwsK3RqJMgprh8zIwDQvZjDZhxA&#10;BApyzmiADnTcspwzGqDAAxDzNyEqKle3gsM0GRkQgZKcuZH8AIMu6hME5WTrMQVGwOQmgrv0wiZu&#10;zNRIESjIOaMFIOKwLGdOCxiZF4C/SCMKpBS6t5KcOTUQgJKcuZF8U0ty5utIZgfMnB5A7i0EwBhA&#10;GhIoL8xPACU5cyN575Y5NGT6kyZBU8nraE4S2K6T1nvOEgSgIOeMJkBgJMzPnCYAVy460DlRYD2i&#10;1sVN3bipkaoAlOScrSNrBbvnVIGRuQIzJwuscdL8dFMjIRMHUJBzRhdg11xm17CfZnaX+QIzJwxM&#10;1wjJj8kZgwCU5JytoxpDWvRLOWVgZM7AzEkDWFdaRzlrEICSnPk6cgM242U5pybaGZk3IMY+8/OD&#10;lJMjLktIWu6EE6ScEQduwLRblDInDozMHJg5ddBIUadpskVEOEnKfA25wS+zGzj6mox7Z2TuwPyB&#10;PJByNcThkzYrC5wg5Yw88LXk4XPygEJoIfI0M/oAkZPgjzL2gGCSjLPVQ25m0d45eWBk9gC5VNJP&#10;2C2dOCnbqXEIJsmYrxx4dmGF5+SBkdkD5KSZjA2CqWW/nrEHBBNknJEHXsonTU4eGJk9QG6fyygR&#10;l3COCYjF3QAmyZgbpqlrYdXk5AGIEHE+zuiDBkGUoMfpoiGYIOOMPGi8ZOucPDAye2Bm9AE2MkHG&#10;jD0gmCRjbpi2FrhVk5MHRmYPzIw+cEbavzP2gGCSjPmaaXsj2DonD4zMHuAEIk2zsK5tI+UUGXtA&#10;MEHGGXnQta2wrnPywMjsgZnRBxa56fJ8zNgDgkky5mumb3Cctegfc/LAyOyBmdEHtIEIMk7XjLzP&#10;oKYnM8zQDMuRBcplEpDOufF30rpGZwkZbS3p0WbEgaxH1K1kDWJHMsuKtDltgD+UhcxtY73AFNmM&#10;NCDYsrFtnS8apK7Cyrb11DTQpJjr2Bln4Goh07EZY0AwQcgZX4CwHLv70pREcJ90HswNhyaEFbBb&#10;QsYtuxPCcpzwJSCadIBJQuamQZohcG42ZwuszBbYGVvgEYIsrhubcQUEE4ScMQUI+6WFk1MFVqYK&#10;7IwqaODSloXMiAKCSULmpkGMPCzn33ZWRCDzBHbGE7RSVmszloBgkpCzhdN6OLXFOZmTBFYmCajq&#10;bJrcUHHHsiYzioBggpAzgsDgpGP57MTmDIGVGQI7YwgG6eDWZvwAwSQhZwuna0GNLGoypwesTA/Y&#10;GT0AhlOI0mzGDgTcu5go6LtPdWn7h1SqdvPbC9eq4afNnkpY61Cf+Ho8U5nhDlsOigh3jmsCgaLC&#10;NgEM70LgUKuI/spguGACw2/GcsMympxhgDfr4MhNAjwUdKqykIMgOFb1GmFoqQb4upHSoiE4Zvqa&#10;1mn6Bvi6odJECvB1Q+Wy0R0YmjXCEOtCrYMoWQXnoYKwWAMnFoJaB3OwCs5DRQq/Bk55ObWOZHoV&#10;nIeKvHYVnIeKFHMNnBJHEgbZ3io4DxXHtmvglE5R68iBVsF5qEhHVsF5qMgM1sAp3idhEKSvgvNQ&#10;cdq2Bh5O0Kh5OvVa9wc8Wjp9WvcHPF6z1jmN3gkB1qoeKGwKY0Cws+oPkocyK12UST6KjgrW9ZAG&#10;vdJNoTKZx4DNcVUPyVMZ7FOr/iD5KqKT1/1BsvRKd2WoxivYYaXDMsljEdm5SiSiMGMPKwedvJZZ&#10;6bYMUXuhh5WOyxDPFv5gpesKpFf8g5WDJgYq/sHKQSf/ZVY6sMDNhB5WujBDREn4g5VOzCQvZla6&#10;MUMUQuxh3aBDPk9/QFn4mrkUcuv4B+vWdMhzwx+sdGQh54x/sM7SIf+Lf7By0MmR2ZWOLORFoYeV&#10;jgwHctEOdqUjC/lC6GGlI0MRauohG3QMMzmePuEi1vwK1mm7wRWsb2Ts/fXr/kJhePpx80YXf8Jl&#10;kwe+tUO/ej7+OOyOAXShgBz1Gj1SSojrcUrJ0+Yd9PSighMkfb6O7UY/4i1MFKdjgqTPd2hUgKdF&#10;okGjNTyOHDQoMZQ0MDqNVVol7jFAQTdpUFZXPUZeaTjpcxzWgOyNWq29LitroAafowkQNeAGkONl&#10;aPIIOBBLCzzJmD6TrIHig6xuAPmjtRo14PoVAkQNuB5xv9Zq1IDr4/0kTP4kY/p8l5U10KkmCDQa&#10;DasbY4TUWvocWyUmLUBH95kg6fMdyhpocbilDMuwBlq4EQ3KGgClo0JZAw3iB6VVdpC4AKiagNgq&#10;0oDv1GFZ1gAOZFQBoh9wOOJWoawBh+NXbVisARx6aFCijmhYKBdRoawBcsmKAByuOnD7KpQ18B7k&#10;pRmVPseZxVuBM/oyJB6HhlUjFVRkpeKNAB23sNRx+hwF4BgZtWzqfKWiDLRqV3gXOMAIVf2rpWoL&#10;arUf49UkY/p8lzVOFxRcqp6QA3NMAXVmURkFCdCp24al8giCtuq+hRu4DI33KkvujeoeQqtjfplG&#10;nj5HDTSsrAZBuzIHOHGAzNoOY6mkgQTwI1uQOk6fowBU1BCg+oKhYgWCYjfSZKVyhQAd06jUcfp8&#10;F4BnlsMZjKIBqkSgVq3utakWIUDh57RW4zLEeYSqVyozoFYN1qPSKhUaEBTF8iqU9VpjMmitsl5r&#10;fS+gKgIIgCxE9S7YLSIUlLomQNQrsid1i6NaAhKg1+cAVQkEqB46cGKIGyeqCahQgFrtdKdJpQIE&#10;bfVhcbSNLFtVFtULhFZBByl6pYIBgjZ6RNSzXht9xXKOC1ZDXVsca+PQTB0WdBRk9aCUlGFxWI6K&#10;Rl0ANoHTIyKqCiBlrQgdqC6AoNhiVFnZBO9pVPJV6XP0WZzZGzpo1TTACwYVLSqUDYuqaRUaHTz4&#10;SM0EjqoJSAP1yKSk4aTPNCxH9QQBqk5tRwUFAarmhjj6DtBBXVojUp2CjsoP0P2AGK6sf0flB4RU&#10;45aE7NUAA+X3oU3dsSG0i0ic0GpyMhLm0pBxmnRqjE87Ko29W2FORiLSVnqn+gdqE7UV65AtXJuG&#10;jPNOT8YQVYfeW8SYWptxguLO/1qkuvc4ZvUbNVgckWrCMiL1OU9FHdB8o3oHXLuISJxma1pipBpS&#10;4jmR2OZIHCbvkT5HL5KQ+kxmpNc9Q0LqPozTdT0DdiNSn/NxvXs1Rh/bBGevaZ7bVBPlsU01Okw2&#10;QnmB2nu0+xpk9N5rkHHFrUFGH7ICSRVcmPNrkEmf6th569LbxC2alb0jg16L5JBsRe+J1kW9fXku&#10;ES0StaQjk+ZVJCd7eApJ650TY6/Hbcw3rEBSbU+wu7a/o3aLkWp8x3uxV3fDdNLj1cQFWQj3rq13&#10;vEnCSM3bhKsyNHYwHmW7G+bwViA5BvPjCUHy2ukzee+a8yuv7jI13bAIcmp7cc1Mm1d3bbxmx20q&#10;q9gOnF16jZnH0kxyKnPJDmlHwL2mouZtz/mi13gAuvYbR6TR17bn2MaDFiz33tHlBNK8lgCCAUtI&#10;TZ9t8ktazGBbpgK9RhaAheLVoUWVePiEtaRx7Cj25TbHw780g9Mnz2RLMyNoSctSUU+XetdmCL03&#10;F9tU1jsqLRk51nMk+dJnkjNUM5M1NR4cySZbE9FQeYbUdNcktKnN5JozKa9Fv3CK7ME0UhOET4wV&#10;vZZzwX2yNbEnF0cEYiZ6BqcxGXC0UUtOo/Vxxy3KiUtxSu/epd4V720c73F4oVFpk2gGspHTYlrk&#10;+HEuOY1CwJ18blPLDeshyamxg6ANWEuoEinaqO7SmZIWJ+OyAI9Ii5NrzwySA/td7t0x46ryRzVo&#10;8ah5aKvcZrimTjZSdplhYBeCM7JikwPe6Ip9K2cTQ8dJHD9xKR43DA3vBngjtNy1pzJxGoxy2DKk&#10;eJLyyJJ+Bqo9Cy0q1H0/MHNPvE2pRRxIx8mG06syEBXpoWs8LVEG+kTEKzRET13SYKyyynqwfhEI&#10;J1saTIey8Ahsy4PBKXh011ZZDh2dEgUZlQyvS4tB4zK7VMplcWxYGgyeY+LBKAFC26GuI8io7NBt&#10;g0A8AJUtsnXsfa1SWtHigk9sUZlmDZ1eUNfa0W/TctiOe3RF9TQeow0tKrOnoZYCEMu2pHA8bxL1&#10;+F72lyKH9BkjCNxyiZOCLmYXW/QcP9B9+CKQiu6CjEqA6QbOvt5rSpNs6TPKiEdTo60NLv2UusZV&#10;YFaPwi+C24zJuRIPIKyOc0I5gMCpajSgcmKKKrU4EmVNI1yKOtT4HSIoSddqvkXXpch7a/sg0xsK&#10;44wLpNHE5TmDhxJir0WrcdlJVd772G3iOfTSDOAZVZU3M1ZGVXZabPrybGdSV9vrghrGEsU0vdNn&#10;nOYcKJVVGt2oYm4Mn4ytkMIVp4zKiUXF2hrrVpPU6TNKj/cn45RQVFHxzEasW7RkxZUoeKVBwcWV&#10;bJSlVzHhQHdPSzOoGs/+y/Ox4uTDavLRHW0Yw+I4t9gvp6Za2FThKC406JSaOpg3asZB0mLPJuWl&#10;ShZXjSmkEtBW4ZWP4JYUJYbnIQDUqtMqvGMZRk3bfnkwfBSNXboMDJeVwyopuxQ8ixP3gFZx2lUq&#10;FcYTh0rXvJV2SjEQ1lRcVJ0Sp+Ihy6geSreK6sGOFvSonVPiEajou/H4WrnFdEqJ16cVILtw3LjR&#10;moRvoDWDR+MUTaJWMSLp1bjiwB2XKiEf1nrnu1V4A6ycr1cu1V1ogXKFat0oJ6jHspyevTL8ozIi&#10;vL4f23Saa/achOOVI8X5EXEbNI8AUpGTq8Sw1DUkx/54KkdDprCCWMKiNVNiD2ZHmfANk9d4QEVD&#10;pr0cb9uXe2+S5nt1I+Z4DxVPit3TF3Dg0QplHdH3PAQbDUr0WjXve56yjpCqhDbxQIEy5/H1IYzU&#10;nFeDZCbsfOo6angd4XKG1jsTOnC12oh4P8WlbAWJ71GJctIiLc46vO0SkdpZRNVy8QQYZ2UmJ8IR&#10;LLays7XM6YAZV7TUpky2Re5bHtGIVHjEamyzU2oiJkiF4gAy+nlsSprmmZZFWbCmpaR5rWYHNoqb&#10;azjjKWsJiyLMZK0quiIXR0gUIyk2ahLnVyuliAhcY+8oX9HaTGQenokr273hEttw/ac4drpiEEak&#10;3eOpkgcDlajMuobvVOELksopWIUXhGPvTqnErRpexc5pvXv2No5Obopj97xzOa/NTzqUDlpSPYPn&#10;2AaRi+IZPK8OvIWm2J2OIELvjZK3V4nZQ2aueEWXDgOIIS5qKXzvFc15rbIJMWWMLhw5vWKb6QDM&#10;tdo6shxLu1bbi9NtRDypq/QeHgmjEYGOLMuZbvy6VptLiV10rbbLcBDkOuWorEKQFKxOZH9Rm7yG&#10;OoUq5cwcr/OUI2Q+HgSu3O84ZBXIsTm9C1QcSbqyimlcXrrpagaA5bGkAldouxweYhVGbWsRJx67&#10;YSBKcEpmoSKeYL9W2QGa8bxL4WjxcBC3qPB8bTrMaZUCXJrWUUYlv6Iq0eiCFJdOW30EKmurZ+IE&#10;/rw8KQaOcuHTypMCLzzE5BeHfGVjY6dlTVKoXzIiKGlehWSlIhK1D3Hkej09Ur+gI694FRAyzPF4&#10;heTBm6882/x4rz8ReOkzEnn0vYLcu3Zq2qbjVbUyCN/SxG0qR5ymx7SIY1c8P66msDVxxbioeVun&#10;deGV2gdQPUlLygkCbhGNyHIMg7eYUgyj5Kq4+8bW1C48WLzrGbWEq7XlsbcpenQKQYrvVuA5j5fc&#10;ym3iRJZ7hwlKcx7eNSGVWYfgNvWu3Ox2iWbDwZ7S+1hOoV0oBZfKXkmLHlFJkDSvnKJio+f5qdUU&#10;oDIj2V3hpnBkNiLLcx6Xztciw/O3FO04hVuFs2HPoI3I00ILq5iOgEozBIHzqPnyrPNtylm0ag7f&#10;pV0LIWm5d7ruHuVUNpmm5uN4zLryiJCyjDO5zPkgDUq9K+sI3AD7T21tNg3KTuOIlPXevHsGJfdH&#10;AprmkrIfIQNISKUqClTKiCzbCE+DMhJzumhNHPVzjKbVo+EGyIgs26il2/hxP1IigZaC14hUdq52&#10;LOPRqjWRK/AM8Qp72YXv7qBVrNVHIxhPO6ziP1EHkpBKhIqDDJ7zWHtFG3UtQtOoJaXGDTeUElLh&#10;Y/GlQIxslCi1r/mcXn0OAS8k89ipzq/kwfAdmezrGoVt6/EUSRx7o3D7/cilNEoMhm/JS/G0cv7S&#10;dwg/guYbxTP0A5/UwH2WY1p86wtrnoLGkpYGvG0eeyfSr4i0KbqgLKWIxIMx3KZS9TyM+myVqnzU&#10;mrGN+Huw5dI5fLMe967E3gPUxEhFn2DfkxPptGdIarpGHuyJMqyinvDVT3z7H++glA2KFIn5fXwz&#10;ZtlOVC7Kxu+UbRaHc8yg4ixayafqLlXgUjxaMj8OwtOuiHWtQFNBDd6XUVrFuNjj91qNOl7p4MWn&#10;HQQZPKDH80pjsPEdWsla2iEt+udTOCQMil7hz3i6DNjNi3pFEsTrCl/zrUC7JOuglAAiUU4UAYpO&#10;lVaHtEWpzw/gFD/Jqq0tFABGKL56o+xY8BVPzFKAzFH0ipeJo1tFdKKsLTx9EU2A0nZNAM/u0qvP&#10;u6BGIM4sX6saaPk4EvFReZumd8RZWfT0Y3G6IHFkAag+pAzteVfF+12asgbmqHCzQZku9H1VwRNi&#10;P1BkhbF4WMQGF2XFt3XxsOjxaQXKW8HkEbVIqmD3oIfZPn3gH8ILbfj55vv58svh+EwvsZ2PT4+3&#10;Pz8+PYV/nO6/fXk6bX7snz5uP5vPX77+mfvOYE/h3eSXI/1ZEg2dvL2er8+vv54+faCfvh1vf//1&#10;tDkdL/QM8+bH4YQfHo6nf2w3b6f968ft+X+/70+H7ebpP1/OuOSO8gDALuEfHrQ//nGa/ubb9Df7&#10;lxs09XF72eKdZ/rxywX/wp98fz093j+gJxNefn45fv5+Od49XkjMd6n4H2/n1/DT/fXbPf2EV6Uh&#10;2cPjzdf9ZT/9d0BdH+zx4fh0ezh9+j8AAAD//wMAUEsDBBQABgAIAAAAIQBbvqn93wAAAAwBAAAP&#10;AAAAZHJzL2Rvd25yZXYueG1sTI/LTsMwEEX3SPyDNUjsWrsFEpLGqQAJWLBq4AMm8TQJ+BHZbhv+&#10;HndFdzOaozvnVtvZaHYkH0ZnJayWAhjZzqnR9hK+Pl8Xj8BCRKtQO0sSfinAtr6+qrBU7mR3dGxi&#10;z1KIDSVKGGKcSs5DN5DBsHQT2XTbO28wptX3XHk8pXCj+VqIjBscbfow4EQvA3U/zcFIeG99Q8XH&#10;9zRhq3n/tvLPapdLeXszP22ARZrjPwxn/aQOdXJq3cGqwLSExYMoEpqGuzwDdiaKPLVrJazFfZEB&#10;ryt+WaL+AwAA//8DAFBLAQItABQABgAIAAAAIQC2gziS/gAAAOEBAAATAAAAAAAAAAAAAAAAAAAA&#10;AABbQ29udGVudF9UeXBlc10ueG1sUEsBAi0AFAAGAAgAAAAhADj9If/WAAAAlAEAAAsAAAAAAAAA&#10;AAAAAAAALwEAAF9yZWxzLy5yZWxzUEsBAi0AFAAGAAgAAAAhAHU4tUfSGQAAOIUAAA4AAAAAAAAA&#10;AAAAAAAALgIAAGRycy9lMm9Eb2MueG1sUEsBAi0AFAAGAAgAAAAhAFu+qf3fAAAADAEAAA8AAAAA&#10;AAAAAAAAAAAALBwAAGRycy9kb3ducmV2LnhtbFBLBQYAAAAABAAEAPMAAAA4HQAAAAA=&#10;">
                <v:shape id="Freeform 330" o:spid="_x0000_s1027" style="position:absolute;left:4541;top:-366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GQQxAAAANwAAAAPAAAAZHJzL2Rvd25yZXYueG1sRI9Pi8Iw&#10;FMTvC36H8ARva+ofRKpRdGHBk7jdFXp8NM+22LyUJtXaT28WBI/DzPyGWW87U4kbNa60rGAyjkAQ&#10;Z1aXnCv4+/3+XIJwHlljZZkUPMjBdjP4WGOs7Z1/6Jb4XAQIuxgVFN7XsZQuK8igG9uaOHgX2xj0&#10;QTa51A3eA9xUchpFC2mw5LBQYE1fBWXXpDUKFsf23Ke7U4qcpftrEiV925dKjYbdbgXCU+ff4Vf7&#10;oBXMpnP4PxOOgNw8AQAA//8DAFBLAQItABQABgAIAAAAIQDb4fbL7gAAAIUBAAATAAAAAAAAAAAA&#10;AAAAAAAAAABbQ29udGVudF9UeXBlc10ueG1sUEsBAi0AFAAGAAgAAAAhAFr0LFu/AAAAFQEAAAsA&#10;AAAAAAAAAAAAAAAAHwEAAF9yZWxzLy5yZWxzUEsBAi0AFAAGAAgAAAAhAOToZBD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color="#a1acdb"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bookmarkEnd w:id="18"/>
    </w:p>
    <w:p w14:paraId="1CC69FB6" w14:textId="0AE9C5E3" w:rsidR="00DC3E53" w:rsidRDefault="00DC3E53" w:rsidP="00DC3E53">
      <w:pPr>
        <w:pStyle w:val="DHHSbullet1"/>
        <w:numPr>
          <w:ilvl w:val="0"/>
          <w:numId w:val="0"/>
        </w:numPr>
        <w:ind w:left="284" w:hanging="284"/>
        <w:rPr>
          <w:rFonts w:asciiTheme="minorHAnsi" w:hAnsiTheme="minorHAnsi" w:cstheme="minorHAnsi"/>
          <w:sz w:val="22"/>
          <w:szCs w:val="22"/>
        </w:rPr>
      </w:pPr>
    </w:p>
    <w:p w14:paraId="6AB78B06" w14:textId="4BB997D7" w:rsidR="00C04DF5" w:rsidRDefault="00C04DF5" w:rsidP="009A23A4">
      <w:pPr>
        <w:pStyle w:val="Heading1"/>
      </w:pPr>
      <w:bookmarkStart w:id="19" w:name="_Toc76642090"/>
      <w:r>
        <w:t>Glossary</w:t>
      </w:r>
      <w:bookmarkEnd w:id="19"/>
      <w:r>
        <w:t xml:space="preserve"> </w:t>
      </w:r>
    </w:p>
    <w:p w14:paraId="10615899" w14:textId="347139EE" w:rsidR="00C04DF5" w:rsidRDefault="00C04DF5" w:rsidP="00A60D24">
      <w:pPr>
        <w:pBdr>
          <w:bottom w:val="single" w:sz="12" w:space="1" w:color="auto"/>
        </w:pBdr>
        <w:tabs>
          <w:tab w:val="left" w:pos="2265"/>
        </w:tabs>
        <w:rPr>
          <w:rFonts w:cstheme="minorHAnsi"/>
          <w:color w:val="7030A0"/>
          <w:sz w:val="36"/>
          <w:szCs w:val="36"/>
        </w:rPr>
      </w:pPr>
      <w:r>
        <w:rPr>
          <w:rFonts w:cstheme="minorHAnsi"/>
          <w:color w:val="7030A0"/>
          <w:sz w:val="36"/>
          <w:szCs w:val="36"/>
        </w:rPr>
        <w:t>Words and what they mean:</w:t>
      </w:r>
    </w:p>
    <w:p w14:paraId="792FD944" w14:textId="7BB3A055" w:rsidR="00AA6B0A" w:rsidRPr="00AA6B0A" w:rsidRDefault="00AA6B0A" w:rsidP="00AA6B0A">
      <w:pPr>
        <w:spacing w:before="72" w:line="309" w:lineRule="auto"/>
        <w:ind w:left="30" w:right="2016"/>
        <w:rPr>
          <w:rFonts w:ascii="Helvetica Neue Thin" w:eastAsia="Helvetica Neue Thin" w:hAnsi="Helvetica Neue Thin" w:cs="Helvetica Neue Thin"/>
          <w:color w:val="2E3232"/>
          <w:sz w:val="20"/>
          <w:szCs w:val="20"/>
        </w:rPr>
      </w:pPr>
      <w:r w:rsidRPr="007D4FA3">
        <w:rPr>
          <w:rFonts w:cstheme="minorHAnsi"/>
          <w:b/>
          <w:bCs/>
        </w:rPr>
        <w:t>Decision-</w:t>
      </w:r>
      <w:r w:rsidRPr="007D4FA3">
        <w:rPr>
          <w:rFonts w:cstheme="minorHAnsi"/>
        </w:rPr>
        <w:t xml:space="preserve"> </w:t>
      </w:r>
      <w:r w:rsidRPr="00F26732">
        <w:rPr>
          <w:rFonts w:ascii="Helvetica Neue Thin" w:eastAsia="Helvetica Neue Thin" w:hAnsi="Helvetica Neue Thin" w:cs="Helvetica Neue Thin"/>
          <w:color w:val="2E3232"/>
          <w:sz w:val="20"/>
          <w:szCs w:val="20"/>
        </w:rPr>
        <w:t>Having</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say</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bou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w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want.</w:t>
      </w:r>
    </w:p>
    <w:p w14:paraId="3BAEEC95" w14:textId="77777777" w:rsidR="00AA6B0A" w:rsidRPr="00AA6B0A" w:rsidRDefault="00AA6B0A" w:rsidP="00AA6B0A">
      <w:pPr>
        <w:spacing w:before="1" w:line="228" w:lineRule="exact"/>
        <w:ind w:left="30"/>
      </w:pPr>
      <w:r w:rsidRPr="007D4FA3">
        <w:rPr>
          <w:rFonts w:cstheme="minorHAnsi"/>
          <w:b/>
          <w:bCs/>
        </w:rPr>
        <w:t>Goal-</w:t>
      </w:r>
      <w:r>
        <w:rPr>
          <w:rFonts w:cstheme="minorHAnsi"/>
        </w:rPr>
        <w:t xml:space="preserve"> </w:t>
      </w:r>
      <w:r w:rsidRPr="00F26732">
        <w:rPr>
          <w:rFonts w:ascii="Helvetica Neue Thin" w:eastAsia="Helvetica Neue Thin" w:hAnsi="Helvetica Neue Thin" w:cs="Helvetica Neue Thin"/>
          <w:color w:val="2E3232"/>
          <w:sz w:val="20"/>
          <w:szCs w:val="20"/>
        </w:rPr>
        <w:t>W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wan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happe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i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e</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future.</w:t>
      </w:r>
    </w:p>
    <w:p w14:paraId="40B6E9AB" w14:textId="2BCF0D28" w:rsidR="00AA6B0A" w:rsidRPr="00AA6B0A" w:rsidRDefault="00AA6B0A" w:rsidP="00AA6B0A">
      <w:pPr>
        <w:spacing w:line="238" w:lineRule="auto"/>
        <w:ind w:left="30" w:right="744"/>
      </w:pPr>
      <w:r w:rsidRPr="007D4FA3">
        <w:rPr>
          <w:rFonts w:cstheme="minorHAnsi"/>
          <w:b/>
          <w:bCs/>
        </w:rPr>
        <w:t>Government-</w:t>
      </w:r>
      <w:r w:rsidRPr="007D4FA3">
        <w:rPr>
          <w:rFonts w:cstheme="minorHAnsi"/>
        </w:rPr>
        <w:t xml:space="preserve"> </w:t>
      </w:r>
      <w:r w:rsidRPr="00F26732">
        <w:rPr>
          <w:rFonts w:ascii="Helvetica Neue Thin" w:eastAsia="Helvetica Neue Thin" w:hAnsi="Helvetica Neue Thin" w:cs="Helvetica Neue Thin"/>
          <w:color w:val="2E3232"/>
          <w:spacing w:val="6"/>
          <w:sz w:val="20"/>
          <w:szCs w:val="20"/>
        </w:rPr>
        <w:t>The</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5"/>
          <w:sz w:val="20"/>
          <w:szCs w:val="20"/>
        </w:rPr>
        <w:t>people</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8"/>
          <w:sz w:val="20"/>
          <w:szCs w:val="20"/>
        </w:rPr>
        <w:t>who</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6"/>
          <w:sz w:val="20"/>
          <w:szCs w:val="20"/>
        </w:rPr>
        <w:t>make</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5"/>
          <w:sz w:val="20"/>
          <w:szCs w:val="20"/>
        </w:rPr>
        <w:t>decisions</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8"/>
          <w:sz w:val="20"/>
          <w:szCs w:val="20"/>
        </w:rPr>
        <w:t>and</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5"/>
          <w:sz w:val="20"/>
          <w:szCs w:val="20"/>
        </w:rPr>
        <w:t>laws</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5"/>
          <w:sz w:val="20"/>
          <w:szCs w:val="20"/>
        </w:rPr>
        <w:t>about</w:t>
      </w:r>
      <w:r w:rsidRPr="00F26732">
        <w:rPr>
          <w:rFonts w:ascii="Helvetica Neue Thin" w:eastAsia="Helvetica Neue Thin" w:hAnsi="Helvetica Neue Thin" w:cs="Helvetica Neue Thin"/>
          <w:spacing w:val="4"/>
          <w:sz w:val="20"/>
          <w:szCs w:val="20"/>
        </w:rPr>
        <w:t xml:space="preserve"> </w:t>
      </w:r>
      <w:r w:rsidRPr="00F26732">
        <w:rPr>
          <w:rFonts w:ascii="Helvetica Neue Thin" w:eastAsia="Helvetica Neue Thin" w:hAnsi="Helvetica Neue Thin" w:cs="Helvetica Neue Thin"/>
          <w:color w:val="2E3232"/>
          <w:spacing w:val="7"/>
          <w:sz w:val="20"/>
          <w:szCs w:val="20"/>
        </w:rPr>
        <w:t>what</w:t>
      </w:r>
      <w:r w:rsidRPr="00F26732">
        <w:rPr>
          <w:rFonts w:ascii="Helvetica Neue Thin" w:eastAsia="Helvetica Neue Thin" w:hAnsi="Helvetica Neue Thin" w:cs="Helvetica Neue Thin"/>
          <w:spacing w:val="3"/>
          <w:sz w:val="20"/>
          <w:szCs w:val="20"/>
        </w:rPr>
        <w:t xml:space="preserve"> </w:t>
      </w:r>
      <w:r w:rsidRPr="00F26732">
        <w:rPr>
          <w:rFonts w:ascii="Helvetica Neue Thin" w:eastAsia="Helvetica Neue Thin" w:hAnsi="Helvetica Neue Thin" w:cs="Helvetica Neue Thin"/>
          <w:color w:val="2E3232"/>
          <w:spacing w:val="5"/>
          <w:sz w:val="20"/>
          <w:szCs w:val="20"/>
        </w:rPr>
        <w:t>should</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happe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pacing w:val="-9"/>
          <w:sz w:val="20"/>
          <w:szCs w:val="20"/>
        </w:rPr>
        <w:t xml:space="preserve"> </w:t>
      </w:r>
      <w:r w:rsidRPr="00F26732">
        <w:rPr>
          <w:rFonts w:ascii="Helvetica Neue Thin" w:eastAsia="Helvetica Neue Thin" w:hAnsi="Helvetica Neue Thin" w:cs="Helvetica Neue Thin"/>
          <w:color w:val="2E3232"/>
          <w:sz w:val="20"/>
          <w:szCs w:val="20"/>
        </w:rPr>
        <w:t>everyone.</w:t>
      </w:r>
    </w:p>
    <w:p w14:paraId="442F2148" w14:textId="311E3FB7" w:rsidR="00AA6B0A" w:rsidRPr="00AA6B0A" w:rsidRDefault="00AA6B0A" w:rsidP="00AA6B0A">
      <w:pPr>
        <w:spacing w:before="73" w:line="228" w:lineRule="exact"/>
        <w:ind w:left="30"/>
      </w:pPr>
      <w:r w:rsidRPr="007D4FA3">
        <w:rPr>
          <w:rFonts w:cstheme="minorHAnsi"/>
          <w:b/>
          <w:bCs/>
        </w:rPr>
        <w:t>Independent-</w:t>
      </w:r>
      <w:r w:rsidRPr="007D4FA3">
        <w:rPr>
          <w:rFonts w:cstheme="minorHAnsi"/>
        </w:rPr>
        <w:t xml:space="preserve"> </w:t>
      </w:r>
      <w:r w:rsidRPr="00F26732">
        <w:rPr>
          <w:rFonts w:ascii="Helvetica Neue Thin" w:eastAsia="Helvetica Neue Thin" w:hAnsi="Helvetica Neue Thin" w:cs="Helvetica Neue Thin"/>
          <w:color w:val="2E3232"/>
          <w:sz w:val="20"/>
          <w:szCs w:val="20"/>
        </w:rPr>
        <w:t>Doing</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ing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rself,</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much</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can.</w:t>
      </w:r>
    </w:p>
    <w:p w14:paraId="5F1CB107" w14:textId="4CF6777B" w:rsidR="00AA6B0A" w:rsidRPr="00AA6B0A" w:rsidRDefault="00AA6B0A" w:rsidP="00AA6B0A">
      <w:pPr>
        <w:spacing w:line="238" w:lineRule="auto"/>
        <w:ind w:left="30" w:right="2159"/>
      </w:pPr>
      <w:r w:rsidRPr="007D4FA3">
        <w:rPr>
          <w:rFonts w:cstheme="minorHAnsi"/>
          <w:b/>
          <w:bCs/>
        </w:rPr>
        <w:t>Management-</w:t>
      </w:r>
      <w:r>
        <w:rPr>
          <w:rFonts w:cstheme="minorHAnsi"/>
        </w:rPr>
        <w:t xml:space="preserve"> </w:t>
      </w:r>
      <w:r w:rsidRPr="00F26732">
        <w:rPr>
          <w:rFonts w:ascii="Helvetica Neue Thin" w:eastAsia="Helvetica Neue Thin" w:hAnsi="Helvetica Neue Thin" w:cs="Helvetica Neue Thin"/>
          <w:color w:val="2E3232"/>
          <w:sz w:val="20"/>
          <w:szCs w:val="20"/>
        </w:rPr>
        <w:t>Peopl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wh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r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in</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charg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of</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servic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like</w:t>
      </w:r>
      <w:r w:rsidRPr="00F26732">
        <w:rPr>
          <w:rFonts w:ascii="Helvetica Neue Thin" w:eastAsia="Helvetica Neue Thin" w:hAnsi="Helvetica Neue Thin" w:cs="Helvetica Neue Thin"/>
          <w:spacing w:val="-5"/>
          <w:sz w:val="20"/>
          <w:szCs w:val="20"/>
        </w:rPr>
        <w:t xml:space="preserve"> </w:t>
      </w:r>
      <w:r w:rsidRPr="00F26732">
        <w:rPr>
          <w:rFonts w:ascii="Helvetica Neue Thin" w:eastAsia="Helvetica Neue Thin" w:hAnsi="Helvetica Neue Thin" w:cs="Helvetica Neue Thin"/>
          <w:color w:val="2E3232"/>
          <w:sz w:val="20"/>
          <w:szCs w:val="20"/>
        </w:rPr>
        <w:t>th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Director,</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or</w:t>
      </w:r>
      <w:r w:rsidRPr="00F26732">
        <w:rPr>
          <w:rFonts w:ascii="Helvetica Neue Thin" w:eastAsia="Helvetica Neue Thin" w:hAnsi="Helvetica Neue Thin" w:cs="Helvetica Neue Thin"/>
          <w:spacing w:val="-14"/>
          <w:sz w:val="20"/>
          <w:szCs w:val="20"/>
        </w:rPr>
        <w:t xml:space="preserve"> </w:t>
      </w:r>
      <w:r w:rsidRPr="00F26732">
        <w:rPr>
          <w:rFonts w:ascii="Helvetica Neue Thin" w:eastAsia="Helvetica Neue Thin" w:hAnsi="Helvetica Neue Thin" w:cs="Helvetica Neue Thin"/>
          <w:color w:val="2E3232"/>
          <w:sz w:val="20"/>
          <w:szCs w:val="20"/>
        </w:rPr>
        <w:t>committee.</w:t>
      </w:r>
    </w:p>
    <w:p w14:paraId="6AC04CA1" w14:textId="695B7ED9" w:rsidR="00AA6B0A" w:rsidRPr="00AA6B0A" w:rsidRDefault="00AA6B0A" w:rsidP="00AA6B0A">
      <w:pPr>
        <w:spacing w:before="72" w:line="228" w:lineRule="exact"/>
        <w:ind w:left="30"/>
        <w:rPr>
          <w:rFonts w:ascii="Helvetica Neue Thin" w:eastAsia="Helvetica Neue Thin" w:hAnsi="Helvetica Neue Thin" w:cs="Helvetica Neue Thin"/>
          <w:color w:val="2E3232"/>
          <w:sz w:val="20"/>
          <w:szCs w:val="20"/>
        </w:rPr>
      </w:pPr>
      <w:r w:rsidRPr="007D4FA3">
        <w:rPr>
          <w:rFonts w:cstheme="minorHAnsi"/>
          <w:b/>
          <w:bCs/>
        </w:rPr>
        <w:t>Information-</w:t>
      </w:r>
      <w:r>
        <w:rPr>
          <w:rFonts w:cstheme="minorHAnsi"/>
        </w:rPr>
        <w:t xml:space="preserve"> </w:t>
      </w:r>
      <w:r w:rsidRPr="00F26732">
        <w:rPr>
          <w:rFonts w:ascii="Helvetica Neue Thin" w:eastAsia="Helvetica Neue Thin" w:hAnsi="Helvetica Neue Thin" w:cs="Helvetica Neue Thin"/>
          <w:color w:val="2E3232"/>
          <w:sz w:val="20"/>
          <w:szCs w:val="20"/>
        </w:rPr>
        <w:t>Thing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ge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old</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about.</w:t>
      </w:r>
    </w:p>
    <w:p w14:paraId="6E48BCB0" w14:textId="107DED5A" w:rsidR="00AA6B0A" w:rsidRPr="00AA6B0A" w:rsidRDefault="00AA6B0A" w:rsidP="00AA6B0A">
      <w:pPr>
        <w:spacing w:line="228" w:lineRule="exact"/>
        <w:ind w:left="30"/>
      </w:pPr>
      <w:r w:rsidRPr="007D4FA3">
        <w:rPr>
          <w:rFonts w:cstheme="minorHAnsi"/>
          <w:b/>
          <w:bCs/>
        </w:rPr>
        <w:t>Needs-</w:t>
      </w:r>
      <w:r>
        <w:rPr>
          <w:rFonts w:cstheme="minorHAnsi"/>
        </w:rPr>
        <w:t xml:space="preserve"> </w:t>
      </w:r>
      <w:r w:rsidRPr="00F26732">
        <w:rPr>
          <w:rFonts w:ascii="Helvetica Neue Thin" w:eastAsia="Helvetica Neue Thin" w:hAnsi="Helvetica Neue Thin" w:cs="Helvetica Neue Thin"/>
          <w:color w:val="2E3232"/>
          <w:sz w:val="20"/>
          <w:szCs w:val="20"/>
        </w:rPr>
        <w:t>Things</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requir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help</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grow</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and</w:t>
      </w:r>
      <w:r w:rsidRPr="00F26732">
        <w:rPr>
          <w:rFonts w:ascii="Helvetica Neue Thin" w:eastAsia="Helvetica Neue Thin" w:hAnsi="Helvetica Neue Thin" w:cs="Helvetica Neue Thin"/>
          <w:spacing w:val="-12"/>
          <w:sz w:val="20"/>
          <w:szCs w:val="20"/>
        </w:rPr>
        <w:t xml:space="preserve"> </w:t>
      </w:r>
      <w:r w:rsidRPr="00F26732">
        <w:rPr>
          <w:rFonts w:ascii="Helvetica Neue Thin" w:eastAsia="Helvetica Neue Thin" w:hAnsi="Helvetica Neue Thin" w:cs="Helvetica Neue Thin"/>
          <w:color w:val="2E3232"/>
          <w:sz w:val="20"/>
          <w:szCs w:val="20"/>
        </w:rPr>
        <w:t>develop.</w:t>
      </w:r>
    </w:p>
    <w:p w14:paraId="69E4586E" w14:textId="6103EE76" w:rsidR="00AA6B0A" w:rsidRDefault="00AA6B0A" w:rsidP="00AA6B0A">
      <w:pPr>
        <w:spacing w:before="1" w:line="228" w:lineRule="exact"/>
      </w:pPr>
      <w:r w:rsidRPr="007D4FA3">
        <w:rPr>
          <w:rFonts w:cstheme="minorHAnsi"/>
          <w:b/>
          <w:bCs/>
        </w:rPr>
        <w:t>Privacy-</w:t>
      </w:r>
      <w:r>
        <w:rPr>
          <w:rFonts w:cstheme="minorHAnsi"/>
        </w:rPr>
        <w:t xml:space="preserve"> </w:t>
      </w:r>
      <w:r>
        <w:rPr>
          <w:rFonts w:ascii="Helvetica Neue Thin" w:eastAsia="Helvetica Neue Thin" w:hAnsi="Helvetica Neue Thin" w:cs="Helvetica Neue Thin"/>
          <w:color w:val="2E3232"/>
          <w:sz w:val="20"/>
          <w:szCs w:val="20"/>
        </w:rPr>
        <w:t>Being</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on</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your</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own</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if</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you</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want</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to</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be,</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and</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having</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things</w:t>
      </w:r>
      <w:r>
        <w:rPr>
          <w:rFonts w:ascii="Helvetica Neue Thin" w:eastAsia="Helvetica Neue Thin" w:hAnsi="Helvetica Neue Thin" w:cs="Helvetica Neue Thin"/>
          <w:spacing w:val="9"/>
          <w:sz w:val="20"/>
          <w:szCs w:val="20"/>
        </w:rPr>
        <w:t xml:space="preserve"> </w:t>
      </w:r>
      <w:r>
        <w:rPr>
          <w:rFonts w:ascii="Helvetica Neue Thin" w:eastAsia="Helvetica Neue Thin" w:hAnsi="Helvetica Neue Thin" w:cs="Helvetica Neue Thin"/>
          <w:color w:val="2E3232"/>
          <w:sz w:val="20"/>
          <w:szCs w:val="20"/>
        </w:rPr>
        <w:t>that</w:t>
      </w:r>
      <w:r>
        <w:rPr>
          <w:rFonts w:ascii="Helvetica Neue Thin" w:eastAsia="Helvetica Neue Thin" w:hAnsi="Helvetica Neue Thin" w:cs="Helvetica Neue Thin"/>
          <w:spacing w:val="8"/>
          <w:sz w:val="20"/>
          <w:szCs w:val="20"/>
        </w:rPr>
        <w:t xml:space="preserve"> </w:t>
      </w:r>
      <w:r>
        <w:rPr>
          <w:rFonts w:ascii="Helvetica Neue Thin" w:eastAsia="Helvetica Neue Thin" w:hAnsi="Helvetica Neue Thin" w:cs="Helvetica Neue Thin"/>
          <w:color w:val="2E3232"/>
          <w:sz w:val="20"/>
          <w:szCs w:val="20"/>
        </w:rPr>
        <w:t>you</w:t>
      </w:r>
    </w:p>
    <w:p w14:paraId="777BA3F8" w14:textId="5CF8BA23" w:rsidR="00AA6B0A" w:rsidRPr="00AA6B0A" w:rsidRDefault="00AA6B0A" w:rsidP="00AA6B0A">
      <w:pPr>
        <w:tabs>
          <w:tab w:val="left" w:pos="1978"/>
          <w:tab w:val="left" w:pos="3196"/>
          <w:tab w:val="left" w:pos="4413"/>
          <w:tab w:val="left" w:pos="10581"/>
        </w:tabs>
        <w:spacing w:line="231" w:lineRule="exact"/>
        <w:rPr>
          <w:rFonts w:ascii="Helvetica Neue Thin" w:eastAsia="Helvetica Neue Thin" w:hAnsi="Helvetica Neue Thin" w:cs="Helvetica Neue Thin"/>
          <w:color w:val="2E3232"/>
          <w:sz w:val="20"/>
          <w:szCs w:val="20"/>
        </w:rPr>
      </w:pPr>
      <w:r>
        <w:rPr>
          <w:rFonts w:ascii="Helvetica Neue Thin" w:eastAsia="Helvetica Neue Thin" w:hAnsi="Helvetica Neue Thin" w:cs="Helvetica Neue Thin"/>
          <w:color w:val="2E3232"/>
          <w:sz w:val="20"/>
          <w:szCs w:val="20"/>
        </w:rPr>
        <w:t>don’t</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have</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to</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show</w:t>
      </w:r>
      <w:r>
        <w:rPr>
          <w:rFonts w:ascii="Helvetica Neue Thin" w:eastAsia="Helvetica Neue Thin" w:hAnsi="Helvetica Neue Thin" w:cs="Helvetica Neue Thin"/>
          <w:sz w:val="20"/>
          <w:szCs w:val="20"/>
        </w:rPr>
        <w:t xml:space="preserve"> </w:t>
      </w:r>
      <w:r>
        <w:rPr>
          <w:rFonts w:ascii="Helvetica Neue Thin" w:eastAsia="Helvetica Neue Thin" w:hAnsi="Helvetica Neue Thin" w:cs="Helvetica Neue Thin"/>
          <w:color w:val="2E3232"/>
          <w:sz w:val="20"/>
          <w:szCs w:val="20"/>
        </w:rPr>
        <w:t>to</w:t>
      </w:r>
      <w:r>
        <w:rPr>
          <w:rFonts w:ascii="Helvetica Neue Thin" w:eastAsia="Helvetica Neue Thin" w:hAnsi="Helvetica Neue Thin" w:cs="Helvetica Neue Thin"/>
          <w:spacing w:val="-11"/>
          <w:sz w:val="20"/>
          <w:szCs w:val="20"/>
        </w:rPr>
        <w:t xml:space="preserve"> </w:t>
      </w:r>
      <w:r>
        <w:rPr>
          <w:rFonts w:ascii="Helvetica Neue Thin" w:eastAsia="Helvetica Neue Thin" w:hAnsi="Helvetica Neue Thin" w:cs="Helvetica Neue Thin"/>
          <w:color w:val="2E3232"/>
          <w:sz w:val="20"/>
          <w:szCs w:val="20"/>
        </w:rPr>
        <w:t>anyone.</w:t>
      </w:r>
    </w:p>
    <w:p w14:paraId="5D4E60FF" w14:textId="43B6DC77" w:rsidR="00AA6B0A" w:rsidRDefault="00AA6B0A" w:rsidP="00795405">
      <w:pPr>
        <w:tabs>
          <w:tab w:val="left" w:pos="2265"/>
        </w:tabs>
        <w:rPr>
          <w:rFonts w:cstheme="minorHAnsi"/>
        </w:rPr>
      </w:pPr>
      <w:r w:rsidRPr="007D4FA3">
        <w:rPr>
          <w:rFonts w:cstheme="minorHAnsi"/>
          <w:b/>
          <w:bCs/>
        </w:rPr>
        <w:t>Problem-</w:t>
      </w:r>
      <w:r>
        <w:rPr>
          <w:rFonts w:cstheme="minorHAnsi"/>
        </w:rPr>
        <w:t xml:space="preserve"> </w:t>
      </w:r>
      <w:r w:rsidRPr="00F26732">
        <w:rPr>
          <w:rFonts w:ascii="Helvetica Neue Thin" w:eastAsia="Helvetica Neue Thin" w:hAnsi="Helvetica Neue Thin" w:cs="Helvetica Neue Thin"/>
          <w:color w:val="2E3232"/>
          <w:sz w:val="20"/>
          <w:szCs w:val="20"/>
        </w:rPr>
        <w:t>Something</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you</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don’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like,</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or</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tha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doesn’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go</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right</w:t>
      </w:r>
      <w:r w:rsidRPr="00F26732">
        <w:rPr>
          <w:rFonts w:ascii="Helvetica Neue Thin" w:eastAsia="Helvetica Neue Thin" w:hAnsi="Helvetica Neue Thin" w:cs="Helvetica Neue Thin"/>
          <w:sz w:val="20"/>
          <w:szCs w:val="20"/>
        </w:rPr>
        <w:t xml:space="preserve"> </w:t>
      </w:r>
      <w:r w:rsidRPr="00F26732">
        <w:rPr>
          <w:rFonts w:ascii="Helvetica Neue Thin" w:eastAsia="Helvetica Neue Thin" w:hAnsi="Helvetica Neue Thin" w:cs="Helvetica Neue Thin"/>
          <w:color w:val="2E3232"/>
          <w:sz w:val="20"/>
          <w:szCs w:val="20"/>
        </w:rPr>
        <w:t>for</w:t>
      </w:r>
      <w:r w:rsidRPr="00F26732">
        <w:rPr>
          <w:rFonts w:ascii="Helvetica Neue Thin" w:eastAsia="Helvetica Neue Thin" w:hAnsi="Helvetica Neue Thin" w:cs="Helvetica Neue Thin"/>
          <w:spacing w:val="-8"/>
          <w:sz w:val="20"/>
          <w:szCs w:val="20"/>
        </w:rPr>
        <w:t xml:space="preserve"> </w:t>
      </w:r>
      <w:r w:rsidRPr="00F26732">
        <w:rPr>
          <w:rFonts w:ascii="Helvetica Neue Thin" w:eastAsia="Helvetica Neue Thin" w:hAnsi="Helvetica Neue Thin" w:cs="Helvetica Neue Thin"/>
          <w:color w:val="2E3232"/>
          <w:sz w:val="20"/>
          <w:szCs w:val="20"/>
        </w:rPr>
        <w:t>you.</w:t>
      </w:r>
    </w:p>
    <w:p w14:paraId="22EBF2E0" w14:textId="2C53A341" w:rsidR="00AA6B0A" w:rsidRDefault="00AA6B0A" w:rsidP="00795405">
      <w:pPr>
        <w:tabs>
          <w:tab w:val="left" w:pos="2265"/>
        </w:tabs>
        <w:rPr>
          <w:rFonts w:cstheme="minorHAnsi"/>
        </w:rPr>
      </w:pPr>
      <w:r w:rsidRPr="007D4FA3">
        <w:rPr>
          <w:rFonts w:cstheme="minorHAnsi"/>
          <w:b/>
          <w:bCs/>
        </w:rPr>
        <w:t>Program-</w:t>
      </w:r>
      <w:r>
        <w:rPr>
          <w:rFonts w:cstheme="minorHAnsi"/>
        </w:rPr>
        <w:t xml:space="preserve"> Doing activities that help you learn and achieve things.</w:t>
      </w:r>
    </w:p>
    <w:p w14:paraId="50D145DA" w14:textId="092D8832" w:rsidR="00AA6B0A" w:rsidRDefault="007D4FA3" w:rsidP="0079540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91520" behindDoc="1" locked="0" layoutInCell="1" allowOverlap="1" wp14:anchorId="221659B3" wp14:editId="1D65C169">
                <wp:simplePos x="0" y="0"/>
                <wp:positionH relativeFrom="page">
                  <wp:posOffset>-7495471</wp:posOffset>
                </wp:positionH>
                <wp:positionV relativeFrom="page">
                  <wp:posOffset>5567446</wp:posOffset>
                </wp:positionV>
                <wp:extent cx="15585441" cy="1378585"/>
                <wp:effectExtent l="7027227" t="0" r="7024688" b="719137"/>
                <wp:wrapNone/>
                <wp:docPr id="30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47366">
                          <a:off x="0" y="0"/>
                          <a:ext cx="15585441" cy="1378585"/>
                          <a:chOff x="4550" y="-3150"/>
                          <a:chExt cx="13310" cy="4230"/>
                        </a:xfrm>
                        <a:solidFill>
                          <a:srgbClr val="A1ACDB"/>
                        </a:solidFill>
                      </wpg:grpSpPr>
                      <wps:wsp>
                        <wps:cNvPr id="30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295B357" id="Group 329" o:spid="_x0000_s1026" style="position:absolute;margin-left:-590.2pt;margin-top:438.4pt;width:1227.2pt;height:108.55pt;rotation:-6064957fd;z-index:-2515148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e2zh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1xtbzbvuzcoKfS7cXYg8Xwcn+5A9evp+Jfjb6c4Rnz88+H+f874+nb+&#10;Pf39FIk3Xz/+8/CABnffLocgnt8fT2+b0wFqMG3tO9e24b8hh83vQSl/jErZ/37Z3OM/TdP0jffm&#10;ZnOPL43revwd9Xb/DOXSi75poFx8XTmDT0Gp98//Li04Z/A1ve6tC1/f7u6IFRrN+fD68vDLy+tr&#10;+OP09PWn19Pm+w7z5Ufz408//xu1BvIJWRgyD5Hkg5l7virn/I8p5y/Pu+M+6PxMYh+V40Q5v5z2&#10;e7KHjYtDof5BKMo5TzUz+YbIzlDgsk5o7KyEJVmOuihK8v7b+fLr/hCkuvv+5/Ml6OHpAZ/CtHng&#10;6bWFMh7fXmFn/1pt6o3pOu83oVt+Qeig80j3L7ebbb352JjQ/4wK03bS2mCbzWQWPI2dQoBjY0T0&#10;vJHJAKsdqbxQCWtNt8haI3TEms+x1gpVaK1t62XWOiFDY0S0zBo86WSckFpnFlkbhI5Y63OskUVM&#10;mnNtRmxmqgSiWmbOpFoAd71b5M5M9bA1NstfqgnfLovOTBUBogx3qSLA3dAuczdVxda0We5SZVS2&#10;7zL8TbURyJY5tKk6TNfXyxPPTvWxtXmrSBVStbZf5tBOFRLIMhymCgGHpl+UoZ2qZGuzxmFTpVRD&#10;m+NwqpRAluEwVQo4xJiX/AoWtqsv2IIo41ngYKc2Uhk7DMtCdFOtRLplHl2qFvDolnl0U7VsXdZO&#10;XKqWyrTGZXic6iXSZXhMFQMeYVhLcnRTxWxd1lpcqpjKDLXN8DjVTKRb5tGnqgGPzbK/ocBh9Ptb&#10;n7UXnyqmsqbJ6NpPNRPpMjymqiEel3Xtp5rZYjHMzEefKqayrvPLcvRTzUS6DI+pasBjaxd17aea&#10;2fqszVAgNllXKttA5osLcjPVTKRb5rFJVUM8Nos8NlPNbJuszTSpYirbNjkep5qJdBkeU9UQj8s2&#10;00w1s22yNtOkikHfQ0bXzVQzkW6ZxzZVDfG4HHe1U81sEZBk5mObKob6zkQR7VQzkS7DY6oa8JiJ&#10;DdupZrYYSI7HVDElHqeaKfKYqoZinWWbaaea2WJ5y/DYpYqhvjPhRDfVTKRblmOXqsZ0bcY/dlPN&#10;bLuszXSpYirb5Xx4N9VMpMvwmKrGdN4t+/Buqpltl7WZLlUM+jYZu+6mmol0yzz2qWpMVw/9ou/p&#10;p5rZ9lmb6VPFoG9rlv1jP9VMpMvwmKrGtC2CrqX1GnnzZC3sszbTp4pB3whSFn14P9VMpMvwmKoG&#10;i2u/7B/7qWa2fdZmhlQx6DuXXQ1TzUS6ZR6HVDWmAUaxKMdhqpntkLWZIVUM+u4zMcUw1Uyky/CY&#10;qsZ4Y5d9zzDVzBbpTsb3DKlikKLkEuhhqplIt8yjqVPdGNsjXliakKae6maLF3NsGkKnkrii7zK2&#10;beqpeijnymXUpk4VZIwzy5Zj6qmCwGjWdkydaqiyg80E5Kae6igS5iSaamnwCAaWBTpVEvjM2o+Z&#10;AQDoPpvDJhhAJMzwOYMBCOBb5nMGAxRwAJPqqHJ1m3GYJgEDImGOz1RJfoBCF+VppiramgIiYFIV&#10;wV36zCJuzFRJkTDD5wwWAIvDMp8pLGDyuAD8RWpIztgcnyk0EAhzfKZK8k2d4zO1ozw6YObwAHLv&#10;TACMAciQAHlhfoIwx2eqJO/dMoaGTH/SJGCqvB3NQQLbdTl7T1GCQJjhcwYTIDDKzM8UJjB5nMDM&#10;gQLrEbUuLurGTZVUBcIcnzM7sjaj9xQqMHmswMzBAgvIP8fnVEnIxEGY4XMGF2DVXEbXsJ4mes/j&#10;BWYOGJiuySQ/JkUMAmGOz5kd1RjSol9KIQOTxwzMHDSAdnN2lKIGgTDHZ2pHbsAau8znVEVbk8cN&#10;aN8mWeCHXE6OuEwoydyJLsPlDDhwA6bdIpcpcGDyyIGZQwdNLurEttWUS6LLcZnakBv8MrphUujA&#10;5LED8zfgQS5XQxw+5dKCLsPlDDzwdc7Dp+ABhdCZyNPM4ANEThk7T9ADIsvxOLMecjOL+k7BA5NH&#10;D5BLiXzCFo7LTsp2ugYRWY7H1HLg2TMWnoIHJo8eICdNeGwQTC379QQ9ILIMjzPwwOfySZOCByaP&#10;HiC3T3nMAZdwjkII425AluMxVUxT1xmrScEDACHZ+TiDDxoEURk5To2GyDI8zsCDxud0nYIHJo8e&#10;mBl8gIUsw2OCHhBZjsdUMW2dwVZNCh6YPHpgZvCBM7n1O0EPiCzHY2ozbW8yuk7BA5NHD7ADIdMs&#10;2LVtcjlFgh4QWYbHGXjQtW3GrlPwwOTRAzODDyxy0+X5mKAHRJbjMbWZvsF21qJ/TMEDk0cPzAw+&#10;oAUkw+PUZvLrDGp6EsUMzbAcWaBcRghpnxvv5ewanQll1HVOjjYBDvJytHPYABnpsiBtChvgxTyT&#10;qW6szyBFNgENiGxZ2bZOjQapa8aybT1VDSSZzXXsDDNwdSbTsQliQGQZJmd4AcJyrO5LUxLBvSgx&#10;qBsOLRNWQG9CGZfsLhOWY4dPCNGkA1mOyVQ1SDMymJtN0QKbRwvsDC3wCEEW7cYmWAGRZZicIQUI&#10;+3OGk0IFNg8V2BlU0MClLTOZAAVElmMyVQ1i5GE5/7azIoI8TmBnOEGby2ptghIQWY7JmeG0Hk5t&#10;cU6mIIHNgwRUdTZNbqi4Y1mSCURAZBkmZwCBwU7H8t6JTRECm0cI7AwhGHIbtzbBB4gsx+TMcLoW&#10;0MiiJFN4wObhATuDB4BwZqI066ZuLdBd2URB31iXtnuWUrX739+5Vg2fNjsqYa1DfeLxcKYywy2W&#10;HBQRbh3XBIKKCtsyxPAuRNytIgavRAy/GcsNy02TMwzkoRASg1HIkZsE8lDQqZKTgyByWPUaZshU&#10;A/m6kZLREDlm+prWafoG8nVDpYkUyNcNleAeIgdCs4YZQl0C+bqhUs0EkQOwWNM6oRCBfN1QCQ4I&#10;5OuGSnk5kSOZXsMMpciBfN1QKVslcqSYa1qnxDGQrxsq5XCBfN1QKZ0icuRAa5ihzCaQrxsqJRlE&#10;jsxgTesU7wfydUOl0DuQrxtq2EEjetr1WsNO2MmKL6wbrqHwMLyw1jmN3gkB1iqWKGyKPawctHgo&#10;s9JFGfFRtFWwiiXxUtgRXPeC+CkCz1f1IJ7KYJ1a9YL4KoKT173A8xobUStfEE2vdFhGPBaBnatY&#10;Ep9FuOOqF8RrmZVuy4jfMgDk1vUgg17pugLoFWYroKpVPYj3Mqg6WfWC+C+z0oEFbCawBERlXQ8y&#10;6JVOzIgXM8AaVvUgfsygbGDNCyGfpzFQFr7uBZ7elBGve4EHTdnpqhfEkVGmuO4FdmSUta16QRyZ&#10;XenIQl4UpLTSkWFDLvpWu9KRhXwh9LDSkaEIVXpIBh3DTI6nTziINT+CdbrZ4AjWVxLU7u64u1AY&#10;Lh83H3TUJxzbeeZTO/TV2+H7fnsIRBcKyOGde6SUYNdjl5JFfiV6fVeJhUSex7HdOLu8hYqiKoVE&#10;nlfSKABPRqKRRm14bDlopIRQ0sCuC4p0LM+RAcIeAyngJoUBwhSJtB6dl7Qmz2uryN4Cqdd5ZQnU&#10;wHM0BqIE3ABwvEwqHgEbYmLgwqM8hdcA8YFXNwD80VqNEnD9CgaiBFyPuF9rNUrA9YDINFKWQKeq&#10;IMBoNKxujBFk5PIcJUBIWiAd3aeQyPNKyhJosbml8GpYAi3ciEbKEgCko5KyBBrED0qr7CBdM7pg&#10;GY48x2ERWkUS8J06LMsSwIaMykD0Aw5b3CopS8Bh+1UbFksAmx4aKUFHNCyUi6ikLAFyyQoDHK46&#10;YPsqKUvgGuSJ6OU5qoCXAmd0MyQch4ZVIxVUeKXijUA6LmHSsTxHBjhGRi2bOl+pKAOt2hXeBQ4w&#10;kqr+1VK1BbXaj/Gq8CjPK69xuqDgUnUZDCRgCqgziw/ComRX9VlUHkG8tuq6ZTnQp4MSmrao7iG0&#10;OoZlMnJ5jhJoWFgNgnZlDnDiYBtYuUYabcv6MdyWjuU5MkBFDcTrCj9AxQpEitVIY4DKFQLpmEZJ&#10;x/K8MsAzyyHJVoZFlQjUqtW9NtUiBFL4Oa3VaIbYj1DlSmUG1KqBPSqtUqEBkaJYXiVludaYDFqr&#10;LNdaXwuoigAMmEH3LlgtIikgdY2BKFfT60sc1RIQA70+B6hKIJDqoQMnhjhxoqqACgWo1U53mlQq&#10;QKStPiyOtpFlq8JiVI3OI2pypYIBYqDRI6Ke5droSxzjdMaPGaiYnzxHM+RYG5tm6rAgo8CrB6Sk&#10;TBcOy1HRqBo3p9eI9VVhcQSP1Edd5KkugOSKJUbllVVwTaNESPK8CoutgDZaNQkwKSpaVFJW7BWs&#10;ko7leWUgOnhD9d5lBhxVE5AE6hFJkdbkKa06qicIpOrUDjdlBFI1N8TWd2h1UE1rpFSnoKPyA3Q/&#10;IIbThh8nwKDGLY4KFdBmrwYYKL+PlKpjQ2gXKbFDq/HJlFCXRhmnSafG+LSi0oi6FepkSkTaSu9U&#10;/0BtorZiHWUL16ZRxnmnJ2OIqkPvLWJMrc3o/HHmfy2luvY4BsMaNVgcKdWEZaTU5zwVdUDyjQoF&#10;4NhFpMRutiYlplRDSlwqE9scgUPxHvIcvYhQ6jOZKb3uGYRS92GcrusZsBsp9Tkf7d2rMfrYJjB7&#10;TfLcppooj22q0aHoCOUFau9R72soo/deQxktbg1l9CErKKmCC3N+DaXIUx071cKtahOnaFZTrpWn&#10;5ZBMHxFODHLvmhUTLBJHpFOK5FVKTvY8qv3LM1kSY6/HbYw3rKCk2p6gI219R+0WU6rxHa/FXl0N&#10;ZafHq+s7shDuXbN35ABMqXmbcFSGxg7Eoyx5wxjeCkqOwfy4QyBeW57ivWvOr7y6ytR0wiLwqa3F&#10;NSNtXl21cZsdt6lYsR04u/QaMg9wS/hU5pIdZEXAuaai5G3P+aLXcAA69htHpMHXtufYxgMWLPfe&#10;0eEEkryWAAIBE0pNnq34JS1msC1DgV4DC2zDG6BeiypxQQpLScPYUezLFjdu/skMlifPZEszI0hJ&#10;y1JRTye9azOE7puLbSr2jkpLphy3QYU/eQqfoZqZtKkls0g2WZuIhsozpKazJqFNbSbXnEl5LfqF&#10;U2QPpoGaAHxirOi1nAvuk7WJNbk4IgAz0TM4DcmAo41SchqsjzNukU8cilN69056V7w3jpjGeMmN&#10;ZQiib3my3uG846xzWkyLHD/OJadBCDiTz21quWE9CJ8aOgjYgKWE+raijupO9pS0OBmHBXhEWpxc&#10;e0aQHNDvcu+OEVcVP6oBiwfrcJBWuc1wTB125JRVZhjYhWCPrNjkgDu6Yt/K3sTQcRLHV1yilEAm&#10;kDzjRBoaXg2c4ucGT2XiNBhls2WQeJLyyJJ8Bqo9Cy0q0H0/MHJPuE2pRWxIx8mG3asyISrSQ9e4&#10;WqJM6AWIV2CInrqkwVjFynrDG7IWTrY0mA5l4bHFtjwY7IJHd20Vc+holyjwqGR4nRiDhmV2Uspl&#10;sW1YGgyuY+LBKAFC26GuI/CorNBtg0A8ECpLZOvY+1qltKLFAZ/YojLNGtq9oK61rd+m5bAd5+iK&#10;4mk8RhtaVGZPQy0FQphtSeC43iTK8Vr2J4Yvz+gAcMolTgo6mF1s0XP8QOfhi4RUdBd4VAJMN3D2&#10;da0pFd7kGXnEpalR1waHfkpd4ygwi0fBF4FtxuRciQcQVsc5oWxAYFc1KlDZMUWVWhyJYtMIl6IM&#10;NXyHAEqStZpv0XEp8t7aOsjwhoI44wBpVHF5zuCihNhrUWtcdlKV1z52m7gOvTQDeEZVSogbhVGV&#10;nRarvjzbGdTV1roghrFEUaa3POM050CpLNLoRhV1Y/ikbAUUrjhlVHYsKp46Y92qcC3PyD3un4xT&#10;QhFFxTObrlMpabLiShTc0qDQRUu+1gYLX/Jk/hhwoLOnxX7Hvf/yfKw4+bAaf3RGG8qw2M4t9sup&#10;qRY2VdiKCw06paYO6o2SceC02LORvFTJ4qoxhVQC2irc8hHckiLEcD0ECLXqtAr3WIZR07JfHgxv&#10;RWOVLhOGw8rBSsouBdfixDWgVZx2JaXCuOJQ6ZqX0k4pBoJNRaPqlDgVF1lG8VC6VRQPVrQgR22f&#10;EpdARd+Ny9fKLcouJW6fVgjZhePEjdYkfAPZDI7aKJJErWKkpFvjigN3XKqEfFjrnc9W4Q6wcr5e&#10;Oam70ALlCtW6kU9Aj2U+PXtl+EdlRLh9P7bpNNfsOQnHLUeK8yPgNkgeAaTCJ118QzrCT0solBz7&#10;48iKRilhBaGERW1KYg9kR5nwDYPXuEBFo5S1HHfbl3tvRPK9uhBzvIeKJ0Xvjax3hDgXxy4/1YGD&#10;IYp14Ic/go6w5mmUUhxHV0+We2frwJEOjRLJTFj5VDtq2I5wOENrkwEduFptRLye4lC2QtlKzEtG&#10;Whw77naJI9L2IqqWiyeAOCszWQBHoNjKytYypgNkXJFSK5lsi9y3PKKRUsERq7HNTqmJmFAqEAco&#10;o5/HoqRJnmFZlAVrUhLJazU70FFcXMMeT1lKMIowk7Wq6IpcHFGiGEnRUSOYX62UIlYN2xHKV7Q2&#10;BczDNXFlvTdcYhuO/xTHTkcMwoi0czyVeDBAicqsa/hMFX4gqZyCVbhBOPbulErcqmErdk7r3bO3&#10;cbRzUxy755XLeW1+0qZ0kJLqGTzHNohcFM/g2TpwF5qid9qCCL03St5eCbKHzFzxigRvxzYVqKly&#10;vBo6rbIJMWWMLhw5vaLkZQPMtZodWY6lXautxeEGHLJNXO9d7j1cEhYolZ0QZEScY7XaXBJ00bXa&#10;KsNBkOuUrbIKQVLQEIH9RWmyDXUKVMqZOW7nKUfIvD0IunK/45BVQo7N6V6g4kjCdVCkmE4xSABy&#10;IpvyWKTAFdIuh4ewwtiiFnHishsmRAlOSS1UxBP01yorQDPudykYLS4O4hYVnK+VzZxWKcClaR15&#10;VPIrqhKN7kJx6bTUR0LFtnoGTuDPy5Ni4CgXPq3sz3HDQ0x+sclXVjZWWpYkhfolJQKSZiskLRUp&#10;UfsQR67X0yP1CzLyilcBIMP+xysgD+585dnmx3P9ApDJMwJluHCUVem1XdNWtlfVyiD8ShOPSNni&#10;ND2mRRy74vlxNIW1iSPGRcnbWuzCK7UPgHpESsoOAk4RjZTlGAZ3MUkMo+SqOPvG2tQOPFjc6xml&#10;hKO15bG3Ej06bW+iE4PDTW7lNrEjy71DBaU5D+8qlMqsQ3DLFoeFvNymwGzY2FN6H8sptAOlwFLZ&#10;K2nRIyoJRPLKLioWep6fWk0BKjNE7wo2hS2zkbI85z2l/MGOnIKYonKIVzaVkrbLuc2yV8SvjbJ1&#10;0BZQaYYgcB4lX551vpWcRavm8J2sWghJy73Tcfc4ImWRaWrejsesK48IKcs4k8uYD9Ig6V2xI2AD&#10;7D8122walJ3GESn23lw9g5L7IwGVuaSsR8gAhFKpigKUMlKWdYSrQZkSc7qoTWz180zW6tFwAmSk&#10;LOuopdP4QZ6kgtJMbil4jZTKytWOZTxatSZyBZ4hXkEvu/DbHRQaa/XRCMZlhVX8J+pAhFKJULGR&#10;wXMetleUUtciNI1SUmrccEJJKBU8Fj8KxJSNEqX2Ne/Tq9ch4IZkHjvV+ZX0jt/IZF/XKGhbj6tI&#10;4tgbBdvH7zXzrGuUGAy/kifxtLL/0ncIP4LkG8Uz9APv1MB9lmNa/OoLS56CxpKUBtxtHnsn0K9I&#10;aSW6oCylSIkLY7hNpep5GOXZKlX5qDVjHbWKn0cNOdtmq8TeA8TEfCryBPouTqTTriGp6Rh50CfK&#10;sIpywk8/8el/3INSVihSJMb38cuYZT1RuSgrv1OWWWzOMYKKveiyF0XiJRW4FI+W1I+NcFkVYdcK&#10;qRTU4H4ZpVWMi22v12rUcUsHG5+2EWRwgR7PKw3Bxm9oiba0TVr0z7twSBgUucKf8XQZsJoX5Yok&#10;iO0KP/OtkHbC6wCplVvtBSJA0alCOsgSpV4/gF184VWzLRQARlL89EbZseAnnhilAJijyBU3E0e3&#10;iuhEsS1cfRFVgNJ2jQHP7hL3TGkMCELva1UCLW9HIj4qL9N0jzgLi65+LCoWP8oXpzYAa8UMsVTG&#10;VRX3d2nCGhijQn6iTBf6vargCbEeKLxCWTwsQoOLw8KvdfGw6PJphZSXgsklahFUQeE1Xcz25RN/&#10;CDe00cVu386XX/eHN7qJ7el0/OXl9RU9UJU2/ft+4P8Iddt4+eN4vjsffzt9+USfvh4e/vjttDkd&#10;LnS98ub7/oQPz4fT/91sPk674+eb8/9+2532N5vX/3g/45g7tv1Bdgl/ANOhGrnT9Juv02927/do&#10;6vPN5Qb3N9PHny74C698O55enp7Rkwk3Or8ffvx2OTy+XEgyV674j4/zMXx6uvt4ok80yt3x+eX+&#10;591lN/07UN3t7eH58PqwP335fwAAAP//AwBQSwMEFAAGAAgAAAAhAGBaT7ziAAAADQEAAA8AAABk&#10;cnMvZG93bnJldi54bWxMj8FOwzAQRO9I/IO1SFxQ68TQtIQ4FSCVQ0+QVuLqxksSNV6H2G1Svh7n&#10;BLdZzWjmbbYeTcvO2LvGkoR4HgFDKq1uqJKw321mK2DOK9KqtYQSLuhgnV9fZSrVdqAPPBe+YqGE&#10;XKok1N53KeeurNEoN7cdUvC+bG+UD2dfcd2rIZSblosoSrhRDYWFWnX4WmN5LE5Gwsvxc/nWXrbD&#10;7vH7fVVsyJufOy3l7c34/ATM4+j/wjDhB3TIA9PBnkg71kqYJXFA90GIh0lNkcXiHthBghCxSIDn&#10;Gf//Rf4LAAD//wMAUEsBAi0AFAAGAAgAAAAhALaDOJL+AAAA4QEAABMAAAAAAAAAAAAAAAAAAAAA&#10;AFtDb250ZW50X1R5cGVzXS54bWxQSwECLQAUAAYACAAAACEAOP0h/9YAAACUAQAACwAAAAAAAAAA&#10;AAAAAAAvAQAAX3JlbHMvLnJlbHNQSwECLQAUAAYACAAAACEADf33ts4ZAAAQhQAADgAAAAAAAAAA&#10;AAAAAAAuAgAAZHJzL2Uyb0RvYy54bWxQSwECLQAUAAYACAAAACEAYFpPvOIAAAANAQAADwAAAAAA&#10;AAAAAAAAAAAoHAAAZHJzL2Rvd25yZXYueG1sUEsFBgAAAAAEAAQA8wAAADc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gxXxwAAANwAAAAPAAAAZHJzL2Rvd25yZXYueG1sRI9BawIx&#10;FITvgv8hPKGXollrKXU1iiha8VCp9tLbY/PcrG5elk1ct//eFAoeh5n5hpnOW1uKhmpfOFYwHCQg&#10;iDOnC84VfB/X/XcQPiBrLB2Tgl/yMJ91O1NMtbvxFzWHkIsIYZ+iAhNClUrpM0MW/cBVxNE7udpi&#10;iLLOpa7xFuG2lC9J8iYtFhwXDFa0NJRdDler4HX3aU7j4cZePp6P+Xm/aq4/y71ST712MQERqA2P&#10;8H97qxWMkhH8nYlHQM7uAAAA//8DAFBLAQItABQABgAIAAAAIQDb4fbL7gAAAIUBAAATAAAAAAAA&#10;AAAAAAAAAAAAAABbQ29udGVudF9UeXBlc10ueG1sUEsBAi0AFAAGAAgAAAAhAFr0LFu/AAAAFQEA&#10;AAsAAAAAAAAAAAAAAAAAHwEAAF9yZWxzLy5yZWxzUEsBAi0AFAAGAAgAAAAhAOsaDFf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AA6B0A" w:rsidRPr="007D4FA3">
        <w:rPr>
          <w:rFonts w:cstheme="minorHAnsi"/>
          <w:b/>
          <w:bCs/>
        </w:rPr>
        <w:t>Respect-</w:t>
      </w:r>
      <w:r w:rsidR="00AA6B0A">
        <w:rPr>
          <w:rFonts w:cstheme="minorHAnsi"/>
        </w:rPr>
        <w:t xml:space="preserve"> To be nice and treat people well.</w:t>
      </w:r>
    </w:p>
    <w:p w14:paraId="2EC04479" w14:textId="5D00CE41" w:rsidR="00AA6B0A" w:rsidRDefault="00AA6B0A" w:rsidP="00795405">
      <w:pPr>
        <w:tabs>
          <w:tab w:val="left" w:pos="2265"/>
        </w:tabs>
        <w:rPr>
          <w:rFonts w:cstheme="minorHAnsi"/>
        </w:rPr>
      </w:pPr>
      <w:r w:rsidRPr="007D4FA3">
        <w:rPr>
          <w:rFonts w:cstheme="minorHAnsi"/>
          <w:b/>
          <w:bCs/>
        </w:rPr>
        <w:t>Skill-</w:t>
      </w:r>
      <w:r>
        <w:rPr>
          <w:rFonts w:cstheme="minorHAnsi"/>
        </w:rPr>
        <w:t xml:space="preserve"> Being able to do things well</w:t>
      </w:r>
    </w:p>
    <w:p w14:paraId="210FA41C" w14:textId="2D279F62" w:rsidR="00AA6B0A" w:rsidRDefault="00AA6B0A" w:rsidP="00795405">
      <w:pPr>
        <w:tabs>
          <w:tab w:val="left" w:pos="2265"/>
        </w:tabs>
        <w:rPr>
          <w:rFonts w:cstheme="minorHAnsi"/>
        </w:rPr>
      </w:pPr>
      <w:r w:rsidRPr="007D4FA3">
        <w:rPr>
          <w:rFonts w:cstheme="minorHAnsi"/>
          <w:b/>
          <w:bCs/>
        </w:rPr>
        <w:t>Staff-</w:t>
      </w:r>
      <w:r>
        <w:rPr>
          <w:rFonts w:cstheme="minorHAnsi"/>
        </w:rPr>
        <w:t xml:space="preserve"> People who are paid to help you in the best way they can </w:t>
      </w:r>
    </w:p>
    <w:p w14:paraId="0329E481" w14:textId="68ECF604" w:rsidR="00AA6B0A" w:rsidRPr="00AA6B0A" w:rsidRDefault="00AA6B0A" w:rsidP="00795405">
      <w:pPr>
        <w:tabs>
          <w:tab w:val="left" w:pos="2265"/>
        </w:tabs>
        <w:rPr>
          <w:rFonts w:cstheme="minorHAnsi"/>
        </w:rPr>
      </w:pPr>
      <w:r w:rsidRPr="007D4FA3">
        <w:rPr>
          <w:rFonts w:cstheme="minorHAnsi"/>
          <w:b/>
          <w:bCs/>
        </w:rPr>
        <w:t>Standard-</w:t>
      </w:r>
      <w:r>
        <w:rPr>
          <w:rFonts w:cstheme="minorHAnsi"/>
        </w:rPr>
        <w:t xml:space="preserve"> Something that is written that helps services to know what they should be doing.</w:t>
      </w:r>
    </w:p>
    <w:p w14:paraId="105EB507" w14:textId="2B6BC119" w:rsidR="00AA6B0A" w:rsidRDefault="00AA6B0A" w:rsidP="00795405">
      <w:pPr>
        <w:tabs>
          <w:tab w:val="left" w:pos="2265"/>
        </w:tabs>
        <w:rPr>
          <w:rFonts w:cstheme="minorHAnsi"/>
        </w:rPr>
      </w:pPr>
      <w:r w:rsidRPr="007D4FA3">
        <w:rPr>
          <w:rFonts w:cstheme="minorHAnsi"/>
          <w:b/>
          <w:bCs/>
        </w:rPr>
        <w:t>Achieve-</w:t>
      </w:r>
      <w:r>
        <w:rPr>
          <w:rFonts w:cstheme="minorHAnsi"/>
        </w:rPr>
        <w:t xml:space="preserve"> To be able to do something and finish it.</w:t>
      </w:r>
    </w:p>
    <w:p w14:paraId="4E24CC85" w14:textId="2A45FCA4" w:rsidR="00AA6B0A" w:rsidRDefault="00AA6B0A" w:rsidP="00795405">
      <w:pPr>
        <w:tabs>
          <w:tab w:val="left" w:pos="2265"/>
        </w:tabs>
        <w:rPr>
          <w:rFonts w:cstheme="minorHAnsi"/>
        </w:rPr>
      </w:pPr>
      <w:r w:rsidRPr="007D4FA3">
        <w:rPr>
          <w:rFonts w:cstheme="minorHAnsi"/>
          <w:b/>
          <w:bCs/>
        </w:rPr>
        <w:t>Advocate-</w:t>
      </w:r>
      <w:r>
        <w:rPr>
          <w:rFonts w:cstheme="minorHAnsi"/>
        </w:rPr>
        <w:t xml:space="preserve"> Someone who listens to what you want and gives you the help you need to step up or sort out a problem.</w:t>
      </w:r>
    </w:p>
    <w:p w14:paraId="008B1D73" w14:textId="5934A988" w:rsidR="00AA6B0A" w:rsidRDefault="009F6EB2" w:rsidP="00795405">
      <w:pPr>
        <w:tabs>
          <w:tab w:val="left" w:pos="2265"/>
        </w:tabs>
        <w:rPr>
          <w:rFonts w:cstheme="minorHAnsi"/>
        </w:rPr>
      </w:pPr>
      <w:r w:rsidRPr="00F26732">
        <w:rPr>
          <w:noProof/>
        </w:rPr>
        <w:drawing>
          <wp:anchor distT="0" distB="0" distL="114300" distR="114300" simplePos="0" relativeHeight="251661824" behindDoc="0" locked="0" layoutInCell="1" allowOverlap="1" wp14:anchorId="006559A6" wp14:editId="3505F5F1">
            <wp:simplePos x="0" y="0"/>
            <wp:positionH relativeFrom="margin">
              <wp:posOffset>3913505</wp:posOffset>
            </wp:positionH>
            <wp:positionV relativeFrom="page">
              <wp:posOffset>7122795</wp:posOffset>
            </wp:positionV>
            <wp:extent cx="2499360" cy="2514600"/>
            <wp:effectExtent l="0" t="0" r="0" b="0"/>
            <wp:wrapNone/>
            <wp:docPr id="201" name="Picture 2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1"/>
                    <pic:cNvPicPr>
                      <a:picLocks/>
                    </pic:cNvPicPr>
                  </pic:nvPicPr>
                  <pic:blipFill>
                    <a:blip r:embed="rId14">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499360" cy="2514600"/>
                    </a:xfrm>
                    <a:prstGeom prst="rect">
                      <a:avLst/>
                    </a:prstGeom>
                    <a:noFill/>
                  </pic:spPr>
                </pic:pic>
              </a:graphicData>
            </a:graphic>
            <wp14:sizeRelH relativeFrom="page">
              <wp14:pctWidth>0</wp14:pctWidth>
            </wp14:sizeRelH>
            <wp14:sizeRelV relativeFrom="page">
              <wp14:pctHeight>0</wp14:pctHeight>
            </wp14:sizeRelV>
          </wp:anchor>
        </w:drawing>
      </w:r>
      <w:r w:rsidR="00AA6B0A" w:rsidRPr="007D4FA3">
        <w:rPr>
          <w:rFonts w:cstheme="minorHAnsi"/>
          <w:b/>
          <w:bCs/>
        </w:rPr>
        <w:t>Community-</w:t>
      </w:r>
      <w:r w:rsidR="00AA6B0A">
        <w:rPr>
          <w:rFonts w:cstheme="minorHAnsi"/>
        </w:rPr>
        <w:t xml:space="preserve"> Places where most people live and do things, like living at home seeing friends or going shopping.</w:t>
      </w:r>
    </w:p>
    <w:p w14:paraId="61AA51FE" w14:textId="4B134F38" w:rsidR="00AA6B0A" w:rsidRDefault="00AA6B0A" w:rsidP="00795405">
      <w:pPr>
        <w:tabs>
          <w:tab w:val="left" w:pos="2265"/>
        </w:tabs>
        <w:rPr>
          <w:rFonts w:cstheme="minorHAnsi"/>
        </w:rPr>
      </w:pPr>
      <w:r w:rsidRPr="007D4FA3">
        <w:rPr>
          <w:rFonts w:cstheme="minorHAnsi"/>
          <w:b/>
          <w:bCs/>
        </w:rPr>
        <w:t>Client-</w:t>
      </w:r>
      <w:r w:rsidR="007D4FA3">
        <w:rPr>
          <w:rFonts w:cstheme="minorHAnsi"/>
        </w:rPr>
        <w:t xml:space="preserve"> Someone who buys something or uses a service.</w:t>
      </w:r>
    </w:p>
    <w:p w14:paraId="3CB2E947" w14:textId="77777777" w:rsidR="00AA6B0A" w:rsidRPr="00AA6B0A" w:rsidRDefault="00AA6B0A" w:rsidP="00795405">
      <w:pPr>
        <w:tabs>
          <w:tab w:val="left" w:pos="2265"/>
        </w:tabs>
        <w:rPr>
          <w:rFonts w:cstheme="minorHAnsi"/>
        </w:rPr>
      </w:pPr>
    </w:p>
    <w:p w14:paraId="4CD6BF08" w14:textId="280204AF" w:rsidR="00795405" w:rsidRDefault="00795405">
      <w:pPr>
        <w:rPr>
          <w:rFonts w:cstheme="minorHAnsi"/>
          <w:color w:val="7030A0"/>
          <w:sz w:val="36"/>
          <w:szCs w:val="36"/>
        </w:rPr>
      </w:pPr>
      <w:r>
        <w:rPr>
          <w:rFonts w:cstheme="minorHAnsi"/>
          <w:color w:val="7030A0"/>
          <w:sz w:val="36"/>
          <w:szCs w:val="36"/>
        </w:rPr>
        <w:br w:type="page"/>
      </w:r>
    </w:p>
    <w:bookmarkStart w:id="20" w:name="_Toc76642091"/>
    <w:p w14:paraId="4864B428" w14:textId="2C0166F0" w:rsidR="00F8366B" w:rsidRPr="00C04DF5" w:rsidRDefault="00F8366B" w:rsidP="00957BF9">
      <w:pPr>
        <w:pStyle w:val="Heading1"/>
      </w:pPr>
      <w:r w:rsidRPr="00C04DF5">
        <w:rPr>
          <w:noProof/>
          <w:sz w:val="220"/>
          <w:szCs w:val="220"/>
        </w:rPr>
        <w:lastRenderedPageBreak/>
        <mc:AlternateContent>
          <mc:Choice Requires="wpg">
            <w:drawing>
              <wp:anchor distT="0" distB="0" distL="114300" distR="114300" simplePos="0" relativeHeight="251637248" behindDoc="1" locked="0" layoutInCell="1" allowOverlap="1" wp14:anchorId="2B7AEE6D" wp14:editId="2E9E3A30">
                <wp:simplePos x="0" y="0"/>
                <wp:positionH relativeFrom="page">
                  <wp:posOffset>914400</wp:posOffset>
                </wp:positionH>
                <wp:positionV relativeFrom="page">
                  <wp:posOffset>2056765</wp:posOffset>
                </wp:positionV>
                <wp:extent cx="15896380" cy="1579835"/>
                <wp:effectExtent l="7082155" t="0" r="7073900" b="730250"/>
                <wp:wrapNone/>
                <wp:docPr id="22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96380" cy="1579835"/>
                          <a:chOff x="4550" y="-3150"/>
                          <a:chExt cx="13310" cy="4230"/>
                        </a:xfrm>
                        <a:solidFill>
                          <a:srgbClr val="A1ACDB"/>
                        </a:solidFill>
                      </wpg:grpSpPr>
                      <wps:wsp>
                        <wps:cNvPr id="228"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788ED9B" id="Group 329" o:spid="_x0000_s1026" style="position:absolute;margin-left:1in;margin-top:161.95pt;width:1251.7pt;height:124.4pt;rotation:-6094393fd;z-index:-2516080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N3z1xkAABCFAAAOAAAAZHJzL2Uyb0RvYy54bWykXdtuJDlyfTfgfyjo0UaOkpe8Cd29GM94&#10;BgbW3gG2/AHVUukCS6pyVXVrZr/eJ8iIrGRukpFYv3RKrVNkMIIMRhxGsj796fe31833/en8cnj/&#10;fGN+qG82+/f7w8PL+9Pnm//e/lL1N5vzZff+sHs9vO8/3/yxP9/86cs//9Onj+Pd3h6eD68P+9MG&#10;jbyf7z6On2+eL5fj3e3t+f55/7Y7/3A47t/xx8fD6W13wa+np9uH0+4Drb+93tq6bm8/DqeH4+lw&#10;vz+f8b8/xz/efAntPz7u7y9/eXw87y+b1883kO0S/j2Ff7/Sv7dfPu3unk674/PLPYux+wekeNu9&#10;vKPTsamfd5fd5tvp5e+aenu5Px3Oh8fLD/eHt9vD4+PL/T6MAaMx9Ww0v54O345hLE93H0/HUU1Q&#10;7UxP/3Cz9//1/bfT5uXh84213c3mffcGI4V+N84OpJ6P49MdUL+ejn89/naKY8SPfz7c/88Zf76d&#10;/51+f4rgzdeP/zw8oMHdt8shqOf3x9Pb5nSAGUxb29qbLvw39LD5PRjlj9Eo+98vm3v8p2n6oXU9&#10;jHePP5qmG3rXRLvdP8O49EHfNPg7/lw5g5+CUe+f/11acM7wx7114c+3uzsShUZzPry+PPzy8voa&#10;fjk9ff3p9bT5vsN8+dH8+NPP/0atAT6BhSHzEEk/mLnnq3HO/z/j/PV5d9wHm59J7aNxsI6icX45&#10;7fe0HjYuDoX6B1CMc55aZvIXgp1hwGWb0NjZCEu6HG1R1OT9t/Pl1/0haHX3/c/nS7DD0wN+CtPm&#10;gUewhTEe316xzv612tQb03Xeb0K3/AHBGcH9y+1mW28+Nib0P0NZQYXWBttsJrPgaezUCQyNEeh5&#10;I5MBq3ZEeUGJaE23KFojOBLN50RrBRVaa9t6WTQsvKgPNEagZdEwA1KtdWZRtEFwJFqfE41WxKQ5&#10;12bUZqZGINSycCa1Amzau0XpzNQOW2Oz8qWW8O2y6szUEABlpEsNAemGdlm6qSm2ps1Klxqjsn2X&#10;kW9qjQBbltCm5jBdXy9PPDu1x9bmV0VqkKq1/bKEdmqQAMtImBoEEpp+UYd2apKtzS4OmxqlGtqc&#10;hFOjBFhGwtQokBBjXvIr2NiuC24LUMazwMFO10hl7DAsK9FNrRJxyzK61CyQ0S3L6KZm2brsOnGp&#10;WSrTGpeRcWqXiMvImBoGMmJhLenRTQ2zddnV4lLDVGaobUbGqWUibllGn5oGMjbL/sZPLbP12fXi&#10;U8NU1jQZW/upZSIuI2NqGpJx2dZ+apktNsPMfPSpYSrrOr+sRz+1TMRlZExNAxlbu2hrP7XM1mfX&#10;DAVik32lsg10vrghN1PLRNyyjE1qGpKxWZSxmVpm22TXTJMaprJtk5NxapmIy8iYmoZkXF4zzdQy&#10;2ya7ZprUMOh7yNi6mVom4pZlbFPTkIzLcVc7tcwWAUlmPrapYajvTBTRTi0TcRkZU9NAxkxs2E4t&#10;s8VAcjKmhinJOLVMUcbUNBTrLK+ZdmqZLba3jIxdahjqOxNOdFPLRNyyHrvUNKZrM/6xm1pm22XX&#10;TJcaprJdzod3U8tEXEbG1DSm827Zh3dTy2y77JrpUsOgb5NZ193UMhG3LCPlnRN3Zrp66Bd9Tz+1&#10;zLbPrpk+NQz6tmbZP/ZTy0RcRsbUNKZtEXQt7df91DLbPrtm+tQw6BtByqIP76eWibiMjKlpsLn2&#10;y/6xn1pm22fXzJAaBn3nsqthapmIW5ZxSE1jGnAUi3ocppbZDtk1M6SGQd99JqYYppaJuIyMqWmM&#10;N3bZ9wxTy2yR7mR8z5AaBilKLoEeppaJuGUZTZ3axtge8cLShDT11DZbfDAnpqlT41AqlVnbpp6a&#10;JwJzgqYGMsaZ5ZVj6qmBIGh27Zg6tVBlB5sJyE09tVEE5gRNrTR4BAPLCp0aCXJm14+ZEQDoPpvD&#10;JhxABGbknNEAnctEQdC0+FViKUyBBzCpjSpXtxmHaRIyIAJzcqZG8gMMuqhPEJSTVNEUGAGTmgju&#10;0mc2cWOmRorAjJwzWgAiDstyprSAyfMC8BcyokBKoXubkzOlBgIwJ2dqJN/UOTnTdZRnB8ycHkDu&#10;nQmAMQAZEiYT5ieAOTlTI3nvljk0ZPqTJkFT5dfRnCSwXZdb7ylLEIAZOWc0AQKjzPxMaQKT5wnM&#10;nCiwHlHr4qZuwK9fJ30VgDk5Z+vI2ozdU6rA5LkCMycLrHG5+emmRkImDmBGzhldgF1zmV3DfjoZ&#10;+tbk+QIzJwxM12SSH5MyBgGYk3O2jmoMadEvpZSByXMGZk4awLq5dZSyBgGYkzNdR27AZrws59RE&#10;0Gd+Hc2JgyGXkyMum9ioIlxGyhlx4AZMu0UpU+LA5JkDM6cOmlzUaZpkEREuJ2W6htzgl9kNHH1N&#10;xr01ee4AR2aCjD7e5nI1xOGCDK4TuIyUM/LA1zkPn5IHFEJnIk8zow8QOWX8UcIeECwn42z1kJtZ&#10;tHdKHpg8e4BcSvQTNOmyk7KdGodgORlT08CzZ1Z4Sh6YPHuAnDSRsUEwtezXE/aAYBkZZ+SBz+WT&#10;JiUPTJ49QG6fypgjLuEcBYgJ2QCWkzE1TFPXmVWTkgcgQrLzcUYfNAiiMnqcLhqCZWSckQeNz9k6&#10;JQ9Mnj0wM/oAG1lGxoQ9IFhOxtQwbZ3hVk1KHpg8e2Bm9IEzuf07YQ8IlpMxXTNtbzK2TskDk2cP&#10;cAIh0yysa9vkcoqEPSBYRsYZedC1bWZdp+SBybMHZkYfWOSmy/MxYQ8IlpMxXTN9g+OsRf+Ykgcm&#10;zx6YGX2Q32gS9oBgyzKipicxzNAMy5EFymUESBkkPpdb1+hMkNHWOT3ahDjI6xF1K0mD2JHMsiJt&#10;Shvgg3khU9tYn2GKbEIaECynyHTRIHXNrGxbT90ZNJmN0eyMM3B1JtOxCWNAsIyQM74AYTl296Up&#10;ieBedB7MDYeWCStgN0HGLbvLhOU44RMgmnSA5YRMTYM0I8O52ZQtsHm2wM7YAo8QZHFt24QrIFhG&#10;yBlTgLA/t3BSqsDmqQI7owoauLRlIROigGA5IVPTIEYelvNvOysiyPMEdsYTtLmsNtS3RSof5iZY&#10;TsjZwmk9vNXinExJApsnCajqbHqMQMUdy5pMKAKCZYScEQQGJx3LZyc2ZQhsniGwM4ZgyB3c2oQf&#10;IFhOyNnC6VpQI4uaTOkBm6cH7IweAMOZidJswg4E3FVMFPSNdWm7ZylVu//9nWvV8NNmRyWsdahP&#10;PB7OVGa4xZaDIsOt45pAoKiwLQOGdyFwtwoMF0xg+M1YblhumpxhgIdCSAxGgSM3CfBQ0KnCyUEQ&#10;HKt6jTC0VAN83Uhp0RAcM31N6zR9A3zdUGkiBfi6oRLdQ3AwNGuEIdYlwNcNlWomCA7CYk3rxEIE&#10;+LqhEh0Q4OuGSnk5wZFMrxGGUuQAXzdUylYJjhRzTeuUOAb4uqFSDhfg64ZK6RTBkQOtEYYymwBf&#10;N1RKMgiOzGBN6xTvB/i6oVLoHeDrhhpO0AhPp15rxAknWfED64ZrKDwMH1jrnEbvhABrlUgUNsUe&#10;Vg5aPJRZ6aKM+Cg6KlglkngpnAiu+4D4KSLPV/Ugnspgn1r1AfFVRCev+wDPaxxErfyAWHqlwzLi&#10;sYjsXCWS+CziHVd9QLyWWem2jPgtA0JuXQ8y6JWuK5BeYbaCqlrVg3gvg6qTVR8Q/2VWOrDAzQSR&#10;wKis60EGvdKJGfFiBlzDqh7Ejxkk/ms+EPJ5GgNl4es+wNObMuJ1H+BBU3a66gPiyChTXPcBdmSU&#10;ta36gDgyu9KRhbwoaGmlI8OBXPStdqUjC/lC6GGlI0MRqvSQDDqGmRxPn/Ai1vwVrNPNBq9gfSVF&#10;7e6OuwuF4fLj5gOv+sSXTZ7xeg/lT/Snt8P3/fYQQBcKyOGde6SUENfjlJJVfgW9vqtggcjzOLYb&#10;Z5e3MFE0pUDkeYVGBXhaJBo0WsPjyEGDEkNJA7tuKNKxPEcBiHsMUNBNigDEKRK0Hp2XtCbPa6vI&#10;3gLU67KyBmrwOZoAUQNuADlehopHwIGYLHCRUZ4ia6D4IKsbQP5orUYNuH6FAFEDrkfcr7UaNeB6&#10;UGQalDXQqSYINBoNqxtjBBm5PEcNEJMWoKP7FIg8r1DWQIvDLUVWwxpo4UY0KGsAlI4KZQ00iB+U&#10;VtlBumZ0wTIceY7DIraKNOA7dViWNYADGVWA6AccjrhVKGvA4fhVGxZrAIceGpSoIxoWykVUKGuA&#10;XLIiAIerDty+CmUNXIM8Ub08RxPwVuCMvgyJx6Fh1UgFFVmpeCNAxy1MOpbnKADHyKhlU+crFWWg&#10;VbvCu8ABRqjqXy1VW1Cr/RiviozyvMoapwsKLlWXwUQCpoA6s/hFWJTsqj6LyiNI1lbdtywH+vSi&#10;hGYtqnsIrY5hmYxcnqMGGlZWg6BdmQOcONgGq1yDxrVl/RhuS8fyHAWgogaSdYUfoGIFgmI30gSg&#10;coUAHdMo6VieVwF4Zjkk2cqwqBKBWrW616ZahACFn9NajcsQ5xGqXqnMgFpFUZTWKhUaEBTF8iqU&#10;9VpjMiiyMmmEuECdLlRFAAHMoHsX7BYRCkpdEyDq1fT6Fke1BCRAr88BqhIIUD104MQQb5yoJqBC&#10;AWq1050mlQoQtNWHxdE2smxVWcyq0fuIml6pYIAEaPSIqGe9NvoWxzyd8WMGKstPnuMy5Fgbh2bq&#10;sKCjIKsHpaRMFw7LUdGoLm5OrxHrq8riCB6pj7rJU10A6RVbjCorm+CaRomS5HlVFq8COmjVNMBQ&#10;VLSoUDbslaySjuV5FSA6eEP13mUBHFUTkAbqkUmR1uQprTqqJwhQdWo7KigIUDU3xNF3gA7q0hqR&#10;6hR0VH6A7gfEcNrw4wQY1LjFUaEC2uzVAAPl9xGpOjaEdhGJE1pNTkbCXBoyTpNOjfFpR6URdSvM&#10;yUhE2krvVP9AbdbathYuHAGyhWvT2ozzTk/GEFWH3lvEmFqbcYLinf+1SHXvcUyGNWqwOCLVhGVE&#10;6nOeijqgz0alAvDaRUTiNFvTEiPVkBKXysQ2R+JQvIc8Ry8iSH0mM9LrnkGQug/jdF3PgN2I1Od8&#10;XO9ejdHHNsHZa5rnNtVEeWxTjQ7FRigvUHuPdl+DjN57DTKuuDXI6ENWIOFlaM6vQYo+1bHz1qW3&#10;ibdoVvaODHotkkOyFb0LrYt6+/JcIlokaklHiuZVJCd7Xu+dE2Ovx23MN6xAUm1PsLu2v6N2i5Fq&#10;fMd7sVd3Qznp8er+jiyEe9fWO3IARmreJrwqQ2MH41G2u2EObwWSYzA/nhCI15aneO+a8yuv7jI1&#10;vWER5NT24pqZNq/u2rjNjttUVrEdOLv0GjOPpSlyKnPJDrIj4L2mouZtz/mi13gAeu03jkijr23P&#10;sY0HLVjuvaOXE0jzWgIIBkyQmj5b8UtazGBbpgK9RhbYhg9AvRZV4oIU1pLGsaPYl1fcePgnM1ie&#10;PJMtzYygJS1LRT2d9K7NELpvLraprHdUWjJyPAYV+eQpcoZqZrKmlswi2WRrIhoqz5Ca3jUJbWoz&#10;ueZMymvRL5wiezCN1AThE2NFr+VccJ9sTezJxRGBmImewWlMBhxt1JLTaH284xblxEtxSu/eSe+K&#10;98YrpjFecmMZgthbnmx3OO8465wW0yLHj3OJboAsa6mWNrXcsB5ETo0dBG3AWkJ9W7H3upMzJS1O&#10;xssCPCItTq49M0gO7He5d8eMq8of1aDFw+pw0Fa5zfCaOtaRU3aZYWAXgjOyYpMD7uiKfStnE0PH&#10;SRxfcYlSAplA8owTaWh4N3CKnxs8lYnTYJTDlkHiScojS/oZqPYstKhQ97i9lLuGtym1iAPpONlw&#10;elUGoiI9dI2rJcpAL0S8QkP01CUNxiqrrDd8IGvhZEuD6VAWHltsy4PBKXh011ZZDh2dEgUZlQyv&#10;k8WgcZmdlHJZHBuWBoPrmHgwSoDQdqjrCDIqO3TbIBAPQGWLbB17X6uUVrR4wSe2qEwzXKcb9zLt&#10;6LdpOWzHe3RF9TQeo6XBaDRvQy0FIJZtSeG43iTq8Vr2JwtfntEB4C2XOCnoxexii57jB3ofvgik&#10;orsgoxJguoGzr2tNqcgmzygjLk2NtjZ46afUNV4FZvUo/CK4zZicK/EAwuo4J5QDCJyqRgMqJ6ao&#10;UosjUdY0wqWoQ43fIYKSdK3mW/S6FHlvbR9kekNhnPECaTRxec7gooTYa9FqXHZSlfc+dpu4Dr00&#10;A3hGVUqIG5VRlZ0Wm74825nU1fa6oIaxRFGmtzzjNOdAqazS6EYVc2P4ZGyFFK44ZVROLCqeOmPd&#10;qkgtzyg97p+MU0JRRcUzm65TKVmy4koU3NKg4OJKvtYGi1zyZPmYcKB3T4v9jmf/5flYcfJhNfno&#10;HW0Yw+I4t9gvp6Za2FThKC406JSaOpg3asZB0mLPRvJSJYurxhRSCWircMtHcEuKEsP1EABq1WkV&#10;7rEMo6ZtvzwYPorGLl0GhpeVwyopuxRcixP3gFZx2pWUCuOKQ6Vr3ko7pRgIayouqk6JU3GRZVQP&#10;3+yfjfdxmVv03No5JS6Bir4bl6+VByOnlLh9WgGyC8cbN1qT8A20ZvCqjaJJ1CpGJN0aV5wXjkuV&#10;kA9rvXOZDO4AK2fMlZO6Cy1QrlCtG+UE9ViW07NXhn9URoSi7tim01yz5yQctxwpzo+I26B5BJCK&#10;nHTxDdmoUdvk2B+vrGhtSlhBLGHRmpLYg9lR3GrD5DUuUNGQspfjbvty741ovlc3Yo73UPGk2L2R&#10;/Y4Y5+LY5as68GKIsjqa656nIaU4jq6eLPcuRWT8PSF5V9NwXRYOWbQ2eR3h5QwNyYQOXK02It5P&#10;8VK2gsT3qISZjMpERfO42yUitbOIquXiCTDOykwWwhEstrKztczpgBlXtNRKJtsi9y1a84pUeMRq&#10;RHZKTcQEqVAcQEY/j01J0zzTsigL1rQkmtdqdmCjuLmGM56yljCBQwynVUVX5OIIiWIkxUaNcH61&#10;UopYyTpC+YrWppB5uCaubPeGS2zD6z/FsdMrBmFE2ns8lXgwUInKrGv4nSp8QVI5Batwg3Ds3SmV&#10;uFXDq9g5rXfP3sbRyU1x7J53Lue1+UmH0kFLqmfwHNsgclE8g+fVgbvQFLvTEUTovVHy9kqYPWTm&#10;ilckeju2qVBNlePd0GmVTYgpY3ThyOkVNS8HYK7V1pHlWNq12l4cbsChtYnrvcu9h0vCAlI5CUFG&#10;xDlWq80lYRddq+0yHAS5TjkqqxAkBQsR2V/UJq+hTqFKOTPH7TzlCJmPB4Er9zsOWQVybE73AhVH&#10;Eq6DIsN0yoIEISe6KY9FClyh7XJ4iFUYW9QiTlx2w0CU4JTMQkU8wX6tsgM043mXwtHi4iBuUeH5&#10;WjnMaZUCXJrWUUYlv6Iq0eguFJdOW30EKmurZ+IE/rw8KQaOcuHTyv4cNzzE5BeHfGVjY6dlTVKo&#10;XzIiKGlehWSlIhK1D3Hkej09Ur+gI694FRAy7H+8QvLgzleebX58r18IMnlGooy+V5B7105NWzle&#10;VSuD8C1N3KZyxGl6TIs4dsXz49UUtiZeMS5q3tayLrxS+wCqR7SknCDgLaIRWY5hcBeTxDBKrop3&#10;39ia2gsPFvd6Ri3h1dry2FvOwnA2Ut7x8d0KPOdxk1u5TZzIcu8wQWnOw7sKUpl1CG6ld+XNbic0&#10;Gw72lN7HcgrthVJwqeyVtOgRlQSieeUUFRs9z0+tpgCVGWJ3hZvCkdmILM95j9oHtpHCmKJyiHc2&#10;pyHpuDysTW1EnhYaI8vzE4HzqPnyrPOt5CxaNYfvZNdCSFqcn6gdF2sqm0xT83E8Zl15REhZxplc&#10;5nyQBknvyjoCN8D+U1ubTYOy06h5Zb03V8+g5P5IQGUuKfsRMgBBKlVRoFJGZNlGuBqUkZjTRWvi&#10;qJ9nslaPhjdARmTZRi29jR/3IyUSaCl4jUhl52rHMh6tWhO5As8Qr7CXXfjuDgqNtfpoBOOywyr+&#10;E3UgglQiVBxk8JzH2ivaqGsRmkYtKTVueENJkAofiy8FYmSjRKl9zef06nUIuCGZx051fqU9Dt+R&#10;yb6uUdi2HleRxLE3Crffj1xKo8Rg+JY8iaeV85e+Q/gRNI9vgC6PaOCTGrjPckyLb31hzVPQWNLS&#10;gLvNY+9E+hWRVqILylKKSFwYw20qVc/DqM9WqcpHrRnbqFX8PGrIeW22Suw9QE0sp6JPsO/iRDrt&#10;GpKaXiMP9kQZVlFP+Oonfvsf96CUDYoUifl9fDNm2U74CicJGDtlm8XhHDOoOItW8qm6kwpcikdL&#10;5sdBuOyKWNcKVApqcL+M0irGxR6/12rUcUsHLz7tIAjfzyQMocZg45udxFraIS3651M4JAyKXuHP&#10;eLoM2M2LekUSxOsKX/OtQDuRdVBKAJEoC0WAolOl1UG2KPX6AZzii6za2kIBYITiqzfKjgVf8cQs&#10;BcgcRa+4WSu6VUQnytrCAVM0AUrbNQE8u0vcM6UJIAy9r1UNtHwcifiovE3TPeKsLLr6sThdkDhG&#10;lwnCWlmG2Crjror7uzRlDcxRIT9Rpgt9X1XwhNgPFFlhLB4WscHFYeHbunhYdHmaAuWtYHKJWiRV&#10;cDpKF7N9+cQ/hBva8PP9t/Pl1/3hjW5iezodf3l5fUUPVKVN/74f+D/C4So+/HE8352Pv52+fKKf&#10;vh4e/vjttDkdLnS98ub7/oQfng+nv91sPk674+eb8/9+2532N5vX/3g/4zV3HPsDdgm/eBR845fT&#10;9C9fp3/Zvd+jqc83lxvc30w//nTBb/jIt+Pp5ekZPZlwk9z74cdvl8Pjy4U0c5WKf/k4H8NPT3cf&#10;T/QTjXJ3fH65/3l32U1/D6i7vT08H14f9qcv/wcAAP//AwBQSwMEFAAGAAgAAAAhACoA1EvhAAAA&#10;DwEAAA8AAABkcnMvZG93bnJldi54bWxMj8tOwzAQRfdI/IM1SOxaOymQksapAAlYdNXABzjxNAnE&#10;D9luG/6e6Qp2czVHd85U29lM7IQhjs5KyJYCGNrO6dH2Ej4/XhdrYDEpq9XkLEr4wQjb+vqqUqV2&#10;Z7vHU5N6RiU2lkrCkJIvOY/dgEbFpfNoaXdwwahEMfRcB3WmcjPxXIgHbtRo6cKgPL4M2H03RyPh&#10;vQ0NPu6+vFftxPu3LDzrfSHl7c38tAGWcE5/MFz0SR1qcmrd0erIJsp5ka2IlbBYi9UdsAtzn4sM&#10;WEtTIYQAXlf8/x/1LwAAAP//AwBQSwECLQAUAAYACAAAACEAtoM4kv4AAADhAQAAEwAAAAAAAAAA&#10;AAAAAAAAAAAAW0NvbnRlbnRfVHlwZXNdLnhtbFBLAQItABQABgAIAAAAIQA4/SH/1gAAAJQBAAAL&#10;AAAAAAAAAAAAAAAAAC8BAABfcmVscy8ucmVsc1BLAQItABQABgAIAAAAIQBPWN3z1xkAABCFAAAO&#10;AAAAAAAAAAAAAAAAAC4CAABkcnMvZTJvRG9jLnhtbFBLAQItABQABgAIAAAAIQAqANRL4QAAAA8B&#10;AAAPAAAAAAAAAAAAAAAAADEcAABkcnMvZG93bnJldi54bWxQSwUGAAAAAAQABADzAAAAP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s3bwwAAANwAAAAPAAAAZHJzL2Rvd25yZXYueG1sRE/LisIw&#10;FN0L/kO4wmxkTC0iMx2jiDIPXCijbtxdmmvTsbkpTaz17ycLweXhvGeLzlaipcaXjhWMRwkI4tzp&#10;kgsFx8Pn6xsIH5A1Vo5JwZ08LOb93gwz7W78S+0+FCKGsM9QgQmhzqT0uSGLfuRq4sidXWMxRNgU&#10;Ujd4i+G2kmmSTKXFkmODwZpWhvLL/moVTDZbc34ff9nL9/BQ/O3W7fW02in1MuiWHyACdeEpfrh/&#10;tII0jWvjmXgE5PwfAAD//wMAUEsBAi0AFAAGAAgAAAAhANvh9svuAAAAhQEAABMAAAAAAAAAAAAA&#10;AAAAAAAAAFtDb250ZW50X1R5cGVzXS54bWxQSwECLQAUAAYACAAAACEAWvQsW78AAAAVAQAACwAA&#10;AAAAAAAAAAAAAAAfAQAAX3JlbHMvLnJlbHNQSwECLQAUAAYACAAAACEA2OrN28MAAADcAAAADwAA&#10;AAAAAAAAAAAAAAAHAgAAZHJzL2Rvd25yZXYueG1sUEsFBgAAAAADAAMAtwAAAPc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C04DF5">
        <w:rPr>
          <w:noProof/>
          <w:sz w:val="220"/>
          <w:szCs w:val="220"/>
        </w:rPr>
        <mc:AlternateContent>
          <mc:Choice Requires="wpg">
            <w:drawing>
              <wp:anchor distT="0" distB="0" distL="114300" distR="114300" simplePos="0" relativeHeight="251635200" behindDoc="1" locked="0" layoutInCell="1" allowOverlap="1" wp14:anchorId="0E191821" wp14:editId="73BF65A1">
                <wp:simplePos x="0" y="0"/>
                <wp:positionH relativeFrom="page">
                  <wp:posOffset>914400</wp:posOffset>
                </wp:positionH>
                <wp:positionV relativeFrom="page">
                  <wp:posOffset>2627630</wp:posOffset>
                </wp:positionV>
                <wp:extent cx="15947889" cy="1378634"/>
                <wp:effectExtent l="7208202" t="0" r="7205663" b="728662"/>
                <wp:wrapNone/>
                <wp:docPr id="3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889" cy="1378634"/>
                          <a:chOff x="4550" y="-3150"/>
                          <a:chExt cx="13310" cy="4230"/>
                        </a:xfrm>
                        <a:solidFill>
                          <a:srgbClr val="A1ACDB"/>
                        </a:solidFill>
                      </wpg:grpSpPr>
                      <wps:wsp>
                        <wps:cNvPr id="22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A952695" id="Group 329" o:spid="_x0000_s1026" style="position:absolute;margin-left:1in;margin-top:206.9pt;width:1255.75pt;height:108.55pt;rotation:-6094393fd;z-index:-25161216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6+6txkAAA+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y52bzv3qCj0O3G2YGk83F8ugPRr6fjX46/neIQ8fHPh/v/OePr2/n3&#10;9PdTJN58/fjPwwMa3H27HIJ0fn88vW1OB2jBtLWtvenCf0MMm9+DTv4YdbL//bK5x3+aZvBd3w83&#10;m3t8aVzXt85Htd0/Q7f0om8a6BZfV87gU9Dp/fO/SwvOGXxNr3vrwte3uztihUZzPry+PPzy8voa&#10;/jg9ff3p9bT5vsN0+dH8+NPP/0atgXxCFobMQyT5YOKer7o5/2O6+cvz7rgPKj+T2Fk31npRzi+n&#10;/Z7MYePiUKh/EIpyzlPNTL4hsjMUuKwTGjsrYUmWoy6Kkrz/dr78uj8Eqe6+//l8CXp4esCnMG0e&#10;eHptoYzHt1eY2b9Wm3pjus77TeiWXxA6TMhI9y+3m229+diY0P+MygpVaG2wzWYyC57GTp2QoTEi&#10;et7IZIDRjlQQc8pa0y2y1ggdseZzrLVCFVhr23qZtU7I0BgRLbMGR5qy1plF1mApV6n1OdbIIibN&#10;uTYjNjNVAlEtM2dSLUCnvVvkzkz1sDU2y1+qCd8ui85MFQGiDHepIsDd0C5zN1XF1rRZ7lJlVLbv&#10;MvxNtRHIljm0qTpM19fLE89O9bG1eatIFVK1tl/m0E4VEsgyHKYKAYemX5Shnapka7PGYVOlVEOb&#10;43CqlECW4TBVCjjEmJf8Cha2iYmAKONZ4GCnNlIZOwzLQqS1czS6SLfMo0vVAh7dMo9uqpaty9oJ&#10;1sKUx9a4DI9TvVSG6DI8pooBjzCsJTm6qWK2LmstLlVMZYbaZnicaibSLfPoU9WAx2bZ3/ipZrY+&#10;ay8+VUxlEXcs8+inmol0GR5T1RCPy7r2U81ssRhm5qNPFVNZ1/kMj1PNRLoMj6lqwGNrF3Xtp5rZ&#10;+qzNUCA2WVcq20DmiwtyM9VMpFvmsUlVQzw2izw2U81sm6zNNKliKts2OR6nmol0GR5T1RCPyzbT&#10;TDWzbbI206SKQd9DRtfNVDORbpnHNlUN8bgcd7VTzWwRkGTmY5sqhvrORBHtVDORLsNjqhrwmIkN&#10;26lmthhIjsdUMSUep5op8piqhmKdZZtpp5rZYnnL8NiliqG+M+FEN9VMpFuWY5eqxnRtxj92U81s&#10;u6zNdKliKtvlfHg31Uyky/CYqsZ03i378G6qmW2XtZkuVQz6Nhm77qaaiXTLPPapakxXD/2i7+mn&#10;mtn2WZvpU8Wgb2uW/WM/1Uyky/CYqsa0LYKupfW6n2pm22dtpk8Vg74RpCz68H6qmUiX4TFVDRbX&#10;ftk/UqI/RlLbPmszQ6oY9J3LroapZiLdMo9DqhrTAKNYlOMw1cx2yNrMkCoGffeZmGKYaibSZXhM&#10;VWO8scu+Z5hqZot0J+N7hlQxSFFyCfQw1UykW+bR1KlujO0RLyxNSFNPdbPFizk2TZ0qh1KpjG2b&#10;eqqeSJhjNFWQMc4sW46ppwoCo1nbMXWqocoONhOQm3qqo0iYYzTV0uARDCwLdKok8Jm1HzMDANB9&#10;NodNMIBImOFzBgN0LhMFQdJTMzcFHMCkOqpc3WYcpknAgEiY4zNVkh+g0EV5AqCcuCNTQARMqiK4&#10;S59ZxI2ZKikSZvicwQJgcVjmM4UFTB4XgL+QEQVQCt3bHJ8pNBAIc3ymSvJNneMztaM8OmDm8ABy&#10;70wAjAHIkACgYX6CMMdnqiTv3TKGhkx/0iRgqrwdzUEC23U5e09RgkCY4XMGEyAwyszPFCYweZzA&#10;zIEC6xG1Li7qxk2VVAXCHJ8zO7I2o/cUKjB5rMDMwQILyD/H51RJyMRBmOFzBhdg1VxG17CeJnrP&#10;4wVmDhiYrskkPyZFDAJhjs+ZHdUY0qJfSiEDk8cMzBw0gHZzduQTOwqEOT5TO3IDFuNlPqcq2po8&#10;bkD7NglwMORycsRlQknmTnQZLmfAgRsw7Ra5TIEDk0cOzBw6aHJRp2kSIyK6HJepDbnBL6MbJoUO&#10;TB47MH8DHuRyNcThU1la0GW4nIEHvs55+BQ8oBA6E3maGXyAyClj5wl6QGQ5HmfWQ25mUd8peGDy&#10;6AFyKZFPWC1ddlK2U9shshyPqeXAs2csPAUPTB49QE6a8NggmFr26wl6QGQZHmfggc/lkyYFD0we&#10;PUBun/KYAy7hHIUQxt2ALMdjqpimrjNWk4IHAEKy83EGHzQIojJynBoNkWV4nIEHjc/pOgUPTB49&#10;MDP4AAtZhscEPSCyHI+pYto6g62aFDwwefTAzOADZ3Lrd4IeEFmOx9Rm2t5kdJ2CByaPHmAHQqZZ&#10;sGvb5HKKBD0gsgyPM/Cga9uMXafggcmjB2YGH1jkpsvzMUEPiCzHY2ozfYPtrEX/mIIHJo8emBl8&#10;QAtIhsepzeTXGZT0JIoZmmE5skC1jBDCUWAjNLvOoDOhjLrOydEmwEFejqhbSRrEimSWBWlT2AAv&#10;5pyPncEG1meQIpuABkS2rGxbp0aD1DVj2baeqgaSzOY6doYZuDqT6dgEMSCyDJMzvABhOVb3pSmJ&#10;4F5kHtQNh5YJK6A3oYxLdpcJy7HDJ4Ro0oEsx2RqNkgzMpibTdECm0cL7Awt8AhBFu3GJlgBkWWY&#10;nCEFCPtzhpNCBTYPFdgZVNDApS0zmQAFRJZjMlUNYuRhOf+2syKCPE5gZzhBm8tqbYISEFmOyZnh&#10;tB5ObXFOpiCBzYMEVHU2TW6ouGNZkglEQGQZJmcAgcFOx/LeiU0RAptHCOwMIRhyG7c2wQeILMfk&#10;zHC6FtDIoiRTeMDm4QE7gweAcGaiNOumbi3QXdlEQd9Yl7Z7llK1+9/fuVYNnzY7qmCtQ33i8XCm&#10;MsMtlhwUEW4d1wSCigrbMsTwLkTcrSIGr0QMvxnLDctNkzMM5M06cuQmgTwUdGLs5dbJQRA5rHoN&#10;M2SqgXzdSMloiBwzfU3rNH0D+bqh0kQK5OuGSnAPkQOhWcMMoS6BfN1QqWaCyAFYrGmdUIhAvm6o&#10;BAcE8nVDpbycyJFMr2GGUuRAvm6olK0SOVLMNa1T4hjI1w2VcrhAvm6olE4ROXKgNcxQZhPI1w2V&#10;kgwiR2awpnWK9wP5uqFS6B3I1w017KARPe16rWEn7GTFF9YN11B4GF5Y65xG74QAaxVLFDbFHlYO&#10;WjyUWemijPgo2ipYxZJ4KewIrntB/BSB56t6EE9lsE6tekF8FcHJ617geY2NqJUviKZXOiwjHovA&#10;zlUsic8i3HHVC+K1zEq3ZcRvGQBy63qQQa90XQH0CrMVUNWqHsR7GVSdrHpB/JdZ6cACNhNYAqKy&#10;rgcZ9EonZsSLGWANq3oQP2ZQNrDmhZDP0xgoC1/3Ak9vyojXvcCDpux01QviyChTXPcCOzLK2la9&#10;II7MrnRkIS8KUlrpyLAhF32rXenIQr4QeljpyFCEKj0kg45hJsfTJ5zDmp/AOt1scALrKwlqd3fc&#10;XSgMl4+bDzrqE47tPPOpHfrq7fB9vz0EogsF5PDOPVJKsOuxS8kivxK9vqvEQiLP49hunF3eQkVR&#10;lUIizytpFIAnI9FIozY8thw0UkIoaWDXBUU6lufIAGGPgRRwk8IAYYpEWo/OS1qT57VVZG+B1Ou8&#10;sgRq4DkaA1ECbgA4XiYVj4ANMTFw4VGewmuA+MCrGwD+aK1GCbh+BQNRAq5H3K+1GiXgekBkGilL&#10;oFNVEGA0GlY3xggycnmOEiAkLZCO7lNI5HklZQm02NxSeDUsgRZuRCNlCQDSUUlZAg3iB6VVdpCu&#10;GV2wDEee47AIrSIJ+E4dFp2mC6TwXRoD0Q84bHGrpCwBh+1XrVWWADY9NFKCjohXlIuopCwBcskK&#10;AxyuOmD7KilL4BrkiejlOaqAlwJndDMkHIeGVSMVVHil4o1AOi5h0rE8RwY4RkYtmzpfqSgDrdoV&#10;3gUOMJKq/tVStQW1ikOq6rDidEHBpeoyGEjAFFBnFh+ERcmu6rOoPIJ4bdV1y3KgTwcltGFR3UNo&#10;dQzLREvyHLXVsLAaBO3KHODEwTawco002pb1Y7gtHctzZICKGohXbMxqrVKxApFiNVJJeWbBaamk&#10;PLMckmxlWFSJQAxY3WtTLUIghZ/TWo1miP0IVa5UZkCtGtij0ioVGhApiuVVUpZrjcmgtcpyrfW1&#10;gKoIwIAZdO+C1SKSAlLXGIhyNb2+xFEtATHQ63OAqgQCqR46cGKIEyeqCqhQgFrtdKdJpQJE2urD&#10;4mgbWbYqLEbV6JyhJlcqGCAGGj0i6lmujW6xjNMZP2agYv/yHP0Ax9rYNFOHBRkFXj0gJWW6cFiO&#10;ikbVuDm9RqyvCosjeKQ+qs+iugCSK5YYlVdWwTWNEiHJ8yostgLaaNUkwKSoaFFJWbFXsEo6lueV&#10;gejgDdV7lxlwVE1AEqhHJEVak6e06qieIJCqU9tRQUEgVXNDbH0H0kE1rZFSnYKOyg/Q/YAYTht+&#10;nACDGrc4KlRAm70aYKD8PlKqjg2hXaTEDq3GJ1NCXRplnCadGuPTikoj6laokykRaSu9U/0DtYna&#10;inWULVybRhnnnZ6MIaoOvbeIMbU24wTFmf+1lOra4xgMa9RgcaRUE5aRUp/zVNQByTcqFIBjF5Ey&#10;XhIDFEosXZ6jxQulGlLiUpnY5ggcSlvyvLbJlPpM5ja97hmEUvdhnK7rGbAbKfU5H+3dqzH62CYw&#10;e21+cptqojy2qUaHoiOUF6i9xxmyhjJ67zWU0eLWUEYfsoKSKrgw59dQijzVsfPSpbeJUzQre0cG&#10;vZaSQ7IVvQusi3r78lwiWCRKSacUyauUnOx5vXdOjL0etzHesIKSanuC3rX1HbVbTKnGd7wWe3U1&#10;lJ0er67vyEK4d83ekQMwpeZtwlEZGjsQj7LeDWN4Kyg5BvPjDoF4bXmK9645v/LqKlPTCYvAp7YW&#10;14y0eXXVxmV23KZixXbg7NJryDxMU/hU5pIdZEXAuaai5G3P+aLXcAA69htHpMHXtufYxgMWLPfe&#10;0eEEkryWAAIBE0pNnq34JS1msC1DgV4DC2zDG6BeiypxQQpLScPYUezLFjdu/skMlifPZEszI0hJ&#10;y1JRTye9azOE7puLbSr2jkpLphy3QYU/eQqfoZqZtKkls0g2WZta0ocmeezaZhRqxoVS8UtwiuzB&#10;NFATgE+MAL2Wc8F9sjaxJhfnPICZ6BmchmTA0UYpOQ3Wxxm3yCcOxSm9eye9a1JyvMa5sQxB9C1P&#10;1jucd5x1TotpkePHueQ0CAFn8rlNLTesB+FTQwcBG7CUUN9W1FHdyZ6SFifjsACPSIuTa88IkgP6&#10;Xe7dMeKq4kc1YPFgxQ7SKrcZjqnDNp2yygwDuxDskRWbHHBHV+xb2ZsYOk7N+IrLbBI3NLwaOMXP&#10;DZ7KxGkwymbLIPEk5ZEl+QxUexZaVKD7fmDknnCbUovYkI6TDbtXZUJUpIeucbVEmdALEK/AED11&#10;SYOxipX1hjdkLZxsaTAdysJji215MNgFj07YKubQ0S5R4FHJ8DoxBg3L7KSUy2LbsDQYXMfEg1EC&#10;hLZDXUfgUVmh2waBeCBUlsjWsfe1ymrW4oBPbFGZZg3tXlDX2tZv03LYjnN0RfE0HqMNLSqzp6GW&#10;AiHMtiRwXG8S5Xgt+5MVRJ5xJcEplzgp6GB2sUXP8QOdhy8SUtFd4FEJMN3A2de1plR4k2fkEZem&#10;Rl0bHPopdY2jwCweBV8EthmTcyUeQFgd54SyAYFd1ahAZccUVWpxJIpNI1yKMtTwHQIoSdZqvkXH&#10;pch7a+sgwxsK4owDpFHF5TmDixJir0WtcdlJVV772G3iNvTSDOAZVSkJSxRGVXZarPrybGdQV1vr&#10;ghjGEkWZ3vKM05wDpbJIoxtV1I3hk7IVULjilFHZsah46ox1q8K1PCP3uH8yTglFFBXPbLpOpaTJ&#10;iitRcEuDQhct+VobLHzJk/ljwIHOnhb7Hff+y/Ox4uTDavzRGW0ow2I7t9gvp6Za2FRhKy406JSa&#10;Oqg3SsaB02LPRvJSZQ+jGlNIJaCtwi0fwS0pQgzXQ4BQq06rcI9lGDUt++XB8FY0VukyYTisHKyk&#10;7FJwLU5cA1rFaVdSKowrDpWueSntlGIg2FQ0qk6JU3GRZRQPpVtF8WBFC3LU9ilxCVT03bh8rdyi&#10;7FLi9mmFkF04TtxoTcI3kM3gqI0iSdQqRkq6Na44cMelSsiHtd75bBXuACvn65WTugstUK5QrRv5&#10;BPRY5tOzV4Z/VEaE2/djm05zzZ6TcNxypDg/Am6D5BFAKnzSxTeko0Ztk2N/HFnR2pSwglDCojYl&#10;sQeyo0z4hsFrXKCiUcpajrvty703IvleXYg53kPFk6L3RtY7QpyLY5ef6sDBEMU6muuap1FKcRxd&#10;PVnuna0DRzo0SiQzYeVT7ahhO8LhDK1NBnTgarUR8XqKQ9kKJX5HJfJJRlocO+52iZTaXkTVcvEE&#10;EGdlJgvgCBRbWdlaxnSAjCtSaiWTbZH7lkc0Uio4YjW22Sk1ERNKBeIAZfTzWJQ0yTMsi7JgTUoi&#10;ea1mBzqKi2vY4ylLCUYRZrJWFV2RiyNKFCMpOmoE86uVUsSqYTtC+YrWpoB5uCaurPeGbgQjPun4&#10;T3HsdMQgUGrneCrxYIASlVnX8Jkq/EBSOQWrcINw7N0plbhVw1bsnNa7Z2/jaOemOHbPK5fz2vyk&#10;TekgJdUzeI5tELkokvdsHbgLTdE7bUGE3hslb68E2UNmrnhFgrdjmwrUVDleDZ1W2YSYMkYXjpxe&#10;UfKyAeZazY4sx9Ku1dbicAMOzXlc713uPVwSFiiVnRBkRJxjtdpcEnTRtdoqw0GQ65StsgpBUtAQ&#10;gf1FabINdQpUypk5bucpR8i8PQi6cr/jkFVCjs3pXqDiSMJ1UKSYTjFIAHIim/JYpMAV0i6Hh7DC&#10;2KIWceKyGyZUXCsV8QT9tcoK0Iz7XQpGi4uDuEUF52tlM6dVCnBpWkcelfyKqkSju1BcOi31kVCx&#10;rZ6BE/jz8qQYOMqFTyv7c9zwEJNfbPKVlY2VliVJoX7JtgBJsxWSloqUqH2II9fr6ZH6BRl5xasA&#10;kGH/4xWQB3e+8mzz47l+AcjkGYEy+l1B7l3bNW1le1WtDMKvNHGbyhan6TEt4tgVz4+jKaxNHDEu&#10;Sh5Xw7E2vVL7AKhHpKTsIOAU0UhZjmFwF5PEMEquirNvrE3twIPFvZ5RSjhaWx57K9Gj0/YmOjE4&#10;3ORWbhM7stw7VFCa8/CuQqnMOgS3rCMs5OU2BWbDxp7S+1hOoR0oBZbKXkmLHlFJIJJXdlGx0PP8&#10;1GoKUJkhelewKWyZjZTlOe9R+8A6UhBTVA7xyuY0StouD7apjciToTFlWZsInEfJl2edbyVn0ao5&#10;6NdOpfdylIvacdGmssg0NW/HY9aVR4SUZZzJZcwHaZD0rtgRsAH2n5ptNg3KTqPkFXtvrp5Byf2R&#10;gMpcUtYjZABCqVRFAUoZKcs6wtWgTIk5XfQM2OrnmeyVtRgnQEbKso5aOo0f1yMlEmgpeI2UysrV&#10;jmU8WrUmcgWeIV5BL7vw2x0UGmv10QjGZYVV/CfqQIRSiVCxkSErrLKb2LUITaOUlBo3nFASSgWP&#10;xY8CMWWjRKl9zfv06nUIuCGZx051fqU1Dr+Ryb6uUdC2HleRxLE3Crbfj1hKo8Rg+JU8iaeV/Ze+&#10;Q/gRJN8onqEfeKcGGX05psWvvrDkKWgsSWnA3eaxdwL9ipRWogvKUoqUuDCG21SqnodRnq1SlY9a&#10;M9ZRq/h51JCzbbZK7D1ATMynIk+g7+JEOu0akpqOkQd9ogyrKCf89BOf/sc9KGWFIkVifB+/jFnW&#10;E5WLsvI7ZZsOm3OMoGIvWsmn6k4qcCkeLakfG+GyKsKuFVIpqMH9MkqrGBd7/F6rUcctHWx82kYQ&#10;fp9JEEINwcYvO4m2tE1a9M+7cEgYFLnCn/F0GbCaF+WKJIjtCj/zrZB2wuuglAAiURaIAEWnSquD&#10;LFHq9QPYxRdeNdtCAWAkxU9vlB0LfuKJUQqAOYpccTNxdKuIThTbwtUXUQUobdcY8Owucc+UxoAg&#10;9L5WJdDydiTiIwUqAQDLwqKrH4vTBT/KF10mAGvFDLFUxlUV93dpwhoYo0J+okwX+r2q4AmxHii8&#10;Qlk8LEKDi8PCr3XxsOjyaYWUl4LJJWoRVEHhNV3M9uUTfwg3tOHz/bfz5df94Y1uYns6HX95eX1F&#10;D3TUlv59P/B/hLptvPxxPN+dj7+dvnyiT18PD3/8dtqcDhe6XnnzfX/Ch+fD6f9uNh+n3fHzzfl/&#10;v+1O+5vN63+8n3HMHdv+ILuEPzwKvvHHafrN1+k3u/d7NPX55nKD+5vp408X/IVXvh1PL0/P6MmE&#10;G53fDz9+uxweXy4kmStX/MfH+Rg+Pd19PNEnGuXu+Pxy//Puspv+Haju9vbwfHh92J++/D8AAAD/&#10;/wMAUEsDBBQABgAIAAAAIQAJMy8J4QAAAA8BAAAPAAAAZHJzL2Rvd25yZXYueG1sTI/LTsMwEEX3&#10;SPyDNUjsWucBJE3jVIAELFg18AFOPE0C8diy3Tb8Pe4KdnM1R3fO1LtFz+yEzk+GBKTrBBhSb9RE&#10;g4DPj5dVCcwHSUrOhlDAD3rYNddXtayUOdMeT20YWCwhX0kBYwi24tz3I2rp18Yixd3BOC1DjG7g&#10;yslzLNczz5LkgWs5UbwwSovPI/bf7VELeOtci5v3L2tlN/PhNXVPal8IcXuzPG6BBVzCHwwX/agO&#10;TXTqzJGUZ3PM2SbNIitgVeT5HbALc5+UObAuTkVRpsCbmv//o/kFAAD//wMAUEsBAi0AFAAGAAgA&#10;AAAhALaDOJL+AAAA4QEAABMAAAAAAAAAAAAAAAAAAAAAAFtDb250ZW50X1R5cGVzXS54bWxQSwEC&#10;LQAUAAYACAAAACEAOP0h/9YAAACUAQAACwAAAAAAAAAAAAAAAAAvAQAAX3JlbHMvLnJlbHNQSwEC&#10;LQAUAAYACAAAACEA8Q+vurcZAAAPhQAADgAAAAAAAAAAAAAAAAAuAgAAZHJzL2Uyb0RvYy54bWxQ&#10;SwECLQAUAAYACAAAACEACTMvCeEAAAAPAQAADwAAAAAAAAAAAAAAAAARHAAAZHJzL2Rvd25yZXYu&#10;eG1sUEsFBgAAAAAEAAQA8wAAAB8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8fexwAAANwAAAAPAAAAZHJzL2Rvd25yZXYueG1sRI9Ba8JA&#10;FITvBf/D8gQvpW4MUjR1FbHUSg+K2ktvj+wzG82+Ddk1pv/eLRQ8DjPzDTNbdLYSLTW+dKxgNExA&#10;EOdOl1wo+D5+vExA+ICssXJMCn7Jw2Lee5phpt2N99QeQiEihH2GCkwIdSalzw1Z9ENXE0fv5BqL&#10;IcqmkLrBW4TbSqZJ8iotlhwXDNa0MpRfDlerYPy1NafpaG0vn8/H4rx7b68/q51Sg363fAMRqAuP&#10;8H97oxWk6Rj+zsQjIOd3AAAA//8DAFBLAQItABQABgAIAAAAIQDb4fbL7gAAAIUBAAATAAAAAAAA&#10;AAAAAAAAAAAAAABbQ29udGVudF9UeXBlc10ueG1sUEsBAi0AFAAGAAgAAAAhAFr0LFu/AAAAFQEA&#10;AAsAAAAAAAAAAAAAAAAAHwEAAF9yZWxzLy5yZWxzUEsBAi0AFAAGAAgAAAAhAFmnx97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C04DF5">
        <w:rPr>
          <w:noProof/>
          <w:sz w:val="220"/>
          <w:szCs w:val="220"/>
        </w:rPr>
        <mc:AlternateContent>
          <mc:Choice Requires="wpg">
            <w:drawing>
              <wp:anchor distT="0" distB="0" distL="114300" distR="114300" simplePos="0" relativeHeight="251638272" behindDoc="1" locked="0" layoutInCell="1" allowOverlap="1" wp14:anchorId="16E78F76" wp14:editId="4C7757BD">
                <wp:simplePos x="0" y="0"/>
                <wp:positionH relativeFrom="page">
                  <wp:posOffset>914400</wp:posOffset>
                </wp:positionH>
                <wp:positionV relativeFrom="page">
                  <wp:posOffset>1485265</wp:posOffset>
                </wp:positionV>
                <wp:extent cx="15947889" cy="1378634"/>
                <wp:effectExtent l="7208202" t="0" r="7205663" b="728662"/>
                <wp:wrapNone/>
                <wp:docPr id="2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889" cy="1378634"/>
                          <a:chOff x="4550" y="-3150"/>
                          <a:chExt cx="13310" cy="4230"/>
                        </a:xfrm>
                        <a:solidFill>
                          <a:srgbClr val="A1ACDB"/>
                        </a:solidFill>
                      </wpg:grpSpPr>
                      <wps:wsp>
                        <wps:cNvPr id="3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B2E10D5" id="Group 329" o:spid="_x0000_s1026" style="position:absolute;margin-left:1in;margin-top:116.95pt;width:1255.75pt;height:108.55pt;rotation:-6094393fd;z-index:-25160806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jJJtx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2x3s3nfvUFHoduNswNJ5+P4dAeiX0/Hvxx/O8Uh4uOfD/f/c8bXt/Pv&#10;6e+nSLz5+vGfhwc0uPt2OQTp/P54etucDtCCaWtbe9OF/4YYNr8Hnfwx6mT/+2Vzj/80zeC7vh9u&#10;Nvf40riub52Part/hm7pRd800C2+rpzBp6DT++d/lxacM/iaXvfWha9vd3fECo3mfHh9efjl5fU1&#10;/HF6+vrT62nzfYfp8qP58aef/41aA/mELAyZh0jywcQ9X3Vz/sd085fn3XEfVH4msYtuYEVRN7+c&#10;9nuyho2LI6HuQSe6OU8VM/mGyM7Q37JKaOisgyVRjqooCvL+2/ny6/4QhLr7/ufzJajh6QGfwqx5&#10;4BFsoYvHt1dY2b9Wm3pjus77TeiWXxA6I3T/crvZ1puPjQn9z6isUIXWBttsJpPgaezUCRkaI6Ln&#10;jcwF2OxI5YVKWGu6RdYaoSPWfI61VqhCa21bL7MGu4vyQGNEtMwaZkAqtc4ssgZDGVvb9jnWyCAm&#10;zbk2IzYzVQJRLTNnUi1Ap71b5M5M9bA1NstfqgnfLovOTBUBogx3qSLA3dAuczdVxda0We5SZVS2&#10;7zL8TbURyJY5tKk6TNfXyxPPTvWxtXmrSBVStbZf5tBOFRLIMhymCgGHpl+UoZ2qZGuzxmFTpVRD&#10;m+NwqpRAluEwVQo4xJiX/ArWtYmJgCjjWeBgpzZSGTsMy0J0U61EumUeXaoW8OiWeXRTtWxd1k6w&#10;FKY8tsZleJzqpTJEl+ExVQx4hGEtydFNFbN1WWtxqWIqM9Q2w+NUM5FumUefqgY8Nsv+xk81s/VZ&#10;e/GpYiqLsGOZRz/VTKTL8Jiqhnhc1rWfamaLxTAzH32qmMq6zmd4nGom0mV4TFUDHlu7qGs/1czW&#10;Z22G4rDJulLZBjJfXJCbqWYi3TKPTaoa4rFZ5LGZambbZG2mSRVT2bbJ8TjVTKTL8Jiqhnhctplm&#10;qpltk7WZJlUM+h4yum6mmol0yzy2qWqIx+W4q51qZouAJDMf21Qx1Hcmiminmol0GR5T1YDHTGzY&#10;TjWzxUByPKaKKfE41UyRx1Q1FOss20w71cwWy1uGxy5VDPWdCSe6qWYi3bIcu1Q1pmsz/rGbambb&#10;ZW2mSxVT2S7nw7upZiJdhsdUNabzbtmHd1PNbLuszXSpYtC3ydh1N9VMpFvmsU9VY7p66Bd9Tz/V&#10;zLbP2kyfKgZ9W7PsH/upZiJdhsdUNaZtEXQtrdf9VDPbPmszfaoY9I0gZdGH91PNRLoMj6lqsLj2&#10;y/6R8vxJ+pK1mSFVDPrOZVfDVDORbpnHIVWNaQBRLMpxmGpmO2RtZkgVg777TEwxTDUT6TI8pqox&#10;3thl3zNMNbNFupPxPUOqGKQouQR6mGom0i3zaOpUN8b2iBeWJqSpp7rZ4sUcm6ZOlUOpVMa2TT1V&#10;TyTMMZoqyBhnli3H1FMFgdGs7Zg61VBlB5sJyE091VEkzDGaamnwCAaWBTpVEvjM2o+ZAQDoPpvD&#10;JhhAJMzwOYMBOpeJgiDpqZmbAg5gUh1Vrm4zDtMkYEAkzPGZKskPUOiiPIFPTtyRKSACJlUR3KXP&#10;LOLGTJUUCTN8zmABsDgs85nCAiaPC8BfyIgCKIXubY7PFBoIhDk+UyX5ps7xmdpRHh0wc3gAuXcm&#10;AMYAZEgA0DA/QZjjM1WS924ZQ0OmP2kSMFXejuYgge26nL2nKEEgzPA5gwkQGGXmZwoTmDxOYOZA&#10;gfWIWhcXdeOmSqoCYY7PmR1Zm9F7ChWYPFZg5mCBBeKf43OqJGTiIMzwOYMLsGouo2tYTxO95/EC&#10;MwcMTNdkkh+TIgaBMMfnzI5qDGnRL6WQgcljBmYOGkC7OTvyiR0FwhyfqR25AYvxMp9TFW1NHjeg&#10;bZsEOBhyOTniMqEkcye6DJcz4MANmHaLXKbAgckjB2YOHTS5qNM0iRERXY7L1Ibc4JfRDZNCByaP&#10;HZi/AQ9yuRri8KksLegyXM7AA1/nPHwKHlAInYk8zQw+QOSUsfMEPSCyHI8z6yE3s6jvFDwwefQA&#10;uZTIJ6yWLjsp26ntEFmOx9Ry4NkzFp6CByaPHiAnTXhsEEwt+/UEPSCyDI8z8MDn8kmTggcmjx4g&#10;t095zAGXcI5CCONuQJbjMVVMU9cZq0nBAwAh2fk4gw8aBFEZOU6NhsgyPM7Ag8bndJ2CByaPHpgZ&#10;fICFLMNjgh4QWY7HVDFtncFWTQoemDx6YGbwgTO59TtBD4gsx2NqM21vMrpOwQPT56O2GXxgm1xO&#10;kaAHRJbhcQYedG2bsesUPDB59MDM4AOL3HR5PiboAZHleExtpm+wnbXoH1PwwOTRAzODD2gByfA4&#10;tZn8OoOKHrH/4HCHZliOLFAsI4RwFNgIza4z6EwoQ5NZOdoEOMjLEWUrSYNYkcyyIG0KG+DFnPOx&#10;M9jA+gxSZBPQgMiWlW3r1GiQumYs29ZT1UCSWauxM8zA1ZlMxyaIAZFlmJzhBQjLsbovTUkE9yLz&#10;oG44tExYAb0JZVyyu0xYjh0+IUSTDmQ5JlOzQZqRwdxsihbYPFpgZ2iBRwiyaDc2wQqILMPkDClA&#10;2J8znBQqsHmowM6gggYubZnJBCggshyTqWoQIw/L+bedFRHkcQI7wwnaXFZrE5SAyHJMzgyn9XBq&#10;i3MyBQlsHiSgorNpckPFHcuSTCACIsswOQMIDHY6lvdObIoQ2DxCYGcIwZDbuLUJPkBkOSZnhtO1&#10;gEYWJZnCAzYPD9gZPACEMxOlWTd1a4Huyibq+ca6tN2zlKrd//7OtWr4tNlRAWsdyhOPhzNVGW6x&#10;5KCGcOu4JBBUVNiWIYZ3IeJuFTF4JWL4zVhtWG6anGEgb9aRIzcJ5KGeE2Mvt04Ogshh1WuYIVMN&#10;5OtGSkZD5Jjpa1qn6RvI1w2VJlIgXzdUgnuIHAjNGmYIdQnk64ZKNRNEDsBiTeuEQgTydUMlOCCQ&#10;rxsq5eVEjmR6DTOUIgfydUOlbJXIkWKuaZ0Sx0C+bqiUwwXydUOldIrIkQOtYYYym0C+bqiUZBA5&#10;MoM1rVO8H8jXDZVC70C+bqhhB43oaddrDTthJyu+sG64hsLD8MJa5zR6JwRYq1iisCn2sHLQ4qHM&#10;ShdlxEfRVsEqlsRLYUdw3Qvipwg8X9WDeCqDdWrVC+KrCE5e9wLPa2xErXxBNL3SYRnxWAR2rmJJ&#10;fBbhjqteEK9lVrotI37LAJBb14MMeqXrCqBXmK2Aqlb1IN7LoOpk1Qviv8xKBxawmcASEJV1Pcig&#10;VzoxI17MAGtY1YP4MYOygTUvhHyexkBZ+LoXeHpTRrzuBR40ZaerXhBHRpniuhfYkVHWtuoFcWR2&#10;pSMLeVGQ0kpHhg256FvtSkcW8oXQw0pHhiJU6SEZdAwzOZ4+4RjW/ADW6WaDA1hfSVC7u+PuQmG4&#10;fNx80EmfcGrnmQ/t0Fdvh+/77SEQXSggh3fukVKCXY9dShb5lej1XSUWEnkex3bj7PIWKoqqFBJ5&#10;XkmjADwZiUYateGx5aCREkJJA7suKNKxPEcGCHsMpICbFAYIUyTSenRe0po8r60iewukXueVJVAD&#10;z9EYiBJwA8DxMql4BGyIiYELj/IUXgPEB17dAPBHazVKwPUrGIgScD3ifq3VKAHXAyLTSFkCnaqC&#10;AKPRsLoxRpCRy3OUACFpgXR0n0IizyspS6DF5pbCq2EJtHAjGilLAJCOSsoSaBA/KK2yg3TN6IJl&#10;OPIch0VoFUnAd+qwLEsAGzIqA9EPOGxxq6QsAYftV21YLAFsemikBB3RsFAuopKyBMglKwxwuOqA&#10;7aukLIFrkCeil+eoAl4KnNHNkHAcGlaNVFDhlYo3Aum4hEnH8hwZ4BgZtWzqfKWiDLRqV3gXOMBI&#10;qvpXS9UW1CrOqKrDitMFBZeqy2AgAVNAnVl8DhYlu6rPovII4rVV1y3LgT4dlNCGRXUPodUxLBMt&#10;yXPUVsPCahC0K3OAEwfbwMo10mhb1o/htnQsz5EBKmogXlf4ASpWIFKsRhoDVK4QSMc0SjqW55UB&#10;nlkOSbYyLKpEoFat7rWpFiGQws9prUYzxH6EKlcqM6BWDexRaZUKDYgUxfIqKcu1xmTQWmW51vpa&#10;QFUEYMAMunfBahFJAalrDES5ml5f4qiWgBjo9TlAVQKBVA8dODHEiRNVBVQoQK12utOkUgEibfVh&#10;cbSNLFsVFqNqdM5QkysVDBADjR4R9SzXRl/iGKczfsxAxfzkOZohx9rYNFOHBRkFXj0gJWW6cFiO&#10;ikbVuDm9RqyvCosjeKQ+6iJPdQEkVywxKq+sgmsaJUKS51VYbAW00apJgElR0aKSsmKvYJV0LM8r&#10;A9HBG6r3LjPgqJqAJFCPSIq0Jk9p1VE9QSBVp7ajgoJAquaG2PoOpINqWiOlOgUdlR+g+wExnDb8&#10;OAEGNW5xVKiANns1wED5faRUHRtCu0iJHVqNT6aEujTKOE06NcanFZVG1K1QJ1Mi0lZ6p/oHahO1&#10;FesoW7g2jTLOOz0ZQ1Qdem8RY2ptxgmKM/9rKdW1xzEY1qjB4kipJiwjpT7nqagDkm9UKADHLiJl&#10;vCMGKJRYujxHixdKNaTEnTKxzRE4lLbkeW2TKfWZzG163TMIpe7DOF3XM2A3UupzPtq7V2P0sU1g&#10;9tr85DbVRHlsU40ORUcoL1B7jzNkDWX03msoo8WtoYw+ZAUlVXBhzq+hFHmqY+elS28Tp2hW9o4M&#10;ei0lh2QrehdYF/X25blEsEiUkk4pklcpOdnzeu+cGHs9bmO8YQUl1fYEvWvrO2q3mFKN73gt9upq&#10;KDs9Xl3fkYVw75q9IwdgSs3bhKMyNHYgHmW9G8bwVlByDObHHQLx2vIU711zfuXVVaamExaBT20t&#10;rhlp8+qqjbvsuE3Fiu3A2aXXkHmYpvCpzCU7yIqAc01Fydue80Wv4QB07DeOSIOvbc+xjQcsWO69&#10;o8MJJHktAQQCJpSaPFvxS1rMYFuGAr0GFtiGN0C9FlXighSWkoaxo9iXLW7c/JMZLE+eyZZmRpCS&#10;lqWink5612YI3TcX21TsHZWWTDlugwp/8hQ+QzUzaVNLZpFssja1pA9N8ti1zSjUjAul4pfgFNmD&#10;aaAmAJ8YAXot54L7ZG1iTS7OeQAz0TM4DcmAo41SchqsjzNukU8cilN6905616TkeI1zYxmC6Fue&#10;rHc47zjrnBbTIsePc8lpEALO5HObWm5YD8Knhg4CNmApob6tqKO6kz0lLU7GYQEekRYn154RJAf0&#10;u9y7Y8RVxY9qwOLBih2kVW4zHFOHbTpllRkGdiHYIys2OeCOrti3sjcxdJya8RWX2SRuaHg1cIqf&#10;GzyVidNglM2WQeJJyiNL8hmo9iy0qED3/cDIPeE2pRaxIR0nG3avyoSoSA9d42qJMqEXIF6BIXrq&#10;kgZjFSvrDW/IWjjZ0mA6lIXHFtvyYLALHp2wVcyho12iwKOS4XViDBqW2Ukpl8W2YWkwuI6JB6ME&#10;CG2Huo7Ao7JCtw0C8UCoLJGtY+9rldWsxQGf2KIyzRravaCuta3fpuWwHefoiuJpPEYbWlRmT0Mt&#10;BUKYbUnguN4kyvFa9icriDzjSoJTLnFS0MHsYoue4wc6D18kpKK7wKMSYLqBs69rTanwJs/IIy5N&#10;jbo2OPRT6hpHgVk8Cr4IbDMm50o8gLA6zgllAwK7qlGByo4pqtTiSBSbRrgUZajhOwRQkqzVfIuO&#10;S5H31tZBhjcUxBkHSKOKy3MGFyXEXota47KTqrz2sdvEZeilGcAzqlISliiMquy0WPXl2c6grrbW&#10;BTGMJYoyveUZpzkHSmWRRjeqqBvDJ2UroHDFKaOyY1Hx1BnrVoVreUbucf9knBKKKCqe2XSdSkmT&#10;FVei4JYGhS5a8rU2WPiSJ/PHgAOdPS32O+79l+djxcmH1fijM9pQhsV2brFfTk21sKnCVlxo0Ck1&#10;dVBvlIwDp8WejeSlyh5GNaaQSkBbhVs+gltShBiuhwChVp1W4R7LMGpa9suD4a1orNJlwnBYOVhJ&#10;2aXgWpy4BrSK066kVBhXHCpd81LaKcVAsKloVJ0Sp+IiyygeSreK4sGKFuSo7VPiEqjou3H5WrlF&#10;2aXE7dMKIbtwnLjRmoRvIJvBURtFkqhVjJR0a1xx4I5LlZAPa73z2SrcAVbO1ysndRdaoFyhWjfy&#10;CeixzKdnrwz/qIwIt+/HNp3mmj0n4bjlSHF+BNwGySOAVPiki29IR43aJsf+OLKitSlhBaGERW1K&#10;Yg9kR5nwDYPXuEBFo5S1HHfbl3tvRPK9uhBzvIeKJ0Xvjax3hDgXxy6/1IGDIYp1NNc1T6OU4ji6&#10;erLcO1sHjnRolEhmwsqn2lHDdoTDGVqbDOjA1Woj4vUUh7IVSvyMSuSTjLQ4dtztEim1vYiq5eIJ&#10;IM7KTBbAESi2srK1jOkAGVek1Eom2yL3LY9opFRwxGpss1NqIiaUCsQByujnsShpkmdYFmXBmpRE&#10;8lrNDnQUF9ewx1OWEowizGStKroiF0eUKEZSdNQI5lcrpYhVw3aE8hWtTQHzcE1cWe8Nl9iG4z/F&#10;sdMRgzAi7RxPJR4MUKIy6xo+U4XfRyqnYBVuEI69O6USt2rYip3TevfsbRzt3BTH7nnlcl6bn7Qp&#10;HaSkegbPsQ0iF8UzeLYO3IWm6J22IELvjZK3V4LsITNXvCLB27FNBWqqHK+GTqtsQkwZowtHTq8o&#10;edkAc61mR5Zjaddqa3G4AYdsE9d7l3sPl4QFSmUnBBkR51itNpcEXXSttspwEOQ6ZausQpAUNERg&#10;f1GabEOdApVyZo7becoRMm8Pgq7c7zhklZBjc7oXqDiScB0UKaZTDBKAnMimPBYpcIW0y+EhrDC2&#10;qEWcuOyGCVGCU1ILFfEE/bXKCtCM+10KRouLg7hFBedrZTOnVQpwaVpHHpX8iqpEo7tQXDot9ZFQ&#10;sa2egRP48/KkGDjKhU8r+3Pc8BCTX2zylZWNlZYlSaF+SYmApNkKSUtFStQ+xJHr9fRI/YKMvOJV&#10;AMiw//EKyIM7X3m2+fFcvwBk8oxAGf2sIPeu7Zq2sr2qVgbhV5q4TWWL0/SYFnHsiufH0RTWJo4Y&#10;FyWPq+FYm16pfQDUI1JSdhBwimikLMcwuItJYhglV8XZN9amduDB4l7PKCUcrS2PvZXo0Wl7E50Y&#10;HG5yK7eJHVnuHSoozXl4V6FUZh2CW9YRFvJymwKzYWNP6X0sp9AOlAJLZa+kRY+oJBDJK7uoWOh5&#10;fmo1BajMEL0r2BS2zEbK8pz3qH1gHSmIKSqHeGVzGiVtlwfb1EbkydCYsqxNBM6j5MuzzreSs2jV&#10;HPRjp9J7OcpF7bhoU1lkmpq34zHryiNCyjLO5DLmgzRIelfsCNgA+0/NNpsGZadR8oq9N1fPoOT+&#10;SEBlLinrETIAoVSqogCljJRlHeFqUKbEnC56Bmz180z2ylqMEyAjZVlHLZ3Gj+uREgm0FLxGSmXl&#10;ascyHq1aE7kCzxCvoJdd+O0OCo21+mgE47LCKv4TdSBCqUSo2MiQFVbZTexahKZRSkqNG04oCaWC&#10;x+JHgZiyUaLUvuZ9evU6BNyQzGOnOr/SGoffyGRf1yhoW4+rSOLYGwXb70cspVFiMPxKnsTTyv5L&#10;3yH8CJJvFM/QD7xTg4y+HNPiV19Y8hQ0lqQ04G7z2DuBfkVKK9EFZSlFSlwYw20qVc/DKM9WqcpH&#10;rRnrqFX8PGrI2TZbJfYeICbmU5En0HdxIp12DUlNx8iDPlGGVZQTfvqJT//jHpSyQpEiMb6PX8Ys&#10;64nKRVn5nbJNh805RlCxF63kU3UnFbgUj5bUj41wWRVh1wqpFNTgfhmlVYyLPX6v1ajjlg42Pm0j&#10;CL/PJAihhmDjl51EW9omLfrnXTgkDIpc4c94ugxYzYtyRRLEdoWf+VZIO+F1UEoAkSgLRICiU6XV&#10;QZYo9foB7OILr5ptoQAwkuKnN8qOBT/xxCgFwBxFrriZOLpVRCeKbeHqi6gClLZrDHh2l7hnSmNA&#10;EHpfqxJoeTsS8ZEClQCAZWHR1Y/F6YIf5YsuE4C1YoZYKuOqivu7NGENjFEhP1GmC/1eVfCEWA8U&#10;XqEsHhahwcVh4de6eFh0+bRCykvB5BK1CKqg8JouZvvyiT+EG9rw+f7b+fLr/vBGN7E9nY6/vLy+&#10;ogc6akv/vh/4P0LdNl7+OJ7vzsffTl8+0aevh4c/fjttTocLXa+8+b4/4cPz4fR/N5uP0+74+eb8&#10;v992p/3N5vU/3s845o5tf5Bdwh8eBd/44zT95uv0m937PZr6fHO5wf3N9PGnC/7CK9+Op5enZ/Rk&#10;wo3O74cfv10Ojy8XksyVK/7j43wMn57uPp7oE41yd3x+uf95d9lN/w5Ud3t7eD68PuxPX/4fAAD/&#10;/wMAUEsDBBQABgAIAAAAIQDcQZoX3wAAAA8BAAAPAAAAZHJzL2Rvd25yZXYueG1sTI/NTsMwEITv&#10;SLyDtUjcWiepgCTEqQAJOHBq4AE28ZIE/CfbbcPb45zgNqP9NDvT7Bet2Il8mK0RkG8zYGQGK2cz&#10;Cvh4f96UwEJEI1FZQwJ+KMC+vbxosJb2bA506uLIUogJNQqYYnQ152GYSGPYWkcm3T6t1xiT9SOX&#10;Hs8pXCteZNkt1zib9GFCR08TDd/dUQt47X1H1duXc9grPr7k/lEe7oS4vloe7oFFWuIfDGv9VB3a&#10;1Km3RyMDU8kXVV4kVsCmync7YCtzk5VJ9auqygJ42/D/O9pfAAAA//8DAFBLAQItABQABgAIAAAA&#10;IQC2gziS/gAAAOEBAAATAAAAAAAAAAAAAAAAAAAAAABbQ29udGVudF9UeXBlc10ueG1sUEsBAi0A&#10;FAAGAAgAAAAhADj9If/WAAAAlAEAAAsAAAAAAAAAAAAAAAAALwEAAF9yZWxzLy5yZWxzUEsBAi0A&#10;FAAGAAgAAAAhAJFeMkm3GQAADoUAAA4AAAAAAAAAAAAAAAAALgIAAGRycy9lMm9Eb2MueG1sUEsB&#10;Ai0AFAAGAAgAAAAhANxBmhffAAAADwEAAA8AAAAAAAAAAAAAAAAAERwAAGRycy9kb3ducmV2Lnht&#10;bFBLBQYAAAAABAAEAPMAAAAd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bsVwwAAANsAAAAPAAAAZHJzL2Rvd25yZXYueG1sRE/LasJA&#10;FN0L/sNwhW5EJ4ZSNHUUUfqgC0XtprtL5ppJzdwJmUlM/76zEFweznu57m0lOmp86VjBbJqAIM6d&#10;LrlQ8H1+m8xB+ICssXJMCv7Iw3o1HCwx0+7GR+pOoRAxhH2GCkwIdSalzw1Z9FNXE0fu4hqLIcKm&#10;kLrBWwy3lUyT5EVaLDk2GKxpayi/nlqr4Plrby6L2bu9fozPxe9h17U/24NST6N+8woiUB8e4rv7&#10;UytI49j4Jf4AufoHAAD//wMAUEsBAi0AFAAGAAgAAAAhANvh9svuAAAAhQEAABMAAAAAAAAAAAAA&#10;AAAAAAAAAFtDb250ZW50X1R5cGVzXS54bWxQSwECLQAUAAYACAAAACEAWvQsW78AAAAVAQAACwAA&#10;AAAAAAAAAAAAAAAfAQAAX3JlbHMvLnJlbHNQSwECLQAUAAYACAAAACEAWHW7FcMAAADbAAAADwAA&#10;AAAAAAAAAAAAAAAHAgAAZHJzL2Rvd25yZXYueG1sUEsFBgAAAAADAAMAtwAAAPc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C04DF5">
        <w:rPr>
          <w:noProof/>
          <w:sz w:val="220"/>
          <w:szCs w:val="220"/>
        </w:rPr>
        <mc:AlternateContent>
          <mc:Choice Requires="wpg">
            <w:drawing>
              <wp:anchor distT="0" distB="0" distL="114300" distR="114300" simplePos="0" relativeHeight="251639296" behindDoc="1" locked="0" layoutInCell="1" allowOverlap="1" wp14:anchorId="44484BF7" wp14:editId="4DB4D441">
                <wp:simplePos x="0" y="0"/>
                <wp:positionH relativeFrom="page">
                  <wp:posOffset>917064</wp:posOffset>
                </wp:positionH>
                <wp:positionV relativeFrom="page">
                  <wp:posOffset>913751</wp:posOffset>
                </wp:positionV>
                <wp:extent cx="15947390" cy="1378585"/>
                <wp:effectExtent l="7208202" t="0" r="7205663" b="728662"/>
                <wp:wrapNone/>
                <wp:docPr id="2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947390" cy="1378585"/>
                          <a:chOff x="4550" y="-3150"/>
                          <a:chExt cx="13310" cy="4230"/>
                        </a:xfrm>
                        <a:solidFill>
                          <a:srgbClr val="A1ACDB"/>
                        </a:solidFill>
                      </wpg:grpSpPr>
                      <wps:wsp>
                        <wps:cNvPr id="24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34FC6B9" id="Group 329" o:spid="_x0000_s1026" style="position:absolute;margin-left:72.2pt;margin-top:71.95pt;width:1255.7pt;height:108.55pt;rotation:-6094393fd;z-index:-25160704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ijcwBkAAA6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xws3nfvUFHoduNw39AOh/HpzsQ/Xo6/uX42ykOER//fLj/nzO+vp1/&#10;T38/ReLN14//PDygwd23yyFI5/fH09vmdIAWTFvb2psu/DfEsPk96OSPUSf73y+be/ynaQbfuQG6&#10;u8eXxnV90zdRbffP0C296JsG3+Pryhl8Cjq9f/53acE5w69768LXt7s7YoVGcz68vjz88vL6Gv44&#10;PX396fW0+b7DdPnR/PjTz/9GrYF8QhaGzEMk+WDinq+6Of9juvnL8+64Dyo/k9hZN+CadfPLab8n&#10;a9i4OBLqHnSim/NUMZNviOwM/S2rhIbOOlgS5aiKoiDvv50vv+4PQai7738+X4Ianh7wKcyaBx7B&#10;FmN5fHuFlf1rtak3puu834Ru+QWhM0L3L7ebbb352JjQ/4zKClVobbDNZjIJnsZOnZChMSJ63shc&#10;gM2OVF6ohLWmW2StETpizedYa4UqtNa29TJrnZChMSJaZg1+NJVaZxZZgxVHOmKtz7FGBjFpzrUZ&#10;sZmpEohqmTmTagE67d0id2aqh62xWf5STfh2WXRmqggQZbhLFQHuhnaZu6kqtqbNcpcqo7J9l+Fv&#10;qo1AtsyhTdVhur5ennh2qo+tzVtFqpCqtf0yh3aqkECW4TBVCDg0/aIM7VQlW5s1DpsqpRraHIdT&#10;pQSyDIepUsAhxrzkV2ihu5oIiDKehZzuxEYqY4dhWYhuqpVIt8yjS9UCHt0yj26qlq3L2olL1VKZ&#10;1rgMj1O9RLoMj6liwCMMa0mObqqYrctai0sVU5mhthkep5qJdMs8+lQ14LFZ9jd+qpmtz9qLTxVT&#10;WYQdyzz6qWYiXYbHVDXE47Ku/VQzWyyGmfnoU8VU1nU+w+NUM5Euw2OqGvDY2kVd+6lmtj5rMxSH&#10;TW3GNpD54oLcTDVTBbplHptUNcRjs8hjM9XMtsnaTJMqprJtk+NxqplIl+ExVQ3xuGwzzVQz2yZr&#10;M02qGPQ9ZHTdTDUT6ZZ5bFPVEI/LcVc71cwWAUlmPrapYqjvTBTRTjUT6TI8pqoBj5nYsJ1qZouB&#10;5HhMFVPicaqZIo+paijWWbaZdqqZLZa3DI9dqhjqOxNOdFPNRLplOXapakzXZvxjN9XMtsvaTJcq&#10;prJdzod3U81EugyPqWpM592yD++mmtl2WZvpUsWgb5Ox626qmUi3zGOfqsZ09dAv+p5+qpltn7WZ&#10;PlUM+rZm2T/2U81EugyPqWpM2yLoWlqvkTZP4p4+azN9qhj0jSBl0Yf3U81EugyPqWqwuPbL/rGf&#10;ambbZ22G8IBknely2dUw1Qx4zCZYQ6oa0wCiWJTjMNXMdsjazJAqBn33mZhimGom0i3LcUhVY7yx&#10;y75nmGpmi3Qn43uGVDFIUXIJ9DDVTKRb5tHUqW6M7REvLE1IU091s8WLOTZNnSqHUqmMbZt6qp5I&#10;mGM0VZAxzixbjqmnCgKjWdsxdaqhyg42E5CbeqqjSJhjNNXS4BEMLAt0qiTwmbUfMwMA0H02h00w&#10;gEiY4XMGA3QuEwVB0mK+hFKYAg5gUh1Vrm4zDtMkYEAkzPGZKskPUOiiPIFPTlymKSACJlUR3KXP&#10;LOLGTJUUCTN8zmABsDgs85nCAiaPC8BfyIgCKIXubY7PFBoIhDk+UyX5ps7xmdpRHh0wc3gAuXcm&#10;AMYAZEiYTJifIMzxmSrJe7eMoSHTnzQJmCpvR3OQwHZdzt5TlCAQZvicwQQIjDLzM4UJTB4nMHOg&#10;wHpErYuLunFTJVWBMMfnzI6szeg9hQpMHiswc7DAAvHP8TlVEjJxEGb4nMEFWDWX0TWsp4ne83iB&#10;mQMGpmsyyY9JEYNAmONzZkc1hrTol1LIwOQxAzMHDaDdnB35xI4CYY7P1I7cgMV4mc+pirYmjxvQ&#10;tk0S0A25nBxxmVCSuRNdhssZcOAGTLtFLlPgwOSRAzOHDppc1GmaxIiILsdlakNu8MvohkmhA5PH&#10;DszfgAe5XA1x+FSWFnQZLmfgga9zHj4FDyiEzkSeZgYfIHLK2HmCHhBZjseZ9ZCbWdR3Ch6YPHqA&#10;XErkE1ZLl52U7dR2iCzHY2o58OwZC0/BA5NHD5CTJjw2CKaW/XqCHhBZhscZeOBz+aRJwQOTRw+Q&#10;26c85oBLOEchhHE3IMvxmCqmqeuM1aTgAYCQ7HycwQcNgqiMHKdGQ2QZHmfgQeNzuk7BA5NHD8wM&#10;PsBCluExQQ+ILMdjqpi2zmCrJgUPTB49MDP4wJnc+p2gB0SW4zG1mbY3GV2n4IHJowfYgZBpFuza&#10;NrmcIkEPiCzD4ww86No2Y9cpeGDy6IGZwQcWuenyfEzQAyLL8ZjaTN9gO2vRP6bggcmjB2YGH9AC&#10;kuFxajP5dQYVPYlihmZYjixQLCOElEHivZxdozOhjLrOydEmwEFejihbSRrEimSWBWlT2AAv5plM&#10;dWN9BimyCWhAZMvKtnVqNEhdM5Zt66lqIMlsrmNnmIGrM5mOTRADIsswOcMLEJZjdV+akgjuReZB&#10;3XBombACehPKuGR3mbAcO3xCiCYdyHJMpqpBmpHB3GyKFtg8WmBnaIFHCLJoNzbBCogsw+QMKUDY&#10;nzOcFCqweajAzqCCBi5tmckEKCCyHJOpahAjD8v5t50VEeRxAjvDCdpcVmsTlIDIckzODKf1cGqL&#10;czIFCWweJKCis2lyQ8Udy5JMIAIiyzA5AwgMdjqW905sihDYPEJgZwjBkNu4tQk+QGQ5JmeG07WA&#10;RhYlmcIDNg8P2Bk8AIQzE6VZN3Vrge7KJur5xrq03bOUqt3//s61avi02VEBax3KE4+HM1UZbrHk&#10;oMZw67gkEFRU2JYhhnch4m4VMXglYvjNWG1YbpqcYSAPdZAYjEKO3CSQh3pOlZwcBJHDqtcwQ6Ya&#10;yNeNlIyGyDHT17RO0zeQrxsqTaRAvm6oBPcQORCaNcwQ6hLI1w2VaiaIHIDFmtYJhQjk64ZKcEAg&#10;XzdUysuJHMn0GmYoRQ7k64ZK2SqRI8Vc0zoljoF83VAphwvk64ZK6RSRIwdawwxlNoF83VApySBy&#10;ZAZrWqd4P5CvGyqF3oF83VDDDhrR067XGnbCTlZ8Yd1wDYWH4YW1zmn0TgiwVrFEYVPsYeWgxUOZ&#10;lS7KiI+irYJVLImXwo7guhfETxF4vqoH8VQG69SqF8RXEZy87gWe19iIWvmCaHqlwzLisQjsXMWS&#10;+CzCHVe9IF7LrHRbRvyWASC3rgcZ9ErXFUCvMFsBVa3qQbyXQdXJqhfEf5mVDixgM4ElICrrepBB&#10;r3RiRryYAdawqgfxYwZlA2teCPk8jYGy8HUv8PSmjHjdCzxoyk5XvSCOjDLFdS+wI6OsbdUL4sjs&#10;SkcW8qIgpZWODBty0bfalY4s5Auhh5WODEWo0kMy6Bhmcjx9wjGs+QGs080GB7C+kqB2d8fdhcJw&#10;+bj5oJM+4dTOM073UP5EX70dvu+3h0B0oYAc3rlHSgl2PXYpWeRXotd3lVhI5Hkc242zy1uoKKpS&#10;SOR5JY0C8GQkGmnUhseWg0ZKCCUN7LqgSMfyHBkg7DGQAm5SGCBMkUjr0XlJa/K8torsLZB6nVeW&#10;QA08R2MgSsANAMfLpOIRsCEmBi48ylN4DRAfeHUDwB+t1SgB169gIErA9Yj7tVajBFwPiEwjZQl0&#10;qgoCjEbDwvE3rVVC0gLp6D5FSPIchUUAGZG22NxSeDUsgRZuRCNlCQDSUUlZAg3iB6VVdpCuGV2w&#10;DEee47AIraJh+U4dlmUJYENGZSD6AYctbpWUJeCw/aoNiyWATQ+NlKAjGhbKRVRSlgC5ZIUBDlcd&#10;sH2VlCVwDfJE9PIcVcBLgTO6GRKOQ8OqkQoqvFLxRiAdlzDpWJ4jAxwjo5ZNna9UlIFW7QrvAgcY&#10;SVX/aqnaglrtx3hVeJTnldc4XVBwqboMBhIwBdSZxedgUbKr+iwqjyBeW3Xdshzo00EJTVtU9xBa&#10;HcMyGbk8Rwk0LKwGQbsyBzhxsA2sXCONtmX9GG5Lx/IcGaCiBuJ1hR+gYgUixWqkMUDlCoF0TKOk&#10;Y3leGeCZ5ZBkK8OiSgRq1epem2oRAin8nNZqNEPsR6hypTIDatXAHpVWqdCASFEsr5KyXGtMBq1V&#10;lmutrwVURQAGzKB7F6wWkRSQusZAlKvp9SWOagmIgV6fA1QlEEj10IETQ5w4UVVAhQLUaqc7TSoV&#10;INJWHxZH28iyVWExqkbnETW5UsEAMdDoEVHPcm30JY5xOuPHDFTMT56jGXKsjU0zdViQUeDVA1JS&#10;pguH5ahoVI2b02vE+qqwOIJH6qMu8lQXQHLFEqPyyiq4plEiJHlehcVWQButmgSYFBUtKikr9gpW&#10;ScfyvDIQHbyheu8yA46qCUgC9YikSGvylFYd1RMEUnVqOyooCKRqboit70A6qKY1UqpT0FH5Abof&#10;EMNpw48TYFDjFkeFCmizVwMMlN9HStWxIbSLlNih1fhkSqhLo4zTpFNjfFpRaUTdCnUyJSJtpXeq&#10;f6A2UVuxjrKFa9Mo47zTkzFE1aH3FjGm1macoDjzv5ZSXXscg2GNGiyOlGrCMlLqc55z1kaFAnDs&#10;IkipwW62JiWmVENK3CkT2xyBQ/Ee8hy9iFDqM5kpve4ZhFL3YZyu6xmwGyn1OR/t3asx+tgmMHtN&#10;8tymmiiPbarRoegI5QVq71Hvayij915DGS1uDWX0ISsoqYIL3mYNpchTHTsvXXqbOEWzsndk0Gsp&#10;OSRb0bvAuqi3L88lgkWilHRKkbxKycme13vnxNjrcRvjDSsoqbYn6F1b31G7xZRqfMdrsVdXQ9np&#10;8er6jiyEe9fsHTkAU2reJhyVobED8Sjr3TCGt4KSYzA/7hCI15aneO+a8yuvrjI1nbAIfGprcc1I&#10;m1dXbdxlx20qVmwHzi69hszDNIVPZS7ZQVYEnGsqSt72nC96DQegY79xRBp8bXuObTxgwXLvHR1O&#10;IMlrCSAQMKHU5NmKX9JiBtsyFOg1sMA2vAHqtagSF5+wlDSMHcW+bHHj5p/MYHnyTLY0M4KUtCwV&#10;9XTSuzZD6L652KZi76i0ZMpxG1T4k6fwGaqZSZtaMotkk7WJaKg8Q2o6axLa1GZyzZmU16JfOEX2&#10;YBqoCcAnxopey7ngPlmbWJOLIwIwEz2D05AMONooJafB+jjjFvnEoTild++kd8V744hpjJfcWIYg&#10;+pYn6x3OO846p8W0yPHjXHIahIAz+dymlhvWg/CpoYOADVhKqG8r6qjuZE9Ji5NxWIBHpMXJtWcE&#10;yQH9LvfuGHFV8aMasHiwDgdpldsMx9RhR05ZZYaBXQj2yIpNDrijK/at7E0MHSdxfMUlSglkAskz&#10;TqSh4dXAKX5u8FQmToNRNlsGiScpjyzJZ6Das9CiAt33AyP3hNuUWsSGdJxs2L0qE6IiPXSNqyXK&#10;hF6AeAWG6KlLGoxVrKw3vCFr4WRLg+lQFh5bbMuDwS54dNdWMYeOdokCj0qG14kxaFhmJ6VcFtuG&#10;pcHgOiYejBIgtB3qOgKPygrdNgjEA6GyRLaOva9VSitaHPCJLSrTrKHdC+pa2/ptWg7bcY6uKJ7G&#10;Y7ShRWX2NNRSIITZlgSO602iHK9lf2L48owOAKdc4qSgg9nFFj3HD3QevkhIRXeBRyXAdANnX9ea&#10;UuFNnpFHXJoadW1w6KfUNY4Cs3gUfBHYZkzOlXgAYXWcE8oGBHZVowKVHVNUqcWRKDaNcCnKUMN3&#10;CKAkWav5Fh2XIu+trYMMbyiIMw6QRhWX5wwuSoi9FrXGZSdVee1jt4nL0EszgGdUpYS4URhV2Wmx&#10;6suznUFdba0LYhhLFGV6yzNOcw6UyiKNblRRN4ZPylZA4YpTRmXHouKpM9atCtfyjNzj/sk4JRRR&#10;VDyz6TqVkiYrrkTBLQ0KXbTka22w8CVP5o8BBzp7Wux33Psvz8eKkw+r8UdntKEMi+3cYr+cmmph&#10;U4WtuNCgU2rqoN4oGQdOiz0byUuVLK4aU0gloK3CLR/BLSlCDNdDgFCrTqtwj2UYNS375cHwVjRW&#10;6TJhOKwcrKTsUnAtTlwDWsVpV1IqjCsOla55Ke2UYiDYVDSqTolTcZFlFA+lW0XxYEULctT2KXEJ&#10;VPTduHyt3KLsUuL2aYWQXThO3GhNwjeQzeCojSJJ1CpGSro1rjhwx6VKyIe13vlsFe4AK+frlZO6&#10;Cy1QrlCtG/kE9Fjm07NXhn9URoSi7tim01yz5yQctxwpzo+A2yB5BJAKn3TxDemoUdvk2B9HVrQ2&#10;JawglLCoTUnsgewoE75h8BoXqGiUspbjbvty741IvlcXYo73UPGk6L2R9Y4Q5+LY5Zc6cDBEsY7m&#10;uuZplFIcR1dPlntn68CRDo0SyUxY+VQ7atiOcDhDa5MBHbhabUS8nuJQtkKJn1GJfJKRFseOu10i&#10;pbYXUbVcPAHEWZnJAjgCxVZWtpYxHSDjipRayWRb5L7lEY2UCo5YjW12Sk3EhFKBOEAZ/TwWJU3y&#10;DMuiLFiTkkheq9mBjuLiGvZ4ylKCUYSZrFVFV+TiiBLFSIqOGsH8aqUUsWrYjlC+orUpYB6uiSvr&#10;veES23D8pzh2OmIQRqSd46nEgwFKVGZdw2eq8PtI5RSswg3CsXenVOJWDVuxc1rvnr2No52b4tg9&#10;r1zOa/OTNqWDlFTP4Dm2QeSieAbP1oG70BS90xZE6L1R8vZKkD1k5opXJHg7tqlATZXj1dBplU2I&#10;KWN04cjpFSUvG2Cu1ezIciztWm0tDjfgkG3ieu9y7+GSsECp7IQgI+Icq9XmkqCLrtVWGQ6CXKds&#10;lVUIkoKGCOwvSpNtqFOgUs7McTtPOULm7UHQlfsdh6wScmxO9wIVRxKugyLFdIpBApAT2ZTHIgWu&#10;kHY5PIQVxha1iBOX3TAhSnBKaqEinqC/VlkBmnG/S8FocXEQt6jgfK1s5rRKAS5N68ijkl9RlWh0&#10;F4pLp6U+Eiq21TNwAn9enhQDR7nwaWV/jhseYvKLTb6ysrHSsiQp1C8pEZA0WyFpqUiJ2oc4cr2e&#10;HqlfkJFXvAoAGfY/XgF5cOcrzzY/nusXgEyeESijnxXk3rVd01a2V9XKIPxKE7epbHGaHtMijl3x&#10;/DiawtrEEeOi5G0tduGV2gdAPSIlZQcBp4hGynIMg7uYJIZRclWcfWNtagceLO71jFLC0dry2FuJ&#10;Hp22N9GJweEmt3Kb2JHl3qGC0pyHdxVKZdYhuGWLw0JeblNgNmzsKb2P5RTagVJgqeyVtOgRlQQi&#10;eWUXFQs9z0+tpgCVGaJ3BZvCltlIWZ7zHrUPrCMFMUXlEK9sTqOk7fJgm9qIPBkaU5a1icB5lHx5&#10;1vlWchatmsN3smohJC3OJdSOizaVRaapeTses648IqQs40wuYz5Ig6R3xY6ADbD/1GyzaVB2GiWv&#10;2Htz9QxK7o8EVOaSsh4hAxBKpSoKUMpIWdYRrgZlSszpojax1c8zWatHwwmQkbKso5ZO48f1SIkE&#10;WgpeI6WycrVjGY9WrYlcgWeIV9DLLvx2B4XGWn00gnFZYRX/iToQoVQiVGxk8JyH7RV11LUITaOU&#10;lBo3nFASSgWPxY8CMWWjRKl9zfv06nUIuCGZx051fqU1Dr+Ryb6uUdC2HleRxLE3Crbfj1hKo8Rg&#10;+JU8iaeV/Ze+Q/gRJN8onqEfeKcG7rMc0+JXX1jyFDSWpDTgbvPYO4F+RUor0QVlKUVKXBjDbSpV&#10;z8Moz1apyketGeuoVfw8asjZNlsl9h4gJuZTkSfQd3EinXYNSU3HyIM+UYZVlBN++olP/+MelLJC&#10;kSIxvo9fxizricpFWfmdssxic44RVOxFK/lU3UkFLsWjJfVjI1xWRdi1QioFNbhfRmkV42KP32s1&#10;6rilg41P2wjC7zMJQqgh2PhlJ9GWtkmL/nkXDgmDIlf4M54uA1bzolyRBLFd4We+FdJOeB2UEkAk&#10;ygIRoOhUaXWQJUq9fgC7+MKrZlsoAIyk+OmNsmPBTzwxSgEwR5ErbtaKbhXRiWJbuPoiqgCl7RoD&#10;nt0l7pnSGBCE3teqBFrejkR8VF6m6R5xFhZd/VicLvhRvugyAVgrZoilMq6quL9LE9bAGBXyE2W6&#10;0O9VBU+I9UDhFcriYREaXBwWfq2Lh0WXpymkvBRMLlGLoAoKr+liti+f+EO4oY0udvt2vvy6P7zR&#10;TWxPp+MvL6+v6IGqtOnf9wP/R6jbxssfx/Pd+fjb6csn+vT18PDHb6fN6XCh65U33/cnfHg+nP7v&#10;ZvNx2h0/35z/99vutL/ZvP7H+xnH3LHtD7JL+MOj4Bt/nKbffJ1+s3u/R1Ofby43uL+ZPv50wV94&#10;5dvx9PL0jJ5MuEnu/fDjt8vh8eVCkrlyxX98nI/h09PdxxN9olHujs8v9z/vLrvp34Hqbm8Pz4fX&#10;h/3py/8DAAD//wMAUEsDBBQABgAIAAAAIQBI+FwD4AAAABABAAAPAAAAZHJzL2Rvd25yZXYueG1s&#10;TI/LTsMwEEX3SPyDNUjsWjtBLW2IUwESsGDVwAdM4iEJ+CXbbcPf44oF7OZqju6cqXez0exIIU7O&#10;SiiWAhjZ3qnJDhLe354WG2AxoVWonSUJ3xRh11xe1Fgpd7J7OrZpYLnExgoljCn5ivPYj2QwLp0n&#10;m3cfLhhMOYaBq4CnXG40L4VYc4OTzRdG9PQ4Uv/VHoyEly60tH399B47zYfnIjyo/a2U11fz/R2w&#10;RHP6g+Gsn9WhyU6dO1gVmc653BarzEpYFELclMDO0Eps1sC636kE3tT8/yPNDwAAAP//AwBQSwEC&#10;LQAUAAYACAAAACEAtoM4kv4AAADhAQAAEwAAAAAAAAAAAAAAAAAAAAAAW0NvbnRlbnRfVHlwZXNd&#10;LnhtbFBLAQItABQABgAIAAAAIQA4/SH/1gAAAJQBAAALAAAAAAAAAAAAAAAAAC8BAABfcmVscy8u&#10;cmVsc1BLAQItABQABgAIAAAAIQB8RijcwBkAAA6FAAAOAAAAAAAAAAAAAAAAAC4CAABkcnMvZTJv&#10;RG9jLnhtbFBLAQItABQABgAIAAAAIQBI+FwD4AAAABABAAAPAAAAAAAAAAAAAAAAABocAABkcnMv&#10;ZG93bnJldi54bWxQSwUGAAAAAAQABADzAAAAJ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iHOxAAAANsAAAAPAAAAZHJzL2Rvd25yZXYueG1sRE/Pa8Iw&#10;FL4P/B/CE3YZM3UTcbVRRNkmHhR1l90ezWtTbV5KE2v33y+HwY4f3+9s2dtadNT6yrGC8SgBQZw7&#10;XXGp4Ov8/jwD4QOyxtoxKfghD8vF4CHDVLs7H6k7hVLEEPYpKjAhNKmUPjdk0Y9cQxy5wrUWQ4Rt&#10;KXWL9xhua/mSJFNpseLYYLChtaH8erpZBZPd3hRv4w97/Xw6l5fDprt9rw9KPQ771RxEoD78i//c&#10;W63gNa6PX+IPkItfAAAA//8DAFBLAQItABQABgAIAAAAIQDb4fbL7gAAAIUBAAATAAAAAAAAAAAA&#10;AAAAAAAAAABbQ29udGVudF9UeXBlc10ueG1sUEsBAi0AFAAGAAgAAAAhAFr0LFu/AAAAFQEAAAsA&#10;AAAAAAAAAAAAAAAAHwEAAF9yZWxzLy5yZWxzUEsBAi0AFAAGAAgAAAAhACPaIc7EAAAA2w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C04DF5" w:rsidRPr="00C04DF5">
        <w:t>Notes</w:t>
      </w:r>
      <w:bookmarkEnd w:id="20"/>
    </w:p>
    <w:p w14:paraId="22C2D3DE" w14:textId="345D13EC" w:rsidR="00C04DF5" w:rsidRDefault="00C04DF5" w:rsidP="00A60D24">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62848" behindDoc="1" locked="0" layoutInCell="1" allowOverlap="1" wp14:anchorId="7679B173" wp14:editId="756E7098">
                <wp:simplePos x="0" y="0"/>
                <wp:positionH relativeFrom="page">
                  <wp:posOffset>-7490973</wp:posOffset>
                </wp:positionH>
                <wp:positionV relativeFrom="page">
                  <wp:posOffset>6327576</wp:posOffset>
                </wp:positionV>
                <wp:extent cx="15585441" cy="1378585"/>
                <wp:effectExtent l="7027227" t="0" r="7024688" b="700087"/>
                <wp:wrapNone/>
                <wp:docPr id="45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460"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D579663" id="Group 329" o:spid="_x0000_s1026" style="position:absolute;margin-left:-589.85pt;margin-top:498.25pt;width:1227.2pt;height:108.55pt;rotation:-6118784fd;z-index:-251555840;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BPp1h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jfDzeZ99wYlhX43zg4kno/j0x2ofj0d/3b87RTHiI9/Pdz/9xlf386/&#10;p7+fIvHm68e/Hx7Q4O7b5RDE8/vj6W1zOkANphmGvu7b8N+Qw+b3oJQ/RqXsf79s7vGfpmn6xntz&#10;s7nHl8Z1Pf6Oert/hnLpRW8c5hm+rox3tpNv/1WacM5A+fS+ty4o/XZ3R7zQcM6H15eHX15eX8Mf&#10;p6evP72eNt93mDA/mh9/+vlfqDWQT8jCmHmMJCBM3fNVO+f/n3b+9rw77oPSzyR30U6LAUTt/HLa&#10;78kgNi4OhfoHoWjnPFXN5BsiO0ODy0qhsbMWFoU5aqMoyvtv58uv+0MQ6+77X8+XaF4P+BQmzgMP&#10;YYvBPL69wtL+udrUG9N13m9804g9jnTQeqT7p9vNtt58bEzon5uV1qxQhdYG22wqZ/7cmBMyNEZE&#10;zxuZDbDbsUsvVMJa0y2y1ggdseZzrLVCFVpr23qZtU7I0BgRLbOGOZ5KrTOLrMGQr1Lrc6yRSUya&#10;c21GbGaqBKJaZs6kWoBOe7fInZnqYWtslr9UE75dFp2ZKgJEGe5SRYC7oV3mbqqKrWmz3KXKqGzf&#10;ZfibaiOQLXNoU3WYrq+XJ56d6mNr81aRKqRqbb/MoZ0qJJBlOEwVAg5NvyhDO1XJ1maNw6ZKqYY2&#10;x+FUKYEsw2GqFHCIMS/5FSxtExMBUcazwMNObaQydhiWheimWol0yzy6VC3g0S3z6KZq2bqsnbhU&#10;LZVpjcvwONVLpMvwmCoGPMKwluToporZuqy10PI88TWVGWqb4XGqmUi3zKNPVQMem2V/Q6HD1R36&#10;rL34VDGVRYiyzKOfaibSZXhMVUM8LuvaTzWzxWKYmY8+VUxlXeczPE41E+kyPKaqAY+tXdS1n2pm&#10;67M2g4U30bVtIPPFBbmZaqYKdMs8NqlqiMdmkcdmqpltk7WZJlVMZdsmx+NUM5Euw2OqGuJx2Waa&#10;qWa2TdZmmlQx6HvI6Joi93GGR7plHimInJgh8bgcd7VTzWwRkGTmY5sqhvrORBHtVDORLsNjqhrw&#10;mIkN26lmthhIjsdUMSUep5op8piqhmKdZZtpp5rZYnnL8NiliqG+M+FEN9VMpFuWY5eqxnRtxj92&#10;U81su6zNdKliKtvlfHg31Uyky/CYqsZ03i378G6qmW2XtZkuVQz6Nhm77qaaiXTLPPapakxXD/2i&#10;7+mnmtn2WZvpU8Wgb2uW/WM/1Uyky/CYqsa0LYKupfUamfPVU2z7rM0gL586CvSNIGXRh/dTzUS6&#10;DI+parC49sv+sZ9qZttnbWZIFYO+c9nVMNVMpFvmcUhVYxqDJpfkOEw1sx2yNjOkikHffSamGKaa&#10;iXQZHlPVGG/ssu8ZpprZIt3J+J4hVQxSlFwCPUw1E+mWeTR1qhtje8QLS4I09VQ3W7yYY9PUqXIo&#10;lcrYtqmn6omEOUZTBRnjzLLlmHqqIDCatR1Tpxqq7GAzAbmppzqKhDlGUy0NHsHAskCnSgKfWfsx&#10;MwAA3Wdz2AQDiIQZPmcwQOcyURAkLS6GABRTwAFMqqPK1W3GYZoEDIiEOT5TJfkBCl2Up5mqCHxm&#10;7ciYVEVwlz6ziBszVVIkzPA5gwXA4rDMZwoLmDwuAH8hkg+gFLq3OT5TaCAQ5vhMleSbOsdnakd5&#10;dMDM4QHk3pkAGAOQIWEyYX6CMMdnqiTv3TKGhkx/0iRgqrwdzUEC23U5e09RgkCY4XMGEyAwyszP&#10;FCYweZzAzIEC6xG1Li7qxk2VVAXCHJ8zO7I2o/cUKjB5rCBg+ZMsBQm2y81PN1VSJMzwOYMLsGou&#10;o2tYTxO95/ECMwcMTNdkkh/sSkwarQJhjs+ZHdUY+6JfSiEDk8cMzBw0gHZzduQTOwqEOT5TO3ID&#10;FuNlPqcq2po8bkCIfRJ0DrmcHHGZUJK5E12Gyxlw4AZMu0UuU+DA5JEDM4cOmlzUiY2rKZdEl+My&#10;tSE3+GV0w6TQgcljB+ZP4EEuV0McPuXSgi7D5Qw88HXOw6fgAYXQmcjTzOADRE4Zf5SgB0SW43Fm&#10;PeRmFvWdggcmjx4glxL5hNXSZSdlO7UdIsvxmFoOPHvGwlPwwOTRA+SkCY8Ngqllv56gB0SW4XEG&#10;HvhcPmlS8MDk0QPk9imPOeASzlEIYdwNyHI8popp6jpjNSl4ACAkOx9n8EGDICojx6nREFmGxxl4&#10;0PicrlPwwOTRAzODD7CQZXhM0AMiy/GYKqatM9iqScEDk0cPzAw+cCa3fifoAZHleExtpu1NRtcp&#10;eGDy6AF2IGSaBbu2TS6nSNADIsvwOAMPurbN2HUKHpg8emBm8IFFbro8HxP0gMhyPKY206MIY9k/&#10;puCByaMHZgYf0AKS4XFqM/l1BlU9iWKGZliOLFAwI4SUQeK9nF2jM6GMus7J0SbAQV6Otk5tBiuS&#10;WRakTWEDvJhnMtWN9RmkyCagAZEtK9vWqdEgdc1Ytq2nqoEks7mOnWEGrs5kOjZBDIgsw+QML0BY&#10;jtV9aclGFiBKDOqGQ8uEFdCbUMYlu8uE5djhE0I06UCWYzJVDfKRDOZmU7TA5tECO0MLPEKQRbux&#10;CVZAZBkmZ0gBwv6c4aRQgc1DBXYGFTRwactMJkABkeWYTFWDGHlYzr/trIggjxPYGU7Q5rJam6AE&#10;RJZjcmY4rYdTW5yTKUhg8yABlZ1Nkxsq7liWZAIREFmGyRlAYLDTsbx3YlOEwOYRAjtDCIbcxq1N&#10;8AEiyzE5M5yuBTSyKMkUHrB5eMDOagmAcGaiNJugA4HuyiYq+p6kLm33LKVq97+/c60aPm12VMRa&#10;hwrF4+FMhYZbLDmoItw6LgoEFRW2ZYjhXYg41COivzIxXDARw2/GesMyNTnDQB5KIdXGyS0F8lDS&#10;qZKTgyByWPUaZshUA/m6kZLREDlm+prWafoG8nVDpYkUyNcNleAeIgdCs4YZQl0C+bqhUs0EkQOw&#10;WNM6oRCBfN1QCQ4I5OuGSnk5kSOZXsMMpciBfN1QKVslcqSYa1qnxDGQrxsq5XCBfN1QKZ0icuRA&#10;a5ihzCaQrxsqJRlEjsxgTesU7wfydUOl0DuQrxtq2EEjetr1WsNO2MmKL6wbrqHwMLyw1jmN3gkB&#10;1iqWRv+EYGfVC+KhzEoXZcRH0VbBuh5k0CvdFCqTWUpYHFf1IJ7KYJ1a9YL4KoKT173A8xobUStf&#10;kEGvdFhGPBaBnatYEp9FuOOqF8RrmZVuy4jfMgDk1vUgg17pugLoFewBUNWqHsR7GVSdrHpB/JdZ&#10;6cACNhNYAqKyrgcZ9EonZsSLGWANq3oQP2ZQNrDmhZDP0xgoC1/3Ak9vyojXvcCDpux01QviyChT&#10;XPcCO2/K2la9II7MrnRkIS8KUlrpyLAhF/2SXenIQr4QeljpyFCEKj0kg45hJsfTJxzFmh/COt1s&#10;cAjrKwlqd3fcXSgMl4+bDzrsE87tPPOxHfrq7fB9vz0EogsF5KjX6JFSgl2PXUoW+ZXo9V0lFhJ5&#10;Hsd24+zyFiqKqhQSeV5JowA8GYlGGrXhseWgkRJCSQOj3VilVcIeAyngJo2UxVWPzkuGI89xWAOy&#10;N2q19jqvLIEaeI7GQJSAw/EvhVQ8AjbExMCFR3kKrwHiA69uAPhTZiCAd0Tar2AgSsD1iPu1VqME&#10;XA+ITCNlCXSqCgKMRrx2Y4wgI5fnKAFC0gLp6D6FRJ5X0jgHUJvTarwalkALN6IMi4M4B0hHJWUJ&#10;NIgflFbZQbpmdMEyHHmOwyK0iiTgO3VYliWADRmVgegHHLa4VVKeAw7br9qwWALY9NBICTqiYaFc&#10;RCVlCZBLVhjgcNUB21dJWQLXIE9EL89RBbwUOKObIR/ZdDVSQYVXKt4gCdTjEiYdy3NkgGNk1LKp&#10;85WKMtCqXeFd4AAjqepfLVVbUKv9GK8Kj/K88hqnCwouVZfBQAKmgDqzqIyCGOjUZcNSeQSRtuq6&#10;ZTnQp4MSmrao7iG0OoZlMnJ5jhJoWFgNgnZlDnDiAJ61FcZSSQMx4MdwWzqW58gAFTUEUt1gqFiB&#10;SLEaabxSuUIgHdMo6VieVwZ4Zjkk2YoEqBKBWrW616ZahEAKP6e1CrCbSGljWSGlMoNACnvUSCMA&#10;g50ldb5SrQG1WmMyaK2yXGt9LaAqArRqBt27YLWIpIDUNQaiXE2vL3FUS0AM9PocoCqBQKqHDpwY&#10;4sSJqgIqFKBWO91pUqkAkbb6sDjaRpatCotRNTqPqMmVCgaIgUaPiHqWa6NbLON0xo8ZqJifPEcz&#10;5Fgbm2bqsCCjwKsHpKRMFw7LUdGoGjen14j1VWFRVQAJa0XoQHUBRIolRuWVVXBNo0RI8rwKi62A&#10;Nlo1CTApKlpUUlbsFaySjuV5ZSA6eEP13mUGHFUTkATqEUmR1uQprTqqJwik6tR2VFAQSNXcEDFL&#10;IB1U0xop1SnoqPwA3Q+I4bThxwkwqHGLo0IFtNmrAQbK7yOl6tgQ2kVK7NBqfDIl1KVRxmnSqTE+&#10;rag0om6FOpkSkbbSO9U/UJuorVhH2cK1aZRx3unJGKLq0HuLGFNrM05QnPlfS6muPY7BsEYNFkdK&#10;NWEZKfU5T0UdkHyjQgE4dhEpsZutSYkp1ZAS14nENkfgULyHPEcvIpT6TGZKr3sGodR9GKfregbs&#10;Rkp9zkd792qMPrYJzF6TPLepJspjm2p0KDpCeYHae9T7GsrovddQRotbQxl9yApKquDCnF9DKfJU&#10;x85Ll94mTtGs7B0Z9FpKDslW9C6wLurty3OJYJEoJZ1SJK9ScrLn9d45MfZ63MZ4wwpKqu0JetfW&#10;d9RuMaUa3/Fa7NXVUHZ6vLq+Iwvh3jV7Rw7AlJq3CUdlaOxAPMp6N4zhraDkGMyPOwTiteUp3rvm&#10;/Mqrq0xNJywCn9paXDPS5tVVG/fZcZuKFduBs0uvIfMwTeFTmUt2kBUB55qKkrc954tewwHo2G8c&#10;kQZf255jGw9YsNx7x4CBCt0CAWM70pAw24pf0mIG2zIUiHvmFD4b3gD1WlSJi09YShrGjmJftrhx&#10;809msDx5JluaGWF+alkq6umkd22G0IVzsU3F3lFpyZTjNqjwJ0/hM1Qzkx1pODiSTdYmoqHyDKnp&#10;rEloU9NRzZmU16JfOEX2YBqoCcAnxopey7ngPlmbWJOLIwIwEz2D05AMONooJafB+jjjFvnEoTil&#10;d++kd8V744hpjJfcWIYg+pYn6x3OO846p8W0yPHjXHIahIAz+dymlhvWg/CpoYOADVhKqG8r6qju&#10;ZE9Ji5NxWIBHpMXJtWcEyQH9Lvfu6GgX5ryKH9WAxSMlpFVuMxxTpzaVVQY3ebLgFTc/4I6u2Lfi&#10;kYeOkzi+4xKlBDKB5Bkn0tDwauAUPzd4KhOnwSibLYPEk5RHluQzUO1ZaFGB7vuBkXvCbUotYkM6&#10;TjbsXpUJUZEeusbVEmVCz9MC21FlQuqSBmMVK+sNb8haONnSYDqUhccW2/JgsAse3bVVzKGjXaLA&#10;o5LhdWIMGpbZSSmXxbZhaTC4jokHowQIbYe6jsCjskK3DQLxQKgska1j72uV0ooWB3xii8o0a2j3&#10;grrWtn6blsN2nKMriqfxGG1oUZk9DbUUCGG2JYHjepMox2vZnxi+PKMDwCmXOCnoYHaxRc/xA52H&#10;LxJS0V3gUdlhcANnX9eaUuFNnpFHXJoadU1XhJS6xlFgFo+CLwLbjMm5Eg8grI5zQtmAwK5qVKCy&#10;Y4oqtTgSxaYRLkUZavgOAZQkazXfouNS5L21dZDhDQVxxgHSqOLynMFFCbHXota47KQqBwjsNnEh&#10;emkG8IyqlBA3CqMqOy1WfXm2M6irrXVBDGOJokxvecZpzoFSWaTRjSrqxvBJ2QooXHHKqOxYVDx1&#10;xrpV4VqekXvcPxmnhCKKimc2XadS0mTFlSi4pUGhi5Z8rQ0WvuTJ/DHgQOVrxX7Hvf/yfKw4+bAa&#10;f3RGG8qw2M4t9supqRY2VdiKCw06paYO6o2SceC02LORvFTJ4nA7fPReGmxShVs+gltShBiuhwCh&#10;Vp2GO1/iqGnZLw+Gt6KxSpcJw2HlYCVll4JrceIa0CpOu5JSYVxxqHTNcuyUYiDYVDSqTolTcZFl&#10;FA+lW0XxYEULs0fbp8QlUNF34/K1couyS4nbpxVCduE4caM1Cd9ANoOjNookUasYKenWuOLAHZcq&#10;IR/WeuezVbgDrJyvV07qLrRAuUK1buQT0GOZT89eGf5RGRFu349tOs01e07CccuR4vwIuA2SRwCp&#10;8MlVYjB1jZJjfxxZ0SglrCCUsKhNSeyB7CgTvmHwGheoaJSyluNu+3LvjUi+VxdijvdQ8aTovZH1&#10;jhDn4tjpdx6CjgYleq3w0x+BEmueYkdIVSIlXT1Z7p2tA0c6NEokM2HlU+2oYTvC4QytTQZ04Gq1&#10;EfF6ikPZCmUrMS8ZaXHsuNsljkjbi6haLp4A4qzMZAEcgWIrK1vLmA7qMxUptZLJtsh9yyMaKRUc&#10;sRrb7JSaiAmlAnGAMvp5LEqa5BmWBQ6jSUkkr9XsQEdxcQ17PGUpwSjCTNaqoitycUSJYiRFR41g&#10;frVSilg1bEcoX9HaFDAP18SV9d5wiW04/lMcOx0xCCPSzvFU4sEAJSqzruEzVfiJpHIKVuEG4di7&#10;Uypxq4at2Dmtd8/extHOTXHsnlcu57X5SZvSQUqqZ/Ac2yByUTyDZ+vAXWiK3mkLIvTeKHl7Jcge&#10;MnPFKzrZDCCEuCglx6shDq4okRUFP4FPcnrFNmUDzLWaHVmOpV2rrcXhBhyyTVzvXe49XBIWKJWd&#10;EGREnGO12lwSdNG12irDQZDrlK2yiiE+6FSZSWxDnQKVcmaO23nKeuTtQdCV+x2HrBJybE73AhU1&#10;E66DIsV0ikHK0QwQlsciBa6Qdjk8hBXy3FUiTlx2w4QowSlNciriidagrADNuN+lYLS4OIhbVHC+&#10;VjZzWqUAl6Z15FHJr6hKNLogxaXTUh8JFdvqGTiBPy9PioGjXPi0sj/HDQ/jJl9Z2VhpWZIU6peU&#10;CEiaV3zSUpEStQ9x5Ho9PVK/ICOveBUAMux/vALy4M5Xnm1+PNcvAJk8I1CGC0dZlV7bNW1le1Wt&#10;DMKvNPGIlC1O02NaxLErnh9HU1ibOGJclLytxS68UvsAqEekpOwg4BTRSFmOYXAXk8QwiufA2TfW&#10;pnbgweJezyglHK0tj72V6NFpexOdGBxuciu3iR1Z7n288kHmkDzjXIJ3FUpl1iG4ZYvDQl7s3QnM&#10;ho29suRx5zfPOu1AKbBU9kpa9IhKApG8souKhZ7np1ZTgMoM0buCTWHLbKQsz3kcOl9LGa6/pUXV&#10;KdgqnA17Bm1E+L1Rtg7aAip5RQTOo+TLs863krNo1Ry+k1ULIWm5dzruHryNUxaZpubteMy68oiQ&#10;sowzuYz5IA2S3hU7AjYgM1mxzaZB2WkckWLvzdUzKLk/ElCZS8p6hAxAKJVcAFDKSFnWEa4GZUrM&#10;6aI2sdXPMZpWj4YTICNlWUctncaP65ESCbQUvK5audqxjEer1kSuwDPEK+hlF367g6xYq49GMC4r&#10;rOI/UQcilEqEio0MnvOwvaKOuhahaZSSUuOGE0pCqeCx+FEgpmyUKLWveZ9evQ4BNyTz2KnOr+TB&#10;8BuZ7OsaBW3rcRVJHHujYPv4xWaedY0Sg+FX8iSeVvZf+g7hR5B8o3iGfuCdGrjPckyLX31hyVPQ&#10;WJLSgLvNY+8E+hUprUQXlKUUKXFhDLepVD0PozxbpSoftWaso1bx86ghZ9tsldh7gJiYT0WeQN/F&#10;iXTaNSS1kRUJZVhFOeGnn/j0P+5BKSsUKRLj+/hlzLKeqFyUld8pyyw25xhBxV60kk/VnVTgUjxa&#10;Uj82wmVVhF0rpFJQg/tllFYxLra9XqtRxy0dbHzaRhB+n0kQQg3Bxi87iba0TVr0z7twSBgUucKf&#10;8ZI3YDUvyhVJENsVfuZbIe2E1wFSK7faC0SAolOFdJAlSr1+ALv4wqtmWygAjKT46Y2yY8FPPDFK&#10;ATBHkStuJo5uFdGJYlu4+iKqAKXtGgOe3aVXr3dBjUD0WL5WJdDydiTio/IyTfeIs7Do6seiYvGj&#10;fMwA1YeUSXteVXF/lyasgTEqnGxQpgv9XlXwr1gPFF6hLB4WocFFXvFrXTwsunxaIeWlYHKJWkyE&#10;UXhNF7N9+cQfwg1tdLHbt/Pl1/3hjW5iezodf3l5fUUPVKVN/74f+D9C3TZe/jie787H305fPtGn&#10;r4eHP347bU6HC12vvPm+P+HD8+H0vzebj9Pu+Pnm/D/fdqf9zeb1397POOaObX+QXcIfwHSoRu40&#10;/ebr9Jvd+z2a+nxzucH9zfTxpwv+wivfjqeXp2f0ZMKNzu+HH79dDo8vF5LMlSv+4+N8DJ+e7j6e&#10;6BONcnd8frn/eXfZTf8OVHd7e3g+vD7sT1/+DwAA//8DAFBLAwQUAAYACAAAACEAvOlD9OAAAAAN&#10;AQAADwAAAGRycy9kb3ducmV2LnhtbEyPwU7DMBBE70j8g7VI3FonjohQiFMVaE6cWnrI0Y2NEzVe&#10;R7HTBr6e7QluM9qn2Zlys7iBXcwUeo8S0nUCzGDrdY9WwvGzXj0DC1GhVoNHI+HbBNhU93elKrS/&#10;4t5cDtEyCsFQKAldjGPBeWg741RY+9Eg3b785FQkO1muJ3WlcDdwkSQ5d6pH+tCp0bx1pj0fZidh&#10;7puPsd6/NsefvN5ZtWveW+ulfHxYti/AolniHwy3+lQdKup08jPqwAYJqzxNCSWRCkHqhjzlNO8k&#10;QWSZyIBXJf+/ovoFAAD//wMAUEsBAi0AFAAGAAgAAAAhALaDOJL+AAAA4QEAABMAAAAAAAAAAAAA&#10;AAAAAAAAAFtDb250ZW50X1R5cGVzXS54bWxQSwECLQAUAAYACAAAACEAOP0h/9YAAACUAQAACwAA&#10;AAAAAAAAAAAAAAAvAQAAX3JlbHMvLnJlbHNQSwECLQAUAAYACAAAACEAGwgT6dYZAAAShQAADgAA&#10;AAAAAAAAAAAAAAAuAgAAZHJzL2Uyb0RvYy54bWxQSwECLQAUAAYACAAAACEAvOlD9OAAAAANAQAA&#10;DwAAAAAAAAAAAAAAAAAwHAAAZHJzL2Rvd25yZXYueG1sUEsFBgAAAAAEAAQA8wAAAD0dA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brlxAAAANwAAAAPAAAAZHJzL2Rvd25yZXYueG1sRE9Na8JA&#10;EL0X+h+WKfQidaMUaVNXKRZb8aBUe+ltyI7Z1OxsyK4x/nvnIPT4eN/Tee9r1VEbq8AGRsMMFHER&#10;bMWlgZ/98ukFVEzIFuvAZOBCEeaz+7sp5jac+Zu6XSqVhHDM0YBLqcm1joUjj3EYGmLhDqH1mAS2&#10;pbYtniXc13qcZRPtsWJpcNjQwlFx3J28gef1xh1eR5/++DXYl3/bj+70u9ga8/jQv7+BStSnf/HN&#10;vbLim8h8OSNHQM+uAAAA//8DAFBLAQItABQABgAIAAAAIQDb4fbL7gAAAIUBAAATAAAAAAAAAAAA&#10;AAAAAAAAAABbQ29udGVudF9UeXBlc10ueG1sUEsBAi0AFAAGAAgAAAAhAFr0LFu/AAAAFQEAAAsA&#10;AAAAAAAAAAAAAAAAHwEAAF9yZWxzLy5yZWxzUEsBAi0AFAAGAAgAAAAhAAa9uuX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3632" behindDoc="1" locked="0" layoutInCell="1" allowOverlap="1" wp14:anchorId="3D8B2DD6" wp14:editId="1F6A45C8">
                <wp:simplePos x="0" y="0"/>
                <wp:positionH relativeFrom="page">
                  <wp:posOffset>1066800</wp:posOffset>
                </wp:positionH>
                <wp:positionV relativeFrom="page">
                  <wp:posOffset>1066800</wp:posOffset>
                </wp:positionV>
                <wp:extent cx="15811727" cy="1378585"/>
                <wp:effectExtent l="7140257" t="0" r="7140258" b="720407"/>
                <wp:wrapNone/>
                <wp:docPr id="25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5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8C65BBD" id="Group 329" o:spid="_x0000_s1026" style="position:absolute;margin-left:84pt;margin-top:84pt;width:1245pt;height:108.55pt;rotation:-6094393fd;z-index:-25157427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RXhyh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xjbjbvuzcoKfS7cXYg8Xwcn+5A9evp+Nfjb6c4Rnz88+H+f874+nb+&#10;Pf39FIk3Xz/+8/CABnffLocgnt8fT2+b0wFqMG1ta2+68N+Qw+b3oJQ/RqXsf79s7vGfpumN6Wx3&#10;s7nHl8Z1fdM3UW/3z1AuveibBsrF15Uz+BSUev/879KCcwZf0+veuvD17e6OWKHRnA+vLw+/vLy+&#10;hj9OT19/ej1tvu8wX340P/70879RayCfkIUh8xBJPpi556tyzv8/5fz1eXfcB52fSeyjcqwo55fT&#10;fk/2sHFxKNQ/CEU556lmJt8Q2RkKXNYJjZ2VsCTLURdFSd5/O19+3R+CVHff/3y+BD08PeBTmDYP&#10;PL22UMbj2yvs7F+rTb0xXef9JnTLLwgdJmSk+5fbzbbefGxM6H9GBclMWhtss5nMgqexUydkaIyI&#10;njcyGWC1I5UXKmGt6RZZa4SOWPM51lqhCq21bb3MGub2OE4iWmYNnnQyTkitM4usDUJHrPU51sgi&#10;Js25NiM2M1UCUS0zZ1ItgLveLXJnpnrYGpvlL9WEb5dFZ6aKAFGGu1QR4G5ol7mbqmJr2ix3qTIq&#10;23cZ/qbaCGTLHNpUHabr6+WJZ6f62Nq8VaQKqVrbL3NopwoJZBkOU4WAQ9MvytBOVbK1WeOwqVKq&#10;oc1xOFVKIMtwmCoFHGLMS34FC9vV4LYgyngWONipjVTGDsOyEN1UK5FumUeXqgU8umUe3VQtW5e1&#10;E5eqpTKtcRkep3qJdBkeU8WARxjWkhzdVDFbl7UWlyqmMkNtMzxONRPplnn0qWrAY7Psb/xUM1uf&#10;tRefKqaypsno2k81E+kyPKaqIR6Xde2nmtliMczMR58qprKu88ty9FPNRLoMj6lqwGNrF3Xtp5rZ&#10;+qzNUCA2WVcq20DmiwsyxZvjshfplnlsUtUQj80ij81UM9smazNNqpjKtk2Ox6lmIl2Gx1Q1xOOy&#10;zTRTzWybrM00qWLQ95DRdTPVTKRb5rFNVUM8Lsdd7VQzWwQkmfnYpoqhvjNRRDvVTKTL8JiqBjxm&#10;YsN2qpktBpLjMVVMicepZoo8pqqhWGfZZtqpZrZY3jI8dqliqO9MONFNNRPpluXYpaoxXZvxj91U&#10;M9suazNdqpjKdjkf3k01E+kyPKaqMZ13yz68m2pm22VtpksVg75Nxq67qWYi3TKPfaoa09VDv+h7&#10;+qlmtn3WZvpUMejbmmX/2E81E+kyPKaqMW2LoGtpvUbefPW42z5rM32qGPSNIGXRh/dTzUS6DI+p&#10;arC49sv+sZ9qZttnbWZIFYO+c9nVMNVMpFvmcUhVYxpgFItyHKaa2Q5ZmxlSxaDvPhNTDFPNRLoM&#10;j6lqjDd22fcMU81ske5kfM+QKgYpSi6BHqaaiXTLPJo61Y2xPeKFpQlp6qlutngxx6apU+VQKpWx&#10;bVNP1RMJc4ymCjLGmWXLMfVUQWA0azumTjVU2cFmAnJTT3UUCXOMploaPIKBZYFOlQQ+s/ZjZgAA&#10;us/msAkGEAkzfM5ggM5loiBIeuqKTAEHMKmOKle3GYdpEjAgEub4TJXkByh0UZ4AKCcu0xQQAZOq&#10;CO7SZxZxY6ZKioQZPmewAFgclvlMYQGTxwXgL2REAZRC9zbHZwoNBMIcn6mSfFPn+EztKI8OmDk8&#10;gNw7EwBjADIkQF6YnyDM8ZkqyXu3jKEh0580CZgqb0dzkMB2Xc7eU5QgEGb4nMEECIwy8zOFCUwe&#10;JzBzoMB6RK2Li7pxUyVVgTDH58yOrM3oPYUKTB4rMHOwwALyz/E5VRIycRBm+JzBBVg1l9E1rKeJ&#10;3vN4gZkDBqZrMsmPSRGDQJjjc2ZHNYa06JdSyMDkMQMzBw2g3ZwdpahBIMzxmdqRG7AYL/M5VdHW&#10;5HED2rdJgIMhl5MjLhNKMneiy3A5Aw7cgGm3yGUKHJg8cmDm0EGTizpNkxgR0eW4TG3IDX4Z3TAp&#10;dGDy2AG2zERC0cfbXK6GOFwog+sEXYbLGXjg65yHT8EDCqEzkaeZwQeInDJ2nqAHRJbjcWY95GYW&#10;9Z2CByaPHiCXEvkESbrspGynaxCR5XhMVQPPnrHwFDwwefQAOWnCY4NgatmvJ+gBkWV4nIEHPpdP&#10;mhQ8wC5tVtcz+KDJAZdwjjIYTEgiy/GYKqap64zVpOABgJA8j6lqGgRRGTlOjYbIMjzOwIPG53Sd&#10;ggcmjx6YGXyAhSzDY4IeEFmOx9Rm2jqDrZoUPDB59MDM4ANncut3gh4QWY7HVDFtbzK6TsEDk0cP&#10;sAMh0yzYNYofMnJM0AMiy/A4Aw+6ts3YdQoemDx6YGbwgUVuujwfE/SAyHI8pjbTN9jOWvSPKXhg&#10;8uiBmcEH+YUmQQ+IbJlH1PQkihmaYTmyQLmMEMJRYCM0u86gM6GMus7J0SbAQV6OqFtJGsSKZJYF&#10;aVPYAC/mnI+dwQbWZ5Aim4AGRJYTZGo0SF0zlm3rqTuDJLO5jp1hBq7OZDo2QQyILMPkDC9AWI7V&#10;fWlKIrgXmQd1w6FlwgroTSjjkt1lwnLs8AkhmnQgyzGZmg3SjAzmZlO0wObRAjtDCzxCkEXbtglW&#10;QGQZJmdIAcL+nOGkUIHNQwV2BhU0cGnLTCZAAZHlmExVgxh5WM6/7ayIII8T2BlO0OayWpugBESW&#10;Y3JmOK2Ht1qckylIYPMgAVWdTZMbKu5YlmQCERBZhskZQGCw07G8d2JThMDmEQI7QwiG3MatTfAB&#10;IssxOTOcrgU0sijJFB6weXjAzuABIJyZKM26qVsLdFc2UdA31qXtnqVU7f73d65Vw6fNjkpY61Cf&#10;eDycqcxwiyUHRYRbxzWBoKLCtgwxvAsRd6uIwSsRw2/GcsNy0+QMA3kohMRgFHLkJoE8FHSq5OQg&#10;iBxWvYYZMtVAvm6kZDREjpm+pnWavoF83VBpIgXydUMluIfIgdCsYYZQl0C+bqhUM0HkACzWtE4o&#10;RCBfN1SCAwL5uqFSXk7kSKbXMEMpciBfN1TKVokcKeaa1ilxDOTrhko5XCBfN1RKp4gcOdAaZiiz&#10;CeTrhkpJBpEjM1jTOsX7gXzdUCn0DuTrhhp20Iiedr3WsBN2suIL64ZrKDwML6x1TqN3QoC1iiUK&#10;m2IPKwctHsqsdFFGfBRtFaxiSbwUdgTXvSB+isDzVT2IpzJYp1a9IL6K4OR1L/C8xkbUyhdE0ysd&#10;lhGPRWDnKpbEZxHuuOoF8Vpmpdsy4rcMALl1PcigV7quAHqF2QqoalUP4r0Mqk5WvSD+y6x0YAGb&#10;CSwBUVnXgwx6pRMz4sUMsIZVPYgfM0j817wQ8nkaA2Xh617g6U0Z8boXeNCUna56QRwZZYrrXmBH&#10;RlnbqhfEkdmVjizkRUFKKx0ZNuSib7UrHVnIF0IPKx0ZilClh2TQMczkePqEg1jzI1inmw2OYH0l&#10;Qe3ujrsLheHycfNBR33CsZ1nPrVDX70dvu+3h0B0oYAc3rlHSgl2PXYpWeRXotd3lVhI5Hkc242z&#10;y1uoKKpSSOR5JY0C8GQkGmnUhseWg0ZKCCUN7LqgSMfyHBkg7DGQAm5SGCBMkUjr0XlJa/K8tors&#10;LZB6nVeWQA08R2MgSsANAMfLpOIRsCEmBi48ylN4DRAfeHUDwB+t1SgB169gIErA9Yj7tVajBFwP&#10;iEwjZQl0qgoCjEbD6sYYQUYuz1EChKQF0tF9Cok8r6QsgRabWwqvhiXQwo1opCwBQDoqKUugQfyg&#10;tMoO0jWjC5bhyHMcFqFVJAHfqcOyLAFsyKgMRD/gsMWtkrIEHLZftWGxBLDpoZESdETDQrmISsoS&#10;IJesMMDhqgO2r5KyBK5BnohenqMKeClwRjdDwnFoWDVSQYVXKt4IpOMSJh3Lc2SAY2TUsqnzlYoy&#10;0Kpd4V3gACOp6l8tVVtQq/0YrwqP8rzyGqcLCi5Vl8FAAqaAOrP4ICxKdlWfReURxGurrluWA306&#10;KKFpi+oeQqtjWCYjl+cogYaF1SBoV+YAJw62gZVrpNG2rB/DbelYniMDVNRAvK7wA1SsQKRYjTQG&#10;qFwhkI5plHQszysDPLMckmxlWFSJQK1a3WtTLUIghZ/TWo1miP0IVa5UZkCtGtij0ioVGhApiuVV&#10;UpZrjcmgtcpyrfW1gKoIwIAZdO+C1SKSAlLXGIhyNb2+xNFRBGKg1+cAVQkEUj104MQQJ05UFVCh&#10;ALXa6U6TSgWItNWHxdE2smxVWIyq0XlETa5UMEAMNHpE1LNcG32JY5zO+DEDFfOT52iGHGtj00wd&#10;FmQUePWAlJTpwmE5KhpV4+b0GrG+KiyO4JH6qIs81QWQXLHEqLyyCq5plAhJnldhsRXQRqsmASZF&#10;RYtKyoq9glXSsTyvDEQHb6jeu8yAo2oCkkA9IinSmjylVUf1BIFUndqOCgoCqZobYus7kA6qaY2U&#10;6hR0VH6A7gfEcNrw4wQY1LjFUaEC2uzVAAPl95FSdWwI7SIldmg1PpkS6tIo4zTp1BifVlQaUbdC&#10;nUyJSFvpneofqM1aW9YCcgHKFq5NazPOOz0ZQ1Qdem8RY2ptxgmKM/9rKdW1xzEY1qjB4kipJiwj&#10;pT7nqagD8mxUKADHLiIldrM1KTGlGlLiUpnY5ggciveQ5+hFhFKfyUzpdc8glLoP43Rdz4DdSKnP&#10;+WjvXo3RxzaB2WuS5zbVRHlsU40ORUcoL1B7j3pfQxm99xrKaHFrKKMPWUEJL0Nzfg2lyFMdOy9d&#10;eps4RbOyd2TQayk5JFvRu8C6qLcvzyWCRaKUdEqRvErJyZ7Xe+fE2OtxG+MNKyiptifoXVvfUbvF&#10;lGp8x2uxV1dD2enx6vqOLIR71+wdOQBTat4mHJWhsQPxKOvdMIa3gpJjMD/uEIjXlqd475rzK6+u&#10;MjWdsAh8amtxzUibV1dt3GbHbSpWbAfOLr2GzMM0hU9lLtlBVgScaypK3vacL3oNB6Bjv3FEGnxt&#10;ccUbUyoRC8ydrUNLAIGACaUmz1b8khYz2JahQK+BBbbhDVCvRZW4IIWlpGHsKPZlixs3/2QGy5Nn&#10;sqWZEeanlqWink5612YI3TcX21TsHZWWTDlugwp/8hQ+QzUz2ZGWzCLZZG0iGirPz5rOmoQ2tZlc&#10;cybltegXTpHnpwZqAvCJsaLXci64T9Ym1uTiiADMRM/gNCQDjjZKyWmwPs64RT5xKE7p3TvpXfHe&#10;OGIa4yU3liGIvuXJeofzjrPOaTEtcvw4l5wGIeBMPrep5Yb1IHxq6CBgA5YS6tuKOqo72VPS4mQc&#10;FuARaXFy7RlBckC/y707RlxV/KgGLB6sw0Fa5TbDMXXYkVNWmWFgF4I9smKTA+7oin0rexNDx0kc&#10;X3GJUgKZQPKME2loeDVwip8bPJWJ02CUzZZB4knKI0vyGaj2LLSoQPf9wMg94TalFrEhHScbdq/K&#10;hKhID13jaokyoRcgXoEheuqSBmMVK+sNb8haONnSYDqUhccW2/JgsAse3bVVzKGjXaLAo5LhdWIM&#10;GpbZSSmXxbZhaTC4jokHowQIbYe6jsCjskK3DQLxQKgska1j72uV0ooWB3xii8o0a2j3grrWtn6b&#10;lsN2nKMriqfxGG1oUZk9DbUUCGG2JYHjepMox2vZnxi+PKMDwCmXOCnoYHaxRc/xA52HLxJS0V3g&#10;UQkw3cDZ17WmVHiTZ+QRl6ZGXRsc+il1jaPALB4FXwS2GZNzJR5AWB3nhLIBgV3VqEBlxxRVanEk&#10;ik0jXIoy1PAdAihJ1mq+RcelyHtr6yDDGwrijAOkUcXlOYOLEmKvRa1x2UlVXvvYbeI69NIM4BlV&#10;KSFuFEZVdlqs+vJsZ1BXW+uCGMYSRZne8ozTnAOlskijG1XUjeGTshVQuOKUUdmxqHjqjHWrwrU8&#10;I/e4fzJOCUUUFc9suk6lpMmKK1FwS4NCFy35WhssfMmT+WPAgc6eFvsd9/7L87Hi5MNq/NEZbSjD&#10;Yju32C+nplrYVGErLjTolJo6qDdKxoHTYs9G8lIli6vGFFIJaKtwy0dwS4oQw/UQINSq0yrcYxlG&#10;Tct+eTC8FY1VukwYDisHKym7FFyLE9eAVnHalZQK44pDpWteSjulGAg2FY2qU+JUXGQZxUPpVlE8&#10;WNGCHLV9SlwCFX03Ll8rtyi7lLh9WiFkF44TN1qT8A1kMzhqo0gStYqRkm6NKw7ccakS8mGtdz5b&#10;hTvAyvl65aTuQguUK1TrRj4BPZb59OyV4R+VEeH2/dim01yz5yQctxwpzo+A2yB5BJAKn3TxDemo&#10;Udvk2B9HVrQ2JawglLCoTUnsgewoE75h8BqXo2qUspbjbvty741IvlcXYo73UPGk6L2R9Y4Q5+LY&#10;5ac6cDBEsY7muuZplFIcR1dPlntn68CRDo0SyUxY+VQ7atiOcDhDa5MBHbhabUS8nuJQtkKJ31GJ&#10;fJKRFseOu10ipbYXUbVcPAHEWZnJAjgCxVZWtpYxHSDjipRayWRb5L7lEY2UCo5YjW12Sk3EhFKB&#10;OEAZ/TwWJU3yDMuiLFiTkkheq9mBjuLiGvZ4ylKCUYSZrFVFV+TiiBLFSIqOGsH8aqUUsWrYjlC+&#10;orUpYB6uiSvrveES23D8pzh2OmIQRqSd46nEgwFKVGZdw2eq8ANJ5RSswg3CsXenVOJWDVuxc1rv&#10;nr2No52b4tg9r1zOa/OTNqWDlFTP4Dm2QeSieAbP1oG70BS90xZE6L1R8vZKkD1k5opXJHg7tqlA&#10;TZXj1dBplU2IKWN04cjpFSUvG2Cu1ezIciztWm0tDjfgkG3ieu9y7+GSsECp7IQgI+Icq9XmkqCL&#10;rtVWGQ6CXKdslVUIkoKGCOwvSpNtqFOgUs7McTtPOULm7UHQlfsdh6wScmxO9wIVRxKugyLFdIpB&#10;ApAT2ZTHIgWukHY5PIQVxha1iBOX3TAhSnBKaqEinqC/VlkBmnG/S8FocXEQt6jgfK1s5rRKAS5N&#10;68ijkl9RlWh0F4pLp6U+Eiq21TNwAn9enhQDR7nwaWV/jhseYvKLTb6ysrHSsiQp1C8pEZA0WyFp&#10;qUiJ2oc4cr2eHqlfkJFXvAoAGfY/XgF5cOcrzzY/nusXgEyeESij3xXk3rVd01a2V9XKIPxKE7ep&#10;bHGaHtMijl3x/DiawtrEEeOi5HE1HGvTK7UPgHpESsoOAk4RjZTlGAZ3MUkMo+SqOPvG2tQOPFjc&#10;6xmlhKO15bG3Ej06bW+iE4PDTW7lNrEjy71DBaU5D+8qlMqsQ3DLOsJCXm5TYDZs7Cm9j+UU2oFS&#10;YKnslbToEZUEInllFxULPc9PraYAlRmidwWbwpbZSFme8x61D6wjBTFF5RCvbE6jpO3yYJvaiDwZ&#10;GlOWtYnAeZR8edb5VnIWrZrDd7JqISQtziXUjos2lUWmqXk7HrOuPCKkLONMLmM+SIOkd8WOgA2w&#10;/9Rss2lQdholr9h7c/UMSu6PBFTmkrIeIQMQSqUqClDKSFnWEa4GZUrM6aI2sdXPM1mrR8MJkJGy&#10;rKOWTuPH9UiJBFoKXiOlsnK1YxmPx+Qv+U/kCjxDvIJeduG3Oyg01uqjEYzLCqv4T9SBCKUSoWIj&#10;Q1ZYZTexaxGaRikpNW44oSSUCh6LHwViykaJUvua9+nV6xBwQzKPner8SjrCb2Syr2sUtK3HVSRx&#10;7I2C7fcjltIoMRh+JU/iaWX/pe8QfgTJN4pn6AfeqYH7LMe0+NUXljwFjSUpDbjbPPZOoF+R0kp0&#10;QVlKkRIXxnCbih0NozxbpSoftWaso1bx86ghZ9tsldh7gJiYT0WeQN/FiXTaNSQ1HSMP+kQZVlFO&#10;+OknPv2Pe1DKCkWKxPg+fhmzrCcqF2Xld8oyi805RlCxF63kU3UnFbgUj5bUj41wWRVh1wqpFNTg&#10;fhmlVYyLPX6v1ajjlg42Pm0jCL/PJAihhmDjl51EW9omLfrnXTgkDIpc4c94ugxYzYtyRRLEdoWf&#10;+VZIO+F1UEoAkSgLRICiU6XVQZYo9foB7OILr5ptoQAwkuKnN8qOBT/xxCgFwBxFrriZOLpVRCeK&#10;beHqi6gClLZrDHh2l7hnSmNAEHpfqxJoeTsS8VE58KB7xFlYdPVjcbrgR/miywRgrZghlsq4quL+&#10;Lk1YA2NUyE+U6UK/VxU8IdYDhVcoi4dFaHBxWPi1Lh4WXT6tkPJSMLlELYIqKLymi9m+fOIP4YY2&#10;utjt2/ny6/7wRjexPZ2Ov7y8vqIHqtKmf98P/B+hbhsvfxzPd+fjb6cvn+jT18PDH7+dNqfDha5X&#10;3nzfn/Dh+XD6283m47Q7fr45/++33Wl/s3n9j/czjrlj2x9kl/CHR8E3/jhNv/k6/Wb3fo+mPt9c&#10;bnB/M3386YK/8Mq34+nl6Rk9mXCj8/vhx2+Xw+PLhSRz5Yr/+Dgfw6enu48n+kSj3B2fX+5/3l12&#10;078D1d3eHp4Prw/705f/AwAA//8DAFBLAwQUAAYACAAAACEA/TwKb98AAAAPAQAADwAAAGRycy9k&#10;b3ducmV2LnhtbEyPzU7DMBCE70i8g7VI3FonpQ1tiFMBEuXAqYEH2MRLEvCfbLcNb48rDuU2o/00&#10;O1NtJ63YkXwYrRGQzzNgZDorR9ML+Hh/ma2BhYhGorKGBPxQgG19fVVhKe3J7OnYxJ6lEBNKFDDE&#10;6ErOQzeQxjC3jky6fVqvMSbrey49nlK4VnyRZQXXOJr0YUBHzwN1381BC3htfUObty/nsFW83+X+&#10;Se7vhbi9mR4fgEWa4gWGc/1UHerUqbUHIwNTyd9ly2ViBcw2xTqpM7Na5Ctg7Z8qgNcV/7+j/gUA&#10;AP//AwBQSwECLQAUAAYACAAAACEAtoM4kv4AAADhAQAAEwAAAAAAAAAAAAAAAAAAAAAAW0NvbnRl&#10;bnRfVHlwZXNdLnhtbFBLAQItABQABgAIAAAAIQA4/SH/1gAAAJQBAAALAAAAAAAAAAAAAAAAAC8B&#10;AABfcmVscy8ucmVsc1BLAQItABQABgAIAAAAIQBJdRXhyhkAABCFAAAOAAAAAAAAAAAAAAAAAC4C&#10;AABkcnMvZTJvRG9jLnhtbFBLAQItABQABgAIAAAAIQD9PApv3wAAAA8BAAAPAAAAAAAAAAAAAAAA&#10;ACQcAABkcnMvZG93bnJldi54bWxQSwUGAAAAAAQABADzAAAAMB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IlMxwAAANwAAAAPAAAAZHJzL2Rvd25yZXYueG1sRI9Pa8JA&#10;FMTvBb/D8oReim4MtdToKqL0Dx4qVS/eHtlnNpp9G7JrTL99Vyj0OMzMb5jZorOVaKnxpWMFo2EC&#10;gjh3uuRCwWH/NngF4QOyxsoxKfghD4t572GGmXY3/qZ2FwoRIewzVGBCqDMpfW7Ioh+6mjh6J9dY&#10;DFE2hdQN3iLcVjJNkhdpseS4YLCmlaH8srtaBc+bL3OajN7t5eNpX5y36/Z6XG2Veux3yymIQF34&#10;D/+1P7WCdJzC/Uw8AnL+CwAA//8DAFBLAQItABQABgAIAAAAIQDb4fbL7gAAAIUBAAATAAAAAAAA&#10;AAAAAAAAAAAAAABbQ29udGVudF9UeXBlc10ueG1sUEsBAi0AFAAGAAgAAAAhAFr0LFu/AAAAFQEA&#10;AAsAAAAAAAAAAAAAAAAAHwEAAF9yZWxzLy5yZWxzUEsBAi0AFAAGAAgAAAAhAOEEiUz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57FA4" w:rsidRPr="00496FB3">
        <w:rPr>
          <w:noProof/>
          <w:color w:val="7030A0"/>
          <w:sz w:val="36"/>
          <w:szCs w:val="36"/>
        </w:rPr>
        <mc:AlternateContent>
          <mc:Choice Requires="wpg">
            <w:drawing>
              <wp:anchor distT="0" distB="0" distL="114300" distR="114300" simplePos="0" relativeHeight="251652608" behindDoc="1" locked="0" layoutInCell="1" allowOverlap="1" wp14:anchorId="54346A7B" wp14:editId="79E5CF3D">
                <wp:simplePos x="0" y="0"/>
                <wp:positionH relativeFrom="page">
                  <wp:posOffset>914400</wp:posOffset>
                </wp:positionH>
                <wp:positionV relativeFrom="page">
                  <wp:posOffset>914400</wp:posOffset>
                </wp:positionV>
                <wp:extent cx="15811727" cy="1378585"/>
                <wp:effectExtent l="7140257" t="0" r="7140258" b="720407"/>
                <wp:wrapNone/>
                <wp:docPr id="24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6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7DC2542" id="Group 329" o:spid="_x0000_s1026" style="position:absolute;margin-left:1in;margin-top:1in;width:1245pt;height:108.55pt;rotation:-6094393fd;z-index:-25157632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W4xx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6yHqt53b1BS6Hfj7EDi+Tg+3YHq19Pxr8ffTnGM+Pjnw/3/nPH17fx7&#10;+vspEm++fvzn4QEN7r5dDkE8vz+e3janA9Rg2trW3nThvyGHze9BKX+MStn/ftnc4z9N0xvT2e5m&#10;c48vjev6pm+i3u6foVx60TcNlIuvK2fwKSj1/vnfpQXnDL6m17114evb3R2xQqM5H15fHn55eX0N&#10;f5yevv70etp832G+/Gh+/Onnf6PWQD4hC0PmIZJ8MHPPV+Wc/3/K+evz7rgPOj+T2EflDKKcX077&#10;PdnDxsWhUP8gFOWcp5qZfENkZyhwWSc0dlbCkixHXRQlef/tfPl1fwhS3X3/8/kS9PD0gE9h2jzw&#10;9NpCGY9vr7Czf6029cZ0nfeb0C2/IHRG6P7ldrOtNx8bE/qfUVmhCq0NttlMZsHT2KkTMjRGRM8b&#10;mQyw2pHKC5Ww1nSLrDVCR6z5HGutUIXW2rZeZg1zO8oDjRHRMmswz1RqnVlkDTNlbG3b51gji5g0&#10;59qM2MxUCUS1zJxJtQCd9m6ROzPVw9bYLH+pJny7LDozVQSIMtyligB3Q7vM3VQVW9NmuUuVUdm+&#10;y/A31UYgW+bQpuowXV8vTzw71cfW5q0iVUjV2n6ZQztVSCDLcJgqBByaflGGdqqSrc0ah02VUg1t&#10;jsOpUgJZhsNUKeAQY17yK1jYJiYCooxngYOd2khl7DAsC9FNtRLplnl0qVrAo1vm0U3VsnVZO3Gp&#10;WirTGpfhcaqXSJfhMVUMeIRhLcnRTRWzdVlrcaliKjPUNsPjVDORbplHn6oGPDbL/sZPNbP1WXvx&#10;qWIqa5qMrv1UM5Euw2OqGuJxWdd+qpktFsPMfPSpYirrOr8sRz/VTKTL8JiqBjy2dlHXfqqZrc/a&#10;DAVik3Wlsg1kvrggN1PNRLplHptUNcRjs8hjM9XMtsnaTJMqprJtk+NxqplIl+ExVQ3xuGwzzVQz&#10;2yZrM02qGPQ9ZHTdTDUT6ZZ5bFPVEI/LcVc71cwWAUlmPrapYqjvTBTRTjUT6TI8pqoBj5nYsJ1q&#10;ZouB5HhMFVPicaqZIo+paijWWbaZdqqZLZa3DI9dqhjqOxNOdFPNRLplOXapakzXZvxjN9XMtsva&#10;TJcqprJdzod3U81EugyPqWpM592yD++mmtl2WZvpUsWgb5Ox626qmUi3zGOfqsZ09dAv+p5+qplt&#10;n7WZPlUM+rZm2T/2U81EugyPqWpM2yLoWlqvkTdP4p4+azN9qhj0jSBl0Yf3U81EugyPqWqwuPbL&#10;/rGfambbZ21mSBWDvnPZ1TDVTKRb5nFIVWMaYBSLchymmtkOWZsZUsWg7z4TUwxTzUS6DI+paow3&#10;dtn3DFPNbJHuZHzPkCoGKUougR6mmol0yzyaOtWNsT3ihaUJaeqpbrZ4McemqVPlUCqVsW1TT9UT&#10;CXOMpgoyxpllyzH1VEFgNGs7pk41VNnBZgJyU091FAlzjKZaGjyCgWWBTpUEPrP2Y2YAALrP5rAJ&#10;BhAJM3zOYIDOZaIgSHrqikwBBzCpjipXtxmHaRIwIBLm+EyV5AcodFGeACgnLtMUEAGTqgju0mcW&#10;cWOmSoqEGT5nsABYHJb5TGEBk8cF4C9kRAGUQvc2x2cKDQTCHJ+pknxT5/hM7SiPDpg5PIDcOxMA&#10;YwAyJABomJ8gzPGZKsl7t4yhIdOfNAmYKm9Hc5DAdl3O3lOUIBBm+JzBBAiMMvMzhQlMHicwc6AA&#10;eH8mCTduqqQqEOb4nNmRtRm9p1CByWMFZg4WWED+y8GHcVMlIRMHYYbPGVyAVXMZXcN6mug9jxeY&#10;OWBguiaT/JgUMQiEOT5ndlRjSIt+KYUMTB4zMHPQANrN2VGKGgTCHJ+pHbkBi/Eyn1MVbU0eN6B9&#10;mwQ4GHI5OeIyoSRzJ7oMlzPgwA2YdotcpsCBySMHZg4dNLmo0zSJERFdjsvUhtzgl9ENk0IHJo8d&#10;YMtMJBR9vM3laojDhTK4TtBluJyBB77OefgUPKAQOhN5mhl8gMgpY+cJekBkOR5n1kNuZlHfKXhg&#10;8ugBcimRT5Cky07KdroGEVmOx1Q18OwZC0/BA5NHD5CTJjw2CKYWkzWToAdEluFxBh74XD5pUvAA&#10;u7RZXc/ggyYHXMI5ymAwIYksx2OqmKauM1aTggcAQvI8pqppEERl5Dg1GiLL8DgDDxqf03UKHpg8&#10;emBm8AEWsgyPCXpAZDkeU5tp6wy2alLwwOTRAzODD5zJrd8JekBkOR5TxbS9yeg6BQ9MHj3ADoRM&#10;s2DXtsnlFAl6QGQZHmfgQde2GbtOwQOTRw/MDD6wyE2X52OCHhBZjsfUZvoG21mL/jEFD0wePTAz&#10;+CC/0CToAZEt84iankQxQzMsRxYolxFCOApshGbXGXQmlFHXOTnaBDjIyxF1K0mDWJHMsiBtChvg&#10;xZzzsTPYwPoMUmQT0IDIcoJMjQapa8aybT11Z5BkNtexM8zA1ZlMxyaIAZFlmJzhBQjLsbovTUkE&#10;9yLzoG44tExYAb0JZVyyu0xYjh0+IUSTDmQ5JlOzQZqRwdxsihbYPFpgZ2iBRwiyaNs2wQqILMPk&#10;DClA2J8znBQqsHmowM6gggYubZnJBCggshyTqWoQIw/L+bedFRHkcQI7wwnaXFZrE5SAyHJMzgyn&#10;9fBWi3MyBQlsHiSgqrNpckPFHcuSTCACIsswOQMIENrByBaZTBECm0cI7AwhGHIbtzbBB4gsx+TM&#10;cLoW0Mgyk9PoeWvz8ICdwQNAODNRmk3QgUB3ZRMFfWNd2u5ZStXuf3/nWjV82uyohLUO9YnHw5nK&#10;DLdYclBEuHVcEwgqKmzLEMO7EHG3ihgumIjhN2O5YblpcoaBPBRCYjAKOaQbyENBp0pODoLIYdVr&#10;mCFTDeTrRkpGQ+SY6Wtap+kbyNcNlXCmQL5uqAT3EDkQmjXMEOoSyNcNlWomiByAxZrWCYUI5OuG&#10;SnBAIF83VMrLiRzJ9BpmKEUO5OuGStkqkSPFXNM6JY6BfN1QKYcL5OuGSukUkSMHWsMMZTaBfN1Q&#10;KckgcmQGa1qneD+Qrxsqhd6BfN1Qww4a0dOu1xp2wk5WfGHdcA2Fh+GFtc5p9E4IsFaxRGFT7GHl&#10;oMVDmZUuyoiPoq2CVSyJl8KO4LoXxE8ReL6qB/FUhGKvekF8FcHJ617geY2NqJUviKZXOiwjHovA&#10;zlUsic8i3HHVC+K1zEq3ZcRvGQBy63qQQa90XQH0CrMVUNWqHsR7GVSdrHpB/JdZ6cACNhNYAqKy&#10;rgcZ9EonZsSLGWANq3oQP2aQ+K95IeTzNAbKwte9wNObMuJ1L/CgKTtd9YI4MsoU173AjoyytlUv&#10;iCOzKx1ZyIuClFY6MmzIRd9qVzoyK46MovxVYxBHRgH35IUYZnI8fcJBrPkRrNPNBkewvtI7u7vj&#10;7kJhuHzcfNBRn3Bs55lP7dBXb4fv++0hEF0oIId37pFSQiCeji/F3q9Er+8qsZDI8zi2G2eXt1BR&#10;bFdI5HkljVr3ZCQaadSGx5aDRkoIJQ3suqBIx/IcGSDsMZACblIYIEyRSOvReUlr8ry2iuwtkHqd&#10;V5ZADTxHYyBKwA0Ax8uk4hGwISYGLjzKU3gNEB94dQPAH63VKAHXr2AgSsD1iPu1VqMEXA+ITCNl&#10;CXSqCgKMRsPqRtOSkctzlAAhaYF0dJ9CIs8rKUugxeaWwqthCbRwIxopSwCQjkrKEmgQPyitsoN0&#10;zeiCZTjyHIdFaBVJwHfqsCxLABsyKgPRDzhscaukLAGH7VdtWCwBbHpopAQd0bBQLqKSsgRwLkAl&#10;jVmJA7avkrIErkGeiF6eowp4KXBGN0PCcWhYNVJBRVhUvBFIxyVMOpbnyADHyKhlU+crFWWgVbvC&#10;u8ABRlLVv1qqtqBW+zFeFR7leeU1ThcUXKoug4EETAF1ZvFBWJTsqj6LyiOI11ZdtywH+nRQQtMW&#10;1T2EVsewTEYuz1ECDQurQdCuzAFOHGwDK9dIo21ZP4bb0rE8RwaoqIF4XeEHqFiBSLEaaQxQuUIg&#10;HdMo6VieVwZ4Zjkk2cqwqBKBWrW616ZahEAKP6e1Gs0Q+xGqXKnMgFo1sEelVSo0IFIUy6ukLNca&#10;k0FrleVa62sBVRGAATPo3gWrRSQFpK4xEOVqen2Jo6MIxECvzwGqEgikeujAiSFOnKgqoEIBarXT&#10;nSaVChBpqw+Lo21k2aqwGFWj84iaXKlggBho9IioZ7k2+hLHOJ3xYwYq5ifP0Qw51sammTosyCjw&#10;6gEpKdOFw3JUNKrGzek1Yn1VWBzBI/VRF3mqCyC5YolReWUVXNMoEZI8r8JiK6CNVk0CTIqKFpWU&#10;FXsFq6RjeV4ZiA7eUL13mQFH1QQkgXpEUqQ1eUqrjuoJAqk6tR0VFARSNTfE1ncgHVTTGinVKeio&#10;/ADdD8jUteHHCTCocYujQgW02asBBsrvI6Xq2BDaRUrs0Gp8MiXUpVHGadKpMT6tqDSiboU6mRKR&#10;ttI71T9Qm7W2rAXkApQtXJvWZpx3ejKGqDr03iLG1NqMExRn/tdSqmuPYzCsUYPFkVJNWEZKfc5T&#10;UQfk2ahQAI5dRErsZmtSYko1pMSlMrHNETgU7yHP0YsIpT6TmdLrnkEodR/G6bqeAbuRUp/z0d69&#10;GqOPbQKz1yTPbaqJ8timGh2KjlBeoPYe9b6GMnrvNZTR4tZQRh+yghJehub8GkqRpzp2Xrr0NnGK&#10;ZmXvyKDXUnJItqJ3gXVRb1+eSwSLRCnplCJ5lZKTPa/3zomx1+M2xhtWUFJtT9C7tr6jdosp1fiO&#10;12Kvroay0+PV9R1ZCPeu2TtyAKbUvE04KkNjB+JR1rthDG8FJcdgftwhEK8tT/HeNedXXl1lajph&#10;EfjU1uKa91O8umrjNjtuU7FiO3B26TVkHqYpfCpzyQ6yIuBcU1Hytud80Ws4AB37jSPS4GuLK96Y&#10;UolYYO5sHVoCCARMKDV5tuKXtJjBtgwFeg0ssA1vgHotqsQFKSwlDWNHsS9b3Lj5JzNYnjyTLc2M&#10;MD+1LBX1dNK7NkPovrnYpmLvqLRkynEbVPiTp/AZqpnJjrRkFskmaxPRUHl+1nTWJLSpzeSaMymv&#10;Rb9wijw/NVATgE+MFb2Wc8F9sjaxJhdHBGAmeganIRlwtFFKToP1ccYt8olDcUrv3knvivfGEdMY&#10;L7mxDEH0LU/WO5x3nHVOi2mR48e55DQIAWfyuU0tN6wH4VNDBwEbsJRQ31bUUd3JnpIWJ+OwAI9I&#10;i5NrzwiSA/pd7t0x4qriRzVg8WAdDtIqtxmOqcOOnLLKDAO7EOyRFZsccEdX7FvZmxg6TuL4ikuU&#10;EsgEkmecSEPDq4FT/NzgqUycBqNstgwST1IeWZLPQLVnoUUFuu8HRu4Jtym1iA3pONmwe1UmREV6&#10;6BpXS5QJvQDxCgzRU5c0GKtYWW94Q9bCyZYG06EsPLbYlgeDXfDorq1iDh3tEgUelQyvE2PQsMxO&#10;Srkstg1Lg8F1TDwYJUBoO9R1BB6VFbptEIgHQmWJbB17X6uUVrQ44BNbVKZZQ7sX1LW29du0HLbj&#10;HF1RPI3HaEOLyuxpqKVACLMtCRzXm0Q5Xsv+xPDlGR0ATrnESUEHs4steo4f6Dx8kZCK7gKPSoDp&#10;Bs6+rjWlwps8I4+4NDXq2uDQT6lrHAVm8Sj4IrDNmJwr8QDC6jgnlA0I7KpGBSo7pqhSiyNRbBrh&#10;UpShhu8QQEmyVvMtOi5F3ltbBxneUBBnHCCNKi7PGVyUEHstao3LTqry2sduE9ehl2YAz6hKCXGj&#10;MKqy02LVl2c7g7raWhfEMJYoyvSWZ5zmHCiVRRrdqKJuDJ+UrYDCFaeMyo5FxVNnrFsVruUZucf9&#10;k3FKKKKoeGbTdSolTVZciYJbGhS6aMnX2mDhS57MHwMOdPa02O+491+ejxUnH1bjj85oQxkW27nF&#10;fjk11cKmCltxoUGn1NRBvVEyDpwWezaSlypZXDWmkEpAW4VbPoJbUoQYrocAoVadVuEeyzBqWvbL&#10;g+GtaKzSZcJwWDlYSdml4FqcuAa0itOupFQYVxwqXfNS2inFQLCpaFSdEqfiIssoHkq3iuLBihbk&#10;qO1T4hKo6Ltx+Vq5RdmlxO3TCiG7cJy40ZqEbyCbwVEbRZKoVYyUdGtcceCOS5WQD2u989kq3AFW&#10;ztcrJ3UXWqBcoVo38gnoscynZ68M/6iMCLfvxzad5po9J+G45UhxfgTcBskjgFT4pItvSEeN2ibH&#10;/jiyorUpYQWhhEVtSmIPZEeZ8A2D17gcVaOUtRx325d7b0TyvboQc7yHiidF742sd4Q4F8cuP9WB&#10;gyGKdTTXNU+jlOI4unqy3DtbB450aJRIZsLKp9pRw3aEwxlamwzowNVqI+L1FIeyFUr8jkrkk4y0&#10;OHbc7RIptb2IquXiCSDOykwWwBEotrKytYzpABlXpNRKJtsi9y2PaKRUcMRqbLNTaiImlArEAcro&#10;57EoaZJnWBZlwZqURPJazQ50FBfXsMdTlhKMIsxkrSq6IhdHlChGUnTUCOZXK6WIVcN2hPIVrU0B&#10;83BNXFnvDZfYhuM/xbHTEYMwIu0cTyUeDFCiMusaPlOFH0gqp2AVbhCOvTulErdq2Iqd03r37G0c&#10;7dwUx+555XJem5+0KR2kpHoGz7ENIhfFM3i2DtyFpuidtiBC742St1eC7CEzV7wiwduxTQVqqhyv&#10;hk6rbEJMGaMLR06vKHnZAHOtZkeWY2nXamtxuAGHbBPXe5d7D5eEBUplJwQZEedYrTaXBF10rbbK&#10;cBDkOmWrrEKQFDREYH9RmmxDnQKVcmaO23nKETJvD4Ku3O84ZJWQY3O6F6g4knAdFCmmUwwSgJzI&#10;pjwWKXCFtMvhIawwtqhFnLjshglRglNSCxXxBP21ygrQjPtdCkaLi4O4RQXna2Uzp1UKcGlaRx6V&#10;/IqqRKO7UFw6LfWRULGtnoET+PPypBg4yoVPK/tz3PAQk19s8pWVjZWWJUmhfkmJgKTZCklLRUrU&#10;PsSR6/X0SP2CjLziVQDIsP/xCsiDO195tvnxXL8AZPKMQBn9riD3ru2atrK9qlYG4VeauE1li9P0&#10;mBZx7Irnx9EU1iaOGBclj6vhWJteqX0A1CNSUnYQcIpopCzHMLiLSWIYJVfF2TfWpnbgweJezygl&#10;HK0tj72V6NFpexOdGBxuciu3iR1Z7h0qKM15eFehVGYdglvWERbycpsCs2FjT+l9LKfQDpQCS2Wv&#10;pEWPqCQQySu7qFjoeX5qNQWozBC9K9gUtsxGyvKc96h9YB0piCkqh3hlcxolbZcH29RG5MnQmLKs&#10;TQTOo+TLs863krNo1Ry+k1ULIWlxLqF2XLSpLDJNzdvxmHXlESFlGWdyGfNBGiS9K3YEbID9p2ab&#10;TYOy0yh5xd6bq2dQcn8koDKXlPUIGYBQKlVRgFJGyrKOcDUoU2JOF7WJrX6eyVo9Gk6AjJRlHbV0&#10;Gj+uR0ok0FLwGimVlasdy3g8Jn/JfyJX4BniFfSyC7/dQaGxVh+NYFxWWMV/og5EKJUIFRsZssIq&#10;u4ldi9A0SkmpccMJJaFU8Fj8KBBTNkqU2te8T69eh4AbknnsVOdX0hF+I5N9XaOgbT2uIoljbxRs&#10;vx+xlEaJwfAreRJPK/svfYfwI0i+UTxDP/BODdxnOabFr76w5CloLElpwN3msXcC/YqUVqILylKK&#10;lLgwhttU7GgY5dkqVfmoNWMdtYqfRw0522arxN4DxMR8KvIE+i5OpNOuIanpGHnQJ8qwinLCTz/x&#10;6X/cg1JWKFIkxvfxy5hlPVG5KCu/U5ZZbM4xgoq9aCWfqjupwKV4tKR+bITLqgi7VkiloAb3yyit&#10;Ylzs8XutRh23dLDxaRtB+H0mQQg1BBu/7CTa0jZp0T/vwiFhUOQKf8bTZcBqXpQrkiC2K/zMt0La&#10;Ca+DUgKIRFkgAhSdKq0OskSp1w9gF1941WwLBYCRFD+9UXYs+IknRikA5ihyxc3E0a0iOlFsC1df&#10;RBWgtF1jwLO7xD1TGgOC0PtalUDL25GIj8qBB90jzsKiqx+L0wU/yhddJgBrxQyxVMZVFfd3acIa&#10;GKNCfqJMF/q9quAJsR4ovEJZPCxCg4vDwq918bDo8mmFlJeCySVqEVRB4TVdzPblE38IN7TRxW7f&#10;zpdf94c3uont6XT85eX1FT1QlTb9+37g/wh123j543i+Ox9/O335RJ++Hh7++O20OR0udL3y5vv+&#10;hA/Ph9PfbjYfp93x8835f7/tTvubzet/vJ9xzB3b/iC7hD88Cr7xx2n6zdfpN7v3ezT1+eZyg/ub&#10;6eNPF/yFV74dTy9Pz+jJhBud3w8/frscHl8uJJkrV/zHx/kYPj3dfTzRJxrl7vj8cv/z7rKb/h2o&#10;7vb28Hx4fdifvvwfAAAA//8DAFBLAwQUAAYACAAAACEAU6q9at8AAAAPAQAADwAAAGRycy9kb3du&#10;cmV2LnhtbEyPwU7DMBBE70j8g7VI3FqnUWmbNE4FSMCBUwMf4MRLkmKvLdttw9/jikO5zWifZmeq&#10;3WQ0O6EPoyUBi3kGDKmzaqRewOfHy2wDLERJSmpLKOAHA+zq25tKlsqeaY+nJvYshVAopYAhRldy&#10;HroBjQxz65DS7ct6I2OyvufKy3MKN5rnWbbiRo6UPgzS4fOA3XdzNALeWt9g8X5wTraa968L/6T2&#10;ayHu76bHLbCIU7zCcKmfqkOdOrX2SCownXy+yZaJFTArijypC7Ms1g/A2j+1Al5X/P+O+hcAAP//&#10;AwBQSwECLQAUAAYACAAAACEAtoM4kv4AAADhAQAAEwAAAAAAAAAAAAAAAAAAAAAAW0NvbnRlbnRf&#10;VHlwZXNdLnhtbFBLAQItABQABgAIAAAAIQA4/SH/1gAAAJQBAAALAAAAAAAAAAAAAAAAAC8BAABf&#10;cmVscy8ucmVsc1BLAQItABQABgAIAAAAIQCXOW4xxxkAABCFAAAOAAAAAAAAAAAAAAAAAC4CAABk&#10;cnMvZTJvRG9jLnhtbFBLAQItABQABgAIAAAAIQBTqr1q3wAAAA8BAAAPAAAAAAAAAAAAAAAAACE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3gxgAAANwAAAAPAAAAZHJzL2Rvd25yZXYueG1sRI9BawIx&#10;FITvBf9DeEIvpWYVkboaRRTb4kGp9uLtsXluVjcvyyau23/fCILHYWa+Yabz1paiodoXjhX0ewkI&#10;4szpgnMFv4f1+wcIH5A1lo5JwR95mM86L1NMtbvxDzX7kIsIYZ+iAhNClUrpM0MWfc9VxNE7udpi&#10;iLLOpa7xFuG2lIMkGUmLBccFgxUtDWWX/dUqGG625jTuf9rL19shP+9WzfW43Cn12m0XExCB2vAM&#10;P9rfWsFgOIb7mXgE5OwfAAD//wMAUEsBAi0AFAAGAAgAAAAhANvh9svuAAAAhQEAABMAAAAAAAAA&#10;AAAAAAAAAAAAAFtDb250ZW50X1R5cGVzXS54bWxQSwECLQAUAAYACAAAACEAWvQsW78AAAAVAQAA&#10;CwAAAAAAAAAAAAAAAAAfAQAAX3JlbHMvLnJlbHNQSwECLQAUAAYACAAAACEAanmN4M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71D22504" w14:textId="3E9AEDD1" w:rsidR="00C04DF5" w:rsidRDefault="00C04DF5" w:rsidP="00A60D24">
      <w:pPr>
        <w:tabs>
          <w:tab w:val="left" w:pos="2265"/>
        </w:tabs>
        <w:rPr>
          <w:rFonts w:cstheme="minorHAnsi"/>
        </w:rPr>
      </w:pPr>
      <w:r>
        <w:rPr>
          <w:rFonts w:cstheme="minorHAnsi"/>
        </w:rPr>
        <w:t>__________________________________________________________________________________</w:t>
      </w:r>
    </w:p>
    <w:p w14:paraId="58A22D76" w14:textId="62BB5965" w:rsidR="00C04DF5" w:rsidRDefault="00C04DF5" w:rsidP="00A60D24">
      <w:pPr>
        <w:tabs>
          <w:tab w:val="left" w:pos="2265"/>
        </w:tabs>
        <w:rPr>
          <w:rFonts w:cstheme="minorHAnsi"/>
        </w:rPr>
      </w:pPr>
      <w:r>
        <w:rPr>
          <w:rFonts w:cstheme="minorHAnsi"/>
        </w:rPr>
        <w:t>__________________________________________________________________________________</w:t>
      </w:r>
    </w:p>
    <w:p w14:paraId="329F4F6C"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65920" behindDoc="1" locked="0" layoutInCell="1" allowOverlap="1" wp14:anchorId="16BCF594" wp14:editId="6A25E456">
                <wp:simplePos x="0" y="0"/>
                <wp:positionH relativeFrom="page">
                  <wp:posOffset>-7490973</wp:posOffset>
                </wp:positionH>
                <wp:positionV relativeFrom="page">
                  <wp:posOffset>6327576</wp:posOffset>
                </wp:positionV>
                <wp:extent cx="15585441" cy="1378585"/>
                <wp:effectExtent l="7027227" t="0" r="7024688" b="700087"/>
                <wp:wrapNone/>
                <wp:docPr id="46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464"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B31280A" id="Group 329" o:spid="_x0000_s1026" style="position:absolute;margin-left:-589.85pt;margin-top:498.25pt;width:1227.2pt;height:108.55pt;rotation:-6118784fd;z-index:-251551744;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Cg1B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rfmZvO+e4OSQr8bZwcSz8fx6Q5Uv56Ofzv+dopjxMe/Hu7/+4yvb+ff&#10;099PkXjz9ePfDw9ocPftcgji+f3x9LY5HaAG0wxDX/dt+G/IYfN7UMofo1L2v1829/hP0zR94z2Y&#10;u8eXxnU9/o56u3+GculFbxzmGb6ujHe2k2//VZpwzkD59L63Lij9dndHvNBwzofXl4dfXl5fwx+n&#10;p68/vZ4233eYMD+aH3/6+V+oNZBPyMKYeYwkIEzd81U75/+fdv72vDvug9LPJPdRO1a088tpvyeD&#10;2Lg4FOofhKKd81Q1k2+I7AwNLiuFxs5aWBTmqI2iKO+/nS+/7g9BrLvvfz1fonk94FOYOA88wbbQ&#10;xuPbKyztn6tNvTFd5/3GN43Y40gHrUe6f7rdbOvNx8aE/rlZaQ2imbQ22GZTOfPnxpyQoTEiet7I&#10;bIDdjl16oRLWmm6RtUboiDWfY60VqtBa29bLrHVChsaIaJk1zPHJOCG1ziyyNggdsdbnWCOTmDTn&#10;2ozYzFQJRLXMnEm1AO56t8idmepha2yWv1QTvl0WnZkqAkQZ7lJFgLuhXeZuqoqtabPcpcqobN9l&#10;+JtqI5Atc2hTdZiur5cnnp3qY2vzVpEqpGptv8yhnSokkGU4TBUCDk2/KEM7VcnWZo3DpkqphjbH&#10;4VQpgSzDYaoUcIgxL/kVLG0TxwKijGeBh53aSGXsMCwL0U21EumWeXSpWsCjW+bRTdWydVk7cala&#10;KtMal+FxqpdIl+ExVQx4hGEtydFNFbN1WWuh5Xniayoz1DbD41QzkW6ZR5+qBjw2y/6GQofYd/DU&#10;WXvxqWIqixBlmUc/1Uyky/CYqoZ4XNa1n2pmi8UwMx99qpjKus5neJxqJtJleExVAx5bu6hrP9XM&#10;1mdtBgtvomvb+Myq10w1UwW6ZR6bVDXEY7PIYzPVzLbJ2kyTKqaybZPjcaqZSJfhMVUN8bhsM81U&#10;M9smazNNqhj0PWR03Uw1E+mWeWxT1RCPy3EX5QJXm0FAkpmPbaoY6jsTRbRTzUS6DI+pasBjJjZs&#10;p5rZYiA5HlPFlHicaqbIY6oainWWbaadamaL5S3DY5cqhvrOhBPdVDORblmOXaoa07UZ/9hNNbPt&#10;sjbTpYqpbJfz4d1UM5Euw2OqGtN5t+zDu6lmtl3WZrpUMejbZOy6m2om0i3z2KeqMV099Iu+p59q&#10;ZttnbaZPFYO+rVn24f1UM5Euw2OqGtO2CLqW1mtkzhO77rM2g7w89eEdgpTFpKqfagY8gi7DY6oa&#10;LK79sn/sp5rZ9lmbGVLFoO9cdjVMNRPplnkcUtWYxqDJJTkOU81sh6zNDKli0HefiSmGqWYiXYbH&#10;VDXGG7vse4apZrZIdzK+Z0gVgxQll0APU81EumUeTZ3qxtge8cKSIE091c0WL+bYNHWqHEqlMrZt&#10;6ql6ImGO0VRBxjizbDmmnioIjGZtx9Sphio72ExAbuqpjiJhjtFUS4NHMLAs0KmSwGfWfswMAED3&#10;2Rw2wQAiYYbPGQzQuUwUBEmLi6Gw3BRwAJPqqHJ1m3GYJgEDImGOz1RJfoBCF+VppioCn1k7MiZV&#10;EdylzyzixkyVFAkzfM5gAbA4LPOZwgImjwvAX4jkAyiF7m2OzxQaCIQ5PlMl+abO8ZnaUR4dMHN4&#10;ALl3JgDGAGRImEyYnyDM8ZkqyXu3jKEh0580CZgqb0dzkMB2Xc7eU5QgEGb4nMEECIwy8zOFCUwe&#10;JzBzoMB6RK2Li7pxUyVVgTDH58yOrM3oPYUKTB4rCFj+FCywAP1zfE6VhEwchBk+Z3ABVs1ldA3r&#10;aaJ35K6ZddPMAQPTNZnkB7sSk0arQJjjc2ZHNYa06JdSyMDkMQMzBw2g3Zwd+cSOAmGOz9SO3IDF&#10;eJnPqYq2Jo8bEGKfBJ1DLidHXCaUZO5El+FyBhy4AdNukcsUODB55MDMoYMmF3Vi42rKJdHluExt&#10;yA1+Gd0wKXRg8tiB+RN4kMvVEIdPubSgy3A5Aw98nfPwKXhAIXTOgmbwASKnjJ0n6AGR5XicWQ+5&#10;mUV9p+CByaMHyKVEPmG1dNlJ2U5th8hyPKaWA8+esfAUPDB59AA5acJjg2Bq2a8n6AGRZXicgQc+&#10;l0+aFDwwefQAuX3KYw64hHMUQhh3A7Icj6limrrOWE0KHgAIyc7HGXzQIIjKyHFqNESW4XEGHjQ+&#10;p+sUPDB59MDM4AMsZBkeE/SAyHI8popp6wy2alLwwOTRAzODD5zJrd8JekBkOR5Tm2l7k9F1Ch6Y&#10;PHqAHQiZZsGubZPLKRL0gMgyPM7Ag65tM3adggcmjx6YGXxgkZsuz8cEPSCyHI+pzfQowlj2jyl4&#10;YPLogZnBB7SAZHic2kx+nUFVT6KYoRmWIwsUzAghZZB4L2fX6Ewoo65zcrQJcJCXo61Tm8GKZJYF&#10;aVPYAC/mmUx1Y30GKbIJaEBky8q2dWo0SF0zlm3rqWogyWyuY2eYgaszmY5NEAMiyzA5wwsQlmN1&#10;X1qyEdyLEoO64dAyYQX0JpRxye4yYTl2+IQQTTqQ5ZhMVYM0I4O52RQtsHm0wM7QAo8QZNFubIIV&#10;EFmGyRlSgLA/ZzgpVGDzUIGdQQUNXNoykwlQQGQ5JlPVIEYelvNvOysiyOMEdoYTtLms1iYoAZHl&#10;mJwZTuvh1BbnZAoS2DxIQGVn0+SGijuWJZlABESWYXIGEBjsdCzvndgUIbB5hMDOEIIht3FrE3yA&#10;yHJMzgynawGNLEoyhQdsHh6ws1oCIJyZKM26qVsLdFc2UdH3JHVpu2cpVbv//Z1r1fBps6Mi1jpU&#10;KB4PZyo03GLJQRXh1nFRIKiosC1DDO9CxKEeEf2VicErEcNvxnrDMjU5w0AeSiHVxsktBfJQ0qmS&#10;k4Mgclj1GmbIVAP5upGS0RA5Zvqa1mn6BvJ1Q6WJFMjXDZXgHiIHQrOGGUJdAvm6oVLNBJEDsFjT&#10;OqEQgXzdUAkOCOTrhkp5OZEjmV7DDKXIgXzdUClbJXKkmGtap8QxkK8bKuVwgXzdUCmdInLkQGuY&#10;ocwmkK8bKiUZRI7MYE3rFO8H8nVDpdA7kK8bathBI3ra9VrDTtjJii+sG66h8DC8sNY5jd4JAdYq&#10;lkb/hGBn1QviocxKF2XER9FWwboeZNAr3RQqk1lKWBxX9SCeymCdWvWC+CqCk9e9wPMaG1ErX5BB&#10;r3RYRjwWgZ2rWBKfRbjjqhfEa5mVbsuI3zIA5Nb1IINe6boC6BXsAVDVqh7EexlUnax6QfyXWenA&#10;AjYTWAKisq4HGfRKJ2bEixlgDat6ED9mUDaw5oWQz9MYKAtf9wJPb8qI173Ag6bsdNUL4sgoU1z3&#10;AjtvytpWvSCOzK50ZCEvClJa6ciwIRf9kl3pyEK+EHpY6chQhCo9JIOOYSbH0yccxZofwjrdbHAI&#10;6ysJand33F0oDJePmw867BPO7TzzsR366u3wfb89BKILBeSo1+iRUoJdj11KFvmV6PVdJRYSeR7H&#10;duPs8hYqiqoUEnleSaMAPBmJRhq14bHloJESQkkDo91YpVXCHgMp4CaNlMVVj85LhiPPcVgDsjdq&#10;tfY6ryyBGniOxkCUgMPxL4VUPAI2xMTAhUd5Cq8B4gOvbgD4U2YggHdE2q9gIErA9Yj7tVajBFwP&#10;iEwjZQl0qgoCjEa8dmOMICOX5ygBQtIC6eg+hUSeV9I4B1Cb02q8GpZACzeiDIuDOAdIRyVlCTSI&#10;H5RW2UG6ZnTBMhx5jsMitIok4Dt1WJYlgA0ZlYHoBxy2uFVSngMO26/asFgC2PTQSAk6omGhXEQl&#10;ZQmQS1YY4HDVAdtXSVkC1yBPRC/PUQW8FDijmyEf2XQ1UkGFVyreIAnU4xImHctzZIBjZNSyqfOV&#10;ijLQql3hXeAAI6nqXy1VW1Cr/RivCo/yvPIapwsKLlWXwUACpoA6s6iMghjo1GXDUnkEkbbqumU5&#10;0KeDEpq2qO4htDqGZTJyeY4SaFhYDYJ2ZQ5w4gCetRXGUkkDMeDHcFs6lufIABU1BFLdYKhYgUix&#10;Gmm8UrlCIB3TKOlYnlcGeGY5JNmKBKgSgVq1utemWoRACj+ntQqwm0hpY1khpTKDQAp71EgjAIOd&#10;JXW+Uq0BtVpjMmitslxrfS2gKgK0agbdu2C1iKSA1DUGolxNry9xVEtADPT6HKAqgUCqhw6cGOLE&#10;iaoCKhSgVjvdaVKpAJG2+rA42kaWrQqLUTU6j6jJlQoGiIFGj4h6lmujWyzjdMaPGaiYnzxHM+RY&#10;G5tm6rAgo8CrB6SkTBcOy1HRqBo3p9eI9VVhUVUACWtF6EB1AUSKJUbllVVwTaNESPK8CoutgDZa&#10;NQkwKSpaVFJW7BWsko7leWUgOnhD9d5lBhxVE5AE6hFJkdbkKa06qicIpOrUdlRQEEjV3BAxSyAd&#10;VNMaKdUp6Kj8AN0PiOG04ccJMKhxi6NCBbTZqwEGyu8jperYENpFSuzQanwyJdSlUcZp0qkxPq2o&#10;NKJuhTqZEpG20jvVP1CbqK1YR9nCtWmUcd7pyRii6tB7ixhTazNOUJz5X0uprj2OwbBGDRZHSjVh&#10;GSn1OU9FHZB8o0IBOHYRKbGbrUmJKdWQEteJxDZH4FC8hzxHLyKU+kxmSq97BqHUfRin63oG7EZK&#10;fc5He/dqjD62Ccxekzy3qSbKY5tqdCg6QnmB2nvU+xrK6L3XUEaLW0MZfcgKSqrgwpxfQynyVMfO&#10;S5feJk7RrOwdGfRaSg7JVvQusC7q7ctziWCRKCWdUiSvUnKy5/XeOTH2etzGeMMKSqrtCXrX1nfU&#10;bjGlGt/xWuzV1VB2ery6viML4d41e0cOwJSatwlHZWjsQDzKejeM4a2g5BjMjzsE4rXlKd675vzK&#10;q6tMTScsAp/aWlwz0ubVVRv32XGbihXbgbNLryHzME3hU5lLdpAVAeeaipK3PeeLXsMB6NhvHJEG&#10;X9ueYxsPWLDce8eAgQrdAgFjO9KQMNuKX9JiBtsyFIh75hQ+G94A9VpUiYtPWEoaxo5iX7a4cfNP&#10;ZrA8eSZbmhlhfmpZKurppHdthtCFc7FNxd5RacmU4zao8CdP4TNUM5MdaTg4kk3WJqKh8gyp6axJ&#10;aFPTUc2ZlNeiXzhF9mAaqAnAJ8aKXsu54D5Zm1iTiyMCMBM9g9OQDDjaKCWnwfo44xb5xKE4pXfv&#10;pHfFe+OIaYyX3FiGIPqWJ+sdzjvOOqfFtMjx41xyGoSAM/ncppYb1oPwqaGDgA1YSqhvK+qo7mRP&#10;SYuTcViAR6TFybVnBMkB/S737uhoF+a8ih/VgMUjJaRVbjMcU6c2lVUGN3my4BU3P+COrti34pGH&#10;jpM4vuMSpQQygeQZJ9LQ8GrgFD83eCoTp8Eomy2DxJOUR5bkM1DtWWhRge77gZF7wm1KLWJDOk42&#10;7F6VCVGRHrrG1RJlQs/TAttRZULqkgZjFSvrDW/IWjjZ0mA6lIXHFtvyYLALHt21Vcyho12iwKOS&#10;4XViDBqW2Ukpl8W2YWkwuI6JB6MECG2Huo7Ao7JCtw0C8UCoLJGtY+9rldKKFgd8YovKNGto94K6&#10;1rZ+m5bDdpyjK4qn8RhtaFGZPQ21FAhhtiWB43qTKMdr2Z8YvjyjA8Aplzgp6GB2sUXP8QOdhy8S&#10;UtFd4FHZYXADZ1/XmlLhTZ6RR1yaGnVNV4SUusZRYBaPgi8C24zJuRIPIKyOc0LZgMCualSgsmOK&#10;KrU4EsWmES5FGWr4DgGUJGs136LjUuS9tXWQ4Q0FccYB0qji8pzBRQmx16LWuOykKgcI7DZxIXpp&#10;BvCMqpQQNwqjKjstVn15tjOoq611QQxjiaJMb3nGac6BUlmk0Y0q6sbwSdkKKFxxyqjsWFQ8dca6&#10;VeFanpF73D8Zp4QiiopnNl2nUtJkxZUouKVBoYuWfK0NFr7kyfwx4EDla8V+x73/8nysOPmwGn90&#10;RhvKsNjOLfbLqakWNlXYigsNOqWmDuqNknHgtNizkbxUyeJwO3z0XhpsUoVbPoJbUoQYrocAoVad&#10;hjtf4qhp2S8PhreisUqXCcNh5WAlZZeCa3HiGtAqTruSUmFccah0zXLslGIg2FQ0qk6JU3GRZRQP&#10;pVtF8WBFC7NH26fEJVDRd+PytXKLskuJ26cVQnbhOHGjNQnfQDaDozaKJFGrGCnp1rjiwB2XKiEf&#10;1nrns1W4A6ycr1dO6i60QLlCtW7kE9BjmU/PXhn+URkRbt+PbTrNNXtOwnHLkeL8CLgNkkcAqfDJ&#10;VWIwdY2SY38cWdEoJawglLCoTUnsgewoE75h8BoXqGiUspbjbvty741IvlcXYo73UPGk6L2R9Y4Q&#10;5+LY6Xcego4GJXqt8NMfgRJrnmJHSFUiJV09We6drQNHOjRKJDNh5VPtqGE7wuEMrU0GdOBqtRHx&#10;eopD2QplKzEvGWlx7LjbJY5I24uoWi6eAOKszGQBHIFiKytby5gO6jMVKbWSybbIfcsjGikVHLEa&#10;2+yUmogJpQJxgDL6eSxKmuQZlgUOo0lJJK/V7EBHcXENezxlKcEowkzWqqIrcnFEiWIkRUeNYH61&#10;UopYNWxHKF/R2hQwD9fElfXecIltOP5THDsdMQgj0s7xVOLBACUqs67hM1X4iaRyClbhBuHYu1Mq&#10;cauGrdg5rXfP3sbRzk1x7J5XLue1+Umb0kFKqmfwHNsgclE8g2frwF1oit5pCyL03ih5eyXIHjJz&#10;xSs62QwghLgoJcerIQ6uKJEVBT+BT3J6xTZlA8y1mh1ZjqVdq63F4QYcsk1c713uPVwSFiiVnRBk&#10;RJxjtdpcEnTRtdoqw0GQ65StsoohPuhUmUlsQ50ClXJmjtt5ynrk7UHQlfsdh6wScmxO9wIVNROu&#10;gyLFdIpBytEMEJbHIgWukHY5PIQV8txVIk5cdsOEKMEpTXIq4onWoKwAzbjfpWC0uDiIW1RwvlY2&#10;c1qlAJemdeRRya+oSjS6IMWl01IfCRXb6hk4gT8vT4qBo1z4tLI/xw0P4yZfWdlYaVmSFOqXlAhI&#10;mld80lKRErUPceR6PT1SvyAjr3gVADLsf7wC8uDOV55tfjzXLwCZPCNQhgtHWZVe2zVtZXtVrQzC&#10;rzTxiJQtTtNjWsSxK54fR1NYmzhiXJS8rcUuvFL7AKhHpKTsIOAU0UhZjmFwF5PEMIrnwNk31qZ2&#10;4MHiXs8oJRytLY+9lejRaXsTnRgcbnIrt4kdWe59vPJB5pA841yCdxVKZdYhuGWLw0Je7N0JzIaN&#10;vbLkcec3zzrtQCmwVPZKWvSISgKRvLKLioWe56dWU4DKDNG7gk1hy2ykLM95HDpfSxmuv6VF1SnY&#10;KpwNewZtRPi9UbYO2gIqeUUEzqPky7POt5KzaNUcvpNVCyFpuXc67h68jVMWmabm7XjMuvKIkLKM&#10;M7mM+SANkt4VOwI2IDNZsc2mQdlpHJFi783VMyi5PxJQmUvKeoQMQCiVXABQykhZ1hGuBmVKzOmi&#10;NrHVzzGaVo+GEyAjZVlHLZ3Gj+uREgm0FLyuWrnasYxHq9ZErsAzxCvoZRd+u4OsWKuPRjAuK6zi&#10;P1EHIpRKhIqNDJ7zsL2ijroWoWmUklLjhhNKQqngsfhRIKZslCi1r3mfXr0OATck89ipzq/kwfAb&#10;mezrGgVt63EVSRx7o2D7+MVmnnWNEoPhV/Iknlb2X/oO4UeQfKN4hn7gnRq4z3JMi199YclT0FiS&#10;0oC7zWPvBPoVKa1EF5SlFClxYQy3qVQ9D6M8W6UqH7VmrKNW8fOoIWfbbJXYe4CYmE9FnkDfxYl0&#10;2jUktZEVCWVYRTnhp5/49D/uQSkrFCkS4/v4ZcyynqhclJXfKcssNucYQcVetJJP1Z1U4FI8WlI/&#10;NsJlVYRdK6RSUIP7ZZRWMS62vV6rUcctHWx82kYQfp9JEEINwcYvO4m2tE1a9M+7cEgYFLnCn/GS&#10;N2A1L8oVSRDbFX7mWyHthNcBUiu32gtEgKJThXSQJUq9fgC7+MKrZlsoAIyk+OmNsmPBTzwxSgEw&#10;R5ErbiaObhXRiWJbuPoiqgCl7RoDnt2lV693QY1A9Fi+ViXQ8nYk4qPyMk33iLOw6OrHomLxo3zM&#10;ANWHlEl7XlVxf5cmrIExKpxsUKYL/V5V8K9YDxReoSweFqHBRV7xa108LLp8WiHlpWByiVpMhFF4&#10;TRezffnEH8INbXSx27fz5df94Y1uYns6HX95eX1FD1SlTf++H/g/Qt02Xv44nu/Ox99OXz7Rp6+H&#10;hz9+O21Ohwtdr7z5vj/hw/Ph9L83m4/T7vj55vw/33an/c3m9d/ezzjmjm1/kF3CH8B0qEbuNP3m&#10;6/Sb3fs9mvp8c7nB/c308acL/sIr346nl6dn9GTCjc7vhx+/XQ6PLxeSzJUr/uPjfAyfnu4+nugT&#10;jXJ3fH65/3l32U3/DlR3e3t4Prw+7E9f/g8AAP//AwBQSwMEFAAGAAgAAAAhALzpQ/TgAAAADQEA&#10;AA8AAABkcnMvZG93bnJldi54bWxMj8FOwzAQRO9I/IO1SNxaJ46IUIhTFWhOnFp6yNGNjRM1Xkex&#10;0wa+nu0JbjPap9mZcrO4gV3MFHqPEtJ1Asxg63WPVsLxs149AwtRoVaDRyPh2wTYVPd3pSq0v+Le&#10;XA7RMgrBUCgJXYxjwXloO+NUWPvRIN2+/ORUJDtZrid1pXA3cJEkOXeqR/rQqdG8daY9H2YnYe6b&#10;j7HevzbHn7zeWbVr3lvrpXx8WLYvwKJZ4h8Mt/pUHSrqdPIz6sAGCas8TQklkQpB6oY85TTvJEFk&#10;mciAVyX/v6L6BQAA//8DAFBLAQItABQABgAIAAAAIQC2gziS/gAAAOEBAAATAAAAAAAAAAAAAAAA&#10;AAAAAABbQ29udGVudF9UeXBlc10ueG1sUEsBAi0AFAAGAAgAAAAhADj9If/WAAAAlAEAAAsAAAAA&#10;AAAAAAAAAAAALwEAAF9yZWxzLy5yZWxzUEsBAi0AFAAGAAgAAAAhAF9mUKDUGQAAEoUAAA4AAAAA&#10;AAAAAAAAAAAALgIAAGRycy9lMm9Eb2MueG1sUEsBAi0AFAAGAAgAAAAhALzpQ/TgAAAADQEAAA8A&#10;AAAAAAAAAAAAAAAALhwAAGRycy9kb3ducmV2LnhtbFBLBQYAAAAABAAEAPMAAAA7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4EJxgAAANwAAAAPAAAAZHJzL2Rvd25yZXYueG1sRI9PawIx&#10;FMTvBb9DeIKXollFpK5GEUu19KD45+LtsXluVjcvyyau22/fFAo9DjO/GWa+bG0pGqp94VjBcJCA&#10;IM6cLjhXcD599N9A+ICssXRMCr7Jw3LReZljqt2TD9QcQy5iCfsUFZgQqlRKnxmy6AeuIo7e1dUW&#10;Q5R1LnWNz1huSzlKkom0WHBcMFjR2lB2Pz6sgvHXzlynw429b19P+W3/3jwu671SvW67moEI1Ib/&#10;8B/9qSM3GcHvmXgE5OIHAAD//wMAUEsBAi0AFAAGAAgAAAAhANvh9svuAAAAhQEAABMAAAAAAAAA&#10;AAAAAAAAAAAAAFtDb250ZW50X1R5cGVzXS54bWxQSwECLQAUAAYACAAAACEAWvQsW78AAAAVAQAA&#10;CwAAAAAAAAAAAAAAAAAfAQAAX3JlbHMvLnJlbHNQSwECLQAUAAYACAAAACEAmSOBCc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4896" behindDoc="1" locked="0" layoutInCell="1" allowOverlap="1" wp14:anchorId="4AB5B293" wp14:editId="37908A7E">
                <wp:simplePos x="0" y="0"/>
                <wp:positionH relativeFrom="page">
                  <wp:posOffset>1066800</wp:posOffset>
                </wp:positionH>
                <wp:positionV relativeFrom="page">
                  <wp:posOffset>1066800</wp:posOffset>
                </wp:positionV>
                <wp:extent cx="15811727" cy="1378585"/>
                <wp:effectExtent l="7140257" t="0" r="7140258" b="720407"/>
                <wp:wrapNone/>
                <wp:docPr id="46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72"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5A41F4C" id="Group 329" o:spid="_x0000_s1026" style="position:absolute;margin-left:84pt;margin-top:84pt;width:1245pt;height:108.55pt;rotation:-6094393fd;z-index:-25155276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4L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rbjbvuzcoKfS7cXYg8Xwcn+5A9evp+Nfjb6c4Rnz88+H+f874+nb+&#10;Pf39FIk3Xz/+8/CABnffLocgnt8fT2+b0wFqMG1ta2+68N+Qw+b3oJQ/RqXsf79s7vGfpumN6Wx3&#10;s7nHl8Z1fdM3UW/3z1AuveibBsrF15Uz+BSUev/879KCcwZf0+veuvD17e6OWKHRnA+vLw+/vLy+&#10;hj9OT19/ej1tvu8wX340P/70879RayCfkIUh8xBJPpi556tyzv8/5fz1eXfcB52fSeyjcrwo55fT&#10;fk/2sHFxKNQ/CEU556lmJt8Q2RkKXNYJjZ2VsCTLURdFSd5/O19+3R+CVHff/3y+BD08PeBTmDYP&#10;PL22UMbj2yvs7F+rTb0xXef9JnTLLwidEbp/ud1s683HxoT+Z1RWqEJrg202k1nwNHaK2R07RWNE&#10;9LyRyQCrHakg5pS1pltkrRE6Ys3nWGuFKrDWtvUya5jbI2tEtMwaPGnKWmcWWRuEjljrc6yRRUya&#10;c21GbGaqBKJaZs6kWoBOe7fInZnqYWtslr9UE75dFp2ZKgJEGe5SRYC7oV3mbqqKrWmz3KXKqGzf&#10;ZfibaiOQLXNoU3WYrq+XJ56d6mNr81aRKqRqbb/MoZ0qJJBlOEwVAg5NvyhDO1XJ1maNw6ZKqYY2&#10;x+FUKYEsw2GqFHCIMS/5FSxsV4PbgijjWeBgpzZSGTsMy0J0U61EumUeXaoW8OiWeXRTtWxd1k5c&#10;qpbKtMZleJzqJdJleEwVAx5hWEtydFPFbF3WWlyqmMoMtc3wONVMpFvm0aeqAY/Nsr/xU81sfdZe&#10;fKqYypomo2s/1Uyky/CYqoZ4XNa1n2pmi8UwMx99qpjKus4vy9FPNRPpMjymqgGPrV3UtZ9qZuuz&#10;NkOB2GRdqWwDmS8uyM1UM5FumccmVQ3x2Czy2Ew1s22yNtOkiqls2+R4nGom0mV4TFVDPC7bTDPV&#10;zLbJ2kyTKgZ9DxldN1PNRLplHttUNcTjctzVTjWzRUCSmY9tqhjqOxNFUG4xhjiRLsNjqhrwmIkN&#10;26lmthhIjsdUMSUep5op8piqhmKdZZtpp5rZYnnL8NiliqG+M+FEN9VMpFuWY5eqxnRtxj92U81s&#10;u6zNdKliKtvlfHg31Uyky/CYqsZ03i378G6qmW2XtZkuVQz6Nhm77qaaiXTLPPapakxXD/2i7+mn&#10;mtn2WZvpU8Wgb2uW/WM/1Uyky/CYqsa0LYKupfUaefPVCrd91mb6VDHoG0HKog/vp5qJdBkeU9Vg&#10;ce2X/WM/1cy2z9rMkCoGfeeyq2GqmUi3zOOQqsY0wCgW5ThMNbMdsjYzpIpB330mphimmol0GR5T&#10;1Rhv7LLvGaaa2SLdyfieIVUMUpRcAj1MNRPplnk0daobY3vEC0sT0tRT3WzxYo5NU6fKoVQqY9um&#10;nqonEuYYTRVkjDPLlmPqqYLAaNZ2TJ1qqLKDzQTkpp7qKBLmGE21NHgEA8sCnSoJfGbtx8wAAHSf&#10;zWETDCASZvicwQCdy0RBkPTUFZkCDmBSHVWubjMO0yRgQCTM8ZkqyQ9Q6KI8AVBOXKYpIAImVRHc&#10;pc8s4sZMlRQJM3zOYAGwOCzzmcICJo8LwF/IiAIohe5tjs8UGgiEOT5TJfmmzvGZ2lEeHTBzeAC5&#10;dyYAxgBkSIC8MD9BmOMzVZL3bhlDQ6Y/aRIwVd6O5iCB7bqcvacoQSDM8DmDCRAYZeZnChOYPE5g&#10;5kCB9YhaFxd146ZKqgJhjs+ZHVmb0XsKFZg8VmDmYIEF5J/jc6okZOIgzPA5gwuwai6ja1hPE73n&#10;8QIzBwxM12SSH5MiBoEwx+fMjmoMadEvpZCByWMGZg4aQLs5O0pRg0CY4zO1IzdgMV7mc6qircnj&#10;BrRvkwAHQy4nR1wmlGTuRJfhcgYcuAHTbpHLFDgweeTAzKGDJhd1miYxIqLLcZnakBv8MrphUujA&#10;5LEDbJmJhKKPt7lcDXG4UAbXCboMlzPwwNc5D5+CBxRCZyJPM4MPEDll7DxBD4gsx+PMesjNLOo7&#10;BQ9MHj1ALiXyCZJ02UnZTtcgIsvxmKoGnj1j4Sl4YPLoAXLShMcGwdSyX0/QAyLL8DgDD3wunzQp&#10;eIBd2qyuZ/BBkwMu4RxlMJiQRJbjMVVMU9cZq0nBAwAheR5T1TQIojJynBoNkWV4nIEHjc/pOgUP&#10;TB49MDP4AAtZhscEPSCyHI+pzbR1Bls1KXhg8uiBmcEHzuTW7wQ9ILIcj6li2t5kdJ2CByaPHmAH&#10;QqZZsGvb5HKKBD0gsgyPM/Cga9uMXafggcmjB2YGH1jkpsvzMUEPiCzHY2ozfYPtrEX/mIIHJo8e&#10;mBl8kF9oEvSAyJZ5RE1PopihGZYjC5TLCCEcBTZCs+sMOhPKqOucHG0CHOTliLqVpEGsSGZZkDaF&#10;DfBizvnYGWxgfQYpsgloQGQ5QaZGg9Q1Y9m2nrozSDKb69gZZuDqTKZjE8SAyDJMzvAChOVY3Zem&#10;JIJ7kXlQNxxaJqyA3oQyLtldJizHDp8QokkHshyTqdkgzchgbjZFC2weLbAztMAjBFm0bZtgBUSW&#10;YXKGFCDszxlOChXYPFRgZ1BBA5e2zGQCFBBZjslUNYiRh+X8286KCPI4gZ3hBG0uq7UJSkBkOSZn&#10;htN6eKvFOZmCBDYPElDV2TS5oeKOZUkmEAGRZZicAQQGOx3Leyc2RQhsHiGwM4RgyG3c2gQfILIc&#10;kzPD6VpAI4uSTOEBm4cH7AweAMKZidKsm7q1QHdlEwV9Y13a7llK1e5/f+daNXza7KiEtQ71icfD&#10;mcoMt1hyUES4dVwTCCoqbMsQw7sQcbeKGLwSMfxmLDcsN03OMJCHQkgMRiFHbhLIQ0GnSk4Ogshh&#10;1WuYIVMN5OtGSkZD5Jjpa1qn6RvI1w2VJlIgXzdUgnuIHAjNGmYIdQnk64ZKNRNEDsBiTeuEQgTy&#10;dUMlOCCQrxsq5eVEjmR6DTOUIgfydUOlbJXIkWKuaZ0Sx0C+bqiUwwXydUOldIrIkQOtYYYym0C+&#10;bqiUZBA5MoM1rVO8H8jXDZVC70C+bqhhB43oaddrDTthJyu+sG64hsLD8MJa5zR6JwRYq1iisCn2&#10;sHLQ4qHMShdlxEfRVsEqlsRLYUdw3Qvipwg8X9WDeCqDdWrVC+KrCE5e9wLPa2xErXxBNL3SYRnx&#10;WAR2rmJJfBbhjqteEK9lVrotI37LAJBb14MMeqXrCqBXmK2Aqlb1IN7LoOpk1Qviv8xKBxawmcAS&#10;EJV1PcigVzoxI17MAGtY1YP4MYPEf80LIZ+nMVAWvu4Fnt6UEa97gQdN2emqF8SRUaa47gV2ZJS1&#10;rXpBHJld6chCXhSktNKRYUMu+la70pGFfCH0sNKRoQhVekgGHcNMjqdPOIg1P4J1utngCNZXEtTu&#10;7ri7UBguHzcfdNQnHNt55lM79NXb4ft+ewhEFwrI4Z17pJRg12OXkkV+JXp9V4mFRJ7Hsd04u7yF&#10;iqIqhUSeV9IoAE9GopFGbXhsOWikhFDSwK4LinQsz5EBwh4DKeAmhQHCFIm0Hp2XtCbPa6vI3gKp&#10;13llCdTAczQGogTcAHC8TCoeARtiYuDCozyF1wDxgVc3APzRWo0ScP0KBqIEXI+4X2s1SsD1gMg0&#10;UpZAp6ogwGg0rG6MEWTk8hwlQEhaIB3dp5DI80rKEmixuaXwalgCLdyIRsoSAKSjkrIEGsQPSqvs&#10;IF0zumAZjjzHYRFaRRLwnTosyxLAhozKQPQDDlvcKilLwGH7VRsWSwCbHhopQUc0LJSLqKQsAXLJ&#10;CgMcrjpg+yopS+Aa5Ino5TmqgJcCZ3QzJByHhlUjFVR4peKNQDouYdKxPEcGOEZGLZs6X6koA63a&#10;Fd4FDjCSqv7VUrUFtdqP8arwKM8rr3G6oOBSdRkMJGAKqDOLD8KiZFf1WVQeQby26rplOdCngxKa&#10;tqjuIbQ6hmUycnmOEmhYWA2CdmUOcOJgG1i5Rhpty/ox3JaO5TkyQEUNxOsKP0DFCkSK1UhjgMoV&#10;AumYRknH8rwywDPLIclWhkWVCNSq1b021SIEUvg5rdVohtiPUOVKZQbUqoE9Kq1SoQGRolheJWW5&#10;1pgMWqss11pfC6iKAAyYQfcuWC0iKSB1jYEoV9PrSxwdRSAGen0OUJVAINVDB04MceJEVQEVClCr&#10;ne40qVSASFt9WBxtI8tWhcWoGp1H1ORKBQPEQKNHRD3LtdGXOMbpjB8zUDE/eY5myLE2Ns3UYUFG&#10;gVcPSEmZLhyWo6JRNW5OrxHrq8LiCB6pj7rIU10AyRVLjMorq+CaRomQ5HkVFlsBbbRqEmBSVLSo&#10;pKzYK1glHcvzykB08IbqvcsMOKomIAnUI5IirclTWnVUTxBI1antqKAgkKq5Iba+A+mgmtZIqU5B&#10;R+UH6H5ADKcNP06AQY1bHBUqoM1eDTBQfh8pVceG0C5SYodW45MpoS6NMk6TTo3xaUWlEXUr1MmU&#10;iLSV3qn+gdqstWUtIBegbOHatDbjvNOTMUTVofcWMabWZpygOPO/llJdexyDYY0aLI6UasIyUupz&#10;noo6IM9GhQJw7CJSYjdbkxJTqiElLpWJbY7AoXgPeY5eRCj1mcyUXvcMQqn7ME7X9QzYjZT6nI/2&#10;7tUYfWwTmL0meW5TTZTHNtXoUHSE8gK196j3NZTRe6+hjBa3hjL6kBWU8DI059dQijzVsfPSpbeJ&#10;UzQre0cGvZaSQ7IVvQusi3r78lwiWCRKSacUyauUnOx5vXdOjL0etzHesIKSanuC3rX1HbVbTKnG&#10;d7wWe3U1lJ0er67vyEK4d83ekQMwpeZtwlEZGjsQj7LeDWN4Kyg5BvPjDoF4bXmK9645v/LqKlPT&#10;CYvAp7YW14y0eXXVxm123KZixXbg7NJryDxMU/hU5pIdZEXAuaai5G3P+aLXcAA69htHpMHXFle8&#10;MaUSscDc2Tq0BBAImFBq8mzFL2kxg20ZCvQaWGAb3gD1WlSJC1JYShrGjmJftrhx809msDx5Jlua&#10;GWF+alkq6umkd22G0H1zsU3F3lFpyZTjNqjwJ0/hM1Qzkx1pySySTdYmoqHy/KzprEloU5vJNWdS&#10;Xot+4RR5fmqgJgCfGCt6LeeC+2RtYk0ujgjATPQMTkMy4GijlJwG6+OMW+QTh+KU3r2T3hXvjSOm&#10;MV5yYxmC6FuerHc47zjrnBbTIsePc8lpEALO5HObWm5YD8Knhg4CNmApob6tqKO6kz0lLU7GYQEe&#10;kRYn154RJAf0u9y7Y8RVxY9qwOLBOhykVW4zHFOHHTlllRkGdiHYIys2OeCOrti3sjcxdJzE8RWX&#10;KCWQCSTPOJGGhlcDp/i5wVOZOA1G2WwZJJ6kPLIkn4Fqz0KLCnTfD4zcE25TahEb0nGyYfeqTIiK&#10;9NA1rpYoE3oB4hUYoqcuaTBWsbLe8IashZMtDaZDWXhssS0PBrvg0V1bxRw62iUKPCoZXifGoGGZ&#10;nZRyWWwblgaD65h4MEqA0Hao6wg8Kit02yAQD4TKEtk69r5WKa1occAntqhMs4Z2L6hrbeu3aTls&#10;xzm6ongaj9GGFpXZ01BLgRBmWxI4rjeJcryW/YnhyzM6AJxyiZOCDmYXW/QcP9B5+CIhFd0FHpUA&#10;0w2cfV1rSoU3eUYecWlq1LXBoZ9S1zgKzOJR8EVgmzE5V+IBhNVxTigbENhVjQpUdkxRpRZHotg0&#10;wqUoQw3fIYCSZK3mW3Rciry3tg4yvKEgzjhAGlVcnjO4KCH2WtQal51U5bWP3SauQy/NAJ5RlRLi&#10;RmFUZafFqi/PdgZ1tbUuiGEsUZTpLc84zTlQKos0ulFF3Rg+KVsBhStOGZUdi4qnzli3KlzLM3KP&#10;+yfjlFBEUfHMputUSpqsuBIFtzQodNGSr7XBwpc8mT8GHOjsabHfce+/PB8rTj6sxh+d0YYyLLZz&#10;i/1yaqqFTRW24kKDTqmpg3qjZBw4LfZsJC9VsrhqTCGVgLYKt3wEt6QIMVwPAUKtOq3CPZZh1LTs&#10;lwfDW9FYpcuE4bBysJKyS8G1OHENaBWnXUmpMK44VLrmpbRTioFgU9GoOiVOxUWWUTyUbhXFgxUt&#10;yFHbp8QlUNF34/K1couyS4nbpxVCduE4caM1Cd9ANoOjNookUasYKenWuOLAHZcqIR/WeuezVbgD&#10;rJyvV07qLrRAuUK1buQT0GOZT89eGf5RGRFu349tOs01e07CccuR4vwIuA2SRwCp8EkX35COGrVN&#10;jv1xZEVrU8IKQgmL2pTEHsiOMuEbBq9xOapGKWs57rYv996I5Ht1IeZ4DxVPit4bWe8IcS6OXX6q&#10;AwdDFOtormueRinFcXT1ZLl3tg4c6dAokcyElU+1o4btCIcztDYZ0IGr1UbE6ykOZSuU+B2VyCcZ&#10;aXHsuNslUmp7EVXLxRNAnJWZLIAjUGxlZWsZ0wEyrkiplUy2Re5bHtFIqeCI1dhmp9RETCgViAOU&#10;0c9jUdIkz7AsyoI1KYnktZod6CgurmGPpywlGEWYyVpVdEUujihRjKToqBHMr1ZKEauG7QjlK1qb&#10;Aubhmriy3hsusQ3Hf4pjpyMGYUTaOZ5KPBigRGXWNXymCj+QVE7BKtwgHHt3SiVu1bAVO6f17tnb&#10;ONq5KY7d88rlvDY/aVM6SEn1DJ5jG0QuimfwbB24C03RO21BhN4bJW+vBNlDZq54RYK3Y5sK1FQ5&#10;Xg2dVtmEmDJGF46cXlHysgHmWs2OLMfSrtXW4nADDtkmrvcu9x4uCQuUyk4IMiLOsVptLgm66Fpt&#10;leEgyHXKVlmFICloiMD+ojTZhjoFKuXMHLfzlCNk3h4EXbnfccgqIcfmdC9QcSThOihSTKcYJAA5&#10;kU15LFLgCmmXw0NYYWxRizhx2Q0TogSnpBYq4gn6a5UVoBn3uxSMFhcHcYsKztfKZk6rFODStI48&#10;KvkVVYlGd6G4dFrqI6FiWz0DJ/Dn5UkxcJQLn1b257jhISa/2OQrKxsrLUuSQv2SEgFJsxWSloqU&#10;qH2II9fr6ZH6BRl5xasAkGH/4xWQB3e+8mzz47l+AcjkGYEy+l1B7l3bNW1le1WtDMKvNHGbyhan&#10;6TEt4tgVz4+jKaxNHDEuSh5Xw7E2vVL7AKhHpKTsIOAU0UhZjmFwF5PEMEquirNvrE3twIPFvZ5R&#10;SjhaWx57K9Gj0/YmOjE43ORWbhM7stw7VFCa8/CuQqnMOgS3rCMs5OU2BWbDxp7S+1hOoR0oBZbK&#10;XkmLHlFJIJJXdlGx0PP81GoKUJkhelewKWyZjZTlOe9R+8A6UhBTVA7xyuY0StouD7apjciToTFl&#10;WZsInEfJl2edbyVn0ao5fCerFkLS4lxC7bhoU1lkmpq34zHryiNCyjLO5DLmgzRIelfsCNgA+0/N&#10;NpsGZadR8oq9N1fPoOT+SEBlLinrETIAoVSqogCljJRlHeFqUKbEnC5qE1v9PJO1ejScABkpyzpq&#10;6TR+XI+USKCl4DVSKitXO5bxeEz+kv9ErsAzxCvoZRd+u4NCY60+GsG4rLCK/0QdiFAqESo2MmSF&#10;VXYTuxahaZSSUuOGE0pCqeCx+FEgpmyUKLWveZ9evQ4BNyTz2KnOr6Qj/EYm+7pGQdt6XEUSx94o&#10;2H4/YimNEoPhV/Iknlb2X/oO4UeQfKN4hn7gnRq4z3JMi199YclT0FiS0oC7zWPvBPoVKa1EF5Sl&#10;FClxYQy3qdjRMMqzVaryUWvGOmoVP48acrbNVom9B4iJ+VTkCfRdnEinXUNS0zHyoE+UYRXlhJ9+&#10;4tP/uAelrFCkSIzv45cxy3qiclFWfqcss9icYwQVe9FKPlV3UoFL8WhJ/dgIl1URdq2QSkEN7pdR&#10;WsW42OP3Wo06bulg49M2gvD7TIIQagg2ftlJtKVt0qJ/3oVDwqDIFf6Mp8uA1bwoVyRBbFf4mW+F&#10;tBNeB6UEEImyQAQoOlVaHWSJUq8fwC6+8KrZFgoAIyl+eqPsWPATT4xSAMxR5IqbiaNbRXSi2Bau&#10;vogqQGm7xoBnd4l7pjQGBKH3tSqBlrcjER+VAw+6R5yFRVc/FqcLfpQvukwA1ooZYqmMqyru79KE&#10;NTBGhfxEmS70e1XBE2I9UHiFsnhYhAYXh4Vf6+Jh0eXTCikvBZNL1CKogsJrupjtyyf+EG5oo4vd&#10;vp0vv+4Pb3QT29Pp+MvL6yt6oCpt+vf9wP8R6rbx8sfxfHc+/nb68ok+fT08/PHbaXM6XOh65c33&#10;/Qkfng+nv91sPk674+eb8/9+2532N5vX/3g/45g7tv1Bdgl/eBR844/T9Juv02927/do6vPN5Qb3&#10;N9PHny74C698O55enp7Rkwk3Or8ffvx2OTy+XEgyV674j4/zMXx6uvt4ok80yt3x+eX+591lN/07&#10;UN3t7eH58PqwP335PwA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8em+C8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rzmxgAAANwAAAAPAAAAZHJzL2Rvd25yZXYueG1sRI9BawIx&#10;FITvgv8hvIIX0awiYrdGEUtVelCqXnp7bJ6brZuXZRPX9d83hYLHYeabYebL1paiodoXjhWMhgkI&#10;4szpgnMF59PHYAbCB2SNpWNS8CAPy0W3M8dUuzt/UXMMuYgl7FNUYEKoUil9ZsiiH7qKOHoXV1sM&#10;Uda51DXeY7kt5ThJptJiwXHBYEVrQ9n1eLMKJp97c3kdbex12z/lP4f35va9PijVe2lXbyACteEZ&#10;/qd3OnLTCfydiUdALn4BAAD//wMAUEsBAi0AFAAGAAgAAAAhANvh9svuAAAAhQEAABMAAAAAAAAA&#10;AAAAAAAAAAAAAFtDb250ZW50X1R5cGVzXS54bWxQSwECLQAUAAYACAAAACEAWvQsW78AAAAVAQAA&#10;CwAAAAAAAAAAAAAAAAAfAQAAX3JlbHMvLnJlbHNQSwECLQAUAAYACAAAACEAeYa85s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3872" behindDoc="1" locked="0" layoutInCell="1" allowOverlap="1" wp14:anchorId="3F1DDC7D" wp14:editId="77A083A5">
                <wp:simplePos x="0" y="0"/>
                <wp:positionH relativeFrom="page">
                  <wp:posOffset>914400</wp:posOffset>
                </wp:positionH>
                <wp:positionV relativeFrom="page">
                  <wp:posOffset>914400</wp:posOffset>
                </wp:positionV>
                <wp:extent cx="15811727" cy="1378585"/>
                <wp:effectExtent l="7140257" t="0" r="7140258" b="720407"/>
                <wp:wrapNone/>
                <wp:docPr id="471"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74"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C5B1763" id="Group 329" o:spid="_x0000_s1026" style="position:absolute;margin-left:1in;margin-top:1in;width:1245pt;height:108.55pt;rotation:-6094393fd;z-index:-25155379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jh11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xnbjbvuzcoKfS7cXYg8Xwcn+5A9evp+Nfjb6c4Rnz88+H+f874+nb+&#10;Pf39FIk3Xz/+8/CABnffLocgnt8fT2+b0wFqMG1ta2+68N+Qw+b3oJQ/RqXsf79s7vGfpumN6Wx3&#10;s7nHl8Z1fdM3UW/3z1AuveibBsrF15Uz+BSUev/879KCcwZf0+veuvD17e6OWKHRnA+vLw+/vLy+&#10;hj9OT19/ej1tvu8wX340P/70879RayCfkIUh8xBJPpi556tyzv8/5fz1eXfcB52fSeyjcqwo55fT&#10;fk/2sHFxKNQ/CEU556lmJt8Q2RkKXNYJjZ2VsCTLURdFSd5/O19+3R+CVHff/3y+BD08PeBTmDYP&#10;PL22UMbj2yvs7F+rTb0xXef9JnTLLwgdJmSk+5fbzbbefGxM6H9GBclMWhtss5nMgqexUydkaIyI&#10;njcyGWC1I5UXKmGt6RZZa4SOWPM51lqhCq21bb3MGub2OE4iWmYNnnQyTkitM4usDUJHrPU51sgi&#10;Js25NiM2M1UCUS0zZ1ItgLveLXJnpnrYGpvlL9WEb5dFZ6aKAFGGu1QR4G5ol7mbqmJr2ix3qTIq&#10;23cZ/qbaCGTLHNpUHabr6+WJZ6f62Nq8VaQKqVrbL3NopwoJZBkOU4WAQ9MvytBOVbK1WeOwqVKq&#10;oc1xOFVKIMtwmCoFHGLMS34FC9vV4LYgyngWONipjVTGDsOyEN1UK5FumUeXqgU8umUe3VQtW5e1&#10;E5eqpTKtcRkep3qJdBkeU8WARxjWkhzdVDFbl7UWlyqmMkNtMzxONRPplnn0qWrAY7Psb/xUM1uf&#10;tRefKqaypsno2k81E+kyPKaqIR6Xde2nmtliMczMR58qprKu88ty9FPNRLoMj6lqwGNrF3Xtp5rZ&#10;+qzNUCA2WVcq20DmiwtyM9VMpFvmsUlVQzw2izw2U81sm6zNNKliKts2OR6nmol0GR5T1RCPyzbT&#10;TDWzbbI206SKQd9DRtfNVDORbpnHNlUN8bgcd7VTzWwRkGTmY5sqhvrORBHtVDORLsNjqhrwmIkN&#10;26lmthhIjsdUMSUep5op8piqhmKdZZtpp5rZYnnL8NiliqG+M+EE5WhjqBjpluXYpaoxXZvxj91U&#10;M9suazNdqpjKdjkf3k01E+kyPKaqMZ13yz68m2pm22VtpksVg75Nxq67qWYi3TKPfaoa09VDv+h7&#10;+qlmtn3WZvpUMejbmmX/2E81E+kyPKaqMW2LoGtpvUbefJ092z5rM32qGPSNIGXRh/dTzUS6DI+p&#10;arC49sv+sZ9qZttnbWZIFYO+c9nVMNVMpFvmcUhVYxpgFItyHKaa2Q5ZmxlSxaDvPhNTDFPNRLoM&#10;j6lqjDd22fcMU81ske5kfM+QKgYpSi6BHqaaiXTLPJo61Y2xPeKFpQlp6qlutngxx6apU+VQKpWx&#10;bVNP1RMJc4ymCjLGmWXLMfVUQWA0azumTjVU2cFmAnJTT3UUCXOMploaPIKBZYFOlQQ+s/ZjZgAA&#10;us/msAkGEAkzfM5ggM5loiBIeuqKTAEHMKmOKle3GYdpEjAgEub4TJXkByh0UZ4AKCcu0xQQAZOq&#10;CO7SZxZxY6ZKioQZPmewAFgclvlMYQGTxwXgL2REAZRC9zbHZwoNBMIcn6mSfFPn+EztKI8OmDk8&#10;gNw7EwBjADIkQF6YnyDM8ZkqyXu3jKEh0580CZgqb0dzkMB2Xc7eU5QgEGb4nMEECIwy8zOFCUwe&#10;JzBzoMB6RK2Li7pxUyVVgTDH58yOrM3oPYUKTB4rMHOwwALyz/E5VRIycRBm+JzBBVg1l9E1rKeJ&#10;3vN4gZkDBqZrMsmPSRGDQJjjc2ZHNYa06JdSyMDkMQMzBw2g3ZwdpahBIMzxmdqRG7AYL/M5VdHW&#10;5HED2rdJgIMhl5MjLhNKMneiy3A5Aw7cgGm3yGUKHJg8cmDm0EGTizpNkxgR0eW4TG3IDX4Z3TAp&#10;dGDy2AG2zERC0cfbXK6GOFwog+sEXYbLGXjg65yHT8EDCqEzkaeZwQeInDJ2nqAHRJbjcWY95GYW&#10;9Z2CByaPHiCXEvkESbrspGynaxCR5XhMVQPPnrHwFDwwefQAOWnCY4NgatmvJ+gBkWV4nIEHPpdP&#10;mhQ8wC5tVtcz+KDJAZdwjjIYTEgiy/GYKqap64zVpOABgJA8j6lqGgRRGTlOjYbIMjzOwIPG53Sd&#10;ggcmjx6YGXyAhSzDY4IeEFmOx9Rm2jqDrZoUPDB59MDM4ANncut3gh4QWY7HVDFtbzK6TsEDk0cP&#10;sAMh0yzYtW1yOUWCHhBZhscZeNC1bcauU/DA5NEDM4MPLHLT5fmYoAdEluMxtZm+wXbWon9MwQOT&#10;Rw/MDD7ILzQJekBkyzyipidRzNAMy5EFymWEEI4CG6HZdQadCWXUdU6ONgEO8nJE3UrSIFYksyxI&#10;m8IGeDHnfOwMNrA+gxTZBDQgspwgU6NB6pqxbFtP3Rkkmc117AwzcHUm07EJYkBkGSZneAHCcqzu&#10;S1MSwb3IPKgbDi0TVkBvQhmX7C4TlmOHTwjRpANZjsnUbJBmZDA3m6IFNo8W2Bla4BGCLNq2TbAC&#10;IsswOUMKEPbnDCeFCmweKrAzqKCBS1tmMgEKiCzHZKoaxMjDcv5tZ0UEeZzAznCCNpfV2gQlILIc&#10;kzPDaT281eKcTEECmwcJqOpsmtxQcceyJBOIgMgyTM4AAoOdjuW9E5siBDaPENgZQjDkNm5tgg8Q&#10;WY7JmeF0LaCRRUmm8IDNwwN2Bg8A4cxEadZN3Vqgu7KJgr6xLm33LKVq97+/c60aPm12VMJah/rE&#10;4+FMZYZbLDkoItw6rgkEFRW2ZYjhXYi4W0UMXokYfjOWG5abJmcYyEMhJAajkCM3CeShoFMlJwdB&#10;5LDqNcyQqQbydSMloyFyzPQ1rdP0DeTrhkoTKZCvGyrBPUQOhGYNM4S6BPJ1Q6WaCSIHYLGmdUIh&#10;Avm6oRIcEMjXDZXyciJHMr2GGUqRA/m6oVK2SuRIMde0ToljIF83VMrhAvm6oVI6ReTIgdYwQ5lN&#10;IF83VEoyiByZwZrWKd4P5OuGSqF3IF831LCDRvS067WGnbCTFV9YN1xD4WF4Ya1zGr0TAqxVLFHY&#10;FHtYOWjxUGalizLio2irYBVL4qWwI7juBfFTBJ6v6kE8lcE6teoF8VUEJ697gec1NqJWviCaXumw&#10;jHgsAjtXsSQ+i3DHVS+I1zIr3ZYRv2UAyK3rQQa90nUF0CvMVkBVq3oQ72VQdbLqBfFfZqUDC9hM&#10;YAmIyroeZNArnZgRL2aANazqQfyYQeK/5oWQz9MYKAtf9wJPb8qI173Ag6bsdNUL4sgoU1z3Ajsy&#10;ytpWvSCOzK50ZCEvClJa6ciwIRd9q13pyEK+EHpY6chQhCo9JIOOYSbH0yccxJofwTrdbHAE6ysJ&#10;and33F0oDJePmw866hOO7TzzqR366u3wfb89BKILBeTwzj1SSrDrsUvJIr8Svb6rxEIiz+PYbpxd&#10;3kJFUZVCIs8raRSAJyPRSKM2PLYcNFJCKGlg1wVFOpbnyABhj4EUcJPCAGGKRFqPzktak+e1VWRv&#10;gdTrvLIEauA5GgNRAm4AOF4mFY+ADTExcOFRnsJrgPjAqxsA/mitRgm4fgUDUQKuR9yvtRol4HpA&#10;ZBopS6BTVRBgNBpWN8YIMnJ5jhIgJC2Qju5TSOR5JWUJtNjcUng1LIEWbkQjZQkA0lFJWQIN4gel&#10;VXaQrhldsAxHnuOwCK0iCfhOHZZlCWBDRmUg+gGHLW6VlCXgsP2qDYslgE0PjZSgIxoWykVUUpYA&#10;uWSFAQ5XHbB9lZQlcA3yRPTyHFXAS4EzuhkSjkPDqpEKKrxS8UYgHZcw6VieIwMcI6OWTZ2vVJSB&#10;Vu0K7wIHGElV/2qp2oJa7cd4VXiU55XXOF1QcKm6DAYSMAXUmcUHYVGyq/osKo8gXlt13bIc6NNB&#10;CU1bVPcQWh3DMhm5PEcJNCysBkG7Mgc4cbANrFwjjbZl/RhuS8fyHBmgogbidYUfoGIFIsVqpDFA&#10;5QqBdEyjpGN5XhngmeWQZCvDokoEatXqXptqEQIp/JzWajRD7EeocqUyA2rVwB6VVqnQgEhRLK+S&#10;slxrTAatVZZrra8FVEUABsygexesFpEUkLrGQJSr6fUljo4iEAO9PgeoSiCQ6qEDJ4Y4caKqgAoF&#10;qNVOd5pUKkCkrT4sjraRZavCYlSNziNqcqWCAWKg0SOinuXa6Esc43TGjxmomJ88RzPkWBubZuqw&#10;IKPAqwekpEwXDstR0agaN6fXiPVVYXEEj9RHXeSpLoDkiiVG5ZVVcE2jREjyvAqLrYA2WjUJMCkq&#10;WlRSVuwVrJKO5XllIDp4Q/XeZQYcVROQBOoRSZHW5CmtOqonCKTq1HZUUBBI1dwQW9+BdFBNa6RU&#10;p6Cj8gN0PyCG04YfJ8Cgxi2OChXQZq8GGCi/j5SqY0NoFymxQ6vxyZRQl0YZp0mnxvi0otKIuhXq&#10;ZEpE2krvVP9AbdbashaQC1C2cG1am3He6ckYourQe4sYU2szTlCc+V9Lqa49jsGwRg0WR0o1YRkp&#10;9TlPRR2QZ6NCATh2ESmxm61JiSnVkBKXysQ2R+BQvIc8Ry8ilPpMZkqvewah1H0Yp+t6BuxGSn3O&#10;R3v3aow+tgnMXpM8t6kmymObanQoOkJ5gdp71Psayui911BGi1tDGX3ICkp4GZrzayhFnurYeenS&#10;28QpmpW9I4NeS8kh2YreBdZFvX15LhEsEqWkU4rkVUpO9rzeOyfGXo/bGG9YQUm1PUHv2vqO2i2m&#10;VOM7Xou9uhrKTo9X13dkIdy7Zu/IAZhS8zbhqAyNHYhHWe+GMbwVlByD+XGHQLy2PMV715xfeXWV&#10;qemEReBTW4trRtq8umrjNjtuU7FiO3B26TVkHqYpfCpzyQ6yIuBcU1Hytud80Ws4AB37jSPS4GuL&#10;K96YUolYYO5sHVoCCARMKDV5tuKXtJjBtgwFeg0ssA1vgHotqsQFKSwlDWNHsS9b3Lj5JzNYnjyT&#10;Lc2MMD+1LBX1dNK7NkPovrnYpmLvqLRkynEbVPiTp/AZqpnJjrRkFskmaxPRUHl+1nTWJLSpzeSa&#10;MymvRb9wijw/NVATgE+MFb2Wc8F9sjaxJhdHBGAmeganIRlwtFFKToP1ccYt8olDcUrv3knvivfG&#10;EdMYL7mxDEH0LU/WO5x3nHVOi2mR48e55DQIAWfyuU0tN6wH4VNDBwEbsJRQ31bUUd3JnpIWJ+Ow&#10;AI9Ii5NrzwiSA/pd7t0x4qriRzVg8WAdDtIqtxmOqcOOnLLKDAO7EOyRFZsccEdX7FvZmxg6TuL4&#10;ikuUEsgEkmecSEPDq4FT/NzgqUycBqNstgwST1IeWZLPQLVnoUUFuu8HRu4Jtym1iA3pONmwe1Um&#10;REV66BpXS5QJw52uGDW2o8qE1CUNxipW1hvekLVwsqXBdCgLjy225cFgFzy6a6uYQ0e7RIFHJcPr&#10;xBg0LLOTUi6LbcPSYHAdEw9GCRDaDnUdgUdlhW4bBOKBUFkiW8fe1yqlFS0O+MQWlWnW0O4Fda1t&#10;/TYth+04R1cUT+Mx2tCiMnsaaikQwmxLAsf1JlGO17I/MXx5RgeAUy5xUtDB7GKLnuMHOg9fJKSi&#10;u8CjEmC6gbOva02p8CbPyCMuTY26Njj0U+oaR4FZPAq+CGwzJudKPICwOs4JZQMCu6pRgcqOKarU&#10;4kgUm0a4FGWo4TsEUJKs1XyLjkuBTlEJ7g9iqyrrGAdIo4rLcwYXJcRei1rjspOqvPax28R16KUZ&#10;wDOqUkLcKIyq7LRY9WVJMKirrXVBDGOJokxvecZpzoFSWaTRjSrqxvBJ2QooXHHKqOxYVDx1xrpV&#10;4VqekXvcPxmnhCKKimc2XadS0mTFlSi4pUGhi5Z8rQ0WvuTJ/DHgQGdPi/2Oe//l+Vhx8mE1/uiM&#10;NpRhsZ1b7JdTUy1sqrAVFxp0Sk0d1Bsl48BpsWcjeamSxVVjCqkEtFW45SO4JUWI4XoIEGrVaRXu&#10;sQyjpmW/PBjeisYqXSYMh5WDlZRdCq7FiWtAqzjtSkqFccWh0jUvpZ1SDASbikbVKXEqLrKM4qF0&#10;qygerGhBjto+JS6Bir4bl6+VW5RdStw+rRCyC8eJG61J+AayGRy1USSJWsVISbfGFQfuuFQJ+bDW&#10;O5+twh1g5Xy9clJ3oQXKFap1I5+AHst8evbK8I/KiHD7fmzTaa7ZcxKOW44U50fAbZA8AkiFT7r4&#10;hnTUqG1y7I8jK1qbElYQSljUpiT2QHaUCd8weI3LUTVKWctxt32590Yk36sLMcd7qHhS9N7IekeI&#10;c3Hs8lMdOBiiWEdzXfM0SimOo6sny72zdeBIh0aJZCasfKodNWxHOJyhtcmADlytNiJeT3EoW6HE&#10;76hEPslIi2PH3S6RUtuLqFoungDirMxkARyBYisrW8uYDpBxRUqtZLItct/yiEZKBUesxjY7pSZi&#10;QqlAHKCMfh6LkiZ5hmWBw2hSEslrNTvQUVxcwx5PWUowijCTtaroilwcUaIYSdFRI5hfrZQiVg3b&#10;EcpXtDYFzMM1cWW9N1xiG47/FMdORwzCiLRzPJV4MECJyqxr+EwVfiCpnIJVuEE49u6UStyqYSt2&#10;Tuvds7dxtHNTHLvnlct5bX7SpnSQkuoZPMc2iFwUz+DZOnAXmqJ32oIIvTdKpVglyB4yc8UrErwd&#10;21Sgpsrxaui0yibElDG6cOT0ipKXDTDXanZkOZZ2rbYWhxtwyDZxvXe593BJWKBUdkKQEXGO1Wpz&#10;SdBF12qrDAdBrlO2yioESUFDBPYXpck21ClQKWfmuJ2nHCHz9iDoyv2OQ1YJOTane4GKIwnXQZFi&#10;OsUgAciJbMpjkQJXSLscHsIKY4taxInLbpgQJTgltVART9Bfq6wAzbjfpWC0uDiIW1RwvlY2c1ql&#10;AJemdeRRya+oSjS6C8Wl01IfCRXb6hk4gT8vT4qBo1z4tLI/xw0PMfnFJl9Z2VhpWZIU6peUCEia&#10;rZC0VKRE7UMcuV5Pj9QvyMgrXgWADPsfr4A8uPOVZ5sfz/ULQCbPCJTR7wpy79quaSvbq2plEH6l&#10;idtUtjhNj2kRx654fhxNYW3iiHFR8rgajrXpldoHQD0iJWUHAaeIRspyDIO7mCSGUXJVnH1jbWoH&#10;Hizu9YxSwtHa8thbiR6dtjfRicHhJrdym9iR5d7HKx9kDskzziV4V6FUZh2CW9YRFvJi705gNmzs&#10;lSWPO7951mkHSoGlslfSokdUEojklV1ULPQ8P7WaAlRmiN4VbApbZiNlec571D6wjhTEFJVDvLI5&#10;jZK2y4NtaiPyZGhMWdYmAudR8uVZ51vJWbRqDt/JqoWQtDiXUDsu2lQWmabm7XjMuvKIkLKMM7mM&#10;+SANkt4VOwI2IDNZsc2mQdlplLxi783VMyi5PxJQmUvKeoQMQCiVqihAKSNlWUe4GpQpMaeL2sRW&#10;P89krR4NJ0BGyrKOWjqNH9cjJRJoKXiNlMrK1Y5lPB6TvxQzIFfgGeIV9LILv91BobFWH41gXFZY&#10;xX+iDkQolQgVGxmywiq7iV2L0DRKSalxwwkloVTwWPwoEFM2SpTa17xPr16HgBuSeexU51fSEX4j&#10;k31do6BtPa4iiWNvFGy/H7GURonB8Ct5Ek8r+y99h/AjSL5RPEM/8E4N3Gc5psWvvrDkKWgsSWnA&#10;3eaxdwL9ipRWogvKUoqUuDCG21TsaBjl2SpV+ag1Yx21ip9HDTnbZqvE3gPExHwq8qT6CxZTp11D&#10;UtMx8qBPlGEV5YSffuLT/7gHpaxQpEiM7+OXMct6onJRVn6nLLPYnGMEFXvRSj5Vd1KBS/FoSf3Y&#10;CJdVEXatkEpBDe6XUVrFuNjj91qNOm7pYOPTNoLw+0yCEGoINn7ZSbSlbdKif96FQ8KgyBX+jKfL&#10;gNW8KFckQWxX+JlvhbQTXgelBBCJskAEKDpVWh1kiVKvH8AuvvCq2RYKACMpfnqj7FjwE0+MUgDM&#10;UeSKm4mjW0V0otgWrr6IKkBpu8aAZ3eJe6Y0BgSh97UqgZa3IxEflQMPukechUVXPxanC36UL7pM&#10;ANaKGWKpjKsq7u/ShDUwRoX8RJku9HtVwRNiPVB4hbJ4WIQGF4eFX+viYdHl0wopLwWTS9RiIozC&#10;a7qY7csn/hBuaKOL3b6dL7/uD290E9vT6fjLy+sreqAqbfr3/cD/Eeq28fLH8Xx3Pv52+vKJPn09&#10;PPzx22lzOlzoeuXN9/0JH54Pp7/dbD5Ou+Pnm/P/ftud9jeb1/94P+OYO7b9QXYJf3gUfOOP0/Sb&#10;r9Nvdu/3aOrzzeUG9zfTx58u+AuvfDueXp6e0ZMJNzq/H378djk8vlxIMleu+I+P8zF8err7eKJP&#10;NMrd8fnl/ufdZTf9O1Dd7e3h+fD6sD99+T8AAAD//wMAUEsDBBQABgAIAAAAIQBTqr1q3wAAAA8B&#10;AAAPAAAAZHJzL2Rvd25yZXYueG1sTI/BTsMwEETvSPyDtUjcWqdRaZs0TgVIwIFTAx/gxEuSYq8t&#10;223D3+OKQ7nNaJ9mZ6rdZDQ7oQ+jJQGLeQYMqbNqpF7A58fLbAMsRElKakso4AcD7Orbm0qWyp5p&#10;j6cm9iyFUCilgCFGV3IeugGNDHPrkNLty3ojY7K+58rLcwo3mudZtuJGjpQ+DNLh84Ddd3M0At5a&#10;32DxfnBOtpr3rwv/pPZrIe7vpsctsIhTvMJwqZ+qQ506tfZIKjCdfL7JlokVMCuKPKkLsyzWD8Da&#10;P7UCXlf8/476FwAA//8DAFBLAQItABQABgAIAAAAIQC2gziS/gAAAOEBAAATAAAAAAAAAAAAAAAA&#10;AAAAAABbQ29udGVudF9UeXBlc10ueG1sUEsBAi0AFAAGAAgAAAAhADj9If/WAAAAlAEAAAsAAAAA&#10;AAAAAAAAAAAALwEAAF9yZWxzLy5yZWxzUEsBAi0AFAAGAAgAAAAhAEeWOHXVGQAAEIUAAA4AAAAA&#10;AAAAAAAAAAAALgIAAGRycy9lMm9Eb2MueG1sUEsBAi0AFAAGAAgAAAAhAFOqvWrfAAAADwEAAA8A&#10;AAAAAAAAAAAAAAAALxwAAGRycy9kb3ducmV2LnhtbFBLBQYAAAAABAAEAPMAAAA7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fUxwAAANwAAAAPAAAAZHJzL2Rvd25yZXYueG1sRI9PawIx&#10;FMTvBb9DeEIvRbNKqboapVjaigfFPxdvj81zs7p5WTZx3X57Uyj0OMz8ZpjZorWlaKj2hWMFg34C&#10;gjhzuuBcwfHw2RuD8AFZY+mYFPyQh8W88zTDVLs776jZh1zEEvYpKjAhVKmUPjNk0fddRRy9s6st&#10;hijrXOoa77HclnKYJG/SYsFxwWBFS0PZdX+zCl7XG3OeDL7s9fvlkF+2H83ttNwq9dxt36cgArXh&#10;P/xHr3TkRkP4PROPgJw/AAAA//8DAFBLAQItABQABgAIAAAAIQDb4fbL7gAAAIUBAAATAAAAAAAA&#10;AAAAAAAAAAAAAABbQ29udGVudF9UeXBlc10ueG1sUEsBAi0AFAAGAAgAAAAhAFr0LFu/AAAAFQEA&#10;AAsAAAAAAAAAAAAAAAAAHwEAAF9yZWxzLy5yZWxzUEsBAi0AFAAGAAgAAAAhABz6F9T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24B6A021"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0D29C6D1"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63E741C8"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68992" behindDoc="1" locked="0" layoutInCell="1" allowOverlap="1" wp14:anchorId="57065389" wp14:editId="28BF9AAC">
                <wp:simplePos x="0" y="0"/>
                <wp:positionH relativeFrom="page">
                  <wp:posOffset>-7490973</wp:posOffset>
                </wp:positionH>
                <wp:positionV relativeFrom="page">
                  <wp:posOffset>6327576</wp:posOffset>
                </wp:positionV>
                <wp:extent cx="15585441" cy="1378585"/>
                <wp:effectExtent l="7027227" t="0" r="7024688" b="700087"/>
                <wp:wrapNone/>
                <wp:docPr id="473"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476"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B522EA5" id="Group 329" o:spid="_x0000_s1026" style="position:absolute;margin-left:-589.85pt;margin-top:498.25pt;width:1227.2pt;height:108.55pt;rotation:-6118784fd;z-index:-251547648;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css1R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nfuZvO+e4OSQr8bZwcSz8fx6Q5Uv56Ofzv+dopjxMe/Hu7/+4yvb+ff&#10;099PkXjz9ePfDw9ocPftcgji+f3x9LY5HaAG0wxDX/dt+G/IYfN7UMofo1L2v1829/hP0zR94725&#10;2dzjS+O6Hn9Hvd0/Q7n0ojcO8wxfV8Y728m3/ypNOGegfHrfWxeUfru7I15oOOfD68vDLy+vr+GP&#10;09PXn15Pm+87TJgfzY8//fwv1BrIJ2RhzDxGEhCm7vmqnfP/Tzt/e94d90HpZ5L7qB0v2vnltN+T&#10;QWxcHAr1D0LRznmqmsk3RHaGBpeVQmNnLSwKc9RGUZT3386XX/eHINbd97+eL9G8HvApTJwHnmBb&#10;aOPx7RWW9s/Vpt6YrvN+45tG7HGkg9Yj3T/dbrb15mNjQv/crLRmhSq0NthmUznz58Ywv8fGiOh5&#10;I7MBdjt2CTmnrDXdImuN0BFrPsdaK1SBtbatl1nrhAyNEdEya5jjKWudWWRtEDpirc+xRiYxac61&#10;GbGZqRKIapk5k2oBOu3dIndmqoetsVn+Uk34dll0ZqoIEGW4SxUB7oZ2mbupKramzXKXKqOyfZfh&#10;b6qNQLbMoU3VYbq+Xp54dqqPrc1bRaqQqrX9Mod2qpBAluEwVQg4NP2iDO1UJVubNQ6bKqUa2hyH&#10;U6UEsgyHqVLAIca85FewtF19wRZEGc8CDzu1kcrYYVgWoptqJdIt8+hStYBHt8yjm6pl67J24lK1&#10;VKY1LsPjVC+RLsNjqhjwCMNakqObKmbrstZCy/PE11RmqG2Gx6lmIt0yjz5VDXhslv0NhQ6x7+Cp&#10;s/biU8VUFiHKMo9+qplIl+ExVQ3xuKxrP9XMFothZj76VDGVdZ3P8DjVTKTL8JiqBjy2dlHXfqqZ&#10;rc/aDBbeRNe28ZlVr5lqpgp0yzw2qWqIx2aRx2aqmW2TtZkmVUxl2ybH41QzkS7DY6oa4nHZZpqp&#10;ZrZN1maaVDHoe8jouplqJtIt89imqiEel+OudqqZLQKSzHxsU8VQ35koop1qJtJleExVAx4zsWE7&#10;1cwWA8nxmCqmxONUM0UeU9VQrLNsM+1UM1ssbxkeu1Qx1HcmnOimmol0y3LsUtWYrs34R8r7rv6x&#10;y9pMlyqmsl3Oh3dTzUS6DI+pakzn3bIP76aa2XZZm+lSxaBvk7HrbqqZSLfMY5+qxnT10C/6nn6q&#10;mW2ftZk+VQz6tmbZh/dTzUS6DI+pakzbIuhaWq+ROU903WdtBnl56sM7BCmLSVU/1Qx4BF2Gx1Q1&#10;WFz7Zf/YTzWz7bM2M6SKQd+57GqYaibSLfM4pKoxjUGTS3IcpprZDlmbGVLFoO8+E1MMU81EugyP&#10;qWqMN3bZ9wxTzWyR7mR8z5AqBilKLoEeppqJdMs8mjrVjbE94oUlQZp6qpstXsyxaepUOZRKZWzb&#10;1FP1RMIco6mCjHFm2XJMPVUQGM3ajqlTDVV2sJmA3NRTHUXCHKOplgaPYGBZoFMlgc+s/ZgZAIDu&#10;szlsggFEwgyfMxigc5koCJIWF0NhuSngACbVUeXqNuMwTQIGRMIcn6mS/ACFLsrTTFUEPrN2ZEyq&#10;IrhLn1nEjZkqKRJm+JzBAmBxWOYzhQVMHheAvxDJB1AK3dscnyk0EAhzfKZK8k2d4zO1ozw6YObw&#10;AHLvTACMAciQMJkwP0GY4zNVkvduGUNDpj9pEjBV3o7mIIHtupy9pyhBIMzwOYMJEBhl5mcKE5g8&#10;TmDmQIH1iFoXF3XjpkqqAmGOz5kdWZvRewoVmDxWELD8KVhgAfrn+JwqCZk4CDN8zuACrJrL6BrW&#10;00TvyF0z66aZAwamazLJD3YlJo1WgTDH58yOagxp0S+lkIHJYwZmDhpAuzk78okdBcIcn6kduQGL&#10;8TKfUxVtTR43IMQ+CTqHXE6OuEwoydyJLsPlDDhwA6bdIpcpcGDyyIGZQwdNLurExtWUS6LLcZna&#10;kBv8MrphUujA5LED8yfwIJerIQ6fcmlBl+FyBh74OufhU/CAQuicBc3gA0ROGTtP0AMiy/E4sx5y&#10;M4v6TsEDk0cPkEuJfMJq6bKTsp3aDpHleEwtB549Y+EpeGDy6AFy0oTHBsHUsl9P0AMiy/A4Aw98&#10;Lp80KXhg8ugBcvuUxxxwCecohDDuBmQ5HlPFNHWdsZoUPAAQkp2PM/igQRCVkePUaIgsw+MMPGh8&#10;TtcpeGDy6IGZwQdYyDI8JugBkeV4TBXT1hls1aTggcmjB2YGHziTW78T9IDIcjymNtP2JqPrFDww&#10;efQAOxAyzYJd2yaXUyToAZFleJyBB13bZuw6BQ9MHj0wM/jAIjddno8JekBkOR5Tm+lRhLHsH1Pw&#10;wOTRAzODD2gByfA4tZn8OoOqnkQxQzMsRxYomBFCyiDxXs6u0ZlQRl3n5GgT4CAvR1unNoMVySwL&#10;0qawAV7MM5nqxvoMUmQT0IDIlpVt69RokLpmLNvWU9VAktlcx84wA1dnMh2bIAZElmFyhhcgLMfq&#10;vrRkI7gXJQZ1w6FlwgroTSjjkt1lwnLs8AkhmnQgyzGZqgZpRgZzsylaYPNogZ2hBR4hyKLd2AQr&#10;ILIMkzOkAGF/znBSqMDmoQI7gwoauLRlJhOggMhyTKaqQYw8LOffdlZEkMcJ7AwnaHNZrU1QAiLL&#10;MTkznNbDqS3OyRQksHmQgMrOpskNFXcsSzKBCIgsw+QMIDDY6VjeO7EpQmDzCIGdIQRDbuPWJvgA&#10;keWYnBlO1wIaWZRkCg/YPDxgZ7UEQDgzUZp1U7cW6K5soqLvSerSds9Sqnb/+zvXquHTZkdFrHWo&#10;UDwezlRouMWSgyrCreOiQFBRYVuGGN6FiEM9IvorE4NXIobfjPWGZWpyhoE8lEKqjZNbCuShpFMl&#10;JwdB5LDqNcyQqQbydSMloyFyzPQ1rdP0DeTrhkoTKZCvGyrBPUQOhGYNM4S6BPJ1Q6WaCSIHYLGm&#10;dUIhAvm6oRIcEMjXDZXyciJHMr2GGUqRA/m6oVK2SuRIMde0ToljIF83VMrhAvm6oVI6ReTIgdYw&#10;Q5lNIF83VEoyiByZwZrWKd4P5OuGSqF3IF831LCDRvS067WGnbCTFV9YN1xD4WF4Ya1zGr0TAqxV&#10;LI3+CcHOqhfEQ5mVLsqIj6KtgnU9yKBXuilUJrOUsDiu6kE8lcE6teoF8VUEJ697gec1NqJWviCD&#10;XumwjHgsAjtXsSQ+i3DHVS+I1zIr3ZYRv2UAyK3rQQa90nUF0CvYA6CqVT2I9zKoOln1gvgvs9KB&#10;BWwmsAREZV0PMuiVTsyIFzPAGlb1IH7MoGxgzQshn6cxUBa+7gWe3pQRr3uBB03Z6aoXxJFRprju&#10;BXbelLWtekEcmV3pyEJeFKS00pFhQy76JbvSkYV8IfSw0pGhCFV6SAYdw0yOp084ijU/hHW62eAQ&#10;1lcS1O7uuLtQGC4fNx902Cec23nmYzv01dvh+357CEQXCshRr9EjpQS7HruULPIr0eu7Siwk8jyO&#10;7cbZ5S1UFFUpJPK8kkYBeDISjTRqw2PLQSMlhJIGRruxSquEPQZSwE0aKYurHp2XDEee47AGZG/U&#10;au11XlkCNfAcjYEoAYfjXwqpeARsiImBC4/yFF4DxAde3QDwp8xAAO+ItF/BQJSA6xH3a61GCbge&#10;EJlGyhLoVBUEGI147cYYQUYuz1EChKQF0tF9Cok8r6RxDqA2p9V4NSyBFm5EGRYHcQ6QjkrKEmgQ&#10;PyitsoN0zeiCZTjyHIdFaBVJwHfqsCxLABsyKgPRDzhscaukPAcctl+1YbEEsOmhkRJ0RMNCuYhK&#10;yhIgl6wwwOGqA7avkrIErkGeiF6eowp4KXBGN0M+sulqpIIKr1S8QRKoxyVMOpbnyADHyKhlU+cr&#10;FWWgVbvCu8ABRlLVv1qqtqBW+zFeFR7leeU1ThcUXKoug4EETAF1ZlEZBTHQqcuGpfIIIm3Vdcty&#10;oE8HJTRtUd1DaHUMy2Tk8hwl0LCwGgTtyhzgxAE8ayuMpZIGYsCP4bZ0LM+RASpqCKS6wVCxApFi&#10;NdJ4pXKFQDqmUdKxPK8M8MxySLIVCVAlArVqda9NtQiBFH5OaxVgN5HSxrJCSmUGgRT2qJFGAAY7&#10;S+p8pVoDarXGZNBaZbnW+lpAVQRo1Qy6d8FqEUkBqWsMRLmaXl/iqJaAGOj1OUBVAoFUDx04McSJ&#10;E1UFVChArXa606RSASJt9WFxtI0sWxUWo2p0HlGTKxUMEAONHhH1LNdGt1jG6YwfM1AxP3mOZsix&#10;NjbN1GFBRoFXD0hJmS4clqOiUTVuTq8R66vCoqoAEtaK0IHqAogUS4zKK6vgmkaJkOR5FRZbAW20&#10;ahJgUlS0qKSs2CtYJR3L88pAdPCG6r3LDDiqJiAJ1COSIq3JU1p1VE8QSNWp7aigIJCquSFilkA6&#10;qKY1UqpT0FH5AbofEMNpw48TYFDjFkeFCmizVwMMlN9HStWxIbSLlNih1fhkSqhLo4zTpFNjfFpR&#10;aUTdCnUyJSJtpXeqf6A2UVuxjrKFa9Mo47zTkzFE1aH3FjGm1macoDjzv5ZSXXscg2GNGiyOlGrC&#10;MlLqc56KOiD5RoUCcOwiUmI3W5MSU6ohJa4TiW2OwKF4D3mOXkQo9ZnMlF73DEKp+zBO1/UM2I2U&#10;+pyP9u7VGH1sE5i9JnluU02UxzbV6FB0hPICtfeo9zWU0XuvoYwWt4Yy+pAVlFTBhTm/hlLkqY6d&#10;ly69TZyiWdk7Mui1lBySrehdYF3U25fnEsEiUUo6pUhepeRkz+u9c2Ls9biN8YYVlFTbE/Sure+o&#10;3WJKNb7jtdirq6Hs9Hh1fUcWwr1r9o4cgCk1bxOOytDYgXiU9W4Yw1tByTGYH3cIxGvLU7x3zfmV&#10;V1eZmk5YBD61tbhmpM2rqzbus+M2FSu2A2eXXkPmYZrCpzKX7CArAs41FSVve84XvYYD0LHfOCIN&#10;vrY9xzYesGC5944BAxW6BQLGdqQhYbYVv6TFDLZlKBD3zCl8NrwB6rWoEhefsJQ0jB3Fvmxx4+af&#10;zGB58ky2NDPC/NSyVNTTSe/aDKEL52Kbir2j0pIpx21Q4U+ewmeoZiY70nBwJJusTURD5RlS01mT&#10;0Kamo5ozKa9Fv3CK7ME0UBOAT4wVvZZzwX2yNrEmF0cEYCZ6BqchGXC0UUpOg/Vxxi3yiUNxSu/e&#10;Se+K98YR0xgvubEMQfQtT9Y7nHecdU6LaZHjx7nkNAgBZ/K5TS03rAfhU0MHARuwlFDfVtRR3cme&#10;khYn47AAj0iLk2vPCJID+l3u3dHRLsx5FT+qAYtHSkir3GY4pk5tKqsMbvJkwStufsAdXbFvxSMP&#10;HSdxfMclSglkAskzTqSh4dXAKX5u8FQmToNRNlsGiScpjyzJZ6Das9CiAt33AyP3hNuUWsSGdJxs&#10;2L0qE6IiPXSNqyXKhJ6nBbajyoTUJQ3GKlbWG96QtXCypcF0KAuPLbblwWAXPLprq5hDR7tEgUcl&#10;w+vEGDQss5NSLottw9JgcB0TD0YJENoOdR2BR2WFbhsE4oFQWSJbx97XKqUVLQ74xBaVadbQ7gV1&#10;rW39Ni2H7ThHVxRP4zHa0KIyexpqKRDCbEsCx/UmUY7Xsj8xfHlGB4BTLnFS0MHsYoue4wc6D18k&#10;pKK7wKOyw+AGzr6uNaXCmzwjj7g0NeqarggpdY2jwCweBV8EthmTcyUeQFgd54SyAYFd1ahAZccU&#10;VWpxJIpNI1yKMtTwHQIoSdZqvkXHpch7a+sgwxsK4owDpFHF5TmDixJir0WtcdlJVQ4Q2G3iQvTS&#10;DOAZVSkhbhRGVXZarPrybGdQV1vrghjGEkWZ3vKM05wDpbJIoxtV1I3hk7IVULjilFHZsah46ox1&#10;q8K1PCP3uH8yTglFFBXPbLpOpaTJiitRcEuDQhct+VobLHzJk/ljwIHK14r9jnv/5flYcfJhNf7o&#10;jDaUYbGdW+yXU1MtbKqwFRcadEpNHdQbJePAabFnI3mpksXhdvjovTTYpAq3fAS3pAgxXA8BQq06&#10;DXe+xFHTsl8eDG9FY5UuE4bDysFKyi4F1+LENaBVnHYlpcK44lDpmuXYKcVAsKloVJ0Sp+Iiyyge&#10;SreK4sGKFmaPtk+JS6Ci78bla+UWZZcSt08rhOzCceJGaxK+gWwGR20USaJWMVLSrXHFgTsuVUI+&#10;rPXOZ6twB1g5X6+c1F1ogXKFat3IJ6DHMp+evTL8ozIi3L4f23Saa/achOOWI8X5EXAbJI8AUuGT&#10;q8Rg6holx/44sqJRSlhBKGFRm5LYA9lRJnzD4DUuUNEoZS3H3fbl3huRfK8uxBzvoeJJ0Xsj6x0h&#10;zsWx0+88BB0NSvRa4ac/AiXWPMWOkKpESrp6stw7WweOdGiUSGbCyqfaUcN2hMMZWpsM6MDVaiPi&#10;9RSHshXKVmJeMtLi2HG3SxyRthdRtVw8AcRZmckCOALFVla2ljEd1GcqUmolk22R+5ZHNFIqOGI1&#10;ttkpNRETSgXiAGX081iUNMkzLAscRpOSSF6r2YGO4uIa9njKUoJRhJmsVUVX5OKIEsVIio4awfxq&#10;pRSxatiOUL6itSlgHq6JK+u94RLbcPynOHY6YhBGpJ3jqcSDAUpUZl3DZ6rwE0nlFKzCDcKxd6dU&#10;4lYNW7FzWu+evY2jnZvi2D2vXM5r85M2pYOUVM/gObZB5KJ4Bs/WgbvQFL3TFkTovVHy9kqQPWTm&#10;ild0shlACHFRSo5XQxxcUSIrCn4Cn+T0im3KBphrNTuyHEu7VluLww04ZJu43rvce7gkLFAqOyHI&#10;iDjHarW5JOiia7VVhoMg1ylbZRVDfNCpMpPYhjoFKuXMHLfzlPXI24OgK/c7Dlkl5Nic7gUqaiZc&#10;B0WK6RSDlKMZICyPRQpcIe1yeAgr5LmrRJy47IYJUYJTmuRUxBOtQVkBmnG/S8FocXEQt6jgfK1s&#10;5rRKAS5N68ijkl9RlWh0QYpLp6U+Eiq21TNwAn9enhQDR7nwaWV/jhsexk2+srKx0rIkKdQvKRGQ&#10;NK/4pKUiJWof4sj1enqkfkFGXvEqAGTY/3gF5MGdrzzb/HiuXwAyeUagDBeOsiq9tmvayvaqWhmE&#10;X2niESlbnKbHtIhjVzw/jqawNnHEuCh5W4tdeKX2AVCPSEnZQcApopGyHMPgLiaJYRTPgbNvrE3t&#10;wIPFvZ5RSjhaWx57K9Gj0/YmOjE43ORWbhM7stz7eOWDzCF5xrkE7yqUyqxDcMsWh4W82LsTmA0b&#10;e2XJ485vnnXagVJgqeyVtOgRlQQieWUXFQs9z0+tpgCVGaJ3BZvCltlIWZ7zOHS+ljJcf0uLqlOw&#10;VTgb9gzaiPB7o2wdtAVU8ooInEfJl2edbyVn0ao5fCerFkLScu903D14G6csMk3N2/GYdeURIWUZ&#10;Z3IZ80EaJL0rdgRsQGayYptNg7LTOCLF3purZ1ByfySgMpeU9QgZgFAquQCglJGyrCNcDcqUmNNF&#10;bWKrn2M0rR4NJ0BGyrKOWjqNH9cjJRJoKXhdtXK1YxmPVq2JXIFniFfQyy78dgdZsVYfjWBcVljF&#10;f6IORCiVCBUbGTznYXtFHXUtQtMoJaXGDSeUhFLBY/GjQEzZKFFqX/M+vXodAm5I5rFTnV/Jg+E3&#10;MtnXNQra1uMqkjj2RsH28YvNPOsaJQbDr+RJPK3sv/Qdwo8g+UbxDP3AOzVwn+WYFr/6wpKnoLEk&#10;pQF3m8feCfQrUlqJLihLKVLiwhhuU6l6HkZ5tkpVPmrNWEet4udRQ8622Sqx9wAxMZ+KPIG+ixPp&#10;tGtIaiMrEsqwinLCTz/x6X/cg1JWKFIkxvfxy5hlPVG5KCu/U5ZZbM4xgoq9aCWfqjupwKV4tKR+&#10;bITLqgi7VkiloAb3yyitYlxse71Wo45bOtj4tI0g/D6TIIQago1fdhJtaZu06J934ZAwKHKFP+Ml&#10;b8BqXpQrkiC2K/zMt0LaCa8DpFZutReIAEWnCukgS5R6/QB28YVXzbZQABhJ8dMbZceCn3hilAJg&#10;jiJX3Ewc3SqiE8W2cPVFVAFK2zUGPLtLr17vghqB6LF8rUqg5e1IxEflZZruEWdh0dWPRcXiR/mY&#10;AaoPKZP2vKri/i5NWANjVDjZoEwX+r2q4F+xHii8Qlk8LEKDi7zi17p4WHT5tELKS8HkErWYCKPw&#10;mi5m+/KJP4Qb2uhit2/ny6/7wxvdxPZ0Ov7y8vqKHqhKm/59P/B/hLptvPxxPN+dj7+dvnyiT18P&#10;D3/8dtqcDhe6XnnzfX/Ch+fD6X9vNh+n3fHzzfl/vu1O+5vN67+9n3HMHdv+ILuEP4DpUI3cafrN&#10;1+k3u/d7NPX55nKD+5vp408X/IVXvh1PL0/P6MmEG53fDz9+uxweXy4kmStX/MfH+Rg+Pd19PNEn&#10;GuXu+Pxy//Puspv+Haju9vbwfHh92J++/B8AAAD//wMAUEsDBBQABgAIAAAAIQC86UP04AAAAA0B&#10;AAAPAAAAZHJzL2Rvd25yZXYueG1sTI/BTsMwEETvSPyDtUjcWieOiFCIUxVoTpxaesjRjY0TNV5H&#10;sdMGvp7tCW4z2qfZmXKzuIFdzBR6jxLSdQLMYOt1j1bC8bNePQMLUaFWg0cj4dsE2FT3d6UqtL/i&#10;3lwO0TIKwVAoCV2MY8F5aDvjVFj70SDdvvzkVCQ7Wa4ndaVwN3CRJDl3qkf60KnRvHWmPR9mJ2Hu&#10;m4+x3r82x5+83lm1a95b66V8fFi2L8CiWeIfDLf6VB0q6nTyM+rABgmrPE0JJZEKQeqGPOU07yRB&#10;ZJnIgFcl/7+i+gUAAP//AwBQSwECLQAUAAYACAAAACEAtoM4kv4AAADhAQAAEwAAAAAAAAAAAAAA&#10;AAAAAAAAW0NvbnRlbnRfVHlwZXNdLnhtbFBLAQItABQABgAIAAAAIQA4/SH/1gAAAJQBAAALAAAA&#10;AAAAAAAAAAAAAC8BAABfcmVscy8ucmVsc1BLAQItABQABgAIAAAAIQCSscss1RkAABKFAAAOAAAA&#10;AAAAAAAAAAAAAC4CAABkcnMvZTJvRG9jLnhtbFBLAQItABQABgAIAAAAIQC86UP04AAAAA0BAAAP&#10;AAAAAAAAAAAAAAAAAC8cAABkcnMvZG93bnJldi54bWxQSwUGAAAAAAQABADzAAAAPB0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yo7xgAAANwAAAAPAAAAZHJzL2Rvd25yZXYueG1sRI9BawIx&#10;FITvgv8hPKGXolmLtHU1iiha8VCp9tLbY/PcrG5elk1ct//eFAoeh5lvhpnOW1uKhmpfOFYwHCQg&#10;iDOnC84VfB/X/XcQPiBrLB2Tgl/yMJ91O1NMtbvxFzWHkItYwj5FBSaEKpXSZ4Ys+oGriKN3crXF&#10;EGWdS13jLZbbUr4kyau0WHBcMFjR0lB2OVytgtHu05zGw429fDwf8/N+1Vx/lnulnnrtYgIiUBse&#10;4X96qyP3NoK/M/EIyNkdAAD//wMAUEsBAi0AFAAGAAgAAAAhANvh9svuAAAAhQEAABMAAAAAAAAA&#10;AAAAAAAAAAAAAFtDb250ZW50X1R5cGVzXS54bWxQSwECLQAUAAYACAAAACEAWvQsW78AAAAVAQAA&#10;CwAAAAAAAAAAAAAAAAAfAQAAX3JlbHMvLnJlbHNQSwECLQAUAAYACAAAACEA/F8qO8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7968" behindDoc="1" locked="0" layoutInCell="1" allowOverlap="1" wp14:anchorId="599D722E" wp14:editId="0832234F">
                <wp:simplePos x="0" y="0"/>
                <wp:positionH relativeFrom="page">
                  <wp:posOffset>1066800</wp:posOffset>
                </wp:positionH>
                <wp:positionV relativeFrom="page">
                  <wp:posOffset>1066800</wp:posOffset>
                </wp:positionV>
                <wp:extent cx="15811727" cy="1378585"/>
                <wp:effectExtent l="7140257" t="0" r="7140258" b="720407"/>
                <wp:wrapNone/>
                <wp:docPr id="475"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478"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0245875" id="Group 329" o:spid="_x0000_s1026" style="position:absolute;margin-left:84pt;margin-top:84pt;width:1245pt;height:108.55pt;rotation:-6094393fd;z-index:-25154867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Lxh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X3Gzed29QUuh34+xA4vk4Pt2B6tfT8a/H305xjPj458P9/5zx9e38&#10;e/r7KRJvvn785+EBDe6+XQ5BPL8/nt42pwPUYNra1t504b8hh83vQSl/jErZ/37Z3OM/TdMb09nu&#10;ZnOPL43r+qZvot7un6FcetE3DZSLrytn8Cko9f7536UF5wy+pte9deHr290dsUKjOR9eXx5+eXl9&#10;DX+cnr7+9HrafN9hvvxofvzp53+j1kA+IQtD5iGSfDBzz1flnP9/yvnr8+64Dzo/k9hH5bSinF9O&#10;+z3Zw8bFoVD/IBTlnKeamXxDZGcocFknNHZWwpIsR10UJXn/7Xz5dX8IUt19//P5EvTw9IBPYdo8&#10;8PTaQhmPb6+ws3+tNvXGdJ33m9AtvyB0Ruj+5XazrTcfGxP6n1FZoQqtDbbZTGbB09ipEzI0RkTP&#10;G5kMsNqRyguVsNZ0i6zBVuIQiDWfYw1Kmwy0betl1jC3x8aIaJk1eNJJY5BaZxZZG4SOWOtzrJFF&#10;TJpzbUZsZqoEolpmzqRaAHe9W+TOTPWwNTbLX6oJ3y6LzkwVAaIMd6kiwN3QLnM3VcXWtFnuUmVU&#10;tu8y/E21EciWObSpOkzX18sTz071sbV5q0gVUrW2X+bQThUSyDIcpgoBh6ZflKGdqmRrs8ZhU6VU&#10;Q5vjcKqUQJbhMFUKOMSYl/wKFrarwW1BlPEscLBTG6mMHYZlIbqpViLdMo8uVQt4dMs8uqlati5r&#10;Jy5VS2Va4zI8TvUS6TI8pooBjzCsJTm6qWK2LmstLlVMZYbaZnicaibSLfPoU9WAx2bZ3/ipZrY+&#10;ay8+VUxlTZPRtZ9qJtJleExVQzwu69pPNbPFYpiZjz5VTGVd55fl6KeaiXQZHlPVgMfWLuraTzWz&#10;9VmboUBssq5UtoHMFxfkZqqZSLfMY5OqhnhsFnlspprZNlmbaVLFVLZtcjxONRPpMjymqiEel22m&#10;mWpm22RtpkkVg76HjK6bqWYi3TKPbaoa4nE57mqnmtkiIMnMxzZVDPWdiSLaqWYiXYbHVDXgMRMb&#10;tlPNbDGQHI+pYko8TjVT5DFVDcU6yzbTTjWzxfKW4bFLFUN9Z8KJbqqZSLcsxy5VjenajH/spprZ&#10;dlmb6VLFVLbL+XDKI8dwNtJleExVYzrvln14N9XMtsvaTJcqBn2bjF13U81EumUe+1Q1pquHftH3&#10;9FPNbPuszfSpYtC3Ncv+sZ9qJtJleExVY9oWQdfSeo28+aqZbZ+1mT5VDPpGkLLow/upZiJdhsdU&#10;NVhc+2X/2E81s+2zNjOkikHfuexqmGom0i3zOKSqMQ0wikU5DlPNbIeszQypYtB3n4kphqlmIl2G&#10;x1Q1xhu77HuGqWa2SHcyvmdIFYMUJZdAD1PNRLplHk2d6sbYHvHC0oQ09VQ3W7yYY9PUqXIolcrY&#10;tqmn6omEOUZTBRnjzLLlmHqqIDCatR1Tpxqq7GAzAbmppzqKhDlGUy0NHsHAskCnSgKfWfsxMwAA&#10;3Wdz2AQDiIQZPmcwQOcyURAkPXVFpoADmFRHlavbjMM0CRgQCXN8pkryAxS6KE8AlBOXaQqIgElV&#10;BHfpM4u4MVMlRcIMnzNYACwOy3ymsIDJ4wLwFzKiAHGhe5vjM4UGAmGOz1RJvqlzfKZ2lEcHzBwe&#10;QO6dCYAxABkSIC/MTxDm+EyV5L1bxtCQ6U+aBEyVt6M5SGC7LmfvKUoQCDN8zmACBEaZ+ZnCBCaP&#10;E5g5UGA9otbFRd24qZKqQJjjc2ZH1mb0nkIFJo8VmDlYYAH55/icKgmZOAgzfM7gAqyay+ga1tNE&#10;73m8wMwBA9M1meTHpIhBIMzxObOjGkNa9EspZGDymIGZgwbQbs6OUtQgEOb4TO3IDViMl/mcqmhr&#10;8rgB7dskwMGQy8kRlwklmTvRZbicAQduwLRb5DIFDkweOTBz6KDJRZ2mSYyI6HJcpjbkBr+MbpgU&#10;OjB57ABbZiKh6ONtLldDHC6UwXWCLsPlDDzwdc7Dp+ABhdCZyNPM4ANEThk7T9ADIsvxOLMecjOL&#10;+k7BA5NHD5BLiXyCJF12UrbTNYjIcjymqoFnz1h4Ch6YPHqAnDThsUEwtezXE/SAyDI8zsADn8sn&#10;TQoeYJc2q+sZfNDkgEs4RxkMJiSR5XhMFdPUdcZqUvAAQEiex1Q1DYKojBynRkNkGR5n4EHjc7pO&#10;wQOTRw/MDD7AQpbhMUEPiCzHY2ozbZ3BVk0KHpg8emBm8IEzufU7QQ+ILMdjqpi2Nxldp+CByaMH&#10;2IGQaRbs2ja5nCJBD4gsw+MMPOjaNmPXKXhg8uiBmcEHFrnp8nxM0AMiy/GY2kzfYDtr0T+m4IHJ&#10;owdmBh/kF5oEPSCyZR5R05MoZmiG5cgC5TJCCEeBjdDsOoPOhDLqOidHmwAHeTmibiVpECuSWRak&#10;TWEDvJhzPnYGG1ifQYpsAhoQWU6QqdEgdc1Ytq2n7gySzOY6doYZuDqT6dgEMSCyDJMzvABhOVb3&#10;pSmJ4F5kHtQNh5YJK6A3oYxLdpcJy7HDJ4Ro0oEsx2RqNkgzMpibTdECm0cL7Awt8AhBFm3bJlgB&#10;kWWYnCEFCPtzhpNCBTYPFdgZVNDApS0zmQAFRJZjMlUNYuRhOf+2syKCPE5gZzhBm8tqbYISEFmO&#10;yZnhtB7eanFOpiCBzYMEVHU2TW6ouGNZkglEQGQZJmcAgcFOx/LeiU0RAptHCOwMIRhyG7c2wQeI&#10;LMfkzHC6FtDIoiRTeMDm4QE7gweAcGaiNOumbi3QXdlEQd9Yl7Z7llK1+9/fuVYNnzY7KmGtQ33i&#10;8XCmMsMtlhwUEW4d1wSCigrbMsTwLkTcrSIGr0QMvxnLDctNkzMM5KEQEoNRyJGbBPJQ0KmSk4Mg&#10;clj1GmbIVAP5upGS0RA5Zvqa1mn6BvJ1Q6WJFMjXDZXgHiIHQrOGGUJdAvm6oVLNBJEDsFjTOqEQ&#10;gXzdUAkOCOTrhkp5OZEjmV7DDKXIgXzdUClbJXKkmGtap8QxkK8bKuVwgXzdUCmdInLkQGuYocwm&#10;kK8bKiUZRI7MYE3rFO8H8nVDpdA7kK8bathBI3ra9VrDTtjJii+sG66h8DC8sNY5jd4JAdYqlihs&#10;ij2sHLR4KLPSRRnxUbRVsIol8VLYEVz3gvgpAs9X9SCeymCdWvWC+CqCk9e9wPMaG1ErXxBNr3RY&#10;RjwWgZ2rWBKfRbjjqhfEa5mVbsuI3zIA5Nb1IINe6boC6BVmK6CqVT2I9zKoOln1gvgvs9KBBWwm&#10;sAREZV0PMuiVTsyIFzPAGlb1IH7MIPFf80LI52kMlIWve4GnN2XE617gQVN2uuoFcWSUKa57gR0Z&#10;ZW2rXhBHZlc6spAXBSmtdGTYkIu+1a50ZCFfCD2sdGQoQpUekkHHMJPj6RMOYs2PYJ1uNjiC9ZUE&#10;tbs77i4UhsvHzQcd9QnHdp751A599Xb4vt8eAtGFAnJ45x4pJdj12KVkkV+JXt9VYiGR53FsN84u&#10;b6GiqEohkeeVNArAk5FopFEbHlsOGikhlDSw64IiHctzZICwx0AKuElhgDBFIq1H5yWtyfPaKrK3&#10;QOp1XlkCNfAcjYEoATcAHC+TikfAhpgYuPAoT+E1QHzg1Q0Af7RWowRcv4KBKAHXI+7XWo0ScD0g&#10;Mo2UJdCpKggwGg2rG2MEGbk8RwkQkhZIR/cpJPK8krIEWmxuKbwalkALN6KRsgQA6aikLIEG8YPS&#10;KjtI14wuWIYjz3FYhFaRBHynDsuyBLAhozIQ/YDDFrdKyhJw2H7VhsUSwKaHRkrQEQ0L5SIqKUuA&#10;XLLCAIerDti+SsoSuAZ5Inp5jirgpcAZ3QwJx6Fh1UgFFV6peCOQjkuYdCzPkQGOkVHLps5XKspA&#10;q3aFd4EDjKSqf7VUbUGt9mO8KjzK88prnC4ouFRdBgMJmALqzOKDsCjZVX0WlUcQr626blkO9Omg&#10;hKYtqnsIrY5hmYxcnqMEGhZWg6BdmQOcONgGVq6RRtuyfgy3pWN5jgxQUQPxusIPULECkWI10hig&#10;coVAOqZR0rE8rwzwzHJIspVhUSUCtWp1r021CIEUfk5rNZoh9iNUuVKZAbVqYI9Kq1RoQKQolldJ&#10;Wa41JoPWKsu11tcCqiIAA2bQvQtWi0gKSF1jIMrV9PoSR0cRiIFenwNUJRBI9dCBE0OcOFFVQIUC&#10;1GqnO00qFSDSVh8WR9vIslVhMapG5xE1uVLBADHQ6BFRz3Jt9CWOcTrjxwxUzE+eoxlyrI1NM3VY&#10;kFHg1QNSUqYLh+WoaFSNm9NrxPqqsDiCR+qjLvJUF0ByxRKj8soquKZRIiR5XoXFVkAbrZoEmBQV&#10;LSopK/YKVknH8rwyEB28oXrvMgOOqglIAvWIpEhr8pRWHdUTBFJ1ajsqKAikam6Ire9AOqimNVKq&#10;U9BR+QG6HxDDacOPE2BQ4xZHhQpos1cDDJTfR0rVsSG0i5TYodX4ZEqoS6OM06RTY3xaUWlE3Qp1&#10;MiUibaV3qn+gNmttWQvIBShbuDatzTjv9GQMUXXovUWMqbUZJyjO/K+lVNcex2BYowaLI6WasIyU&#10;+pynog7Is1GhABy7iJTYzdakxJRqSIlLZWKbI3Ao3kOeoxcRSn0mM6XXPYNQ6j6M03U9A3YjpT7n&#10;o717NUYf2wRmr0me21QT5bFNNToUHaG8QO096n0NZfTeayijxa2hjD5kBSW8DM35NZQiT3XsvHTp&#10;beIUzcrekUGvpeSQbEXvAuui3r48lwgWiVLSKUXyKiUne17vnRNjr8dtjDesoKTanqB3bX1H7RZT&#10;qvEdr8VeXQ1lp8er6zuyEO5ds3fkAEypeZtwVIbGDsSjrHfDGN4KSo7B/LhDIF5bnuK9a86vvLrK&#10;1HTCIvCprcU1I21eXbVxmx23qVixHTi79BoyD9MUPpW5ZAdZEXCuqSh523O+6DUcgI79xhFp8LXF&#10;FW9MqUQsMHe2Di0BBAImlJo8W/FLWsxgW4YCvQYW2IY3QL0WVeKCFJaShrGj2Jctbtz8kxksT57J&#10;lmZGmJ9alop6OuldmyF031xsU7F3VFoy5bgNKvzJU/gM1cxkR1oyi2STtYloqDw/azprEtrUZnLN&#10;mZTXol84RZ6fGqgJwCfGil7LueA+WZtYk4sjAjATPYPTkAw42iglp8H6OOMW+cShOKV376R3xXvj&#10;iGmMl9xYhiD6lifrHc47zjqnxbTI8eNcchqEgDP53KaWG9aD8Kmhg4ANWEqobyvqqO5kT0mLk3FY&#10;gEekxcm1ZwTJAf0u9+4YcVXxoxqweLAOB2mV2wzH1GFHTlllhoFdCPbIik0OuKMr9q3sTQwdJ3F8&#10;xSVKCWQCyTNOpKHh1cApfm7wVCZOg1E2WwaJJymPLMlnoNqz0KIC3fcDI/eE25RaxIZ0nGzYvSoT&#10;oiI9dI2rJcqEXoB4BYboqUsajFWsrDe8IWvhZEuD6VAWHltsy4PBLnh011Yxh452iQKPSobXiTFo&#10;WGYnpVwW24alweA6Jh6MEiC0Heo6Ao/KCt02CMQDobJEto69r1VKK1oc8IktKtOsod0L6lrb+m1a&#10;Dttxjq4onsZjtKFFZfY01FIghNmWBI7rTaIcr2V/YvjyjA4Ap1zipKCD2cUWPccPdB6+SEhFd4FH&#10;JcB0A2df15pS4U2ekUdcmhp1bXDop9Q1jgKzeBR8EdhmTM6VeABhdZwTygYEdlWjApUdU1SpxZEo&#10;No1wKcpQw3cIoCRZq/kWHZci762tgwxvKIgzDpBGFZfnDC5KiL0WtcZlJ1V57WO3ievQSzOAZ1Sl&#10;hLhRGFXZabHqy7OdQV1trQtiGEsUZXrLM05zDpTKIo1uVFE3hk/KVkDhilNGZcei4qkz1q0K1/KM&#10;3OP+yTglFFFUPLPpOpWSJiuuRMEtDQpdtORrbbDwJU/mjwEHOnta7Hfc+y/Px4qTD6vxR2e0oQyL&#10;7dxiv5yaamFTha240KBTauqg3igZB06LPRvJS5UsrhpTSCWgrcItH8EtKUIM10OAUKtOq3CPZRg1&#10;LfvlwfBWNFbpMmE4rByspOxScC1OXANaxWlXUiqMKw6Vrnkp7ZRiINhUNKpOiVNxkWUUD6VbRfFg&#10;RQty1PYpcQlU9N24fK3couxS4vZphZBdOE7caE3CN5DN4KiNIknUKkZKujWuOHDHpUrIh7Xe+WwV&#10;7gAr5+uVk7oLLVCuUK0b+QT0WObTs1eGf1RGhNv3Y5tOc82ek3DccqQ4PwJug+QRQCp80sU3pKNG&#10;bZNjfxxZ0dqUsIJQwqI2JbEHsqNM+IbBa1yOqlHKWo677cu9NyL5Xl2IOd5DxZOi90bWO0Kci2OX&#10;n+rAwRDFOprrmqdRSnEcXT1Z7p2tA0c6NEokM2HlU+2oYTvC4QytTQZ04Gq1EfF6ikPZCiV+RyXy&#10;SUZaHDvudomU2l5E1XLxBBBnZSYL4AgUW1nZWsZ0gIwrUmolk22R+5ZHNFIqOGI1ttkpNRETSgXi&#10;AGX081iUNMkzLIuyYE1KInmtZgc6iotr2OMpSwlGEWayVhVdkYsjShQjKTpqBPOrlVLEqmE7QvmK&#10;1qaAebgmrqz3hktsw/Gf4tjpiEEYkXaOpxIPBihRmXUNn6nCDySVU7AKNwjH3p1SiVs1bMXOab17&#10;9jaOdm6KY/e8cjmvzU/alA5SUj2D59gGkYviGTxbB+5CU/ROWxCh90bJ2ytB9pCZK16R4O3YpgI1&#10;VY5XQ6dVNiGmjNGFI6dXlLxsgLlWsyPLsbRrtbU43IBDtonrvcu9h0vCAqWyE4KMiHOsVptLgi66&#10;VltlOAhynbJVViFIChoisL8oTbahToFKOTPH7TzlCJm3B0FX7nccskrIsTndC1QcSbgOihTTKQYJ&#10;QE5kUx6LFLhC2uXwEFYYW9QiTlx2w4QowSmphYp4gv5aZQVoxv0uBaPFxUHcooLztbKZ0yoFuDSt&#10;I49KfkVVotFdKC6dlvpIqNhWz8AJ/Hl5Ugwc5cKnlf05bniIyS82+crKxkrLkqRQv6REQNJshaSl&#10;IiVqH+LI9Xp6pH5BRl7xKgBk2P94BeTBna882/x4rl8AMnlGoIx+V5B713ZNW9leVSuD8CtN3Kay&#10;xWl6TIs4dsXz42gKaxNHjIuSx9VwrE2v1D4A6hEpKTsIOEU0UpZjGNzFJDGMkqvi7BtrUzvwYHGv&#10;Z5QSjtaWx95K9Oi0vYlODA43uZXbxI4s9w4VlOY8vKtQKrMOwS3rCAt5uU2B2bCxp/Q+llNoB0qB&#10;pbJX0qJHVBKI5JVdVCz0PD+1mgJUZojeFWwKW2YjZXnOe9Q+sI4UxBSVQ7yyOY2StsuDbWoj8mRo&#10;TFnWJgLnUfLlWedbyVm0ag7fyaqFkLQ4l1A7LtpUFpmm5u14zLryiJCyjDO5jPkgDZLeFTsCNsD+&#10;U7PNpkHZaZS8Yu/N1TMouT8SUJlLynqEDEAolaooQCkjZVlHuBqUKTGni9rEVj/PZK0eDSdARsqy&#10;jlo6jR/XIyUSaCl4jZTKytWOZTwek7/kP5Er8AzxCnrZhd/uoNBYq49GMC4rrOI/UQcilEqEio0M&#10;WWGV3cSuRWgapaTUuOGEklAqeCx+FIgpGyVK7Wvep1evQ8ANyTx2qvMr6Qi/kcm+rlHQth5XkcSx&#10;Nwq2349YSqPEYPiVPImnlf2XvkP4ESTfKJ6hH3inBu6zHNPiV19Y8hQ0lqQ04G7z2DuBfkVKK9EF&#10;ZSlFSlwYw20qdjSM8myVqnzUmrGOWsXPo4acbbNVYu8BYmI+FXkCfRcn0mnXkNR0jDzoE2VYRTnh&#10;p5/49D/uQSkrFCkS4/v4ZcyynqhclJXfKcssNucYQcVetJJP1Z1U4FI8WlI/NsJlVYRdK6RSUIP7&#10;ZZRWMS72+L1Wo45bOtj4tI0g/D6TIIQago1fdhJtaZu06J934ZAwKHKFP+PpMmA1L8oVSRDbFX7m&#10;WyHthNdBKQFEoiwQAYpOlVYHWaLU6wewiy+8araFAsBIip/eKDsW/MQToxQAcxS54mbi6FYRnSi2&#10;hasvogpQ2q4x4Nld4p4pjQFB6H2tSqDl7UjER+XAg+4RZ2HR1Y/F6YIf5YsuE4C1YoZYKuOqivu7&#10;NGENjFEhP1GmC/1eVfCEWA8UXqEsHhahwcVh4de6eFh0+bRCykvB5BK1CKqg8JouZvvyiT+EG9ro&#10;Yrdv58uv+8Mb3cT2dDr+8vL6ih6oSpv+fT/wf4S6bbz8cTzfnY+/nb58ok9fDw9//HbanA4Xul55&#10;831/wofnw+lvN5uP0+74+eb8v992p/3N5vU/3s845o5tf5Bdwh8eBd/44zT95uv0m937PZr6fHO5&#10;wf3N9PGnC/7CK9+Op5enZ/Rkwo3O74cfv10Ojy8XksyVK/7j43wMn57uPp7oE41yd3x+uf95d9lN&#10;/w5Ud3t7eD68PuxPX/4PAAD//wMAUEsDBBQABgAIAAAAIQD9PApv3wAAAA8BAAAPAAAAZHJzL2Rv&#10;d25yZXYueG1sTI/NTsMwEITvSLyDtUjcWielDW2IUwES5cCpgQfYxEsS8J9stw1vjysO5Taj/TQ7&#10;U20nrdiRfBitEZDPM2BkOitH0wv4eH+ZrYGFiEaisoYE/FCAbX19VWEp7cns6djEnqUQE0oUMMTo&#10;Ss5DN5DGMLeOTLp9Wq8xJut7Lj2eUrhWfJFlBdc4mvRhQEfPA3XfzUELeG19Q5u3L+ewVbzf5f5J&#10;7u+FuL2ZHh+ARZriBYZz/VQd6tSptQcjA1PJ32XLZWIFzDbFOqkzs1rkK2DtnyqA1xX/v6P+BQAA&#10;//8DAFBLAQItABQABgAIAAAAIQC2gziS/gAAAOEBAAATAAAAAAAAAAAAAAAAAAAAAABbQ29udGVu&#10;dF9UeXBlc10ueG1sUEsBAi0AFAAGAAgAAAAhADj9If/WAAAAlAEAAAsAAAAAAAAAAAAAAAAALwEA&#10;AF9yZWxzLy5yZWxzUEsBAi0AFAAGAAgAAAAhAMisvGHJGQAAEIUAAA4AAAAAAAAAAAAAAAAALgIA&#10;AGRycy9lMm9Eb2MueG1sUEsBAi0AFAAGAAgAAAAhAP08Cm/fAAAADwEAAA8AAAAAAAAAAAAAAAAA&#10;IxwAAGRycy9kb3ducmV2LnhtbFBLBQYAAAAABAAEAPMAAAAv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HXxgAAANwAAAAPAAAAZHJzL2Rvd25yZXYueG1sRI9BawIx&#10;FITvgv8hPKEX0ayl2LoapVi0xUOl2ktvj81zs7p5WTZxXf+9KQgeh5lvhpktWluKhmpfOFYwGiYg&#10;iDOnC84V/O5XgzcQPiBrLB2Tgit5WMy7nRmm2l34h5pdyEUsYZ+iAhNClUrpM0MW/dBVxNE7uNpi&#10;iLLOpa7xEsttKZ+TZCwtFhwXDFa0NJSddmer4GXzbQ6T0dqePvv7/Lj9aM5/y61ST732fQoiUBse&#10;4Tv9pSP3Oob/M/EIyPkNAAD//wMAUEsBAi0AFAAGAAgAAAAhANvh9svuAAAAhQEAABMAAAAAAAAA&#10;AAAAAAAAAAAAAFtDb250ZW50X1R5cGVzXS54bWxQSwECLQAUAAYACAAAACEAWvQsW78AAAAVAQAA&#10;CwAAAAAAAAAAAAAAAAAfAQAAX3JlbHMvLnJlbHNQSwECLQAUAAYACAAAACEAY8ER18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66944" behindDoc="1" locked="0" layoutInCell="1" allowOverlap="1" wp14:anchorId="068143F3" wp14:editId="2818883C">
                <wp:simplePos x="0" y="0"/>
                <wp:positionH relativeFrom="page">
                  <wp:posOffset>914400</wp:posOffset>
                </wp:positionH>
                <wp:positionV relativeFrom="page">
                  <wp:posOffset>914400</wp:posOffset>
                </wp:positionV>
                <wp:extent cx="15811727" cy="1378585"/>
                <wp:effectExtent l="7140257" t="0" r="7140258" b="720407"/>
                <wp:wrapNone/>
                <wp:docPr id="47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56"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D75CB63" id="Group 329" o:spid="_x0000_s1026" style="position:absolute;margin-left:1in;margin-top:1in;width:1245pt;height:108.55pt;rotation:-6094393fd;z-index:-2515496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KOhx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3zX3Wzed29QUuh34+xA4vk4Pt2B6tfT8a/H305xjPj458P9/5zx9e38&#10;e/r7KRJvvn785+EBDe6+XQ5BPL8/nt42pwPUYNra1t504b8hh83vQSl/jErZ/37Z3OM/TdMb01kw&#10;d48vjev6pm+i3u6foVx60TcNlIuvK2fwKSj1/vnfpQXnDL6m17114evb3R2xQqM5H15fHn55eX0N&#10;f5yevv70etp832G+/Gh+/Onnf6PWQD4hC0PmIZJ8MHPPV+Wc/3/K+evz7rgPOj+T2EflwI6icn45&#10;7fdkDxsXh0L9g1CUc55qZvINkZ2hwGWd0NhZCUuyHHVRlOT9t/Pl1/0hSHX3/c/nS9DD0wM+hWnz&#10;wCPYQhmPb6+ws3+tNvXGdJ33m9AtvyB0Ruj+5XazrTcfGxP6n1FZoQqtDbbZTGbB09ipEzI0RkTP&#10;G5kMsNqRyguVsNZ0i6w1Qkes+RxrrVCF1tq2XmYNczvKA40R0TJrmAGp1DqzyNogdMRan2ONLGLS&#10;nGszYjNTJRDVMnMm1QJ02rtF7sxUD1tjs/ylmvDtsujMVBEgynCXKgLcDe0yd1NVbE2b5S5VRmX7&#10;LsPfVBuBbJlDm6rDdH29PPHsVB9bm7eKVCFVa/tlDu1UIYEsw2GqEHBo+kUZ2qlKtjZrHDZVSjW0&#10;OQ6nSglkGQ5TpYBDjHnJr2BhuxrcFkQZzwIHO7WRythhWBaim2ol0i3z6FK1gEe3zKObqmXrsnbi&#10;UrVUpjUuw+NUL5Euw2OqGPAIw1qSo5sqZuuy1uJSxVRmqG2Gx6lmIt0yjz5VDXhslv2Nn2pm67P2&#10;4lPFVNY0GV37qWYiXYbHVDXE47Ku/VQzWyyGmfnoU8VU1nV+WY5+qplIl+ExVQ14bO2irv1UM1uf&#10;tRkKxCbrSmUbyHxxQW6mmol0yzw2qWqIx2aRx2aqmW2TtZkmVUxl2ybH41QzkS7DY6oa4nHZZpqp&#10;ZrZN1maaVDHoe8jouplqJtIt89imqiEel+OudqqZLQKSzHxsU8VQ35koop1qJtJleExVAx4zsWE7&#10;1cwWA8nxmCqmxONUM0UeU9VQrLNsM+1UM1ssbxkeu1Qx1HcmnOimmol0y3LsUtWYrs34x26qmW2X&#10;tZkuVUxlu5wP76aaiXQZHlPVmM67ZR9OmekYIG+7rM10qWLQt8nYdTfVTKRb5rFPVWO6eugXfU8/&#10;1cy2z9pMnyoGfVuz7B/7qWYiXYbHVDWmbRF0La3XyJsncuyzNtOnikHfCFIWfXg/1Uyky/CYqgaL&#10;a7/sH/upZrZ91maGVDHoO5ddDVPNRLplHodUNaYBRrEox2Gqme2QtZkhVQz67jMxxTDVTKTL8Jiq&#10;xnhjl33PMNXMFulOxvcMqWKQouQS6GGqmUi3zKOpU90Y2yNeWJqQpp7qZosXc2yaOlUOpVIZ2zb1&#10;VD2RMMdoqiBjnFm2HFNPFQRGs7Zj6lRDlR1sJiA39VRHkTDHaKqlwSMYWBboVEngM2s/ZgYAoPts&#10;DptgAJEww+cMBuhcJgqCpKeuyBRwAJPqqHJ1m3GYJgEDImGOz1RJfoBCF+UJgHLiMk0BETCpiuAu&#10;fWYRN2aqpEiY4XMGC4DFYZnPFBYweVwA/kJGFEApdG9zfKbQQCDM8ZkqyTd1js/UjvLogJnDA8i9&#10;MwEwBiBDAuSF+QnCHJ+pkrx3yxgaMv1Jk4Cp8nY0Bwls1+XsPUUJAmGGzxlMgMAoMz9TmMDkcQIz&#10;BwqsR9S6uKgbN1VSFQhzfM7syNqM3lOowOSxAjMHCywg/xyfUyUhEwdhhs8ZXIBVcxldw3qa6D2P&#10;F5g5YGC6JpP8mBQxCIQ5Pmd2VGNIi34phQxMHjMwc9AA2s3ZUYoaBMIcn6kduQGL8TKfUxVtTR43&#10;oH2bBDgYcjk54jKhJHMnugyXM+DADZh2i1ymwIHJIwdmDh00uajTNIkREV2Oy9SG3OCX0Q2TQgcm&#10;jx1gy0wkFH28zeVqiMOFMrhO0GW4nIEHvs55+BQ8oBA6E3maGXyAyClj5wl6QGQ5HmfWQ25mUd8p&#10;eGDy6AFyKZFPkKTLTsp2ugYRWY7HVDXw7BkLT8EDk0cPkJMmPDYIppb9eoIeEFmGxxl44HP5pEnB&#10;A+zSZnU9gw+aHHAJ5yiDwYQkshyPqWKaus5YTQoeAAjJ85iqpkEQlZHj1GiILMPjDDxofE7XKXhg&#10;8uiBmcEHWMgyPCboAZHleExtpq0z2KpJwQOTRw/MDD5wJrd+J+gBkeV4TBXT9iaj6xQ8MHn0ADsQ&#10;Ms2CXdsml1Mk6AGRZXicgQdd22bsOgUPTB49MDP4wCI3XZ6PCXpAZDkeU5vpG2xnLfrHFDwwefTA&#10;zOCD/EKToAdEtswjanoSxQzNsBxZoFxGCOEosBGaXWfQmVBGXefkaBPgIC9H1K0kDWJFMsuCtCls&#10;gBdzzsfOYAPrM0iRTUADIssJMjUapK4Zy7b11J1Bktlcx84wA1dnMh2bIAZElmFyhhcgLMfqvjQl&#10;EdyLzIO64dAyYQX0JpRxye4yYTl2+IQQTTqQ5ZhMzQZpRgZzsylaYPNogZ2hBR4hyKJt2wQrILIM&#10;kzOkAGF/znBSqMDmoQI7gwoauLRlJhOggMhyTKaqQYw8LOffdlZEkMcJ7AwnaHNZrU1QAiLLMTkz&#10;nNbDWy3OyRQksHmQgKrOpskNFXcsSzKBCIgsw+QMIDDY6VjeO7EpQmDzCIGdIQRDbuPWJvgAkeWY&#10;nBlO1wIaWZRkCg/YPDxgZ/AAEM5MlGbd1K0FuiubKOgb69J2z1Kqdv/7O9eq4dNmRyWsdahPPB7O&#10;VGa4xZKDIsKt45pAUFFhW4YY3oWIu1XE4JWI4TdjuWG5aXKGgTwUQmIwCjlyk0AeCjpVcnIQRA6r&#10;XsMMmWogXzdSMhoix0xf0zpN30C+bqg0kQL5uqES3EPkQGjWMEOoSyBfN1SqmSByABZrWicUIpCv&#10;GyrBAYF83VApLydyJNNrmKEUOZCvGyplq0SOFHNN65Q4BvJ1Q6UcLpCvGyqlU0SOHGgNM5TZBPJ1&#10;Q6Ukg8iRGaxpneL9QL5uqBR6B/J1Qw07aERPu15r2Ak7WfGFdcM1FB6GF9Y6p9E7IcBaxRKFTbGH&#10;lYMWD2VWuigjPoq2ClaxJF4KO4LrXhA/ReD5qh7EUxmsU6teEF9FcPK6F3heYyNq5Qui6ZUOy4jH&#10;IrBzFUviswh3XPWCeC2z0m0Z8VsGgNy6HmTQK11XAL3CbAVUtaoH8V4GVSerXhD/ZVY6sIDNBJaA&#10;qKzrQQa90okZ8WIGWMOqHsSPGST+a14I+TyNgbLwdS/w9KaMeN0LPGjKTle9II6MMsV1L7Ajo6xt&#10;1QviyOxKRxbyoiCllY4MG3LRt9qVjizkC6GHlY4MRajSQzLoGGZyPH3CQaz5EazTzQZHsL6SoHZ3&#10;x92FwnD5uPmgoz7h2M4zn9qhr94O3/fbQyC6UEAO79wjpQS7HruULPIr0eu7Siwk8jyO7cbZ5S1U&#10;FFUpJPK8kkYBeDISjTRqw2PLQSMlhJIGdl1QpGN5jgwQ9hhIATcpDBCmSKT16LykNXleW0X2Fki9&#10;zitLoAaeozEQJeAGgONlUvEI2BATAxce5Sm8BogPvLoB4I/WapSA61cwECXgesT9WqtRAq4HRKaR&#10;sgQ6VQUBRqNhdWOMICOX5ygBQtIC6eg+hUSeV1KWQIvNLYVXwxJo4UY0UpYAIB2VlCXQIH5QWmUH&#10;6ZrRBctw5DkOi9AqkoDv1GFZlgA2ZFQGoh9w2OJWSVkCDtuv2rBYAtj00EgJOqJhoVxEJWUJkEtW&#10;GOBw1QHbV0lZAtcgT0Qvz1EFvBQ4o5sh4Tg0rBqpoMIrFW8E0nEJk47lOTLAMTJq2dT5SkUZaNWu&#10;8C5wgJFU9a+Wqi2o1X6MV4VHeV55jdMFBZeqy2AgAVNAnVl8EBYlu6rPovII4rVV1y3LgT4dlNC0&#10;RXUPodUxLJORy3OUQMPCahC0K3OAEwfbwMo10mhb1o/htnQsz5EBKmogXlf4ASpWIFKsRhoDVK4Q&#10;SMc0SjqW55UBnlkOSbYyLKpEoFat7rWpFiGQws9prUYzxH6EKlcqM6BWDexRaZUKDYgUxfIqKcu1&#10;xmTQWmW51vpaQFUEYMAMunfBahFJAalrDES5ml5f4ugoAjHQ63OAqgQCqR46cGKIEyeqCqhQgFrt&#10;dKdJpQJE2urD4mgbWbYqLEbV6DyiJlcqGCAGGj0i6lmujb7EMU5n/JiBivnJczRDjrWxaaYOCzIK&#10;vHpASsp04bAcFY2qcXN6jVhfFRZH8Eh91EWe6gJIrlhiVF5ZBdc0SoQkz6uw2Apoo1WTAJOiokUl&#10;ZcVewSrpWJ5XBqKDN1TvXWbAUTUBSaAekRRpTZ7SqqN6gkCqTm1HBQWBVM0NsfUdSAfVtEZKdQo6&#10;Kj9A9wNiOG34cQIMatziqFABbfZqgIHy+0ipOjaEdpESO7Qan0wJdWmUcZp0aoxPKyqNqFuhTqZE&#10;pK30TvUP1GatLWsBuQBlC9emtRnnnZ6MIaoOvbeIMbU24wTFmf+1lOra4xgMa9RgcaRUE5aRUp/z&#10;VNQBeTYqFIBjF5ESu9malJhSDSlxqUxscwQOxXvIc/QiQqnPZKb0umcQSt2HcbquZ8BupNTnfLR3&#10;r8boY5vA7DXJc5tqojy2qUaHoiOUF6i9R72voYzeew1ltLg1lNGHrKCEl6E5v4ZS5KmOnZcuvU2c&#10;olnZOzLotZQckq3oXWBd1NuX5xLBIlFKOqVIXqXkZM/rvXNi7PW4jfGGFZRU2xP0rq3vqN1iSjW+&#10;47XYq6uh7PR4dX1HFsK9a/aOHIApNW8TjsrQ2IF4lPVuGMNbQckxmB93CMRry1O8d835lVdXmZpO&#10;WAQ+tbW4ZqTNq6s2brPjNhUrtgNnl15D5mGawqcyl+wgKwLONRUlb3vOF72GA9Cx3zgiDb62uOKN&#10;KZWIBebO1qElgEDAhFKTZyt+SYsZbMtQoNfAAtvwBqjXokpckMJS0jB2FPuyxY2bfzKD5ckz2dLM&#10;CPNTy1JRTye9azOE7puLbSr2jkpLphy3QYU/eQqfoZqZ7EhLZpFssjYRDZXnZ01nTUKb2kyuOZPy&#10;WvQLp8jzUwM1AfjEWNFrORfcJ2sTa3JxRABmomdwGpIBRxul5DRYH2fcIp84FKf07p30rnhvHDGN&#10;8ZIbyxBE3/JkvcN5x1nntJgWOX6cS06DEHAmn9vUcsN6ED41dBCwAUsJ9W1FHdWd7ClpcTIOC/CI&#10;tDi59owgOaDf5d4dI64qflQDFg/W4SCtcpvhmDrsyCmrzDCwC8EeWbHJAXd0xb6VvYmh4ySOr7hE&#10;KYFMIHnGiTQ0vBo4xc8NnsrEaTDKZssg8STlkSX5DFR7FlpUoPt+YOSecJtSi9iQjpMNu1dlQlSk&#10;h65xtUSZ0AsQr8AQPXVJg7GKlfWGN2QtnGxpMB3KwmOLbXkw2AWP7toq5tDRLlHgUcnwOjEGDcvs&#10;pJTLYtuwNBhcx8SDUQKEtkNdR+BRWaHbBoF4IFSWyNax97VKaUWLAz6xRWWaNbR7QV1rW79Ny2E7&#10;ztEVxdN4jDa0qMyehloKhDDbksBxvUmU47XsTwxfntEB4JRLnBR0MLvYouf4gc7DFwmp6C7wqASY&#10;buDs61pTKrzJM/KIS1Ojrg0O/ZS6xlFgFo+CLwLbjMm5Eg8grI5zQtmAwK5qVKCyY4oqtTgSxaYR&#10;LkUZavgOAZQkazXfouNS5L21dZDhDQVxxgHSqOLynMFFCbHXota47KQqr33sNnEdemkG8IyqlBA3&#10;CqMqOy1WfXm2M6irrXVBDGOJokxvecZpzoFSWaTRjSrqxvBJ2QooXHHKqOxYVDx1xrpV4VqekXvc&#10;PxmnhCKKimc2XadS0mTFlSi4pUGhi5Z8rQ0WvuTJ/DHgQGdPi/2Oe//l+Vhx8mE1/uiMNpRhsZ1b&#10;7JdTUy1sqrAVFxp0Sk0d1Bsl48BpsWcjeamSxVVjCqkEtFW45SO4JUWI4XoIEGrVaRXusQyjpmW/&#10;PBjeisYqXSYMh5WDlZRdCq7FiWtAqzjtSkqFccWh0jUvpZ1SDASbikbVKXEqLrKM4qF0qygerGhB&#10;jto+JS6Bir4bl6+VW5RdStw+rRCyC8eJG61J+AayGRy1USSJWsVISbfGFQfuuFQJ+bDWO5+twh1g&#10;5Xy9clJ3oQXKFap1I5+AHst8evbK8I/KiHD7fmzTaa7ZcxKOW44U50fAbZA8AkiFT7r4hnTUqG1y&#10;7I8jK1qbElYQSljUpiT2QHaUCd8weI3LUTVKWctxt32590Yk36sLMcd7qHhS9N7IekeIc3Hs8lMd&#10;OBiiWEdzXfM0SimOo6sny72zdeBIh0aJZCasfKodNWxHOJyhtcmADlytNiJeT3EoW6HE76hEPslI&#10;i2PH3S6RUtuLqFoungDirMxkARyBYisrW8uYDpBxRUqtZLItct/yiEZKBUesxjY7pSZiQqlAHKCM&#10;fh6LkiZ5hmVRFqxJSSSv1exAR3FxDXs8ZSnBKMJM1qqiK3JxRIliJEVHjWB+tVKKWDVsRyhf0doU&#10;MA/XxJX13nCJbTj+Uxw7HTEII9LO8VTiwQAlKrOu4TNV+IGkcgpW4Qbh2LtTKnGrhq3YOa13z97G&#10;0c5NceyeVy7ntflJm9JBSqpn8BzbIHJRPINn68BdaIreaQsi9N4oeXslyB4yc8UrErwd21Sgpsrx&#10;aui0yibElDG6cOT0ipKXDTDXanZkOZZ2rbYWhxtwyDZxvXe593BJWKBUdkKQEXGO1WpzSdBF12qr&#10;DAdBrlO2yioESUFDBPYXpck21ClQKWfmuJ2nHCHz9iDoyv2OQ1YJOTane4GKIwnXQZFiOsUgAciJ&#10;bMpjkQJXSLscHsIKY4taxInLbpgQJTgltVART9Bfq6wAzbjfpWC0uDiIW1RwvlY2c1qlAJemdeRR&#10;ya+oSjS6C8Wl01IfCRXb6hk4gT8vT4qBo1z4tLI/xw0PMfnFJl9Z2VhpWZIU6peUCEiarZC0VKRE&#10;7UMcuV5Pj9QvyMgrXgWADPsf+vHBYu+EsMQ2x3P9ApDJMwJl9LuCTKntmrayvapWBuFXmrhNZYvT&#10;9JgWkU/F8+NoCmsTR4yLY8fVcKxNr9Q+AOoRKSk7CDhFNFKWYxjcxSQxjJKr4uwba1M78GBxr2eU&#10;Eo7WlsfeSvTotL2JTgwON7mV28SOLPcOFZRmHbyrUCqzDsEt6wgLeblNgdmwsaf0PpZTaAdKgaWy&#10;V9KiR1QSiOSVXVQs9Dw/tZoCVGaI3hVsCltmI2V5znvUPrCOFMQUlUO8sjmNkrbLg21qI/JkaExZ&#10;1iYC51Hy5VnnW8lZtGoO38mqhZC0OJdQOy7aVBaZpubteMy68oiQsowzueyTkQZJ74odARtg/6nZ&#10;ZtOg7DRKXrH35uoZlNwfCajMJWU9QgYglEpVFKCUkbKsI1wNypSY00VtYqufZ7JWj4YTICNlWUct&#10;ncaP65ESCbQUvEZKZeVqxzIej8lf8p/IFXiGeAW97MJvd1BorNVHIxiXFVbxn6gDEUolQsVGhqyw&#10;ym5i1yI0jVJSatxwQkkoFTwWPwrElI0SpfY179Or1yHghmQeO9X5lXSE38hkX9coaFuPq0ji2BsF&#10;2+9HLKVRYjD8Sp7E08r+S98h/AiSbxTP0A+8UwP3WY5p8asvLHkKGktSGnC3eeydQL8ipZXogrKU&#10;IiUujOE2FTsaRnm2SlU+as1YR63i51FDzrbZKrH3ADExn4o8gb6LE+m0a0hqOkYe9IkyrKKc8NNP&#10;fPof96CUFYoUifF9/DJmWU9ULsrK75RlFptzjKBiL1rJp+pOKnApHi2pHxvhsirCrhVSKajB/TJK&#10;qxgXe/xeq1HHLR1sfNpGEH6fSRBCDcHGLzuJtrRNWvTPu3BIGBS5wp/xdBmwmhfliiSI7Qo/862Q&#10;dsLroJQAIlEWiABFp0qrgyxR6vUD2MUXXjXbQgFgJMVPb5QdC37iiVEKgDmKXHEzcXSriE4U28LV&#10;F1EFKG3XGPDsLnHPlMaAIPS+ViXQ8nYk4qNy4EH3iLOw6OrH4nTBj/JFlwnAWjFDLJVxVcX9XZqw&#10;BsaokJ8o04V+ryp4QqwHCq9QFg+L0ODisPBrXTwsunxaIeWlYHKJWgRVUHhNF7N9+cQfwg1tdLHb&#10;t/Pl1/3hjW5iezodf3l5fUUPVKVN/74f+D9C3TZe/jie787H305fPtGnr4eHP347bU6HC12vvPm+&#10;P+HD8+H0t5vNx2l3/Hxz/t9vu9P+ZvP6H+9nHHPHtj/ILuEPj4Jv/HGafvN1+s3u/R5Nfb653OD+&#10;Zvr40wV/4ZVvx9PL0zN6MuFG5/fDj98uh8eXC0nmyhX/8XE+hk9Pdx9P9IlGuTs+v9z/vLvspn8H&#10;qru9PTwfXh/2py//BwAA//8DAFBLAwQUAAYACAAAACEAU6q9at8AAAAPAQAADwAAAGRycy9kb3du&#10;cmV2LnhtbEyPwU7DMBBE70j8g7VI3FqnUWmbNE4FSMCBUwMf4MRLkmKvLdttw9/jikO5zWifZmeq&#10;3WQ0O6EPoyUBi3kGDKmzaqRewOfHy2wDLERJSmpLKOAHA+zq25tKlsqeaY+nJvYshVAopYAhRldy&#10;HroBjQxz65DS7ct6I2OyvufKy3MKN5rnWbbiRo6UPgzS4fOA3XdzNALeWt9g8X5wTraa968L/6T2&#10;ayHu76bHLbCIU7zCcKmfqkOdOrX2SCownXy+yZaJFTArijypC7Ms1g/A2j+1Al5X/P+O+hcAAP//&#10;AwBQSwECLQAUAAYACAAAACEAtoM4kv4AAADhAQAAEwAAAAAAAAAAAAAAAAAAAAAAW0NvbnRlbnRf&#10;VHlwZXNdLnhtbFBLAQItABQABgAIAAAAIQA4/SH/1gAAAJQBAAALAAAAAAAAAAAAAAAAAC8BAABf&#10;cmVscy8ucmVsc1BLAQItABQABgAIAAAAIQDqHKOhxxkAABCFAAAOAAAAAAAAAAAAAAAAAC4CAABk&#10;cnMvZTJvRG9jLnhtbFBLAQItABQABgAIAAAAIQBTqr1q3wAAAA8BAAAPAAAAAAAAAAAAAAAAACE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iA+xAAAANwAAAAPAAAAZHJzL2Rvd25yZXYueG1sRE9NT8JA&#10;EL2b+B82Y8LFwBZiVCoLMRjQcJAIXLhNukO30p1tukup/945mHh8ed+zRe9r1VEbq8AGxqMMFHER&#10;bMWlgcN+NXwGFROyxTowGfihCIv57c0Mcxuu/EXdLpVKQjjmaMCl1ORax8KRxzgKDbFwp9B6TALb&#10;UtsWrxLuaz3JskftsWJpcNjQ0lFx3l28gYfNpztNx2t/fr/fl9/bt+5yXG6NGdz1ry+gEvXpX/zn&#10;/rDie5K1ckaOgJ7/AgAA//8DAFBLAQItABQABgAIAAAAIQDb4fbL7gAAAIUBAAATAAAAAAAAAAAA&#10;AAAAAAAAAABbQ29udGVudF9UeXBlc10ueG1sUEsBAi0AFAAGAAgAAAAhAFr0LFu/AAAAFQEAAAsA&#10;AAAAAAAAAAAAAAAAHwEAAF9yZWxzLy5yZWxzUEsBAi0AFAAGAAgAAAAhAH0SID7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39D384C7" w14:textId="1D64FFD0"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02998816" w14:textId="35BCA533"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502F4029"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72064" behindDoc="1" locked="0" layoutInCell="1" allowOverlap="1" wp14:anchorId="7F400333" wp14:editId="55C7BB5B">
                <wp:simplePos x="0" y="0"/>
                <wp:positionH relativeFrom="page">
                  <wp:posOffset>-7490973</wp:posOffset>
                </wp:positionH>
                <wp:positionV relativeFrom="page">
                  <wp:posOffset>6327576</wp:posOffset>
                </wp:positionV>
                <wp:extent cx="15585441" cy="1378585"/>
                <wp:effectExtent l="7027227" t="0" r="7024688" b="700087"/>
                <wp:wrapNone/>
                <wp:docPr id="47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58"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44708C4" id="Group 329" o:spid="_x0000_s1026" style="position:absolute;margin-left:-589.85pt;margin-top:498.25pt;width:1227.2pt;height:108.55pt;rotation:-6118784fd;z-index:-251543552;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LTzxkAABKFAAAOAAAAZHJzL2Uyb0RvYy54bWykXWtvI7ly/R4g/0HwxwS9bj76ZczMxWY3&#10;uwhwkyxwlR+gseUHYluKpBnv5tfnFFnVavY2WY2bL9P2+IhdrGIVi4dF6tNffn973Xzfn84vh/fP&#10;N+aH+mazf78/PLy8P32++a/tL1V/szlfdu8Pu9fD+/7zzR/7881fvvzjP3z6ON7t7eH58PqwP23Q&#10;yPv57uP4+eb5cjne3d6e75/3b7vzD4fj/h1/fDyc3nYX/Hp6un047T7Q+tvrra3r9vbjcHo4ng73&#10;+/MZ//tz/OPNl9D+4+P+/vKfj4/n/WXz+vkGsl3Cv6fw71f69/bLp93d02l3fH65ZzF2f4cUb7uX&#10;d7x0bOrn3WW3+XZ6+VNTby/3p8P58Hj54f7wdnt4fHy534c+oDemnvXm19Ph2zH05enu4+k4qgmq&#10;nenp7272/j++/3bavDx8vvHdcLN5373BSOG9G2cHUs/H8ekOqF9Px78dfzvFPuLHvx7u//uMP9/O&#10;/06/P0Xw5uvHvx8e0ODu2+UQ1PP74+ltczrADKYZhr7u2/Df0MPm92CUP0aj7H+/bO7xn6Zp+sZ7&#10;c7O5xx+N63r8Hu12/wzj0ge9cRhn+HNlvLOd/PVfpQnnDIxPn/fWBaPf7u5IFurO+fD68vDLy+tr&#10;+OX09PWn19Pm+w4D5kfz408//wu1BvgEFvrMfSQFYeier9Y5//+s87fn3XEfjH4mvbN1bNOKdX45&#10;7ffkEBsXu0LvB1Csc56aZvIXgp1hwWWjUN/ZCovKHK1RVOX9t/Pl1/0hqHX3/a/nS3SvB/wUBs4D&#10;D7AtrPH49gpP++dqU29M13m/8U0j/jjiYPWI+6fbzbbefGxMeD83K61ZQYXWBttsKmf+3JgTGBoj&#10;0PNGRgP8dnylF5SI1nSLojWCI9F8TjRYbdLRtq2XResEhsYItCwaxvikMWitM4uiwZGvWutzopFL&#10;TJpzbUZtZmoEQi0LZ1IrQLreLUpnpnbYGpuVL7WEb5dVZ6aGACgjXWoISDe0y9JNTbE1bVa61BiV&#10;7buMfFNrBNiyhDY1h+n6enng2ak9tjbvFalBqtb2yxLaqUECLCNhahBIaPpFHdqpSbY26xw2NUo1&#10;tDkJp0YJsIyEqVEgIfq8FFcwtU1cBKBMZEGEnfpIZewwLCvRTa0SccsyutQskNEty+imZtm6rJ+4&#10;1CyVaY3LyDi1S8RlZEwNAxnhWEt6dFPDbF3WW2h6nsSaygy1zcg4tUzELcvoU9NAxmY53lDqcA2H&#10;PusvPjVMZZGiLMvop5aJuIyMqWlIxmVb+6lltpgMM+PRp4aprOt8RsapZSIuI2NqGsjY2kVb+6ll&#10;tj7rM5h4E1vbBjpfnJCbqWWqgFuWsUlNQzI2izI2U8tsm6zPNKlhKts2ORmnlom4jIypaUjGZZ9p&#10;ppbZNlmfaVLD4N1DxtbN1DIRtyxjm5qGZFzOu9qpZbZISDLjsU0NQ+/OZBHt1DIRl5ExNQ1kzOSG&#10;7dQyW3QkJ2NqmJKMU8sUZUxNQ7nOss+0U8tsMb1lZOxSw9C7M+lEN7VMxC3rsUtNY7o2Ex+7qWW2&#10;XdZnutQwle1yMbybWibiMjKmpjGdd8sxvJtaZttlfaZLDYN3m4xf02p3nBUiblnGPjWN6eqhX4w9&#10;/dQy2z7rM31qGLzbmuX42E8tE3EZGVPTmLZF0rU0X2PlfO31ts/6DNblaQzvkKQsxvB+ahnICFxG&#10;xtQ0mFz75fjYTy2z7bM+M6SGwbtzq6thapmIW5ZxSE1jGoMml/Q4TC2zHbI+M6SGwbv7TE4xTC0T&#10;cRkZU9MYb+xy7BmmltliuZOJPUNqGCxRcgvoYWqZiFuW0dSpbYztkS8sKdLUU9ts8cGcmKZOjUNL&#10;qYxvm3pqngjMCZoayBhnlj3H1FMDQdCs75g6tVBlB5tJyE09tVEE5gRNrTR4JAPLCp0aCXJm/cfM&#10;CAC8PruGTTiACMzIOaMBOpfJgqBpCTFEoJgCD2BSG1WubjMB0yRkQATm5EyN5AcYdFGfZmoiyJn1&#10;I2NSEyFc+swkbszUSBGYkXNGC0DEYVnOlBYweV4A8UI0HyguvN7m5EypgQDMyZkayTd1Ts7Uj/Ls&#10;gJnTA1h7ZxJgdEC6hMGE8QlgTs7USN67ZQ4NK/1Jk6Cp8n40Jwls1+X8PWUJAjAj54wmQGKUGZ8p&#10;TWDyPIGZEwXWI2tdnNSNmxqpCsCcnDM/sjZj95QqMHmuIHD5U7LAgvTPyTk1ElbiAGbknNEFmDWX&#10;2TXMp4nd83yBmRMGpmsyix/sSkwarQIwJ+fMj2p0aTEupZSByXMGZk4awLo5P/KJHwVgTs7Uj9yA&#10;yXhZzqmJtibPGxBjnySdQ25NjrxMkOTuhMtIOSMO3IBhtyhlShyYPHNg5tRBk8s6sXE1lZJwOSlT&#10;H3KDX2Y3TEodmDx3YP5EHuTWasjDp1Ja4DJSzsgDX+cifEoeUAqdyTzNjD5A5pTx84Q9IFhOxpn3&#10;UJhZtHdKHpg8e4C1lOgnzJYuOyjbqe8QLCdj6jmI7BkPT8kDk2cPsCZNZGyQTC3H9YQ9IFhGxhl5&#10;4HPrSZOSBybPHmBtn8qYIy4RHAUI524Ay8mYGqap64zXpOQBiJDseJzRBw2SqIwep05DsIyMM/Kg&#10;8Tlbp+SBybMHZkYfYCLLyJiwBwTLyZgapq0z3KpJyQOTZw/MjD5wJjd/J+wBwXIypj7T9iZj65Q8&#10;MHn2ADsQMsyCX9smt6ZI2AOCZWSckQdd22b8OiUPTJ49MDP6wGJtujweE/aAYDkZU5/pUYSxHB9T&#10;8sDk2QMzow9oAsnIOPWZ/DyDqp7EMEMzLGcWKJgRIK0g8bmcX+Nlgoy2zunRJsRBXo+2Tn0GM5JZ&#10;VqRNaQN8MC9kahvrM0yRTUgDgi0b29ap02DpmvFsW09NA01m1zp2xhm4OrPSsQljQLCMkDO+AGk5&#10;ZvelKRvJvRgxmBsBLZNWwG6CjFN2l0nLscMnQDTpAMsJmZoGy4wM52ZTtsDm2QI7Yws8UpBFv7EJ&#10;V0CwjJAzpgBpf85xUqrA5qkCO6MKGoS0ZSETooBgOSFT0yBHHpbX33ZWRJDnCeyMJ2hzq1qbsAQE&#10;ywk5c5zWI6gtjsmUJLB5koDKzqaLGyruWNZkQhEQLCPkjCAw2OlY3juxKUNg8wyBnTEEQ27j1ib8&#10;AMFyQs4cp2tBjSxqMqUHbJ4esLNaAjCcmSzNumlYC7irmKjoe5K6tN2zlKrd//7OtWr4abOjItY6&#10;VCgeD2cqNNxiykEV4dZxUSBQVNiWASO6EDjUI+J9ZTBkJTDiZqw3LKMpGAZ4KIVUG6ewFOChpFOF&#10;U4AgOLx6jTDkqgG+rqfkNATHSF/TOg3fAF/XVRpIAb6uq0T3EBwMzRphiHUJ8HVdpZoJgoOwWNM6&#10;sRABvq6rRAcE+Lqu0rqc4FhMrxGGlsgBvq6rtFolOJaYa1qnhWOAr+sqreECfF1XaTlFcKyB1ghD&#10;K5sAX9dVWmQQHCuDNa1Tvh/g67pKqXeAr+tq2EEjPO16rREn7GTFD6zrrqH0MHxgbXAaoxMSrFUi&#10;jfEJyc6qD0iEMitDlJEYRVsF694gnV4ZplCZzFrC5LjqDRKpDOapVR+QWEV08roP8LjGRtTKD0in&#10;VwYsIxGLyM5VIknMIt5x1QckapmVYctI3DIg5Na9QTq9MnQF0iv4A6iqVW+Q6GVQdbLqAxK/zMoA&#10;FriZIBIYlXVvkE6vDGJGopgB17DqDRLHDMoG1nwgrOepD7QKX/cBHt60Il73Ae40rU5XfUACGa0U&#10;132Agzet2lZ9QAKZXRnIwrooaGllIMOGXIxLdmUgC+uF8IaVgQxFqPKGpNMxzeR8+oSjWPNDWKeb&#10;DQ5hfSVF7e6Ouwul4fLj5oMO+4RzO898bIf+9Hb4vt8eAuhCCTnqNXosKSGuxy4lq/wKen1XwQKR&#10;53FsN44ub2GiaEqByPMKjQrw5CQaNFrDY8tBgxJDSR2j3VilVeIeAxR0kwZlddVj8JLuyHPs1oDV&#10;G7Vae11W1kANPkcTIGrA4fiXApWIgA0xcXCRUZ4ia6D4IKsbQP6UBQjkHUH7FQJEDbgeeb/WatSA&#10;60GRaVDWQKeaINBoJGs35gjSc3mOGiAmLUDH8CkQeV6hcQygNqfVZDWsgRZhROkWJ3EOlI4KZQ00&#10;yB+UVjlAumYMwdIdeY7dIraKNOA7tVuWNYANGVWAGAcctrhVKI8Bh+1XrVusAWx6aFCijqhbKBdR&#10;oawBCsmKAJyuOnD7KpQ1cE3yRPXyHE3AU4EzuhvykU1XYymoyErFG6SBepzC5MXyHAXgHBm1bOp4&#10;paIMtGpXRBcEwAhV46ulagtqtR/zVZFRnldZ43BBwaUaMphIwBBQRxaVUZAAnTptWCqPIGirzluW&#10;E306KKFZi+oeQqtjWiY9l+eoATrVStAGSbsyBnjhAJm1GcZSSQO1SkealVapqCFAdYehYgWCYjZS&#10;W+WRhaClQnlkOSyyNVlZWVaP2lSLQLJaxDmtVZDdBKWNZQVKZQYBCn/UoJGAwc6SOl6p1oBarTEY&#10;tFZZr7U+F1AVAVo1gx5dMFtEKCh1TYCoV9PrUxzVEpAAvT4GqEogQPXUgReGOHGimoAKBajVTg+a&#10;VCpA0FbvFmfbWGWrymJWjc4janqlggESoNEzop712ugeyzyd8eMKVAKQPMdAxLk2Ns3UbkFHQVYP&#10;SkkZLpyWo6JRdW5eXiPXV5VFVQGkrBWpA9UFEBRTjCorm+C6jBIlyfOqLPYC2mjVNMBQVLSoUDbs&#10;laySF8vzKkAM8IbqvcsCOKomIA3UI5MirclTWnVUTxCg6tB2VFAQoOraEDlLgA6qa41IdQg6Kj/A&#10;6wfkcFr34wAY1LzFUaEC2uzVBAPl9xGpBjakdhGJHVpNTkbCXBoyDpNOzfFpRqUedSvMyUhk2srb&#10;qf6B2kRtxTpki9CmIeO40xdjyKrD21vkmFqbcYDizP9apDr3OCbDGjVZHJHqgmVE6mOeijqg+Ual&#10;AnDsIiKxm61piZFqSonrRGKbI3Eo0UOeYxQRpD6SGen1yCBIPYbxcl1fAbsRqY/56O9ezdHHNsHZ&#10;a5rnNtWF8timmh2KjVBeoL492n0NMkbvNcjocWuQMYasQFIFF8b8GqToU+07T116mzhFs/LtWEGv&#10;RXJKtuLtQuui3r48logWiVrSkaJ5FcmLPa+/nRfGXs/bmG9YgaTanmB3bX5H7RYj1fyO52Kvzoay&#10;0+PV+R2rEH675u9YAzBSizbhqAz1HYxH2e6GObwVSM7B/LhDIFFbnhK9a15feXWWqemERZBTm4tr&#10;Ztq8OmvjPjtuU/FiO/Dq0mvMPFxT5FTGkh1kRsC5pqLmbc/rRa/xAHTsN/ZIo69tz7mNBy1YfnvH&#10;hIFK3YIBYz/SmDDbSlzScgbbMhWIe+YUORveAPVaVomLT1hLGseOYl/2uHHzT0awPHkkWxoZYXxq&#10;q1TU08nbtRFCF87FNhV/R6UlI8dtUJFPniJnqGYmP9J4cCw22ZrIhsojpKazJqFNzUY1r6S8lv0i&#10;KHIE00hNED4xV/Tamgvhk62JObnYIxAzMTI4jclAoI1achqtjzNuUU4cilPe7p28XYneOGIa8yU3&#10;liGIveXJdkfwjqPOaTkt1vhxLDmNQsCZfG5TWxvWg8ipsYOgDVhLqG8r2qjuZE9Jy5NxWIB7pOXJ&#10;tWcGyYH9Lr/d0dEujHmVP6pBi0cktFVuMxxTpzaVWQY3ebLilTA/4I6u+G4lIg8dL+L4jkuUEsgA&#10;kmccSEPDs4FT4tzgqUycOqNstgyST9I6sqSfgWrPQosKdd8PdIaQXo1oU2oRG9JxsGH3qgxERXpo&#10;EVdLlIGehwW2o8pAeiXJaBUv6w1vyFoE2VJnOpSFxxbbcmewCx7DtVXcoaNdoiCjssLrxBk0LrOT&#10;Ui6LbcNSZ3AdE3dGSRDaDnUdQUZlhm4bJOIBqEyRrePoa5XSihYHfGKLyjBraPeCXq1t/TYtp+04&#10;R1dUT+PR29CiMnoaaikA4bYlheN6k6jHa9mfOL48YwDAKZc4KOhgdrFFz/kDnYcvAqnoLsio7DC4&#10;gVdf15pSkU2eUUZcmhptTVeElF6No8CsHoVfBLcZF+dKPoC0Oo4JZQMCu6rRgMqOKarUYk8Un0a6&#10;FHWo8TtEUJKu1fUWHZeiEKrNg0xvKIwzDpBGE5fHDC5KiG8tWo3LTqpygsBhExeil0YAj6hKSXGj&#10;Mqpy0GLTl0c7k7raXBfUMJYoyvCWZxzmnCiVVRrDqGJudJ+MrZDCFS8ZlR2LiofOWLcqUsszSo/7&#10;J+OQUFRR8cim61RKlqy4EgW3NCi46MnX2mCRS54sHxMOVL5WfO+4918ejxUvPuhm8WJ7dEYbxrDY&#10;zi3ieGmqpU0VtuJCg06pqYN5o2YcJC2+2ci6VFnF4Xb4GL002qQKt3yEsKQoMVwPAaBWnYY7X2Kv&#10;adovd4a3ojFLl4HhsHLwknJIwbU4cQ5olaBdSakwrjhUXs167JRiIPhUdKpOyVNxkWVUDy23iurB&#10;jBZGj7ZPiUugYuzG5WvlFmWXErdPK0AO4ThxozWJ2EA+g6M2iiZRqxiRdGtcseOOS5WwHtbezmer&#10;cAdYeb1eOam70BLlCtW6UU5Qj2U5PUdlxEelR7h9P7bptNDseRGOW46U4EfEbdA8EkhFTq4Sg6tr&#10;SM79cWRFQ0paQSxh0ZqysAezowz4hslrXKCiIWUux9325bc3ovlenYg530PFk2L3RuY7YpyLfafv&#10;eQg2GpTstcJXfwQk5jzFj7BUiUi6erL8dvYOHOnQkFjMhJlP9aOG/QiHM7Q2mdBBqNV6xPMpDmUr&#10;yFZyXnLSYt9xt0vskbYXUbVcPAHGWRnJQjiCxVZmtpY5HdRnKlpqZSXbYu1b7tGIVHjEamyzU2oi&#10;JkiF4gAyxnlMSprmmZYFD6NpSTSv1ezARnFyDXs8ZS3BKcJI1qqiKwpxhEQxkmKjRji/WilFrBr2&#10;I5SvaG0KmYdr4sp2b+hGMJKTjv8U+05HDAJSO8dTSQQDlaiMuobPVOErkspLsAo3CMe3O6USt2rY&#10;i53T3u452jjauSn23fPM5bw2PmlTOmhJjQyecxtkLormPXsH7kJT7E5bEOHtjbJur4TZw8pciYpO&#10;NgOIIS5qyfFsiIMrSmZFyU+Qk4JesU3ZAHOt5keWc2nXanNxuAGHxjyu9y6/PVwSFpDKTghWRLzG&#10;arWxJOyia7VZhpMg1ylbZRVTfLCpMpLYhzqFKuWVOW7nKduRtweBK7937LIK5Nyc7gUqWiZcB0WG&#10;6RSHlKMZAJb7IgWu0HY5PYQX8thVMk5cdsNAJbRSEU/0BmUGaMb9LoWjxcVB3KLC87WymdMqBbg0&#10;rKOMyvqKqkRjCFJCOk31Eaj4Vs/ECeJ5eVAMnOUippXjOW54GDf5ysbGTMuapFS/FKlASfOMT1Yq&#10;IlH7EHuu19Nj6Rd05JWoAkKG449XSB7c+cqjzY/n+oUgk2ckynDhKJvSa7umrWyvqpVB+JYm7pGy&#10;xWl6DIvYdyXy42gKWxNHjIuat7X4hVdqH0D1iJaUHQTcmjUiyzkM7mKSHEaJHDj7xtbUDjxY3OsZ&#10;tYSjteW+t5I9Om1vohOHw01u5TaxI8tvH698kDEkzziWEF0FqYw6JLfscZjIi293QrNhY6+sedz5&#10;zaNOO1AKLpWjkpY9opJANK/somKi5/Gp1RSgMkPsrnBT2DIbkeUxj0Pna5Hh+luaVJ3CrSLYcGTQ&#10;eoTvG2XvoC2gUlRE4jxqvjzqfCtrFq2aw3cyayElLb+djruHaOOUSaapeTseo67cIyxZxpFc5nyw&#10;DJK3K34EbkBGsuKbTYOy09gjxd+ba2RQ1v5YgMpYUuYjrAAEqawFQKWMyLKNcDUoIzGmi9bEVj/n&#10;aFo9Gk6AjMiyjVo6jR/nIyUTaCl5XTVztWMZj1atibUCjxCvsJdd+O4O8mKtPhrJuMywSvxEHYgg&#10;lQwVGxk85uF7RRt1LVLTqCWlxg0nlASp8LH4UiBGNkqW2te8T69eh4AbkrnvVOdXimD4jkyOdY3C&#10;tvW4iiT2vVG4fXxjM4+6RsnB8C15kk8r+y99h/QjaL5RIkM/8E4Nwmc5p8W3vrDmKWksaWnA3ebx&#10;7UT6FZFWsgtapRSRuDCG21SqnodRn61SlY9aM7ZRq8R51JCzb7ZK7j1ATSynok+w7xJEOu0aktrI&#10;jIQyrKKe8NVPfPof96CUDYolEvP7+GbMsp2oXJSN3ynTLDbnmEHFXrSynqo7qcClfLRkfmyEy6wI&#10;v1agUlCD+2WUVtEv9r1eq1HHLR3sfNpGEL6fSRhCjcHGNzuJtbRNWryfd+GwYFD0injGU96A2byo&#10;VyyC2K/wNd8KtBNZB2it3GovFAGKThXoIFOUev0AdvFFVs23UAAYofjqjXJgwVc8MUsBMkfRK24m&#10;jmEV2YniW7j6IpoApe2aAJ7DpVevd0GNQIxYvlY10PJ2JPKj8jRN94izsujqx6Jh8aV8LADVh5Sh&#10;Pc+quL9LU9bAHBVONijDhb6vKsRXzAeKrDAWd4vY4KKs+LYu7hZMrEF5KphcohYXwii8povZvnzi&#10;H8INbXSx27fz5df94Y1uYns6HX95eX2FMFSlTf++H/g/Qt02PvxxPN+dj7+dvnyin74eHv747bQ5&#10;HS50vfLm+/6EH54Pp/+92XycdsfPN+f/+bY77W82r//2fsYxd2z7A3YJv4DToRq50/QvX6d/2b3f&#10;o6nPN5cb3N9MP/50wW/4yLfj6eXpGW8y4Ubn98OP3y6Hx5cLKfEqFf/ycT6Gn57uPp7oJ+rl7vj8&#10;cv/z7rKb/h5Qd3t7eD68PuxPX/4PAAD//wMAUEsDBBQABgAIAAAAIQC86UP04AAAAA0BAAAPAAAA&#10;ZHJzL2Rvd25yZXYueG1sTI/BTsMwEETvSPyDtUjcWieOiFCIUxVoTpxaesjRjY0TNV5HsdMGvp7t&#10;CW4z2qfZmXKzuIFdzBR6jxLSdQLMYOt1j1bC8bNePQMLUaFWg0cj4dsE2FT3d6UqtL/i3lwO0TIK&#10;wVAoCV2MY8F5aDvjVFj70SDdvvzkVCQ7Wa4ndaVwN3CRJDl3qkf60KnRvHWmPR9mJ2Hum4+x3r82&#10;x5+83lm1a95b66V8fFi2L8CiWeIfDLf6VB0q6nTyM+rABgmrPE0JJZEKQeqGPOU07yRBZJnIgFcl&#10;/7+i+gUAAP//AwBQSwECLQAUAAYACAAAACEAtoM4kv4AAADhAQAAEwAAAAAAAAAAAAAAAAAAAAAA&#10;W0NvbnRlbnRfVHlwZXNdLnhtbFBLAQItABQABgAIAAAAIQA4/SH/1gAAAJQBAAALAAAAAAAAAAAA&#10;AAAAAC8BAABfcmVscy8ucmVsc1BLAQItABQABgAIAAAAIQD/1yLTzxkAABKFAAAOAAAAAAAAAAAA&#10;AAAAAC4CAABkcnMvZTJvRG9jLnhtbFBLAQItABQABgAIAAAAIQC86UP04AAAAA0BAAAPAAAAAAAA&#10;AAAAAAAAACkcAABkcnMvZG93bnJldi54bWxQSwUGAAAAAAQABADzAAAANh0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49PxwAAANwAAAAPAAAAZHJzL2Rvd25yZXYueG1sRI9PawIx&#10;FMTvBb9DeEIvRbNKK7oaRSza0oPin4u3x+a5Wd28LJu4br99Uyj0OMzMb5jZorWlaKj2hWMFg34C&#10;gjhzuuBcwem47o1B+ICssXRMCr7Jw2LeeZphqt2D99QcQi4ihH2KCkwIVSqlzwxZ9H1XEUfv4mqL&#10;Ico6l7rGR4TbUg6TZCQtFhwXDFa0MpTdDner4PVray6TwcbePl6O+XX33tzPq51Sz912OQURqA3/&#10;4b/2p1YwfBvB75l4BOT8BwAA//8DAFBLAQItABQABgAIAAAAIQDb4fbL7gAAAIUBAAATAAAAAAAA&#10;AAAAAAAAAAAAAABbQ29udGVudF9UeXBlc10ueG1sUEsBAi0AFAAGAAgAAAAhAFr0LFu/AAAAFQEA&#10;AAsAAAAAAAAAAAAAAAAAHwEAAF9yZWxzLy5yZWxzUEsBAi0AFAAGAAgAAAAhAJ4/j0/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1040" behindDoc="1" locked="0" layoutInCell="1" allowOverlap="1" wp14:anchorId="6A6B6766" wp14:editId="356AAFFD">
                <wp:simplePos x="0" y="0"/>
                <wp:positionH relativeFrom="page">
                  <wp:posOffset>1066800</wp:posOffset>
                </wp:positionH>
                <wp:positionV relativeFrom="page">
                  <wp:posOffset>1066800</wp:posOffset>
                </wp:positionV>
                <wp:extent cx="15811727" cy="1378585"/>
                <wp:effectExtent l="7140257" t="0" r="7140258" b="720407"/>
                <wp:wrapNone/>
                <wp:docPr id="257"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60"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AB19186" id="Group 329" o:spid="_x0000_s1026" style="position:absolute;margin-left:84pt;margin-top:84pt;width:1245pt;height:108.55pt;rotation:-6094393fd;z-index:-25154457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41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T3Wzed29QUuh34+xA4vk4Pt2B6tfT8a/H305xjPj458P9/5zx9e38&#10;e/r7KRJvvn785+EBDe6+XQ5BPL8/nt42pwPUYNra1t504b8hh83vQSl/jErZ/37Z3OM/TdMb01kw&#10;d48vjev6pm+i3u6foVx60TcNlIuvK2fwKSj1/vnfpQXnDL6m17114evb3R2xQqM5H15fHn55eX0N&#10;f5yevv70etp832G+/Gh+/Onnf6PWQD4hC0PmIZJ8MHPPV+Wc/3/K+evz7rgPOj+T2EflwI6icn45&#10;7fdkDxsXh0L9g1CUc55qZvINkZ2hwGWd0NhZCUuyHHVRlOT9t/Pl1/0hSHX3/c/nS9DD0wM+hWnz&#10;wCPYQhmPb6+ws3+tNvXGdJ33m9AtvyB0Ruj+5XazrTcfGxP6n1FZoQqtDbbZTGbB09ipEzI0RkTP&#10;G5kMsNqRyguVsNZ0i6w1Qkes+RxrrVCF1tq2XmYNczvKA40R0TJrmAGp1DqzyNogdMRan2ONLGLS&#10;nGszYjNTJRDVMnMm1QJ02rtF7sxUD1tjs/ylmvDtsujMVBEgynCXKgLcDe0yd1NVbE2b5S5VRmX7&#10;LsPfVBuBbJlDm6rDdH29PPHsVB9bm7eKVCFVa/tlDu1UIYEsw2GqEHBo+kUZ2qlKtjZrHDZVSjW0&#10;OQ6nSglkGQ5TpYBDjHnJr2BhuxrcFkQZzwIHO7WRythhWBaim2ol0i3z6FK1gEe3zKObqmXrsnbi&#10;UrVUpjUuw+NUL5Euw2OqGPAIw1qSo5sqZuuy1uJSxVRmqG2Gx6lmIt0yjz5VDXhslv2Nn2pm67P2&#10;4lPFVNY0GV37qWYiXYbHVDXE47Ku/VQzWyyGmfnoU8VU1nV+WY5+qplIl+ExVQ14bO2irv1UM1uf&#10;tRkKxCbrSmUbyHxxQW6mmol0yzw2qWqIx2aRx2aqmW2TtZkmVUxl2ybH41QzkS7DY6oa4nHZZijK&#10;Hhf7bZO1mSZVDPoeMrpuppqJdMs8tqlqiMfluKudamaLgCQzH9tUMdR3Jopop5qJdBkeU9WAx0xs&#10;2E41s8VAcjymiinxONVMkcdUNRTrLNtMO9XMFstbhscuVQz1nQknuqlmIt2yHLtUNaZrM/6xm2pm&#10;22VtpksVU9ku58O7qWYiXYbHVDWm827Zh3dTzWy7rM10qWLQt8nYdTfVTKRb5rFPVWO6eugXfU8/&#10;1cy2z9pMnyoGfVuz7B/7qWYiXYbHVDWmbRF0La3XyJsnvqfP2kyfKgZ9I0hZ9OH9VDORLsNjqhos&#10;rv2yf+ynmtn2WZsZUsWg71x2NUw1E+mWeRxS1ZgGGMWiHIepZrZD1maGVDHou8/EFMNUM5Euw2Oq&#10;GuONXfY9w1QzW6Q7Gd8zpIpBipJLoIepZiLdMo+mTnVjbI94YWlCmnqqmy1ezLFp6lQ5lEplbNvU&#10;U/VEwhyjqYKMcWbZckw9VRAYzdqOqVMNVXawmYDc1FMdRcIco6mWBo9gYFmgUyWBz6z9mBkAgO6z&#10;OWyCAUTCDJ8zGKBzmSgIkp66IlPAAUyqo8rVbcZhmgQMiIQ5PlMl+QEKXZQnAMqJyzQFRMCkKoK7&#10;9JlF3JipkiJhhs8ZLAAWh2U+U1jA5HEB+AsZUQCl0L3N8ZlCA4Ewx2eqJN/UOT5TO8qjA2YODyD3&#10;zgTAGIAMCZAX5icIc3ymSvLeLWNoyPQnTQKmytvRHCSwXZez9xQlCIQZPmcwAQKjzPxMYQKTxwnM&#10;HCiwHlHr4qJu3FRJVSDM8TmzI2szek+hApPHCswcLLCA/HN8TpWETByEGT5ncAFWzWV0Detpovc8&#10;XmDmgIHpmkzyY1LEIBDm+JzZUY0hLfqlFDIweczAzEEDaDdnRylqEAhzfKZ25AYsxst8TlW0NXnc&#10;gPZtEuBgyOXkiMuEksyd6DJczoADN2DaLXKZAgcmjxyYOXTQ5KJO0yRGRHQ5LlMbcoNfRjdMCh2Y&#10;PHaALTORUPTxNperIQ4XyuA6QZfhcgYe+Drn4VPwgELoTORpZvABIqeMnSfoAZHleJxZD7mZRX2n&#10;4IHJowfIpUQ+QZIuOynb6RpEZDkeU9XAs2csPAUPTB49QE6a8NggmFr26wl6QGQZHmfggc/lkyYF&#10;D7BLm9X1DD5ocsAlnKMMBhOSyHI8popp6jpjNSl4ACAkz2OqmgZBVEaOU6MhsgyPM/Cg8Tldp+CB&#10;yaMHZgYfYCHL8JigB0SW4zG1mbbOYKsmBQ9MHj0wM/jAmdz6naAHRJbjMVVM25uMrlPwwOTRA+xA&#10;yDQLdm2bXE6RoAdEluFxBh50bZux6xQ8MHn0wMzgA4vcdHk+JugBkeV4TG2mb7CdtegfU/DA5NED&#10;M4MP8gtNgh4Q2TKPqOlJFDM0w3JkgXIZIYSjwEZodp1BZ0IZdZ2To02Ag7wcUbeSNIgVySwL0qaw&#10;AV7MOR87gw2szyBFNgENiCwnyNRokLpmLNvWU3cGSWZzHTvDDFydyXRsghgQWYbJGV6AsByr+9KU&#10;RHAvMg/qhkPLhBXQm1DGJbvLhOXY4RNCNOlAlmMyNRukGRnMzaZogc2jBXaGFniEIIu2bROsgMgy&#10;TM6QAoT9OcNJoQKbhwrsDCpo4NKWmUyAAiLLMZmqBjHysJx/21kRQR4nsDOcoM1ltTZBCYgsx+TM&#10;cFoPb7U4J1OQwOZBAqo6myY3VNyxLMkEIiCyDJMzgMBgp2N578SmCIHNIwR2hhAMuY1bm+ADRJZj&#10;cmY4XQtoZFGSKTxg8/CAncEDQDgzUZp1U7cW6K5soqBvrEvbPUup2v3v71yrhk+bHZWw1qE+8Xg4&#10;U5nhFksOigi3jmsCQUWFbRlieBci7lYRg1ciht+M5YblpskZBvJQCInBKOTITQJ5KOhUyclBEDms&#10;eg0zZKqBfN1IyWiIHDN9Tes0fQP5uqHSRArk64ZKcA+RA6FZwwyhLoF83VCpZoLIAVisaZ1QiEC+&#10;bqgEBwTydUOlvJzIkUyvYYZS5EC+bqiUrRI5Usw1rVPiGMjXDZVyuEC+bqiUThE5cqA1zFBmE8jX&#10;DZWSDCJHZrCmdYr3A/m6oVLoHcjXDTXsoBE97XqtYSfsZMUX1g3XUHgYXljrnEbvhABrFUsUNsUe&#10;Vg5aPJRZ6aKM+CjaKljFkngp7Aiue0H8FIHnq3oQT2WwTq16QXwVwcnrXuB5jY2olS+Iplc6LCMe&#10;i8DOVSyJzyLccdUL4rXMSrdlxG8ZAHLrepBBr3RdAfQKsxVQ1aoexHsZVJ2sekH8l1npwAI2E1gC&#10;orKuBxn0SidmxIsZYA2rehA/ZpD4r3kh5PM0BsrC173A05sy4nUv8KApO131gjgyyhTXvcCOjLK2&#10;VS+II7MrHVnIi4KUVjoybMhF32pXOrKQL4QeVjoyFKFKD8mgY5jJ8fQJB7HmR7BONxscwfpKgtrd&#10;HXcXCsPl4+aDjvqEYzvPfGqHvno7fN9vD4HoQgE5vHOPlBLseuxSssivRK/vKrGQyPM4thtnl7dQ&#10;UVSlkMjzShoF4MlINNKoDY8tB42UEEoa2HVBkY7lOTJA2GMgBdykMECYIpHWo/OS1uR5bRXZWyD1&#10;Oq8sgRp4jsZAlIAbAI6XScUjYENMDFx4lKfwGiA+8OoGgD9aq1ECrl/BQJSA6xH3a61GCbgeEJlG&#10;yhLoVBUEGI2G1Y0xgoxcnqMECEkLpKP7FBJ5XklZAi02txReDUughRvRSFkCgHRUUpZAg/hBaZUd&#10;pGtGFyzDkec4LEKrSAK+U4dlWQLYkFEZiH7AYYtbJWUJOGy/asNiCWDTQyMl6IiGhXIRlZQlQC5Z&#10;YYDDVQdsXyVlCVyDPBG9PEcV8FLgjG6GhOPQsGqkggqvVLwRSMclTDqW58gAx8ioZVPnKxVloFW7&#10;wrvAAUZS1b9aqragVvsxXhUe5XnlNU4XFFyqLoOBBEwBdWbxQViU7Ko+i8ojiNdWXbcsB/p0UELT&#10;FtU9hFbHsExGLs9RAg0Lq0HQrswBThxsAyvXSKNtWT+G29KxPEcGqKiBeF3hB6hYgUixGmkMULlC&#10;IB3TKOlYnlcGeGY5JNnKsKgSgVq1utemWoRACj+ntRrNEPsRqlypzIBaNbBHpVUqNCBSFMurpCzX&#10;GpNBa5XlWutrAVURgAEz6N4Fq0UkBaSuMRDlanp9iaOjCMRAr88BqhIIpHrowIkhTpyoKqBCAWq1&#10;050mlQoQaasPi6NtZNmqsBhVo/OImlypYIAYaPSIqGe5NvoSxzid8WMGKuYnz9EMOdbGppk6LMgo&#10;8OoBKSnThcNyVDSqxs3pNWJ9VVgcwSP1URd5qgsguWKJUXllFVzTKBGSPK/CYiugjVZNAkyKihaV&#10;lBV7BaukY3leGYgO3lC9d5kBR9UEJIF6RFKkNXlKq47qCQKpOrUdFRQEUjU3xNZ3IB1U0xop1Sno&#10;qPwA3Q+I4bThxwkwqHGLo0IFtNmrAQbK7yOl6tgQ2kVK7NBqfDIl1KVRxmnSqTE+rag0om6FOpkS&#10;kbbSO9U/UJu1tqwF5AKULVyb1macd3oyhqg69N4ixtTajBMUZ/7XUqprj2MwrFGDxZFSTVhGSn3O&#10;U1EH5NmoUACOXURK7GZrUmJKNaTEpTKxzRE4FO8hz9GLCKU+k5nS655BKHUfxum6ngG7kVKf89He&#10;vRqjj20Cs9ckz22qifLYphodio5QXqD2HvW+hjJ67zWU0eLWUEYfsoISXobm/BpKkac6dl669DZx&#10;imZl78ig11JySLaid4F1UW9fnksEi0Qp6ZQieZWSkz2v986JsdfjNsYbVlBSbU/Qu7a+o3aLKdX4&#10;jtdir66GstPj1fUdWQj3rtk7cgCm1LxNOCpDYwfiUda7YQxvBSXHYH7cIRCvLU/x3jXnV15dZWo6&#10;YRH41NbimpE2r67auM2O21Ss2A6cXXoNmYdpCp/KXLKDrAg411SUvO05X/QaDkDHfuOINPja4oo3&#10;plQiFpg7W4eWAAIBE0pNnq34JS1msC1DgV4DC2zDG6BeiypxQQpLScPYUezLFjdu/skMlifPZEsz&#10;I8xPLUtFPZ30rs0Qum8utqnYOyotmXLcBhX+5Cl8hmpmsiMtmUWyydpENFSenzWdNQltajO55kzK&#10;a9EvnCLPTw3UBOATY0Wv5Vxwn6xNrMnFEQGYiZ7BaUgGHG2UktNgfZxxi3ziUJzSu3fSu+K9ccQ0&#10;xktuLEMQfcuT9Q7nHWed02Ja5PhxLjkNQsCZfG5Tyw3rQfjU0EHABiwl1LcVdVR3sqekxck4LMAj&#10;0uLk2jOC5IB+l3t3jLiq+FENWDxYh4O0ym2GY+qwI6esMsPALgR7ZMUmB9zRFftW9iaGjpM4vuIS&#10;pQQygeQZJ9LQ8GrgFD83eCoTp8Eomy2DxJOUR5bkM1DtWWhRge77gZF7wm1KLWJDOk427F6VCVGR&#10;HrrG1RJlQi9AvAJD9NQlDcYqVtYb3pC1cLKlwXQoC48ttuXBYBc8umurmENHu0SBRyXD68QYNCyz&#10;k1Iui23D0mBwHRMPRgkQ2g51HYFHZYVuGwTigVBZIlvH3tcqpRUtDvjEFpVp1tDuBXWtbf02LYft&#10;OEdXFE/jMdrQojJ7GmopEMJsSwLH9SZRjteyPzF8eUYHgFMucVLQwexii57jBzoPXySkorvAoxJg&#10;uoGzr2tNqfAmz8gjLk2NujY49FPqGkeBWTwKvghsMybnSjyAsDrOCWUDAruqUYHKjimq1OJIFJtG&#10;uBRlqOE7BFCSrNV8i45LkffW1kGGNxTEGQdIo4rLcwYXJcRei1rjspOqvPax28R16KUZwDOqUkLc&#10;KIyq7LRY9eXZzqCuttYFMYwlijK95RmnOQdKZZFGN6qoG8MnZSugcMUpo7JjUfHUGetWhWt5Ru5x&#10;/2ScEoooKp7ZdJ1KSZMVV6LglgaFLlrytTZY+JIn88eAA509LfY77v2X52PFyYfV+KMz2lCGxXZu&#10;sV9OTbWwqcJWXGjQKTV1UG+UjAOnxZ6N5KVKFleNKaQS0Fbhlo/glhQhhushQKhVp1W4xzKMmpb9&#10;8mB4KxqrdJkwHFYOVlJ2KbgWJ64BreK0KykVxhWHSte8lHZKMRBsKhpVp8SpuMgyiofSraJ4sKIF&#10;OWr7lLgEKvpuXL5WblF2KXH7tELILhwnbrQm4RvIZnDURpEkahUjJd0aVxy441Il5MNa73y2CneA&#10;lfP1ykndhRYoV6jWjXwCeizz6dkrwz8qI8Lt+7FNp7lmz0k4bjlSnB8Bt0HyCCAVPuniG9JRo7bJ&#10;sT+OrGhtSlhBKGFRm5LYA9lRJnzD4DUuR9UoZS3H3fbl3huRfK8uxBzvoeJJ0Xsj6x0hzsWxy091&#10;4GCIYh3Ndc3TKKU4jq6eLPfO1oEjHRolkpmw8ql21LAd4XCG1iYDOnC12oh4PcWhbIUSv6MS+SQj&#10;LY4dd7tESm0vomq5eAKIszKTBXAEiq2sbC1jOkDGFSm1ksm2yH3LIxopFRyxGtvslJqICaUCcYAy&#10;+nksSprkGZZFWbAmJZG8VrMDHcXFNezxlKUEowgzWauKrsjFESWKkRQdNYL51UopYtWwHaF8RWtT&#10;wDxcE1fWe8MltuH4T3HsdMQgjEg7x1OJBwOUqMy6hs9U4QeSyilYhRuEY+9OqcStGrZi57TePXsb&#10;Rzs3xbF7Xrmc1+YnbUoHKamewXNsg8hF8QyerQN3oSl6py2I0Huj5O2VIHvIzBWvSPB2bFOBmirH&#10;q6HTKpsQU8bowpHTK0peNsBcq9mR5VjatdpaHG7AIdvE9d7l3sMlYYFS2QlBRsQ5VqvNJUEXXaut&#10;MhwEuU7ZKqsQJAUNEdhflCbbUKdApZyZ43aecoTM24OgK/c7Dlkl5Nic7gUqjiRcB0WK6RSDBCAn&#10;simPRQpcIe1yeAgrjC1qEScuu2FClOCU1EJFPEF/rbICNON+l4LR4uIgblHB+VrZzGmVAlya1pFH&#10;Jb+iKtHoLhSXTkt9JFRsq2fgBP68PCkGjnLh08r+HDc8xOQXm3xlZWOlZUlSqF9SIiBptkLSUpES&#10;tQ9x5Ho9PVK/ICOveBUAMux/vALy4M5Xnm1+PNcvAJk8I1BGvyvIvWu7pq1sr6qVQfiVJm5T2eI0&#10;PaZFHLvi+XE0hbWJI8ZFyeNqONamV2ofAPWIlJQdBJwiGinLMQzuYpIYRslVcfaNtakdeMBPTfJc&#10;wtHa8thbiR6dtjfRicHhJrdym9iRjTqicKI05+FdhVKZdQhuWUdYyMttCsyGjT2l97GcQjtQCiyV&#10;vZIWPaKSQCSv7KJioef5qdUUoDJD9K5gU9gyGynLc96j9oF1pCCmqBzilc1plLRdHmxTG5EnQ2PK&#10;sjYROI+SL88630rOolVz+E5WLYSkxbmE2nHRprLINDVvx2PWlUeElGWcyWXMB2mQ9K7YEbAB9p+a&#10;bTYNyk6j5BV7b66eQcn9kYDKXFLWI2QAQqlURQFKGSnLOsLVoEyJOV3UJrb6eSZr9Wg4ATJSlnXU&#10;0mn8uB4pkUBLwWukVFaudizj8Zj8Jf+JXIFniFfQyy78dgeFxlp9NIJxWWEV/4k6EKFUIlRsZMgK&#10;q+wmdi1C0yglpcYNJ5SEUsFj8aNATNkoUWpf8z69eh0CbkjmsVOdX0lH+I1M9nWNgrb1uIokjr1R&#10;sP1+xFIaJQbDr+RJPK3sv/Qdwo8g+UbxDP3AOzVwn+WYFr/6wpKnoLEkpQF3m8feCfQrUlqJLihL&#10;KVLiwhhuU7GjYZRnq1Tlo9aMddQqfh415GybrRJ7DxAT86nIE+i7OJFOu4akpmPkQZ8owyrKCT/9&#10;xKf/cQ9KWaFIkRjfxy9jlvVE5aKs/E5ZZrE5xwgq9qKVfKrupAKX4tGS+rERLqsi7FohlYIa3C+j&#10;tIpxscfvtRp13NLBxqdtBOH3mQQh1BBs/LKTaEvbpEX/vAuHhEGRK/wZT5cBq3lRrkiC2K7wM98K&#10;aSe8DkoJIBJlgQhQdKq0OsgSpV4/gF184VWzLRQARlL89EbZseAnnhilAJijyBU3E0e3iuhEsS1c&#10;fRFVgNJ2jQHP7hL3TGkMCELva1UCLW9HIj4qBx50jzgLi65+LE4X/ChfdJkArBUzxFIZV1Xc36UJ&#10;a2CMCvmJMl3o96qCJ8R6oPAKZfGwCA0uDgu/1sXDosunFVJeCiaXqEVQBYXXdDHbl0/8IdzQRhe7&#10;fTtfft0f3ugmtqfT8ZeX11f0QFXa9O/7gf8j1G3j5Y/j+e58/O305RN9+np4+OO30+Z0uND1ypvv&#10;+xM+PB9Of7vZfJx2x8835//9tjvtbzav//F+xjF3bPuD7BL+8Cj4xh+n6Tdfp9/s3u/R1Oebyw3u&#10;b6aPP13wF175djy9PD2jJxNudH4//Pjtcnh8uZBkrlzxHx/nY/j0dPfxRJ9olLvj88v9z7vLbvp3&#10;oLrb28Pz4fVhf/ryfwA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5P+ONc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L6mxQAAANwAAAAPAAAAZHJzL2Rvd25yZXYueG1sRE/LasJA&#10;FN0X+g/DLXQjOlGqaMwoxdJWuqj42Li7ZG4yqZk7ITPG9O87C6HLw3ln697WoqPWV44VjEcJCOLc&#10;6YpLBafj+3AOwgdkjbVjUvBLHtarx4cMU+1uvKfuEEoRQ9inqMCE0KRS+tyQRT9yDXHkCtdaDBG2&#10;pdQt3mK4reUkSWbSYsWxwWBDG0P55XC1Cl6+vk2xGH/Yy+fgWP7s3rrrebNT6vmpf12CCNSHf/Hd&#10;vdUKJtO4Np6JR0Cu/gAAAP//AwBQSwECLQAUAAYACAAAACEA2+H2y+4AAACFAQAAEwAAAAAAAAAA&#10;AAAAAAAAAAAAW0NvbnRlbnRfVHlwZXNdLnhtbFBLAQItABQABgAIAAAAIQBa9CxbvwAAABUBAAAL&#10;AAAAAAAAAAAAAAAAAB8BAABfcmVscy8ucmVsc1BLAQItABQABgAIAAAAIQCA7L6mxQAAANwAAAAP&#10;AAAAAAAAAAAAAAAAAAcCAABkcnMvZG93bnJldi54bWxQSwUGAAAAAAMAAwC3AAAA+Q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0016" behindDoc="1" locked="0" layoutInCell="1" allowOverlap="1" wp14:anchorId="58EE4105" wp14:editId="47413AED">
                <wp:simplePos x="0" y="0"/>
                <wp:positionH relativeFrom="page">
                  <wp:posOffset>914400</wp:posOffset>
                </wp:positionH>
                <wp:positionV relativeFrom="page">
                  <wp:posOffset>914400</wp:posOffset>
                </wp:positionV>
                <wp:extent cx="15811727" cy="1378585"/>
                <wp:effectExtent l="7140257" t="0" r="7140258" b="720407"/>
                <wp:wrapNone/>
                <wp:docPr id="259"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6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B3E642F" id="Group 329" o:spid="_x0000_s1026" style="position:absolute;margin-left:1in;margin-top:1in;width:1245pt;height:108.55pt;rotation:-6094393fd;z-index:-25154560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8pmz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wz3Gzed29QUuh34+xA4vk4Pt2B6tfT8a/H305xjPj458P9/5zx9e38&#10;e/r7KRJvvn785+EBDe6+XQ5BPL8/nt42pwPUYNra1t504b8hh83vQSl/jErZ/37Z3OM/TdMb09nu&#10;ZnOPL43r+qZvot7un6FcetE3DZSLrytn8Cko9f7536UF5wy+pte9deHr290dsUKjOR9eXx5+eXl9&#10;DX+cnr7+9HrafN9hvvxofvzp53+j1kA+IQtD5iGSfDBzz1flnP9/yvnr8+64Dzo/k9hFOS0GEJXz&#10;y2m/J3vYuDgU6h+EopzzVDOTb4jsDAUu64TGzkpYkuWoi6Ik77+dL7/uD0Gqu+9/Pl+CHp4e8ClM&#10;mwcewRZjeXx7hZ39a7WpN6brvN+EbvkFoTNC9y+3m229+diY0P+MygpVaG2wzWYyC57GTp2QoTEi&#10;et7IZIDVjlReqIS1pltkrRE6Ys3nWGuFKrTWtvUya5jbUR5ojIiWWYMnTaXWmUXWYMZja9s+xxpZ&#10;xKQ512bEZqZKIKpl5kyqBei0d4vcmaketsZm+Us14dtl0ZmpIkCU4S5VBLgb2mXupqrYmjbLXaqM&#10;yvZdhr+pNgLZMoc2VYfp+np54tmpPrY2bxWpQqrW9ssc2qlCAlmGw1Qh4ND0izK0U5VsbdY4bKqU&#10;amhzHE6VEsgyHKZKAYcY85JfwcI2MRE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2uK28cFP9It80gx5EQ1xONy3NVONbNFQJKZj22qGOo7E0W0U81EugyPqWrA&#10;YyY2bKea2WIgOR5TxZR4nGqmyGOqGop1lm2mnWpmi+Utw2OXKob6zoQT3VQzkW5Zjl2qGtO1Gf/Y&#10;TTWz7bI206WKqWyX8+HdVDORLsNjqhrTebfsw7upZrZd1ma6VDHo22TsuptqJtIt89inqjFdPfSL&#10;vqefambbZ22mTxWDvq1Z9o/9VDORLsNjqhrTtgi6ltZr5M1XT7HtszbTp4pB3whSFn14P9VMpMvw&#10;mKoGi2u/7B/7qWa2fdZmhlQx6DuXXQ1TzUS6ZR6HVDWmAUaxKMdhqpntkLWZIVUM+u4zMcUw1Uyk&#10;y/CYqsZ4Y5d9zzDVzBbpTsb3DKlikKLkEuhhqplIt8yjqVPdGNsjXliakKae6maLF3NsmjpVDqVS&#10;Gds29VQ9kTDHaKogY5xZthxTTxUERrO2Y+pUQ5UdbCYgN/VUR5Ewx2iqpcEjGFgW6FRJ4DNrP2YG&#10;AKD7bA6bYACRMMPnDAboXCYKgqSnrsgUcACT6qhydZtxmCYBAyJhjs9USX6AQhflCYBy4jJNAREw&#10;qYrgLn1mETdmqqRImOFzBguAxWGZzxQWMHlcAP5CRhRAKXRvc3ym0EAgzPGZKsk3dY7P1I7y6ICZ&#10;wwPIvTMBMAYgQwKAhvkJwhyfqZK8d8sYGjL9SZOAqfJ2NAcJbNfl7D1FCQJhhs8ZTIDAKDM/U5jA&#10;5HECMwcKrEfUurioGzdVUhUIc3zO7MjajN5TqMDksQIzBwssIP8cn1MlIRMHYYbPGVyAVXMZXcN6&#10;mug9jxeYOWBguiaT/JgUMQiEOT5ndlRjSIt+KYUMTB4zMHPQANrN2VGKGgTCHJ+pHbkBi/Eyn1MV&#10;bU0eN6B9m2l2Wg25nBxxmVCSuRNdhssZcOAGTLtFLlPgwOSRAzOHDppc1GmaxIiILsdlakNu8Mvo&#10;hkmhA5PHDrBlJhKKPt7mcjXE4UIZXCfoMlzOwANf5zx8Ch5QCJ2JPM0MPkDklLHzBD0gshyPM+sh&#10;N7Oo7xQ8MHn0ALmUyCdI0mUnZTtdg4gsx2OqGnj2jIWn4IHJowfISRMeGwRTy349QQ+ILMPjDDzw&#10;uXzSpOABdmmzup7BB00OuIRzlMFgQhJZjsdUMU1dZ6wmBQ8AhOR5TFXTIIjKyHFqNESW4XEGHjQ+&#10;p+sUPDB59MDM4AMsZBkeE/SAyHI8pjbT1hls1aTggcmjB2YGHziTW78T9IDIcjymiml7k9F1Ch6Y&#10;PHqAHQiZZsGubZPLKRL0gMgyPM7Ag65tM3adggcmjx6YGXxgkZsuz8cEPSCyHI+pzfQNtrMW/WMK&#10;Hpg8emBm8EF+oUnQAyJb5hE1PYlihmZYjixQLiOEcBTYCM2uM+hMKKOuc3K0CXCQlyPqVpIGsSKZ&#10;ZUHaFDbAiznnY2ewgfUZpMgmoAGR5QSZGg1S14xl23rqziDJbK5jZ5iBqzOZjk0QAyLLMDnDCxCW&#10;Y3VfmpII7kXmQd1waJmwAnoTyrhkd5mwHDt8QogmHchyTKZmgzQjg7nZFC2webTAztACjxBk0bZt&#10;ghUQWYbJGVKAsD9nOClUYPNQgZ1BBQ1c2jKTCVBAZDkmU9UgRh6W8287KyLI4wR2hhO0uazWJigB&#10;keWYnBlO6+GtFudkChLYPEhAVWfT5IaKO5YlmUAERJZhcgYQGOx0LO+d2BQhsHmEwM4QgiG3cWsT&#10;fIDIckzODKdrAY0sSjKFB2weHrAzeAAIZyZKs27q1gLdlU0U9I11abtnKVW7//2da9XwabOjEtY6&#10;1CceD2cqM9xiyUER4dZxTSCoqLAtQwzvQsTdKmLwSsTwm7HcsNw0OcNAHgohMRiFHLlJIA8FnSo5&#10;OQgih1WvYYZMNZCvGykZDZFjpq9pnaZvIF83VJpIgXzdUAnuIXIgNGuYIdQlkK8bKtVMEDkAizWt&#10;EwoRyNcNleCAQL5uqJSXEzmS6TXMUIocyNcNlbJVIkeKuaZ1ShwD+bqhUg4XyNcNldIpIkcOtIYZ&#10;ymwC+bqhUpJB5MgM1rRO8X4gXzdUCr0D+bqhhh00oqddrzXshJ2s+MK64RoKD8MLa53T6J0QYK1i&#10;icKm2MPKQYuHMitdlBEfRVsFq1gSL4UdwXUviJ8i8HxVD+KpDNapVS+IryI4ed0LPK+xEbXyBdH0&#10;SodlxGMR2LmKJfFZhDuuekG8llnptoz4LQNAbl0PMuiVriuAXmG2Aqpa1YN4L4Oqk1UviP8yKx1Y&#10;wGYCS0BU1vUgg17pxIx4MQOsYVUP4scMEv81L4R8nsZAWfi6F3h6U0a87gUeNGWnq14QR0aZ4roX&#10;2JFR1rbqBXFkdqUjC3lRkNJKR4YNuehb7UpHFvKF0MNKR4YiVOkhGXQMMzmePuEg1vwI1ulmgyNY&#10;X0lQu7vj7kJhuHzcfNBRn3Bs55lP7dBXb4fv++0hEF0oIId37pFSgl2PXUoW+ZXo9V0lFhJ5Hsd2&#10;4+zyFiqKqhQSeV5JowA8GYlGGrXhseWgkRJCSQO7LijSsTxHBgh7DKSAmxQGCFMk0np0XtKaPK+t&#10;InsLpF7nlSVQA8/RGIgScAPA8TKpeARsiImBC4/yFF4DxAde3QDwR2s1SsD1KxiIEnA94n6t1SgB&#10;1wMi00hZAp2qggCj0bC6MUaQkctzlAAhaYF0dJ9CIs8rKUugxeaWwqthCbRwIxopSwCQjkrKEmgQ&#10;PyitsoN0zeiCZTjyHIdFaBVJwHfqsCxLABsyKgPRDzhscaukLAGH7VdtWCwBbHpopAQd0bBQLqKS&#10;sgTIJSsMcLjqgO2rpCyBa5AnopfnqAJeCpzRzZBwHBpWjVRQ4ZWKNwLpuIRJx/IcGeAYGbVs6nyl&#10;ogy0ald4FzjASKr6V0vVFtRqP8arwqM8r7zG6YKCS9VlMJCAKaDOLD4Ii5Jd1WdReQTx2qrrluVA&#10;nw5KaNqiuofQ6hiWycjlOUqgYWE1CNqVOcCJg21g5RpptC3rx3BbOpbnyAAVNRCvK/wAFSsQKVYj&#10;jQEqVwikYxolHcvzygDPLIckWxkWVSJQq1b32lSLEEjh57RWoxliP0KVK5UZUKsG9qi0SoUGRIpi&#10;eZWU5VpjMmitslxrfS2gKgIwYAbdu2C1iKSA1DUGolxNry9xdBSBGOj1OUBVAoFUDx04McSJE1UF&#10;VChArXa606RSASJt9WFxtI0sWxUWo2p0HlGTKxUMEAONHhH1LNdGX+IYpzN+zEDF/OQ5miHH2tg0&#10;U4cFGQVePSAlZbpwWI6KRtW4Ob1GrK8KiyN4pD7qIk91ASRXLDEqr6yCaxolQpLnVVhsBbTRqkmA&#10;SVHRopKyYq9glXQszysD0cEbqvcuM+ComoAkUI9IirQmT2nVUT1BIFWntqOCgkCq5obY+g6kg2pa&#10;I6U6BR2VH6D7ATGcNvw4AQY1bnFUqIA2ezXAQPl9pFQdG0K7SIkdWo1PpoS6NMo4TTo1xqcVlUbU&#10;rVAnUyLSVnqn+gdqs9aWtYBcgLKFa9PajPNOT8YQVYfeW8SYWptxguLM/1pKde1xDIY1arA4UqoJ&#10;y0ipz3kq6oA8GxUKwLGLSIndbE1KTKmGlLhUJrY5AofiPeQ5ehGh1GcyU3rdMwil7sM4XdczYDdS&#10;6nM+2rtXY/SxTWD2muS5TTVRHttUo0PREcoL1N6j3tdQRu+9hjJa3BrK6ENWUMLL0JxfQynyVMfO&#10;S5feJk7RrOwdGfRaSg7JVvQusC7q7ctziWCRKCWdUiSvUnKy5/XeOTH2etzGeMMKSqrtCXrX1nfU&#10;bjGlGt/xWuzV1VB2ery6viML4d41e0cOwJSatwlHZWjsQDzKejeM4a2g5BjMjzsE4rXlKd675vzK&#10;q6tMTScsAp/aWlwz0ubVVRu32XGbihXbgbNLryHzME3hU5lLdpAVAeeaipK3PeeLXsMB6NhvHJEG&#10;X1tc8caUSsQCc2fr0BJAIGBCqcmzFb+kxQy2ZSjQa2ABbtNj69CiSlyQwlLSMHYU+3Kb4+afzGB5&#10;8ky2NDPC/NSyVNTTSe/aDKH75mKbir2j0pIpx21Q4U+ewmeoZiY70pJZJJusTURD5flZ01mT0KY2&#10;k2vOpLwW/cIp8vzUQE0APjFW9FrOBffJ2sSaXBwRgJnoGZyGZMDRRik5DdbHGbfIJw7FKb17J70r&#10;3htHTGO85MYyBNG3PFnvcN5x1jktpkWOH+eS0yAEnMnnNrXcsB6ETw0dBGzAUkJ9W1FHdSd7Slqc&#10;jMMCPCItTq49I0gO6He5d8eIq4of1YDFg3U4SKvcZjimDjtyyiozDOxCsEdWbHLAHV2xb2VvYug4&#10;ieMrLlFKIBNInnEiDQ2vBk7xc4OnMnEajLLZMkg8SXlkST4D1Z6FFhXovh8YuSfcptQiNqTjZMPu&#10;VZkQFemha1wtUSb0AsQrMERPXdJgrGJlveENWQsnWxpMh7Lw2GJbHgx2waO7too5dLRLFHhUMrxO&#10;jEHDMjsp5bLYNiwNBtcx8WCUAKHtUNcReFRW6LZBIB4IlSWydex9rVJa0eKAT2xRmWYN7V5Q19rW&#10;b9Ny2I5zdEXxNB6jDS0qs6ehlgIhzLYkcFxvEuV4LfsTw5dndAA45RInBR3MLrboOX6g8/BFQiq6&#10;CzwqAaYbOPu61pQKb/KMPOLS1Khrg0M/pa5xFJjFo+CLwDZjcq7EAwir45xQNiCwqxoVqOyYokot&#10;jkSxaYRLUYYavkMAJclazbfouBR5b20dZHhDQZxxgDSquDxncFFC7LWoNS47qcprH7tNXIdemgE8&#10;oyolxI3CqMpOi1Vfnu0M6mprXRDDWKIo01uecZpzoFQWaXSjiroxfFK2AgpXnDIqOxYVT52xblW4&#10;lmfkHvdPximhiKLimU3XqZQ0WXElCm5pUOiiJV9rg4UveTJ/DDjQ2dNiv+Pef3k+Vpx8WI0/OqMN&#10;ZVhs5xb75dRUC5sqbMWFBp1SUwf1Rsk4cFrs2UheqmRx1ZhCKgFtFW75CG5JEWK4HgKEWnVahXss&#10;w6hp2S8PhreisUqXCcNh5WAlZZeCa3HiGtAqTruSUmFccah0zUtppxQDwaaiUXVKnIqLLKN4KN0q&#10;igcrWpCjtk+JS6Ci78bla+UWZZcSt08rhOzCceJGaxK+gWwGR20USaJWMVLSrXHFgTsuVUI+rPXO&#10;Z6twB1g5X6+c1F1ogXKFat3IJ6DHMp+evTL8ozIi3L4f23Saa/achOOWI8X5EXAbJI8AUuGTLr4h&#10;HTVqmxz748iK1qaEFYQSFrUpiT2QHWXCNwxe43JUjVLWctxtX+69Ecn36kLM8R4qnhS9N7LeEeJc&#10;HLv8VAcOhijW0VzXPI1SiuPo6sly72wdONKhUSKZCSufakcN2xEOZ2htMqADV6uNiNdTHMpWKPE7&#10;KpFPMtLi2HG3S6TU9iKqlosngDgrM1kAR6DYysrWMqYDZFyRUiuZbIvctzyikVLBEauxzU6piZhQ&#10;KhAHKKOfx6KkSZ5hWZQFa1ISyWs1O9BRXFzDHk9ZSjCKMJO1quiKXBxRohhJ0VEjmF+tlCJWDdsR&#10;yle0NgXMwzVxZb03XGIbjv8Ux05HDMKItHM8lXgwQInKrGv4TBV+IKmcglW4QTj27pRK3KphK3ZO&#10;692zt3G0c1Mcu+eVy3ltftKmdJCS6hk8xzaIXBTP4Nk6cBeaonfaggi9N0reXgmyh8xc8YoEb8c2&#10;FaipcrwaOq2yCTFljC4cOb2i5GUDzLWaHVmOpV2rrcXhBhyyTVzvXe49XBIWKJWdEGREnGO12lwS&#10;dNG12irDQZDrlK2yCkFS0BCB/UVpsg11ClTKmTlu5ylHyLw9CLpyv+OQVUKOzeleoOJIwnVQpJhO&#10;MUgAciKb8likwBXSLoeHsMLYohZx4rIbJkQJTkktVMQT9NcqK0Az7ncpGC0uDuIWFZyvlc2cVinA&#10;pWkdeVTyK6oSje5Ccem01EdCxbZ6Bk7gz8uTYuAoFz6t7M9xw0NMfrHJV1Y2VlqWJIX6JSUCkmYr&#10;JC0VKVH7EEeu19Mj9Qsy8opXASDD/scrIA/ufOXZ5sdz/QKQyTMCZfS7gty7tmvayvaqWhmEX2ni&#10;NpUtTtNjWsSxK54fR1NYmzhiXJQ8roZjbXql9gFQj0hJ2UHAKaKRshzD4C4miWGUXBVn31ib2oEH&#10;i3s9o5RwtLY89laiR6ftTXRicLjJrdwmdmS5d6igNOfhXYVSmXUIbllHWMjLbQrMho09pfexnEI7&#10;UAoslb2SFj2ikkAkr+yiYqHn+anVFKAyQ/SuYFPYMhspy3Peo/aBdaQgpqgc4pXNaZS0XR5sUxuR&#10;J0NjyrI2ETiPki/POt9KzqJVc/hOVi2EpMW5hNpx0aayyDQ1b8dj1pVHhJRlnMllzAdpkPSu2BGw&#10;Afafmm02DcpOo+QVe2+unkHJ/ZGAylxS1iNkAEKpVEUBShkpyzrC1aBMiTld1Ca2+nkma/VoOAEy&#10;UpZ11NJp/LgeKZFAS8FrpFRWrnYs4/GY/CX/iVyBZ4hX0Msu/HYHhcZafTSCcVlhFf+JOhChVCJU&#10;bGTICqvsJnYtQtMoJaXGDSeUhFLBY/GjQEzZKFFqX/M+vXodAm5I5rFTnV9JR/iNTPZ1jYK29biK&#10;JI69UbD9fsRSGiUGw6/kSTyt7L/0HcKPIPlG8Qz9wDs1cJ/lmBa/+sKSp6CxJKUBd5vH3gn0K1Ja&#10;iS4oSylS4sIYblOxo2GUZ6tU5aPWjHXUKn4eNeRsm60Sew8QE/OpyBPouziRTruGpKZj5EGfKMMq&#10;ygk//cSn/3EPSlmhSJEY38cvY5b1ROWirPxOWWaxOccIKvailXyq7qQCl+LRkvqxES6rIuxaIZWC&#10;Gtwvo7SKcbHH77UaddzSwcanbQTh95kEIdQQbPyyk2hL26RF/7wLh4RBkSv8GU+XAat5Ua5Igtiu&#10;8DPfCmknvA5KCSASZYEIUHSqtDrIEqVeP4BdfOFVsy0UAEZS/PRG2bHgJ54YpQCYo8gVNxNHt4ro&#10;RLEtXH0RVYDSdo0Bz+4S90xpDAhC72tVAi1vRyI+KgcedI84C4uufixOF/woX3SZAKwVM8RSGVdV&#10;3N+lCWtgjAr5iTJd6PeqgifEeqDwCmXxsAgNLg4Lv9bFw6LLpxVSXgoml6hFUAWF13Qx25dP/CHc&#10;0EYXu307X37dH97oJran0/GXl9dX9EBV2vTv+4H/I9Rt4+WP4/nufPzt9OUTffp6ePjjt9PmdLjQ&#10;9cqb7/sTPjwfTn+72XycdsfPN+f//bY77W82r//xfsYxd2z7g+wS/vAo+MYfp+k3X6ff7N7v0dTn&#10;m8sN7m+mjz9d8Bde+XY8vTw9oycTbnR+P/z47XJ4fLmQZK5c8R8f52P49HT38USfaJS74/PL/c+7&#10;y276d6C629vD8+H1YX/68n8AAAD//wMAUEsDBBQABgAIAAAAIQBTqr1q3wAAAA8BAAAPAAAAZHJz&#10;L2Rvd25yZXYueG1sTI/BTsMwEETvSPyDtUjcWqdRaZs0TgVIwIFTAx/gxEuSYq8t223D3+OKQ7nN&#10;aJ9mZ6rdZDQ7oQ+jJQGLeQYMqbNqpF7A58fLbAMsRElKakso4AcD7Orbm0qWyp5pj6cm9iyFUCil&#10;gCFGV3IeugGNDHPrkNLty3ojY7K+58rLcwo3mudZtuJGjpQ+DNLh84Ddd3M0At5a32DxfnBOtpr3&#10;rwv/pPZrIe7vpsctsIhTvMJwqZ+qQ506tfZIKjCdfL7JlokVMCuKPKkLsyzWD8DaP7UCXlf8/476&#10;FwAA//8DAFBLAQItABQABgAIAAAAIQC2gziS/gAAAOEBAAATAAAAAAAAAAAAAAAAAAAAAABbQ29u&#10;dGVudF9UeXBlc10ueG1sUEsBAi0AFAAGAAgAAAAhADj9If/WAAAAlAEAAAsAAAAAAAAAAAAAAAAA&#10;LwEAAF9yZWxzLy5yZWxzUEsBAi0AFAAGAAgAAAAhAIwvymbMGQAAEIUAAA4AAAAAAAAAAAAAAAAA&#10;LgIAAGRycy9lMm9Eb2MueG1sUEsBAi0AFAAGAAgAAAAhAFOqvWrfAAAADwEAAA8AAAAAAAAAAAAA&#10;AAAAJhwAAGRycy9kb3ducmV2LnhtbFBLBQYAAAAABAAEAPMAAAAy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ngdxAAAANwAAAAPAAAAZHJzL2Rvd25yZXYueG1sRE/Pa8Iw&#10;FL4L+x/CG+wimioirhplODaHB8vUi7dH82w6m5fSxNr99+YgePz4fi9Wna1ES40vHSsYDRMQxLnT&#10;JRcKjoevwQyED8gaK8ek4J88rJYvvQWm2t34l9p9KEQMYZ+iAhNCnUrpc0MW/dDVxJE7u8ZiiLAp&#10;pG7wFsNtJcdJMpUWS44NBmtaG8ov+6tVMNnuzPl99G0vm/6h+Ms+2+tpnSn19tp9zEEE6sJT/HD/&#10;aAXjaZwfz8QjIJd3AAAA//8DAFBLAQItABQABgAIAAAAIQDb4fbL7gAAAIUBAAATAAAAAAAAAAAA&#10;AAAAAAAAAABbQ29udGVudF9UeXBlc10ueG1sUEsBAi0AFAAGAAgAAAAhAFr0LFu/AAAAFQEAAAsA&#10;AAAAAAAAAAAAAAAAHwEAAF9yZWxzLy5yZWxzUEsBAi0AFAAGAAgAAAAhALD2eB3EAAAA3AAAAA8A&#10;AAAAAAAAAAAAAAAABwIAAGRycy9kb3ducmV2LnhtbFBLBQYAAAAAAwADALcAAAD4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3FBD40FB" w14:textId="688DD835"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5A72C016"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2C7E7555" w14:textId="19D92F48"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75136" behindDoc="1" locked="0" layoutInCell="1" allowOverlap="1" wp14:anchorId="6C5F79E2" wp14:editId="25D3D434">
                <wp:simplePos x="0" y="0"/>
                <wp:positionH relativeFrom="page">
                  <wp:posOffset>-7490973</wp:posOffset>
                </wp:positionH>
                <wp:positionV relativeFrom="page">
                  <wp:posOffset>6327576</wp:posOffset>
                </wp:positionV>
                <wp:extent cx="15585441" cy="1378585"/>
                <wp:effectExtent l="7027227" t="0" r="7024688" b="700087"/>
                <wp:wrapNone/>
                <wp:docPr id="26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65"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F8F5983" id="Group 329" o:spid="_x0000_s1026" style="position:absolute;margin-left:-589.85pt;margin-top:498.25pt;width:1227.2pt;height:108.55pt;rotation:-6118784fd;z-index:-251539456;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nQO3BkAABKFAAAOAAAAZHJzL2Uyb0RvYy54bWykXVuPI7lufg+Q/2D4MUFtly51a8zMwWY3&#10;uwhwkixwnB/g6XZfkO62Y3umd/Pr81Eiq0u1JbFw8jLlHrMkihQp8hMlf/rL768vm++H8+X5+PZ5&#10;a36ot5vD293x/vnt8fP2v3a/VP12c7nu3+73L8e3w+ftH4fL9i9f/vEfPr2fbg/2+HR8uT+cN2jk&#10;7XL7fvq8fbpeT7c3N5e7p8Pr/vLD8XR4w5cPx/Pr/oo/z4839+f9O1p/fbmxdd3evB/P96fz8e5w&#10;ueB/f45fbr+E9h8eDnfX/3x4uByum5fPW/B2Df+ew79f6d+bL5/2t4/n/enp+Y7Z2P8dXLzun9/Q&#10;6djUz/vrfvPt/Pynpl6f787Hy/Hh+sPd8fXm+PDwfHcIY8BoTD0bza/n47dTGMvj7fvjaRQTRDuT&#10;09/d7N1/fP/tvHm+/7y1rd1u3vavUFLod+PsQOJ5Pz3egurX8+lvp9/OcYz4+Nfj3X9f8PXN/Hv6&#10;+zESb76+//vxHg3uv12PQTy/P5xfN+cj1GCaYejrvg3/DTlsfg9K+WNUyuH36+YO/2mapm+8N9vN&#10;Hb40ruvxd9Tb3ROUSy964zDP8HVlvLOdfPuv0oRzBsqn9711Qek3+1vihYZzOb483//y/PIS/jg/&#10;fv3p5bz5vseE+dH8+NPP/0KtgXxCFsbMYyQBYepePrRz+f9p529P+9MhKP1Cch+140Q7v5wPBzKI&#10;jYtDof5BKNq5TFUz+YbILtDgslJo7KyFRWGO2iiK8u7b5frr4RjEuv/+18s1mtc9PoWJc88TbAdt&#10;PLy+wNL+udrUG9N13m9804g9jnTQeqT7p5vNrt68b0zon5uV1jBxJ60NttlUzvy5MUhwbIyInjYy&#10;G2C3Y5deqIS1pltkrRE6Ys3nWGuFKrTWtvUya52QoTEiWmYNc3wyTkitM4usDUJHrPU51sgkJs25&#10;NiM2M1UCUS0zZ1ItgLveLXJnpnrYGZvlL9WEb5dFZ6aKAFGGu1QR4G5ol7mbqmJn2ix3qTIq23cZ&#10;/qbaCGTLHNpUHabr6+WJZ6f62Nm8VaQKqVrbL3NopwoJZBkOU4WAQ9MvytBOVbKzWeOwqVKqoc1x&#10;OFVKIMtwmCoFHGLMS34FS9uHL9iBKONZ4GGnNlIZOwzLQnRTrUS6ZR5dqhbw6JZ5dFO17FzWTlyq&#10;lsq0xmV4nOol0mV4TBUDHmFYS3J0U8XsXNZaaHme+JrKDLXN8DjVTKRb5tGnqgGPzbK/odBh9Ps7&#10;n7UXnyqmsghRlnn0U81EugyPqWqIx2Vd+6lmdlgMM/PRp4qprOt8hsepZiJdhsdUNeCxtYu69lPN&#10;7HzWZrDwJrq2DWS+uCA3U81UgW6ZxyZVDfHYLPLYTDWza7I206SKqWzb5HicaibSZXhMVUM8LttM&#10;M9XMrsnaTJMqBn0PGV03U81EumUe21Q1xONy3NVONbNDQJKZj5QzTO0aPGaiiHaqGeIxF0e0qWrA&#10;YyY2bKea2WEgOR5TxcS+F+djO9VMkcdUNRTrLNtMO9XMDstbhscuVQz1nQknuqlmIt2yrrtUNaZr&#10;M/6xm2pm12VtpksVU9ku58O7qWYiXYbHVDWm827Zh3dTzey6rM10qWLQt8nYdTfVTKRb5rFPVWO6&#10;eugXfU8/1cyuz9pMnyoGfVuz7B/7qWYiXYbHVDWmbRF0La3XyJwna2GftRnk5alddwhSFm2mn2oG&#10;PIIuw2OqGiyu/bJ/7Kea2fVZmxlSxaDvXHY1TDUT6ZZ5HFLVmMagySU5DlPN7IaszQypYtB3n4kp&#10;hqlmIl2Gx1Q1xhu77HuGqWZ2SHcyvmdIFYMUJZdAD1PNRLplHk2d6sbYHvHCkiBNPdXNDi/m2DR1&#10;qhxKpTK2beqpeiJhjtFUQcY4s2w5pp4qCIxmbcfUqYYqO9hMQG7qqY4iYY7RVEuDRzCwLNCpksBn&#10;1n7MDABA99kcNsEAImGGzxkM0LlMFARJi4shlMIUcACT6qhydZtxmCYBAyJhjs9USX6AQhflaaYq&#10;Ap9ZOzImVRHcpc8s4sZMlRQJM3zOYAGwOCzzmcICJo8LwF+I5AMohe5tjs8UGgiEOT5TJfmmzvGZ&#10;2lEeHTBzeAC5dyYAxgBkSJhMmJ8gzPGZKsl7t4yhIdOfNAmYKm9Hc5DAdl3O3lOUIBBm+JzBBAiM&#10;MvMzhQlMHicwc6DAekSti4u6cVMlVYEwx+fMjqzN6D2FCkweKwhYfpJUAPTP8TlVEjJxEGb4nMEF&#10;WDWX0TWsp4ne83iBmQMGpmsyyQ92JSaNVoEwx+fMjmoMadEvpZCByWMGZg4aQLs5O/KJHQXCHJ+p&#10;HbkBi/Eyn1MV7UweNyDEPgk6h1xOjrhMKMnciS7D5Qw4cAOm3SKXKXBg8siBmUMHTS7qxMbVlEui&#10;y3GZ2pAb/DK6YVLowOSxA/Mn8CCXqyEOn3JpQZfhcgYe+Drn4VPwgELoTORpZvABIqeMnSfoAZHl&#10;eJxZD7mZRX2n4IHJowfIpUQ+YbV02UmZoAdEluMxtRx49oyFp+CByaMHyEkTHhsEU8t+PUEPiCzD&#10;4ww88Ll80qTggcmjB8jtUx5zwCWcoxDCuBuQ5XhMFdPUdcZqUvAAQEh2Ps7ggwZBVEaOU6MhsgyP&#10;M/Cg8Tldp+CByaMHZgYfYCHL8JigB0SW4zFVTFtnsFWTggcmjx6YGXzgTG79TtADIsvxmNpM25uM&#10;rlPwwOTRA+xAyDQLdm2bXE6RoAdEluFxBh50bZux6xQ8MHn0wMzgA4vcdHk+JugBkeV4TG2mRxHG&#10;sn9MwQOTRw/MDD6gBSTD49Rm8usMqnoSxQzNsBxZoGBGCCmDxHs5u0ZnQhl1nZOjTYCDvBxtndoM&#10;ViSzLEibwgZ4Mc9kqhvrM0iRTUADIltWtq1To0HqmrFsW09VA0lmcx07wwxcncl0bIIYEFmGyRle&#10;gLAcq/vSko3gXpQY1A2HlgkroDehjEt2lwnLscMnhGjSgSzHZKoapBkZzM2maIHNowV2hhZ4hCCL&#10;dmMTrIDIMkzOkAKE/TnDSaECm4cK7AwqaODSlplMgAIiyzGZqgYx8rCcf9tZEUEeJ7AznKDNZbU2&#10;QQmILMfkzHBaD6e2OCdTkMDmQQIqO5smN1TcsSzJBCIgsgyTM4DAYKdjee/EpgiBzSMEdoYQDLmN&#10;W5vgA0SWY3JmOF0LaGRRkik8YPPwgJ3VEgDhzERp1k3dWqD7YBMVfY9Sl7Z/klK1u9/fuFYNnzZ7&#10;KmKtQ4Xi6XihQsMdlhxUEe4cFwWCigrbMsTwLkQc6hHRX5kYvBIx/GasNyxTkzMM5KEUUm2c3FIg&#10;DyWdKjk5CCKHVa9hhkw1kK8bKRkNkWOmr2mdpm8gXzdUmkiBfN1QCe4hciA0a5gh1CWQrxsq1UwQ&#10;OQCLNa0TChHI1w2V4IBAvm6olJcTOZLpNcxQihzI1w2VslUiR4q5pnVKHAP5uqFSDhfI1w2V0iki&#10;Rw60hhnKbAL5uqFSkkHkyAzWtE7xfiBfN1QKvQP5uqGGHTSip12vNeyEnaz4wrrhGgoPwwtrndPo&#10;nRBgrWJp9E8Idla9IB7KrHRRRnwUbRWs60EGvdJNoTKZpYTFcVUP4qkM1qlVL4ivIjh53Qs8r7ER&#10;tfIFGfRKh2XEYxHYuYol8VmEO656QbyWWem2jPgtA0BuXQ8y6JWuK4BewR4AVa3qQbyXQdXJqhfE&#10;f5mVDixgM4ElICrrepBBr3RiRryYAdawqgfxYwZlA2teCPk8jYGy8HUv8PSmjHjdCzxoyk5XvSCO&#10;jDLFdS+w86asbdUL4sjsSkcW8qIgpZWODBty0S/ZlY4s5Auhh5WODEWo0kMy6Bhmcjx9xlGs+SGs&#10;83aDQ1hfSVD729P+SmG4fNy802GfcG7niY/t0Fevx++H3TEQXSkgR71Gj5QS7HrsUrLIP4he3lRi&#10;IZHnaWw3zi5voaKoSiGR5wdpFIAnI9FIozY8thw0UkIoaWC0G6u0SthjIAXcpJGyuOrReclw5DkO&#10;a0D2Rq3WXueVJVADz9EYiBJwOP6lkIpHwIaYGLjwKE/hNUB84NUNAH/KDATwjkj7FQxECbgecb/W&#10;apSA6wGRaaQsgU5VQYDRiNdujBFk5PIcJUBIWiAd3aeQyPODNM4B1Oa0Gq+GJdDCjSjD4iDOAdJR&#10;SVkCDeIHpVV2kK4ZXbAMR57jsAitIgn4Th2WZQlgQ0ZlIPoBhy1ulZTngMP2qzYslgA2PTRSgo5o&#10;WCgXUUlZAuSSFQY4XHXA9lVSlsBHkCeil+eoAl4KnNHNkI9suhqpoMIrFW+QBOpxCZOO5TkywDEy&#10;atnU+UpFGWjVrvAucICRVPWvlqotqNV+jFeFR3l+8BqnCwouVZfBQAKmgDqzqIyCGOjUZcNSeQSR&#10;tuq6ZTnQp4MSmrao7iG0OoZlMnJ5jhJoWFgNgnZlDnDiAJ61FcZSSQMx4MdwWzqW58gAFTUEUt1g&#10;qFiBSLEaabxSuUIgHdMo6VieHwzwzHJIshUJUCUCtWp1r021CIEUfk5rFWA3kdLGskJKZQaBFPao&#10;kUYABjtL6nylWgNqtcZk0Fpludb6WkBVBGjVDLp3wWoRSQGpawxEuZpeX+KoloAY6PU5QFUCgVQP&#10;HTgxxIkTVQVUKECtdrrTpFIBIm31YXG0jSxbFRajanQeUZMrFQwQA40eEfUs10a3WMbpjB8zUDE/&#10;eY5myLE2Ns3UYUFGgVcPSEmZLhyWo6JRNW5OrxHrq8KiqgAS1orQgeoCiBRLjMorq+AjjRIhyfND&#10;WGwFtNGqSYBJUdGikrJiP8Aq6VieHwxEB2+o3rvMgKNqApJAPSIp0po8pVVH9QSBVJ3ajgoKAqma&#10;GyJmCaSDalojpToFHZUfoPsBMZw2/DgBBjVucVSogDZ7NcBA+X2kVB0bQrtIiR1ajU+mhLo0yjhN&#10;OjXGpxWVRtStUCdTItJWeqf6B2oTtRXrKFu4No0yzjs9GUNUHXpvEWNqbcYJijP/aynVtccxGNao&#10;weJIqSYsI6U+56moA5JvVCgAxy4iJXazNSkxpRpS4jqR2OYIHIr3kOfoRYRSn8lM6XXPIJS6D+N0&#10;Xc+A3Uipz/lo716N0cc2gdlrkuc21UR5bFONDkVHKC9Qe496X0MZvfcaymhxayijD1lBSRVcmPNr&#10;KEWe6th56dLbxCmalb0jg15LySHZit4F1kW9fXkuESwSpaRTiuRVSk72vN47J8Zej9sYb1hBSbU9&#10;Qe/a+o7aLaZU4ztei726GspOj1fXd2Qh3Ltm78gBmFLzNuGoDI0diEdZ74YxvBWUHIP5cYdAvLY8&#10;xXvXnF95dZWp6YRF4FNbi2tG2ry6auM+O25TsWI7cHbpNWQepil8KnPJDrIi4FxTUfK253zRazgA&#10;HfuNI9Lga9tzbOMBC5Z77xgwUKFbIGBsRxoSZlvxS1rMYFuGAnHPnMJnwxugXosqcfEJS0nD2FHs&#10;yxY3bv7JDJYnz2RLMyPMTy1LRT2d9K7NELpwLrap2DsqLZly3AYV/uQpfIZqZrIjDQdHssnaRDRU&#10;niE1nTUJbWo6qjmT8lr0C6fIHkwDNQH4xFjRazkX3CdrE2tycUQAZqJncBqSAUcbpeQ0WB9n3CKf&#10;OBSn9O6d9K54bxwxjfGSG8sQRN/yZL3DecdZ57SYFjl+nEtOgxBwJp/b1HLDehA+NXQQsAFLCfVt&#10;RR3VnewpaXEyDgvwiLQ4ufaMIDmg3+XeHR3twpxX8aMasHikhLTKbYZj6tSmssrgJk8WvOLmB9zR&#10;FftWPPLQcRLHd1yilEAmkDzjRBoaXg2c4ucGT2XiNBhls2WQeJLyyJJ8Bqo9Cy0q0H0/MHJPuE2p&#10;RWxIx8mG3asyISrSQ9e4WqJM6HlaYDuqTEhd0mCsYmW94Q1ZCydbGkyHsvDYYlseDHbBo7u2ijl0&#10;tEsUeFQyvE6MQcMyOynlstg2LA0G1zHxYJQAoe3o/iqSo7JCtw0C8UCoLJGtY+9rldKKFgd8YovK&#10;NGto94K61rZ+m5bDdpyjK4qn8RhtaFGZPQ21FAhhtiWB43qTKMePsj8xfHlGB4BTLnFS0MHsYoue&#10;4wc6D18kpKK7wKOyw+AGzr4+akqFN3lGHnFpatQ1XRFS6hpHgVk8Cr4IbDMm50o8gLA6zgllAwK7&#10;qlGByo4pqtTiSBSbRrgUZajhOwRQkqzVfIuOS4FOUQnuD2KrKusYB0ijistzBhclxF6LWuOyk6oc&#10;ILDbxIXopRnAM6pSQtwojKrstFj1ZUkwqKutdUEMY4miTG95xmnOgVJZpNGNKurG8EnZCihcccqo&#10;7FhUPHXGulXhWp6Re9w/GaeEIoqKZzZdp1LSZMWVKLilQaGLlvxRGyx8yZP5Y8CByteK/Y57/+X5&#10;WHHyYTX+6Iw2lGGxnVvsl1NTLWyqsBUXGnRKTR3UGyXjwGmxZyN5qZLF4Xb46B002KQKt3wEt6QI&#10;MVwPAUKtOg13vsRR07JfHgxvRWOVLhOGw8rBSsouBdfixDWgVZx2JaXCuOJQ6Zrl2CnFQLCpaFSd&#10;EqfiIssoHkq3iuLBihZmj7ZPiUugou/G5WvlFmWXErdPK4TswnHiRmsSvoFsBkdtFEmiVjFS0q1x&#10;xYE7LlVCPqz1zmercAdYOV+vnNRdaIFyhWrdyCegxzKfnr0y/KMyIty+H9t0mmv2nITjliPF+RFw&#10;GySPAFLhk6vEYOoaJcf+OLKiUUpYQShhUZuS2APZUSZ8w+A1LlDRKGUtx9325d4bkXyvLsQc76Hi&#10;SdF7I+sdIc7FsdPvPAQdDUr0WuGnPwIl1jzFjpCqREq6erLcO1sHjnRolEhmwsqn2lHDdoTDGVqb&#10;DOjA1Woj4vUUh7IVylZiXjLS4thxt0sckbYXUbVcPAHEWZnJAjgCxVZWtpYxHdRnKlJqJZNtkfuW&#10;RzRSKjhiNbbZKTURE0oF4gBl9PNYlDTJMywLHEaTkkheq9mBjuLiGvZ4ylKCUYSZrFVFV+TiiBLF&#10;SIqOGsH8aqUUsWrYjlC+orUpYB6uiSvrveES23D8pzh2OmIQRqSd46nEgwFKVGZdw2eq8BNJ5RSs&#10;wg3CsXenVOJWDVuxc1rvnr2No52b4tg9r1zOa/OTNqWDlFTP4Dm2QeSieAbP1oG70BS90xZE6L1R&#10;KsUqQfaQmSte0clmACHERSk5Xg1xcEWJrCj4CXyS0yu2KRtgrtXsyHIs7VptLQ434JBt4nrvcu/h&#10;krBAqeyEICPiHKvV5pKgi67VVhkOglynbJVVDPFBp8pMYhvqFKiUM3PczlPWI28Pgq7c7zhklZBj&#10;c7oXqKiZcB0UKaZTDFKOZoCwPBYpcIW0y+EhrJDnrhJx4rIbJkQJTmmSUxFPtAZlBWjG/S4Fo8XF&#10;QdyigvO1spnTKgW4NK0jj0p+RVWi0QUpLp2W+kio2FbPwAn8eXlSDBzlwqeV/TlueBg3+crKxkrL&#10;kqRQv6REQNK84pOWipSofYgj1+vpkfoFGXnFqwCQYf/jFZAHd77ybPPjuX4ByOQZgTJcOMqq9Nqu&#10;aSvbq2plEH6liUekbHGaHtMijl3x/DiawtrEEeOi5G0tduGV2gdAPSIlZQcBp4hGynIMg7uYJIZR&#10;PAfOvrE2tQMPFvd6RinhaG157K1Ej07bm+jE4HCTW7lN7Mhy7+OVDzKH5BnnEryrUCqzDsEtWxwW&#10;8mLvTmA2bOyVJY87v3nWaQdKgaWyV9KiR1QSiOSVXVQs9Dw/tZoCVGaI3hVsCltmI2V5zuPQ+VrK&#10;cP0tLapOwVbhbNgzaCPC742yddAWUMkrInAeJV+edb6VnEWr5vCdrFoIScu903H34G2cssg0NW/H&#10;Y9aVR4SUZZzJZcwHaZD0rtgRsAGZyYptNg3KTuOIFHtvPjyDkvsjAZW5pKxHyACEUskFAKWMlGUd&#10;4WpQpsScLmoTW/0co2n1aDgBMlKWddTSafy4HimRQEvB66qVqx3LeLRqTeQKPEO8gl524bc7yIq1&#10;+mgE47LCKv4TdSBCqUSo2MjgOQ/bK+qoaxGaRikpNW44oSSUCh6LHwViykaJUvua9+nV6xBwQzKP&#10;ner8Sh4Mv5HJvq5R0LYeV5HEsTcKto9fbOZZ1ygxGH4lT+JpZf+l7xB+BMk3imfoB96pgfssx7T4&#10;1ReWPAWNJSkNuNs89k6gX5HSSnRBWUqREhfGcJtK1fMwyrNVqvJRa8Y6ahU/jxpyts1Wib0HiIn5&#10;VORJ9Rcspk67hqQ2siKhDKsoJ/z0E5/+xz0oZYUiRWJ8H7+MWdYTlYuy8jtlmcXmHCOo2ItW8qm6&#10;kwpcikdL6sdGuKyKsGuFVApqcL+M0irGxbbXazXquKWDjU/bCMLvMwlCqCHY+GUn0Za2SYv+eRcO&#10;CYMiV/gzXvIGrOZFuSIJYrvCz3wrpJ3wOkBq5VZ7gQhQdKqQDrJEqdcPYBdfeNVsCwWAkRQ/vVF2&#10;LPiJJ0YpAOYocsXNxNGtIjpRbAtXX0QVoLRdY8Czu/Tq9S6oEYgey9eqBFrejkR8VF6m6R5xFhZd&#10;/VhULH6Ujxmg+pAyac+rKu7v0oQ1MEaFkw3KdKHfqwr+FeuBwiuUxcMiNLjIK36ti4dFl08rpLwU&#10;TC5Ri4kwCq/pYrYvn/hDuKGNLnb7drn+eji+0k1sj+fTL88vL+iBqrTp37cj/0eo28bL76fL7eX0&#10;2/nLJ/r09Xj/x2/nzfl4peuVN98PZ3x4Op7/d7t5P+9Pn7eX//m2Px+2m5d/e7vgmDu2/UF2DX8A&#10;06EaufP0m6/Tb/Zvd2jq8/a6xf3N9PGnK/7CK99O5+fHJ/Rkwo3Ob8cfv12PD89XkswHV/zH++UU&#10;Pj3evj/SJxrl/vT0fPfz/rqf/h2obg/2+HR8uT+cv/wfAAAA//8DAFBLAwQUAAYACAAAACEAvOlD&#10;9OAAAAANAQAADwAAAGRycy9kb3ducmV2LnhtbEyPwU7DMBBE70j8g7VI3FonjohQiFMVaE6cWnrI&#10;0Y2NEzVeR7HTBr6e7QluM9qn2Zlys7iBXcwUeo8S0nUCzGDrdY9WwvGzXj0DC1GhVoNHI+HbBNhU&#10;93elKrS/4t5cDtEyCsFQKAldjGPBeWg741RY+9Eg3b785FQkO1muJ3WlcDdwkSQ5d6pH+tCp0bx1&#10;pj0fZidh7puPsd6/NsefvN5ZtWveW+ulfHxYti/AolniHwy3+lQdKup08jPqwAYJqzxNCSWRCkHq&#10;hjzlNO8kQWSZyIBXJf+/ovoFAAD//wMAUEsBAi0AFAAGAAgAAAAhALaDOJL+AAAA4QEAABMAAAAA&#10;AAAAAAAAAAAAAAAAAFtDb250ZW50X1R5cGVzXS54bWxQSwECLQAUAAYACAAAACEAOP0h/9YAAACU&#10;AQAACwAAAAAAAAAAAAAAAAAvAQAAX3JlbHMvLnJlbHNQSwECLQAUAAYACAAAACEAtr50DtwZAAAS&#10;hQAADgAAAAAAAAAAAAAAAAAuAgAAZHJzL2Uyb0RvYy54bWxQSwECLQAUAAYACAAAACEAvOlD9OAA&#10;AAANAQAADwAAAAAAAAAAAAAAAAA2HAAAZHJzL2Rvd25yZXYueG1sUEsFBgAAAAAEAAQA8wAAAEMd&#10;A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OZqxwAAANwAAAAPAAAAZHJzL2Rvd25yZXYueG1sRI9PawIx&#10;FMTvBb9DeEIvRbPaIroaRSza0oPin4u3x+a5Wd28LJu4br99Uyj0OMzMb5jZorWlaKj2hWMFg34C&#10;gjhzuuBcwem47o1B+ICssXRMCr7Jw2LeeZphqt2D99QcQi4ihH2KCkwIVSqlzwxZ9H1XEUfv4mqL&#10;Ico6l7rGR4TbUg6TZCQtFhwXDFa0MpTdDner4O1ray6TwcbePl6O+XX33tzPq51Sz912OQURqA3/&#10;4b/2p1YwHL3C75l4BOT8BwAA//8DAFBLAQItABQABgAIAAAAIQDb4fbL7gAAAIUBAAATAAAAAAAA&#10;AAAAAAAAAAAAAABbQ29udGVudF9UeXBlc10ueG1sUEsBAi0AFAAGAAgAAAAhAFr0LFu/AAAAFQEA&#10;AAsAAAAAAAAAAAAAAAAAHwEAAF9yZWxzLy5yZWxzUEsBAi0AFAAGAAgAAAAhAEAk5mr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4112" behindDoc="1" locked="0" layoutInCell="1" allowOverlap="1" wp14:anchorId="4A80A788" wp14:editId="44A7E1AD">
                <wp:simplePos x="0" y="0"/>
                <wp:positionH relativeFrom="page">
                  <wp:posOffset>1066800</wp:posOffset>
                </wp:positionH>
                <wp:positionV relativeFrom="page">
                  <wp:posOffset>1066800</wp:posOffset>
                </wp:positionV>
                <wp:extent cx="15811727" cy="1378585"/>
                <wp:effectExtent l="7140257" t="0" r="7140258" b="720407"/>
                <wp:wrapNone/>
                <wp:docPr id="26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6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EC87ACD" id="Group 329" o:spid="_x0000_s1026" style="position:absolute;margin-left:84pt;margin-top:84pt;width:1245pt;height:108.55pt;rotation:-6094393fd;z-index:-25154048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NPf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rbzbvuzcoKfS7cXYg8Xwcn+5A9evp+Nfjb6c4Rnz88+H+f874+nb+&#10;Pf39FIk3Xz/+8/CABnffLocgnt8fT2+b0wFqMG1ta2+68N+Qw+b3oJQ/RqXsf79s7vGfpumN6Wx3&#10;s7nHl8Z1fdM3UW/3z1AuveibBsrF15Uz+BSUev/879KCcwZf0+veuvD17e6OWKHRnA+vLw+/vLy+&#10;hj9OT19/ej1tvu8wX340P/70879RayCfkIUh8xBJPpi556tyzv8/5fz1eXfcB52fSeyjchpRzi+n&#10;/Z7sYePiUKh/EIpyzlPNTL4hsjMUuKwTGjsrYUmWoy6Kkrz/dr78uj8Eqe6+//l8CXp4esCnMG0e&#10;eHptoYzHt1fY2b9Wm3pjus77TeiWXxA6I3T/crvZ1puPjQn9z6isUIXWBttsJrPgaezUCRkaI6Ln&#10;jUwGWO1IBRtIWWu6RdagjkhHrPkca61QBdbatl5mDXN7bIyIllmDJ01Z68wia4PQEWt9jjWyiElz&#10;rs2IzUyVQFTLzJlUC9Bp7xa5M1M9bI3N8pdqwrfLojNTRYAow12qCHA3tMvcTVWxNW2Wu1QZle27&#10;DH9TbQSyZQ5tqg7T9fXyxLNTfWxt3ipShVSt7Zc5tFOFBLIMh6lCwKHpF2VopyrZ2qxx2FQp1dDm&#10;OJwqJZBlOEyVAg4x5iW/goXtanBbEGU8Cxzs1EYqY4dhWYhuqpVIt8yjS9UCHt0yj26qlq3L2olL&#10;1VKZ1rgMj1O9RLoMj6liwCMMa0mObqqYrctai0sVU5mhthkep5qJdMs8+lQ14LFZ9jd+qpmtz9qL&#10;TxVTWdNkdO2nmol0GR5T1RCPy7r2U81ssRhm5qNPFVNZ1/llOfqpZiJdhsdUNeCxtYu69lPNbH3W&#10;ZigQm6wrlW0g88UFuZlqJtIt89ikqiEem0Uem6lmtk3WZppUMZVtmxyPU81EugyPqWqIx2Wbaaaa&#10;2TZZm2lSxaDvIaPrZqqZSLfMY5uqhnhcjrvaqWa2CEgy87FNFUN9Z6KIdqqZSJfhMVUNeMzEhu1U&#10;M1sMJMdjqpgSj1PNFHlMVUOxzrLNtFPNbLG8ZXjsUsVQ35lwoptqJtIty7FLVWO6NuMfu6lmtl3W&#10;ZrpUMZXtcj68m2om0mV4TFVjOu+WfXg31cy2y9pMlyoGfZuMXXdTzUS6ZR77VDWmq4d+0ff0U81s&#10;+6zN9Kli0Lc1y/6xn2om0mV4TFVj2hZB19J6jbx5Evf0WZvpU8WgbwQpiz68n2om0mV4TFWDxbVf&#10;9o/9VDPbPmszQ6oY9J3LroapZiLdMo9DqhrTAKNYlOMw1cx2yNrMkCoGffeZmGKYaibSZXhMVWO8&#10;scu+Z5hqZot0J+N7hlQxSFFyCfQw1UykW+bR1KlujO0RLyxNSFNPdbPFizk2TZ0qh1KpjG2beqqe&#10;SJhjNFWQMc4sW46ppwoCo1nbMXWqocoONhOQm3qqo0iYYzTV0uARDCwLdKok8Jm1HzMDANB9NodN&#10;MIBImOFzBgN0LhMFQdJTV2QKOIBJdVS5us04TJOAAZEwx2eqJD9AoYvyBEA5cZmmgAiYVEVwlz6z&#10;iBszVVIkzPA5gwXA4rDMZwoLmDwuAH8hIwqgFLq3OT5TaCAQ5vhMleSbOsdnakd5dMDM4QHk3pkA&#10;GAOQIQHywvwEYY7PVEneu2UMDZn+pEnAVHk7moMEtuty9p6iBIEww+cMJkBglJmfKUxg8jiBmQMF&#10;1iNqXVzUjZsqqQqEOT5ndmRtRu8pVGDyWIGZgwUWkH+Oz6mSkImDMMPnDC7AqrmMrmE9TfSexwvM&#10;HDAwXZNJfkyKGATCHJ8zO6oxpEW/lEIGJo8ZmDloAO3m7ChFDQJhjs/UjtyAxXiZz6mKtiaPG9C+&#10;TQIcDLmcHHGZUJK5E12Gyxlw4AZMu0UuU+DA5JEDM4cOmlzUaZrEiIgux2VqQ27wy+iGSaEDk8cO&#10;sGUmEoo+3uZyNcThQhlcJ+gyXM7AA1/nPHwKHlAInYk8zQw+QOSUsfMEPSCyHI8z6yE3s6jvFDww&#10;efQAuZTIJ0jSZSdlO12DiCzHY6oaePaMhafggcmjB8hJEx4bBFPLfj1BD4gsw+MMPPC5fNKk4AF2&#10;abO6nsEHTQ64hHOUwWBCElmOx1QxTV1nrCYFDwCE5HlMVdMgiMrIcWo0RJbhcQYeND6n6xQ8MHn0&#10;wMzgAyxkGR4T9IDIcjymNtPWGWzVpOCByaMHZgYfOJNbvxP0gMhyPKaKaXuT0XUKHpg8eoAdCJlm&#10;wa5tk8spEvSAyDI8zsCDrm0zdp2CByaPHpgZfGCRmy7PxwQ9ILIcj6nN9A22sxb9YwoemDx6YGbw&#10;QX6hSdADIlvmETU9iWKGZliOLFAuI4RwFNgIza4z6Ewoo65zcrQJcJCXI+pWkgaxIpllQdoUNsCL&#10;OedjZ7CB9RmkyCagAZHlBJkaDVLXjGXbeurOIMlsrmNnmIGrM5mOTRADIsswOcMLEJZjdV+akgju&#10;ReZB3XBombACehPKuGR3mbAcO3xCiCYdyHJMpmaDNCODudkULbB5tMDO0AKPEGTRtm2CFRBZhskZ&#10;UoCwP2c4KVRg81CBnUEFDVzaMpMJUEBkOSZT1SBGHpbzbzsrIsjjBHaGE7S5rNYmKAGR5ZicGU7r&#10;4a0W52QKEtg8SEBVZ9Pkhoo7liWZQARElmFyBhAY7HQs753YFCGweYTAzhCCIbdxaxN8gMhyTM4M&#10;p2sBjSxKMoUHbB4esDN4AAhnJkqzburWAt2VTRT0jXVpu2cpVbv//Z1r1fBps6MS1jrUJx4PZyoz&#10;3GLJQRHh1nFNIKiosC1DDO9CxN0qYvBKxPCbsdyw3DQ5w0AeCiExGIUcuUkgDwWdKjk5CCKHVa9h&#10;hkw1kK8bKRkNkWOmr2mdpm8gXzdUmkiBfN1QCe4hciA0a5gh1CWQrxsq1UwQOQCLNa0TChHI1w2V&#10;4IBAvm6olJcTOZLpNcxQihzI1w2VslUiR4q5pnVKHAP5uqFSDhfI1w2V0ikiRw60hhnKbAL5uqFS&#10;kkHkyAzWtE7xfiBfN1QKvQP5uqGGHTSip12vNeyEnaz4wrrhGgoPwwtrndPonRBgrWKJwqbYw8pB&#10;i4cyK12UER9FWwWrWBIvhR3BdS+InyLwfFUP4qkM1qlVL4ivIjh53Qs8r7ERtfIF0fRKh2XEYxHY&#10;uYol8VmEO656QbyWWem2jPgtA0BuXQ8y6JWuK4BeYbYCqlrVg3gvg6qTVS+I/zIrHVjAZgJLQFTW&#10;9SCDXunEjHgxA6xhVQ/ixwwS/zUvhHyexkBZ+LoXeHpTRrzuBR40ZaerXhBHRpniuhfYkVHWtuoF&#10;cWR2pSMLeVGQ0kpHhg256FvtSkcW8oXQw0pHhiJU6SEZdAwzOZ4+4SDW/AjW6WaDI1hfSVC7u+Pu&#10;QmG4fNx80FGfcGznmU/t0Fdvh+/77SEQXSggh3fukVKCXY9dShb5lej1XSUWEnkex3bj7PIWKoqq&#10;FBJ5XkmjADwZiUYateGx5aCREkJJA7suKNKxPEcGCHsMpICbFAYIUyTSenRe0po8r60iewukXueV&#10;JVADz9EYiBJwA8DxMql4BGyIiYELj/IUXgPEB17dAPBHazVKwPUrGIgScD3ifq3VKAHXAyLTSFkC&#10;naqCAKPRsLoxRpCRy3OUACFpgXR0n0IizyspS6DF5pbCq2EJtHAjGilLAJCOSsoSaBA/KK2yg3TN&#10;6IJlOPIch0VoFUnAd+qwLEsAGzIqA9EPOGxxq6QsAYftV21YLAFsemikBB3RsFAuopKyBMglKwxw&#10;uOqA7aukLIFrkCeil+eoAl4KnNHNkHAcGlaNVFDhlYo3Aum4hEnH8hwZ4BgZtWzqfKWiDLRqV3gX&#10;OMBIqvpXS9UW1Go/xqvCozyvvMbpgoJL1WUwkIApoM4sPgiLkl3VZ1F5BPHaquuW5UCfDkpo2qK6&#10;h9DqGJbJyOU5SqBhYTUI2pU5wImDbWDlGmm0LevHcFs6lufIABU1EK8r/AAVKxApViONASpXCKRj&#10;GiUdy/PKAM8shyRbGRZVIlCrVvfaVIsQSOHntFajGWI/QpUrlRlQqwb2qLRKhQZEimJ5lZTlWmMy&#10;aK2yXGt9LaAqAjBgBt27YLWIpIDUNQaiXE2vL3F0FIEY6PU5QFUCgVQPHTgxxIkTVQVUKECtdrrT&#10;pFIBIm31YXG0jSxbFRajanQeUZMrFQwQA40eEfUs10Zf4hinM37MQMX85DmaIcfa2DRThwUZBV49&#10;ICVlunBYjopG1bg5vUasrwqLI3ikPuoiT3UBJFcsMSqvrIJrGiVCkudVWGwFtNGqSYBJUdGikrJi&#10;r2CVdCzPKwPRwRuq9y4z4KiagCRQj0iKtCZPadVRPUEgVae2o4KCQKrmhtj6DqSDalojpToFHZUf&#10;oPsBMZw2/DgBBjVucVSogDZ7NcBA+X2kVB0bQrtIiR1ajU+mhLo0yjhNOjXGpxWVRtStUCdTItJW&#10;eqf6B2qz1pa1gFyAsoVr09qM805PxhBVh95bxJham3GC4sz/Wkp17XEMhjVqsDhSqgnLSKnPeSrq&#10;gDwbFQrAsYtIid1sTUpMqYaUuFQmtjkCh+I95Dl6EaHUZzJTet0zCKXuwzhd1zNgN1Lqcz7au1dj&#10;9LFNYPaa5LlNNVEe21SjQ9ERygvU3qPe11BG772GMlrcGsroQ1ZQwsvQnF9DKfJUx85Ll94mTtGs&#10;7B0Z9FpKDslW9C6wLurty3OJYJEoJZ1SJK9ScrLn9d45MfZ63MZ4wwpKqu0JetfWd9RuMaUa3/Fa&#10;7NXVUHZ6vLq+Iwvh3jV7Rw7AlJq3CUdlaOxAPMp6N4zhraDkGMyPOwTiteUp3rvm/Mqrq0xNJywC&#10;n9paXDPS5tVVG7fZcZuKFduBs0uvIfMwTeFTmUt2kBUB55qKkrc954tewwHo2G8ckQZfW1zxxpRK&#10;xAJzZ+vQEkAgYEKpybMVv6TFDLgjj32dBhbYhjdAvRZV4oIUlpKGsaPYly1u3PyTGSxPnsmWZkaY&#10;n1qWino66V2bIXTfXGxTsXdUWjLluA0q/MlT+AzVzGRHWjKLZJO1iWioPD9rOmsS2tRmcs2ZlNei&#10;XzhFnp8aqAnAJ8aKXsu54D5Zm1iTiyMCMBM9g9OQDDjaKCWnwfo44xb5xKE4pXfvpHfFe+OIaYyX&#10;3FiGIPqWJ+sdzjvOOqfFtMjx41xyGoSAM/ncppYb1oPwqaGDgA1YSqhvK+qo7mRPSYuTcViAR6TF&#10;ybVnBMkB/S737hhxVfGjGrB4sA4HaZXbDMfUYUdOWWWGgV0I9siKTQ64oyv2rexNDB0ncXzFJUoJ&#10;ZALJM06koeHVwCl+bvBUJk6DUTZbBoknKY8syWeg2rPQogLd9wMj94TblFrEhnScbNi9KhOiIj10&#10;jaslyoRegHgFhuipSxqMVaysN7wha+FkS4PpUBYeW2zLg8EueHTXVjGHjnaJAo9KhteJMWhYZiel&#10;XBbbhqXB4DomHowSILQdXaJLclRW6LZBIB4IlSWydex9rVJa0eKAT2xRmWYN7V5Q19rWb9Ny2I5z&#10;dEXxNB6jDS0qs6ehlgIhzLYkcFxvEuV4LfsTw5dndAA45RInBR3MLrboOX6g8/BFQiq6CzwqAaYb&#10;OPu61pQKb/KMPOLS1Khrg0M/pa5xFJjFo+CLwDZjcq7EAwir45xQNiCwqxoVqOyYokotjkSxaYRL&#10;UYYavkMAJclazbfouBToFJXg/iC2qrKOcYA0qrg8Z3BRQuy1qDUuO6nKax+7TVyHXpoBPKMqJcSN&#10;wqjKTotVX5YEg7raWhfEMJYoyvSWZ5zmHCiVRRrdqKJuDJ+UrYDCFaeMyo5FxVNnrFsVruUZucf9&#10;k3FKKKKoeGbTdSolTVZciYJbGhS6aMnX2mDhS57MHwMOdPa02O+491+ejxUnH1bjj85oQxkW27nF&#10;fjk11cKmCltxoUGn1NRBvVEyDpwWezaSlypZXDWmkEpAW4VbPoJbUoQYrocAoVadVuEeyzBqWvbL&#10;g+GtaKzSZcJwWDlYSdml4FqcuAa0itOupFQYVxwqXfNS2inFQLCpaFSdEqfiIssoHkq3iuLBihbk&#10;qO1T4hKo6Ltx+Vq5RdmlxO3TCiG7cJy40ZqEbyCbwVEbRZKoVYyUdGtcceCOS5WQD2u989kq3AFW&#10;ztcrJ3UXWqBcoVo38gnoscynZ68M/6iMCLfvxzad5po9J+G45UhxfgTcBskjgFT4pItvSEeN2ibH&#10;/jiyorUpYQWhhEVtSmIPZEeZ8A2D17gcVaOUtRx325d7b0TyvboQc7yHiidF742sd4Q4F8cuP9WB&#10;gyGKdTTXNU+jlOI4unqy3DtbB450aJRIZsLKp9pRw3aEwxlamwzowNVqI+L1FIeyFUr8jkrkk4y0&#10;OHbc7RIptb2IquXiCSDOykwWwBEotrKytYzpABlXpNRKJtsi9y2PaKRUcMRqbLNTaiImlArEAcro&#10;57EoaZJnWBZlwZqURPJazQ50FBfXsMdTlhKMIsxkrSq6IhdHlChGUnTUCOZXK6WIVcN2hPIVrU0B&#10;83BNXFnvDZfYhuM/xbHTEYMwIu0cTyUeDFCiMusaPlOFH0gqp2AVbhCOvTulErdq2Iqd03r37G0c&#10;7dwUx+555XJem5+0KR2kpHoGz7ENIhfFM3i2DtyFpuidtiBC741SKVYJsofMXPGKBG/HNhWoqXK8&#10;GjqtsgkxZYwuHDm9ouRlA8y1mh1ZjqVdq63F4QYcsk1c713uPVwSFiiVnRBkRJxjtdpcEnTRtdoq&#10;w0GQ65StsgpBUtAQgf1FabINdQpUypk5bucpR8i8PQi6cr/jkFVCjs3pXqDiSMJ1UKSYTjFIAHIi&#10;m/JYpMAV0i6Hh7DC2KIWceKyGyZECU5JLVTEE/TXKitAM+53KRgtLg7iFhWcr5XNnFYpwKVpHXlU&#10;8iuqEo3uQnHptNRHQsW2egZO4M/Lk2LgKBc+rezPccNDTH6xyVdWNlZaliSF+iUlApJmKyQtFSnD&#10;7wPS5NXr6ZH6BRl5xasAkGH/4xWQB3e+8mzz47l+AcjkGYEy+l1B7l3bNW1le1WtDMKvNHGbyhan&#10;6TEt4tgVz4+jKaxNHDEuSh5Xw7E2vVL7AKhHpKTsIOAU0UhZjmFwF5PEMEquirNvrE3twIPFvZ5R&#10;SjhaWx57K9Gj0/YmOjE43ORWbhM7stw7VFCa8/CuQqnMOgS3rCMs5OU2BWbDxp7S+1hOoR0oBZbK&#10;XkmLHlFJIJJXdlGx0PP81GoKUJkhelewKWyZjZTlOe9R+8A6UhBTVA7xyuY0StouD7apjciToTFl&#10;WZsInEfJl2edbyVn0ao5fCerFkLS4lxC7bhoU1lkmpq34zHryiNCyjLO5DLmgzRIelfsCNgA+0/N&#10;NpsGZadR8oq9N1fPoOT+SEBlLinrETIAoVSqogCljJRlHeFqUKbEnC5qE1v9PJO1ejScABkpyzpq&#10;6TR+XI+USKCl4DVSKitXO5bxeEz+kv9ErsAzxCvoZRd+uyNEF4oPQTAuK6ziP1EHIpRKhIqNDFlh&#10;ld3ErkVoGqWk1LjhhJJQKngsfhSIKRslSu1r3qdXr0PADck8dqrzK+kIv5HJvq5R0LYeV5HEsTcK&#10;tt+PWEqjxGD4lTyJp5X9l75D+BEk3yieoR94pwbusxzT4ldfWPIUNJakNOBu89g7gX5FSivRBWUp&#10;RUpcGMNtKnY0jPJslap81JqxjlrFz6OGnG2zVWLvAWJiPhV5Uv0Fi6nTriGp6Rh50CfKsIpywk8/&#10;8el/3INSVihSJMb38cuYZT1RuSgrv1OWWWzOMYKKvWgln6o7qcCleLSkfmyEy6oIu1ZIpaAG98so&#10;rWJc7PF7rUYdt3Sw8WkbQfh9JkEINQQbv+wk2tI2adE/78IhYVDkCn/G02XAal6UK5Igtiv8zLdC&#10;2gmvg1ICiERZIAIUnSqtDrJEqdcPYBdfeNVsCwWAkRQ/vVF2LPiJJ0YpAOYocsXNxNGtIjpRbAtX&#10;X0QVoLRdY8Czu8Q9UxoDgtD7WpVAy9uRiI/KgQfdI87Coqsfi9MFP8oXXSYAa8UMsVTGVRX3d2nC&#10;GhijQn6iTBf6vargCbEeKLxCWTwsQoOLw8KvdfGw6PJphZSXgsklahFUQeE1Xcz25RN/CDe00cVu&#10;386XX/eHN7qJ7el0/OXl9RU9UJU2/ft+4P8Iddt4+eN4vjsffzt9+USfvh4e/vjttDkdLnS98ub7&#10;/oQPz4fT3242H6fd8fPN+X+/7U77m83rf7yfccwd2/4gu4Q/PAq+8cdp+s3X6Te793s09fnmcoP7&#10;m+njTxf8hVe+HU8vT8/oyYQbnd8PP367HB5fLiSZK1f8x8f5GD493X080Sca5e74/HL/8+6ym/4d&#10;qO729vB8eH3Yn778HwA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Y3jT38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duFxwAAANwAAAAPAAAAZHJzL2Rvd25yZXYueG1sRI9PawIx&#10;FMTvBb9DeEIvRbNKK7oaRSza0oPin4u3x+a5Wd28LJu4br99Uyj0OMzMb5jZorWlaKj2hWMFg34C&#10;gjhzuuBcwem47o1B+ICssXRMCr7Jw2LeeZphqt2D99QcQi4ihH2KCkwIVSqlzwxZ9H1XEUfv4mqL&#10;Ico6l7rGR4TbUg6TZCQtFhwXDFa0MpTdDner4PVray6TwcbePl6O+XX33tzPq51Sz912OQURqA3/&#10;4b/2p1YwHL3B75l4BOT8BwAA//8DAFBLAQItABQABgAIAAAAIQDb4fbL7gAAAIUBAAATAAAAAAAA&#10;AAAAAAAAAAAAAABbQ29udGVudF9UeXBlc10ueG1sUEsBAi0AFAAGAAgAAAAhAFr0LFu/AAAAFQEA&#10;AAsAAAAAAAAAAAAAAAAAHwEAAF9yZWxzLy5yZWxzUEsBAi0AFAAGAAgAAAAhAKCB24X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3088" behindDoc="1" locked="0" layoutInCell="1" allowOverlap="1" wp14:anchorId="77897872" wp14:editId="6FDE9C01">
                <wp:simplePos x="0" y="0"/>
                <wp:positionH relativeFrom="page">
                  <wp:posOffset>914400</wp:posOffset>
                </wp:positionH>
                <wp:positionV relativeFrom="page">
                  <wp:posOffset>914400</wp:posOffset>
                </wp:positionV>
                <wp:extent cx="15811727" cy="1378585"/>
                <wp:effectExtent l="7140257" t="0" r="7140258" b="720407"/>
                <wp:wrapNone/>
                <wp:docPr id="26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71"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A3CCC52" id="Group 329" o:spid="_x0000_s1026" style="position:absolute;margin-left:1in;margin-top:1in;width:1245pt;height:108.55pt;rotation:-6094393fd;z-index:-25154150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dr8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b3mzed29QUuh34+xA4vk4Pt2B6tfT8a/H305xjPj458P9/5zx9e38&#10;e/r7KRJvvn785+EBDe6+XQ5BPL8/nt42pwPUYNra1t504b8hh83vQSl/jErZ/37Z3OM/TdMb09nu&#10;ZnOPL43r+qZvot7un6FcetE3DZSLrytn8Cko9f7536UF5wy+pte9deHr290dsUKjOR9eXx5+eXl9&#10;DX+cnr7+9HrafN9hvvxofvzp53+j1kA+IQtD5iGSfDBzz1flnP9/yvnr8+64Dzo/k9hH5QyinF9O&#10;+z3Zw8bFoVD/IBTlnKeamXxDZGcocFknNHZWwpIsR10UJXn/7Xz5dX8IUt19//P5EvTw9IBPYdo8&#10;8PTaQhmPb6+ws3+tNvXGdJ33m9AtvyB0Ruj+5XazrTcfGxP6n1FZoQqtDbbZTGbB09ipEzI0RkTP&#10;G5kMsNqRyguVsNZ0i6w1Qkes+RxrsKjJQNu2XmYNczuSoTEiWmYNnnTSGKTWmUXWMFPG1rZ9jjWy&#10;iElzrs2IzUyVQFTLzJlUC+Cud4vcmaketsZm+Us14dtl0ZmpIkCU4S5VBLgb2mXupqrYmjbLXaqM&#10;yvZdhr+pNgLZMoc2VYfp+np54tmpPrY2bxWpQqrW9ssc2qlCAlmGw1Qh4ND0izK0U5VsbdY4bKqU&#10;amhzHE6VEsgyHKZKAYcY85JfwcI2MRE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tmqplIt8xjm6qGeFyOu9qpZrYISDLzsU0VQ31nooh2qplIl+ExVQ14zMSG&#10;7VQzWwwkx2OqmBKPU80UeUxVQ7HOss20U81ssbxleOxSxVDfmXCim2om0i3LsUtVY7o24x+7qWa2&#10;XdZmulQxle1yPrybaibSZXhMVWM675Z9eDfVzLbL2kyXKgZ9m4xdd1PNRLplHvtUNaarh37R9/RT&#10;zWz7rM30qWLQtzXL/rGfaibSZXhMVWPaFkHX0nqNvHkS9/RZm+lTxaBvBCmLPryfaibSZXhMVYPF&#10;tV/2j/1UM9s+azNDqhj0ncuuhqlmIt0yj0OqGtMAo1iU4zDVzHbI2syQKgZ995mYYphqJtJleExV&#10;Y7yxy75nmGpmi3Qn43uGVDFIUXIJ9DDVTKRb5tHUqW6M7REvLE1IU091s8WLOTZNnSqHUqmMbZt6&#10;qp5ImGM0VZAxzixbjqmnCgKjWdsxdaqhyg42E5CbeqqjSJhjNNXS4BEMLAt0qiTwmbUfMwMA0H02&#10;h00wgEiY4XMGA3QuEwVB0lNXZAo4gEl1VLm6zThMk4ABkTDHZ6okP0Chi/IEQDlxmaaACJhURXCX&#10;PrOIGzNVUiTM8DmDBcDisMxnCguYPC4AfyEjChAXurc5PlNoIBDm+EyV5Js6x2dqR3l0wMzhAeTe&#10;mQAYA5AhAUDD/ARhjs9USd67ZQwNmf6kScBUeTuagwS263L2nqIEgTDD5wwmQGCUmZ8pTGDyOIGZ&#10;AwXWI2pdXNSNmyqpCoQ5Pmd2ZG1G7ylUYPJYgZmDBRaQf47PqZKQiYMww+cMLsCquYyuYT1N9J7H&#10;C8wcMDBdk0l+TIoYBMIcnzM7qjGkRb+UQgYmjxmYOWgA7ebsKEUNAmGOz9SO3IDFeJnPqYq2Jo8b&#10;0L5NAhwMuZwccZlQkrkTXYbLGXDgBky7RS5T4MDkkQMzhw6aXNRpmsSIiC7HZWpDbvDL6IZJoQOT&#10;xw6wZSYSij7e5nI1xOFCGVwn6DJczsADX+c8fAoeUAidiTzNDD5A5JSx8wQ9ILIcjzPrITezqO8U&#10;PDB59AC5lMgnSNJlJ2U7XYOILMdjqhp49oyFp+CByaMHyEkTHhsEU8t+PUEPiCzD4ww88Ll80qTg&#10;AXZps7qewQdNDriEc5TBYEISWY7HVDFNXWesJgUPAITkeUxV0yCIyshxajREluFxBh40PqfrFDww&#10;efTAzOADLGQZHhP0gMhyPKY209YZbNWk4IHJowdmBh84k1u/E/SAyHI8poppe5PRdQoemDx6gB0I&#10;mWbBrm2TyykS9IDIMjzOwIOubTN2nYIHJo8emBl8YJGbLs/HBD0gshyPqc30DbazFv1jCh6YPHpg&#10;ZvBBfqFJ0AMiW+YRNT2JYoZmWI4sUC4jhHAU2AjNrjPoTCijrnNytAlwkJcj6laSBrEimWVB2hQ2&#10;wIs552NnsIH1GaTIJqABkeUEmRoNUteMZdt66s4gyWyuY2eYgaszmY5NEAMiyzA5wwsQlmN1X5qS&#10;CO5F5kHdcGiZsAJ6E8q4ZHeZsBw7fEKIJh3IckymZoM0I4O52RQtsHm0wM7QAo8QZNG2bYIVEFmG&#10;yRlSgLA/ZzgpVGDzUIGdQQUNXNoykwlQQGQ5JlPVIEYelvNvOysiyOMEdoYTtLms1iYoAZHlmJwZ&#10;TuvhrRbnZAoS2DxIQFVn0+SGijuWJZlABESWYXIGEBjsdCzvndgUIbB5hMDOEIIht3FrE3yAyHJM&#10;zgynawGNLEoyhQdsHh6wM3gACGcmSrNu6tYC3ZVNFPSNdWm7ZylVu//9nWvV8GmzoxLWOtQnHg9n&#10;KjPcYslBEeHWcU0gqKiwLUMM70LE3Spi8ErE8Jux3LDcNDnDQB4KITEYhRy5SSAPBZ0qOTkIIodV&#10;r2GGTDWQrxspGQ2RY6avaZ2mbyBfN1SaSIF83VAJ7iFyIDRrmCHUJZCvGyrVTBA5AIs1rRMKEcjX&#10;DZXggEC+bqiUlxM5kuk1zFCKHMjXDZWyVSJHirmmdUocA/m6oVIOF8jXDZXSKSJHDrSGGcpsAvm6&#10;oVKSQeTIDNa0TvF+IF83VAq9A/m6oYYdNKKnXa817ISdrPjCuuEaCg/DC2ud0+idEGCtYonCptjD&#10;ykGLhzIrXZQRH0VbBatYEi+FHcF1L4ifIvB8VQ/iqQzWqVUviK8iOHndCzyvsRG18gXR9EqHZcRj&#10;Edi5iiXxWYQ7rnpBvJZZ6baM+C0DQG5dDzLola4rgF5htgKqWtWDeC+DqpNVL4j/MisdWMBmAktA&#10;VNb1IINe6cSMeDEDrGFVD+LHDBL/NS+EfJ7GQFn4uhd4elNGvO4FHjRlp6teEEdGmeK6F9iRUda2&#10;6gVxZHalIwt5UZDSSkeGDbnoW+1KRxbyhdDDSkeGIlTpIRl0DDM5nj7hINb8CNbpZoMjWF9JULu7&#10;4+5CYbh83HzQUZ9wbOeZT+3QV2+H7/vtIRBdKCCHd+6RUoJdj11KFvmV6PVdJRYSeR7HduPs8hYq&#10;iqoUEnleSaMAPBmJRhq14bHloJESQkkDuy4o0rE8RwYIewykgJsUBghTJNJ6dF7SmjyvrSJ7C6Re&#10;55UlUAPP0RiIEnADwPEyqXgEbIiJgQuP8hReA8QHXt0A8EdrNUrA9SsYiBJwPeJ+rdUoAdcDItNI&#10;WQKdqoIAo9GwujFGkJHLc5QAIWmBdHSfQiLPKylLoMXmlsKrYQm0cCMaKUsAkI5KyhJoED8orbKD&#10;dM3ogmU48hyHRWgVScB36rAsSwAbMioD0Q84bHGrpCwBh+1XbVgsAWx6aKQEHdGwUC6ikrIEyCUr&#10;DHC46oDtq6QsgWuQJ6KX56gCXgqc0c2QcBwaVo1UUOGVijcC6biEScfyHBngGBm1bOp8paIMtGpX&#10;eBc4wEiq+ldL1RbUaj/Gq8KjPK+8xumCgkvVZTCQgCmgziw+CIuSXdVnUXkE8dqq65blQJ8OSmja&#10;orqH0OoYlsnI5TlKoGFhNQjalTnAiYNtYOUaabQt68dwWzqW58gAFTUQryv8ABUrEClWI40BKlcI&#10;pGMaJR3L88oAzyyHJFsZFlUiUKt0Tlsj5Zll4ec00miG2I9Q5UplBsSAgT0qrVKhAZGiWF4lZbnW&#10;mAxaqyzXWl8LqIoADJhB9y5YLSIpIHWNgShX0+tLHB1FIAZ6fQ5QlUAg1UMHTgxx4kRVARUKUKud&#10;7jSpVIBIW31YHG0jy1aFxaganUfU5EoFA8RAo0dEPcu10Zc4xumMHzNQMT95jmbIsTY2zdRhQUaB&#10;Vw9ISZkuHJajolE1bk6vEeurwuIIHqmPushTXQDJFUuMyiur4JpGiZDkeRUWWwFttGoSYFJUtKik&#10;rNgrWCUdy/PKQHTwhuq9yww4qiYgCdQjkiKtyVNadVRPEEjVqe2ooCCQqrkhtr4D6aCa1kipTkFH&#10;5QfofkAMpw0/ToBBjVscFSqgzV4NMFB+HylVx4bQLlJih1bjkymhLo0yTpNOjfFpRaURdSvUyZSI&#10;tJXeqf6B2qy1ZS0gF6Bs4dq0NuO805MxRNWh9xYxptZmnKA487+WUl17HINhjRosjpRqwjJS6nOe&#10;ijogz0aFAnDsIlJiN1uTElOqISUulYltjsCheA95jl5EKPWZzJRe9wxCqfswTtf1DNiNlPqcj/bu&#10;1Rh9bBOYvSZ5blNNlMc21ehQdITyArX3qPc1lNF7r6GMFreGMvqQFZTwMjTn11CKPNWx89Klt4lT&#10;NCt7Rwa9lpJDshW9C6yLevvyXCJYJEpJpxTJq5Sc7Hm9d06MvR63Md6wgpJqe4LetfUdtVtMqcZ3&#10;vBZ7dTWUnR6vru/IQrh3zd6RAzCl5m3CURkaOxCPst4NY3grKDkG8+MOgXhteYr3rjm/8uoqU9MJ&#10;i8CnthbXjLR5ddXGbXbcpmLFduDs0mvIPExT+FTmkh1kRcC5pqLkbc/5otdwADr2G0ekwdcWV7wx&#10;pRKxwNzZOrQEEAiYUGrybMUvaTGDbRkK9BpYYBveAPVaVIkLUlhKGsaOYl+2uHHzT2awPHkmW5oZ&#10;YX5qWSrq6aR3bYbQfXOxTcXeUWnJlOM2qPAnT+EzVDOTHWnJLJJN1iaiofL8rOmsSWhTm8k1Z1Je&#10;i37hFHl+aqAmAJ8YK3ot54L7ZG1iTS6OCMBM9AxOQzLgaKOUnAbr44xb5BOH4pTevZPeFe+NI6Yx&#10;XnJjGYLoW56sdzjvOOucFtMix49zyWkQAs7kc5tablgPwqeGDgI2YCmhvq2oo7qTPSUtTsZhAR6R&#10;FifXnhEkB/S73LtjxFXFj2rA4sE6HKRVbjMcU4cdOWWVGQZ2IdgjKzY54I6u2LeyNzF0nMTxFZco&#10;JZAJJM84kYaGVwOn+LnBU5k4DUbZbBkknqQ8siSfgWrPQosKdN8PjNwTblNqERvScbJh96pMiIr0&#10;0DWuligTegHiFRiipy5pMFaxst7whqyFky0NpkNZeGyxLQ8Gu+DRXVvFHDraJQo8KhleJ8agYZmd&#10;lHJZbBuWBoPrmHgwSoDQdqjrCDwqK3TbIBAPhMoS2Tr2vlYprWhxwCe2qEyzhnYvqGtt67dpOWzH&#10;ObqieBqP0YYWldnTUEuBEGZbEjiuN4lyvJb9ieHLMzoAnHKJk4IOZhdb9Bw/0Hn4IiEV3QUelQDT&#10;DZx9XWtKhTd5Rh5xaWrUtcGhn1LXOArM4lHwRWCbMTlX4gGE1XFOKBsQ2FWNClR2TFGlFkei2DTC&#10;pShDDd8hgJJkreZbdFyKvLe2DjK8oSDOOEAaVVyeM7goIfZa1BqXnVTltY/dJq5DL80AnlGVEuJG&#10;YVRlp8WqL892BnW1tS6IYSxRlOktzzjNOVAqizS6UUXdGD4pWwGFK04ZlR2LiqfOWLcqXMszco/7&#10;J+OUUERR8cym61RKmqy4EgW3NCh00ZKvtcHClzyZPwYc6OxpsV+6hwDCo7rPIh0nH1bjj85oU3vY&#10;zi22x6mpFjZV2IoLDTqlpg7qjZJx4LTYs5G8VMniqjGFVALaKtzygUFrFSS4RDf6V606rcI9lmHU&#10;tOyXB8Nb0Vily4ThsHKwkrJLwbU4kcdWcdqVlArjikOla15KO6UYCDYVjapT4lRcZBnFQ+lWUTxY&#10;0YIctX1KXAIVfTcuXyu3KLuUuH1aIWQXjhM3WpPwDWQzOGqjSBK1ipGSbo0rDtxxqRLyYa13PluF&#10;O8DK+XrlpO5CC5QrVOtGPgE9lvn07JXhH5UR4fb92KbTXLPnJBy3HCnOj4DbIHkEkAqfdPEN6ahR&#10;2+TYH0dWtDYlrCCUsKhNSeyB7CgTvmHwGpejapSyluNu+3LvjUi+VxdijvdQ8aTovZH1jhDn4tjl&#10;pzpwMESxjua65mmUUhxHV0+We2frwJEOjRLJTFj5VDtq2I5wOENrkwEduFptRLye4lC2QonfUYl8&#10;kpEWx467XSKlthdRtVw8AcRZmckCOALFVla2ljEdIOOKlFrJZFvkvuURjZQKjliNbXZKTcSEUoE4&#10;QBn9PBYlTfIMy6IsWJOSSF6r2YGO4uIa9njKUoJRhJmsVUVX5OKIEsVIio4awfxqpRSxatiOUL6i&#10;tSlgHq6JK+u94RLbcPynOHY6YhBGpJ3jqcSDAUpUZl3DZ6rwA0nlFKzCDcKxd6dU4lYNW7FzWu+e&#10;vY2jnZvi2D2vXM5r85M2pYOUVM/gObZB5KJ4Bs/WgbvQFL3TFkTovVHy9kqQPWTmilckeDu2qUBN&#10;lePV0GmVTYgpY3ThyOkVJS8bYK7V7MhyLO1abS0ON+CQbeJ673Lv4ZKwQKnshCAj4hyr1eaSoIuu&#10;1VYZDoJcp2yVVQiSgoYI7C9Kk22oU6BSzsxxO085QubtQdCV+x2HrBJybE73AhVHEq6DIsV0ikEC&#10;kBPZlMciBa6Qdjk8hBXGFrWIE5fdMCFKcEpqoSKeoL9WWQGacb9LwWhxcRC3qOB8rWzmtEoBLk3r&#10;yKOSX1GVaHQXikunpT4SKrbVM3ACf16eFANHufBpZX+OGx5i8otNvrKysdKyJCnULykRkDRbIWmp&#10;SInahzhyvZ4eqV+QkVe8CgAZ9j9eAXlw5yvPNj+e6xeATJ4RKKPfFeTetV3TVrZX1cog/EoTt6ls&#10;cZoe0yKOXfH8OJrC2sQR46LkcTUca9MrtQ+AekRKyg4CThGNlOUYBncxSQyj5Ko4+8ba1A48WNzr&#10;GaWEo7XlsbcSPTptb6ITg8NNbuU2sSPLvUMFpTkP7yqUyqxDcMs6wkJeblNgNmzsKb2P5RTagVJg&#10;qeyVtOgRlQQieWUXFQs9z0+tpgCVGaJ3BZvCltlIWZ7zHrUPrCMFMUXlEK9sTqOk7fJgm9qIPBka&#10;U5a1icB5lHx51vlWchatmsN3smohJC3OJdSOizaVRaapeTses648IqQs40wuYz5Ig6R3xY6ADbD/&#10;1GyzaVB2GiWv2Htz9QxK7o8EVOaSsh4hAxBKpSoKUMpIWdYRrgZlSszpojax1c8zWatHwwmQkbKs&#10;o5ZO48f1SIkEWgpeI6WycrVjGY/H5C/5T+QKPEO8gl524bc7KDTW6qMRjMsKq/hP1IEIpRKhYiND&#10;VlhlN7FrEZpGKSk1bjihJJQKHosfBWLKRolS+5r36dXrEHBDMo+d6vxKOsJvZLKvaxS0rcdVJHHs&#10;jYLt9yOW0igxGH4lT+JpZf+l7xB+BMk3imfoB96pgfssx7T41ReWPAWNJSkNuNs89k6gX5HSSnRB&#10;WUqREhfGcJuKHQ2jPFulKh+1ZqyjVvHzqCFn22yV2HuAmJhPRZ5A38WJdNo1JDUdIw/6RBlWUU74&#10;6Sc+/Y97UMoKRYrE+D5+GbOsJyoXZeV3yjKLzTlGULEXreRTdScVuBSPltSPjXBZFWHXCqkU1OB+&#10;GaVVjIs9fq/VqOOWDjY+bSMIv88kCKGGYOOXnURb2iYt+uddOCQMilzhz3i6DFjNi3JFEsR2hZ/5&#10;Vkg74XVQSgCRKAtEgKJTpdVBlij1+gHs4guvmm2hADCS4qc3yo4FP/HEKAXAHEWuuJk4ulVEJ4pt&#10;4eqLqAKUtmsMeHaXuGdKY0AQel+rEmh5OxLxUTnwoHvEWVh09WNxuuBH+aLLBGCtmCGWyriq4v4u&#10;TVgDY1TIT5TpQr9XFTwh1gOFVyiLh0VocHFY+LUuHhZdPq2Q8lIwuUQtgioovKaL2b584g/hhja6&#10;2O3b+fLr/vBGN7E9nY6/vLy+ogeq0qZ/3w/8H6FuGy9/HM935+Nvpy+f6NPXw8Mfv502p8OFrlfe&#10;fN+f8OH5cPrbzebjtDt+vjn/77fdaX+zef2P9zOOuWPbH2SX8IdHwTf+OE2/+Tr9Zvd+j6Y+31xu&#10;cH8zffzpgr/wyrfj6eXpGT2ZcKPz++HHb5fD48uFJHPliv/4OB/Dp6e7jyf6RKPcHZ9f7n/eXXbT&#10;vwPV3d4eng+vD/vTl/8DAAD//wMAUEsDBBQABgAIAAAAIQBTqr1q3wAAAA8BAAAPAAAAZHJzL2Rv&#10;d25yZXYueG1sTI/BTsMwEETvSPyDtUjcWqdRaZs0TgVIwIFTAx/gxEuSYq8t223D3+OKQ7nNaJ9m&#10;Z6rdZDQ7oQ+jJQGLeQYMqbNqpF7A58fLbAMsRElKakso4AcD7Orbm0qWyp5pj6cm9iyFUCilgCFG&#10;V3IeugGNDHPrkNLty3ojY7K+58rLcwo3mudZtuJGjpQ+DNLh84Ddd3M0At5a32DxfnBOtpr3rwv/&#10;pPZrIe7vpsctsIhTvMJwqZ+qQ506tfZIKjCdfL7JlokVMCuKPKkLsyzWD8DaP7UCXlf8/476FwAA&#10;//8DAFBLAQItABQABgAIAAAAIQC2gziS/gAAAOEBAAATAAAAAAAAAAAAAAAAAAAAAABbQ29udGVu&#10;dF9UeXBlc10ueG1sUEsBAi0AFAAGAAgAAAAhADj9If/WAAAAlAEAAAsAAAAAAAAAAAAAAAAALwEA&#10;AF9yZWxzLy5yZWxzUEsBAi0AFAAGAAgAAAAhAIA52vzJGQAAEIUAAA4AAAAAAAAAAAAAAAAALgIA&#10;AGRycy9lMm9Eb2MueG1sUEsBAi0AFAAGAAgAAAAhAFOqvWrfAAAADwEAAA8AAAAAAAAAAAAAAAAA&#10;IxwAAGRycy9kb3ducmV2LnhtbFBLBQYAAAAABAAEAPMAAAAv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NGAxgAAANwAAAAPAAAAZHJzL2Rvd25yZXYueG1sRI9BawIx&#10;FITvgv8hPKEXqVmlSF2NIoqteKhUe/H22Dw3q5uXZRPX9d83BaHHYWa+YWaL1paiodoXjhUMBwkI&#10;4szpgnMFP8fN6zsIH5A1lo5JwYM8LObdzgxT7e78Tc0h5CJC2KeowIRQpVL6zJBFP3AVcfTOrrYY&#10;oqxzqWu8R7gt5ShJxtJiwXHBYEUrQ9n1cLMK3nZf5jwZftjrZ/+YX/br5nZa7ZV66bXLKYhAbfgP&#10;P9tbrWA0nsDfmXgE5PwXAAD//wMAUEsBAi0AFAAGAAgAAAAhANvh9svuAAAAhQEAABMAAAAAAAAA&#10;AAAAAAAAAAAAAFtDb250ZW50X1R5cGVzXS54bWxQSwECLQAUAAYACAAAACEAWvQsW78AAAAVAQAA&#10;CwAAAAAAAAAAAAAAAAAfAQAAX3JlbHMvLnJlbHNQSwECLQAUAAYACAAAACEAIczRgMYAAADcAAAA&#10;DwAAAAAAAAAAAAAAAAAHAgAAZHJzL2Rvd25yZXYueG1sUEsFBgAAAAADAAMAtwAAAPoCA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0A68128D" w14:textId="28DBF838"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559C6870" w14:textId="214E2BF9"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4A13D676"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78208" behindDoc="1" locked="0" layoutInCell="1" allowOverlap="1" wp14:anchorId="385B5504" wp14:editId="22D95D49">
                <wp:simplePos x="0" y="0"/>
                <wp:positionH relativeFrom="page">
                  <wp:posOffset>-7490973</wp:posOffset>
                </wp:positionH>
                <wp:positionV relativeFrom="page">
                  <wp:posOffset>6327576</wp:posOffset>
                </wp:positionV>
                <wp:extent cx="15585441" cy="1378585"/>
                <wp:effectExtent l="7027227" t="0" r="7024688" b="700087"/>
                <wp:wrapNone/>
                <wp:docPr id="27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73"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363E2DB" id="Group 329" o:spid="_x0000_s1026" style="position:absolute;margin-left:-589.85pt;margin-top:498.25pt;width:1227.2pt;height:108.55pt;rotation:-6118784fd;z-index:-251535360;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p+A2BkAABKFAAAOAAAAZHJzL2Uyb0RvYy54bWykXVuPI7lufg+Q/2D0Y4LaLl3q1piZg81u&#10;dhHgJFngOD/A0+2+IN1tx/ZM7+bX56NElku1JbFw8jLlHrMkihQp8hMlf/rL72+vm+/70/nl8P75&#10;xvxQ32z27/eHh5f3p883/7X9pepvNufL7v1h93p433+++WN/vvnLl3/8h08fx7u9PTwfXh/2pw0a&#10;eT/ffRw/3zxfLse729vz/fP+bXf+4XDcv+PLx8PpbXfBn6en24fT7gOtv73e2rpubz8Op4fj6XC/&#10;P5/xvz/HL2++hPYfH/f3l/98fDzvL5vXzzfg7RL+PYV/v9K/t18+7e6eTrvj88s9s7H7O7h42728&#10;o9OxqZ93l93m2+nlT029vdyfDufD4+WH+8Pb7eHx8eV+H8aA0Zh6NppfT4dvxzCWp7uPp+MoJoh2&#10;Jqe/u9n7//j+22nz8vD5xnaQz/vuDUoK/W6cHUg8H8enO1D9ejr+7fjbKY4RH/96uP/vM76+nX9P&#10;fz9F4s3Xj38/PKDB3bfLIYjn98fT2+Z0gBpMMwx93bfhvyGHze9BKX+MStn/ftnc4z9N0/SN9+Zm&#10;c48vjet6/B31dv8M5dKL3jjMM3xdGe9sJ9/+qzThnMHg6H1vXVD67e6OeKHhnA+vLw+/vLy+hj9O&#10;T19/ej1tvu8wYX40P/70879QayCfkIUx8xhJQJi656t2zv8/7fzteXfcB6WfSe6jdiCAqJ1fTvs9&#10;GcTGxaFQ/yAU7Zynqpl8Q2RnaHBZKTR21sKiMEdtFEV5/+18+XV/CGLdff/r+RLN6wGfwsR54CFs&#10;oY3Ht1dY2j9Xm3pjus77jW8asceRDoOOdP90u9nWm4+NCf1zs9KaFarQ2mCbTeXMnxtzQobGiOh5&#10;I7MBdjt26YVKWGu6RdYaoSPWfI61VqhCa21bL7PWCRkaI6Jl1jDHU6l1ZpG1QeiItT7HGpnEpDnX&#10;ZsRmpkogqmXmTKoF6LR3i9yZqR62xmb5SzXh22XRmakiQJThLlUEuBvaZe6mqtiaNstdqozK9l2G&#10;v6k2AtkyhzZVh+n6enni2ak+tjZvFalCqtb2yxzaqUICWYbDVCHg0PSLMrRTlWxt1jhsqpRqaHMc&#10;TpUSyDIcpkoBhxjzkl/B0jZxLCDKeBZ42KmNVMYOw7IQ3VQrkW6ZR5eqBTy6ZR7dVC1bl7UTl6ql&#10;Mq1xGR6neol0GR5TxYBHGNaSHN1UMVuXtRZanie+pjJDbTM8TjUT6ZZ59KlqwGOz7G8odLguIj5r&#10;Lz5VTGURoizz6KeaiXQZHlPVEI/LuvZTzWyxGGbmo08VU1nX+QyPU81EugyPqWrAY2sXde2nmtn6&#10;rM1g4U10bRvIfHFBbqaaqQLdMo9NqhrisVnksZlqZttkbaZJFVPZtsnxONVMpMvwmKqGeFy2mWaq&#10;mW2TtZkmVQz6HjK6bqaaiXTLPLapaojH5birnWpmi4AkMx/bVDHUdyaKaKeaiXQZHlPVgMdMbNhO&#10;NbPFQHI8poop8TjVTJHHVDUU6yzbTDvVzBbLW4ZHyr2m/hFyzIQT3VQzxGOXiXi6VDWmazP+sZtq&#10;ZttlbaZLFVMhYcz48G6qmUi3rOsuVY3pvFv24d1UM9suazNdqhj0bTJ23U01E+mWeexT1ZiuHvpF&#10;39NPNbPtszbTp4pB39Ys+8d+qplIl+ExVY1pWwRdS+s1MufJWthnbQZ5eTofOwQpiz68n2oGPIIu&#10;w2OqGiyu/bJ/7Kea2fZZmxlSxaDvXHY1TDUT6ZZ5HFLVmMagySU5DlPNbIeszQypYtB3n4kphqlm&#10;Il2Gx1Q1xhu77HuGqWa2SHcyvmdIFYMUJZdAD1PNRLplHk2d6sbYHvHCkiBNPdXNFi/m2DR1qhxK&#10;pTK2beqpeiJhjtFUQcY4s2w5pp4qCIxmbcfUqYYqO9hMQG7qqY4iYY7RVEuDRzCwLNCpksBn1n7M&#10;DABA99kcNsEAImGGzxkM0LlMFARJi4shlMIUcACT6qhydZtxmCYBAyJhjs9USX6AQhflaaYqAp9Z&#10;OzImVRHcpc8s4sZMlRQJM3zOYAGwOCzzmcICJo8LwF+I5AMohe5tjs8UGgiEOT5TJfmmzvGZ2lEe&#10;HTBzeAC5dyYAxgBkSJhMmJ8gzPGZKsl7t4yhIdOfNAmYKm9Hc5DAdl3O3lOUIBBm+JzBBAiMMvMz&#10;hQlMHicwc6DAekSti4u6cVMlVYEwx+fMjqzN6D2FCkweKwhYfhIMA/TP8TlVEjJxEGb4nMEFWDWX&#10;0TWsp4ne83iBmQMGpmsyyQ92JSaNVoEwx+fMjmoMadEvpZCByWMGZg4aQLs5O/KJHQXCHJ+pHbkB&#10;i/Eyn1MVbU0eNyDEPgk6h1xOjrhMKMnciS7D5Qw4cAOm3SKXKXBg8siBmUMHTS7qxMbVlEuiy3GZ&#10;2pAb/DK6YVLowOSxA/Mn8CCXqyEOn3JpQZfhcgYe+Drn4VPwgELoTORpZvABIqeMnSfoAZHleJxZ&#10;D7mZRX2n4IHJowfIpUQ+YbV02UnZTm2HyHI8ppYDz56x8BQ8MHn0ADlpwmODYGrZryfoAZFleJyB&#10;Bz6XT5oUPDB59AC5fcpjDriEcxRCGHcDshyPqWKaus5YTQoeAAjJzscZfNAgiMrIcWo0RJbhcQYe&#10;ND6n6xQ8MHn0wMzgAyxkGR4T9IDIcjymimnrDLZqUvDA5NEDM4MPnMmt3wl6QGQ5HlObaXuT0XUK&#10;Hpg8eoAdCJlmwa5tk8spEvSAyDI8zsCDrm0zdp2CByaPHpgZfGCRmy7PxwQ9ILIcj6nN9CjCWPaP&#10;KXhg8uiBmcEHtIBkeJzaTH6dQVVPopihGZYjCxTMCCFlkHgvZ9foTCijrnNytAlwkJejrVObwYpk&#10;lgVpU9gAL+aZTHVjfQYpsgloQGTLyrZ1ajRIXTOWbeupaiDJbK5jZ5iBqzOZjk0QAyLLMDnDCxCW&#10;Y3VfWrIR3IsSg7rh0DJhBfQmlHHJ7jJhOXb4hBBNOpDlmExVgzQjg7nZFC2webTAztACjxBk0W5s&#10;ghUQWYbJGVKAsD9nOClUYPNQgZ1BBQ1c2jKTCVBAZDkmU9UgRh6W8287KyLI4wR2hhO0uazWJigB&#10;keWYnBlO6+HUFudkChLYPEhAZWfT5IaKO5YlmUAERJZhcgYQGOx0LO+d2BQhsHmEwM4QgiG3cWsT&#10;fIDIckzODKdrAY0sSjKFB2weHrCzWgIgnJkozbqpWwt0VzZR0fckdWm7ZylVu//9nWvV8GmzoyLW&#10;OlQoHg9nKjTcYslBFeHWcVEgqKiwLUMM70LEoR4R/ZWJwSsRw2/GesMyNTnDQB5KIdXGyS0F8lDS&#10;qZKTgyByWPUaZshUA/m6kZLREDlm+prWafoG8nVDpYkUyNcNleAeIgdCs4YZQl0C+bqhUs0EkQOw&#10;WNM6oRCBfN1QCQ4I5OuGSnk5kSOZXsMMpciBfN1QKVslcqSYa1qnxDGQrxsq5XCBfN1QKZ0icuRA&#10;a5ihzCaQrxsqJRlEjsxgTesU7wfydUOl0DuQrxtq2EEjetr1WsNO2MmKL6wbrqHwMLyw1jmN3gkB&#10;1iqWRv+EYGfVC+KhzEoXZcRH0VbBuh5k0CvdFCqTWUpYHFf1IJ7KYJ1a9YL4KoKT173A8xobUStf&#10;kEGvdFhGPBaBnatYEp9FuOOqF8RrmZVuy4jfMgDk1vUgg17pugLoFewBUNWqHsR7GVSdrHpB/JdZ&#10;6cACNhNYAqKyrgcZ9EonZsSLGWANq3oQP2ZQNrDmhZDP0xgoC1/3Ak9vyojXvcCDpux01QviyChT&#10;XPcCO2/K2la9II7MrnRkIS8KUlrpyLAhF/2SXenIQr4QeljpyFCEKj0kg45hJsfTJxzFmh/COt1s&#10;cAjrKwlqd3fcXSgMl4+bDzrsE87tPPOxHfrq7fB9vz0EogsF5KjX6JFSgl2PXUoW+ZXo9V0lFhJ5&#10;Hsd24+zyFiqKqhQSeV5JowA8GYlGGrXhseWgkRJCSQOj3VilVcIeAyngJo2UxVWPzkuGI89xWAOy&#10;N2q19jqvLIEaeI7GQJSAw/EvhVQ8AjbExMCFR3kKrwHiA69uAPhTZiCAd0Tar2AgSsD1iPu1VqME&#10;XA+ITCNlCXSqCgKMRrx2Y4wgI5fnKAFC0gLp6D6FRJ5X0jgHUJvTarwalkALN6IMi4M4B0hHJWUJ&#10;NIgflFbZQbpmdMEyHHmOwyK0iiTgUVeqtcoSwIaMShr9gMMWt0rKc8Bh+1VjgCWATQ+NlKAjGhbK&#10;RVRSlgC5ZIUBDlcdsH2VlCVwDfJE9PIcVcBLgTO6GfKRTVcjFVR4peINkkA9LmHSsTxHBjhGRi2b&#10;Ol+pKAOt2hXeBQ4wkqr+1VK1BbXaj/Gq8CjPK69xuqDgUnUZDCRgCqgzi8ooiIFOXTYslUcQaauu&#10;W5YDfToooWmL6h5Cq2NYJiOX5yiBhoXVIGhX5gAnDuBZW2EslTQQA34Mt6VjeY4MUFFDINUNhooV&#10;iBSrkcYrlSsE0jGNko7leWWAZ5ZDkq1IgCoRqFWre22qRQikVucVYDeR0saywgCVGQRS2KNGGgEY&#10;7Cyp85VqDajVGpNBa5XlWutrAVURoFUz6N6FTiEEUkDqGgNRrqbXlziqJaBWe30OUJVAINVDB04M&#10;ceJEVQEVClCrne40qVSASFt9WBxtI8tWhcWoGp1H1ORKBQPEQKNHRD3LtdEtlnE648cMVMxPnqMZ&#10;cqyNTTN1WJBR4NUDUlKmC4flqGhUjZvTa8T6qrCoKoCEtSJ0oLoAIsUSo/LKKrimUSIkeV6FxVZA&#10;G62aBJgUFS0qKSv2ClZJx/K8MhAdvKF67zIDjqoJSAL1iKRIa/KUVh3VEwRSdWo7KigIpGpuiJgl&#10;kA6qaY2U6hR0VH6A7gfEcNrw4wQY1LjFUaEC2uzVAAPl95FSdWwI7SIldmg1PpkS6tIo4zTp1Bif&#10;VlQaUbdCnUyJSFvpneofqE3UVqyjbOHaNMo47/RkDFF16L1FjKm1GScozvyvpVTXHsdgWKMGiyOl&#10;mrCMlPqcp6IOSL5RoQAcu4iU2M3WpMSUakiJ60RimyNwKN5DnqMXEUp9JjOl1z2DUOo+jNN1PQN2&#10;I6U+56O9ezVGH9sEZq9JnttUE+WxTTU6FB2hvEDtPep9DWX03msoo8WtoYw+ZAUlVXBhzq+hFHmq&#10;Y+elS28Tp2hW9o4Mei0lh2QrehdYF/X25blEsEiUkk4pklcpOdnzeu+cGHs9bmO8YQUl1fYEvWvr&#10;O2q3mFKN73gt9upqKDs9Xl3fkYVw75q9IwdgSs3bhKMyNHYgHmW9G+S2QUo6JcdgftwhEK8tT/He&#10;NedXXl1lajphEfjU1uKakTavrtq4z47bVKzYDpxdeg2Zh2kKn8pcsoOsCDjXVJS87Tlf9BoOQMd+&#10;44g0+Nr2HNt4wILl3jsGDFToFggY25GGhNlW/JIWM9iWoUDcM6fw2fAGqNeiSlx8wlLSMHYU+7LF&#10;jZt/MoPlyTPZ0swI81PLUlFPJ71rM4QunIttKvaOSkumHLdBhT95Cp+hmpnsSMPBkWyyNhENlWdI&#10;TWdNQpuajmrOpLwW/cIpsgfTQE0APjFW9FrOBffJ2sSaXBwRgJnoGZyGZMDRRik5DdbHGbfIJw7F&#10;Kb17J70r3htHTGO85MYyBNG3PFnvcN5x1jktpkWOH+eS0yAEnMnnNrXcsB6ETw0dBGzAUkJ9W1FH&#10;dcfrEa7IUyhbziKdFifXnhEkB/S73Lujo12Y8yp+VAMWj5SQVrnNcEyd2lRWGdzkyYJX3PyAO7pi&#10;34pHHjpO4viOS5QSyASSZ5xIQ8OrgVP83OCpTJwGo2y2DBJPUh5Zks9AtWehRQW67wdG7gm3KbWI&#10;Dek42bB7VSZERXroGldLlAk9TwtsR5UJqUsajFWsrDe8IWvhZEuD6VAWHltsy4PBLnh011Yxh452&#10;iQKPSobXiTFoWGYnpVwW24alweCaJR6MEiC0Heo6Ao/KCt02CMQDobJEto69r1VKK1oc8IktKtOs&#10;od0L6lrb+m1aDttxjq4onsZjtKFFZfY01FIghNmWBI7rTaIcr2V/YvjyjA4Ap1zipKCD2cUWPccP&#10;dB6+SEhFd4FHZYfBDZx9XWtKhTd5Rh6xIkRd0xUhpa5xFJjFo+CLwDZjcq7EAwir45xQNiCwqxoV&#10;qOyYokotjkSxaYRLUYYavkMAJclazbfouBR5b20dZHhDQZxxgDSquDxncFFC7LWoNS47qcoBArtN&#10;XIhemgE8oyolhIjCqMpOi1Vfnu0M6mprXRDDWKIo01uecZpzoFQWaXSjiroxfFK2AgpXnDIqOxYV&#10;T52xblW4lmfkHvdPximhiKLimU3XqZQ0WXElCm5pUOiiJV9rg4UveTJ/DDhQ+Vqx33HvvzwfK04+&#10;rMYfndGGMiy2c4v9cmqqhU0VtuJCg06pqYN6o2QcOC32bCQvVbI43A4fvZcGm1Thlo/glhQhhush&#10;QKhVp+HOlzhqWvbLg+GtaKzSZcJwWDlYSdml4FqcuAa0itOupFQYVxwqXbMcO6UYCDYVjapT4lRc&#10;ZBnFQ+lWUTxY0cLs0fYpcQlU9N24fK3couxS4vZphZBdOE7caE3CN5DN4KiNIknUKkZKujWuOHDH&#10;pUrIh7Xe+WwV7gAr5+uVk7oLLVCuUK0b+QT0WObTs1eGf1RGhNv3Y5tOc82ek3DccqQ4PwJug+QR&#10;QCp8cpUYTF2j5NgfR1Y0SgkrCCUsalMSeyA7yoRvGLzGBSoapazluNu+3Hsjku/VhZjjPVQ8KXpv&#10;ZL0jxLk4dvqdh6CjQYleK/z0R6DEmqfYEVKVSElXT5Z7Z+vAkQ6NEslMWPlUO2rYjnA4Q2uTAR24&#10;Wm1EvJ7iULZC2UrMS0ZaHDvudokj0vYiqpaLJ4A4KzNZAEeg2MrK1jKmg/pMRUqtZLItct/yiEZK&#10;BUesxjY7pSZiQqlAHKCMfh6LkiZ5hmWBw2hSEslrNTvQUVxcwx5PWUowijCTtaroilwcUaIYSdFR&#10;I5hfrZQiVg3bEcpXtDYFzMM1cWW9N1xiG47/FMdORwzCiLRzPJV4MECJyqxr+EwVfiKpnIJVuEE4&#10;9u6UStyqYSt2Tuvds7dxtHNTHLvnlct5bX7SpnSQkuoZPMc2iFwUz+DZOnAXmqJ32oIIvTdK3l4J&#10;sofMXPGKTjYDCCEuSsnxaoiDK0pkRcFP4JOcXrFN2QBzrWZHlmNp12prcbgBh2wT13uXew+XhAVK&#10;ZScEGRHnWK02lwRddK22ynAQ5Dplq6xiiA86VWYS21CnQKWcmeN2nrIeeXsQdOV+xyGrhByb071A&#10;Rc2E66BIMZ1ikHI0A4TlsUiBK6RdDg9hhTx3lYgTl90wIUpwSpOciniiNSgrQDPudykYLS4O4hYV&#10;nK+VzZxWKcClaR15VPIrqhKNLkhx6bTUR0LFtnoGTuDPy5Ni4CgXPq3sz3HDw7jJV1Y2VlqWJIX6&#10;JSUCkuYVn7RUpETtQxy5Xk+P1C/IyCteBYAM+x+vgDy485Vnmx/P9QtAJs8IlOHCUVal13ZNW9le&#10;VSuD8CtNPCJli9P0mBZx7Irnx9EU1iaOGBclb2uxC6/UPgDqESkpOwg4RTRSlmMY3MUkMYziOXD2&#10;jbWpHXiwuNczSglHa8tjbyV6dNreRCcGh5vcym1iR5Z7H698kDkkzziX4F2FUpl1CG7Z4rCQF3t3&#10;ArNhY68sedz5zbNOO1AKLJW9khY9opJAJK/somKh5/mp1RSgMkP0rmBT2DIbKctzHofO11KG629p&#10;UXUKtgpnw55BGxF+b5Stg7aASl4RgfMo+fKs863kLFo1h+9k1UJIWu6djrsHb+OURaapeTses648&#10;IqQs40wuYz5Ig6R3xY6ADchMVmyzaVB2Gkek2Htz9QxK7o8EVOaSsh4hAxBKJRcAlDJSlnWEq0GZ&#10;EnO6qE1s9XOMptWj4QTISFnWUUun8eN6pEQCLQWvq1audizj0ao1kSvwDPEKetmF3+4gK9bqoxGM&#10;ywqr+E/UgQilEqFiI4PnPGyvqKOuRWgapaTUuOGEklAqeCx+FIgpGyVK7Wvep1evQ8ANyTx2qvMr&#10;eTD8Rib7ukZB23pcRRLH3ijYPn6xmWddo8Rg+JU8iaeV/Ze+Q/gRJN8onqEfeKcG7rMc0+JXX1jy&#10;FDSWpDTgbvPYO4F+RUor0QVlKUVKXBjDbSpVz8Moz1apyketGeuoVfw8asjZNlsl9h4gJuZTkSfQ&#10;d3EinXYNSW1kRUIZVlFO+OknPv2Pe1DKCkWKxPg+fhmzrCcqF2Xld8oyi805RlCxF63kU3UnFbgU&#10;j5bUj41wWRVh1wqpFNTgfhmlVYyLba/XatRxSwcbn7YRhN9nEoRQQ7Dxy06iLW2TFv3zLhwSBkWu&#10;8Ge85A1YzYtyRRLEdoWf+VZIO+F1gNTKrfYCEaDoVCEdZIlSrx/ALr7wqtkWCgAjKX56o+xY8BNP&#10;jFIAzFHkipuJo1tFdKLYFq6+iCpAabvGgGd36dXrXVAjED2Wr1UJtLwdifiovEzTPeIsLLr6sahY&#10;/CgfM0D1IWXSnldV3N+lCWtgjAonG5TpQr9XFfwr1gOFVyiLh0VocJFX/FoXD4sun1ZIeSmYXKIW&#10;E2EUXtPFbF8+8YdwQxtd7PbtfPl1f3ijm9ieTsdfXl5f0QNVadO/7wf+j1C3jZc/jue78/G305dP&#10;9Onr4eGP306b0+FC1ytvvu9P+PB8OP3vzebjtDt+vjn/z7fdaX+zef239zOOuWPbH2SX8AcwHaqR&#10;O02/+Tr9Zvd+j6Y+31xucH8zffzpgr/wyrfj6eXpGT2ZcKPz++HHb5fD48uFJHPliv/4OB/Dp6e7&#10;jyf6RKPcHZ9f7n/eXXbTvwPV3d4eng+vD/vTl/8DAAD//wMAUEsDBBQABgAIAAAAIQC86UP04AAA&#10;AA0BAAAPAAAAZHJzL2Rvd25yZXYueG1sTI/BTsMwEETvSPyDtUjcWieOiFCIUxVoTpxaesjRjY0T&#10;NV5HsdMGvp7tCW4z2qfZmXKzuIFdzBR6jxLSdQLMYOt1j1bC8bNePQMLUaFWg0cj4dsE2FT3d6Uq&#10;tL/i3lwO0TIKwVAoCV2MY8F5aDvjVFj70SDdvvzkVCQ7Wa4ndaVwN3CRJDl3qkf60KnRvHWmPR9m&#10;J2Hum4+x3r82x5+83lm1a95b66V8fFi2L8CiWeIfDLf6VB0q6nTyM+rABgmrPE0JJZEKQeqGPOU0&#10;7yRBZJnIgFcl/7+i+gUAAP//AwBQSwECLQAUAAYACAAAACEAtoM4kv4AAADhAQAAEwAAAAAAAAAA&#10;AAAAAAAAAAAAW0NvbnRlbnRfVHlwZXNdLnhtbFBLAQItABQABgAIAAAAIQA4/SH/1gAAAJQBAAAL&#10;AAAAAAAAAAAAAAAAAC8BAABfcmVscy8ucmVsc1BLAQItABQABgAIAAAAIQCUpp+A2BkAABKFAAAO&#10;AAAAAAAAAAAAAAAAAC4CAABkcnMvZTJvRG9jLnhtbFBLAQItABQABgAIAAAAIQC86UP04AAAAA0B&#10;AAAPAAAAAAAAAAAAAAAAADIcAABkcnMvZG93bnJldi54bWxQSwUGAAAAAAQABADzAAAAPx0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0tbxwAAANwAAAAPAAAAZHJzL2Rvd25yZXYueG1sRI9Ba8JA&#10;FITvBf/D8oReim4i0tboKsVSLR4qVS/eHtlnNpp9G7JrjP++Wyj0OMzMN8xs0dlKtNT40rGCdJiA&#10;IM6dLrlQcNh/DF5B+ICssXJMCu7kYTHvPcww0+7G39TuQiEihH2GCkwIdSalzw1Z9ENXE0fv5BqL&#10;IcqmkLrBW4TbSo6S5FlaLDkuGKxpaSi/7K5WwXjzZU6TdGUv66d9cd6+t9fjcqvUY797m4II1IX/&#10;8F/7UysYvaTweyYeATn/AQAA//8DAFBLAQItABQABgAIAAAAIQDb4fbL7gAAAIUBAAATAAAAAAAA&#10;AAAAAAAAAAAAAABbQ29udGVudF9UeXBlc10ueG1sUEsBAi0AFAAGAAgAAAAhAFr0LFu/AAAAFQEA&#10;AAsAAAAAAAAAAAAAAAAAHwEAAF9yZWxzLy5yZWxzUEsBAi0AFAAGAAgAAAAhAFpjS1v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7184" behindDoc="1" locked="0" layoutInCell="1" allowOverlap="1" wp14:anchorId="07DC8367" wp14:editId="31A9BDA4">
                <wp:simplePos x="0" y="0"/>
                <wp:positionH relativeFrom="page">
                  <wp:posOffset>1066800</wp:posOffset>
                </wp:positionH>
                <wp:positionV relativeFrom="page">
                  <wp:posOffset>1066800</wp:posOffset>
                </wp:positionV>
                <wp:extent cx="15811727" cy="1378585"/>
                <wp:effectExtent l="7140257" t="0" r="7140258" b="720407"/>
                <wp:wrapNone/>
                <wp:docPr id="27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7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6531658" id="Group 329" o:spid="_x0000_s1026" style="position:absolute;margin-left:84pt;margin-top:84pt;width:1245pt;height:108.55pt;rotation:-6094393fd;z-index:-25153638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I2oyh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xnbzbvuzcoKfS7cXYg8Xwcn+5A9evp+Nfjb6c4Rnz88+H+f874+nb+&#10;Pf39FIk3Xz/+8/CABnffLocgnt8fT2+b0wFqMG1ta2+68N+Qw+b3oJQ/RqXsf79s7vGfpumN6Wx3&#10;s7nHl8Z1fdM3UW/3z1AuveibBsrF15Uz+BSUev/879KCcwZf0+veuvD17e6OWKHRnA+vLw+/vLy+&#10;hj9OT19/ej1tvu8wX340P/70879RayCfkIUh8xBJPpi556tyzv8/5fz1eXfcB52fSeyjcpwo55fT&#10;fk/2sHFxKNQ/CEU556lmJt8Q2RkKXNYJjZ2VsCTLURdFSd5/O19+3R+CVHff/3y+BD08PeBTmDYP&#10;PL22UMbj2yvs7F+rTb0xXef9JnTLLwidEbp/ud1s683HxoT+Z1SYtpPWBttsJrPgaewUAoxkaIyI&#10;njcyGWC1I5UXKmGt6RZZa4SOWPM51lqhCq21bb3MGub2yBoRLbMGTzoZJ6TWmUXWBqEj1voca2QR&#10;k+ZcmxGbmSqBqJaZM6kWwF3vFrkzUz1sjc3yl2rCt8uiM1NFgCjDXaoIcDe0y9xNVbE1bZa7VBmV&#10;7bsMf1NtBLJlDm2qDtP19fLEs1N9bG3eKlKFVK3tlzm0U4UEsgyHqULAoekXZWinKtnarHHYVCnV&#10;0OY4nColkGU4TJUCDjHmJb+Che1qcFs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tmqplIt8xjm6qGeFyOu9qpZrYISDLzsU0VQ31nooh2qplIl+ExVQ14zMSG&#10;7VQzWwwkx2OqmBKPU80UeUxVQ7HOss20U81ssbxleOxSxVDfmXCim2om0i3LkZK5iRmars34x26q&#10;mW2XtZkuVUxlu5wP76aaiXQZHlPVmM67ZR/eTTWz7bI206WKQd8mY9fdVDORbpnHPlWN6eqhX/Q9&#10;/VQz2z5rM32qGPRtzbJ/7KeaiXQZHlPVmLZF0LW0XiNvnsQ9fdZm+lQx6BtByqIP76eaiXQZHlPV&#10;YHHtl/1jP9XMts/azJAqBn3nsqthqplIt8zjkKrGNMAoFuU4TDWzHbI2M6SKQd99JqYYppqJdBke&#10;U9UYb+yy7xmmmtki3cn4niFVDFKUXAI9TDUT6ZZ5NHWqG2N7xAtLE9LUU91s8WKOTVOnyqFUKmPb&#10;pp6qJxLmGE0VZIwzy5Zj6qmCwGjWdkydaqiyg80E5Kae6igS5hhNtTR4BAPLAp0qCXxm7cfMAAB0&#10;n81hEwwgEmb4nMEAnctEQZD01BWZAg5gUh1Vrm4zDtMkYEAkzPGZKskPUOiiPAFQTlymKSACJlUR&#10;3KXPLOLGTJUUCTN8zmABsDgs85nCAiaPC8BfyIgCKIXubY7PFBoIhDk+UyX5ps7xmdpRHh0wc3gA&#10;uXcmAMYAZEiAvDA/QZjjM1WS924ZQ0OmP2kSMFXejuYgge26nL2nKEEgzPA5gwkQGGXmZwoTmDxO&#10;YOZAgfWIWhcXdeOmSqoCYY7PmR1Zm9F7ChWYPFZg5mCBBeSf43OqJGTiIMzwOYMLsGouo2tYTxO9&#10;5/ECMwcMTNdkkh+TIgaBMMfnzI5qDGnRL6WQgcljBmYOGkC7OTtKUYNAmOMztSM3YDFe5nOqoq3J&#10;4wa0bzPNWKohl5MjLhNKMneiy3A5Aw7cgGm3yGUKHJg8cmDm0EGTizpNkxgR0eW4TG3IDX4Z3TAp&#10;dGDy2AG2zERC0cfbXK6GOFwog+sEXYbLGXjg65yHT8EDCqEzkaeZwQeInDJ2nqAHRJbjcWY95GYW&#10;9Z2CByaPHiCXEvkESbrspGynaxCR5XhMVQPPnrHwFDwwefQAOWnCY4NgatmvJ+gBkWV4nIEHPpdP&#10;mhQ8wC5tVtcz+KDJAZdwjjIYTEgiy/GYKqap64zVpOABgJA8j6lqGgRRGTlOjYbIMjzOwIPG53Sd&#10;ggcmjx6YGXyAhSzDY4IeEFmOx9Rm2jqDrZoUPDB59MDM4ANncut3gh4QWY7HVDFtbzK6TsEDk0cP&#10;sAMh0yzYtW1yOUWCHhBZhscZeNC1bcauU/DA5NEDM4MPLHLT5fmYoAdEluMxtZm+wXbWon9MwQOT&#10;Rw/MDD7ILzQJekBkyzyipidRzNAMy5EFymWEEI4CG6HZdQadCWXUdU6ONgEO8nJE3UrSIFYksyxI&#10;m8IGeDHnfOwMNrA+gxTZBDQgspwgU6NB6pqxbFtP3Rkkmc117AwzcHUm07EJYkBkGSZneAHCcqzu&#10;S1MSwb3IPKgbDi0TVkBvQhmX7C4TlmOHTwjRpANZjsnUbJBmZDA3m6IFNo8W2Bla4BGCLNq2TbAC&#10;IsswOUMKEPbnDCeFCmweKrAzqKCBS1tmMgEKiCzHZKoaxMjDcv5tZ0UEeZzAznCCNpfV2gQlILIc&#10;kzPDaT281eKcTEECmwcJqOpsmtxQcceyJBOIgMgyTM4AAoOdjuW9E5siBDaPENgZQjDkNm5tgg8Q&#10;WY7JmeF0LaCRRUmm8IDNwwN2Bg8A4cxEadZN3Vqgu7KJgr6xLm33LKVq97+/c60aPm12VMJah/rE&#10;4+FMZYZbLDkoItw6rgkEFRW2ZYjhXYi4W0UMXokYfjOWG5abJmcYyEMhJAajkCM3CeShoFMlJwdB&#10;5LDqNcyQqQbydSMloyFyzPQ1rdP0DeTrhkoTKZCvGyrBPUQOhGYNM4S6BPJ1Q6WaCSIHYLGmdUIh&#10;Avm6oRIcEMjXDZXyciJHMr2GGUqRA/m6oVK2SuRIMde0ToljIF83VMrhAvm6oVI6ReTIgdYwQ5lN&#10;IF83VEoyiByZwZrWKd4P5OuGSqF3IF831LCDRvS067WGnbCTFV9YN1xD4WF4Ya1zGr0TAqxVLFHY&#10;FHtYOWjxUGalizLio2irYBVL4qWwI7juBfFTBJ6v6kE8lcE6teoF8VUEJ697gec1NqJWviCaXumw&#10;jHgsAjtXsSQ+i3DHVS+I1zIr3ZYRv2UAyK3rQQa90nUF0CvMVkBVq3oQ72VQdbLqBfFfZqUDC9hM&#10;YAmIyroeZNArnZgRL2aANazqQfyYQeK/5oWQz9MYKAtf9wJPb8qI173Ag6bsdNUL4sgoU1z3Ajsy&#10;ytpWvSCOzK50ZCEvClJa6ciwIRd9q13pyEK+EHpY6chQhCo9JIOOYSbH0yccxJofwTrdbHAE6ysJ&#10;and33F0oDJePmw866hOO7TzzqR366u3wfb89BKILBeTwzj1SSrDrsUvJIr8Svb6rxEIiz+PYbpxd&#10;3kJFUZVCIs8raRSAJyPRSKM2PLYcNFJCKGlg1wVFOpbnyABhj4EUcJPCAGGKRFqPzktak+e1VWRv&#10;gdTrvLIEauA5GgNRAm4AOF4mFY+ADTExcOFRnsJrgPjAqxsA/mitRgm4fgUDUQKuR9yvtRol4HpA&#10;ZBopS6BTVRBgNBpWN8YIMnJ5jhIgJC2Qju5TSOR5JWUJtNjcUng1LIEWbkQjZQkA0lFJWQIN4gel&#10;VXaQrhldsAxHnuOwCK0iCfhOHZZlCWBDRmUg+gGHLW6VlCXgsP2qDYslgE0PjZSgIxoWykVUUpYA&#10;uWSFAQ5XHbB9lZQlcA3yRPTyHFXAS4EzuhkSjkPDqpEKKrxS8UYgHZcw6VieIwMcI6OWTZ2vVJSB&#10;Vu0K7wIHGElV/2qp2oJa7cd4VXiU55XXOF1QcKm6DAYSMAXUmcUHYVGyq/osKo8gXlt13bIc6NNB&#10;CU1bVPcQWh3DMhm5PEcJNCysBkG7Mgc4cbANrFwjjbZl/RhuS8fyHBmgogbidYUfoGIFIsVqpDFA&#10;5QqBdEyjpGN5XhngmeWQZCvDokoEatXqXptqEQIp/JzWajRD7EeocqUyA2rVwB6VVqnQgEhRLK+S&#10;slxrTAatVZZrra8FVEUABsygexesFpEUkLrGQJSr6fUljo4iEAO9PgeoSiCQ6qEDJ4Y4caKqgAoF&#10;qNVOd5pUKkCkrT4sjraRZavCYlSNziNqcqWCAWKg0SOinuXa6Esc43TGjxmomJ88RzPkWBubZuqw&#10;IKPAqwekpEwXDstR0agaN6fXiPVVYXEEj9RHXeSpLoDkiiVG5ZVVcE2jREjyvAqLrYA2WjUJMCkq&#10;WlRSVuwVrJKO5XllIDp4Q/XeZQYcVROQBOoRSZHW5CmtOqonCKTq1HZUUBBI1dwQW9+BdFBNa6RU&#10;p6Cj8gN0PyCG04YfJ8Cgxi2OChXQZq8GGCi/j5SqY0NoFymxQ6vxyZRQl0YZp0mnxvi0otKIuhXq&#10;ZEpE2krvVP9AbdbashaQC1C2cG1am3He6ckYourQe4sYU2szTlCc+V9Lqa49jsGwRg0WR0o1YRkp&#10;9TlPRR2QZ6NCATh2ESmxm61JiSnVkBKXysQ2R+BQvIc8Ry8ilPpMZkqvewah1H0Yp+t6BuxGSn3O&#10;R3v3aow+tgnMXpM8t6kmymObanQoOkJ5gdp71Psayui911BGi1tDGX3ICkp4GZrzayhFnurYeenS&#10;28QpmpW9I4NeS8kh2YreBdZFvX15LhEsEqWkU4rkVUpO9rzeOyfGXo/bGG9YQUm1PUHv2vqO2i2m&#10;VOM7Xou9uhrKTo9X13dkIdy7Zu/IAZhS8zbhqAyNHYhHWe+GMbwVlByD+XGHQLy2PMV715xfeXWV&#10;qemEReBTW4trRtq8umrjNjtuU7FiO3B26TVkHqYpfCpzyQ6yIuBcU1Hytud80Ws4AB37jSPS4GuL&#10;K96YUolYYO5sHVoCCARMKDV5tuKXtJjBtgwFeg0ssA1vgHotqsQFKSwlDWNHsS9b3Lj5JzNYnjyT&#10;Lc2MMD+1LBX1dNK7NkPovrnYpmLvqLRkynEbVPiTp/AZqpnJjrRkFskmaxPRUHl+1nTWJLSpzeSa&#10;MymvRb9wijw/NVATgE+MFb2Wc8F9sjaxJhdHBGAmeganIRlwtFFKToP1ccYt8olDcUrv3knvivfG&#10;EdMYL7mxDEH0LU/WO5x3nHVOi2mR48e55DQIAWfyuU0tN6wH4VNDBwEbsJRQ31bUUd3JnpIWJ+Ow&#10;AI9Ii5NrzwiSA/pd7t0x4qriRzVg8WAdDtIqtxmOqcOOnLLKDAO7EOyRFZsccEdX7FvZmxg6TuL4&#10;ikuUEsgEkmecSEPDq4FT/NzgqUycBqNstgwST1IeWZLPQLVnoUUFuu8HRu4Jtym1iA3pONmwe1Um&#10;REV66BpXS5QJvQDxCgzRU5c0GKtYWW94Q9bCyZYG06EsPLbYlgeDXfDorq1iDh3tEgUelQyvE2PQ&#10;sMxOSrkstg1Lg8F1TDwYJUBoO9R1BB6VFbptEIgHQmWJbB17X6uUVrQ44BNbVKZZQ7sX1LW29du0&#10;HLbjHF1RPI3HaEOLyuxpqKVACLMtCRzXm0Q5Xsv+xPDlGR0ATrnESUEHs4steo4f6Dx8kZCK7gKP&#10;SoDpBs6+rjWlwps8I4+4NDXq2uDQT6lrHAVm8Sj4IrDNmJwr8QDC6jgnlA0I7KpGBSo7pqhSiyNR&#10;bBrhUpShhu8QQEmyVvMtOi5F3ltbBxneUBBnHCCNKi7PGVyUEHstao3LTqry2sduE9ehl2YAz6hK&#10;CXGjMKqy02LVl2c7g7raWhfEMJYoyvSWZ5zmHCiVRRrdqKJuDJ+UrYDCFaeMyo5FxVNnrFsVruUZ&#10;ucf9k3FKKKKoeGbTdSolTVZciYJbGhS6aMnX2mDhS57MHwMOdPa02O+491+ejxUnH1bjj85oQxkW&#10;27nFfjk11cKmCltxoUGn1NRBvVEyDpwWezaSlypZXDWmkEpAW4VbPoJbUoQYrocAoVadVuEeyzBq&#10;WvbLg+GtaKzSZcJwWDlYSdml4FqcuAa0itOupFQYVxwqXfNS2inFQLCpaFSdEqfiIssoHkq3iuLB&#10;ihbkqO1T4hKo6Ltx+Vq5RdmlxO3TCiG7cJy40ZqEbyCbwVEbRZKoVYyUdGtcceCOS5WQD2u989kq&#10;3AFWztcrJ3UXWqBcoVo38gnoscynZ68M/6iMCLfvxzad5po9J+G45UhxfgTcBskjgFT4pItvSEeN&#10;2ibH/jiyorUpYQWhhEVtSmIPZEeZ8A2D17gcVaOUtRx325d7b0TyvboQc7yHiidF742sd4Q4F8cu&#10;P9WBgyGKdTTXNU+jlOI4unqy3DtbB450aJRIZsLKp9pRw3aEwxlamwzowNVqI+L1FIeyFUr8jkrk&#10;k4y0OHbc7RIptb2IquXiCSDOykwWwBEotrKytYzpABlXpNRKJtsi9y2PaKRUcMRqbLNTaiImlArE&#10;Acro57EoaZJnWBZlwZqURPJazQ50FBfXsMdTlhKMIsxkrSq6IhdHlChGUnTUCOZXK6WIVcN2hPIV&#10;rU0B83BNXFnvDZfYhuM/xbHTEYMwIu0cTyUeDFCiMusaPlOFH0gqp2AVbhCOvTulErdq2Iqd03r3&#10;7G0c7dwUx+555XJem5+0KR2kpHoGz7ENIhfFM3i2DtyFpuidtiBC742St1eC7CEzV7wiwduxTQVq&#10;qhyvhk6rbEJMGaMLR06vKHnZAHOtZkeWY2nXamtxuAGHbBPXe5d7D5eEBUplJwQZEedYrTaXBF10&#10;rbbKcBDkOmWrrEKQFDREYH9RmmxDnQKVcmaO23nKETJvD4Ku3O84ZJWQY3O6F6g4knAdFCmmUwwS&#10;gJzIpjwWKXCFtMvhIawwtqhFnLjshglRglNSCxXxBP21ygrQjPtdCkaLi4O4RQXna2Uzp1UKcGla&#10;Rx6V/IqqRKO7UFw6LfWRULGtnoET+PPypBg4yoVPK/tz3PAQk19s8pWVjZWWJUmhfkmJgKTZCklL&#10;RUrUPsSR6/X0SP2CjLziVQDIsP/xCsiDO195tvnxXL8AZPKMQBn9riD3ru2atrK9qlYG4VeauE1l&#10;i9P0mBZx7Irnx9EU1iaOGBclj6vhWJteqX0A1CNSUnYQcIpopCzHMLiLSWIYJVfF2TfWpnbgweJe&#10;zyglHK0tj72V6NFpexOdGBxuciu3iR1Z7h0qKM15eFehVGYdglvWERbycpsCs2FjT+l9LKfQDpQC&#10;S2WvpEWPqCQQySu7qFjoeX5qNQWozBC9K9gUtsxGyvKc96h9YB0piCkqh3hlcxolbZcH29RG5MnQ&#10;mLKsTQTOo+TLs863krNo1Ry+k1ULIWlxLqF2XLSpLDJNzdvxmHXlESFlGWdyGfNBGiS9K3YEbID9&#10;p2abTYOy0yh5xd6bq2dQcn8koDKXlPUIGYBQKlVRgFJGyrKOcDUoU2JOF7WJrX6eyVo9Gk6AjJRl&#10;HbV0Gj+uR0ok0FLwGimVlasdy3g8Jn/JfyJX4BniFfSyC7/dQaGxVh+NYFxWWMV/og5EKJUIFRsZ&#10;ssIqu4ldi9A0SkmpccMJJaFU8Fj8KBBTNkqU2te8T69eh4AbknnsVOdX0hF+I5N9XaOgbT2uIolj&#10;bxRsvx+xlEaJwfAreRJPK/svfYfwI0i+UTxDP/BODdxnOabFr76w5CloLElpwN3msXcC/YqUVqIL&#10;ylKKlLgwhttU7GgY5dkqVfmoNWMdtYqfRw0522arxN4DxMR8KvIE+i5OpNOuIanpGHnQJ8qwinLC&#10;Tz/x6X/cg1JWKFIkxvfxy5hlPVG5KCu/U5ZZbM4xgoq9aCWfqjupwKV4tKR+bITLqgi7VkiloAb3&#10;yyitYlzs8XutRh23dLDxaRtB+H0mQQg1BBu/7CTa0jZp0T/vwiFhUOQKf8bTZcBqXpQrkiC2K/zM&#10;t0LaCa+DUgKIRFkgAhSdKq0OskSp1w9gF1941WwLBYCRFD+9UXYs+IknRikA5ihyxc3E0a0iOlFs&#10;C1dfRBWgtF1jwLO7xD1TGgOC0PtalUDL25GIj8qBB90jzsKiqx+L0wU/yhddJgBrxQyxVMZVFfd3&#10;acIaGKNCfqJMF/q9quAJsR4ovEJZPCxCg4vDwq918bDo8mmFlJeCySVqEVRB4TVdzPblE38IN7TR&#10;xW7fzpdf94c3uont6XT85eX1FT1QlTb9+37g/wh123j543i+Ox9/O335RJ++Hh7++O20OR0udL3y&#10;5vv+hA/Ph9PfbjYfp93x8835f7/tTvubzet/vJ9xzB3b/iC7hD88Cr7xx2n6zdfpN7v3ezT1+eZy&#10;g/ub6eNPF/yFV74dTy9Pz+jJhBud3w8/frscHl8uJJkrV/zHx/kYPj3dfTzRJxrl7vj8cv/z7rKb&#10;/h2o7vb28Hx4fdifvvwfAAAA//8DAFBLAwQUAAYACAAAACEA/TwKb98AAAAPAQAADwAAAGRycy9k&#10;b3ducmV2LnhtbEyPzU7DMBCE70i8g7VI3FonpQ1tiFMBEuXAqYEH2MRLEvCfbLcNb48rDuU2o/00&#10;O1NtJ63YkXwYrRGQzzNgZDorR9ML+Hh/ma2BhYhGorKGBPxQgG19fVVhKe3J7OnYxJ6lEBNKFDDE&#10;6ErOQzeQxjC3jky6fVqvMSbrey49nlK4VnyRZQXXOJr0YUBHzwN1381BC3htfUObty/nsFW83+X+&#10;Se7vhbi9mR4fgEWa4gWGc/1UHerUqbUHIwNTyd9ly2ViBcw2xTqpM7Na5Ctg7Z8qgNcV/7+j/gUA&#10;AP//AwBQSwECLQAUAAYACAAAACEAtoM4kv4AAADhAQAAEwAAAAAAAAAAAAAAAAAAAAAAW0NvbnRl&#10;bnRfVHlwZXNdLnhtbFBLAQItABQABgAIAAAAIQA4/SH/1gAAAJQBAAALAAAAAAAAAAAAAAAAAC8B&#10;AABfcmVscy8ucmVsc1BLAQItABQABgAIAAAAIQCZ2I2oyhkAABCFAAAOAAAAAAAAAAAAAAAAAC4C&#10;AABkcnMvZTJvRG9jLnhtbFBLAQItABQABgAIAAAAIQD9PApv3wAAAA8BAAAPAAAAAAAAAAAAAAAA&#10;ACQcAABkcnMvZG93bnJldi54bWxQSwUGAAAAAAQABADzAAAAMB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C3xwAAANwAAAAPAAAAZHJzL2Rvd25yZXYueG1sRI9BawIx&#10;FITvBf9DeIKXUrNqae3WKKKopYeK2ktvj81zs7p5WTZxXf+9KRR6HGbmG2Yya20pGqp94VjBoJ+A&#10;IM6cLjhX8H1YPY1B+ICssXRMCm7kYTbtPEww1e7KO2r2IRcRwj5FBSaEKpXSZ4Ys+r6riKN3dLXF&#10;EGWdS13jNcJtKYdJ8iItFhwXDFa0MJSd9xer4PnzyxzfBmt73jwe8tN22Vx+Flulet12/g4iUBv+&#10;w3/tD61g+DqC3zPxCMjpHQAA//8DAFBLAQItABQABgAIAAAAIQDb4fbL7gAAAIUBAAATAAAAAAAA&#10;AAAAAAAAAAAAAABbQ29udGVudF9UeXBlc10ueG1sUEsBAi0AFAAGAAgAAAAhAFr0LFu/AAAAFQEA&#10;AAsAAAAAAAAAAAAAAAAAHwEAAF9yZWxzLy5yZWxzUEsBAi0AFAAGAAgAAAAhAMX9cLf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6160" behindDoc="1" locked="0" layoutInCell="1" allowOverlap="1" wp14:anchorId="57DD1165" wp14:editId="56F14135">
                <wp:simplePos x="0" y="0"/>
                <wp:positionH relativeFrom="page">
                  <wp:posOffset>914400</wp:posOffset>
                </wp:positionH>
                <wp:positionV relativeFrom="page">
                  <wp:posOffset>914400</wp:posOffset>
                </wp:positionV>
                <wp:extent cx="15811727" cy="1378585"/>
                <wp:effectExtent l="7140257" t="0" r="7140258" b="720407"/>
                <wp:wrapNone/>
                <wp:docPr id="27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7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4CA9AEA" id="Group 329" o:spid="_x0000_s1026" style="position:absolute;margin-left:1in;margin-top:1in;width:1245pt;height:108.55pt;rotation:-6094393fd;z-index:-25153740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PNby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nbzbvuzcoKfS7cXYg8Xwcn+5A9evp+Nfjb6c4Rnz88+H+f874+nb+&#10;Pf39FIk3Xz/+8/CABnffLocgnt8fT2+b0wFqMG1ta2+68N+Qw+b3oJQ/RqXsf79s7vGfpumN6Wx3&#10;s7nHl8Z1fdM3UW/3z1AuveibBsrF15Uz+BSUev/879KCcwZf0+veuvD17e6OWKHRnA+vLw+/vLy+&#10;hj9OT19/ej1tvu8wX340P/70879RayCfkIUh8xBJPpi556tyzv8/5fz1eXfcB52fSeyjchpRzi+n&#10;/Z7sYePiUKh/EIpyzlPNTL4hsjMUuKwTGjsrYUmWoy6Kkrz/dr78uj8Eqe6+//l8CXp4esCnMG0e&#10;eHptoYzHt1fY2b9Wm3pjus77TeiWXxA6I3T/crvZ1puPjQn9z6isUIXWBttsJrPgaezUCRkaI6Ln&#10;jUwGWO1IBRtIWWu6RdagjkhHrPkca61QBdbatl5mDXN7bIyIllmDJ01Z68wia4PQEWt9jjWyiElz&#10;rs2IzUyVQFTLzJlUC9Bp7xa5M1M9bI3N8pdqwrfLojNTRYAow12qCHA3tMvcTVWxNW2Wu1QZle27&#10;DH9TbQSyZQ5tqg7T9fXyxLNTfWxt3ipShVSt7Zc5tFOFBLIMh6lCwKHpF2VopyrZ2qxx2FQp1dDm&#10;OJwqJZBlOEyVAg4x5iW/goXtanBbEGU8Cxzs1EYqY4dhWYhuqpVIt8yjS9UCHt0yj26qlq3L2olL&#10;1VKZ1rgMj1O9RLoMj6liwCMMa0mObqqYrctai0sVU5mhthkep5qJdMs8+lQ14LFZ9jd+qpmtz9qL&#10;TxVTWdNkdO2nmol0GR5T1RCPy7r2U81ssRhm5qNPFVNZ1/llOfqpZiJdhsdUNeCxtYu69lPNbH3W&#10;ZigQm6wrlW0g88UFuZlqJtIt89ikqiEem0Uem6lmtk3WZppUMZVtmxyPU81EugyPqWqIx2Wbaaaa&#10;2TZZm2lSxaDvIaPrZqqZSLfMY5uqhnhcjrvaqWa2CEgy87FNFUN9Z6KIdqqZSJfhMVUNeMzEhu1U&#10;M1sMJMdjqpgSj1PNFHlMVUOxzrLNtFPNbLG8ZXjsUsVQ35lwoptqJtIty7FLVWO6NuMfu6lmtl3W&#10;Zig7TOy6y/nwbqqZyhJdhsdUNabzbtmHd1PNbLuszXSpYtC3ydh1N9VMpFvmsU9VY7p66Bd9Tz/V&#10;zLbP2kyfKgZ9W7PsH/upZiJdhsdUNaZtEXQtrdfImydxT5+1mT5VDPpGkLLow/upZiJdhsdUNVhc&#10;+2X/2E81s+2zNjOkikHfuexqmGom0i3zOKSqMQ0wikU5DlPNbIeszQypYtB3n4kphqlmIl2Gx1Q1&#10;xhu77HuGqWa2SHcyvmdIFYMUJZdAD1PNRLplHk2d6sbYHvHC0oQ09VQ3W7yYY9PUqXIolcrYtqmn&#10;6omEOUZTBRnjzLLlmHqqIDCatR1Tpxqq7GAzAbmppzqKhDlGUy0NHsHAskCnSgKfWfsxMwAA3Wdz&#10;2AQDiIQZPmcwQOcyURAkPXVFpoADmFRHlavbjMM0CRgQCXN8pkryAxS6KE8AlBOXaQqIgElVBHfp&#10;M4u4MVMlRcIMnzNYACwOy3ymsIDJ4wLwFzKiAEqhe5vjM4UGAmGOz1RJvqlzfKZ2lEcHzBweQO6d&#10;CYAxABkSIC/MTxDm+EyV5L1bxtCQ6U+aBEyVt6M5SGC7LmfvKUoQCDN8zmACBEaZ+ZnCBCaPE5g5&#10;UGA9otbFRd24qZKqQJjjc2ZH1mb0nkIFJo8VmDlYYAH55/icKgmZOAgzfM7gAqyay+ga1tNE73m8&#10;wMwBA9M1meTHpIhBIMzxObOjGkNa9EspZGDymIGZgwbQbs6OUtQgEOb4TO3IDViMl/mcqmhr8rgB&#10;7dskCcaQy8kRlwklmTvRZbicAQduwLRb5DIFDkweOTBz6KDJRZ2mSYyI6HJcpjbkBr+MbpgUOjB5&#10;7ABbZiKh6ONtLldDHC6UwXVmczWEwkIYmvR1zsOn4AGF0JnI08zgA0ROGTtP0AMiy0iynVkPuZlF&#10;fafggcmjB8ilkmG77KRsp2sQkeV4TFUDz56x8BQ8MHn0ADlpwmODYGrZryfoAZFleJyBBz6XT5oU&#10;PMAubVbXM/igyQGXcI4yGExIIsvxmCqmqeuM1aTgAYCQPI+pahoEURk5To2GyDI8zsCDxud0nYIH&#10;Jo8emBl8gIUsw2OCHhBZjsfUZto6g62aFDwwefTAzOADZ3Lrd4IeEFmOx1QxbW8yuk7BA5NHD7AD&#10;IdMsuDPb5HKKBD0gsgyPM/Cga9uMXafggcmjB2YGH1jkpsvzMUEPiCzHY2ozfYPtrEX/mIIHJo8e&#10;mBl8kF9oEvSAyJZ5RE1PopihGZYjC5TLCCEcBTZCs+sMOhPKqOucHG0CHOTliLqVpEGsSGZZkDaF&#10;DfBizvnYGWxgfQYpsgloQGQ5QaZGg9Q1Y9m2nrozSDKb69gZZuDqTKZjE8SAyDJMzvAChOVY3Zem&#10;JIJ7kXlQNxxaJqyA3oQyqNt1mbAcO3xCiCaJLMdkajZIMzKYm03RAptHC+wMLfAIQRZt2yZYAZFl&#10;mJwhBQj7c4aTQgU2DxXYGVTQwKUtM5kABUSWYzJVDWLkYTn/trMigjxOYGc4QZvLam2CEhBZjsmZ&#10;4bQe3mpxTqYggc2DBFR1Nk1uqLhjWZIJREBkGSZnAIHBTsfy3olNEQKbRwjsDCEYchu3NsEHiCzH&#10;5MxwuhbQyKIkU3jA5uEBO4MHgHBmojTrpm4t0F3ZREHfWJe2e5ZStfvf37lWDZ82OyphrUN94vFw&#10;pjLDLZYcFBFuHdcEgooK2zLE8C5E3K0iBq9EDL8Zyw3LTZMzDOShEBKDUciRmwTyUNCpkpODIHJY&#10;9RpmyFQD+bqRktEQOWb6mtZp+gbydUOliRTI1w2V4B4iB0KzhhlCXQL5uqFSzQSRA7BY0zqhEIF8&#10;3VAJDgjk64ZKeTmRI5lewwylyIF83VApWyVypJhrWqfEMZCvGyrlcIF83VApnSJy5EBrmKHMJpCv&#10;GyolGUSOzGBN6xTvB/J1Q6XQO5CvG2rYQSN62vVaw07YyYovrBuuofAwvLDWOY3eCQHWKpYobIo9&#10;rBy0eCiz0kUZ8VG0VbCKJfFS2BFc94L4KQLPV/UgnspgnVr1gvgqgpPXvcDzGhtRK18QTa90WEY8&#10;FoGdq1gSn0W446oXxGuZlW7LiN8yAOTW9SCDXum6AugVZiugqlU9iPcyqDpZ9YL4L7PSgQVsJrAE&#10;RGVdDzLolU7MiBczwBpW9SB+zCDxX/NCyOdpDJSFr3uBpzdlxOte4EFTdrrqBXFklCmue4EdGWVt&#10;q14QR2ZXOrKQFwUprXRk2JCLvtWudGQhXwg9rHRkKEKVHpJBxzCT4+kTDmLNj2CdbjY4gvWVBLW7&#10;O+4uFIbLx80HHfUJx3ae+dQOffV2+L7fHgLRhQJyeOceKSXY9dilZJFfiV7fVWIhkedxbDfOLm+h&#10;oqhKIZHnlTQKwJORaKRRGx5bDhopIZQ0sOuCIh3Lc2SAsMdACrhJYYAwRSKtR+clrcnz2iqyt0Dq&#10;dV5ZAjXwHI2BKAE3ABwvk4pHwIaYGLjwKE/hNUB84NUNAH+0VqMEXL+CgSgB1yPu11qNEnA9IDKN&#10;lCXQqSoIMBoNqxtjBBm5PEcJEJIWSEf3KSTyvJKyBFpsbim8GpZACzeikbIEAOmopCyBBvGD0io7&#10;SNeMLliGI89xWIRWkQR8pw7LsgSwIaMyEP2Awxa3SsoScNh+1YbFEsCmh0ZK0BENC+UiKilLgFyy&#10;wgCHqw7YvkrKErgGeSJ6eY4q4KXAGd0MCcehYdVIBRVeqXgjkI5LmHQsz5EBjpFRy6bOVyrKQKt2&#10;hXeBA4ykqn+1VG1BrfZjvCo8yvPKa5wuKLhUXQYDCZgC6szig7Ao2VV9FpVHEK+tum5ZDvTpoISm&#10;Lap7CK2OYZmMXJ6jBBoWVoOgXZkDnDjYBlaukUbbsn4Mt6VjeY4MUFED8brCD1CxApFiNdIYoHKF&#10;QDqmUdKxPK8M8MxySLKVYVElArVqda9NtQiBFH5OazWaIfYjVLlSmQG1amCPSqtUaECkKJZXSVmu&#10;NSaD1irLtdbXAqoiAANm0L0LVotICkhdYyDK1fT6EkdHEYiBXp8DVCUQSPXQgRNDnDhRVUCFAtRq&#10;pztNKhUg0lYfFkfbyLJVYTGqRucRNblSwQAx0OgRUc9ybfQljnE648cMVMxPnqMZcqyNTTN1WJBR&#10;4NUDUlKmC4flqGhUjZvTa8T6qrA4gkfqoy7yVBdAcsUSo/LKKrimUSIkeV6FxVZAG62aBJgUFS0q&#10;KSv2ClZJx/K8MhAdvKF67zIDjqoJSAL1iKRIa/KUVh3VEwRSdWo7KigIpGpuiK3vQDqopjVSqlPQ&#10;UfkBuh8Qw2nDjxNgUOMWR4UKaLNXAwyU30dK1bEhtIuU2KHV+GRKqEujjNOkU2N8WlFpRN0KdTIl&#10;Im2ld6p/oDZrbVkLyAUoW7g2rc047/RkDFF16L1FjKm1GScozvyvpVTXHsdgWKMGiyOlmrCMlPqc&#10;p6IOyLNRoQAcu4iU2M3WpMSUakiJS2VimyNwKN5DnqMXEUp9JjOl1z2DUOo+jNN1PQN2I6U+56O9&#10;ezVGH9sEZq9JnttUE+WxTTU6FB2hvEDtPep9DWX03msoo8WtoYw+ZAUlvAzN+TWUIk917Lx06W3i&#10;FM3K3pFBr6XkkGxF7wLrot6+PJcIFolS0ilF8iolJ3te750TY6/HbYw3rKCk2p6gd219R+0WU6rx&#10;Ha/FXl0NZafHq+s7shDuXbN35ABMqXmbcFSGxg7Eo6x3wxjeCkqOwfy4QyBeW57ivWvOr7y6ytR0&#10;wiLwqa3FNSNtXl21cZsdt6lYsR04u/QaMg/TFD6VuWQHWRFwrqkoedtzvug1HICO/cYRafC1xRVv&#10;TKlELDB3tg4tAQQCJpSaPFvxS1rMYFuGAr0GFtiGN0C9FlXighSWkoaxo9iXLW7c/JMZLE+eyZZm&#10;RpifWpaKejrpXZshdN9cbFOxd1RaMuW4DSr8yVP4DNXMZEdaMotkk7WJaKg8P2s6axLa1GZyzZmU&#10;16JfOEWenxqoCcAnxopey7ngPlmbWJOLIwIwEz2D05AMONooJafB+jjjFvnEoTild++kd8V744hp&#10;jJfcWIYg+pYn6x3OO846p8W0yPHjXHIahIAz+dymlhvWg/CpoYOADVhKqG8r6qjuZE9Ji5NxWIBH&#10;pMXJtWcEyQH9LvfuGHFV8aMasHiwDgdpldsMx9RhR05ZZYaBXQj2yIpNDrijK/at7E0MHSdxfMUl&#10;SglkAskzTqSh4dXAKX5u8FQmToNRNlsGiScpjyzJZ6Das9CiAt33AyP3hNuUWsSGdJxs2L0qE6Ii&#10;PXSNqyXKhF6AeAWG6KlLGoxVrKw3vCFLt8WWBtOhLDy22JYHg13w6K6tYg4d7RIFHpUMrxNj0LDM&#10;Tkq5LLYNS4PBdUw8GCVAaDs6gkpyVFbotkEgHgiVJbJ17H2tUlrR4oBPbFGZZg3tXlDX2tZv03LY&#10;jnN0RfE0HqMNLSqzp6GWAiHMtiRwXG8S5Xgt+xPDl2d0ADjlEicFHcwutug5fqDz8EVCKroLPCoB&#10;phs4+7rWlApv8ow84tLUqGuDQz+lrnEUmMWj4IvANmNyrsQDCKvjnFA2ILCrGhWo7JiiSi2ORLFp&#10;hEtRhhq+QwAlyVrNt+i4FOgUleD+ILaqso5xgDSquDxncFFC7LWoNS47qcprH7tNXIdemgE8oyol&#10;xI3CqMpOi1VflgSDutpaF8QwlijK9JZnnOYcKJVFGt2oom4Mn5StgMIVp4zKjkXFU2esWxWu5Rm5&#10;x/2TcUoooqh4ZtN1KiVNVlyJglsaFLpoydfaYOFLnswfAw509rTY77j3X56PFScfVuOPzmhDGRbb&#10;ucV+OTXVwqYKW3GhQafU1EG9UTIOnBZ7NpKXKllcNaaQSkBbhVs+gltShBiuhwChVp1W4R7LMGpa&#10;9suD4a1orNJlwnBYOVhJ2aXgWpy4BrSK066kVBhXHCpd81LaKcVAsKloVJ0Sp+IiyygeSreK4sGK&#10;FuSo7VPiEqjou3H5WrlF2aXE7dMKIbtwnLjRmoRvIJvBURtFkqhVjJR0a1xx4I5LlZAPa73z2Src&#10;AVbO1ysndRdaoFyhWjfyCeixzKdnrwz/qIwIt+/HNp3mmj0n4bjlSHF+BNwGySOAVPiki29IR43a&#10;Jsf+OLKitSlhBaGERW1KYg9kR5nwDYPXuBxVo5S1HHfbl3tvRPK9uhBzvIeKJ0Xvjax3hDgXxy4/&#10;1YGDIYp1NNc1T6OU4ji6erLcO1sHjnRolEhmwsqn2lHDdoTDGVqbDOjA1Woj4vUUh7IVSvyOSuST&#10;jLQ4dtztEim1vYiq5eIJIM7KTBbAESi2srK1jOkAGVek1Eom2yL3LY9opFRwxGpss1NqIiaUCsQB&#10;yujnsShpkmdYFmXBmpRE8lrNDnQUF9ewx1OWEowizGStKroiF0eUKEZSdNQI5lcrpYhVw3aE8hWt&#10;TQHzcE1cWe8Nl9iG4z/FsdMRgzAi7RxPJR4MUKIy6xo+U4UfSCqnYBVuEI69O6USt2rYip3Tevfs&#10;bRzt3BTH7nnlcl6bn7QpHaSkegbPsQ0iF8UzeLYO3IWm6J22IELvjVIpVgmyh8xc8YoEb8c2Faip&#10;crwaOq2yCTFljC4cOb2i5GUDzLWaHVmOpV2rrcXhBhyyTVzvXe49XBIWKJWdEGREnGO12lwSdNG1&#10;2irDQZDrlK2yCkFS0BCB/UVpsg11ClTKmTlu5ylHyLw9CLpyv+OQVUKOzeleoOJIwnVQpJhOMUgA&#10;ciKb8likwBXSLoeHsMLYohZx4rIbJkQJTkktVMQT9NcqK0Az7ncpGC0uDuIWFZyvlc2cVinApWkd&#10;eVTyK6oSje5Ccem01EdCxbZ6Bk7gz8uTYuAoFz6t7M9xw0NMfrHJV1Y2VlqWJIX6JSUCkmYrJC0V&#10;KVH7EEeu19Mj9Qsy8opXASDD/scrIA/ufOXZ5sdz/QKQyTMCZfS7gty7tmvayvaqWhmEX2niNpUt&#10;TtNjWsSxK54fR1NYmzhiXJQ8roZjbXql9gFQj0hJ2UHAKaKRshzD4C4miWGUXBVn31ib2oEHi3s9&#10;o5RwtLY89laiR6ftTXRicLjJrdwmdmS5d6igNOfhXYVSmXUIbllHWMjLbQrMho09pfexnEI7UAos&#10;lb2SFj2ikkAkr+yiYqHn+anVFKAyQ/SuYFPYMhspy3Peo/aBdaQgpqgc4pXNaZS0XR5sUxuRJ0Nj&#10;yrI2ETiPki/POt9KzqJVc/hOVi2EpMW5hNpx0aayyDQ1b8dj1pVHhJRlnMllzAdpkPSu2BGwAfaf&#10;mm02DcpOo+QVe2+unkHJ/ZGAylxS1iNkAEKpVEUBShkpyzrC1aBMiTld1Ca2+nkma/VoOAEyUpZ1&#10;1NJp/LgeKZFAS8FrpFRWrnYs4/GY/CX/iVyBZ4hX0Msu/HYHhcZafTSCcVlhFf+JOhChVCJUbGTI&#10;CqvsJnYtQtMoJaXGDSeUhFLBY/GjQEzZKFFqX/M+vXodAm5I5rFTnV9JR/iNTPZ1jYK29biKJI69&#10;UbD9fsRSGiUGw6/kSTyt7L/0HcKPIPlG8Qz9wDs1cJ/lmBa/+sKSp6CxJKUBd5vH3gn0K1JaiS4o&#10;SylS4sIYblOxo2GUZ6tU5aPWjHXUKn4eNeRsm60Sew8QE/OpyJPqL1hMnXYNSU3HyIM+UYZVlBN+&#10;+olP/+MelLJCkSIxvo9fxizricpFWfmdssxic44RVOxFK/lU3UkFLsWjJfVjI1xWRdi1QioFNbhf&#10;RmkV42KP32s16rilg41P2wjC7zMJQqgh2PhlJ9GWtkmL/nkXDgmDIlf4M54uA1bzolyRBLFd4We+&#10;FdJOeB2UEkAkygIRoOhUaXWQJUq9fgC7+MKrZlsoAIyk+OmNsmPBTzwxSgEwR5ErbiaObhXRiWJb&#10;uPoiqgCl7RoDnt0l7pnSGBCE3teqBFrejkR8VA486B5xFhZd/VicLvhRvugyAVgrZoilMq6quL9L&#10;E9bAGBXyE2W60O9VBU+I9UDhFcriYREaXBwWfq2Lh0WXTyukvBRMLlGLoAoKr+liti+f+EO4oY0u&#10;dvt2vvy6P7zRTWxPp+MvL6+v6IGqtOnf9wP/R6jbxssfx/Pd+fjb6csn+vT18PDHb6fN6XCh65U3&#10;3/cnfHg+nP52s/k47Y6fb87/+2132t9sXv/j/Yxj7tj2B9kl/OFR8I0/TtNvvk6/2b3fo6nPN5cb&#10;3N9MH3+64C+88u14enl6Rk8m3Oj8fvjx2+Xw+HIhyVy54j8+zsfw6enu44k+0Sh3x+eX+593l930&#10;70B1t7eH58Prw/705f8AAAD//wMAUEsDBBQABgAIAAAAIQBTqr1q3wAAAA8BAAAPAAAAZHJzL2Rv&#10;d25yZXYueG1sTI/BTsMwEETvSPyDtUjcWqdRaZs0TgVIwIFTAx/gxEuSYq8t223D3+OKQ7nNaJ9m&#10;Z6rdZDQ7oQ+jJQGLeQYMqbNqpF7A58fLbAMsRElKakso4AcD7Orbm0qWyp5pj6cm9iyFUCilgCFG&#10;V3IeugGNDHPrkNLty3ojY7K+58rLcwo3mudZtuJGjpQ+DNLh84Ddd3M0At5a32DxfnBOtpr3rwv/&#10;pPZrIe7vpsctsIhTvMJwqZ+qQ506tfZIKjCdfL7JlokVMCuKPKkLsyzWD8DaP7UCXlf8/476FwAA&#10;//8DAFBLAQItABQABgAIAAAAIQC2gziS/gAAAOEBAAATAAAAAAAAAAAAAAAAAAAAAABbQ29udGVu&#10;dF9UeXBlc10ueG1sUEsBAi0AFAAGAAgAAAAhADj9If/WAAAAlAEAAAsAAAAAAAAAAAAAAAAALwEA&#10;AF9yZWxzLy5yZWxzUEsBAi0AFAAGAAgAAAAhAHF881vJGQAAEIUAAA4AAAAAAAAAAAAAAAAALgIA&#10;AGRycy9lMm9Eb2MueG1sUEsBAi0AFAAGAAgAAAAhAFOqvWrfAAAADwEAAA8AAAAAAAAAAAAAAAAA&#10;IxwAAGRycy9kb3ducmV2LnhtbFBLBQYAAAAABAAEAPMAAAAv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E1YxwAAANwAAAAPAAAAZHJzL2Rvd25yZXYueG1sRI9BawIx&#10;FITvBf9DeIKXUrOKbe3WKKKopYeK2ktvj81zs7p5WTZxXf+9KRR6HGbmG2Yya20pGqp94VjBoJ+A&#10;IM6cLjhX8H1YPY1B+ICssXRMCm7kYTbtPEww1e7KO2r2IRcRwj5FBSaEKpXSZ4Ys+r6riKN3dLXF&#10;EGWdS13jNcJtKYdJ8iItFhwXDFa0MJSd9xerYPT5ZY5vg7U9bx4P+Wm7bC4/i61SvW47fwcRqA3/&#10;4b/2h1YwfH2G3zPxCMjpHQAA//8DAFBLAQItABQABgAIAAAAIQDb4fbL7gAAAIUBAAATAAAAAAAA&#10;AAAAAAAAAAAAAABbQ29udGVudF9UeXBlc10ueG1sUEsBAi0AFAAGAAgAAAAhAFr0LFu/AAAAFQEA&#10;AAsAAAAAAAAAAAAAAAAAHwEAAF9yZWxzLy5yZWxzUEsBAi0AFAAGAAgAAAAhACVYTVj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76174FB2" w14:textId="55B3D883"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77594FE7" w14:textId="5C4B9491"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005F6F37" w14:textId="42FB2416"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81280" behindDoc="1" locked="0" layoutInCell="1" allowOverlap="1" wp14:anchorId="0676D5B9" wp14:editId="3320287B">
                <wp:simplePos x="0" y="0"/>
                <wp:positionH relativeFrom="page">
                  <wp:posOffset>-7490973</wp:posOffset>
                </wp:positionH>
                <wp:positionV relativeFrom="page">
                  <wp:posOffset>6327576</wp:posOffset>
                </wp:positionV>
                <wp:extent cx="15585441" cy="1378585"/>
                <wp:effectExtent l="7027227" t="0" r="7024688" b="700087"/>
                <wp:wrapNone/>
                <wp:docPr id="27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79"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89597A8" id="Group 329" o:spid="_x0000_s1026" style="position:absolute;margin-left:-589.85pt;margin-top:498.25pt;width:1227.2pt;height:108.55pt;rotation:-6118784fd;z-index:-251531264;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J8B1xkAABKFAAAOAAAAZHJzL2Uyb0RvYy54bWykXVuPI7lufg+Q/2D4MUFtly51a8zMwWY3&#10;uwhwkixwnB/g6XZfkO62Y3umd/Pr81Eiq0u1JbFw8jLlHrMkihQp8hMlf/rL768vm++H8+X5+PZ5&#10;a36ot5vD293x/vnt8fP2v3a/VP12c7nu3+73L8e3w+ftH4fL9i9f/vEfPr2fbg/2+HR8uT+cN2jk&#10;7XL7fvq8fbpeT7c3N5e7p8Pr/vLD8XR4w5cPx/Pr/oo/z4839+f9O1p/fbmxdd3evB/P96fz8e5w&#10;ueB/f45fbr+E9h8eDnfX/3x4uByum5fPW/B2Df+ew79f6d+bL5/2t4/n/enp+Y7Z2P8dXLzun9/Q&#10;6djUz/vrfvPt/Pynpl6f787Hy/Hh+sPd8fXm+PDwfHcIY8BoTD0bza/n47dTGMvj7fvjaRQTRDuT&#10;09/d7N1/fP/tvHm+/7y1XbvdvO1foaTQ78bZgcTzfnq8BdWv59PfTr+d4xjx8a/Hu/++4Oub+ff0&#10;92Mk3nx9//fjPRrcf7seg3h+fzi/bs5HqME0w9DXfRv+G3LY/B6U8seolMPv180d/tM0Td94b7ab&#10;O3xpXNfj76i3uycol170xmGe4evKeGc7+fZfpQnnDJRP73vrgtJv9rfECw3ncnx5vv/l+eUl/HF+&#10;/PrTy3nzfY8J86P58aef/4VaA/mELIyZx0gCwtS9fGjn8v/Tzt+e9qdDUPqF5D5qpxPt/HI+HMgg&#10;Ni4OhfoHoWjnMlXN5Bsiu0CDy0qhsbMWFoU5aqMoyrtvl+uvh2MQ6/77Xy/XaF73+BQmzj1PsB20&#10;8fD6Akv752pTb0zXeb/xTSP2ONJB65Hun242u3rzvjGhf25WWrNCFVobbLOpnPlzY07I0BgRPW1k&#10;NsBuxy69UAlrTbfIWiN0xJrPsQabmgy0betl1qDccZxEtMwa5vikMUitM4usDUJHrPU51sgkJs25&#10;NiM2M1UCUS0zZ1ItgLveLXJnpnrYGZvlL9WEb5dFZ6aKAFGGu1QR4G5ol7mbqmJn2ix3qTIq23cZ&#10;/qbaCGTLHNpUHabr6+WJZ6f62Nm8VaQKqVrbL3NopwoJZBkOU4WAQ9MvytBOVbKzWeOwqVKqoc1x&#10;OFVKIMtwmCoFHGLMS34FS9uHwe1AlPEs8LBTG6mMHYZlIbqpViLdMo8uVQt4dMs8uqladi5rJy5V&#10;S2Va4zI8TvUS6TI8pooBjzCsJTm6qWJ2LmsttDxPfE1lhtpmeJxqJtIt8+hT1YDHZtnfUOgwOted&#10;z9qLTxVTWYQoyzz6qWYiXYbHVDXE47Ku/VQzOyyGmfnoU8VU1nU+w+NUM5Euw2OqGvDY2kVd+6lm&#10;dj5rM1h4E13bBjJfXJCbqWaqQLfMY5OqhnhsFnlspprZNVmbaVLFVLZtcjxONRPpMjymqiEel22m&#10;mWpm12RtpkkVg76HjK6bqWYi3TKPbaoa4nE57mqnmtkhIMnMxzZVDPWdiSLaqWYiXYbHVDXgMRMb&#10;tlPN7DCQHI+pYko8TjVT5DFVDcU6yzbTTjWzw/KW4bFLFUN9Z8KJbqqZSLcsxy5VjenajH/spprZ&#10;dVmb6VLFVLbL+fBuqplIl+ExVY3pvFv24d1UM7suazNdqhj0bTJ23U01E+mWeexT1ZiuHvpF39NP&#10;NbPrszbTp4pB39Ys+8d+qplIl+ExVY1pWwRdS+s1MufJWthnbQZ5eerDOwQpiz68n2oGPIIuw2Oq&#10;Giyu/bJ/7Kea2fVZmxlSxaDvXHY1TDUT6ZZ5HFLVmMagySU5DlPN7IaszQypYtB3n4kphqlmIl2G&#10;x1Q1xhu77HuGqWZ2SHcyvmdIFYMUJZdAD1PNRLplHk2d6sbYHvHCkiBNPdXNDi/m2DR1qhxKpTK2&#10;beqpeiJhjtFUQcY4s2w5pp4qCIxmbcfUqYYqO9hMQG7qqY4iYY7RVEuDRzCwLNCpksBn1n7MDABA&#10;99kcNsEAImGGzxkM0LlMFARJi4shlMIUcACT6qhydZtxmCYBAyJhjs9USX6AQhflaaYqAp9ZOzIm&#10;VRHcpc8s4sZMlRQJM3zOYAGwOCzzmcICJo8LwF+I5APEhe5tjs8UGgiEOT5TJfmmzvGZ2lEeHTBz&#10;eAC5dyYAxgBkSJhMmJ8gzPGZKsl7t4yhIdOfNAmYKm9Hc5DAdl3O3lOUIBBm+JzBBAiMMvMzhQlM&#10;Hicwc6DAekSti4u6cVMlVYEwx+fMjqzN6D2FCkweKwhY/hQssAD9c3xOlYRMHIQZPmdwAVbNZXQN&#10;62mi9zxeYOaAgemaTPKDXYlJo1UgzPE5s6MaQ1r0SylkYPKYgZmDBtBuzo58YkeBMMdnakduwGK8&#10;zOdURTuTxw0IsU+CziGXkyMuE0oyd6LLcDkDDtyAabfIZQocmDxyYObQQZOLOrFxNeWS6HJcpjbk&#10;Br+MbpgUOjB57MD8CTzI5WqIw6dcWtBluJyBB77OefgUPKAQOhN5mhl8gMgpY+cJekBkOR5n1kNu&#10;ZlHfKXhg8ugBcimRT1gtXXZStlPbIbIcj6nlwLNnLDwFD0wePUBOmvDYIJha9usJekBkGR5n4IHP&#10;5ZMmBQ9MHj1Abp/ymAMu4RyFEMbdgCzHY6qYpq4zVpOCBwBCsvNxBh80CKIycpwaDZFleJyBB43P&#10;6ToFD0wePTAz+AALWYbHBD0gshyPqWLaOoOtmhQ8MHn0wMzgA2dy63eCHhBZjsfUZtreZHSdggcm&#10;jx5gB0KmWbBr2+RyigQ9ILIMjzPwoGvbjF2n4IHJowdmBh9Y5KbL8zFBD4gsx2NqMz2KMJb9Ywoe&#10;mDx6YGbwAS0gGR6nNpNfZ1DVkyhmaIblyAIFM0JIGSTey9k1OhPKqOucHG0CHOTlaOvUZrAimWVB&#10;2hQ2wIt5JlPdWJ9BimwCGhDZsrJtnRoNUteMZdt6qhpIMpvr2Blm4OpMpmMTxIDIMkzO8AKE5Vjd&#10;l5ZsBPeixKBuOLRMWAG9CWVcsrtMWI4dPiFEkw5kOSZT1SDNyGBuNkULbB4tsDO0wCMEWbQbm2AF&#10;RJZhcoYUIOzPGU4KFdg8VGBnUEEDl7bMZAIUEFmOyVQ1iJGH5fzbzooI8jiBneEEbS6rtQlKQGQ5&#10;JmeG03o4tcU5mYIENg8SUNnZNLmh4o5lSSYQAZFlmJwBBAY7Hct7JzZFCGweIbAzhGDIbdzaBB8g&#10;shyTM8PpWkAji5JM4QGbhwfsrJYACGcmSrNu6tYC3QebqOh7lLq0/ZOUqt39/sa1avi02VMRax0q&#10;FE/HCxUa7rDkoIpw57goEFRU2JYhhnch4lCPiP7KxOCViOE3Y71hmZqcYSAPpZBq4+SWAnko6VTJ&#10;yUEQOax6DTNkqoF83UjJaIgcM31N6zR9A/m6odJECuTrhkpwD5EDoVnDDKEugXzdUKlmgsgBWKxp&#10;nVCIQL5uqAQHBPJ1Q6W8nMiRTK9hhlLkQL5uqJStEjlSzDWtU+IYyNcNlXK4QL5uqJROETlyoDXM&#10;UGYTyNcNlZIMIkdmsKZ1ivcD+bqhUugdyNcNNeygET3teq1hJ+xkxRfWDddQeBheWOucRu+EAGsV&#10;S6N/QrCz6gXxUGalizLio2irYF0PMuiVbgqVySwlLI6rehBPZbBOrXpBfBXByete4HmNjaiVL8ig&#10;VzosIx6LwM5VLInPItxx1QvitcxKt2XEbxkAcut6kEGvdF0B9Ar2AKhqVQ/ivQyqTla9IP7LrHRg&#10;AZsJLAFRWdeDDHqlEzPixQywhlU9iB8zKBtY80LI52kMlIWve4GnN2XE617gQVN2uuoFcWSUKa57&#10;gZ03ZW2rXhBHZlc6spAXBSmtdGTYkIt+ya50ZCFfCD2sdGQoQpUekkHHMJPj6TOOYs0PYZ23GxzC&#10;+kqC2t+e9lcKw+Xj5p0O+4RzO098bIe+ej1+P+yOgehKATnqNXqklGDXY5eSRf5B9PKmEguJPE9j&#10;u3F2eQsVRVUKiTw/SKMAPBmJRhq14bHloJESQkkDo91YpVXCHgMp4CaNlMVVj85LhiPPcVgDsjdq&#10;tfY6ryyBGniOxkCUgMPxL4VUPAI2xMTAhUd5Cq8B4gOvbgD4U2YggHdE2q9gIErA9Yj7tVajBFwP&#10;iEwjZQl0qgoCjEa8dmOMICOX5ygBQtIC6eg+hUSeH6RxDqA2p9V4NSyBFm5EGRYHcQ6QjkrKEmgQ&#10;PyitsoN0zeiCZTjyHIdFaBVJwOMoo9YqSwAbMipp9AMOW9wqKc8Bh+1XjQGWADY9NFKCjmhYKBdR&#10;SVkC5JIVBjhcdcD2VVKWwEeQJ6KX56gCXgqc0c2Qj2y6GqmgwisVb5AE6nEJk47lOTLAMTJq2dT5&#10;SkUZaNWu8C5wgJFU9a+Wqi2o1X6MV4VHeX7wGqcLCi5Vl8FAAqaAOrOojIIY6NRlw1J5BJG26rpl&#10;OdCngxKatqjuIbQ6hmUycnmOEmhYWA2CdmUOcOIAnrUVxlJJAzHgx3BbOpbnyAAVNQRS3WCoWIFI&#10;sRppvFK5QiAd0yjpWJ4fDPDMckiyFQlQJQK1anWvTbUIgdTqvALsJlLaWFYYoDKDQAp71EgjAIOd&#10;JXW+Uq0BtVpjMmitslxrfS2gKgK0agbdu9DB90AKSF1jIMrV9PoSR7UE1GqvzwGqEgikeujAiSFO&#10;nKgqoEIBarXTnSaVChBpqw+Lo21k2aqwGFWj84iaXKlggBho9IioZ7k2usUyTmf8mIGK+clzNEOO&#10;tbFppg4LMgq8ekBKynThsBwVjapxc3qNWF8VFlUFkLBWhA5UF0CkWGJUXlkFH2mUCEmeH8JiK6CN&#10;Vk0CTIqKFpWUFfsBVknH8vxgIDp4Q/XeZQYcVROQBOoRSZHW5CmtOqonCKTq1HZUUBBI1dwQMUsg&#10;HVTTGinVKeio/ADdD4jhtOHHCTCocYujQgW02asBBsrvI6Xq2BDaRUrs0Gp8MiXUpVHGadKpMT6t&#10;qDSiboU6mRKRttI71T9Qm6itWEfZwrVplHHe6ckYourQe4sYU2szTlCc+V9Lqa49jsGwRg0WR0o1&#10;YRkp9TlPRR2QfKNCATh2ESmxm61JiSnVkBLXicQ2R+BQvIc8Ry8ilPpMZkqvewah1H0Yp+t6BuxG&#10;Sn3OR3v3aow+tgnMXpM8t6kmymObanQoOkJ5gdp71Psayui911BGi1tDGX3ICkqq4MKcX0Mp8lTH&#10;zkuX3iZO0azsHRn0WkoOyVb0LrAu6u3Lc4lgkSglnVIkr1Jysuf13jkx9nrcxnjDCkqq7Ql619Z3&#10;1G4xpRrf8Vrs1dVQdnq8ur4jC+HeNXtHDsCUmrcJR2Vo7EA8yno3yG2DlHRKjsH8uEMgXlue4r1r&#10;zq+8usrUdMIi8KmtxTUjbV5dtXGfHbepWLEdOLv0GjIP0xQ+lblkB1kRcK6pKHnbc77oNRyAjv3G&#10;EWnwte05tvGABcu9dwwYqNAtEDC2Iw0Js634JS1msC1DgbhnTuGz4Q1Qr0WVuPiEpaRh7Cj2ZYsb&#10;N/9kBsuTZ7KlmRHmp5alop5OetdmCF04F9tU7B2Vlkw5boMKf/IUPkM1M9mRhoMj2WRtIhoqz5Ca&#10;zpqENjUd1ZxJeS36hVNkD6aBmgB8YqzotZwL7pO1iTW5OCIAM9EzOA3JgKONUnIarI8zbpFPHIpT&#10;evdOele8N46YxnjJjWUIom95st7hvOOsc1pMixw/ziWnQQg4k89tarlhPQifGjoI2IClhPq2oo7q&#10;jtcjXJGnULacRTotTq49I0gO6He5d0dHuzDnVfyoBiweKSGtcpvhmDq1qawyuMmTBa+4+QF3dMW+&#10;FY88dJzE8R2XKCWQCSTPOJGGhlcDp/i5wVOZOA1G2WwZJJ6kPLIkn4Fqz0KLCnTfD4zcE25TahEb&#10;0nGyYfeqTIiK9NA1rpYoE3qeFtiOKhNSlzQYq1hZb3hD1sLJlgbToSw8ttiWB4Nd8OiurWIOHe0S&#10;BR6VDK8TY9CwzE5KuSy2DUuDwXVMPBglQGg71HUEHpUVum0QiAdCZYlsHXtfq5RWtDjgE1tUpllD&#10;uxfUtbb127QctuMcXVE8jcdoQ4vK7GmopUAIsy0JHNebRDl+lP2J4cszOgCccomTgg5mF1v0HD/Q&#10;efgiIRXdBR6VHQY3cPb1UVMqvMkz8ogVIeqarggpdY2jwCweBV8EthmTcyUeQFgd54SyAYFd1ahA&#10;ZccUVWpxJIpNI1yKMtTwHQIoSdZqvkXHpch7a+sgwxsK4owDpFHF5TmDixJir0WtcdlJVQ4Q2G3i&#10;QvTSDOAZVSkhRBRGVXZarPrybGdQV1vrghjGEkWZ3vKM05wDpbJIoxtV1I3hk7IVULjilFHZsah4&#10;6ox1q8K1PCP3uH8yTglFFBXPbLpOpaTJiitRcEuDQhct+aM2WPiSJ/PHgAOVrxX7Hff+y/Ox4uTD&#10;avzRGW0ow2I7t9gvp6Za2FRhKy406JSaOqg3SsaB02LPRvJSJYvD7fDRe2mwSRVu+QhuSRFiuB4C&#10;hFp1Gu58iaOmZb88GN6KxipdJgyHlYOVlF0KrsWJa0CrOO1KSoVxxaHSNcuxU4qBYFPRqDolTsVF&#10;llE8lG4VxYMVLcwebZ8Sl0BF343L18otyi4lbp9WCNmF48SN1iR8A9kMjtookkStYqSkW+OKA3dc&#10;qoR8WOudz1bhDrByvl45qbvQAuUK1bqRT0CPZT49e2X4R2VEuH0/tuk01+w5CcctR4rzI+A2SB4B&#10;pMInV4nB1DVKjv1xZEWjlLCCUMKiNiWxB7KjTPiGwWtcoKJRylqOu+3LvTci+V5diDneQ8WTovdG&#10;1jtCnItjp995CDoalOi1wk9/BEqseYodIVWJlHT1ZLl3tg4c6dAokcyElU+1o4btCIcztDYZ0IGr&#10;1UbE6ykOZSuUrcS8ZKTFseNulzgibS+iarl4AoizMpMFcASKraxsLWM6qM9UpNRKJtsi9y2PaKRU&#10;cMRqbLNTaiImlArEAcro57EoaZJnWBY4jCYlkbxWswMdxcU17PGUpQSjCDNZq4quyMURJYqRFB01&#10;gvnVSili1bAdoXxFa1PAPFwTV9Z7wyW24fhPcex0xCCMSDvHU4kHA5SozLqGz1ThJ5LKKViFG4Rj&#10;706pxK0atmLntN49extHOzfFsXteuZzX5idtSgcpqZ7Bc2yDyEXxDJ6tA3ehKXqnLYjQe6Pk7ZUg&#10;e8jMFa/oZDOAEOKilByvhji4okRWFPwEPsnpFduUDTDXanZkOZZ2rbYWhxtwyDZxvXe593BJWKBU&#10;dkKQEXGO1WpzSdBF12qrDAdBrlO2yiqG+KBTZSaxDXUKVMqZOW7nKeuRtwdBV+53HLJKyLE53QtU&#10;1Ey4DooU0ykGKUczQFgeixS4Qtrl8BBWyHNXiThx2Q0TogSnNMmpiCdag7ICNON+l4LR4uIgblHB&#10;+VrZzGmVAlya1pFHJb+iKtHoghSXTkt9JFRsq2fgBP68PCkGjnLh08r+HDc8jJt8ZWVjpWVJUqhf&#10;UiIgaV7xSUtFStQ+xJHr9fRI/YKMvOJVAMiw//EKyIM7X3m2+fFcvwBk8oxAGS4cZVV6bde0le1V&#10;tTIIv9LEI1K2OE2PaRHHrnh+HE1hbeKIcVHytha78ErtA6AekZKyg4BTRCNlOYbBXUwSwyieA2ff&#10;WJvagQeLez2jlHC0tjz2VqJHp+1NdGJwuMmt3CZ2ZLn38coHmUPyjHMJ3lUolVmH4JYtDgt5sXcn&#10;MBs29sqSx53fPOu0A6XAUtkradEjKglE8souKhZ6np9aTQEqM0TvCjaFLbORsjznceh8LWW4/pYW&#10;Vadgq3A27Bm0EeH3Rtk6aAuo5BUROI+SL88630rOolVz+E5WLYSk5d7puHvwNk5ZZJqat+Mx68oj&#10;QsoyzuQy5oM0SHpX7AjYgMxkxTabBmWncUSKvTcfnkHJ/ZGAylxS1iNkAEKp5AKAUkbKso5wNShT&#10;Yk4XtYmtfo7RtHo0nAAZKcs6auk0flyPlEigpeB11crVjmU8WrUmcgWeIV5BL7vw2x1kxVp9NIJx&#10;WWEV/4k6EKFUIlRsZPCch+0VddS1CE2jlJQaN5xQEkoFj8WPAjFlo0Spfc379Op1CLghmcdOdX4l&#10;D4bfyGRf1yhoW4+rSOLYGwXbxy8286xrlBgMv5In8bSy/9J3CD+C5BvFM/QD79TAfZZjWvzqC0ue&#10;gsaSlAbcbR57J9CvSGkluqAspUiJC2O4TaXqeRjl2SpV+ag1Yx21ip9HDTnbZqvE3gPExHwq8gT6&#10;Lk6k064hqY2sSCjDKsoJP/3Ep/9xD0pZoUiRGN/HL2OW9UTloqz8TllmsTnHCCr2opV8qu6kApfi&#10;0ZL6sREuqyLsWiGVghrcL6O0inGx7fVajTpu6WDj0zaC8PtMghBqCDZ+2Um0pW3Son/ehUPCoMgV&#10;/oyXvAGreVGuSILYrvAz3wppJ7wOkFq51V4gAhSdKqSDLFHq9QPYxRdeNdtCAWAkxU9vlB0LfuKJ&#10;UQqAOYpccTNxdKuIThTbwtUXUQUobdcY8OwuvXq9C2oEosfytSqBlrcjER+Vl2m6R5yFRVc/FhWL&#10;H+VjBqg+pEza86qK+7s0YQ2MUeFkgzJd6Peqgn/FeqDwCmXxsAgNLvKKX+viYdHl0wopLwWTS9Ri&#10;IozCa7qY7csn/hBuaKOL3b5drr8ejq90E9vj+fTL88sLeqAqbfr37cj/Eeq28fL76XJ7Of12/vKJ&#10;Pn093v/x23lzPl7peuXN98MZH56O5//dbt7P+9Pn7eV/vu3Ph+3m5d/eLjjmjm1/kF3DH8B0qEbu&#10;PP3m6/Sb/dsdmvq8vW5xfzN9/OmKv/DKt9P5+fEJPZlwo/Pb8cdv1+PD85Uk88EV//F+OYVPj7fv&#10;j/SJRrk/PT3f/by/7qd/B6rbgz0+HV/uD+cv/wcAAP//AwBQSwMEFAAGAAgAAAAhALzpQ/TgAAAA&#10;DQEAAA8AAABkcnMvZG93bnJldi54bWxMj8FOwzAQRO9I/IO1SNxaJ46IUIhTFWhOnFp6yNGNjRM1&#10;Xkex0wa+nu0JbjPap9mZcrO4gV3MFHqPEtJ1Asxg63WPVsLxs149AwtRoVaDRyPh2wTYVPd3pSq0&#10;v+LeXA7RMgrBUCgJXYxjwXloO+NUWPvRIN2+/ORUJDtZrid1pXA3cJEkOXeqR/rQqdG8daY9H2Yn&#10;Ye6bj7HevzbHn7zeWbVr3lvrpXx8WLYvwKJZ4h8Mt/pUHSrqdPIz6sAGCas8TQklkQpB6oY85TTv&#10;JEFkmciAVyX/v6L6BQAA//8DAFBLAQItABQABgAIAAAAIQC2gziS/gAAAOEBAAATAAAAAAAAAAAA&#10;AAAAAAAAAABbQ29udGVudF9UeXBlc10ueG1sUEsBAi0AFAAGAAgAAAAhADj9If/WAAAAlAEAAAsA&#10;AAAAAAAAAAAAAAAALwEAAF9yZWxzLy5yZWxzUEsBAi0AFAAGAAgAAAAhAHIonwHXGQAAEoUAAA4A&#10;AAAAAAAAAAAAAAAALgIAAGRycy9lMm9Eb2MueG1sUEsBAi0AFAAGAAgAAAAhALzpQ/TgAAAADQEA&#10;AA8AAAAAAAAAAAAAAAAAMRwAAGRycy9kb3ducmV2LnhtbFBLBQYAAAAABAAEAPMAAAA+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na0xwAAANwAAAAPAAAAZHJzL2Rvd25yZXYueG1sRI9PawIx&#10;FMTvBb9DeEIvRbNKqboaRSza0oPin4u3x+a5Wd28LJu4br99Uyj0OMzMb5jZorWlaKj2hWMFg34C&#10;gjhzuuBcwem47o1B+ICssXRMCr7Jw2LeeZphqt2D99QcQi4ihH2KCkwIVSqlzwxZ9H1XEUfv4mqL&#10;Ico6l7rGR4TbUg6T5E1aLDguGKxoZSi7He5WwevX1lwmg429fbwc8+vuvbmfVzulnrvtcgoiUBv+&#10;w3/tT61gOBrB75l4BOT8BwAA//8DAFBLAQItABQABgAIAAAAIQDb4fbL7gAAAIUBAAATAAAAAAAA&#10;AAAAAAAAAAAAAABbQ29udGVudF9UeXBlc10ueG1sUEsBAi0AFAAGAAgAAAAhAFr0LFu/AAAAFQEA&#10;AAsAAAAAAAAAAAAAAAAAHwEAAF9yZWxzLy5yZWxzUEsBAi0AFAAGAAgAAAAhALrGdrT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0256" behindDoc="1" locked="0" layoutInCell="1" allowOverlap="1" wp14:anchorId="31333258" wp14:editId="141F2832">
                <wp:simplePos x="0" y="0"/>
                <wp:positionH relativeFrom="page">
                  <wp:posOffset>1066800</wp:posOffset>
                </wp:positionH>
                <wp:positionV relativeFrom="page">
                  <wp:posOffset>1066800</wp:posOffset>
                </wp:positionV>
                <wp:extent cx="15811727" cy="1378585"/>
                <wp:effectExtent l="7140257" t="0" r="7140258" b="720407"/>
                <wp:wrapNone/>
                <wp:docPr id="27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1"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EDFDFA0" id="Group 329" o:spid="_x0000_s1026" style="position:absolute;margin-left:84pt;margin-top:84pt;width:1245pt;height:108.55pt;rotation:-6094393fd;z-index:-251532288;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39mx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wHVb3v3qCk0O/G2YHE83F8ugPVr6fjX4+/neIY8fHPh/v/OePr2/n3&#10;9PdTJN58/fjPwwMa3H27HIJ4fn88vW1OB6jBtLWtvenCf0MOm9+DUv4YlbL//bK5x3+apjems93N&#10;5h5fGtf1Td9Evd0/Q7n0om8aKBdfV87gU1Dq/fO/SwvOGXxNr3vrwte3uztihUZzPry+PPzy8voa&#10;/jg9ff3p9bT5vsN8+dH8+NPP/0atgXxCFobMQyT5YOaer8o5//+U89fn3XEfdH4msY/KGUQ5v5z2&#10;e7KHjYtDof5BKMo5TzUz+YbIzlDgsk5o7KyEJVmOuihK8v7b+fLr/hCkuvv+5/Ml6OHpAZ/CtHng&#10;6bWFMh7fXmFn/1pt6o3pOu83oVt+QeiM0P3L7WZbbz42JvQ/o7JCFVobbLOZzIKnsVMnZGiMiJ43&#10;MhlgtSOVFyphrekWWWuEjljzOdZaoQqttW29zBrmdpQHGiOiZdZgnqnUOrPIGmbK2Nq2z7FGFjFp&#10;zrUZsZmpEohqmTmTagE67d0id2aqh62xWf5STfh2WXRmqggQZbhLFQHuhnaZu6kqtqbNcpcqo7J9&#10;l+Fvqo1AtsyhTdVhur5ennh2qo+tzVtFqpCqtf0yh3aqkECW4TBVCDg0/aIM7VQlW5s1DpsqpRra&#10;HIdTpQSyDIepUsAhxrzkV7CwTUwERBnPAgc7tZHK2GFYFqKbaiXSLfPoUrWAR7fMo5uqZeuyduJS&#10;tVSmNS7D41QvkS7DY6oY8AjDWpKjmypm67LW4lLFVGaobYbHqWYi3TKPPlUNeGyW/Y2fambrs/bi&#10;U8VU1jQZXfupZiJdhsdUNcTjsq79VDNbLIaZ+ehTxVTWdX5Zjn6qmUiX4TFVDXhs7aKu/VQzW5+1&#10;GQrEJutKZRvIfHFBbqaaiXTLPDapaojHZpHHZqqZbZO1mSZVTGXbJsfjVDORLsNjqhricdlmmqlm&#10;tk3WZppUMeh7yOi6mWom0i3z2KaqIR6X4652qpktApLMfGxTxVDfmSiinWom0mV4TFUDHjOxYTvV&#10;zBYDyfGYKqbE41QzRR5T1VCss2wz7VQzWyxvGR67VDHUdyac6KaaiXTLcuxS1ZiuzfjHbqqZbZe1&#10;mS5VTGW7nA/vppqJdBkeU9WYzrtlH95NNbPtsjZDGWziezqTsetuqhnwCLplHvtUNaarh37R9/RT&#10;zWz7rM30qWLQtzXL/rGfaibSZXhMVWPaFkHX0nqNvHkS9/RZm+lTxaBvBCmLPryfaibSZXhMVYPF&#10;tV/2j/1UM9s+azNDqhj0ncuuhqlmIt0yj0OqGtMAo1iU4zDVzHbI2syQKgZ995mYYphqJtJleExV&#10;Y7yxy75nmGpmi3Qn43uGVDFIUXIJ9DDVTKRb5tHUqW6M7REvLE1IU091s8WLOTZNnSqHUqmMbZt6&#10;qp5ImGM0VZAxzixbjqmnCgKjWdsxdaqhyg42E5CbeqqjSJhjNNXS4BEMLAt0qiTwmbUfMwMA0H02&#10;h00wgEiY4XMGA3QuEwVB0lNXZAo4gEl1VLm6zThMk4ABkTDHZ6okP0Chi/IEQDlxmaaACJhURXCX&#10;PrOIGzNVUiTM8DmDBcDisMxnCguYPC4AfyEjCqAUurc5PlNoIBDm+EyV5Js6x2dqR3l0wMzhAeTe&#10;mQAYA5AhAUDD/ARhjs9USd67ZQwNmf6kScBUeTuagwS263L2nqIEgTDD5wwmQGCUmZ8pTGDyOIGZ&#10;AwXWI2pdXNSNmyqpCoQ5Pmd2ZG1G7ylUYPJYgZmDBRaQf47PqZKQiYMww+cMLsCquYyuYT1N9J7H&#10;C8wcMDBdk0l+TIoYBMIcnzM7qjGkRb+UQgYmjxmYOWgA7ebsKEUNAmGOz9SO3IDFeJnPqYq2Jo8b&#10;0L5NErwPuZwccZlQkrkTXYbLGXDgBky7RS5T4MDkkQMzhw6aXNRpmsSIiC7HZWpDbvDL6IZJoQOT&#10;xw6wZSYSij7e5nI1xOFCGVwn6DJczsADX+c8fAoeUAidiTzNDD5A5JSx8wQ9ILIcjzPrITezqO8U&#10;PDB59AC5lMgnSNJlJ2U7XYOILMdjqhp49oyFp+CByaMHyEkTHhsEU8t+PUEPiCzD4ww88Ll80qTg&#10;AXZps7qewQdNDriEc5TBYEISWY7HVDFNXWesJgUPAITkeUxV0yCIyshxajREluFxBh40PqfrFDww&#10;efTAzOADLGQZHhP0gMhyPKY209YZbNWk4IHJowdmBh84k1u/E/SAyHI8poppe5PRdQoemDx6gB0I&#10;mWbBrm2TyykS9IDIMjzOwIOubTN2nYIHJo8emBl8YJGbLs/HBD0gshyPqc30DbazFv1jCh6YPHpg&#10;ZvBBfqFJ0AMiW+YRNT2JYoZmWI4sUC4jhHAU2AjNrjPoTCijrnNytAlwkJcj6laSBrEimWVB2hQ2&#10;wIs552NnsIH1GaTIJqABkeUEmRoNUteMZdt66s4gyWyuY2eYgaszmY5NEAMiyzA5wwsQlmN1X5qS&#10;CO5F5kHdcGiZsAJ6E8q4ZHeZsBw7fEKIJh3IckymZoM0I4O52RQtsHm0wM7QAo8QZNG2bYIVEFmG&#10;yRlSgLA/ZzgpVGDzUIGdQQUNXNoykwlQQGQ5JlPVIEYelvNvOysiyOMEdoYTtLms1iYoAZHlmJwZ&#10;TuvhrRbnZAoS2DxIQFVn0+SGijuWJZlABESWYXIGEBjsYCzvndgUIbB5hMDOEIIht3FrE3yAyHJM&#10;zgynawGNLEoyhQdsHh6wM3gACGcmSrNu6tYC3ZVNFPSNdWm7ZylVu//9nWvV8GmzoxLWOtQnHg9n&#10;KjPcYslBEeHWcU0gqKiwLUMM70LE3Spi8ErE8Jux3LDcNDnDQB4KITEYhRy5SSAPBZ0qOTkIIodV&#10;r2GGTDWQrxspGQ2RY6avaZ2mbyBfN1SaSIF83VAJ7iFyIDRrmCHUJZCvGyrVTBA5AIs1rRMKEcjX&#10;DZXggEC+bqiUlxM5kuk1zFCKHMjXDZWyVSJHirmmdUocA/m6oVIOF8jXDZXSKSJHDrSGGcpsAvm6&#10;oVKSQeTIDNa0TvF+IF83VAq9A/m6oYYdNKKnXa817ISdrPjCuuEaCg/DC2ud0+idEGCtYonCptjD&#10;ykGLhzIrXZQRH0VbBatYEi+FHcF1L4ifIvB8VQ/iqQzWqVUviK8iOHndCzyvsRG18gXR9EqHZcRj&#10;Edi5iiXxWYQ7rnpBvJZZ6baM+C0DQG5dDzLola4rgF5htgKqWtWDeC+DqpNVL4j/MisdWMBmAktA&#10;VNb1IINe6cSMeDEDrGFVD+LHDBL/NS+EfJ7GQFn4uhd4elNGvO4FHjRlp6teEEdGmeK6F9iRUda2&#10;6gVxZHalIwt5UZDSSkeGDbnoW+1KRxbyhdDDSkeGIlTpIRl0DDM5nj7hINb8CNbpZoMjWF9JULu7&#10;4+5CYbh83HzQUZ9wbOeZT+3QV2+H7/vtIRBdKCCHd+6RUoJdj11KFvmV6PVdJRYSeR7HduPs8hYq&#10;iqoUEnleSaMAPBmJRhq14bHloJESQkkDuy4o0rE8RwYIewykgJsUBghTJNJ6dF7SmjyvrSJ7C6Re&#10;55UlUAPP0RiIEnADwPEyqXgEbIiJgQuP8hReA8QHXt0A8EdrNUrA9SsYiBJwPeJ+rdUoAdcDItNI&#10;WQKdqoIAo9GwujFGkJHLc5QAIWmBdHSfQiLPKylLoMXmlsKrYQm0cCMaKUsAkI5KyhJoED8orbKD&#10;dM3ogmU48hyHRWgVScB36rAsSwAbMioD0Q84bHGrpCwBh+1XbVgsAWx6aKQEHdGwUC6ikrIEyCUr&#10;DHC46oDtq6QsgWuQJ6KX56gCXgqc0c2QcBwaVo1UUOGVijcC6biEScfyHBngGBm1bOp8paIMtGpX&#10;eBc4wEiq+ldL1RbUaj/Gq8KjPK+8xumCgkvVZTCQgCmgziw+CIuSXdVnUXkE8dqq65blQJ8OSmja&#10;orqH0OoYlsnI5TlKoGFhNQjalTnAiYNtYOUaabQt68dwWzqW58gAFTUQryv8ABUrEClWI40BKlcI&#10;pGMaJR3L88oAzyyHJFsZFlUiUKtW99pUixBI4ee0VqMZYj9ClSuVGVCrBvaotEqFBkSKYnmVlOVa&#10;YzJorbJca30toCoCMGAG3btgtYikgNQ1BqJcTa8vcXQUgRjo9TlAVQKBVA8dODHEiRNVBVQoQK12&#10;utOkUgEibfVhcbSNLFsVFqNqdB5RkysVDBADjR4R9SzXRl/iGKczfsxAxfzkOZohx9rYNFOHBRkF&#10;Xj0gJWW6cFiOikbVuDm9RqyvCosjeKQ+6iJPdQEkVywxKq+sgmsaJUKS51VYbAW00apJgElR0aKS&#10;smKvYJV0LM8rA9HBG6r3LjPgqJqAJFCPSIq0Jk9p1VE9QSBVp7ajgoJAquaG2PoOpINqWiOlOgUd&#10;lR+g+wExnDb8OAEGNW5xVKiANns1wED5faRUHRtCu0iJHVqNT6aEujTKOE06NcanFZVG1K1QJ1Mi&#10;0lZ6p/oHarPWlrWAXICyhWvT2ozzTk/GEFWH3lvEmFqbcYLizP9aSnXtcQyGNWqwOFKqCctIqc95&#10;KuqAPBsVCsCxi0iJ3WxNSkyphpS4VCa2OQKH4j3kOXoRodRnMlN63TMIpe7DOF3XM2A3UupzPtq7&#10;V2P0sU1g9prkuU01UR7bVKND0RHKC9Teo97XUEbvvYYyWtwayuhDVlDCy9CcX0Mp8lTHzkuX3iZO&#10;0azsHRn0WkoOyVb0LrAu6u3Lc4lgkSglnVIkr1Jysuf13jkx9nrcxnjDCkqq7Ql619Z31G4xpRrf&#10;8Vrs1dVQdnq8ur4jC+HeNXtHDsCUmrcJR2Vo7EA8yno3jOGtoOQYzI87BOK15Sneu+b8yqurTE0n&#10;LAKf2lpcM9Lm1VUbt9lxm4oV24GzS68h8zBN4VOZS3aQFQHnmoqStz3ni17DAejYbxyRBl9bXPHG&#10;lErEAnNn69ASQCBgQqnJsxW/pMUMtmUo0GtggW14A9RrUSUuSGEpaRg7in3Z4sbNP5nB8uSZbGlm&#10;hPmpZamop5PetRlC983FNhV7R6UlU47boMKfPIXPUM1MdqQls0g2WZuIhsrzs6azJqFNbSbXnEl5&#10;LfqFU+T5qYGaAHxirOi1nAvuk7WJNbk4IgAz0TM4DcmAo41SchqsjzNukU8cilN69056V7w3jpjG&#10;eMmNZQiib3my3uG846xzWkyLHD/OJadBCDiTz21quWE9CJ8aOgjYgKWE+raijupO9pS0OBmHBXhE&#10;Wpxce0aQHNDvcu+OEVcVP6oBiwfrcJBWuc1wTB125JRVZhjYhWCPrNjkgDu6Yt/K3sTQcRLHV1yi&#10;lEAmkDzjRBoaXg2c4ucGT2XiNBhls2WQeJLyyJJ8Bqo9Cy0q0H0/MHJPuE2pRWxIx8mG3asyISrS&#10;Q9e4WqJM6AWIV2CInrqkwVjFynrDG7IWTrY0mA5l4bHFtjwY7IJHd20Vc+holyjwqGR4nRiDhmV2&#10;UsplsW1YGgyuY+LBKAFC26GuI/CorNBtg0A8ECpLZOvY+1qltKLFAZ/YojLNGtq9oK61rd+m5bAd&#10;5+iK4mk8RhtaVGZPQy0FQphtSeC43iTK8Vr2J4Yvz+gAcMolTgo6mF1s0XP8QOfhi4RUdBd4VAJM&#10;N3D2da0pFd7kGXnEpalR1waHfkpd4ygwi0fBF4FtxuRciQcQVsc5oWxAYFc1KlDZMUWVWhyJYtMI&#10;l6IMNXyHAEqStZpv0XEp8t7aOsjwhoI44wBpVHF5zuCihNhrUWtcdlKV1z52m7gOvTQDeEZVSogb&#10;hVGVnRarvjzbGdTV1roghrFEUaa3POM050CpLNLoRhV1Y/ikbAUUrjhlVHYsKp46Y92qcC3PyD3u&#10;n4xTQhFFxTObrlMpabLiShTc0qDQRUu+1gYLX/Jk/hhwoLOnxX7Hvf/yfKw4+bAaf3RGG8qw2M4t&#10;9supqRY2VdiKCw06paYO6o2SceC02LORvFTJ4qoxhVQC2irc8hHckiLEcD0ECLXqtAr3WIZR07Jf&#10;HgxvRWOVLhOGw8rBSsouBdfixDWgVZx2JaXCuOJQ6ZqX0k4pBoJNRaPqlDgVF1lG8VC6VRQPVrQg&#10;R22fEpdARd+Ny9fKLcouJW6fVgjZhePEjdYkfAPZDI7aKJJErWKkpFvjigN3XKqEfFjrnc9W4Q6w&#10;cr5eOam70ALlCtW6kU9Aj2U+PXtl+EdlRLh9P7bpNNfsOQnHLUeK8yPgNkgeAaTCJ118Qzpq1DY5&#10;9seRFa1NCSsIJSxqUxJ7IDvKhG8YvMblqBqlrOW4277ceyOS79WFmOM9VDwpem9kvSPEuTh2+akO&#10;HAxRrKO5rnkapRTH0dWT5d7ZOnCkQ6NEMhNWPtWOGrYjHM7Q2mRAB65WGxGvpziUrVDid1Qin2Sk&#10;xbHjbpdIqe1FVC0XTwBxVmayAI5AsZWVrWVMB8i4IqVWMtkWuW95RCOlgiNWY5udUhMxoVQgDlBG&#10;P49FSZM8w7IoC9akJJLXanago7i4hj2espRgFGEma1XRFbk4okQxkqKjRjC/WilFrBq2I5SvaG0K&#10;mIdr4sp6b7jENhz/KY6djhiEEWnneCrxYIASlVnX8Jkq/EBSOQWrcINw7N0plbhVw1bsnNa7Z2/j&#10;aOemOHbPK5fz2vykTekgJdUzeI5tELkonsGzdeAuNEXvtAURem+UvL0SZA+ZueIVCd6ObSpQU+V4&#10;NXRaZRNiyhhdOHJ6RcnLBphrNTuyHEu7VluLww04ZJu43rvce7gkLFAqOyHIiDjHarW5JOiia7VV&#10;hoMg1ylbZRWCpKAhAvuL0mQb6hSolDNz3M5TjpB5exB05X7HIauEHJvTvUDFkYTroEgxnWKQAORE&#10;NuWxSIErpF0OD2GFsUUt4sRlN0yIEpySWqiIJ+ivVVaAZtzvUjBaXBzELSo4XyubOa1SgEvTOvKo&#10;5FdUJRrdheLSaamPhIpt9QycwJ+XJ8XAUS58Wtmf44aHmPxik6+sbKy0LEkK9UtKBCTNVkhaKlKi&#10;9iGOXK+nR+oXZOQVrwJAhv2PV0Ae3PnKs82P5/oFIJNnBMrodwW5d23XtJXtVbUyCL/SxG0qW5ym&#10;x7SIY1c8P46msDZxxLgoeVwNx9r0Su0DoB6RkrKDgFNEI2U5hsFdTBLDKLkqzr6xNrUDDxb3ekYp&#10;4WhteeytRI9O25voxOBwk1u5TezIcu9QQWnOw7sKpTLrENyyjrCQl9sUmA0be0rvYzmFdqAUWCp7&#10;JS16RCWBSF7ZRcVCz/NTqylAZYboXcGmsGU2UpbnvEftA+tIQUxROcQrm9Moabs82KY2Ik+GxpRl&#10;bSJwHiVfnnW+lZxFq+bwnaxaCEmLcwm146JNZZFpat6Ox6wrjwgpyziTy5gP0iDpXbEjYAPsPzXb&#10;bBqUnUbJK/beXD2DkvsjAZW5pKxHyACEUqmKApQyUpZ1hKtBmRJzuqhNbPXzTNbq0XACZKQs66il&#10;0/hxPVIigZaC10iprFztWMbjMflL/hO5As8Qr6CXXfjtDgqNtfpoBOOywir+E3UgQqlEqNjIkBVW&#10;2U3sWoSmUUpKjRtOKAmlgsfiR4GYslGi1L7mfXr1OgTckMxjpzq/ko7wG5ns6xoFbetxFUkce6Ng&#10;+/2IpTRKDIZfyZN4Wtl/6TuEH0HyjeIZ+oF3auA+yzEtfvWFJU9BY0lKA+42j70T6FektBJdUJZS&#10;pMSFMdymYkfDKM9WqcpHrRnrqFX8PGrI2TZbJfYeICbmU5En0HdxIp12DUlNx8iDPlGGVZQTfvqJ&#10;T//jHpSyQpEiMb6PX8Ys64nKRVn5nbLMYnOOEVTsRSv5VN1JBS7FoyX1YyNcVkXYtUIqBTW4X0Zp&#10;FeNij99rNeq4pYONT9sIwu8zCUKoIdj4ZSfRlrZJi/55Fw4JgyJX+DOeLgNW86JckQSxXeFnvhXS&#10;TngdlBJAJMoCEaDoVGl1kCVKvX4Au/jCq2ZbKACMpPjpjbJjwU88MUoBMEeRK24mjm4V0YliW7j6&#10;IqoApe0aA57dJe6Z0hgQhN7XqgRa3o5EfFQOPOgecRYWXf1YnC74Ub7oMgFYK2aIpTKuqri/SxPW&#10;wBgV8hNlutDvVQVPiPVA4RXK4mERGlwcFn6ti4dFl08rpLwUTC5Ri6AKCq/pYrYvn/hDuKGNLnb7&#10;dr78uj+80U1sT6fjLy+vr+iBqrTp3/cD/0eo28bLH8fz3fn42+nLJ/r09fDwx2+nzelwoeuVN9/3&#10;J3x4Ppz+drP5OO2On2/O//ttd9rfbF7/4/2MY+7Y9gfZJfzhUfCNP07Tb75Ov9m936OpzzeXG9zf&#10;TB9/uuAvvPLteHp5ekZPJtzo/H748dvl8PhyIclcueI/Ps7H8Onp7uOJPtEod8fnl/ufd5fd9O9A&#10;dbe3h+fD68P+9OX/AAAA//8DAFBLAwQUAAYACAAAACEA/TwKb98AAAAPAQAADwAAAGRycy9kb3du&#10;cmV2LnhtbEyPzU7DMBCE70i8g7VI3FonpQ1tiFMBEuXAqYEH2MRLEvCfbLcNb48rDuU2o/00O1Nt&#10;J63YkXwYrRGQzzNgZDorR9ML+Hh/ma2BhYhGorKGBPxQgG19fVVhKe3J7OnYxJ6lEBNKFDDE6ErO&#10;QzeQxjC3jky6fVqvMSbrey49nlK4VnyRZQXXOJr0YUBHzwN1381BC3htfUObty/nsFW83+X+Se7v&#10;hbi9mR4fgEWa4gWGc/1UHerUqbUHIwNTyd9ly2ViBcw2xTqpM7Na5Ctg7Z8qgNcV/7+j/gUAAP//&#10;AwBQSwECLQAUAAYACAAAACEAtoM4kv4AAADhAQAAEwAAAAAAAAAAAAAAAAAAAAAAW0NvbnRlbnRf&#10;VHlwZXNdLnhtbFBLAQItABQABgAIAAAAIQA4/SH/1gAAAJQBAAALAAAAAAAAAAAAAAAAAC8BAABf&#10;cmVscy8ucmVsc1BLAQItABQABgAIAAAAIQDgM39mxxkAABCFAAAOAAAAAAAAAAAAAAAAAC4CAABk&#10;cnMvZTJvRG9jLnhtbFBLAQItABQABgAIAAAAIQD9PApv3wAAAA8BAAAPAAAAAAAAAAAAAAAAACEc&#10;AABkcnMvZG93bnJldi54bWxQSwUGAAAAAAQABADzAAAALR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UddxwAAANwAAAAPAAAAZHJzL2Rvd25yZXYueG1sRI9PawIx&#10;FMTvBb9DeIKXolmlVF2NUiy20kPFPxdvj81zs7p5WTZx3X57Uyj0OMzMb5j5srWlaKj2hWMFw0EC&#10;gjhzuuBcwfGw7k9A+ICssXRMCn7Iw3LReZpjqt2dd9TsQy4ihH2KCkwIVSqlzwxZ9ANXEUfv7GqL&#10;Ico6l7rGe4TbUo6S5FVaLDguGKxoZSi77m9WwcvXtzlPhx/2+vl8yC/b9+Z2Wm2V6nXbtxmIQG34&#10;D/+1N1rBaDyF3zPxCMjFAwAA//8DAFBLAQItABQABgAIAAAAIQDb4fbL7gAAAIUBAAATAAAAAAAA&#10;AAAAAAAAAAAAAABbQ29udGVudF9UeXBlc10ueG1sUEsBAi0AFAAGAAgAAAAhAFr0LFu/AAAAFQEA&#10;AAsAAAAAAAAAAAAAAAAAHwEAAF9yZWxzLy5yZWxzUEsBAi0AFAAGAAgAAAAhAKQVR1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79232" behindDoc="1" locked="0" layoutInCell="1" allowOverlap="1" wp14:anchorId="0A55D1EC" wp14:editId="1962F05A">
                <wp:simplePos x="0" y="0"/>
                <wp:positionH relativeFrom="page">
                  <wp:posOffset>914400</wp:posOffset>
                </wp:positionH>
                <wp:positionV relativeFrom="page">
                  <wp:posOffset>914400</wp:posOffset>
                </wp:positionV>
                <wp:extent cx="15811727" cy="1378585"/>
                <wp:effectExtent l="7140257" t="0" r="7140258" b="720407"/>
                <wp:wrapNone/>
                <wp:docPr id="28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6190812" id="Group 329" o:spid="_x0000_s1026" style="position:absolute;margin-left:1in;margin-top:1in;width:1245pt;height:108.55pt;rotation:-6094393fd;z-index:-25153331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1Of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wP+bzv3qCk0O/G2YHE83F8ugPVr6fjX4+/neIY8fHPh/v/OePr2/n3&#10;9PdTJN58/fjPwwMa3H27HIJ4fn88vW1OB6jBtLWtvenCf0MOm9+DUv4YlbL//bK5x3+apjems93N&#10;5h5fGtf1Td9Evd0/Q7n0om8aMI+vK2fwKSj1/vnfpQXnDL6m17114evb3R2xQqM5H15fHn55eX0N&#10;f5yevv70etp832G+/Gh+/Onnf6PWQD4hC0PmIZJ8MHPPV+Wc/3/K+evz7rgPOj+T2EflGFHOL6f9&#10;nuxh4+JQqH8QinLOU81MviGyMxS4rBMaOythSZajLoqSvP92vvy6PwSp7r7/+XwJenh6wKcwbR54&#10;em2hjMe3V9jZv1abemO6zvtN6JZfEDqMOdL9y+1mW28+Nib0P6OyQhVaG2yzmcyCp7FTJ2RojIie&#10;NzIZYLUjlRcqYa3pFllrhI5Y8znWWqEKrbVtvcwa5vY4TiJaZg2eNJVaZxZZG4SOWOtzrJFFTJpz&#10;bUZsZqoEolpmzqRagE57t8idmepha2yWv1QTvl0WnZkqAkQZ7lJFgLuhXeZuqoqtabPcpcqobN9l&#10;+JtqI5Atc2hTdZiur5cnnp3qY2vzVpEqpGptv8yhnSokkGU4TBUCDk2/KEM7VcnWZo3DpkqphjbH&#10;4VQpgSzDYaoUcIgxL/kVLGxXg9uCKONZ4GCnNlIZOwzLQnRTrUS6ZR5dqhbw6JZ5dFO1bF3WTlyq&#10;lsq0xmV4nOol0mV4TBUDHmFYS3J0U8VsXdZaXKqYygy1zfA41UykW+bRp6oBj82yv/FTzWx91l58&#10;qpjKmiajaz/VTKTL8Jiqhnhc1rWfamaLxTAzH32qmMq6zi/L0U81E+kyPKaqAY+tXdS1n2pm67M2&#10;Q4HYZF2pbAOZLy7IzVQzkW6ZxyZVDfHYLPLYTDWzbbI206SKqWzb5HicaibSZXhMVUM8LttMM9XM&#10;tsnaTJMqBn0PGV03U81EumUe21Q1xONy3NVONbNFQJKZj22qGOo7E0W0U81EugyPqWrAYyY2bKea&#10;2WIgOR5TxZR4nGqmyGOqGop1lm2mnWpmi+Utw2OXKob6zoQT3VQzkW5Zjl2qGtO1Gf/YTTWz7bI2&#10;06WKqWyX8+HdVDORLsNjqhrTebfsw7upZrZd1ma6VDHo22TsuptqJtIt80hJ8cSdma4e+kXf0081&#10;s+2zNtOnikHf1iz7x36qmUiX4TFVjWlbBF1L6zXy5knc02dtpk8Vg74RpCz68H6qmUiX4TFVDRbX&#10;ftk/9lPNbPuszQypYtB3LrsappqJdMs8DqlqTAOMYlGOw1Qz2yFrM0OqGPTdZ2KKYaqZSJfhMVWN&#10;8cYu+55hqpkt0p2M7xlSxSBFySXQw1QzkW6ZR1OnujG2R7ywNCFNPdXNFi/m2DR1qhxKpTK2beqp&#10;eiJhjtFUQcY4s2w5pp4qCIxmbcfUqYYqO9hMQG7qqY4iYY7RVEuDRzCwLNCpksBn1n7MDABA99kc&#10;NsEAImGGzxkM0LlMFARJT12RKeAAJtVR5eo24zBNAgZEwhyfqZL8AIUuyhMA5cRlmgIiYFIVwV36&#10;zCJuzFRJkTDD5wwWAIvDMp8pLGDyuAD8hYwogFLo3ub4TKGBQJjjM1WSb+ocn6kd5dEBM4cHkHtn&#10;AmAMQIYEyAvzE4Q5PlMlee+WMTRk+pMmAVPl7WgOEtiuy9l7ihIEwgyfM5gAgVFmfqYwgcnjBGYO&#10;FFiPqHVxUTduqqQqEOb4nNmRtRm9p1CByWMFZg4WWED+OT6nSkImDsIMnzO4AKvmMrqG9TTRex4v&#10;MHPAwHRNJvkxKWIQCHN8zuyoxpAW/VIKGZg8ZmDmoAG0m7OjFDUIhDk+UztyAxbjZT6nKtqaPG5A&#10;+zbTSLsacjk54jKhJHMnugyXM+DADZh2i1ymwIHJIwdmDh00uajTNIkREV2Oy9SG3OCX0Q2TQgcm&#10;jx1gy0wkFH28zeVqiMOFMrhO0GW4nIEHvs55+BQ8oBA6E3maGXyAyClj5wl6QGQ5HmfWQ25mUd8p&#10;eGDy6AFyKZFPkKTLTsp2ugYRWY7HVDXw7BkLT8EDk0cPkJMmPDYIppb9eoIeEFmGxxl44HP5pEnB&#10;A+zSZnU9gw+aHHAJ5yiDwYQkshyPqWKaus5YTQoeAAjJ85iqpkEQlZHj1GiILMPjDDxofE7XKXhg&#10;8uiBmcEHWMgyPCboAZHleExtpq0z2KpJwQOTRw/MDD5wJrd+J+gBkeV4TBXT9iaj6xQ8MHn0ADsQ&#10;Ms2CXdsml1Mk6AGRZXicgQdd22bsOgUPTB49MDP4wCI3XZ6PCXpAZDkeU5vpG2xnLfrHFDwwefTA&#10;zOCD/EKToAdEtswjanoSxQzNsBxZoFxGCOEosBGaXWfQmVBGXefkaBPgIC9H1K0kDWJFMsuCtCls&#10;gBdzzsfOYAPrM0iRTUADIssJMjUapK4Zy7b11J1Bktlcx84wA1dnMh2bIAZElmFyhhcgLMfqvjQl&#10;EdyLzIO64dAyYQX0JpRxye4yYTl2+IQQTTqQ5ZhMzQZpRgZzsylaYPNogZ2hBR4hyKJt2wQrILIM&#10;kzOkAGF/znBSqMDmoQI7gwoauLRlJhOggMhyTKaqQYw8LOffdlZEkMcJ7AwnaHNZrU1QAiLLMTkz&#10;nNbDWy3OyRQksHmQgKrOpskNFXcsSzKBCIgsw+QMIDDY6VjeO7EpQmDzCIGdIQRDbuPWJvgAkeWY&#10;nBlO1wIaWZRkCg/YPDxgZ/AAEM5MlGbd1K0FuiubKOgb69J2z1Kqdv/7O9eq4dNmRyWsdahPPB7O&#10;VGa4xZKDIsKt45pAUFFhW4YY3oWIu1XE4JWI4TdjuWG5aXKGgTwUQmIwCjlyk0AeCjpVcnIQRA6r&#10;XsMMmWogXzdSMhoix0xf0zpN30C+bqg0kQL5uqES3EPkQGjWMEOoSyBfN1SqmSByABZrWicUIpCv&#10;GyrBAYF83VApLydyJNNrmKEUOZCvGyplq0SOFHNN65Q4BvJ1Q6UcLpCvGyqlU0SOHGgNM5TZBPJ1&#10;Q6Ukg8iRGaxpneL9QL5uqBR6B/J1Qw07aERPu15r2Ak7WfGFdcM1FB6GF9Y6p9E7IcBaxRKFTbGH&#10;lYMWD2VWuigjPoq2ClaxJF4KO4LrXhA/ReD5qh7EUxmsU6teEF9FcPK6F3heYyNq5Qui6ZUOy4jH&#10;IrBzFUviswh3XPWCeC2z0m0Z8VsGgNy6HmTQK11XAL3CbAVUtaoH8V4GVSerXhD/ZVY6sIDNBJaA&#10;qKzrQQa90okZ8WIGWMOqHsSPGST+a14I+TyNgbLwdS/w9KaMeN0LPGjKTle9II6MMsV1L7Ajo6xt&#10;1QviyOxKRxbyoiCllY4MG3LRt9qVjizkC6GHlY4MRajSQzLoGGZyPH3CQaz5EazTzQZHsL6SoHZ3&#10;x92FwnD5uPmgoz7h2M4zn9qhr94O3/fbQyC6UEAO79wjpQS7HruULPIr0eu7Siwk8jyO7cbZ5S1U&#10;FFUpJPK8kkYBeDISjTRqw2PLQSMlhJIGdl1QpGN5jgwQ9hhIATcpDBCmSKT16LykNXleW0X2Fki9&#10;zitLoAaeozEQJeAGgONlUvEI2BATAxce5Sm8BogPvLoB4I/WapSA61cwECXgesT9WqtRAq4HRKaR&#10;sgQ6VQUBRqNhdWOMICOX5ygBQtIC6eg+hUSeV1KWQIvNLYVXwxJo4UY0UpYAIB2VlCXQIH5QWmUH&#10;6ZrRBctw5DkOi9AqkoDv1GFZlgA2ZFQGoh9w2OJWSVkCDtuv2rBYAtj00EgJOqJhoVxEJWUJkEtW&#10;GOBw1QHbV0lZAtcgT0Qvz1EFvBQ4o5sh4Tg0rBqpoMIrFW8E0nEJk47lOTLAMTJq2dT5SkUZaNWu&#10;8C5wgJFU9a+Wqi2o1X6MV4VHeV55jdMFBZeqy2AgAVNAnVl8EBYlu6rPovII4rVV1y3LgT4dlNC0&#10;RXUPodUxLJORy3OUQMPCahC0K3OAEwfbwMo10mhb1o/htnQsz5EBKmogXlf4ASpWIFKsRhoDVK4Q&#10;SMc0SjqW55UBnlkOSbYyLKpEoFat7rWpFiGQws9prUYzxH6EKlcqM6BWDexRaZUKDYgUxfIqKcu1&#10;xmTQWmW51vpaQFUEYMAMunfBahFJAalrDES5ml5f4ugoAjHQ63OAqgQCqR46cGKIEyeqCqhQgFrt&#10;dKdJpQJE2urD4mgbWbYqLEbV6DyiJlcqGCAGGj0i6lmujb7EMU5n/JiBivnJczRDjrWxaaYOCzIK&#10;vHpASsp04bAcFY2qcXN6jVhfFRZH8Eh91EWe6gJIrlhiVF5ZBdc0SoQkz6uw2Apoo1WTAJOiokUl&#10;ZcVewSrpWJ5XBqKDN1TvXWbAUTUBSaAekRRpTZ7SqqN6gkCqTm1HBQWBVM0NsfUdSAfVtEZKdQo6&#10;Kj9A9wNiOG34cQIMatziqFABbfZqgIHy+0ipOjaEdpESO7Qan0wJdWmUcZp0aoxPKyqNqFuhTqZE&#10;pK30TvUP1GatLWsBuQBlC9emtRnnnZ6MIaoOvbeIMbU24wTFmf+1lOra4xgMa9RgcaRUE5aRUp/z&#10;VNQBeTYqFIBjF5ESu9malJhSDSlxqUxscwQOxXvIc/QiQqnPZKb0umcQSt2HcbquZ8BupNTnfLR3&#10;r8boY5vA7DXJc5tqojy2qUaHoiOUF6i9R72voYzeew1ltLg1lNGHrKCEl6E5v4ZS5KmOnZcuvU2c&#10;olnZOzLotZQckq3oXWBd1NuX5xLBIlFKOqVIXqXkZM/rvXNi7PW4jfGGFZRU2xP0rq3vqN1iSjW+&#10;47XYq6uh7PR4dX1HFsK9a/aOHIApNW8TjsrQ2IF4lPVuGMNbQckxmB93CMRry1O8d835lVdXmZpO&#10;WAQ+tbW4ZqTNq6s2brPjNhUrtgNnl15D5mGawqcyl+wgKwLONRUlb3vOF72GA9Cx3zgiDb62uOKN&#10;KZWIBebO1qElgEDAhFKTZyt+SYsZbMtQoNfAAtvwBqjXokpckMJS0jB2FPuyxY2bfzKD5ckz2dLM&#10;CPNTy1JRTye9azOE7puLbSr2jkpLphy3QYU/eQqfoZqZ7EhLZpFssjYRDZXnZ01nTUKb2kyuOZPy&#10;WvQLp8jzUwM1AfjEWNFrORfcJ2sTa3JxRABmomdwGpIBRxul5DRYH2fcIp84FKf07p30rnhvHDGN&#10;8ZIbyxBE3/JkvcN5x1nntJgWOX6cS06DEHAmn9vUcsN6ED41dBCwAUsJ9W1FHdWd7ClpcTIOC/CI&#10;tDi59owgOaDf5d4dI64qflQDFg/W4SCtcpvhmDrsyCmrzDCwC8EeWbHJAXd0xb6VvYmh4ySOr7hE&#10;KYFMIHnGiTQ0vBo4xc8NnsrEaTDKZssg8STlkSX5DFR7FlpUoPt+YOSecJtSi9iQjpMNu1dlQlSk&#10;h65xtUSZ0AsQr8AQPXVJg6FLYIs8Gt6QtXCyJcIOZeGxxbY8GOyCR3dtFXPoaJco8KhkeJ0Yg4Zl&#10;dlLKZbFtWBoMrmPiwSgBQtuhriPwqKzQbYNAPBAqS2Tr2PtapbSixQGf2KIyzRravaCuta3fpuWw&#10;HefoiuJpPEYbWlRmT0MtBUKYbUnguN4kyvFa9ieGL8/oAHDKJU4KOphdbNFz/EDn4YuEVHQXeFQC&#10;TDdw9nWtKRXe5Bl5xKWpUdcGh35KXeMoMItHwReBbcbkXIkHEFbHOaFsQGBXNSpQ2TFFlVociWLT&#10;CJeiDDV8hwBKkrWab9FxKfLe2jrI8IaCOOMAaVRxec7gooTYa1FrXHZSldc+dpu4Dr00A3hGVUqI&#10;G4VRlZ0Wq7482xnU1da6IIaxRFGmtzzjNOdAqSzS6EYVdWP4pGwFFK44ZVR2LCqeOmPdqnAtz8g9&#10;7p+MU0IRRcUzm65TKWmy4koU3NKg0EVLvtYGC1/yZP4YcKCzp8V+x73/8nysOPmwGn90RhvKsNjO&#10;LfbLqakWNlXYigsNOqWmDuqNknHgtNizkbxUyeKqMYVUAtoq3PIR3JIixHA9BAi16rQK91iGUdOy&#10;Xx4Mb0VjlS4ThsPKwUrKLgXX4sQ1oFWcdiWlwrjiUOmal9JOKQaCTUWj6pQ4FRdZRvFQulUUD1a0&#10;IEdtnxKXQEXfjcvXyi3KLiVun1YI2YXjxI3WJHwD2QyO2iiSRK1ipKRb44oDd1yqhHxY653PVuEO&#10;sHIsXzmpu9AC5QrVupFPQI9lPj17ZfhHZUS4fT+26TTX7DkJxy1HivMj4DZIHgGkwiddfEM6atQ2&#10;OfbHkRWtTQkrCCUsalMSeyA7yoRvGLzG5agapazluNu+3Hsjku/VhZjjPVQ8KXpvZL0jxLk4dvmp&#10;DhwMUayjua55GqUUx9HVk+Xe2TpwpEOjRDITVj7Vjhq2IxzO0NpkQAeuVhsRr6c4lK1Q4ndUIp9k&#10;pMWx426XSKntRVQtF08AcVZmsgCOQLGVla1lTAfIuCKlVjLZFrlveUQjpYIjVmObnVITMaFUIA5Q&#10;Rj+PRUmTPMOyKAvWpCSS12p2oKO4uIY9nrKUYBRhJmtV0RW5OKJEMZKio0Ywv1opRawatiOUr2ht&#10;CpiHa+LKem+4xDYc/ymOnY4YhBFp53gq8WCAEpVZ1/CZKvxAUjkFq3CDcOzdKZW4VcNW7JzWu2dv&#10;42jnpjh2zyuX89r8pE3pICXVM3iObRC5KJ7Bs3XgLjRF77QFEXpvlLy9EmQPmbniFQnejm0qUFPl&#10;eDV0WmUTYsoYXThyekXJywaYazU7shxLu1Zbi8MNOGSbuN673Hu4JCxQKjshyIg4x2q1uSToomu1&#10;VYaDINcpW2UVgqSgIQL7i9JkG+oUqJQzc9zOU46QeXsQdOV+xyGrhByb071AxZGE66BIMZ1ikADk&#10;RDblsUiBK6RdDg9hhbFFLeLEZTdMiBKcklqoiCfor1VWgGbc71IwWlwcxC0qOF8rmzmtUoBL0zry&#10;qORXVCUa3YXi0mmpj4SKbfUMnMCflyfFwFEufFrZn+OGh5j8YpOvrGystCxJCvVLSgQkzVZIWipS&#10;ovYhjlyvp0fqF2TkFa8CQIb9j1dAHtz5yrPNj+f6BSCTZwTK6HcFuXdt17SV7VW1Mgi/0sRtKluc&#10;pse0iGNXPD+OprA2ccS4KHlcDcfa9ErtA6AekZKyg4BTRCNlOYbBXUwSwyi5Ks6+sTa1Aw8W93pG&#10;KeFobXnsrUSPTtub6MTgcJNbuU3syHLvUEFpzsO7CqUy6xDcso6wkJfbFJgNG3tK72M5hXagFFgq&#10;eyUtekQlgUhe2UXFQs/zU6spQGWG6F3BprBlNlKW57xH7QPrSEFMUTnEK5vTKGm7PNimNiJPhsaU&#10;ZW0icB4lX551vpWcRavm8J2sWghJi3MJteOiTWWRaWrejsesK48IKcs4k8uYD9Ig6V2xI2AD7D81&#10;22walJ1GySv23lw9g5L7IwGVuaSsR8gAhFKpigKUMlKWdYSrQZkSc7qoTWz180zW6tFwAmSkLOuo&#10;pdP4cT1SIoGWgtdIqaxc7VjG4zH5S/4TuQLPEK+gl1347Q4KjbX6aATjssIq/hN1IEKpRKjYyJAV&#10;VtlN7FqEplFKSo0bTigJpYLH4keBmLJRotS+5n169ToE3JDMY6c6v5KO8BuZ7OsaBW3rcRVJHHuj&#10;YPv9iKU0SgyGX8mTeFrZf+k7hB9B8o3iGfqBd2rgPssxLX71hSVPQWNJSgPuNo+9E+hXpLQSXVCW&#10;UqTEhTHcpmJHwyjPVqnKR60Z66hV/DxqyNk2WyX2HiAm5lORJ9B3cSKddg1JTcfIgz5RhlWUE376&#10;iU//4x6UskKRIjG+j1/GLOuJykVZ+Z2yzGJzjhFU7EUr+VTdSQUuxaMl9WMjXFZF2LVCKgU1uF9G&#10;aRXjYo/fazXquKWDjU/bCMLvMwlCqCHY+GUn0Za2SYv+eRcOCYMiV/gzni4DVvOiXJEEsV3hZ74V&#10;0k54HZQSQCTKAhGg6FRpdZAlSr1+ALv4wqtmWygAjKT46Y2yY8FPPDFKATBHkStuJo5uFdGJYlu4&#10;+iKqAKXtGgOe3SXumdIYEITe16oEWt6ORHxUDjzoHnEWFl39WJwu+FG+6DIBWCtmiKUyrqq4v0sT&#10;1sAYFfITZbrQ71UFT4j1QOEVyuJhERpcHBZ+rYuHRZdPK6S8FEwuUYugCgqv6WK2L5/4Q7ihjS52&#10;+3a+/Lo/vNFNbE+n4y8vr6/ogaq06d/3A/9HqNvGyx/H8935+Nvpyyf69PXw8Mdvp83pcKHrlTff&#10;9yd8eD6c/naz+Tjtjp9vzv/7bXfa32xe/+P9jGPu2PYH2SX84VHwjT9O02++Tr/Zvd+jqc83lxvc&#10;30wff7rgL7zy7Xh6eXpGTybc6Px++PHb5fD4ciHJXLniPz7Ox/Dp6e7jiT7RKHfH55f7n3eX3fTv&#10;QHW3t4fnw+vD/vTl/wAAAP//AwBQSwMEFAAGAAgAAAAhAFOqvWrfAAAADwEAAA8AAABkcnMvZG93&#10;bnJldi54bWxMj8FOwzAQRO9I/IO1SNxap1FpmzROBUjAgVMDH+DES5Jiry3bbcPf44pDuc1on2Zn&#10;qt1kNDuhD6MlAYt5Bgyps2qkXsDnx8tsAyxESUpqSyjgBwPs6tubSpbKnmmPpyb2LIVQKKWAIUZX&#10;ch66AY0Mc+uQ0u3LeiNjsr7nystzCjea51m24kaOlD4M0uHzgN13czQC3lrfYPF+cE62mvevC/+k&#10;9msh7u+mxy2wiFO8wnCpn6pDnTq19kgqMJ18vsmWiRUwK4o8qQuzLNYPwNo/tQJeV/z/jvoXAAD/&#10;/wMAUEsBAi0AFAAGAAgAAAAhALaDOJL+AAAA4QEAABMAAAAAAAAAAAAAAAAAAAAAAFtDb250ZW50&#10;X1R5cGVzXS54bWxQSwECLQAUAAYACAAAACEAOP0h/9YAAACUAQAACwAAAAAAAAAAAAAAAAAvAQAA&#10;X3JlbHMvLnJlbHNQSwECLQAUAAYACAAAACEAFGNTn8gZAAAQhQAADgAAAAAAAAAAAAAAAAAuAgAA&#10;ZHJzL2Uyb0RvYy54bWxQSwECLQAUAAYACAAAACEAU6q9at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jt8xwAAANwAAAAPAAAAZHJzL2Rvd25yZXYueG1sRI9Ba8JA&#10;FITvgv9heUIvoptIKZq6iijV0oOi9tLbI/vMpmbfhuwa03/fLRQ8DjPzDTNfdrYSLTW+dKwgHScg&#10;iHOnSy4UfJ7fRlMQPiBrrByTgh/ysFz0e3PMtLvzkdpTKESEsM9QgQmhzqT0uSGLfuxq4uhdXGMx&#10;RNkUUjd4j3BbyUmSvEiLJccFgzWtDeXX080qeP7Ym8ss3drrbnguvg+b9va1Pij1NOhWryACdeER&#10;/m+/awWTaQp/Z+IRkItfAAAA//8DAFBLAQItABQABgAIAAAAIQDb4fbL7gAAAIUBAAATAAAAAAAA&#10;AAAAAAAAAAAAAABbQ29udGVudF9UeXBlc10ueG1sUEsBAi0AFAAGAAgAAAAhAFr0LFu/AAAAFQEA&#10;AAsAAAAAAAAAAAAAAAAAHwEAAF9yZWxzLy5yZWxzUEsBAi0AFAAGAAgAAAAhAG+2O3z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683A461A"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1EA04B56"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03AB6738" w14:textId="77777777"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84352" behindDoc="1" locked="0" layoutInCell="1" allowOverlap="1" wp14:anchorId="55F1EF85" wp14:editId="3D7E9B4E">
                <wp:simplePos x="0" y="0"/>
                <wp:positionH relativeFrom="page">
                  <wp:posOffset>-7490973</wp:posOffset>
                </wp:positionH>
                <wp:positionV relativeFrom="page">
                  <wp:posOffset>6327576</wp:posOffset>
                </wp:positionV>
                <wp:extent cx="15585441" cy="1378585"/>
                <wp:effectExtent l="7027227" t="0" r="7024688" b="700087"/>
                <wp:wrapNone/>
                <wp:docPr id="28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85"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74669560" id="Group 329" o:spid="_x0000_s1026" style="position:absolute;margin-left:-589.85pt;margin-top:498.25pt;width:1227.2pt;height:108.55pt;rotation:-6118784fd;z-index:-251527168;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tMT1xkAABKFAAAOAAAAZHJzL2Uyb0RvYy54bWykXVuPI7lufg+Q/2D4MUFtly51a8zMwWY3&#10;uwhwkixwnB/g6XZfkO62Y3umd/Pr81Eiq0u1JbFw8jLlHrMkihQp8hMlf/rL768vm++H8+X5+PZ5&#10;a36ot5vD293x/vnt8fP2v3a/VP12c7nu3+73L8e3w+ftH4fL9i9f/vEfPr2fbg/2+HR8uT+cN2jk&#10;7XL7fvq8fbpeT7c3N5e7p8Pr/vLD8XR4w5cPx/Pr/oo/z4839+f9O1p/fbmxdd3evB/P96fz8e5w&#10;ueB/f45fbr+E9h8eDnfX/3x4uByum5fPW/B2Df+ew79f6d+bL5/2t4/n/enp+Y7Z2P8dXLzun9/Q&#10;6djUz/vrfvPt/Pynpl6f787Hy/Hh+sPd8fXm+PDwfHcIY8BoTD0bza/n47dTGMvj7fvjaRQTRDuT&#10;09/d7N1/fP/tvHm+/7y1vd1u3vavUFLod+PsQOJ5Pz3egurX8+lvp9/OcYz4+Nfj3X9f8PXN/Hv6&#10;+zESb76+//vxHg3uv12PQTy/P5xfN+cj1GCaYejrvg3/DTlsfg9K+WNUyuH36+YO/2mapm+8N9vN&#10;Hb40ruvxd9Tb3ROUSy964zDP8HVlvLOdfPuv0oRzBsqn9711Qek3+1vihYZzOb483//y/PIS/jg/&#10;fv3p5bz5vseE+dH8+NPP/0KtgXxCFsbMYyQBYepePrRz+f9p529P+9MhKP1Cch+140Q7v5wPBzKI&#10;jYtDof5BKNq5TFUz+YbILtDgslJo7KyFRWGO2iiK8u7b5frr4RjEuv/+18s1mtc9PoWJc88TbAdt&#10;PLy+wNL+udrUG9N13m9804g9jnTQeqT7p5vNrt68b0zon5uV1jBxJ60NttlUzvy5MUhwbIyInjYy&#10;G2C3Y5deqIS1pltkrRE6Ys3nWGuFKrTWtvUya52QoTEiWmYNc3wyTkitM4usDUJHrPU51sgkJs25&#10;NiM2M1UCUS0zZ1ItgLveLXJnpnrYGZvlL9WEb5dFZ6aKAFGGu1QR4G5ol7mbqmJn2ix3qTIq23cZ&#10;/qbaCGTLHNpUHabr6+WJZ6f62Nm8VaQKqVrbL3NopwoJZBkOU4WAQ9MvytBOVbKzWeOwqVKqoc1x&#10;OFVKIMtwmCoFHGLMS34FS9uHL9iBKONZ4GGnNlIZOwzLQnRTrUS6ZR5dqhbw6JZ5dFO17FzWTlyq&#10;lsq0xmV4nOol0mV4TBUDHmFYS3J0U8XsXNZaaHme+JrKDLXN8DjVTKRb5tGnqgGPzbK/odBh9Ps7&#10;n7UXnyqmsghRlnn0U81EugyPqWqIx2Vd+6lmdlgMM/PRp4qprOt8hsepZiJdhsdUNeCxtYu69lPN&#10;7HzWZrDwJrq2DWS+uCA3U81UgW6ZxyZVDfHYLPLYTDWza7I206SKqWzb5HicaibSZXhMVUM8LttM&#10;M9XMrsnaTJMqBn0PGV03U81EumUe21Q1xONy3NVONbNDQJKZj22qGOo7E0W0U81EugyPqWrAYyY2&#10;bKea2WEgOR5TxZR4nGqmyGOqGop1lm2mnWpmh+Utw2OXKob6zoQT3VQzkW5Zjl2qGtO1Gf/YTTWz&#10;67I206WKqWyX8+HdVDORLsNjqhrTebfsw7upZnZd1ma6VDHo22TsuptqJtIt89inqjFdPfSLvqef&#10;ambXZ22G8uzpWmg7a5b9Yz/VDHgEXYbHVDWmbRF0La3XyJwna2GftRnk5TMeEaQs+vB+qhnwCLoM&#10;j6lqsLj2y/6xn2pm12dtZkgVg75z2dUw1UykW+ZxSFVjGoMml+Q4TDWzG7I2M6SKQd99JqYYppqJ&#10;dBkeU9UYb+yy7xmmmtkh3cn4niFVDFKUXAI9TDUT6ZZ5NHWqG2N7xAtLgjT1VDc7vJhj09SpciiV&#10;yti2qafqiYQ5RlMFGePMsuWYeqogMJq1HVOnGqrsYDMBuamnOoqEOUZTLQ0ewcCyQKdKAp9Z+zEz&#10;AADdZ3PYBAOIhBk+ZzBA5zJRECQtLoZQClPAAUyqo8rVbcZhmgQMiIQ5PlMl+QEKXZSnmaoIfGbt&#10;yJhURXCXPrOIGzNVUiTM8DmDBcDisMxnCguYPC4AfyGSD6AUurc5PlNoIBDm+EyV5Js6x2dqR3l0&#10;wMzhAeTemQAYA5AhYTJhfoIwx2eqJO/dMoaGTH/SJGCqvB3NQQLbdTl7T1GCQJjhcwYTIDDKzM8U&#10;JjB5nMDMgQLrEbUuLurGTZVUBcIcnzM7sjaj9xQqMHmsIGD5SYAE0D/H51RJyMRBmOFzBhdg1VxG&#10;17CeJnrP4wVmDhiYrskkP9iVmDRaBcIcnzM7qjGkRb+UQgYmjxmYOWgA7ebsyCd2FAhzfKZ25AYs&#10;xst8TlW0M3ncgBD7JOgccjk54jKhJHMnugyXM+DADZh2i1ymwIHJIwdmDh00uagTG1dTLokux2Vq&#10;Q27wy+iGSaEDk8cOzJ/Ag1yuhjh8yqUFXYbLGXjg65yHT8EDCqEzkaeZwQeInDJ2nqAHRJbjcWY9&#10;5GYW9Z2CByaPHiCXEvmE1dJlJ2U7tR0iy/GYWg48e8bCU/DA5NED5KQJjw2CqWW/nqAHRJbhcQYe&#10;+Fw+aVLwwOTRA+T2KY854BLOUQhh3A3IcjymimnqOmM1KXgAICQ7H2fwQYMgKiPHqdEQWYbHGXjQ&#10;+JyuU/DA5NEDM4MPsJBleEzQAyLL8Zgqpq0z2KpJwQOTRw/MDD5wJrd+J+gBkeV4TG2m7U1G1yl4&#10;YPLoAXYgZJoFu7ZNLqdI0AMiy/A4Aw+6ts3YdQoemDx6YGbwgUVuujwfE/SAyHI8pjbTowhj2T+m&#10;4IHJowdmBh/QApLhcWoz+XUGVT2JYoZmWI4sUDAjhJRB4r2cXaMzoYy6zsnRJsBBXo62Tm0GK5JZ&#10;FqRNYQO8mGcy1Y31GaTIJqABkS0r29ap0SB1zVi2raeqgSSzuY6dYQauzmQ6NkEMiCzD5AwvQFiO&#10;1X1pyUZwL0oM6oZDy4QV0JtQxiW7y4Tl2OETQjTpQJZjMlUN0owM5mZTtMDm0QI7Qws8QpBFu7EJ&#10;VkBkGSZnSAHC/pzhpFCBzUMFdgYVNHBpy0wmQAGR5ZhMVYMYeVjOv+2siCCPE9gZTtDmslqboARE&#10;lmNyZjith1NbnJMpSGDzIAGVnU2TGyruWJZkAhEQWYbJGUBgsNOxvHdiU4TA5hECO0MIhtzGrU3w&#10;ASLLMTkznK4FNLIoyRQesHl4wM5qCYBwZqI066ZuLdB9sImKvkepS9s/Sana3e9vXKuGT5s9FbHW&#10;oULxdLxQoeEOSw6qCHeOiwJBRYVtGWJ4FyIO9Yjor0wMXokYfjPWG5apyRkG8lAKqTZObimQh5JO&#10;lZwcBJHDqtcwQ6YayNeNlIyGyDHT17RO0zeQrxsqTaRAvm6oBPcQORCaNcwQ6hLI1w2VaiaIHIDF&#10;mtYJhQjk64ZKcEAgXzdUysuJHMn0GmYoRQ7k64ZK2SqRI8Vc0zoljoF83VAphwvk64ZK6RSRIwda&#10;wwxlNoF83VApySByZAZrWqd4P5CvGyqF3oF83VDDDhrR067XGnbCTlZ8Yd1wDYWH4YW1zmn0Tgiw&#10;VrE0+icEO6teEA9lVrooIz6KtgrW9SCDXummUJnMUsLiuKoH8VQG69SqF8RXEZy87gWe19iIWvmC&#10;DHqlwzLisQjsXMWS+CzCHVe9IF7LrHRbRvyWASC3rgcZ9ErXFUCvYA+Aqlb1IN7LoOpk1Qviv8xK&#10;BxawmcASEJV1PcigVzoxI17MAGtY1YP4MYOygTUvhHyexkBZ+LoXeHpTRrzuBR40ZaerXhBHRpni&#10;uhfYeVPWtuoFcWR2pSMLeVGQ0kpHhg256JfsSkcW8oXQw0pHhiJU6SEZdAwzOZ4+4yjW/BDWebvB&#10;IayvJKj97Wl/pTBcPm7e6bBPOLfzxMd26KvX4/fD7hiIrhSQo16jR0oJdj12KVnkH0QvbyqxkMjz&#10;NLYbZ5e3UFFUpZDI84M0CsCTkWikURseWw4aKSGUNDDajVVaJewxkAJu0khZXPXovGQ48hyHNSB7&#10;o1Zrr/PKEqiB52gMRAk4HP9SSMUjYENMDFx4lKfwGiA+8OoGgD9lBgJ4R6T9CgaiBFyPuF9rNUrA&#10;9YDINFKWQKeqIMBoxGs3xggycnmOEiAkLZCO7lNI5PlBGucAanNajVfDEmjhRpRhcRDnAOmopCyB&#10;BvGD0io7SNeMLliGI89xWIRWkQR8pw7LsgSwIaMyEP2Awxa3SspzwGH7VRsWSwCbHhopQUc0LJSL&#10;qKQsAXLJCgMcrjpg+yopS+AjyBPRy3NUAS8FzuhmyEc2XY1UUOGVijdIAvW4hEnH8hwZ4BgZtWzq&#10;fKWiDLRqV3gXOMBIqvpXS9UW1Go/xqvCozw/eI3TBQWXqstgIAFTQJ1ZVEZBDHTqsmGpPIJIW3Xd&#10;shzo00EJTVtU9xBaHcMyGbk8Rwk0LKwGQbsyBzhxAM/aCmOppIEY8GO4LR3Lc2SAihoCqW4wVKxA&#10;pFiNNF6pXCGQjmmUdCzPDwZ4Zjkk2YoEqBKBWrW616ZahEAKP6e1CrCbSGljWSGlMoNACnvUSCMA&#10;g50ldb5SrQG1WmMyaK2yXGt9LaAqArRqBt27YLWIpIDUNQaiXE2vL3FUS0AM9PocoCqBQKqHDpwY&#10;4sSJqgIqFKBWO91pUqkAkbb6sDjaRpatCotRNTqPqMmVCgaIgUaPiHqWa6NbLON0xo8ZqJifPEcz&#10;5Fgbm2bqsCCjwKsHpKRMFw7LUdGoGjen14j1VWFRVQAJa0XoQHUBREqXO2i8sgo+0igRkjw/hMVW&#10;QButWqtMiooWlZQV+wFWScfy/GAgOnhD9d5lBhxVE5AE6hFJkdbkKa06qicIpOrUdlRQEEjV3BAx&#10;SyAdVNMaKdUp6Kj8AN0PiOG04ccJMKhxi6NCBbTZqwEGyu8jperYENpFSuzQanwyJdSlUcZp0qkx&#10;Pq2oNKJuhTqZEpG20jvVP1CbqK1YR9nCtWmUcd7pyRii6tB7ixhTazNOUJz5X0uprj2OwbBGDRZH&#10;SjVhGSn1OU9FHZB8o0IBOHYRKbGbrUmJKdWQEteJxDZH4FC8hzxHLyKU+kxmSq97BqHUfRin63oG&#10;7EZKfc5He/dqjD62Ccxekzy3qSbKY5tqdCg6QnmB2nvU+xrK6L3XUEaLW0MZfcgKSqrgwpxfQyny&#10;VMfOS5feJk7RrOwdGfRaSg7JVvQusC7q7ctziWCRKCWdUiSvUnKy5/XeOTH2etzGeMMKSqrtCXrX&#10;1nfUbjGlGt/xWuzV1VB2ery6viML4d41e0cOwJSatwlHZWjsQDzKejeM4a2g5BjMjzsE4rXlKd67&#10;5vzKq6tMTScsAp/aWlwz0ubVVRv32XGbihXbgbNLryHzME3hU5lLdpAVAeeaipK3PeeLXsMB6Nhv&#10;HJEGX9ueYxsPWLDce8eAgQrdAgFjO9KQMNuKX9JiBtsyFIh75hQ+G94A9VpUiYtPWEoaxo5iX7a4&#10;cfNPZrA8eSZbmhlhfmpZKurppHdthtCFc7FNxd5RacmU4zao8CdP4TNUM5MdaTg4kk3WJqKh8gyp&#10;6axJaFPTUc2ZlNeiXzhF9mAaqAnAJ8aKXsu54D5Zm1iTiyMCMBM9g9OQDDjaKCWnwfo44xb5xKE4&#10;pXfvpHfFe+OIaYyX3FiGIPqWJ+sdzjvOOqfFtMjx41xyGoSAM/ncppYb1oPwqaGDgA1YSqhvK+qo&#10;7mRPSYuTcViAR6TFybVnBMkB/S737uhoF+a8ih/VgMUjJaRVbjMcU6c2lVUGN3my4BU3P+COrti3&#10;4pGHjpM4vuMSpQQygeQZJ9LQ8GrgFD83eCoTp8Eomy2DxJOUR5bkM1DtWWhRge77gZF7wm1KLWJD&#10;Ok427F6VCVGRHrrG1RJlQs/TAttRZULqkgZjFSvrDW/IWjjZ0mA6lIXHFtvyYLALHt21Vcyho12i&#10;wKOS4XViDBqW2Ukpl8W2YWkwuI6JB6MECG2Huo7Ao7JCtw0C8UCoLJGtY+9rldKKFgd8YovKNGto&#10;94K61rZ+m5bDdpyjK4qn8RhtaFGZPQ21FAhhtiWB43qTKMePsj8xfHlGB4BTLnFS0MHsYoue4wc6&#10;D18kpKK7wKOyw+AGzr4+akqFN3lGHnFpatQ1XRFS6hpHgVk8Cr4IbDMm50o8gLA6zgllAwK7qlGB&#10;yo4pqtTiSBSbRrgUZajhOwRQkqzVfIuOS5H31tZBhjcUxBkHSKOKy3MGFyXEXota47KTqhwgsNvE&#10;heilGcAzqlJC3CiMquy0WPXl2c6grrbWBTGMJYoyveUZpzkHSmWRRjeqqBvDJ2UroHDFKaOyY1Hx&#10;1BnrVoVreUbucf9knBKKKCqe2XSdSkmTFVei4JYGhS5a8kdtsPAlT+aPAQcqXyv2O+79l+djxcmH&#10;1fijM9pQhsV2brFfTk21sKnCVlxo0Ck1dVBvlIwDp8WejeSlShaH2+Gj99Jgkyrc8hHckiLEcD0E&#10;CLXqNNz5EkdNy355MLwVjVW6TBgOKwcrKbsUXIsT14BWcdqVlArjikOla5ZjpxQDwaaiUXVKnIqL&#10;LKN4KN0qigcrWpg92j4lLoGKvhuXr5VblF1K3D6tELILx4kbrUn4BrIZHLVRJIlaxUhJt8YVB+64&#10;VAn5sNY7n63CHWDlfL1yUnehBcoVqnUjn4Aey3x69srwj8qIcPt+bNNprtlzEo5bjhTnR8BtkDwC&#10;SIVPrhKDqWuUHPvjyIpGKWEFoYRFbUpiD2RHmfANg9e4QEWjlLUcd9uXe29E8r26EHO8h4onRe+N&#10;rHeEOBfHTr/zEHQ0KNFrhZ/+CJRY8xQ7QqoSKenqyXLvbB040qFRIpkJK59qRw3bEQ5naG0yoANX&#10;q42I11McylYoW4l5yUiLY8fdLnFE2l5E1XLxBBBnZSYL4AgUW1nZWsZ0UJ+pSKmVTLZF7lse0Uip&#10;4IjV2Gan1ERMKBWIA5TRz2NR0iTPsCxwGE1KInmtZgc6iotr2OMpSwlGEWayVhVdkYsjShQjKTpq&#10;BPOrlVLEqmE7QvmK1qaAebgmrqz3hktsw/Gf4tjpiEEYkXaOpxIPBihRmXUNn6nCTySVU7AKNwjH&#10;3p1SiVs1bMXOab179jaOdm6KY/e8cjmvzU/alA5SUj2D59gGkYviGTxbB+5CU/ROWxCh90bJ2ytB&#10;9pCZK17RyWYAIcRFKTleDXFwRYmsKPgJfJLTK7YpG2Cu1ezIciztWm0tDjfgkG3ieu9y7+GSsECp&#10;7IQgI+Icq9XmkqCLrtVWGQ6CXKdslVUM8UGnykxiG+oUqJQzc9zOU9Yjbw+CrtzvOGSVkGNzuheo&#10;qJlwHRQpplMMUo5mgLA8FilwhbTL4SGskOeuEnHishsmRAlOaZJTEU+0BmUFaMb9LgWjxcVB3KKC&#10;87WymdMqBbg0rSOPSn5FVaLRBSkunZb6SKjYVs/ACfx5eVIMHOXCp5X9OW54GDf5ysrGSsuSpFC/&#10;pERA0rzik5aKlKh9iCPX6+mR+gUZecWrAJBh/+MVkAd3vvJs8+O5fgHI5BmBMlw4yqr02q5pK9ur&#10;amUQfqWJR6RscZoe0yKOXfH8OJrC2sQR46LkbS124ZXaB0A9IiVlBwGniEbKcgyDu5gkhlE8B86+&#10;sTa1Aw8W93pGKeFobXnsrUSPTtub6MTgcJNbuU3syHLv45UPMofkGecSvKtQKrMOwS1bHBbyYu9O&#10;YDZs7JUljzu/edZpB0qBpbJX0qJHVBKI5JVdVCz0PD+1mgJUZojeFWwKW2YjZXnO49D5Wspw/S0t&#10;qk7BVuFs2DNoI8LvjbJ10BZQySsicB4lX551vpWcRavm8J2sWghJy73TcffgbZyyyDQ1b8dj1pVH&#10;hJRlnMllzAdpkPSu2BGwAZnJim02DcpO44gUe28+PIOS+yMBlbmkrEfIAIRSyQUApYyUZR3halCm&#10;xJwuahNb/RyjafVoOAEyUpZ11NJp/LgeKZFAS8HrqpWrHct4tGpN5Ao8Q7yCXnbhtzvIirX6aATj&#10;ssIq/hN1IEKpRKjYyOA5D9sr6qhrEZpGKSk1bjihJJQKHosfBWLKRolS+5r36dXrEHBDMo+d6vxK&#10;Hgy/kcm+rlHQth5XkcSxNwq2j19s5lnXKDEYfiVP4mll/6XvEH4EyTeKZ+gH3qmB+yzHtPjVF5Y8&#10;BY0lKQ242zz2TqBfkdJKdEFZSpESF8Zwm0rV8zDKs1Wq8lFrxjpqFT+PGnK2zVaJvQeIiflU5An0&#10;XZxIp11DUhtZkVCGVZQTfvqJT//jHpSyQpEiMb6PX8Ys64nKRVn5nbLMYnOOEVTsRSv5VN1JBS7F&#10;oyX1YyNcVkXYtUIqBTW4X0ZpFeNi2+u1GnXc0sHGp20E4feZBCHUEGz8spNoS9ukRf+8C4eEQZEr&#10;/BkveQNW86JckQSxXeFnvhXSTngdILVyq71ABCg6VUgHWaLU6wewiy+8araFAsBIip/eKDsW/MQT&#10;oxQAcxS54mbi6FYRnSi2hasvogpQ2q4x4NldevV6F9QIRI/la1UCLW9HIj4qL9N0jzgLi65+LCoW&#10;P8rHDFB9SJm051UV93dpwhoYo8LJBmW60O9VBf+K9UDhFcriYREaXOQVv9bFw6LLpxVSXgoml6jF&#10;RBiF13Qx25dP/CHc0EYXu327XH89HF/pJrbH8+mX55cX9EBV2vTv25H/I9Rt4+X30+X2cvrt/OUT&#10;ffp6vP/jt/PmfLzS9cqb74czPjwdz/+73byf96fP28v/fNufD9vNy7+9XXDMHdv+ILuGP4DpUI3c&#10;efrN1+k3+7c7NPV5e93i/mb6+NMVf+GVb6fz8+MTejLhRue344/frseH5ytJ5oMr/uP9cgqfHm/f&#10;H+kTjXJ/enq++3l/3U//DlS3B3t8Or7cH85f/g8AAP//AwBQSwMEFAAGAAgAAAAhALzpQ/TgAAAA&#10;DQEAAA8AAABkcnMvZG93bnJldi54bWxMj8FOwzAQRO9I/IO1SNxaJ46IUIhTFWhOnFp6yNGNjRM1&#10;Xkex0wa+nu0JbjPap9mZcrO4gV3MFHqPEtJ1Asxg63WPVsLxs149AwtRoVaDRyPh2wTYVPd3pSq0&#10;v+LeXA7RMgrBUCgJXYxjwXloO+NUWPvRIN2+/ORUJDtZrid1pXA3cJEkOXeqR/rQqdG8daY9H2Yn&#10;Ye6bj7HevzbHn7zeWbVr3lvrpXx8WLYvwKJZ4h8Mt/pUHSrqdPIz6sAGCas8TQklkQpB6oY85TTv&#10;JEFkmciAVyX/v6L6BQAA//8DAFBLAQItABQABgAIAAAAIQC2gziS/gAAAOEBAAATAAAAAAAAAAAA&#10;AAAAAAAAAABbQ29udGVudF9UeXBlc10ueG1sUEsBAi0AFAAGAAgAAAAhADj9If/WAAAAlAEAAAsA&#10;AAAAAAAAAAAAAAAALwEAAF9yZWxzLy5yZWxzUEsBAi0AFAAGAAgAAAAhAE4O0xPXGQAAEoUAAA4A&#10;AAAAAAAAAAAAAAAALgIAAGRycy9lMm9Eb2MueG1sUEsBAi0AFAAGAAgAAAAhALzpQ/TgAAAADQEA&#10;AA8AAAAAAAAAAAAAAAAAMRwAAGRycy9kb3ducmV2LnhtbFBLBQYAAAAABAAEAPMAAAA+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ACQxwAAANwAAAAPAAAAZHJzL2Rvd25yZXYueG1sRI9PawIx&#10;FMTvhX6H8IReSs36h2JXo4hSlR4qVS/eHpvnZuvmZdnEdf32Rij0OMzMb5jJrLWlaKj2hWMFvW4C&#10;gjhzuuBcwWH/+TYC4QOyxtIxKbiRh9n0+WmCqXZX/qFmF3IRIexTVGBCqFIpfWbIou+6ijh6J1db&#10;DFHWudQ1XiPclrKfJO/SYsFxwWBFC0PZeXexCoZf3+b00VvZ8/p1n/9ul83luNgq9dJp52MQgdrw&#10;H/5rb7SC/mgAjzPxCMjpHQAA//8DAFBLAQItABQABgAIAAAAIQDb4fbL7gAAAIUBAAATAAAAAAAA&#10;AAAAAAAAAAAAAABbQ29udGVudF9UeXBlc10ueG1sUEsBAi0AFAAGAAgAAAAhAFr0LFu/AAAAFQEA&#10;AAsAAAAAAAAAAAAAAAAAHwEAAF9yZWxzLy5yZWxzUEsBAi0AFAAGAAgAAAAhAPAoAJD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3328" behindDoc="1" locked="0" layoutInCell="1" allowOverlap="1" wp14:anchorId="3D18DEF2" wp14:editId="7E2DBB0F">
                <wp:simplePos x="0" y="0"/>
                <wp:positionH relativeFrom="page">
                  <wp:posOffset>1066800</wp:posOffset>
                </wp:positionH>
                <wp:positionV relativeFrom="page">
                  <wp:posOffset>1066800</wp:posOffset>
                </wp:positionV>
                <wp:extent cx="15811727" cy="1378585"/>
                <wp:effectExtent l="7140257" t="0" r="7140258" b="720407"/>
                <wp:wrapNone/>
                <wp:docPr id="28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7"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FDD22E6" id="Group 329" o:spid="_x0000_s1026" style="position:absolute;margin-left:84pt;margin-top:84pt;width:1245pt;height:108.55pt;rotation:-6094393fd;z-index:-251528192;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deLxR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vbzbvuzcoKfS7cXYg8Xwcn+5A9evp+Nfjb6c4Rnz88+H+f874+nb+&#10;Pf39FIk3Xz/+8/CABnffLocgnt8fT2+b0wFqMG1ta2+68N+Qw+b3oJQ/RqXsf79s7vGfpumN6Wx3&#10;s7nHl8Z1fdM3UW/3z1AuveibBsrF15Uz+BSUev/879KCcwZf0+veuvD17e6OWKHRnA+vLw+/vLy+&#10;hj9OT19/ej1tvu8wX340P/70879RayCfkIUh8xBJPpi556tyzv8/5fz1eXfcB52fSeyjchpRzi+n&#10;/Z7sYePiUKh/EIpyzlPNTL4hsjMUuKwTGjsrYUmWoy6Kkrz/dr78uj8Eqe6+//l8CXp4esCnMG0e&#10;eHptoYzHt1fY2b9Wm3pjus77TeiWXxA6I3T/crvZ1puPjQn9z6isUIXWBttsJrPgaezUCRkaI6Ln&#10;jUwGWO1IBRtIWWu6RdagjkhHrPkca61QBdbatl5mDXN7bIyIllmDJ01Z68wia4PQEWt9jjWyiElz&#10;rs2IzUyVQFTLzJlUC9Bp7xa5M1M9bI3N8pdqwrfLojNTRYAow12qCHA3tMvcTVWxNW2Wu1QZle27&#10;DH9TbQSyZQ5tqg7T9fXyxLNTfWxt3ipShVSt7Zc5tFOFBLIMh6lCwKHpF2VopyrZ2qxx2FQp1dDm&#10;OJwqJZBlOEyVAg4x5iW/goXtanBbEGU8Cxzs1EYqY4dhWYhuqpVIt8yjS9UCHt0yj26qlq3L2olL&#10;1VKZ1rgMj1O9RLoMj6liwCMMa0mObqqYrctai0sVU5mhthkep5qJdMs8+lQ14LFZ9jd+qpmtz9qL&#10;TxVTWdNkdO2nmol0GR5T1RCPy7r2U81ssRhm5qNPFVNZ1/llOfqpZiJdhsdUNeCxtYu69lPNbH3W&#10;ZigQm6wrlW0g88UFuZlqJtIt89ikqiEem0Uem6lmtk3WZppUMZVtmxyPU81EugyPqWqIx2Wbaaaa&#10;2TZZm2lSxaDvIaPrZqqZSLfMY5uqhnhcjrvaqWa2CEgy87FNFUN9Z6KIdqqZSJfhMVUNeMzEhu1U&#10;M1sMJMdjqpgSj1PNFHlMVUOxzrLNtFPNbLG8ZXjsUsVQ35lwoptqJtIty7FLVWO6NuMfu6lmtl3W&#10;ZrpUMZXtcj68m2om0mV4TFVjOu+WfXg31cy2y9pMlyoGfZuMXXdTzUS6ZR77VDWmq4d+0ff0U81s&#10;+6zN9Kli0Lc1y/6xn2om0mV4TFVj2hZB19J6jbx5Evf0WZvpU8WgbwQpiz68n2om0mV4TFWDxbVf&#10;9o/9VDPbPmszQ6oY9J3LroapZiLdMo9DqhrTAKNYlOMw1cx2yNrMkCoGffeZmGKYaibSZXhMVWO8&#10;scu+Z5hqZot0J+N7hlQxSFFyCfQw1UykW+bR1KluDKClflGQpp7qZosXc2yaOlUOpVIZ2zb1VD2R&#10;MMdoqiBjnFm2HFNPFQRGs7Zj6lRDlR1sJiA39VRHkTDHaKqlwSMYWLJwU0+VBD6z9mNmAAC6z+aw&#10;CQYQCTN8zmCAzmWiIEh66opMAQcwqY4qV7cZh2kSMCAS5vhMleQHKHRRngAoJy7TFBABk6oI7tJn&#10;FnFjpkqKhBk+Z7AAWByW+UxhAZPHBeAvZEQBlEL3NsdnCg0EwhyfqZJ8U+f4TO0ojw6YOTyA3DsT&#10;AGMAMiRAXpifIMzxmSrJe7eMoSHTnzQJmCpvR3OQwHZdzt5TlCAQZvicwQQIjDLzM4UJTB4nMHOg&#10;wHpErYuLunFTJVWBMMfnzI6szeg9hQpMHiswc7DAAvLP8TlVEjJxEGb4nMEFWDWX0TWsp4ne83iB&#10;mQMGpmsyyY9JEYNAmONzZkc1hrTol1LIwOQxAzMHDaDdnB2lqEEgzPGZ2pEbsBgv8zlV0dbkcQPa&#10;t0mAgyGXkyMuE0oyd6LLcDkDDtyAabfIZQocmDxyYObQQZOLOk2TGBHR5bhMbcgNfhndMCl0YPLY&#10;AbbMRELRx9tcroY4XCiD6wRdhssZeODrnIdPwQMKoTORp5nBB4icMnaeoAdEluNxZj3kZhb1nYIH&#10;Jo8eIJcS+QRJuuykbKdrEJHleExVA8+esfAUPDB59AA5acJjg2Bq2a8n6AGRZXicgQc+l0+aFDzA&#10;Lm1W1zP4oMkBl3COMhhMSCLL8ZgqpqnrjNWk4AGAkDyPqWoaBFEZOU6NhsgyPM7Ag8bndJ2CByaP&#10;HpgZfICFLMNjgh4QWY7H1GbaOoOtmhQ8MHn0wMzgA2dy63eCHhBZjsdUMW1vMrpOwQOTRw+wAyHT&#10;LNi1bXI5RYIeEFmGxxl40LVtxq5T8MDk0QMzgw8sctPl+ZigB0SW4zG1mb7Bdtaif0zBA5NHD8wM&#10;PsgvNAl6QGTLPKKmJ1HM0AzLkQXKZYQQjgIbodl1Bp0JZdR1To42AQ7yckTdStIgViSzLEibwgZ4&#10;Med87Aw2sD6DFNkENCCynCBTo0HqmrFsm2IGNo8Z2Blm4OpMpmMTxIDIMkzO8AKE5Vjdl6YkgnuR&#10;eVA3HFomrIDehDIu2V0mLMcOnxCiSQeyHJOp2SDNyGBuNkULbB4tsDO0wCMEWbRtm2AFRJZhcoYU&#10;IOzPGU4KFdg8VGBnUEEDl7bMZAIUEFmOyVQ1iJGH5fzbzooI8jiBneEEbS6rtQlKQGQ5JmeG03p4&#10;q8U5mYIENg8SUNXZNLmh4o5lSSYQAZFlmJwBBAY7Hct7JzZFCGweIbAzhGDIbdzaBB8gshyTM8Pp&#10;WkAji5JM4QGbhwfsDB4AwpmJ0qybRmmB7somCvrGurTds5Sq3f/+zrVq+LTZUQlrHeoTj4czlRlu&#10;seSgiHDruCYQVFTYliGGdyHibhUxeCVi+M1YblhumpxhIA+FkBiMQo7cJJCHgk6VnBwEkcOq1zBD&#10;phrI142UjIbIMdPXtE7TN5CvGypNpEC+bqgE9xA5EJo1zBDqEsjXDZVqJogcgMWa1gmFCOTrhkpw&#10;QCBfN1TKy4kcyfQaZihFDuTrhkrZKpEjxVzTOiWOgXzdUCmHC+TrhkrpFJEjB1rDDGU2gXzdUCnJ&#10;IHJkBmtap3g/kK8bKoXegXzdUMMOGtHTrtcadsJOVnxh3XDDllJ4Ya1zGr0TAqxVLFHYFHtYOWjx&#10;UGalizLio2irYBVL4qWwI7juBfFTBJ6v6kE8lcE6teoF8VUEJ697gec1NqJWvsAzmxDWVT2IxyKw&#10;c90LomngjqteEK9lVrotI37LAJBb14MMeqXrCqBXmK2Aqlb1IN7LoOpk1Qviv8xKBxawmcASEJV1&#10;PcigVzoxI17MAGtY1YP4MYPEf80LIZ+nMVAWvu4Fnt6UEa97gQdN2emqF8SRUaa47gWe3pS1rXpB&#10;HJld6chCXhSktNKRYUMu+la70pGFfCH0sNKRoQhVekgGHcNMjqdPOIg1P4J1utngCNZXEtTu7ri7&#10;UBguHzcfdNQnHNt55lM79NXb4ft+ewhEFwrI4Z3p1BLY9dilZJFfiV7fVWIhkedxbDfOLm+hoqhK&#10;IZHnlTQKwJORaKRRGx5bDhopIZQ0sOuCIh3Lc2SAsMdACrhJYYAwRSKtR+clrcnz2iqyt0DqdV5Z&#10;AjXwHI2BKAE3ABwvk4pHwIaYGLjwKE/hNUB84NUNAH+0VqMEXL+CgSgB1yPu11qNEnA9IDKNlCXQ&#10;qSoIMBoNqxtjBBm5PEcJEJIWSEf3KSTyvJKyBFpsbim8GpZACzeikbIEAOmopCyBBvGD0io7SNeM&#10;LliGI89xWIRWkQR8pw7LsgSwIaMyEP2Awxa3SsoScNh+1YbFEsCmh0ZK0BENC+UiKilLgFyywgCH&#10;qw7YvkrKErgGeSJ6eY4q4KXAGd0MCcehYdVIBRVeqXgjkI5LmHQsz5EBjpFRy6bOVyrKQKt2hXeB&#10;A4ykqn+1VG1BrfZjvCo8yvPKa5wuKLhUXQYDCZgC6szig7Ao2VV9FpVHEK+tum5ZDvTpoISmLap7&#10;CK2OYZmMXJ6jBBoWVoOgXZkDDHbYBlaukUbbsn4Mt6VjeY4MUFED8brCD1CxApFiNdIYoHKFQDqm&#10;UdKxPK8M8Mxy2INRhkWVCNSq1b021SIEUvg5rdVohtiPUOVKZQbUqoE9Kq1SoQGRolheJWW51pgM&#10;Wqss11pfC6iKAAyYQfcuWC0iKSB1jYEoV9PrSxwdRSAGen0OUJVAINVDB04MceJEVQEVClCrne40&#10;qVSASFt9WBxtI8tWhcWoGp1H1ORKBQPEQKNHRD3LtdGXOMbpjB8zUDE/eY5myLE2Ns3UYUFGgVcP&#10;SEmZLhyWo6JRNW5OrxHrq8LiCB6pj7rIU10AyRVLjMorq+CaRomQ5HkVFlsBbbRqEmBSVLSopKzY&#10;K1glHcvzykB08IbqvcsMOKomIAnUI5IirclTWnVUTxBI1antqKAgkKq5Iba+A+mgmtZIqU5BR+UH&#10;6H5ADKcNP06AQY1bHBUqoM1eDTBQfh8pVceG0C5SYodW45MpoS6NMk6TTo3xaUWlEXUr1MmUiLSV&#10;3qn+gdqstWUtIBegbOHatDbjvNOTMUTVofcWMabWZpygOPO/llJdexyDYY0aLI6UasIyUupznoo6&#10;IM9GhQJw7CJSYjdbkxJTqiElLpWJbY7AoXgPeY5eRCj1mcyUXvcMQqn7ME7X9QzYjZT6nI/27tUY&#10;fWwTmL0meW5TTZTHNtXoUHSE8gK196j3NZTRe6+hjBa3hjL6kBWU8DI059dQijzVsfPSpbeJUzQr&#10;e0cGvZaSQ7IVvQusi3r78lwiWCRKSacUyauUnOx5vXdOjL0etzHesIKSanuC3rX1HbVbTKnGd7wW&#10;e3U1lJ0er67vyEK4d83ekQMwpeZtwlEZGjsQj7LeDWN4Kyg5BvPjDoF4bXmK9645v/LqKlPTCYvA&#10;p7YW14y0eXXVxm123KZixXbg7NJryDxMU/hU5pIdZEXAuaai5G3P+aLXcAA69htHpMHXFle8MaUS&#10;scDc2Tq0BBAImFBq8mzFL2kxg20ZCvQaWGAb3gD1WlSJC1JYShrGjmJftrhx809msDx5JluaGWF+&#10;alkq6umkd22G0H1zsU3F3lFpyZTjNqjwJ0/hM1Qzkx1pySySTdYmoqHy/KzprEloU5vJNWdSXot+&#10;4RR5fmqgJgCfGCt6LeeC+2RtYk0ujgjATPQMTkMy4GijlJwG6+OMW+QTh+KU3r2T3hXvjSOmMV5y&#10;YxmC6FuerHc47zjrnBbTIsePc8lpEALO5HObWm5YD8Knhg4CNmApob6tqKO6kz0lLU7GYQEekRYn&#10;154RJAf0u9y7Y8RVxY9qwOLBOhykVW4zHFOHHTlllRkGdiHYIys2OeCOrti3sjcxdJzE8RWXKCWQ&#10;CSTPOJGGhlcDp/i5wVOZOA1G2WwZJJ6kPLIkn4Fqz0KLCnTfD4zcE25TahEb0nGyYfeqTIiK9NA1&#10;rpYoE3oB4hUYoqcuaTBWsbLe8IashZMtDaZDWXhssS0PBrvg0V1bxRw62iUKPCoZXifGoGGZnZRy&#10;WWwblgaD65h4MEqA0Hao6wg8Kit02yAQD4TKEtk69r5WKa1occAntqhMs4Z2L6hrbeu3aTlsxzm6&#10;ongaj9GGFpXZ01BLgRBmWxI4rjeJcryW/YnhyzM6AJxyiZOCDmYXW/QcP9B5+CIhFd0FHpUA0w2c&#10;fV1rSoU3eUYecWlq1LXBoZ9S1zgKzOJR8EVgmzE5V+IBhNVxTigbENhVjQpUdkxRpRZHotg0wqUo&#10;Qw3fIYCSZK3mW3Rciry3tg4yvKEgzjhAGlVcnjO4KCH2WtQal51U5bWP3SauQy/NAJ5RlRLiRmFU&#10;ZafFqi/PdgZ1tbUuiGEsUZTpLc84zTlQKos0ulFF3Rg+KVsBhStOGZUdi4qnzli3KlzLM3KP+yfj&#10;lFBEUfHMputUSpqsuBIFtzQodNGSr7XBwpc8mT8GHOjsabHfce+/PB8rTj6sxh+d0YYyLLZzi/1y&#10;aqqFTRW24kKDTqmpg3qjZBw4LfZsJC9VsrhqTCGVgLYKt3wEt6QIMVwPAUKtOq3CPZZh1LTslwfD&#10;W9FYpcuE4bBysJKyS8G1OHENaBWnXUmpMK44VLrmpbRTioFgU9GoOiVOxUWWUTyUbhXFgxUtyFHb&#10;p8QlUNF34/K1couyS4nbpxVCduE4caM1Cd9ANoOjNookUasYKenWuOLAHZcqIR/WeuezVbgDrJyv&#10;V07qLrRAuUK1buQT0GOZT89eGf5RGRFu349tOs01e07CccuR4vwIuA2SRwCp8EkX35COGrVNjv1x&#10;VY7WpoQVhBIWtSmJPZAdZcI3DF7jclSNUtZy3G1f7r0RyffqQszxHiqeFL03st4R4lwcu/xUBw6G&#10;KNbRXNc8jVKK4+jqyXLvbB040qFRIpkJK59qRw3bEQ5naG0yoANXq42I11McylYo8TsqkU8y0uLY&#10;cbdLpNT2IqqWiyeAOCszWQBHoNjKytYypgNkXJFSK5lsi9y3PKKRUsERq7HNTqmJmFAqEAcoo5/H&#10;oqRJnmFZlAVrUhLJazU70FFcXMMeT1lKMIowk7Wq6IpcHFGiGEnRUSOYX62UIlYN2xHKV7Q2BczD&#10;NXFlvTdcYhuO/xTHTkcMwoi0czyVeDBAicqsa/hMFX4gqZyCVbhBOPbulErcqmErdk7r3bO3cbRz&#10;Uxy755XLeW1+0qZ0kJLqGTzHNohcFM/g2TpwF5qid9qCCL03St5eCbKHzFzxigRvxzYVqKlyvBo6&#10;rbIJMWWMLhw5vaLkZQPMtZodWY6lXautxeEGHLJNXO9d7j1cEhYolZ0QZEScY7XaXBJ00bXaKsNB&#10;kOuUrbIKQVLQEIH9RWmyDXUKVMqZOW7nKUfIvD0IunK/45BVQo7N6V6g4kjCdVCkmE4xSAByIpvy&#10;WKTAFdIuh4ewwtiiFnHishsmRAlOSS1UxBP01yorQDPudykYLS4O4hYVnK+VzZxWKcClaR15VPIr&#10;qhKN7kJx6bTUR0LFtnoGTuDPy5Ni4CgXPq3sz3HDQ0x+sclXVjZWWpYkhfolJQKSZiskLRUpUfsQ&#10;R67X0yP1CzLyilcBIMP+xysgD24k4Nnmx3P9ApDJMwJl9LuC3Lu2a9rK9qpaGYRfaeI2lS1O02Na&#10;xLErnh9HU1ibOGJclDyuhmNteqX2AVCPSEnZQcApopGyHMPgLiaJYZRcFWffWJvagQeLez2jlHC0&#10;tjz2VqJHp+1NdGJwuMmt3CZ2ZLl3qKA05+FdhVKZdQhuWUdYyMttCsyGjT2l97GcQjtQCiyVvZIW&#10;PaKSQCSv7KJioef5qdUUoDJD9K5gU9gyGynLc96j9oF1pCCmqBzilc1plLRdHmxTG5EnQ2PKsjYR&#10;OI+SL88630rOolVz+E5WLYSkxbmE2nHRprLINDVvx2PWlUeElGWcyWXMB2mQ9K7YEbAB9p+abTYN&#10;yk6j5BV7b66eQcn9kYDKXFLWI2QAQqlURQFKGSnLOsLVoEyJOV3UJrb6eSZr9Wg4ATJSlnXU0mn8&#10;uB4pkUBLwWukVFaudizj8Zj8Jf+JXIFniFfQyy78dgeFxlp9NIJxWWEV/4k6EKFUIlRsZMgKq+wm&#10;di1C0yglpcYNJ5SEUsFj8aNATNkoUWpf8z69eh0CbkjmsVOdX0lH+I1M9nWNgrb1uIokjr1RsP1+&#10;xFIaJQbDr+RJPK3sv/Qdwo8g+UbxDP3AOzVwn+WYFr/6wpKnoLEkpQF3m8feCfQrUlqJLihLKVLi&#10;whhuU7GjYZRnq1Tlo9aMddQqfh415GybrRJ7DxAT86nIE+i7OJFOu4akpmPkQZ8owyrKCT/9xKf/&#10;cQ9KWaFIkRjfxy9jlvVE5aKs/E5ZZrE5xwgq9qKVfKrupAKX4tGS+rERLqsi7FohlYIa3C+jtIpx&#10;scfvtRp13NLBxqdtBOH3mQQh1BBs/LKTaEvbpEX/vAuHhEGRK/wZT5cBq3lRrkiC2K7wM98KaSe8&#10;DkoJIBJlgQhQdKq0OsgSpV4/gF184VWzLRQARlL89EbZseAnnhilAJijyBU3E0e3iuhEsS1cfRFV&#10;gNJ2jQHP7hL3TGkMCELva1UCLW9HIj4qBx50jzgLi65+LE4X/ChfdJkArBUzxFIZV1Xc36UJa2CM&#10;CvmJMl3o96qCJ8R6oPAKZfGwCA0uDgu/1sXDosunFVJeCiaXqEVQBYXXdDHbl0/8IdzQRhe7fTtf&#10;ft0f3ugmtqfT8ZeX11f0QFXa9O/7gf8j1G3j5Y/j+e58/O305RN9+np4+OO30+Z0uND1ypvv+xM+&#10;PB9Of7vZfJx2x8835//9tjvtbzav//F+xjF3bPuD7BL+8Cj4xh+n6Tdfp9/s3u/R1Oebyw3ub6aP&#10;P13wF175djy9PD2jJxNudH4//Pjtcnh8uZBkrlzxHx/nY/j0dPfxRJ9olLvj88v9z7vLbvp3oLrb&#10;28Pz4fVhf/ryfwAAAP//AwBQSwMEFAAGAAgAAAAhAP08Cm/fAAAADwEAAA8AAABkcnMvZG93bnJl&#10;di54bWxMj81OwzAQhO9IvIO1SNxaJ6UNbYhTARLlwKmBB9jESxLwn2y3DW+PKw7lNqP9NDtTbSet&#10;2JF8GK0RkM8zYGQ6K0fTC/h4f5mtgYWIRqKyhgT8UIBtfX1VYSntyezp2MSepRATShQwxOhKzkM3&#10;kMYwt45Mun1arzEm63suPZ5SuFZ8kWUF1zia9GFAR88Ddd/NQQt4bX1Dm7cv57BVvN/l/knu74W4&#10;vZkeH4BFmuIFhnP9VB3q1Km1ByMDU8nfZctlYgXMNsU6qTOzWuQrYO2fKoDXFf+/o/4FAAD//wMA&#10;UEsBAi0AFAAGAAgAAAAhALaDOJL+AAAA4QEAABMAAAAAAAAAAAAAAAAAAAAAAFtDb250ZW50X1R5&#10;cGVzXS54bWxQSwECLQAUAAYACAAAACEAOP0h/9YAAACUAQAACwAAAAAAAAAAAAAAAAAvAQAAX3Jl&#10;bHMvLnJlbHNQSwECLQAUAAYACAAAACEAm1nXi8UZAAAQhQAADgAAAAAAAAAAAAAAAAAuAgAAZHJz&#10;L2Uyb0RvYy54bWxQSwECLQAUAAYACAAAACEA/TwKb98AAAAPAQAADwAAAAAAAAAAAAAAAAAfHAAA&#10;ZHJzL2Rvd25yZXYueG1sUEsFBgAAAAAEAAQA8wAAACs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T1/xwAAANwAAAAPAAAAZHJzL2Rvd25yZXYueG1sRI9BawIx&#10;FITvhf6H8IReSs0qWuxqFFGq0kOl6sXbY/PcbN28LJu4rv/eCIUeh5n5hpnMWluKhmpfOFbQ6yYg&#10;iDOnC84VHPafbyMQPiBrLB2Tght5mE2fnyaYanflH2p2IRcRwj5FBSaEKpXSZ4Ys+q6riKN3crXF&#10;EGWdS13jNcJtKftJ8i4tFhwXDFa0MJSddxerYPD1bU4fvZU9r1/3+e922VyOi61SL512PgYRqA3/&#10;4b/2Rivoj4bwOBOPgJzeAQAA//8DAFBLAQItABQABgAIAAAAIQDb4fbL7gAAAIUBAAATAAAAAAAA&#10;AAAAAAAAAAAAAABbQ29udGVudF9UeXBlc10ueG1sUEsBAi0AFAAGAAgAAAAhAFr0LFu/AAAAFQEA&#10;AAsAAAAAAAAAAAAAAAAAHwEAAF9yZWxzLy5yZWxzUEsBAi0AFAAGAAgAAAAhABCNPX/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2304" behindDoc="1" locked="0" layoutInCell="1" allowOverlap="1" wp14:anchorId="3B6E23CA" wp14:editId="0B5FC13F">
                <wp:simplePos x="0" y="0"/>
                <wp:positionH relativeFrom="page">
                  <wp:posOffset>914400</wp:posOffset>
                </wp:positionH>
                <wp:positionV relativeFrom="page">
                  <wp:posOffset>914400</wp:posOffset>
                </wp:positionV>
                <wp:extent cx="15811727" cy="1378585"/>
                <wp:effectExtent l="7140257" t="0" r="7140258" b="720407"/>
                <wp:wrapNone/>
                <wp:docPr id="28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8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49B583B2" id="Group 329" o:spid="_x0000_s1026" style="position:absolute;margin-left:1in;margin-top:1in;width:1245pt;height:108.55pt;rotation:-6094393fd;z-index:-25152921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y1sz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2zf3mzed29QUuh34+xA4vk4Pt2B6tfT8a/H305xjPj458P9/5zx9e38&#10;e/r7KRJvvn785+EBDe6+XQ5BPL8/nt42pwPUYNra1t504b8hh83vQSl/jErZ/37Z3OM/TdMb09nu&#10;ZnOPL43r+qZvot7un6FcetE3DZSLrytn8Cko9f7536UF5wy+pte9deHr290dsUKjOR9eXx5+eXl9&#10;DX+cnr7+9HrafN9hvvxofvzp53+j1kA+IQtD5iGSfDBzz1flnP9/yvnr8+64Dzo/k9hH5WD8UTm/&#10;nPZ7soeNi0Oh/kEoyjlPNTP5hsjOUOCyTmjsrIQlWY66KEry/tv58uv+EKS6+/7n8yXo4ekBn8K0&#10;eeARbKGMx7dX2Nm/Vpt6Y7rO+03oll8QOiN0/3K72dabj40J/c+orFCF1gbbbCaz4Gns1AkZGiOi&#10;541MBljtSOWFSlhrukXWGqEj1nyONVjUZKBtWy+zBt1GMjRGRMuswZNOGoPUOrPI2iB0xFqfY40s&#10;YtKcazNiM1MlENUycybVArjr3SJ3ZqqHrbFZ/lJN+HZZdGaqCBBluEsVAe6Gdpm7qSq2ps1ylyqj&#10;sn2X4W+qjUC2zKFN1WG6vl6eeHaqj63NW0WqkKq1/TKHdqqQQJbhMFUIODT9ogztVCVbmzUOmyql&#10;Gtoch1OlBLIMh6lSwCHGvORXsLBdDW4LooxngYOd2khl7DAsC9FNtRLplnl0qVrAo1vm0U3VsnVZ&#10;O3GpWirTGpfhcaqXSJfhMVUMeIRhLcnRTRWzdVlrcaliKjPUNsPjVDORbplHn6oGPDbL/sZPNbP1&#10;WXvxqWIqa5qMrv1UM5Euw2OqGuJxWdd+qpktFsPMfPSpYirrOr8sRz/VTKTL8JiqBjy2dlHXfqqZ&#10;rc/aDAVik3Wlsg1kvrggN1PNRLplHptUNc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kTdP4p4+azOEBCQ+vEOQsujD+6lmwCPoMjym&#10;qsHi2i/7x36qmW2ftZkhVQz6zmVXw1QzkW6ZxyFVjWmAUSzKcZhqZjtkbWZIFYO++0xMMUw1E+ky&#10;PKaqMd7YZd8zTDWzRbqT8T1DqhikKLkEephqJtIt82jqVDfG9ogXliakqae62eLFHJumTpVDqVTG&#10;tk09VU8kzDGaKsgYZ5Ytx9RTBYHRrO2YOtVQZQebCchNPdVRJMwxmmpp8AgGlgU6VRL4zNqPmQEA&#10;6D6bwyYYQCTM8DmDATqXiYIgaXExhFKYAg5gUh1Vrm4zDtMkYEAkzPGZKskPUOiiPAFQTlymKSAC&#10;JlUR3KXPLOLGTJUUCTN8zmABsDgs85nCAiaPC8BfyIgCxIXubY7PFBoIhDk+UyX5ps7xmdpRHh0w&#10;c3gAuXcmAMYAZEiYTJifIMzxmSrJe7eMoSHTnzQJmCpvR3OQwHZdzt5TlCAQZvicwQQIjDLzM4UJ&#10;TB4nMHOgwHpErYuLunFTJVWBMMfnzI6szeg9hQpMHiswc7DAAvLP8TlVEjJxEGb4nMEFWDWX0TWs&#10;p4ne83iBmQMGpmsyyY9JEYNAmONzZkc1hrTol1LIwOQxAzMHDaDdnB2lqEEgzPGZ2pEbsBgv8zlV&#10;0dbkcQPat0mCziGXkyMuE0oyd6LLcDkDDtyAabfIZQocmDxyYObQQZOLOk2TGBHR5bhMbcgNfhnd&#10;MCl0YPLYAbbMRELRx9tcroY4XCiD6wRdhssZeODrnIdPwQMKoTORp5nBB4icMnaeoAdEluNxZj3k&#10;Zhb1nYIHJo8eIJcS+QRJuuykbKdrEJHleExVA8+esfAUPDB59AA5acJjg2Bq2a8n6AGRZXicgQc+&#10;l0+aFDzALm1W1zP4oMkBl3COMhhMSCLL8ZgqpqnrjNWk4AGAkDyPqWoaBFEZOU6NhsgyPM7Ag8bn&#10;dJ2CByaPHpgZfICFLMNjgh4QWY7H1GbaOoOtmhQ8MHn0wMzgA2dy63eCHhBZjsdUMW1vMrpOwQOT&#10;Rw+wAyHTLNi1bXI5RYIeEFmGxxl40LVtxq5T8MDk0QMzgw8sctPl+ZigB0SW4zG1mb7Bdtaif0zB&#10;A5NHD8wMPsgvNAl6QGTLPKKmJ1HM0AzLkQXKZYQQjgIbodl1Bp0JZdR1To42AQ7yckTdStIgViSz&#10;LEibwgZ4Med87Aw2sD6DFNkENCCynCBTo0HqmrFsW0/dGSSZzXXsDDNwdSbTsQliQGQZJmd4AcJy&#10;rO5LUxLBvcg8qBsOLRNWQG9CGZfsLhOWY4dPCNGkA1mOydRskGZkMDebogU2jxbYGVrgEYIs2rZN&#10;sAIiyzA5QwoQ9ucMJ4UKbB4qsDOooIFLW2YyAQqILMdkqhrEyMNy/m1nRQR5nMDOcII2l9XaBCUg&#10;shyTM8NpPbzV4pxMQQKbBwmo6mya3FBxx7IkE4iAyDJMzgACg52O5b0TmyIENo8Q2BlCMOQ2bm2C&#10;DxBZjsmZ4XQtoJFFSabwgM3DA3YGDwDhzERp1k3dWqC7somCvrEubfcspWr3v79zrRo+bXZUwlqH&#10;+sTj4UxlhlssOSgi3DquCQQVFbZliOFdiLhbRQxeiRh+M5YblpsmZxjIQyEkBqOQIzcJ5KGgUyUn&#10;B0HksOo1zJCpBvJ1IyWjIXLM9DWt0/QN5OuGShMpkK8bKsE9RA6EZg0zhLoE8nVDpZoJIgdgsaZ1&#10;QiEC+bqhEhwQyNcNlfJyIkcyvYYZSpED+bqhUrZK5Egx17ROiWMgXzdUyuEC+bqhUjpF5MiB1jBD&#10;mU0gXzdUSjKIHJnBmtYp3g/k64ZKoXcgXzfUsING9LTrtYadsJMVX1g3XEPhYXhhrXMavRMCrFUs&#10;UdgUe1g5aPFQZqWLMuKjaKtgFUvipbAjuO4F8VMEnq/qQTyVwTq16gXxVQQnr3uB5zU2ola+IJpe&#10;6bCMeCwCO1exJD6LcMdVL4jXMivdlhG/ZQDIretBBr3SdQXQK8xWQFWrehDvZVB1suoF8V9mpQML&#10;2ExgCYjKuh5k0CudmBEvZoA1rOpB/JhB4r/mhZDP0xgoC1/3Ak9vyojXvcCDpux01QviyChTXPcC&#10;OzLK2la9II7MrnRkIS8KUlrpyLAhF32rXenIQr4QeljpyFCEKj0kg45hJsfTJxzEmh/BOt1scATr&#10;Kwlqd3fcXSgMl4+bDzrqE47tPPOpHfrq7fB9vz0EogsF5PDOPVJKsOuxS8kivxK9vqvEQiLP49hu&#10;nF3eQkVRlUIizytpFIAnI9FIozY8thw0UkIoaWDXBUU6lufIAGGPgRRwk8IAYYpEWo/OS1qT57VV&#10;ZG+B1Ou8sgRq4DkaA1ECbgA4XiYVj4ANMTFw4VGewmuA+MCrGwD+aK1GCbh+BQNRAq5H3K+1GiXg&#10;ekBkGilLoFNVEGA0GlY3xggycnmOEiAkLZCO7lNI5HklZQm02NxSeDUsgRZuRCNlCQDSUUlZAg3i&#10;B6VVdpCuGV2wDEee47AIrSIJ+E4dlmUJYENGZSD6AYctbpWUJeCw/aoNiyWATQ+NlKAjGhbKRVRS&#10;lgC5ZIUBDlcdsH2VlCVwDfJE9PIcVcBLgTO6GRKOQ8OqkQoqvFLxRiAdlzDpWJ4jAxwjo5ZNna9U&#10;lIFW7QrvAgcYSVX/aqnaglrtx3hVeJTnldc4XVBwqboMBhIwBdSZxQdhUYqr+iwqjyBeW3Xdshzo&#10;00EJTVtU9xBaHcMyGbk8Rwk0LKwGQbsyBzhxsA2sXCONtmX9GG5Lx/IcGaCiBuJ1hR+gYgUixWqk&#10;MUDlCoF0TKOkY3leGeCZ5ZBkK8OiSgRq1epem2oRAin8nNZqNEPsR6hypTIDatXAHpVWqdCASFEs&#10;r5KyXGtMBq1VlmutrwVURQAGzKB7F6wWkRSQusZAlKvp9SWOjiIQA70+B6hKIJDqoQMnhjhxoqqA&#10;CgWo1U53mlQqQKStPiyOtpFlq8JiVI3OI2pypYIBYqDRI6Ke5droSxzjdMaPGaiYnzxHM+RYG5tm&#10;6rAgo8CrB6SkTBcOy1HRqBo3p9eI9VVhcQSP1Edd5KkugOSKJUbllVVwTaNESPK8CoutgDZaNQkw&#10;KSpaVFJW7BWsko7leWUgOnhD9d5lBhxVE5AE6hFJkdbkKa06qicIpOrUdlRQEEjV3BBb34F0UE1r&#10;pFSnoKPyA3Q/IIbThh8nwKDGLY4KFdBmrwYYKL+PlKpjQ2gXKbFDq/HJlFCXRhmnSafG+LSi0oi6&#10;FepkSkTaSu9U/0Bt1tqyFpALULZwbVqbcd7pyRii6tB7ixhTazNOUJz5X0uprj2OwbBGDRZHSjVh&#10;GSn1OU9FHZBno0IBOHYRKbGbrUmJKdWQEpfKxDZH4FC8hzxHLyKU+kxmSq97BqHUfRin63oG7EZK&#10;fc5He/dqjD62Ccxekzy3qSbKY5tqdCg6QnmB2nvU+xrK6L3XUEaLW0MZfcgKSngZmvNrKEWe6th5&#10;6dLbxCmalb0jg15LySHZit4F1kW9fXkuESwSpaRTiuRVSk72vN47J8Zej9sYb1hBSbU9Qe/a+o7a&#10;LaZU4ztei726GspOj1fXd2Qh3Ltm78gBmFLzNuGoDI0diEdZ74YxvBWUHIP5cYdAvLY8xXvXnF95&#10;dZWp6YRF4FNbi2tG2ry6auM2O25TsWI7cHbpNWQepil8KnPJDrIi4FxTUfK253zRazgAHfuNI9Lg&#10;a4sr3phSiVhg7mwdWgIIBEwoNXm24pe0mMG2DAV6DSywDW+Aei2qxAUpLCUNY0exL1vcuPknM1ie&#10;PJMtzYwwP7UsFfV00rs2Q+i+udimYu+otGTKcRtU+JOn8BmqmcmOtGQWySZrE9FQeX7WdNYktKnN&#10;5JozKa9Fv3CKPD81UBOAT4wVvZZzwX2yNrEmF0cEYCZ6BqchGXC0UUpOg/Vxxi3yiUNxSu/eSe+K&#10;98YR0xgvubEMQfQtT9Y7nHecdU6LaZHjx7nkNAgBZ/K5TS03rAfhU0MHARuwlFDfVtRR3cmekhYn&#10;47AAj0iLk2vPCJID+l3u3THiquJHNWDxYB0O0iq3GY6pw46cssoMA7sQ7JEVmxxwR1fsW9mbGDpO&#10;4viKS5QSyASSZ5xIQ8OrgVP83OCpTJwGo2y2DBJPUh5Zks9AtWehRQW67wdG7gm3KbWIDek42bB7&#10;VSZERXroGldLlAm9APEKDNFTlzQYq1hZb3hD1sLJlgbToSw8ttiWB4Nd8OiurWIOHe0SBR6VDK8T&#10;Y9CwzE5KuSy2DUuDwXVMPBglQGg71HUEHpUVum0QiAdCZYlsHXtfq5RWtDjgE1tUpllDuxfUtbb1&#10;27QctuMcXVE8jcdoQ4vK7GmopUAIsy0JHNebRDley/7E8OUZHQBOucRJQQeziy16jh/oPHyRkIru&#10;Ao9KgOkGzr6uNaXCmzwjj7g0Nera4NBPqWscBWbxKPgisM2YnCvxAMLqOCeUDQjsqkYFKjumqFKL&#10;I1FsGuFSlKGG7xBASbJW8y06LkXeW1sHGd5QEGccII0qLs8ZXJQQey1qjctOqvLax24T16GXZgDP&#10;qEoJcaMwqrLTYtWXZzuDutpaF8QwlijK9JZnnOYcKJVFGt2oom4Mn5StgMIVp4zKjkXFU2esWxWu&#10;5Rm5x/2TcUoooqh4ZtN1KiVNVlyJglsaFLpoydfaYOFLnswfAw509rTY77j3X56PFScfVuOPzmhD&#10;GRbbucV+OTXVwqYKW3GhQafU1EG9UTIOnBZ7NpKXKllcNaaQSkBbhVs+gltShBiuhwChVp1W4R7L&#10;MGpa9suD4a1orNJlwnBYOVhJ2aXgWpy4BrSK066kVBhXHCpd81LaKcVAsKloVJ0Sp+IiyygeSreK&#10;4sGKFuSo7VPiEqjou3H5WrlF2aXE7dMKIbtwnLjRmoRvIJvBURtFkqhVjJR0a1xx4I5LlZAPa73z&#10;2SrcAVbO1ysndRdaoFyhWjfyCeixzKdnrwz/qIwIt+/HNp3mmj0n4bjlSHF+BNwGySOAVPiki29I&#10;R43aJsf+OLKitSlhBaGERW1KYg9kR5nwDYPXuBxVo5S1HHfbl3tvRPK9uhBzvIeKJ0Xvjax3hDgX&#10;xy4/1YGDIYp1NNc1T6OU4ji6erLcO1sHjnRolEhmwsqn2lHDdoTDGVqbDOjA1Woj4vUUh7IVSvyO&#10;SuSTjLQ4dtztEim1vYiq5eIJIM7KTBbAESi2srK1jOkAGVek1Eom2yL3LY9opFRwxGpss1NqIiaU&#10;CsQByujnsShpkmdYFmXBmpRE8lrNDnQUF9ewx1OWEowizGStKroiF0eUKEZSdNQI5lcrpYhVw3aE&#10;8hWtTQHzcE1cWe8Nl9iG4z/FsdMRgzAi7RxPJR4MUKIy6xo+U4UfSCqnYBVuEI69O6USt2rYip3T&#10;evfsbRzt3BTH7nnlcl6bn7QpHaSkegbPsQ0iF8UzeLYO3IWm6J22IELvjZK3V4LsITNXvCLB27FN&#10;BWqqHK+GTqtsQkwZowtHTq8oedkAc61mR5Zjaddqa3G4AYdsE9d7l3sPl4QFSmUnBBkR51itNpcE&#10;XXSttspwEOQ6ZausQpAUNERgf1GabEOdApVyZo7becoRMm8Pgq7c7zhklZBjc7oXqDiScB0UKaZT&#10;DBKAnMimPBYpcIW0y+EhrDC2qEWcuOyGCVGCU1ILFfEE/bXKCtCM+10KRouLg7hFBedrZTOnVQpw&#10;aVpHHpX8iqpEo7tQXDot9ZFQsa2egRP48/KkGDjKhU8r+3Pc8BCTX2zylZWNlZYlSaF+SYmApNkK&#10;SUtFStQ+xJHr9fRI/YKMvOJVAMiw//EKyIM7X3m2+fFcvwBk8oxAGf2uIPeu7Zq2sr2qVgbhV5q4&#10;TWWL0/SYFnHsiufH0RTWJo4YFyWPq+FYm16pfQDUI1JSdhBwimikLMcwuItJYhglV8XZN9amduDB&#10;4l7PKCUcrS2PvZXo0Wl7E50YHG5yK7eJHVnuHSoozXl4V6FUZh2CW9YRFvJymwKzYWNP6X0sp9AO&#10;lAJLZa+kRY+oJBDJK7uoWOh5fmo1BajMEL0r2BS2zEbK8pz3qH1gHSmIKSqHeGVzGiVtlwfb1Ebk&#10;ydCYsqxNBM6j5MuzzreSs2jVHL6TVQshaXEuoXZctKksMk3N2/GYdeURIWUZZ3IZ80EaJL0rdgRs&#10;gP2nZptNg7LTKHnF3purZ1ByfySgMpeU9QgZgFAqVVGAUkbKso5wNShTYk4XtYmtfp7JWj0aToCM&#10;lGUdtXQaP65HSiTQUvAaKZWVqx3LeDwmf8l/IlfgGeIV9LILv91BobFWH41gXFZYxX+iDkQolQgV&#10;Gxmywiq7iV2L0DRKSalxwwkloVTwWPwoEFM2SpTa17xPr16HgBuSeexU51fSEX4jk31do6BtPa4i&#10;iWNvFGy/H7GURonB8Ct5Ek8r+y99h/AjSL5RPEM/8E4N3Gc5psWvvrDkKWgsSWnA3eaxdwL9ipRW&#10;ogvKUoqUuDCG21TsaBjl2SpV+ag1Yx21ip9HDTnbZqvE3gPExHwq8gT6Lk6k064hqekYedAnyrCK&#10;csJPP/Hpf9yDUlYoUiTG9/HLmGU9UbkoK79TlllszjGCir1oJZ+qO6nApXi0pH5shMuqCLtWSKWg&#10;BvfLKK1iXOzxe61GHbd0sPFpG0H4fSZBCDUEG7/sJNrSNmnRP+/CIWFQ5Ap/xtNlwGpelCuSILYr&#10;/My3QtoJr4NSAohEWSACFJ0qrQ6yRKnXD2AXX3jVbAsFgJEUP71Rdiz4iSdGKQDmKHLFzcTRrSI6&#10;UWwLV19EFaC0XWPAs7vEPVMaA4LQ+1qVQMvbkYiPyoEH3SPOwqKrH4vTBT/KF10mAGvFDLFUxlUV&#10;93dpwhoYo0J+okwX+r2q4AmxHii8Qlk8LEKDi8PCr3XxsOjyaYWUl4LJJWoRVEHhNV3M9uUTfwg3&#10;tNHFbt/Ol1/3hze6ie3pdPzl5fUVPVCVNv37fuD/CHXbePnjeL47H387fflEn74eHv747bQ5HS50&#10;vfLm+/6ED8+H099uNh+n3fHzzfl/v+1O+5vN63+8n3HMHdv+ILuEPzwKvvHHafrN1+k3u/d7NPX5&#10;5nKD+5vp408X/IVXvh1PL0/P6MmEG53fDz9+uxweXy4kmStX/MfH+Rg+Pd19PNEnGuXu+Pxy//Pu&#10;spv+Haju9vbwfHh92J++/B8AAAD//wMAUEsDBBQABgAIAAAAIQBTqr1q3wAAAA8BAAAPAAAAZHJz&#10;L2Rvd25yZXYueG1sTI/BTsMwEETvSPyDtUjcWqdRaZs0TgVIwIFTAx/gxEuSYq8t223D3+OKQ7nN&#10;aJ9mZ6rdZDQ7oQ+jJQGLeQYMqbNqpF7A58fLbAMsRElKakso4AcD7Orbm0qWyp5pj6cm9iyFUCil&#10;gCFGV3IeugGNDHPrkNLty3ojY7K+58rLcwo3mudZtuJGjpQ+DNLh84Ddd3M0At5a32DxfnBOtpr3&#10;rwv/pPZrIe7vpsctsIhTvMJwqZ+qQ506tfZIKjCdfL7JlokVMCuKPKkLsyzWD8DaP7UCXlf8/476&#10;FwAA//8DAFBLAQItABQABgAIAAAAIQC2gziS/gAAAOEBAAATAAAAAAAAAAAAAAAAAAAAAABbQ29u&#10;dGVudF9UeXBlc10ueG1sUEsBAi0AFAAGAAgAAAAhADj9If/WAAAAlAEAAAsAAAAAAAAAAAAAAAAA&#10;LwEAAF9yZWxzLy5yZWxzUEsBAi0AFAAGAAgAAAAhAPzHLWzMGQAAEIUAAA4AAAAAAAAAAAAAAAAA&#10;LgIAAGRycy9lMm9Eb2MueG1sUEsBAi0AFAAGAAgAAAAhAFOqvWrfAAAADwEAAA8AAAAAAAAAAAAA&#10;AAAAJhwAAGRycy9kb3ducmV2LnhtbFBLBQYAAAAABAAEAPMAAAAy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waTxwAAANwAAAAPAAAAZHJzL2Rvd25yZXYueG1sRI9BawIx&#10;FITvhf6H8IReSs0qYu1qFFGq0kOl6sXbY/PcbN28LJu4rv/eCIUeh5n5hpnMWluKhmpfOFbQ6yYg&#10;iDOnC84VHPafbyMQPiBrLB2Tght5mE2fnyaYanflH2p2IRcRwj5FBSaEKpXSZ4Ys+q6riKN3crXF&#10;EGWdS13jNcJtKftJMpQWC44LBitaGMrOu4tVMPj6NqeP3sqe16/7/He7bC7HxVapl047H4MI1Ib/&#10;8F97oxX0R+/wOBOPgJzeAQAA//8DAFBLAQItABQABgAIAAAAIQDb4fbL7gAAAIUBAAATAAAAAAAA&#10;AAAAAAAAAAAAAABbQ29udGVudF9UeXBlc10ueG1sUEsBAi0AFAAGAAgAAAAhAFr0LFu/AAAAFQEA&#10;AAsAAAAAAAAAAAAAAAAAHwEAAF9yZWxzLy5yZWxzUEsBAi0AFAAGAAgAAAAhAI8TBpP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61A37D7F"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58126D24"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73853E96" w14:textId="27D176E5"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87424" behindDoc="1" locked="0" layoutInCell="1" allowOverlap="1" wp14:anchorId="747A72C8" wp14:editId="18925FDD">
                <wp:simplePos x="0" y="0"/>
                <wp:positionH relativeFrom="page">
                  <wp:posOffset>-7490973</wp:posOffset>
                </wp:positionH>
                <wp:positionV relativeFrom="page">
                  <wp:posOffset>6327576</wp:posOffset>
                </wp:positionV>
                <wp:extent cx="15585441" cy="1378585"/>
                <wp:effectExtent l="7027227" t="0" r="7024688" b="700087"/>
                <wp:wrapNone/>
                <wp:docPr id="28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91"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3D11815" id="Group 329" o:spid="_x0000_s1026" style="position:absolute;margin-left:-589.85pt;margin-top:498.25pt;width:1227.2pt;height:108.55pt;rotation:-6118784fd;z-index:-251523072;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6NL0xkAABKFAAAOAAAAZHJzL2Uyb0RvYy54bWykXWtvI7ly/R4g/0HwxwS9bj76ZczMxWY3&#10;uwhwkyxwlR+gseUHYluKpBnv5tfnFFnVavY2WY2bL9P2+IgsVrGKxcNq6tNffn973Xzfn84vh/fP&#10;N+aH+mazf78/PLy8P32++a/tL1V/szlfdu8Pu9fD+/7zzR/7881fvvzjP3z6ON7t7eH58PqwP23Q&#10;yPv57uP4+eb5cjne3d6e75/3b7vzD4fj/h1/fDyc3nYX/Hp6un047T7Q+tvrra3r9vbjcHo4ng73&#10;+/MZ//tz/OPNl9D+4+P+/vKfj4/n/WXz+vkGsl3Cv6fw71f69/bLp93d02l3fH65ZzF2f4cUb7uX&#10;d3Q6NvXz7rLbfDu9/Kmpt5f70+F8eLz8cH94uz08Pr7c78MYMBpTz0bz6+nw7RjG8nT38XQc1QTV&#10;zvT0dzd7/x/ffzttXh4+39gepnrfvcFIod+NswOp5+P4dAfUr6fj346/neIY8eNfD/f/fcafb+d/&#10;p9+fInjz9ePfDw9ocPftcgjq+f3x9LY5HWAG0wxDX/dt+G/oYfN7MMofo1H2v1829/hP0zR94725&#10;2dzjj8Z1PX6Pdrt/hnHpg944CI8/V8Y728lf/1WacM7A+PR5b10w+u3ujmSh4ZwPry8Pv7y8voZf&#10;Tk9ff3o9bb7vMGF+ND/+9PO/UGuAT2BhzDxGUhCm7vlqnfP/zzp/e94d98HoZ9L7aJ1BrPPLab8n&#10;h9i4OBTqH0CxznlqmslfCHaGBZeNQmNnKywqc7RGUZX3386XX/eHoNbd97+eL9G9HvBTmDgPPMG2&#10;sMbj2ys87Z+rTb0xXef9xjeN+OOIg9Uj7p9uN9t687ExoX9uVlqzggqtDbbZVM78uTEnMDRGoOeN&#10;zAb47dilF5SI1nSLojWCI9F8TrRWUKG1tq2XResEhsYItCwa5niqtc4sioapctVanxONXGLSnGsz&#10;ajNTIxBqWTiTWgE27d2idGZqh62xWflSS/h2WXVmagiAMtKlhoB0Q7ss3dQUW9NmpUuNUdm+y8g3&#10;tUaALUtoU3OYrq+XJ56d2mNr816RGqRqbb8soZ0aJMAyEqYGgYSmX9ShnZpka7POYVOjVEObk3Bq&#10;lADLSJgaBRJizEtxBUvbxEUAykQWRNipj1TGDsOyEt3UKhG3LKNLzQIZ3bKMbmqWrcv6iUvNUpnW&#10;uIyMU7tEXEbG1DCQEY61pEc3NczWZb2FludJrKnMUNuMjFPLRNyyjD41DWRsluMNpQ7XcOiz/uJT&#10;w1QWKcqyjH5qmYjLyJiahmRctrWfWmaLxTAzH31qmMq6zmdknFom4jIypqaBjK1dtLWfWmbrsz6D&#10;hTextW2g88UFuZlapgq4ZRmb1DQkY7MoYzO1zLbJ+kyTGqaybZOTcWqZiMvImJqGZFz2mWZqmW2T&#10;9ZkmNQz6HjK2bqaWibhlGdvUNCTjct7VTi2zRUKSmY9tahjqO5NFtFPLRFxGxtQ0kDGTG7ZTy2wx&#10;kJyMqWFKMk4tU5QxNQ3lOss+004ts8XylpGxSw1DfWfSiW5qmYhb1mOXmsZ0bSY+dlPLbLusz3Sp&#10;YSrb5WJ4N7VMxGVkTE1jOu+WY3g3tcy2y/pMlxoGfZuMX3dTy0Tcsox9ahrT1UO/GHv6qWW2fdZn&#10;+tQw6Nua5fjYTy0TcRkZU9OYtkXStbReY+c8WQv7rM9gX57G8A5JymIM76eWgYzAZWRMTYPFtV+O&#10;j/3UMts+6zNDahj0ndtdDVPLRNyyjENqGtMYNLmkx2Fqme2Q9ZkhNQz67jM5xTC1TMRlZExNY7yx&#10;y7FnmFpmi+1OJvYMqWGwRcltoIepZSJuWUZTp7Yxtke+sKRIU09ts8UHc2KaOjUObaUyvm3qqXki&#10;MCdoaiBjnFn2HFNPDQRBs75j6tRClR1sJiE39dRGEZgTNLXS4JEMLCt0aiTImfUfMyMA0H12D5tw&#10;ABGYkXNGA3QukwVB0xJiiEAxBR7ApDaqXN1mAqZJyIAIzMmZGskPMOiiPs3URJAz60fGpCZCuPSZ&#10;RdyYqZEiMCPnjBaAiMOynCktYPK8AOKFaD6QUuje5uRMqYEAzMmZGsk3dU7O1I/y7ICZ0wPYe2cS&#10;YAxAhoTJhPkJYE7O1Ejeu2UODTv9SZOgqfJ+NCcJbNfl/D1lCQIwI+eMJkBilJmfKU1g8jyBmRMF&#10;1iNrXVzUjZsaqQrAnJwzP7I2Y/eUKjB5riBw+VOywIL0z8k5NRJ24gBm5JzRBVg1l9k1rKeJ3fN8&#10;gZkTBqZrMpsfnEpMGq0CMCfnzI9qDGkxLqWUgclzBmZOGsC6OT/yiR8FYE7O1I/cgMV4Wc6pibYm&#10;zxsQY58knUNuT468TJDk7oTLSDkjDtyAabcoZUocmDxzYObUQZPLOnFwNZWScDkpUx9yg19mN0xK&#10;HZg8d2D+RB7k9mrIw6dSWuAyUs7IA1/nInxKHlAKnck8zYw+QOaU8fOEPSBYTsaZ91CYWbR3Sh6Y&#10;PHuAvZToJ6yWLjsp26nvECwnY+o5iOwZD0/JA5NnD7AnTWRskEwtx/WEPSBYRsYZeeBz+0mTkgcm&#10;zx5gb5/KmCMuERwFCOduAMvJmBqmqeuM16TkAYiQ7Hyc0QcNkqiMHqdOQ7CMjDPyoPE5W6fkgcmz&#10;B2ZGH2Ahy8iYsAcEy8mYGqatM9yqSckDk2cPzIw+cCa3fifsAcFyMqY+0/YmY+uUPDB59gAnEDLN&#10;gl/bJrenSNgDgmVknJEHXdtm/DolD0yePTAz+sBib7o8HxP2gGA5GVOf6VGEsRwfU/LA5NkDM6MP&#10;aAHJyDj1mfw6g6qexDBDMyxnFiiYESDtIPG5nF+jM0FGW+f0aBPiIK9HW6c+gxXJLCvSprQBPpgX&#10;MrWN9RmmyCakAcGWjW3r1Gmwdc14tq2npoEms3sdO+MMXJ3Z6diEMSBYRsgZX4C0HKv70pKN5F6M&#10;GMyNgJZJK2A3QcYlu8uk5TjhEyCadIDlhExNg21GhnOzKVtg82yBnbEFHinIot/YhCsgWEbIGVOA&#10;tD/nOClVYPNUgZ1RBQ1C2rKQCVFAsJyQqWmQIw/L+287KyLI8wR2xhO0uV2tTVgCguWEnDlO6xHU&#10;FudkShLYPElAZWfTzQ0VdyxrMqEICJYRckYQGJx0LJ+d2JQhsHmGwM4YgiF3cGsTfoBgOSFnjtO1&#10;oEYWNZnSAzZPD9hZLQEYzkyWZt00rAXcVUxU9D1JXdruWUrV7n9/51o1/LTZURFrHSoUj4czFRpu&#10;seSginDruCgQKCpsy4ARXQgc6hHRXxkMWQmMuBnrDctoCoYBHkoh1cYpLAV4KOlU4RQgCA6vXiMM&#10;uWqArxspOQ3BMdPXtE7TN8DXDZUmUoCvGyrRPQQHQ7NGGGJdAnzdUKlmguAgLNa0TixEgK8bKtEB&#10;Ab5uqLQvJzg202uEoS1ygK8bKu1WCY4t5prWaeMY4OuGSnu4AF83VNpOERx7oDXC0M4mwNcNlTYZ&#10;BMfOYE3rlO8H+LqhUuod4OuGGk7QCE+nXmvECSdZ8QPrhmsoPQwfWBucxuiEBGuVSGN8QrKz6gMS&#10;oczKEGUkRtFRwboeZNArwxQqk1lLWBxX9SCRymCdWvUBiVVEJ6/7AM9rHESt/IAMemXAMhKxiOxc&#10;JZLELOIdV31AopZZGbaMxC0DQm5dDzLolaErkF7BH0BVrepBopdB1cmqD0j8MisDWOBmgkhgVNb1&#10;IINeGcSMRDEDrmFVDxLHDMoG1nwg7OdpDLQLX/cBnt60I173AR407U5XfUACGe0U132Agzft2lZ9&#10;QAKZXRnIwr4oaGllIMOBXIxLdmUgC/uF0MPKQIYiVOkhGXRMMzmfPuFVrPlLWKebDV7C+kqK2t0d&#10;dxdKw+XHzQe97BPe23nm13boT2+H7/vtIYAulJCjXqPHlhLiepxSssqvoNd3FSwQeR7HduPs8hYm&#10;iqYUiDyv0KgAT06iQaM1PI4cNCgxlDQwOo1VWiXuMUBBN2lQVlc9Bi8ZjjzHYQ3YvVGrtddlZQ3U&#10;4HM0AaIGHF7/UqASEXAgJg4uMspTZA0UH2R1A8ifsgCBvCNov0KAqAHXI+/XWo0acD0oMg3KGuhU&#10;EwQajWTtxhxBRi7PUQPEpAXoGD4FIs8rNM4B1Oa0mqyGNdAijCjD4iTOgdJRoayBBvmD0ioHSNeM&#10;IViGI89xWMRWkQZ8pw7LsgZwIKMKEOOAwxG3CuU54HD8qg2LNYBDDw1K1BENC+UiKpQ1QCFZEYDT&#10;VQduX4WyBq5JnqhenqMJeClwRndDfmXT1dgKKrJS8QZpoB6XMOlYnqMAnCOjlk2dr1SUgVbtiuiC&#10;ABihany1VG1BrfZjvioyyvMqa5wuKLhUQwYTCZgC6syiMgoSoFOXDUvlEQRt1XXLcqJPL0po1qK6&#10;h9DqmJbJyOU5aqBhZTVI2pU5wBsHyKytMJZKGkgAP6bb0rE8RwGoqCFAdYehYgWCYjXSZKVyhQAd&#10;t1HSsTyvAvDMcthkKxqgSgRq1epRm2oRAhRxTmsVZDdB6WBZgVKZQYDCHzVoJGBwsqTOV6o1oFZr&#10;TAatVdZrra8FVEWAVs2gRxesFhEKSl0TIOrV9PoSR7UEJECvzwGqEghQPXXgjSHeOFFNQIUC1Gqn&#10;B00qFSBoqw+Ls23sslVlMatG7yNqeqWCARKg0TMiuqYgQHWPZZ7O+HEHKu4nz9ENOdfGoZk6LOgo&#10;COBBKSnThdNyVDSqzs3ba+T6qrKoKoA0sCJ1oLoAgmKJUWVlE1y3UaIkeV6VxV5AB62aBhiKihYV&#10;yoa9klXSsTyvAsQAb6jeuyyAo2oC0kA9MinSmjylVUf1BAGqTm1HBQUBqu4NkbME6KC61ohUp6Cj&#10;8gN0PyCH04YfJ8Cg5i2OChXQZq8mGCi/j0g1sCG1i0ic0GpyMhLm0pBxmnRqjk8rKo2oW2FORiLT&#10;Vnqn+gdqE7UV65AtQpuGjPNO34whqw69t8gxtTbjBMU7/2uR6trjmAxr1GRxRKoblhGpz3kq6oDm&#10;G5UKwGsXEYnTbE1LjFRTSlwnEtsciUOJHvIco4gg9ZnMSK9HBkHqMYy36/oO2I1Ifc5Hf/dqjj62&#10;Cc5e0zy3qW6UxzbV7FBshPICtfdo9zXIGL3XIKPHrUHGGLICSRVcmPNrkKJPdey8dOlt4i2alb1j&#10;B70WySnZit6F1kW9fXkuES0StaQjRfMqkjd7Xu+dN8Zez9uYb1iBpNqeYHdtfUftFiPV/I7XYq+u&#10;hnLS49X1HbsQ7l3zd+wBGKlFm/CqDI0djEfZ7oY5vBVIzsH8eEIgUVueEr1r3l95dZWp6Q2LIKe2&#10;FtfMtHl11cZ9dtym4sV24N2l15h5uKbIqcwlO8iKgPeaiprHTXEcFTUegF77jSPS6Gvbc27jQQuW&#10;e++YMFCpWzBg7EcaE2ZbiUtazmBbpgJxz5wiZ8MHoF7LKnHxCWtJ49hR7MseNx7+yQyWJ89kSzMj&#10;zE9tl4p6OuldmyF04VxsU/F3VFoycjwGFfnkKXKGambyI40Hx2aTrYlsqDxDanrXJLSp2ajmnZTX&#10;sl8ERY5gGqkJwifmil7bcyF8sjWxJhdHBGImRganMRkItFFLTqP18Y5blBMvxSm9eye9K9Ebr5jG&#10;yODGMgSxtzzZ7gjecdY5LafFHj/OJadRCHgnn9vU9ob1IHJq7CBoA9YS6tuKNqo7OVPS8mS8LMAj&#10;0vLk2jOD5MB+l3t39GoX5rzKH9WgxSMS2iq3GV5TpzaVVQY3ebLilTA/4I6u2LcSkYeON3F8xyVK&#10;CWQCyTNOpKHh1cApcW7wVCZOg1EOWwbJJ2kfWdLPQLVnoUWFuu8HZu6Jtym1iAPpONlwelUGoiI9&#10;dI2rJcpAz9MCx1FlIHVJg7GKl/WGD2QtgmxpMB3KwmOLbXkwOAWP4doq7tDRKVGQUdnhdeIMGpfZ&#10;SSmXxbFhaTC4jokHoyQIbYe6jiCjskK3DRLxAFSWyNZx9LVKaUWLF3xii8o0a+j0grrWjn6bltN2&#10;vEdXVE/jMdrQojJ7GmopAOG2JYXjepOox2vZnzi+PGMAwFsucVLQi9nFFj3nD/Q+fBFIRXdBRuWE&#10;wQ28+7rWlIps8owy4tLUaGu6IqTUNV4FZvUo/CK4zbg5V/IBpNVxTigHEDhVjQZUTkxRpRZHovg0&#10;0qWoQ43fIYKSdK3ut+h1KYre2jrI9IbCOOMF0mji8pzBRQmx16LVuOykKicIHDZxIXppBvCMqpQU&#10;NyqjKgctNn15tjOpq611QQ1jiaJMb3nGac6JUlmlMYwq5sbwydgKKVzxllE5sah46ox1qyK1PKP0&#10;uH8yTglFFRXPbLpOpWTJiitRcEuDgouefK0NFrnkyfIx4UDla8V+x7P/8nysePNhNfnoHW0Yw+I4&#10;t9gvb021tKnCUVxo0Ck1dTBv1IyDpMWejexLlV0cboeP0UujTapwy0cIS4oSw/UQAGrVabjzJY6a&#10;lv3yYPgoGqt0GRheVg5eUg4puBYnrgGtErQrKRXGFYdK16zHTikGgk9Fp+qUPBUXWUb10HarqB6s&#10;aGH2aOeUuAQqxm5cvlZuUU4pcfu0AuQQjjdutCYRG8hn8KqNoknUKkYk3RpXHLjjUiXsh7Xe+d0q&#10;3AFW3q9XTuoutES5QrVulBPUY1lOz1EZ8VEZEW7fj206LTR73oTjliMl+BFxGzSPBFKRk6vE4Ooa&#10;knN/vLKiISWtIJawaE3Z2IPZUSZ8w+Q1LlDRkLKW4277cu+NaL5XF2LO91DxpNi9kfWOGOfi2Ol7&#10;HoKNBiV7rfDVHwGJNU/xI2xVIpKuniz3zt6BVzo0JDYzYeVT/ahhP8LLGVqbTOgg1Goj4vUUL2Ur&#10;yFZyXnLS4thxt0sckXYWUbVcPAHGWZnJQjiCxVZWtpY5HdRnKlpqZSfbYu9bHtGIVHjEamyzU2oi&#10;JkiF4gAyxnksSprmmZYFD6NpSTSv1ezARnFxDWc8ZS3BKcJM1qqiKwpxhEQxkmKjRji/WilFrBr2&#10;I5SvaG0KmYdr4sp2b7jENrz+Uxw7vWIQRqS9x1NJBAOVqMy6ht+pwlcklbdgFW4Qjr07pRK3atiL&#10;ndN69xxtHJ3cFMfueeVyXpufdCgdtKRGBs+5DTIXJTJ49g7chabYnY4gQu+Nsm+vhNnDzlyJik4O&#10;A4ghLmrJ8WqIF1eUzIqSnyAnBb1im3IA5lrNjyzn0q7V1uJwAw75Jq73LvceLgkLSOUkBDsi3mO1&#10;2lwSdtG12irDSZDrlKOyiik+2FSZSexDnUKV8s4ct/OU7cjHg8CV+x2HrAI5N6d7gYqWCddBkWE6&#10;xSHl1QwAy2ORAldou5wewgt57ioZJy67YSBKcEqTnIp4ojcoK0AznncpHC0uDuIWFZ6vlcOcVinA&#10;pWkdZVT2V1QlGkOQEtJpqY9Axbd6Jk4Qz8uTYuAsFzGtHM9xw8N4yFc2NlZa1iSl+iUjgpLmFZ+s&#10;VESi9iGOXK+nx9Yv6MgrUQWEDMcfr5A8uPOVZ5sf3+sXgkyekSjDhaNsSq+dmrZyvKpWBuFbmnhE&#10;yhGn6TEt4tiVyI9XU9iaeMW4qHlbi194pfYBVI9oSTlBwFtEI7Kcw+AuJslhlMiBd9/YmtoLDxb3&#10;ekYt4dXa8thbyR6ddjbRicPhJrdymziR5d7HKx9kDskzziVEV0Eqsw7JLXscFvJi705oNhzslTWP&#10;O7951mkvlIJL5aikZY+oJBDNK6eoWOh5fmo1BajMELsr3BSOzEZkec7jpfO1yHD9LS2qTuFWEWw4&#10;MmgjwveNsnfQEVApKiJxHjVfnnW+lT2LVs3hO1m1kJKWe6fX3UO0ccoi09R8HI9ZVx4RtizjTC5z&#10;PtgGSe+KH4EbkJms+GbToOw0jkjx9+YaGZS9PzagMpeU9Qg7AEEqewFQKSOybCNcDcpIzOmiNXHU&#10;zzmaVo+GN0BGZNlGLb2NH9cjJRNoKXldtXK1YxmPVq2JvQLPEK+wl1347g7yYq0+Gsm4rLBK/EQd&#10;iCCVDBUHGTzn4XtFG3UtUtOoJaXGDW8oCVLhY/GlQIxslCy1r/mcXr0OATck89ipzq8UwfAdmRzr&#10;GoVt63EVSRx7o3D7+MZmnnWNkoPhW/Ikn1bOX/oO6UfQfKNEhn7gkxqEz3JOi299Yc1T0ljS0oC7&#10;zWPvRPoVkVayC9qlFJG4MIbbVKqeh1GfrVKVj1oztlGrxHnUkLNvtkruPUBNLKeiT7DvEkQ67RqS&#10;2siKhDKsop7w1U/89j/uQSkbFFsk5vfxzZhlO1G5KBu/U5ZZHM4xg4qzaGU/VXdSgUv5aMn8OAiX&#10;VRF+rUCloAb3yyitYlzse71Wo45bOtj5tIMgfD+TMIQag41vdhJraYe06J9P4bBhUPSKeMZL3oDV&#10;vKhXbILYr/A13wq0E1kHaK3cai8UAYpOFeggS5R6/QBO8UVWzbdQABih+OqNcmDBVzwxSwEyR9Er&#10;biaOYRXZieJbuPoimgCl7ZoAnsOlV693QY1AjFi+VjXQ8nEk8qPyMk33iLOy6OrHomHxpXwsANWH&#10;lKE9r6q4v0tT1sAcFd5sUKYLfV9ViK9YDxRZYSweFrHBRVnxbV08LLp8WoHyUjC5RC1uhFF4TRez&#10;ffnEP4Qb2uhit2/ny6/7wxvdxPZ0Ov7y8vqKHqhKm/59P/B/hLptfPjjeL47H387fflEP309PPzx&#10;22lzOlzoeuXN9/0JPzwfTv97s/k47Y6fb87/82132t9sXv/t/YzX3HHsD9gl/AJOh2rkTtO/fJ3+&#10;Zfd+j6Y+31xucH8z/fjTBb/hI9+Op5enZ/Rkwo3O74cfv10Ojy8X0sxVKv7l43wMPz3dfTzRTzTK&#10;3fH55f7n3WU3/T2g7vb28Hx4fdifvvwfAAAA//8DAFBLAwQUAAYACAAAACEAvOlD9OAAAAANAQAA&#10;DwAAAGRycy9kb3ducmV2LnhtbEyPwU7DMBBE70j8g7VI3FonjohQiFMVaE6cWnrI0Y2NEzVeR7HT&#10;Br6e7QluM9qn2Zlys7iBXcwUeo8S0nUCzGDrdY9WwvGzXj0DC1GhVoNHI+HbBNhU93elKrS/4t5c&#10;DtEyCsFQKAldjGPBeWg741RY+9Eg3b785FQkO1muJ3WlcDdwkSQ5d6pH+tCp0bx1pj0fZidh7puP&#10;sd6/NsefvN5ZtWveW+ulfHxYti/AolniHwy3+lQdKup08jPqwAYJqzxNCSWRCkHqhjzlNO8kQWSZ&#10;yIBXJf+/ovoFAAD//wMAUEsBAi0AFAAGAAgAAAAhALaDOJL+AAAA4QEAABMAAAAAAAAAAAAAAAAA&#10;AAAAAFtDb250ZW50X1R5cGVzXS54bWxQSwECLQAUAAYACAAAACEAOP0h/9YAAACUAQAACwAAAAAA&#10;AAAAAAAAAAAvAQAAX3JlbHMvLnJlbHNQSwECLQAUAAYACAAAACEAJZujS9MZAAAShQAADgAAAAAA&#10;AAAAAAAAAAAuAgAAZHJzL2Uyb0RvYy54bWxQSwECLQAUAAYACAAAACEAvOlD9OAAAAANAQAADwAA&#10;AAAAAAAAAAAAAAAtHAAAZHJzL2Rvd25yZXYueG1sUEsFBgAAAAAEAAQA8wAAADodA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Dd6xwAAANwAAAAPAAAAZHJzL2Rvd25yZXYueG1sRI9PawIx&#10;FMTvgt8hPKEX0axSiq5GEaVaeqj45+LtsXluVjcvyyau22/fFAo9DjPzG2a+bG0pGqp94VjBaJiA&#10;IM6cLjhXcD69DyYgfEDWWDomBd/kYbnoduaYavfkAzXHkIsIYZ+iAhNClUrpM0MW/dBVxNG7utpi&#10;iLLOpa7xGeG2lOMkeZMWC44LBitaG8rux4dV8Pr5Za7T0dbed/1TfttvmsdlvVfqpdeuZiACteE/&#10;/Nf+0ArGkyn8nolHQC5+AAAA//8DAFBLAQItABQABgAIAAAAIQDb4fbL7gAAAIUBAAATAAAAAAAA&#10;AAAAAAAAAAAAAABbQ29udGVudF9UeXBlc10ueG1sUEsBAi0AFAAGAAgAAAAhAFr0LFu/AAAAFQEA&#10;AAsAAAAAAAAAAAAAAAAAHwEAAF9yZWxzLy5yZWxzUEsBAi0AFAAGAAgAAAAhAJHAN3r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6400" behindDoc="1" locked="0" layoutInCell="1" allowOverlap="1" wp14:anchorId="427468D8" wp14:editId="06E6EBDB">
                <wp:simplePos x="0" y="0"/>
                <wp:positionH relativeFrom="page">
                  <wp:posOffset>1066800</wp:posOffset>
                </wp:positionH>
                <wp:positionV relativeFrom="page">
                  <wp:posOffset>1066800</wp:posOffset>
                </wp:positionV>
                <wp:extent cx="15811727" cy="1378585"/>
                <wp:effectExtent l="7140257" t="0" r="7140258" b="720407"/>
                <wp:wrapNone/>
                <wp:docPr id="29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9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5D564BE" id="Group 329" o:spid="_x0000_s1026" style="position:absolute;margin-left:84pt;margin-top:84pt;width:1245pt;height:108.55pt;rotation:-6094393fd;z-index:-251524096;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3Mb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wA+bzv3qCk0O/G2YHE83F8ugPVr6fjX4+/neIY8fHPh/v/OePr2/n3&#10;9PdTJN58/fjPwwMa3H27HIJ4fn88vW1OB6jBtLWtvenCf0MOm9+DUv4YlbL//bK5x3+apjems93N&#10;5h5fGtf1Td9Evd0/Q7n0om8aMI+vK2fwKSj1/vnfpQXnDL6m17114evb3R2xQqM5H15fHn55eX0N&#10;f5yevv70etp832G+/Gh+/Onnf6PWQD4hC0PmIZJ8MHPPV+Wc/3/K+evz7rgPOj+T2EflGFHOL6f9&#10;nuxh4+JQqH8QinLOU81MviGyMxS4rBMaOythSZajLoqSvP92vvy6PwSp7r7/+XwJenh6wKcwbR54&#10;em2hjMe3V9jZv1abemO6zvtN6JZfEDqMOdL9y+1mW28+Nib0P6OyQhVaG2yzmcyCp7FTJ2RojIie&#10;NzIZYLUjlRcqYa3pFllrhI5Y8znWWqEKrbVtvcwa5vY4TiJaZg2eNJVaZxZZG4SOWOtzrJFFTJpz&#10;bUZsZqoEolpmzqRagE57t8idmepha2yWv1QTvl0WnZkqAkQZ7lJFgLuhXeZuqoqtabPcpcqobN9l&#10;+JtqI5Atc2hTdZiur5cnnp3qY2vzVpEqpGptv8yhnSokkGU4TBUCDk2/KEM7VcnWZo3DpkqphjbH&#10;4VQpgSzDYaoUcIgxL/kVLGxXg9uCKONZ4GCnNlIZOwzLQnRTrUS6ZR5dqhbw6JZ5dFO1bF3WTlyq&#10;lsq0xmV4nOol0mV4TBUDHmFYS3J0U8VsXdZaXKqYygy1zfA41UykW+bRp6oBj82yv/FTzWx91l58&#10;qpjKmiajaz/VTKTL8Jiqhnhc1rWfamaLxTAzH32qmMq6zi/L0U81E+kyPKaqAY+tXdS1n2pm67M2&#10;Q4HYZF2pbAOZLy7IzVQzkW6ZxyZVDfHYLPLYTDWzbbI206SKqWzb5HicaibSZXhMVUM8LttMM9XM&#10;tsnaTJMqBn0PGV03U81EumUe21Q1xONy3NVONbNFQJKZj22qGOo7E0W0U81EugyPqWrAYyY2bKea&#10;2WIgOR5TxZR4nGqmyGOqGop1lm2mnWpmi+Utw2OXKob6zoQT3VQzkW5Zjl2qGtO1Gf/YTTWz7bI2&#10;06WKqWyX8+HdVDORLsNjqhrTebfsw7upZrZd1ma6VDHo22TsuptqJtIt89inqjFdPfSLvqefambb&#10;Z22mTxWDvq1Z9o/9VDORLsNjqhrTtgi6ltZr5M2TuKfP2kyfKgZ9I0hZ9OH9VDORLsNjqhosrv2y&#10;f+ynmtn2WZshtCJZZ7pcdjVMNQMeswnWkKrGNMAoFuU4TDWzHbI2M6SKQd99JqYYppqJdMtyHFLV&#10;GG/ssu8ZpprZIt3J+J4hVQxSlFwCPUw1E+mWeTR1qhtje8QLSxPS1FPdbPFijk1Tp8qhVCpj26ae&#10;qicS5hhNFWSMM8uWY+qpgsBo1nZMnWqosoPNBOSmnuooEuYYTbU0eAQDywKdKgl8Zu3HzAAAdJ/N&#10;YRMMIBJm+JzBAJ3LREGQtJgvoRSmgAOYVEeVq9uMwzQJGBAJc3ymSvIDFLooTwCUE5dpCoiASVUE&#10;d+kzi7gxUyVFwgyfM1gALA7LfKawgMnjAvAXMqIASqF7m+MzhQYCYY7PVEm+qXN8pnaURwfMHB5A&#10;7p0JgDEAGRImE+YnCHN8pkry3i1jaMj0J00Cpsrb0RwksF2Xs/cUJQiEGT5nMAECo8z8TGECk8cJ&#10;zBwosB5R6+KibtxUSVUgzPE5syNrM3pPoQKTxwrMHCywgPxzfE6VhEwchBk+Z3ABVs1ldA3raaL3&#10;PF5g5oCB6ZpM8mNSxCAQ5vic2VGNIS36pRQyMHnMwMxBA2g3Z0cpahAIc3ymduQGLMbLfE5VtDV5&#10;3ID2bZKAbsjl5IjLhJLMnegyXM6AAzdg2i1ymQIHJo8cmDl00OSiTtMkRkR0OS5TG3KDX0Y3TAod&#10;mDx2gC0zkVD08TaXqyEOF8rgOkGX4XIGHvg65+FT8IBC6EzkaWbwASKnjJ0n6AGR5XicWQ+5mUV9&#10;p+CByaMHyKVEPkGSLjsp2+kaRGQ5HlPVwLNnLDwFD0wePUBOmvDYIJha9usJekBkGR5n4IHP5ZMm&#10;BQ+wS5vV9Qw+aHLAJZyjDAYTkshyPKaKaeo6YzUpeAAgJM9jqpoGQVRGjlOjIbIMjzPwoPE5Xafg&#10;gcmjB2YGH2Ahy/CYoAdEluMxtZm2zmCrJgUPTB49MDP4wJnc+p2gB0SW4zFVTNubjK5T8MDk0QPs&#10;QMg0C3Ztm1xOkaAHRJbhcQYedG2bsesUPDB59MDM4AOL3HR5PiboAZHleExtpm+wnbXoH1PwwOTR&#10;AzODD/ILTYIeENkyj6jpSRQzNMNyZIFyGSGEo8BGaHadQWdCGXWdk6NNgIO8HFG3kjSIFcksC9Km&#10;sAFezDkfO4MNrM8gRTYBDYgsJ8jUaJC6Zizb1lN3Bklmcx07wwxcncl0bIIYEFmGyRlegLAcq/vS&#10;lERwLzIP6oZDy4QV0JtQxiW7y4Tl2OETQjTpQJZjMjUbpBkZzM2maIHNowV2hhZ4hCCLtm0TrIDI&#10;MkzOkAKE/TnDSaECm4cK7AwqaODSlplMgAIiyzGZqgYx8rCcf9tZEUEeJ7AznKDNZbU2QQmILMfk&#10;zHBaD2+1OCdTkMDmQQKqOpsmN1TcsSzJBCIgsgyTM4DAYKdjee/EpgiBzSMEdoYQDLmNW5vgA0SW&#10;Y3JmOF0LaGRRkik8YPPwgJ3BA0A4M1GadVO3FuiubKKgb6xL2z1Lqdr97+9cq4ZPmx2VsNahPvF4&#10;OFOZ4RZLDooIt45rAkFFhW0ZYngXIu5WEYNXIobfjOWG5abJGQbyUAiJwSjkyE0CeSjoVMnJQRA5&#10;rHoNM2SqgXzdSMloiBwzfU3rNH0D+bqh0kQK5OuGSnAPkQOhWcMMoS6BfN1QqWaCyAFYrGmdUIhA&#10;vm6oBAcE8nVDpbycyJFMr2GGUuRAvm6olK0SOVLMNa1T4hjI1w2VcrhAvm6olE4ROXKgNcxQZhPI&#10;1w2VkgwiR2awpnWK9wP5uqFS6B3I1w017KARPe16rWEn7GTFF9YN11B4GF5Y65xG74QAaxVLFDbF&#10;HlYOWjyUWemijPgo2ipYxZJ4KewIrntB/BSB56t6EE9lsE6tekF8FcHJ617geY2NqJUviKZXOiwj&#10;HovAzlUsic8i3HHVC+K1zEq3ZcRvGQBy63qQQa90XQH0CrMVUNWqHsR7GVSdrHpB/JdZ6cACNhNY&#10;AqKyrgcZ9EonZsSLGWANq3oQP2aQ+K95IeTzNAbKwte9wNObMuJ1L/CgKTtd9YI4MsoU173Ajoyy&#10;tlUviCOzKx1ZyIuClFY6MmzIRd9qVzqykC+EHlY6MhShSg/JoGOYyfH0CQex5kewTjcbHMH6SoLa&#10;3R13FwrD5ePmg476hGM7z3xqh756O3zfbw+B6EIBObxzj5QS7HrsUrLIr0Sv7yqxkMjzOLYbZ5e3&#10;UFFUpZDI80oaBeDJSDTSqA2PLQeNlBBKGth1QZGO5TkyQNhjIAXcpDBAmCKR1qPzktbkeW0V2Vsg&#10;9TqvLIEaeI7GQJSAGwCOl0nFI2BDTAxceJSn8BogPvDqBoA/WqtRAq5fwUCUgOsR92utRgm4HhCZ&#10;RsoS6FQVBBiNhtWNMYKMXJ6jBAhJC6Sj+xQSeV5JWQItNrcUXg1LoIUb0UhZAoB0VFKWQIP4QWmV&#10;HaRrRhcsw5HnOCxCq0gCvlOHZVkC2JBRGYh+wGGLWyVlCThsv2rDYglg00MjJeiIhoVyEZWUJUAu&#10;WWGAw1UHbF8lZQlcgzwRvTxHFfBS4IxuhoTj0LBqpIIKr1S8EUjHJUw6lufIAMfIqGVT5ysVZaBV&#10;u8K7wAFGUtW/Wqq2oFb7MV4VHuV55TVOFxRcqi6DgQRMAXVm8UFYlOyqPovKI4jXVl23LAf6dFBC&#10;0xbVPYRWx7BMRi7PUQINC6tB0K7MAU4cbAMr10ijbVk/htvSsTxHBqiogXhd4QeoWIFIsRppDFC5&#10;QiAd0yjpWJ5XBnhmOSTZyrCoEoFatbrXplqEQAo/p7UazRD7EapcqcyAWjWwR6VVKjQgUhTLq6Qs&#10;1xqTQWuV5VrrawFVEYABM+jeBatFJAWkrjEQ5Wp6fYmjowjEQK/PAaoSCKR66MCJIU6cqCqgQgFq&#10;tdOdJpUKEGmrD4ujbWTZqrAYVaPziJpcqWCAGGj0iKhnuTb6Esc4nfFjBirmJ8/RDDnWxqaZOizI&#10;KPDqASkp04XDclQ0qsbN6TVifVVYHMEj9VEXeaoLILliiVF5ZRVc0ygRkjyvwmIroI1WTQJMiooW&#10;lZQVewWrpGN5XhmIDt5QvXeZAUfVBCSBekRSpDV5SquO6gkCqTq1HRUUBFI1N8TWdyAdVNMaKdUp&#10;6Kj8AN0PiOG04ccJMKhxi6NCBbTZqwEGyu8jperYENpFSuzQanwyJdSlUcZp0qkxPq2oNKJuhTqZ&#10;EpG20jvVP1CbtbasBeQClC1cm9ZmnHd6MoaoOvTeIsbU2owTFGf+11Kqa49jMKxRg8WRUk1YRkp9&#10;zlNRB+TZqFAAjl1ESuxma1JiSjWkxKUysc0ROBTvIc/RiwilPpOZ0uueQSh1H8bpup4Bu5FSn/PR&#10;3r0ao49tArPXJM9tqony2KYaHYqOUF6g9h71voYyeu81lNHi1lBGH7KCEl6G5vwaSpGnOnZeuvQ2&#10;cYpmZe/IoNdScki2oneBdVFvX55LBItEKemUInmVkpM9r/fOibHX4zbGG1ZQUm1P0Lu2vqN2iynV&#10;+I7XYq+uhrLT49X1HVkI967ZO3IAptS8TTgqQ2MH4lHWu2EMbwUlx2B+3CEQry1P8d4151deXWVq&#10;OmER+NTW4pqRNq+u2rjNjttUrNgOnF16DZmHaQqfylyyg6wIONdUlLztOV/0Gg5Ax37jiDT42uKK&#10;N6ZUIhaYO1uHlgACARNKTZ6t+CUtZrAtQ4FeAwtswxugXosqcUEKS0nD2FHsyxY3bv7JDJYnz2RL&#10;MyPMTy1LRT2d9K7NELpvLrap2DsqLZly3AYV/uQpfIZqZrIjLZlFssnaRDRUnp81nTUJbWozueZM&#10;ymvRL5wiz08N1ATgE2NFr+VccJ+sTazJxREBmImewWlIBhxtlJLTYH2ccYt84lCc0rt30rvivXHE&#10;NMZLbixDEH3Lk/UO5x1nndNiWuT4cS45DULAmXxuU8sN60H41NBBwAYsJdS3FXVUd7KnpMXJOCzA&#10;I9Li5NozguSAfpd7d4y4qvhRDVg8WIeDtMpthmPqsCOnrDLDwC4Ee2TFJgfc0RX7VvYmho6TOL7i&#10;EqUEMoHkGSfS0PBq4BQ/N3gqE6fBKJstg8STlEeW5DNQ7VloUYHu+4GRe8JtSi1iQzpONuxelQlR&#10;kR66xtUSZUIvQLwCQ/TUJQ3GKlbWG96QtXCypcF0KAuPLbblwWAXPLprq5hDR7tEgUclw+vEGDQs&#10;s5NSLottw9JgcB0TD0YJENoOdR2BR2WFbhsE4oFQWSJbx97XKqUVLQ74xBaVadbQ7gV1rW39Ni2H&#10;7ThHVxRP4zHa0KIyexpqKRDCbEsCx/UmUY7Xsj8xfHlGB4BTLnFS0MHsYoue4wc6D18kpKK7wKMS&#10;YLqBs69rTanwJs/IIy5Njbo2OPRT6hpHgVk8Cr4IbDMm50o8gLA6zgllAwK7qlGByo4pqtTiSBSb&#10;RrgUZajhOwRQkqzVfIuOS5H31tZBhjcUxBkHSKOKy3MGFyXEXota47KTqrz2sdvEdeilGcAzqlJC&#10;3CiMquy0WPXl2c6grrbWBTGMJYoyveUZpzkHSmWRRjeqqBvDJ2UroHDFKaOyY1Hx1BnrVoVreUbu&#10;cf9knBKKKCqe2XSdSkmTFVei4JYGhS5a8rU2WPiSJ/PHgAOdPS32O+79l+djxcmH1fijM9pQhsV2&#10;brFfTk21sKnCVlxo0Ck1dVBvlIwDp8WejeSlShZXjSmkEtBW4ZaP4JYUIYbrIUCoVadVuMcyjJqW&#10;/fJgeCsaq3SZMBxWDlZSdim4FieuAa3itCspFcYVh0rXvJR2SjEQbCoaVafEqbjIMoqH0q2ieLCi&#10;BTlq+5S4BCr6bly+Vm5Rdilx+7RCyC4cJ260JuEbyGZw1EaRJGoVIyXdGlccuONSJeTDWu98tgp3&#10;gJXz9cpJ3YUWKFeo1o18Anos8+nZK8M/KiPC7fuxTae5Zs9JOG45UpwfAbdB8gggFT7p4hvSUaO2&#10;ybE/jqxobUpYQShhUZuS2APZUSZ8w+A1LkfVKGUtx9325d4bkXyvLsQc76HiSdF7I+sdIc7FsctP&#10;deBgiGIdzXXN0yilOI6uniz3ztaBIx0aJZKZsPKpdtSwHeFwhtYmAzpwtdqIeD3FoWyFEr+jEvkk&#10;Iy2OHXe7REptL6JquXgCiLMykwVwBIqtrGwtYzpAxhUptZLJtsh9yyMaKRUcsRrb7JSaiAmlAnGA&#10;Mvp5LEqa5BmWRVmwJiWRvFazAx3FxTXs8ZSlBKMIM1mriq7IxRElipEUHTWC+dVKKWLVsB2hfEVr&#10;U8A8XBNX1nvDJbbh+E9x7HTEIIxIO8dTiQcDlKjMuobPVOEHksopWIUbhGPvTqnErRq2Yue03j17&#10;G0c7N8Wxe165nNfmJ21KBympnsFzbIPIRfEMnq0Dd6EpeqctiNB7o+TtlSB7yMwVr0jwdmxTgZoq&#10;x6uh0yqbEFPG6MKR0ytKXjbAXKvZkeVY2rXaWhxuwCHbxPXe5d7DJWGBUtkJQUbEOVarzSVBF12r&#10;rTIcBLlO2SqrECQFDRHYX5Qm21CnQKWcmeN2nnKEzNuDoCv3Ow5ZJeTYnO4FKo4kXAdFiukUgwQg&#10;J7Ipj0UKXCHtcngIK4wtahEnLrthQpTglNRCRTxBf62yAjTjfpeC0eLiIG5Rwfla2cxplQJcmtaR&#10;RyW/oirR6C4Ul05LfSRUbKtn4AT+vDwpBo5y4dPK/hw3PMTkF5t8ZWVjpWVJUqhfUiIgabZC0lKR&#10;ErUPceR6PT1SvyAjr3gVADLsf7wC8uDOV55tfjzXLwCZPCNQRr8ryL1ru6atbK+qlUH4lSZuU9ni&#10;ND2mRRy74vlxNIW1iSPGRcnjajjWpldqHwD1iJSUHQScIhopyzEM7mKSGEbJVXH2jbWpHXiwuNcz&#10;SglHa8tjbyV6dNreRCcGh5vcym1iR5Z7hwpKcx7eVSiVWYfglnWEhbzcpsBs2NhTeh/LKbQDpcBS&#10;2Stp0SMqCUTyyi4qFnqen1pNASozRO8KNoUts5GyPOc9ah9YRwpiisohXtmcRknb5cE2tRF5MjSm&#10;LGsTgfMo+fKs863kLFo1h+9k1UJIWpxLqB0XbSqLTFPzdjxmXXlESFnGmVzGfJAGSe+KHQEbYP+p&#10;2WbToOw0Sl6x9+bqGZTcHwmozCVlPUIGIJRKVRSglJGyrCNcDcqUmNNFbWKrn2eyVo+GEyAjZVlH&#10;LZ3Gj+uREgm0FLxGSmXlascyHo/JX/KfyBV4hngFvezCb3dQaKzVRyMYlxVW8Z+oAxFKJULFRoas&#10;sMpuYtciNI1SUmrccEJJKBU8Fj8KxJSNEqX2Ne/Tq9ch4IZkHjvV+ZV0hN/IZF/XKGhbj6tI4tgb&#10;BdvvRyylUWIw/EqexNPK/kvfIfwIkm8Uz9APvFMD91mOafGrLyx5ChpLUhpwt3nsnUC/IqWV6IKy&#10;lCIlLozhNhU7GkZ5tkpVPmrNWEet4udRQ8622Sqx9wAxMZ+KPIG+ixPptGtIajpGHvSJMqyinPDT&#10;T3z6H/eglBWKFInxffwyZllPVC7Kyu+UZRabc4ygYi9ayafqTipwKR4tqR8b4bIqwq4VUimowf0y&#10;SqsYF3v8XqtRxy0dbHzaRhB+n0kQQg3Bxi87iba0TVr0z7twSBgUucKf8XQZsJoX5YokiO0KP/Ot&#10;kHbC66CUACJRFogARadKq4MsUer1A9jFF14120IBYCTFT2+UHQt+4olRCoA5ilxxM3F0q4hOFNvC&#10;1RdRBSht1xjw7C5xz5TGgCD0vlYl0PJ2JOKjcuBB94izsOjqx+J0wY/yRZcJwFoxQyyVcVXF/V2a&#10;sAbGqJCfKNOFfq8qeEKsBwqvUBYPi9Dg4rDwa108LLp8WiHlpWByiVoEVVB4TRezffnEH8INbXSx&#10;27fz5df94Y1uYns6HX95eX1FD1SlTf++H/g/Qt02Xv44nu/Ox99OXz7Rp6+Hhz9+O21Ohwtdr7z5&#10;vj/hw/Ph9Lebzcdpd/x8c/7fb7vT/mbz+h/vZxxzx7Y/yC7hD4+Cb/xxmn7zdfrN7v0eTX2+udzg&#10;/mb6+NMFf+GVb8fTy9MzejLhRuf3w4/fLofHlwtJ5soV//FxPoZPT3cfT/SJRrk7Pr/c/7y77KZ/&#10;B6q7vT08H14f9qcv/wc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BmdzG8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62hxwAAANwAAAAPAAAAZHJzL2Rvd25yZXYueG1sRI9Ba8JA&#10;FITvgv9heUIvUjeRUjS6iijV0oNS7aW3R/aZjWbfhuwa03/fLRQ8DjPzDTNfdrYSLTW+dKwgHSUg&#10;iHOnSy4UfJ3enicgfEDWWDkmBT/kYbno9+aYaXfnT2qPoRARwj5DBSaEOpPS54Ys+pGriaN3do3F&#10;EGVTSN3gPcJtJcdJ8iotlhwXDNa0NpRfjzer4OVjb87TdGuvu+GpuBw27e17fVDqadCtZiACdeER&#10;/m+/awXjaQp/Z+IRkItfAAAA//8DAFBLAQItABQABgAIAAAAIQDb4fbL7gAAAIUBAAATAAAAAAAA&#10;AAAAAAAAAAAAAABbQ29udGVudF9UeXBlc10ueG1sUEsBAi0AFAAGAAgAAAAhAFr0LFu/AAAAFQEA&#10;AAsAAAAAAAAAAAAAAAAAHwEAAF9yZWxzLy5yZWxzUEsBAi0AFAAGAAgAAAAhAOpvraH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5376" behindDoc="1" locked="0" layoutInCell="1" allowOverlap="1" wp14:anchorId="63F2EBAD" wp14:editId="794831BF">
                <wp:simplePos x="0" y="0"/>
                <wp:positionH relativeFrom="page">
                  <wp:posOffset>914400</wp:posOffset>
                </wp:positionH>
                <wp:positionV relativeFrom="page">
                  <wp:posOffset>914400</wp:posOffset>
                </wp:positionV>
                <wp:extent cx="15811727" cy="1378585"/>
                <wp:effectExtent l="7140257" t="0" r="7140258" b="720407"/>
                <wp:wrapNone/>
                <wp:docPr id="29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9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BC12C5E" id="Group 329" o:spid="_x0000_s1026" style="position:absolute;margin-left:1in;margin-top:1in;width:1245pt;height:108.55pt;rotation:-6094393fd;z-index:-25152512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n8zx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xgbzbvuzcoKfS7cXYg8Xwcn+5A9evp+Nfjb6c4Rnz88+H+f874+nb+&#10;Pf39FIk3Xz/+8/CABnffLocgnt8fT2+b0wFqMG1ta2+68N+Qw+b3oJQ/RqXsf79s7vGfpumN6Wx3&#10;s7nHl8Z1fdM3UW/3z1AuveibBsrF15Uz+BSUev/879KCcwZf0+veuvD17e6OWKHRnA+vLw+/vLy+&#10;hj9OT19/ej1tvu8wX340P/70879RayCfkIUh8xBJPpi556tyzv8/5fz1eXfcB52fSeyjcpwo55fT&#10;fk/2sHFxKNQ/CEU556lmJt8Q2RkKXNYJjZ2VsCTLURdFSd5/O19+3R+CVHff/3y+BD08PeBTmDYP&#10;PL22UMbj2yvs7F+rTb0xXef9JnTLLwidEbp/ud1s683HxoT+Z1SYtpPWBttsJrPgaewUAoxkaIyI&#10;njcyGWC1I5UXKmGt6RZZa4SOWPM51lqhCq21bb3MGub2yBoRLbMGTzoZJ6TWmUXWBqEj1voca2QR&#10;k+ZcmxGbmSqBqJaZM6kWwF3vFrkzUz1sjc3yl2rCt8uiM1NFgCjDXaoIcDe0y9xNVbE1bZa7VBmV&#10;7bsMf1NtBLJlDm2qDtP19fLEs1N9bG3eKlKFVK3tlzm0U4UEsgyHqULAoekXZWinKtnarHHYVCnV&#10;0OY4nColkGU4TJUCDjHmJb+Che1qcFsQZTwLHOzURipjh2FZiG6qlUi3zKNL1QIe3TKPbqqWrcva&#10;iUvVUpnWuAyPU71EugyPqWLAIwxrSY5uqpity1qLSxVTmaG2GR6nmol0yzz6VDXgsVn2N36qma3P&#10;2otPFVNZ02R07aeaiXQZHlPVEI/LuvZTzWyxGGbmo08VU1nX+WU5+qlmIl2Gx1Q14LG1i7r2U81s&#10;fdZmKBCbrCuVbSDzxQW5mWom0i3z2KSqIR6bRR6bqWa2TdZmmlQxlW2bHI9TzUS6DI+paojHZZtp&#10;pprZNlmbaVLFoO8ho+tmqplIt8xjm6qGeFyOu9qpZrYISDLzsU0VQ31nooh2qplIl+ExVQ14zMSG&#10;7VQzWwwkx2OqmBKPU80UeUxVQ7HOss20U81ssbxleOxSxVDfmXCim2om0i3LsUtVY7o24x+7qWa2&#10;XdZmulQxle1yPrybaibSZXhMVWM675Z9eDfVzLbL2kyXKgZ9m4xdd1PNRLplHvtUNaarh37R9/RT&#10;zWz7rM30qWLQtzXL/rGfaibSZXhMVWPaFkHX0nqNvHkS9/RZm+lTxaBvBCmLPryfaibSZXhMVYPF&#10;tV/2j/1UM9s+azNDqhj0ncuuhqlmIt0yjwSATJYu0wCjWJTjMNXMdsjazJAqBn33mZhimGom0mV4&#10;TFVjvLHLvmeYamaLdCfje4ZUMUhRcgn0MNVMpFvm0dSpboztES8sTUhTT3WzxYs5Nk2dKodSqYxt&#10;m3qqnkiYYzRVkDHOLFuOqacKAqNZ2zF1qqEKuFomIDf1VEeRMMdoqqXBIxhYFuhUSeAzaz9mBgCg&#10;+2wOm2AAkTDD5wwG6FwmCoKkxdYIpTAFHMCkOqpc3WYcpknAgEiY4zNVkh+g0EV5AqCcuExTQARM&#10;qiK4S59ZxI2ZKikSZvicwQJgcVjmM4UFTB4XgL+QEQVQCt3bHJ8pNBAIc3ymSvJNneMztaM8OmDm&#10;8ABy70wAjAHIkDCZMD9BmOMzVZL3bhlDQ6Y/aRIwVd6O5iCB7bqcvacoQSDM8DmDCRAYZeZnChOY&#10;PE5g5kCB9YhaFxd146ZKqgJhjs+ZHVmb0XsKFZg8VmDmYIEF5J/jc6okZOIgzPA5gwuwai6ja1hP&#10;E73n8QIzBwxM12SSH5MiBoEwx+fMjmoMadEvpZCByWMGZg4aQLs5O0pRg0CY4zO1IzdgMV7mc6qi&#10;rcnjBrRvM42+qiGXkyMuE0oyd6LLcDkDDtyAabfIZQocmDxyYObQQZOLOk2TGBHR5bhMbcgNfhnd&#10;MCl0YPLYAbbMRELRx9tcroY4XCiD6wRdhssZeODrnIdPwQMKoTORp5nBB4icMnaeoAdEluNxZj3k&#10;Zhb1nYIHJo8eIJcS+QRJuuykbKdrEJHleExVA8+esfAUPDB59AA5acJjg2Bq2a8n6AGRZXicgQc+&#10;l0+aFDzALm1W1zP4oMkBl3COMhhMSCLL8ZgqpqnrjNWk4AGAkDyPqWoaBFEZOU6NhsgyPM7Ag8bn&#10;dJ2CByaPHpgZfICFLMNjgh4QWY7H1GbaOoOtmhQ8MHn0wMzgA2dy63eCHhBZjsdUMW1vMrpOwQOT&#10;Rw+wAyHTLNi1bXI5RYIeEFmGxxl40LVtxq5T8MDk0QMzgw8sctPl+ZigB0SW4zG1mb7Bdtaif0zB&#10;A5NHD8wMPsgvNAl6QGTLPKKmJ1HM0AzLkQXKZYQQjgIbodl1Bp0JZdR1To42AQ7yckTdStIgViSz&#10;LEibwgZ4Med87Aw2sD6DFNkENCCynCBTo0HqmrFsW0/dGSSZzXXsDDNwdSbTsQliQGQZJmd4AcJy&#10;rO5LUxLBvcg8qBsOLRNWQG9CGZfsLhOWY4dPCNGkA1mOydRskGZkMDebogU2jxbYGVrgEYIs2rZN&#10;sAIiyzA5QwoQ9ucMJ4UKbB4qsDOooIFLW2YyAQqILMdkqhrEyMNy/m1nRQR5nMDOcII2l9XaBCUg&#10;shyTM8NpPbzV4pxMQQKbBwmo6mya3FBxx7IkE4iAyDJMzgACg52O5b0TmyIENo8Q2BlCMOQ2bm2C&#10;DxBZjsmZ4XQtoJFFSabwgM3DA3YGDwDhzERp1k3dWqC7somCvrEubfcspWr3v79zrRo+bXZUwlqH&#10;+sTj4UxlhlssOSgi3DquCQQVFbZliOFdiLhbRQxeiRh+M5YblpsmZxjIQyEkBqOQIzcJ5KGgUyUn&#10;B0HksOo1zJCpBvJ1IyWjIXLM9DWt0/QN5OuGShMpkK8bKsE9RA6EZg0zhLoE8nVDpZoJIgdgsaZ1&#10;QiEC+bqhEhwQyNcNlfJyIkcyvYYZSpED+bqhUrZK5Egx17ROiWMgXzdUyuEC+bqhUjpF5MiB1jBD&#10;mU0gXzdUSjKIHJnBmtYp3g/k64ZKoXcgXzfUsING9LTrtYadsJMVX1g3XEPhYXhhrXMavRMCrFUs&#10;UdgUe1g5aPFQZqWLMuKjaKtgFUvipbAjuO4F8VMEnq/qQTyVwTq16gXxVQQnr3uB5zU2ola+IJpe&#10;6bCMeCwCO1exJD6LcMdVL4jXMivdlhG/ZQDIretBBr3SdQXQK8xWQFWrehDvZVB1suoF8V9mpQML&#10;2ExgCYjKuh5k0CudmBEvZoA1rOpB/JhB4r/mhZDP0xgoC1/3Ak9vyojXvcCDpux01QviyChTXPcC&#10;OzLK2la9II7MrnRkIS8KUlrpyLAhF32rXenIQr4QeljpyFCEKj0kg45hJsfTJxzEmh/BOt1scATr&#10;Kwlqd3fcXSgMl4+bDzrqE47tPPOpHfrq7fB9vz0EogsF5PDOPVJKsOuxS8kivxK9vqvEQiLP49hu&#10;nF3eQkVRlUIizytpFIAnI9FIozY8thw0UkIoaWDXBUU6lufIAGGPgRRwk8IAYYpEWo/OS1qT57VV&#10;ZG+B1Ou8sgRq4DkaA1ECbgA4XiYVj4ANMTFw4VGewmuA+MCrGwD+aK1GCbh+BQNRAq5H3K+1GiXg&#10;ekBkGilLoFNVEGA0GlY3xggycnmOEiAkLZCO7lNI5HklZQm02NxSeDUsgRZuRCNlCQDSUUlZAg3i&#10;B6VVdpCuGV2wDEee47AIrSIJ+E4dlmUJYENGZSD6AYctbpWUJeCw/aoNiyWATQ+NlKAjGhbKRVRS&#10;lgC5ZIUBDlcdsH2VlCVwDfJE9PIcVcBLgTO6GRKOQ8OqkQoqvFLxRiAdlzDpWJ4jAxwjo5ZNna9U&#10;lIFW7QrvAgcYSVX/aqnaglrtx3hVeJTnldc4XVBwqboMBhIwBdSZxQdhUbKr+iwqjyBeW3Xdshzo&#10;00EJTVtU9xBaHcMyGbk8Rwk0LKwGQbsyBzhxsA2sXCONtmX9GG5Lx/IcGaCiBuJ1hR+gYgUixWqk&#10;MUDlCoF0TKOkY3leGeCZ5ZBkK8OiSgRq1epem2oRAin8nNZqNEPsR6hypTIDatXAHpVWqdCASFEs&#10;r5KyXGtMBq1VlmutrwVURQAGzKB7F6wWkRSQusZAlKvp9SWOjiIQA70+B6hKIJDqoQMnhjhxoqqA&#10;CgWo1U53mlQqQKStPiyOtpFlq8JiVI3OI2pypYIBYqDRI6Ke5droSxzjdMaPGaiYnzxHM+RYG5tm&#10;6rAgo8CrB6SkTBcOy1HRqBo3p9eI9VVhcQSP1Edd5KkugOSKJUbllVVwTaNESPK8CoutgDZaNQkw&#10;KSpaVFJW7BWsko7leWUgOnhD9d5lBhxVE5AE6hFJkdbkKa06qicIpOrUdlRQEEjV3BBb34F0UE1r&#10;pFSnoKPyA3Q/IIbThh8nwKDGLY4KFdBmrwYYKL+PlKpjQ2gXKbFDq/HJlFCXRhmnSafG+LSi0oi6&#10;FepkSkTaSu9U/0Bt1tqyFpALULZwbVqbcd7pyRii6tB7ixhTazNOUJz5X0uprj2OwbBGDRZHSjVh&#10;GSn1OU9FHZBno0IBOHYRKbGbrUmJKdWQEpfKxDZH4FC8hzxHLyKU+kxmSq97BqHUfRin63oG7EZK&#10;fc5He/dqjD62Ccxekzy3qSbKY5tqdCg6QnmB2nvU+xrK6L3XUEaLW0MZfcgKSngZmvNrKEWe6th5&#10;6dLbxCmalb0jg15LySHZit4F1kW9fXkuESwSpaRTiuRVSk72vN47J8Zej9sYb1hBSbU9Qe/a+o7a&#10;LaZU4ztei726GspOj1fXd2Qh3Ltm78gBmFLzNuGoDI0diEdZ74YxvBWUHIP5cYdAvLY8xXvXnF95&#10;dZWp6YRF4FNbi2tG2ry6auM2O25TsWI7cHbpNWQepil8KnPJDrIi4FxTUfK253zRazgAHfuNI9Lg&#10;a4sr3phSiVhg7mwdWgIIBEwoNXm24pe0mMG2DAV6DSywDW+Aei2qxAUpLCUNY0exL1vcuPknM1ie&#10;PJMtzYwwP7UsFfV00rs2Q+i+udimYu+otGTKcRtU+JOn8BmqmcmOtGQWySZrE9FQeX7WdNYktKnN&#10;5JozKa9Fv3CKPD81UBOAT4wVvZZzwX2yNrEmF0cEYCZ6BqchGXC0UUpOg/Vxxi3yiUNxSu/eSe+K&#10;98YR0xgvubEMQfQtT9Y7nHecdU6LaZHjx7nkNAgBZ/K5TS03rAfhU0MHARuwlFDfVtRR3cmekhYn&#10;47AAj0iLk2vPCJID+l3u3THiquJHNWDxYB0O0iq3GY6pw46cssoMA7sQ7JEVmxxwR1fsW9mbGDpO&#10;4viKS5QSyASSZ5xIQ8OrgVP83OCpTJwGo2y2DBJPUh5Zks9AtWehRQW67wdG7gm3KbWIDek42bB7&#10;VSZERXromq5sLbboBYhXYIieuqTBWMXKesMbshZOttR1h7Lw2GJbHgx2waO7too5dLRLFHhUMrxO&#10;jEHDMjsp5bLYNiwNBtcx8WCUAKHtUNcReFRW6LZBIB4IlSWydex9rVJa0eKAT2xRmWYN7V5Q19rW&#10;b9Ny2I5zdEXxNB6jDS0qs6ehlgIhzLYkcFxvEuV4LfsTw5dndAA45RInBR3MLrboOX6g8/BFQiq6&#10;CzwqAaYbOPu61pQKb/KMPOLS1Khrg0M/pa5xFJjFo+CLwDZjcq7EAwir45xQNiCwqxoVqOyYokot&#10;jkSxaYRLUYYavkMAJclazbfouBR5b20dZHhDQZxxgDSquDxncFFC7LWoNS47qcprH7tNXIdemgE8&#10;oyolxI3CqMpOi1Vfnu0M6mprXRDDWKIo01uecZpzoFQWaXSjiroxfFK2AgpXnDIqOxYVT52xblW4&#10;lmfkHvdPximhiKLimU3XqZQ0WXElCm5pUOiiJV9rg4UveTJ/DDjQ2dNiv+Pef3k+Vpx8WI0/OqMN&#10;ZVhs5xb75dRUC5sqbMWFBp1SUwf1Rsk4cFrs2UheqmRx1ZhCKgFtFW75CG5JEWK4HgKEWnVahXss&#10;w6hp2S8PhreisUqXCcNh5WAlZZeCa3HiGtAqTruSUmFccah0zUtppxQDwaaiUXVKnIqLLKN4KN0q&#10;igcrWpCjtk+JS6Ci78bla+UWZZcSt08rhOzCceJGaxK+gWwGR20USaJWMVLSrXHFgTsuVUI+rPXO&#10;Z6twB1g5X6+c1F1ogXKFat3IJ6DHMp+evTL8ozIi3L4f23Saa/achOOWI8X5EXAbJI8AUuGTLr4h&#10;HTVqmxz748iK1qaEFYQSFrUpiT2QHWXCNwxe43JUjVLWctxtX+69Ecn36kLM8R4qnhS9N7LeEeJc&#10;HLv8VAcOhijW0VzXPI1SiuPo6sly72wdONKhUSKZCSufakcN2xEOZ2htMqADV6uNiNdTHMpWKPE7&#10;KpFPMtLi2HG3S6TU9iKqlosngDgrM1kAR6DYysrWMqYDZFyRUiuZbIvctzyikVLBEauxzU6piZhQ&#10;KhAHKKOfx6KkSZ5hWZQFa1ISyWs1O9BRXFzDHk9ZSjCKMJO1quiKXBxRohhJ0VEjmF+tlCJWDdsR&#10;yle0NgXMwzVxZb03XGIbjv8Ux05HDMKItHM8lXgwQInKrGv4TBV+IKmcglW4QTj27pRK3KphK3ZO&#10;692zt3G0c1Mcu+eVy3ltftKmdJCS6hk8xzaIXBTP4Nk6cBeaonfaggi9N0reXgmyh8xc8YoEb8c2&#10;FaipcrwaOq2yCTFljC4cOb2i5GUDzLWaHVmOpV2rrcXhBhyyTVzvXe49XBIWKJWdEGREnGO12lwS&#10;dNG12irDQZDrlK2yCkFS0BCB/UVpsg11ClTKmTlu5ylHyLw9CLpyv+OQVUKOzeleoOJIwnVQpJhO&#10;MUgAciKb8likwBXSLoeHsMLYohZx4rIbJkQJTkktVMQT9NcqK0Az7ncpGC0uDuIWFZyvlc2cVinA&#10;pWkdeVTyK6oSje5Ccem01EdCxbZ6Bk7gz8uTYuAoFz6t7M9xw0NMfrHJV1Y2VlqWJIX6JSUCkmYr&#10;JC0VKVH7EEeu19Mj9Qsy8opXASDD/scrIA/ufOXZ5sdz/QKQyTMCZfS7gty7tmvayvaqWhmEX2ni&#10;NpUtTtNjWsSxK54fR1NYmzhiXJQ8roZjbXql9gFQj0hJ2UHAKaKRshzD4C4miWGUXBVn31ib2oEH&#10;i3s9o5RwtLY89laiR6ftTXRicLjJrdwmdmS5d6igNOfhXYVSmXUIbllHWMjLbQrMho09pfexnEI7&#10;UAoslb2SFj2ikkAkr+yiYqHn+anVFKAyQ/SuYFPYMhspy3Peo/aBdaQgpqgc4pXNaZThF05p+dVG&#10;5MnQghXTFlBphiBwHiVfnnW+lZxFq+bwnaxaCEnLvdNx98inssg0NW/HY9aVR4SUZZzJZcwHaZD0&#10;rtgRsAH2n5ptNg3KTuOIFHtvrp5Byf2RgMpcUtYjZABCqVRFAUoZKcs6wtWgTIk5XdQmtvp5Jmv1&#10;aDgBMlKWddTSafy4HimRQEvBa6RUVq52LOPxmPwl60CuwDPEK+hlF367g2xTq49GMC4rrOI/UQci&#10;lEqEio0MWWGV3cSuRWgapaTUuOGEklAqeCx+FIgpGyVK7Wvep1evQ8ANyTx2qvMr6Qi/kcm+rlHQ&#10;th5XkcSxNwq2349YSqPEYPiVPImnlf2XvkP4ESTfKJ6hH3inBu6zHNPiV19Y8hQ0lqQ04G7z2DuB&#10;fkVKK9EFZSlFSlwYw20qdjSM8myVqnzUmrGOWsXPo4acbbNVYu8BYmI+FXkCfRcn0mnXkNR0jDzo&#10;E2VYRTnhp5/49D/uQSkrFCkS4/v4ZcyynqhclJXfKcssNucYQcVetJJP1Z1U4FI8WlI/NsJlVYRd&#10;K6RSUIP7ZZRWMS72+L1Wo45bOtj4tI0g/D6TIIQago1fdhJtaZu06J934ZAwKHKFP+PpMmA1L8oV&#10;SRDbFX7mWyHthNdBKQFEoiwQAYpOlVYHWaLU6wewiy+8araFAsBIip/eKDsW/MQToxQAcxS54mbi&#10;6FYRnSi2hasvogpQ2q4x4Nld4p4pjQFB6H2tSqDl7UjER+XAg+4RZ2HR1Y/F6YIf5YsuE4C1YoZY&#10;KuOqivu7NGENjFEhP1GmC/1eVfCEWA8UXqEsHhahwcVh4de6eFh0+bRCykvB5BK1CKqg8JouZvvy&#10;iT+EG9roYrdv58uv+8Mb3cT2dDr+8vL6ih6oSpv+fT/wf4S6bbz8cTzfnY+/nb58ok9fDw9//Hba&#10;nA4Xul55831/wofnw+lvN5uP0+74+eb8v992p/3N5vU/3s845o5tf5Bdwh8eBd/44zT95uv0m937&#10;PZr6fHO5wf3N9PGnC/7CK9+Op5enZ/Rkwo3O74cfv10Ojy8XksyVK/7j43wMn57uPp7oE41yd3x+&#10;uf95d9lN/w5Ud3t7eD68PuxPX/4PAAD//wMAUEsDBBQABgAIAAAAIQBTqr1q3wAAAA8BAAAPAAAA&#10;ZHJzL2Rvd25yZXYueG1sTI/BTsMwEETvSPyDtUjcWqdRaZs0TgVIwIFTAx/gxEuSYq8t223D3+OK&#10;Q7nNaJ9mZ6rdZDQ7oQ+jJQGLeQYMqbNqpF7A58fLbAMsRElKakso4AcD7Orbm0qWyp5pj6cm9iyF&#10;UCilgCFGV3IeugGNDHPrkNLty3ojY7K+58rLcwo3mudZtuJGjpQ+DNLh84Ddd3M0At5a32DxfnBO&#10;tpr3rwv/pPZrIe7vpsctsIhTvMJwqZ+qQ506tfZIKjCdfL7JlokVMCuKPKkLsyzWD8DaP7UCXlf8&#10;/476FwAA//8DAFBLAQItABQABgAIAAAAIQC2gziS/gAAAOEBAAATAAAAAAAAAAAAAAAAAAAAAABb&#10;Q29udGVudF9UeXBlc10ueG1sUEsBAi0AFAAGAAgAAAAhADj9If/WAAAAlAEAAAsAAAAAAAAAAAAA&#10;AAAALwEAAF9yZWxzLy5yZWxzUEsBAi0AFAAGAAgAAAAhAGH5ifzPGQAAEIUAAA4AAAAAAAAAAAAA&#10;AAAALgIAAGRycy9lMm9Eb2MueG1sUEsBAi0AFAAGAAgAAAAhAFOqvWrfAAAADwEAAA8AAAAAAAAA&#10;AAAAAAAAKRwAAGRycy9kb3ducmV2LnhtbFBLBQYAAAAABAAEAPMAAAA1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ZZNxwAAANwAAAAPAAAAZHJzL2Rvd25yZXYueG1sRI9PawIx&#10;FMTvBb9DeIKXolltEV2NUiy20kPFPxdvj81zs7p5WTZx3X57Uyj0OMzMb5j5srWlaKj2hWMFw0EC&#10;gjhzuuBcwfGw7k9A+ICssXRMCn7Iw3LReZpjqt2dd9TsQy4ihH2KCkwIVSqlzwxZ9ANXEUfv7GqL&#10;Ico6l7rGe4TbUo6SZCwtFhwXDFa0MpRd9zer4PXr25ynww97/Xw+5Jfte3M7rbZK9brt2wxEoDb8&#10;h//aG61gNH2B3zPxCMjFAwAA//8DAFBLAQItABQABgAIAAAAIQDb4fbL7gAAAIUBAAATAAAAAAAA&#10;AAAAAAAAAAAAAABbQ29udGVudF9UeXBlc10ueG1sUEsBAi0AFAAGAAgAAAAhAFr0LFu/AAAAFQEA&#10;AAsAAAAAAAAAAAAAAAAAHwEAAF9yZWxzLy5yZWxzUEsBAi0AFAAGAAgAAAAhAHXxlk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59BF033E"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0FEC3A04" w14:textId="77777777" w:rsidR="00C04DF5" w:rsidRPr="00965F41" w:rsidRDefault="00C04DF5" w:rsidP="00C04DF5">
      <w:pPr>
        <w:tabs>
          <w:tab w:val="left" w:pos="2265"/>
        </w:tabs>
        <w:rPr>
          <w:rFonts w:cstheme="minorHAnsi"/>
        </w:rPr>
      </w:pPr>
      <w:r>
        <w:rPr>
          <w:rFonts w:cstheme="minorHAnsi"/>
        </w:rPr>
        <w:t>__________________________________________________________________________________</w:t>
      </w:r>
    </w:p>
    <w:p w14:paraId="61A96DC9" w14:textId="4592F565" w:rsidR="00C04DF5" w:rsidRDefault="00C04DF5" w:rsidP="00C04DF5">
      <w:pPr>
        <w:tabs>
          <w:tab w:val="left" w:pos="2265"/>
        </w:tabs>
        <w:rPr>
          <w:rFonts w:cstheme="minorHAnsi"/>
        </w:rPr>
      </w:pPr>
      <w:r w:rsidRPr="00C04DF5">
        <w:rPr>
          <w:rFonts w:cstheme="minorHAnsi"/>
          <w:noProof/>
          <w:color w:val="7030A0"/>
        </w:rPr>
        <mc:AlternateContent>
          <mc:Choice Requires="wpg">
            <w:drawing>
              <wp:anchor distT="0" distB="0" distL="114300" distR="114300" simplePos="0" relativeHeight="251690496" behindDoc="1" locked="0" layoutInCell="1" allowOverlap="1" wp14:anchorId="52D2BFAF" wp14:editId="7A107D27">
                <wp:simplePos x="0" y="0"/>
                <wp:positionH relativeFrom="page">
                  <wp:posOffset>-7490973</wp:posOffset>
                </wp:positionH>
                <wp:positionV relativeFrom="page">
                  <wp:posOffset>6327576</wp:posOffset>
                </wp:positionV>
                <wp:extent cx="15585441" cy="1378585"/>
                <wp:effectExtent l="7027227" t="0" r="7024688" b="700087"/>
                <wp:wrapNone/>
                <wp:docPr id="29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5998086">
                          <a:off x="0" y="0"/>
                          <a:ext cx="15585441" cy="1378585"/>
                          <a:chOff x="4138" y="-14327"/>
                          <a:chExt cx="13310" cy="4230"/>
                        </a:xfrm>
                        <a:solidFill>
                          <a:srgbClr val="A1ACDB"/>
                        </a:solidFill>
                      </wpg:grpSpPr>
                      <wps:wsp>
                        <wps:cNvPr id="297" name="Freeform 330"/>
                        <wps:cNvSpPr>
                          <a:spLocks/>
                        </wps:cNvSpPr>
                        <wps:spPr bwMode="auto">
                          <a:xfrm>
                            <a:off x="4138" y="-14327"/>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345EFD1" id="Group 329" o:spid="_x0000_s1026" style="position:absolute;margin-left:-589.85pt;margin-top:498.25pt;width:1227.2pt;height:108.55pt;rotation:-6118784fd;z-index:-251518976;mso-position-horizontal-relative:page;mso-position-vertical-relative:page" coordorigin="4138,-14327"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jV1xkAABKFAAAOAAAAZHJzL2Uyb0RvYy54bWykXd1yI7luvk9V3kHly6R6p0n2r2tmTm12&#10;s1upOkm26igPoLE1tiu2pUia8W6ePh9IoN3UNoiuk5tpeYQmQYAAgY8g9fEvv788b77vT+enw+un&#10;G/dDfbPZv94d7p9eHz7d/Nf2l2q42Zwvu9f73fPhdf/p5o/9+eYvn//xHz6+HW/3/vB4eL7fnzZo&#10;5PV8+3b8dPN4uRxvP3w43z3uX3bnHw7H/Su+/Ho4vewu+PP08OH+tHtD6y/PH3xddx/eDqf74+lw&#10;tz+f8b8/py9vPsf2v37d313+8+vX8/6yef50A94u8d9T/PcL/fvh88fd7cNpd3x8umM2dn8HFy+7&#10;p1d0OjX18+6y23w7Pf2pqZenu9PhfPh6+eHu8PLh8PXr090+jgGjcfXVaH49Hb4d41gebt8ejpOY&#10;INorOf3dzd79x/ffTpun+083fmxuNq+7Fygp9rsJfiTxvB0fbkH16+n4t+NvpzRGfPzr4e6/z/j6&#10;w/X39PdDIt58efv3wz0a3H27HKJ4fv96etmcDlCDa8dxqIcu/jfksPk9KuWPSSn73y+bO/yna9uh&#10;bRp3s7nDly70A/5Oert7hHLpxcYFzDN8Xbkm+F6+/VdpIgQH5dP7jQ9R6R92t8QLDed8eH66/+Xp&#10;+Tn+cXr48tPzafN9hwnzo/vxp5//hVoD+YwsjpnHSALC1D2/a+f8/9PO3x53x31U+pnkPmmnFe38&#10;ctrvySA2IQ2F+gehaOc8V83sGyI7Q4PLSqGxsxYWhTlpoyjKu2/ny6/7QxTr7vtfz5dkXvf4FCfO&#10;PU+wLbTx9eUZlvbP1abeuL5vmk3TtmKPEx20nuj+6cNmW2/eNi72z81Ka16oYmujbzdVcH9uLAgZ&#10;GiOix43MBtjt1CWsIGet7RdZgz7eWWs01jqhiqx1Xb3MWi9kYI2IllnDHM9Z690ia6PQkdQGjTUy&#10;iVlzoVPE5uZKIKpl5lyuBeh0CIvcubkets6r/OWaaLpl0bm5IkCkcJcrAtyN3TJ3c1VsXadylyuj&#10;8kOv8DfXRiRb5tDn6nD9UC9PPD/Xx9brVpErpOr8sMyhnyskkikc5goBh25YlKGfq2TrVePwuVKq&#10;sdM4nCslkikc5koBhxjzkl/B0jazXhApngUedm4jlfPjuCzEMNdKolvmMeRqAY9hmccwV8s2qHYS&#10;crVUrnNB4XGul0Sn8JgrBjzCsJbkGOaK2QbVWmh5nvmayo21V3icaybRLfPY5KoBj+2yv6HQYeap&#10;VXtpcsVUHiHKMo/NXDOJTuExVw3xuKzrZq6ZLRZDZT42uWIqH/pG4XGumUSn8JirBjx2flHXzVwz&#10;20a1GSy8ma592yirXjvXTBXplnlsc9UQj+0ij+1cM9tWtZk2V0zlu1bjca6ZRKfwmKuGeFy2mXau&#10;mW2r2kybKwZ9j4qu27lmEt0yj12uGuJxOe7q5prZIiBR5mOXK4b6VqKIbq6ZRKfwmKsGPCqxYTfX&#10;zBYD0XjMFVPica6ZIo+5aijWWbaZbq6ZLZY3hcc+Vwz1rYQT/VwziW5Zjn2uGtd3in/s55rZ9qrN&#10;9LliKt9rPryfaybRKTzmqnF9E5Z9eD/XzLZXbabPFYO+nWLX/VwziW6ZxyFXjevrcVj0PcNcM9tB&#10;tZkhVwz69m7Zhw9zzSQ6hcdcNa7rEHQtrdfInGdr4aDaDPLy3If3CFIWk6phrhnwCDqFx1w1WFyH&#10;Zf84zDWzHVSbGXPFoG8tuxrnmkl0yzyOuWpc69DkkhzHuWa2o2ozhKnM4x7fD0pMMc41Ax5Bp/CY&#10;q8Y1zi/7nnGumS3SHcX3jLlikKJoCfQ410yiW+bR1blunB8QLywJ0tVz3Wzxosamq3PlUCql2Lar&#10;5+pJhBqjuYKcC27Zclw9VxAYVW3H1bmGKj96JSB39VxHiVBjNNfS2CAYWBboXEngU7UfdwUAoHs1&#10;h80wgESo8HkFA/RBiYIgaTENQilcAQdwuY6qUHeKw3QZGJAINT5zJTUjFLooTzdXEfhU7ci5XEVw&#10;l42yiDs3V1IiVPi8ggXA4rjMZw4LOB0XgL8QyUdQCt17jc8cGoiEGp+5kpq21vjM7UhHB9w1PIDc&#10;WwmAMQAZEiYT5icINT5zJTVNWMbQkOnPmgRMpdvRNUjg+16z9xwliIQKn1cwAQIjZX7mMIHTcQJ3&#10;DRT4BlHr4qLuwlxJVSTU+LyyI+8VvedQgdOxgojlZ4smQH+Nz7mSkImDUOHzCi7AqrmMrmE9zfSO&#10;3FVZN901YOD6Vkl+sCsxa7SKhBqfV3ZUY0iLfimHDJyOGbhr0ADa1eyoyewoEmp85nYURizGy3zO&#10;VbR1Om5AiH0WLI1aTo64TCjJ3IlO4fIKOAgjpt0ilzlw4HTkwF1DB60WdWLjas4l0Wlc5jYUxmYZ&#10;3XA5dOB07MD9CTzQcjXE4XMuPegULq/Ag6bWPHwOHlAIrVnQFXyAyEmx8ww9IDKNxyvrITezqO8c&#10;PHA6eoBcSuQTV8ugTspubjtEpvGYWw48u2LhOXjgdPQAOWnGY4tgatmvZ+gBkSk8XoEHjZZPuhw8&#10;cDp6gNw+51EDLuEchRDG3YJM4zFXTFvXitXk4AGAEHU+XsEHLYIoRY5zoyEyhccr8KBtNF3n4IHT&#10;0QN3BR9gIVN4zNADItN4zBXT1Qq26nLwwOnogbuCD4LT1u8MPSAyjcfcZrrBKbrOwQOnowfYgZBp&#10;Fu3at1pOkaEHRKbweAUe9F2n2HUOHjgdPXBX8IFHbro8HzP0gMg0HnObGVCEsewfc/DA6eiBu4IP&#10;aAFReJzbjL7OoKonU8zYjsuRBQpmhJAySLyn2TU6E8qka02OPgMOdDn6OrcZrEhuWZA+hw3wos5k&#10;rhvfKEiRz0ADIltWtq9zo0Hqqli2r+eqgSTVXMdfYQahVjIdnyEGRKYweYUXICzH6r60ZCO4FyVG&#10;dcOhKWEF9CaUacnulbAcO3xCiCYDyDQmc9UgzVAwN5+jBV5HC/wVWtAgBFm0G59hBUSmMHmFFCDs&#10;1wwnhwq8DhX4K6ighUtbZjIDCohMYzJXDWLkcTn/9ldFBDpO4K9wgk7Lan2GEhCZxuSV4XQNnNri&#10;nMxBAq+DBFR2Nk9uqLhjWZIZREBkCpNXAIHDTsfy3onPEQKvIwT+CiEYtY1bn+EDRKYxeWU4fQdo&#10;ZFGSOTzgdXjAX9USAOFUojQf5m4t0r2ziYq+B6lL2z1Kqdrd769cq4ZPmx0VsdaxQvF4OFOh4RZL&#10;DqoIt4GLAkFFhW0KMbwLEcd6RPRXJgavRAy/meoNy9TkDCN5LIU0Gye3FMljSadJTg6CyGHVa5gh&#10;U43k60ZKRkPkmOlrWqfpG8nXDZUmUiRfN1SCe4gcCM0aZgh1ieTrhko1E0QOwGJN64RCRPJ1QyU4&#10;IJKvGyrl5USOZHoNM5QiR/J1Q6VslciRYq5pnRLHSL5uqJTDRfJ1Q6V0isiRA61hhjKbSL5uqJRk&#10;EDkygzWtU7wfydcNlULvSL5uqHEHjehp12sNO3EnK72wbriOwsP4wlrnNHknBFirWJr8E4KdVS+I&#10;h3IrXZQTH0VbBet6kEGvdFOoTGYpYXFc1YN4Kod1atUL4qsITl73As9rbEStfEEGvdJhOfFYBHau&#10;Ykl8FuGOq14Qr+VWui0nfssBkFvXgwx6peuKoFe0B0BVq3oQ7+VQdbLqBfFfbqUDi9hMZAmIyroe&#10;ZNArnZgTL+aANazqQfyYQ9nAmhdiPk9joCx83Qs8vSkjXvcCD5qy01UviCOjTHHdC+y8KWtb9YI4&#10;Mr/SkcW8KEpppSPDhlzyS36lI4v5QuxhpSNDEar0kA06hZkcT59wFOv6ENbpZoNDWF9IULvb4+5C&#10;Ybh83LzRYZ94bueRj+3QVy+H7/vtIRJdKCBHvcaAlBLsNtilZJG/Ez2/msRCIs/j1G6aXY2HipIq&#10;hUSe76RJAA0ZiUWatNFgy8EiJYSSBka7sUarhD1GUsBNFimLq56clwxHntOwRmRv1Grd2LyyBGrg&#10;ORYDSQIBx78MUvEI2BATAxce5Sm8RogPvIYR4E+ZgQjeEemwgoEkgTAg7rdaTRIIAyAyi5Ql0Jsq&#10;iDAa8dpPMYKMXJ6TBAhJi6ST+xQSeb6TpjmA2pzO4tWxBDq4EWNYHMQFQDomKUugRfxgtMoOMrST&#10;C5bhyHMaFqFVJIGmN4flWQLYkDEZSH4gYIvbJOU5ELD9ag2LJYBND4uUoCMaFspFTFKWALlkgwEO&#10;VwOwfZOUJfAe5Ino5TmpgJeC4Gwz5COboUYqaPBKxRskgXpawqRjeU4McIyMWjZzvlJRBlrFwVdT&#10;WHCAidT0r56qLajVYYpXhUd5vvOapgsKLk2XwUACpoA5s6iMghjozWXDU3kEkXbmuuU50KeDEpa2&#10;qO4htjqFZTJyeU4SaFlYLYJ2Yw5w4gCerRXGU0kDMdBM4bZ0LM+JASpqiKS2wVCxApFiNbJ4pXKF&#10;SDqlUdKxPN8Z4JkVkGQbEqBKBGrV216bahEiKfyc1SrAbiKljWWDlMoMIins0SJNAAx2lsz5SrUG&#10;1GqNyWC1ynKt7bWAqgjQqhtt74LVIpECUrcYSHJ1g73EUS0BMTDYc4CqBCKpHTpwYogTJ6YKqFCA&#10;Wu1tp0mlAkTa2cPiaBtZtiksRtXoPKIlVyoYIAZaOyIaWK6tbbGM07lmykDF/OQ5mSHH2tg0M4cF&#10;GUVeG0BKxnThsBwVjaZxc3qNWN8UFlUFkLBWhA5UF0CkWGJMXlkF72mUCEme78JiK6CNVksCTIqK&#10;FpOUFfsOVknH8nxnIDl4R/XeZQYCVROQBOoJSZHW5CmtBqoniKTm1A5UUBBJzdwQMUskHU3TmijN&#10;KRio/ADdj4jhrOGnCTCacUugQgW0OZgBBsrvE6Xp2BDaJUrs0Fp8MiXUZVGmadKbMT6tqDSifoU6&#10;mRKRttE71T9Qm6itWEfZwbVZlGne2ckYourYe4cY02ozTVCc+V9Laa49gcGw1gwWJ0ozYZko7TlP&#10;RR2QfGsG6zh2kSixm21JiSnNkBLXiaQ2J+BQvIc8Jy8ilPZMZsrG9gxCafswTtftDDhMlPacT/be&#10;mDH61CYwe0vy3KaZKE9tmtGh6AjlBWbvSe9rKJP3XkOZLG4NZfIhKyipggtzfg2lyNMcOy9ddps4&#10;RbOy93h11Co+PYdkK3oXWBf19uW5RLBIkpJNKZI3KTnZa+zeOTFu7LiN8YYVlFTbE+Vpre+o3WJK&#10;M77jtbgxV0PZ6WnM9R1ZCPdu2TtyAKa0vE08KkNjB+JR1rtjDG8FJcdgzbRDIF5bnuK9a86vGnOV&#10;qemEReTTWotrRtoac9XGfXbcpmHFfuTssrGQeZim8GnMJT/KioBzTUXJ+4HzxcbCAejYbxqRBV/7&#10;gWObBrBgufeeAQMTugUCxnZkIWG+E79kxQy+YygQ98wZfLa8AdpYUSUuPmEpWRg7in3Z4qbNP5nB&#10;8uSZ7GlmxPlpZamop5PerRlCF86lNg17R6UlU07boMKfPIXPWM1MdmTh4Eg2WZuIhsozpKazJrFN&#10;S0c1Z1KNFf3CKbIHs0BNAD4pVmysnAvuk7WJNbk4IgAzyTMEC8mAo01SChasjzNuiU8cijN6b4L0&#10;bnhvHDFN8VKYyhBE3/JkvcN5p1kXrJgWOX6aS8GCEHAmn9u0csN6FD4tdBCwAUsJ9W1FHdW97ClZ&#10;cTIOC/CIrDi5bhhBCkC/y70HOtqFOW/iRzVg8UQJaZXbjMfUqU1jlcFNnix4w82PuKMr9W145LHn&#10;JI7vuEQpgUwgeaaJNLa8GgTDz40NlYnTYIzNllHiScojS/IZqfYstmhA98PIyD3hNqUWsSGdJht2&#10;r8qEqEiPXeNqiTJhw9MC21FlQuqSBuMNKxscb8h6ONnSYHqUhacWu/JgsAue3LU3zKGnXaLIo5Hh&#10;9WIMFpbZSymXx7ZhaTC4jokHYwQIXY+6jsijsUJ3LQLxSGgskV1g7+uN0ooOB3xSi8Y0a2n3grq2&#10;tn7bjsN2nKMriqdtMNrYojF7WmopEsJsSwLH9SZJju9lf2L48kwOAKdc0qSgg9nFFhuOH+g8fJGQ&#10;iu4ij8YOQxg5+3qvKRXe5Jl4xKWpSdd0RUipaxwFZvEY+CKwzZScG/EAwuo0J4wNCOyqJgUaO6ao&#10;UksjMWwa4VKSoYXvEEBJsjbzLTouRd7bWgcZ3jAQZxwgTSouzxlclJB6LWqNy06qcoDAbhMXopdm&#10;AM+oyghxkzCqstNi1ZdnO4O61loXxTCVKMr0lmea5hwolUWa3KihbgyflG2AwhWnjMaORcVTZ6pb&#10;Fa7lmbjH/ZNpShiiqHhm03UqJU1WXImCWxoMumTJ77XBwpc8mT8GHKh8rdjvtPdfno8VJx/e4o/O&#10;aEMZHtu5xX45NbXCpgpbcbHBYNTUQb1JMgGcFnt2kpcaWRxuh0/ey4JNqnjLR3RLhhDj9RAgtKrT&#10;cOdLGjUt++XB8FY0VukyYTysHK2k7FJwLU5aAzrDaVdSKowrDo2uWY69UQwEm0pG1RtxKi6yTOKh&#10;dKsoHqxocfZY+5S4BCr5bly+Vm5Rdilx+7RByC4cJ26sJuEbyGZw1MaQJGoVEyXdGlcceOBSJeTD&#10;Vu98tgp3gJXz9SpI3YUVKFeo1k18Anos89mwV4Z/NEaE2/dTm8FyzQ0n4bjlyHB+BNxGySOANPjk&#10;KjGYukXJsT+OrFiUElYQSljUpiT2QHaMCd8yeI0LVCxKWctxt32591YkP5gLMcd7qHgy9N7KekeI&#10;c3Hs9DsPUUejEb1W+OmPSIk1z7AjpCqJkq6eLPfO1oEjHRYlkpm48pl21LId4XCG1SYDOnC11oh4&#10;PcWhbIOyk5iXjLQ4dtztkkZk7UVUHRdPAHE2ZrIAjkCxjZWtY0wH9ZmGlDrJZDvkvuURTZQGjlhN&#10;bfZGTcSM0oA4QJn8PBYlS/IMywKHsaQkkrdqdqCjtLjGPZ6ylGAUcSZbVdEVuTiiRDGSoaNWML/a&#10;KEWsWrYjlK9YbQqYh2viynpvucQ2Hv8pjp2OGMQRWed4KvFggBKNWdfymSr8RFI5Batwg3DqPRiV&#10;uFXLVhyC1XvD3ibQzk1x7A2vXKGx5idtSkcpmZ6h4dgGkYvhGRq2DtyFZuidtiBi762Rt1eC7CEz&#10;N7xikM0AQoiLUgq8GuLgihFZUfAT+SSnV2xTNsBCZ9mR51g6dNZaHG/AIdvE9d7l3uMlYZHS2AlB&#10;RsQ5VmfNJUEXQ2etMhwEhd7YKqsY4oNOjZnENtQbUCln5ridp6xH3h4EXbnfacgmIcfmdC9QUTPx&#10;OihSTG8YpBzNAGF5LFLgCmmXw0NYIc9dI+LEZTdMiBKc0iSnIp5kDcYK0E77XQZGi4uDuEUD5+tk&#10;M6czCnBpWicejfyKqkSTCzJcOi31idCwrYGBE/jz8qQYOcqFTyv7c9zwMG3ylZWNlZYlSaF+SYmA&#10;pHnFJy0VKVH7kEZu19Mj9YsyagyvAkCG/U9jgDy485VnWzOd6xeATJ4JKMOFo6zKxto17WR71awM&#10;wq808YiMLU43YFqksRueH0dTWJs4YlyUvK/FLhqj9gFQj0jJ2EHAKaKJshzD4C4miWEMz4Gzb6xN&#10;68CDx72eSUo4WlseeyfRY7D2JnoxONzkVm4TO7Lc+3Tlg8wheaa5BO8qlMasQ3DLFoeFvNh7EJgN&#10;G3tlyePOb5511oFSYKnslazoEZUEInljFxULPc9Pq6YAlRmidwObwpbZRFme8zh0vpYyXn9Li2ow&#10;sFU4G/YM1ojwe6NsHbQFVPKKCJwnyZdnXdNJzmJVczS9rFoIScu903H36G2Csci0NW/HY9aVR4SU&#10;ZZrJZcwHaZD0btgRsAGZyYZtti3KTtOIDHtv3z2DkfsjAZW5ZKxHyACE0sgFAKVMlGUd4WpQpsSc&#10;LmoTW/0co1n1aDgBMlGWddTRafy0HhmRQEfB66qVq5vKeKxqTeQKPEMaA73s4293kBVb9dEIxmWF&#10;Nfwn6kCE0ohQsZHBcx62V9RR3yE0TVIyatxwQkkoDTwWP/bDlK0RpQ4179Ob1yHghmQeO9X5lTwY&#10;fiOTfV1roG0DriJJY28NbB+/2MyzrjViMPxKnsTTxv7L0CP8iJJvDc8wjLxTA/dZjmnxqy8seQoa&#10;S1Iacbd56p1AvyKll+iCspQiJS6M4TaNqudxkmdnVOWj1ox11Bl+HjXkbJudEXuPEBPzacgT6Ls4&#10;kd66hqR2siKhDKsoJ/z0E5/+xz0oZYUiRWJ8H7+MWdYTlYuy8ntjmcXmHCOo2Is28qm6lwpcikdL&#10;6sdGuKyKsGuDVApqcL+M0SrGxbY3WDXquKWDjc/aCMLvMwlCaCHY+GUn0Za1SYv+eRcOCYMhV/gz&#10;XvJGrOZFuSIJYrvCz3wbpL3wOkJq5VYHgQhQdGqQjrJEmdcPYBdfeLVsCwWAiRQ/vVF2LPiJJ0Yp&#10;AOYYcsXNxMmtIjoxbAtXXyQVoLTdYqBhd9mY17ugRiB5rKY2JdDxdiTio/IyTfeIs7Do6seiYvFj&#10;e8wA1YeUSQdeVXF/lyWskTEqnGwwpgv9XlX0r1gPDF6hLB4WocFFXvFrXTwsunzaIOWlYHaJWkqE&#10;UXhNF7N9/sgf4g1tdLHbt/Pl1/3hhW5iezgdf3l6fkYPVKVN/74e+D9i3TZefjueb8/H306fP9Kn&#10;L4f7P347bU6HC12vvPm+P+HD4+H0vzebt9Pu+Onm/D/fdqf9zeb5317POOaObX+QXeIfwHSoRu40&#10;/+bL/Jvd6x2a+nRzucH9zfTxpwv+wivfjqenh0f05OKNzq+HH79dDl+fLiSZd674j7fzMX56uH17&#10;oE80yt3x8enu591lN/87Ut3u/eHx8Hy/P33+PwAAAP//AwBQSwMEFAAGAAgAAAAhALzpQ/TgAAAA&#10;DQEAAA8AAABkcnMvZG93bnJldi54bWxMj8FOwzAQRO9I/IO1SNxaJ46IUIhTFWhOnFp6yNGNjRM1&#10;Xkex0wa+nu0JbjPap9mZcrO4gV3MFHqPEtJ1Asxg63WPVsLxs149AwtRoVaDRyPh2wTYVPd3pSq0&#10;v+LeXA7RMgrBUCgJXYxjwXloO+NUWPvRIN2+/ORUJDtZrid1pXA3cJEkOXeqR/rQqdG8daY9H2Yn&#10;Ye6bj7HevzbHn7zeWbVr3lvrpXx8WLYvwKJZ4h8Mt/pUHSrqdPIz6sAGCas8TQklkQpB6oY85TTv&#10;JEFkmciAVyX/v6L6BQAA//8DAFBLAQItABQABgAIAAAAIQC2gziS/gAAAOEBAAATAAAAAAAAAAAA&#10;AAAAAAAAAABbQ29udGVudF9UeXBlc10ueG1sUEsBAi0AFAAGAAgAAAAhADj9If/WAAAAlAEAAAsA&#10;AAAAAAAAAAAAAAAALwEAAF9yZWxzLy5yZWxzUEsBAi0AFAAGAAgAAAAhABcf6NXXGQAAEoUAAA4A&#10;AAAAAAAAAAAAAAAALgIAAGRycy9lMm9Eb2MueG1sUEsBAi0AFAAGAAgAAAAhALzpQ/TgAAAADQEA&#10;AA8AAAAAAAAAAAAAAAAAMRwAAGRycy9kb3ducmV2LnhtbFBLBQYAAAAABAAEAPMAAAA+HQAAAAA=&#10;">
                <v:shape id="Freeform 330" o:spid="_x0000_s1027" style="position:absolute;left:4138;top:-14327;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KuixwAAANwAAAAPAAAAZHJzL2Rvd25yZXYueG1sRI9PawIx&#10;FMTvBb9DeIKXolmlFV2NUiy20kPFPxdvj81zs7p5WTZx3X57Uyj0OMzMb5j5srWlaKj2hWMFw0EC&#10;gjhzuuBcwfGw7k9A+ICssXRMCn7Iw3LReZpjqt2dd9TsQy4ihH2KCkwIVSqlzwxZ9ANXEUfv7GqL&#10;Ico6l7rGe4TbUo6SZCwtFhwXDFa0MpRd9zer4OXr25ynww97/Xw+5Jfte3M7rbZK9brt2wxEoDb8&#10;h//aG61gNH2F3zPxCMjFAwAA//8DAFBLAQItABQABgAIAAAAIQDb4fbL7gAAAIUBAAATAAAAAAAA&#10;AAAAAAAAAAAAAABbQ29udGVudF9UeXBlc10ueG1sUEsBAi0AFAAGAAgAAAAhAFr0LFu/AAAAFQEA&#10;AAsAAAAAAAAAAAAAAAAAHwEAAF9yZWxzLy5yZWxzUEsBAi0AFAAGAAgAAAAhAJVUq6L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9472" behindDoc="1" locked="0" layoutInCell="1" allowOverlap="1" wp14:anchorId="659E468A" wp14:editId="04050244">
                <wp:simplePos x="0" y="0"/>
                <wp:positionH relativeFrom="page">
                  <wp:posOffset>1066800</wp:posOffset>
                </wp:positionH>
                <wp:positionV relativeFrom="page">
                  <wp:posOffset>1066800</wp:posOffset>
                </wp:positionV>
                <wp:extent cx="15811727" cy="1378585"/>
                <wp:effectExtent l="7140257" t="0" r="7140258" b="720407"/>
                <wp:wrapNone/>
                <wp:docPr id="296"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299"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6B55AD2D" id="Group 329" o:spid="_x0000_s1026" style="position:absolute;margin-left:84pt;margin-top:84pt;width:1245pt;height:108.55pt;rotation:-6094393fd;z-index:-25152000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3oy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zQ3mzed29QUuh34+xA4vk4Pt2B6tfT8a/H305xjPj458P9/5zx9e38&#10;e/r7KRJvvn785+EBDe6+XQ5BPL8/nt42pwPUYNra1t504b8hh83vQSl/jErZ/37Z3OM/TdMb09nu&#10;ZnOPL43r+qZvot7un6FcetE3DZSLrytn8Cko9f7536UF5wy+pte9deHr290dsUKjOR9eXx5+eXl9&#10;DX+cnr7+9HrafN9hvvxofvzp53+j1kA+IQtD5iGSfDBzz1flnP9/yvnr8+64Dzo/k9hH5WD8UTm/&#10;nPZ7soeNi0Oh/kEoyjlPNTP5hsjOUOCyTmjsrIQlWY66KEry/tv58uv+EKS6+/7n8yXo4ekBn8K0&#10;eeARbKGMx7dX2Nm/Vpt6Y7rO+03oll8QOiN0/3K72dabj40J/c+orFCF1gbbbCaz4Gns1AkZGiOi&#10;541MBljtSOWFSlhrukXWGqEj1nyONVjUZKBtWy+zBt1GMjRGRMuswZNOGoPUOrPI2iB0xFqfY40s&#10;YtKcazNiM1MlENUycybVArjr3SJ3ZqqHrbFZ/lJN+HZZdGaqCBBluEsVAe6Gdpm7qSq2ps1ylyqj&#10;sn2X4W+qjUC2zKFN1WG6vl6eeHaqj63NW0WqkKq1/TKHdqqQQJbhMFUIODT9ogztVCVbmzUOmyql&#10;Gtoch1OlBLIMh6lSwCHGvORXsLBdDW4LooxngYOd2khl7DAsC9FNtRLplnl0qVrAo1vm0U3VsnVZ&#10;O3GpWirTGpfhcaqXSJfhMVUMeIRhLcnRTRWzdVlrcaliKjPUNsPjVDORbplHn6oGPDbL/sZPNbP1&#10;WXvxqWIqa5qMrv1UM5Euw2OqGuJxWdd+qpktFsPMfPSpYirrOr8sRz/VTKTL8JiqBjy2dlHXfqqZ&#10;rc/aDAVik3Wlsg1kvrggN1PNRLplHptUNcRjs8hjM9XMtsnaTJMqprJtk+NxqplIl+ExVQ3xuGwz&#10;zVQz2yZrM02qGPQ9ZHTdTDUT6ZZ5bFPVEI/LcVc71cwWAUlmPrapYqjvTBTRTjUT6TI8pqoBj5nY&#10;sJ1qZouB5HhMFVPicaqZIo+paijWWbaZdqqZLZa3DI9dqhjqOxNOdFPNRLplOXapakzXZvxjN9XM&#10;tsvaTJcqprJdzod3U81EugyPqWpM592yD++mmtl2WZvpUsWgb5Ox626qmUi3zGOfqsZ09dAv+p5+&#10;qpltn7WZPlUM+rZm2T/2U81EugyPqWpM2yLoWlqvkTdP4p4+azN9qhj0jSBl0Yf3U81EugyPqWqw&#10;uPbL/rGfambbZ21mSBWDvnPZ1TDVTKRb5nFIVWMaYBSLchymmtkOWZsZUsWg7z4TUwxTzUS6DI+p&#10;aow3dtn3DFPNbJHuZHzPkCoGKUougR6mmol0yzyaOtWNsT3ihaUJaeqpbrZ4McemqVPlUCqVsW1T&#10;T9UTCXOMpgoyxpllyzH1VEFgNGs7pk41VNnBZgJyU091FAlzjKZaGjyCgWWBTpUEPrP2Y2YAALrP&#10;5rAJBhAJM3zOYIDOZaIgSHrqikwBBzCpjipXtxmHaRIwIBLm+EyV5AcodFGeACgnLtMUEAGTqgju&#10;0mcWcWOmSoqEGT5nsABYHJb5TGEBk8cF4C9kRAHiQvc2x2cKDQTCHJ+pknxT5/hM7SiPDpg5PIDc&#10;OxMAYwAyJEBemJ8gzPGZKsl7t4yhIdOfNAmYKm9Hc5DAdl3O3lOUIBBm+JzBBAiMMvMzhQlMHicw&#10;c6DAekSti4u6cVMlVYEwx+fMjqzN6D2FCkweKzBzsMAC8s/xOVUSMnEQZvicwQVYNZfRNaynid7z&#10;eIGZAwamazLJj0kRg0CY43NmRzWGtOiXUsjA5DEDMwcNoN2cHaWoQSDM8ZnakRuwGC/zOVXR1uRx&#10;A9q3SYCDIZeTIy4TSjJ3ostwOQMO3IBpt8hlChyYPHJg5tBBk4s6TZMYEdHluExtyA1+Gd0wKXRg&#10;8tgBtsxEQtHH21yuhjhcKIPrBF2Gyxl44Ouch0/BAwqhM5GnmcEHiJwydp6gB0SW43FmPeRmFvWd&#10;ggcmjx4glxL5BEm67KRsp2sQkeV4TFUDz56x8BQ8MHn0ADlpwmODYGrZryfoAZFleJyBBz6XT5oU&#10;PMAubVbXM/igyQGXcI4yGExIIsvxmCqmqeuM1aTgAYCQPI+pahoEURk5To2GyDI8zsCDxud0nYIH&#10;Jo8emBl8gIUsw2OCHhBZjsfUZto6g62aFDwwefTAzOADZ3Lrd4IeEFmOx1QxbW8yuk7BA5NHD7AD&#10;IdMs2LVtcjlFgh4QWYbHGXjQtW3GrlPwwOTRAzODDyxy0+X5mKAHRJbjMbWZvsF21qJ/TMEDk0cP&#10;zAw+yC80CXpAZMs8oqYnUczQDMuRBcplhBCOAhuh2XUGnQll1HVOjjYBDvJyRN1K0iBWJLMsSJvC&#10;Bngx53zsDDawPoMU2QQ0ILKcIFOjQeqasWxbT90ZJJnNdewMM3B1JtOxCWJAZBkmZ3gBwnKs7ktT&#10;EsG9yDyoGw4tE1ZAb0IZl+wuE5Zjh08I0aQDWY7J1GyQZmQwN5uiBTaPFtgZWuARgizatk2wAiLL&#10;MDlDChD25wwnhQpsHiqwM6iggUtbZjIBCogsx2SqGsTIw3L+bWdFBHmcwM5wgjaX1doEJSCyHJMz&#10;w2k9vNXinExBApsHCajqbJrcUHHHsiQTiIDIMkzOAAKDnY7lvRObIgQ2jxDYGUIw5DZubYIPEFmO&#10;yZnhdC2gkUVJpvCAzcMDdgYPAOHMRGnWTd1aoLuyiYK+sS5t9yylave/v3OtGj5tdlTCWof6xOPh&#10;TGWGWyw5KCLcOq4JBBUVtmWI4V2IuFtFDF6JGH4zlhuWmyZnGMhDISQGo5AjNwnkoaBTJScHQeSw&#10;6jXMkKkG8nUjJaMhcsz0Na3T9A3k64ZKEymQrxsqwT1EDoRmDTOEugTydUOlmgkiB2CxpnVCIQL5&#10;uqESHBDI1w2V8nIiRzK9hhlKkQP5uqFStkrkSDHXtE6JYyBfN1TK4QL5uqFSOkXkyIHWMEOZTSBf&#10;N1RKMogcmcGa1ineD+TrhkqhdyBfN9Swg0b0tOu1hp2wkxVfWDdcQ+FheGGtcxq9EwKsVSxR2BR7&#10;WDlo8VBmpYsy4qNoq2AVS+KlsCO47gXxUwSer+pBPJXBOrXqBfFVBCeve4HnNTaiVr4gml7psIx4&#10;LAI7V7EkPotwx1UviNcyK92WEb9lAMit60EGvdJ1BdArzFZAVat6EO9lUHWy6gXxX2alAwvYTGAJ&#10;iMq6HmTQK52YES9mgDWs6kH8mEHiv+aFkM/TGCgLX/cCT2/KiNe9wIOm7HTVC+LIKFNc9wI7Msra&#10;Vr0gjsyudGQhLwpSWunIsCEXfatd6chCvhB6WOnIUIQqPSSDjmEmx9MnHMSaH8E63WxwBOsrCWp3&#10;d9xdKAyXj5sPOuoTju0886kd+urt8H2/PQSiCwXk8M49Ukqw67FLySK/Er2+q8RCIs/j2G6cXd5C&#10;RVGVQiLPK2kUgCcj0UijNjy2HDRSQihpYNcFRTqW58gAYY+BFHCTwgBhikRaj85LWpPntVVkb4HU&#10;67yyBGrgORoDUQJuADheJhWPgA0xMXDhUZ7Ca4D4wKsbAP5orUYJuH4FA1ECrkfcr7UaJeB6QGQa&#10;KUugU1UQYDQaVjfGCDJyeY4SICQtkI7uU0jkeSVlCbTY3FJ4NSyBFm5EI2UJANJRSVkCDeIHpVV2&#10;kK4ZXbAMR57jsAitIgn4Th2WZQlgQ0ZlIPoBhy1ulZQl4LD9qg2LJYBND42UoCMaFspFVFKWALlk&#10;hQEOVx2wfZWUJXAN8kT08hxVwEuBM7oZEo5Dw6qRCiq8UvFGIB2XMOlYniMDHCOjlk2dr1SUgVbt&#10;Cu8CBxhJVf9qqdqCWu3HeFV4lOeV1zhdUHCpugwGEjAF1JnFB2FRsqv6LCqPIF5bdd2yHOjTQQlN&#10;W1T3EFodwzIZuTxHCTQsrAZBuzIHOHGwDaxcI422Zf0YbkvH8hwZoKIG4nWFH6BiBSLFaqQxQOUK&#10;gXRMo6RjeV4Z4JnlkGQrw6JKBGrV6l6bahECKfyc1mo0Q+xHqHKlMgNq1cAelVap0IBIUSyvkrJc&#10;a0wGrVWWa62vBVRFAAbMoHsXrBaRFJC6xkCUq+n1JY6OIhADvT4HqEogkOqhAyeGOHGiqoAKBajV&#10;TneaVCpApK0+LI62kWWrwmJUjc4janKlggFioNEjop7l2uhLHON0xo8ZqJifPEcz5Fgbm2bqsCCj&#10;wKsHpKRMFw7LUdGoGjen14j1VWFxBI/UR13kqS6A5IolRuWVVXBNo0RI8rwKi62ANlo1CTApKlpU&#10;UlbsFaySjuV5ZSA6eEP13mUGHFUTkATqEUmR1uQprTqqJwik6tR2VFAQSNXcEFvfgXRQTWukVKeg&#10;o/IDdD8ghtOGHyfAoMYtjgoV0GavBhgov4+UqmNDaBcpsUOr8cmUUJdGGadJp8b4tKLSiLoV6mRK&#10;RNpK71T/QG3W2rIWkAtQtnBtWptx3unJGKLq0HuLGFNrM05QnPlfS6muPY7BsEYNFkdKNWEZKfU5&#10;T0UdkGejQgE4dhEpsZutSYkp1ZASl8rENkfgULyHPEcvIpT6TGZKr3sGodR9GKfregbsRkp9zkd7&#10;92qMPrYJzF6TPLepJspjm2p0KDpCeYHae9T7GsrovddQRotbQxl9yApKeBma82soRZ7q2Hnp0tvE&#10;KZqVvSODXkvJIdmK3gXWRb19eS4RLBKlpFOK5FVKTva83jsnxl6P2xhvWEFJtT1B79r6jtotplTj&#10;O16Lvboayk6PV9d3ZCHcu2bvyAGYUvM24agMjR2IR1nvhjG8FZQcg/lxh0C8tjzFe9ecX3l1lanp&#10;hEXgU1uLa0bavLpq4zY7blOxYjtwduk1ZB6mKXwqc8kOsiLgXFNR8rbnfNFrOAAd+40j0uBriyve&#10;mFKJWGDubB1aAggETCg1ebbil7SYwbYMBXoNLLANb4B6LarEBSksJQ1jR7EvW9y4+SczWJ48ky3N&#10;jDA/tSwV9XTSuzZD6L652KZi76i0ZMpxG1T4k6fwGaqZyY60ZBbJJmsT0VB5ftZ01iS0qc3kmjMp&#10;r0W/cIo8PzVQE4BPjBW9lnPBfbI2sSYXRwRgJnoGpyEZcLRRSk6D9XHGLfKJQ3FK795J74r3xhHT&#10;GC+5sQxB9C1P1jucd5x1TotpkePHueQ0CAFn8rlNLTesB+FTQwcBG7CUUN9W1FHdyZ6SFifjsACP&#10;SIuTa88IkgP6Xe7dMeKq4kc1YPFgHQ7SKrcZjqnDjpyyygwDuxDskRWbHHBHV+xb2ZsYOk7i+IpL&#10;lBLIBJJnnEhDw6uBU/zc4KlMnAajbLYMEk9SHlmSz0C1Z6FFBbrvB0buCbcptYgN6TjZsHtVJkRF&#10;eugaV0uUCb0A8QoM0VOXNBirWFlveEPWwsmWBtOhLDy22JYHg13w6K6tYg4d7RIFHpUMrxNj0LDM&#10;Tkq5LLYNS4PBdUw8GCVAaDvUdQQelRW6bRCIB0JliWwde1+rlFa0OOATW1SmWUO7F9S1tvXbtBy2&#10;4xxdUTyNx2hDi8rsaailQAizLQkc15tEOV7L/sTw5RkdAE65xElBB7OLLXqOH+g8fJGQiu4Cj0qA&#10;6QbOvq41pcKbPCOPuDQ16trg0E+paxwFZvEo+CKwzZicK/EAwuo4J5QNCOyqRgUqO6aoUosjUWwa&#10;4VKUoYbvEEBJslbzLTouRd5bWwcZ3lAQZxwgjSouzxlclBB7LWqNy06q8trHbhPXoZdmAM+oSglx&#10;ozCqstNi1ZdnO4O62loXxDCWKMr0lmec5hwolUUa3aiibgyflK2AwhWnjMqORcVTZ6xbFa7lGbnH&#10;/ZNxSiiiqHhm03UqJU1WXImCWxoUumjJ19pg4UuezB8DDnT2tNjvuPdfno8VJx9W44/OaEMZFtu5&#10;xX45NdXCpgpbcaFBp9TUQb1RMg6cFns2kpcqWVw1ppBKQFuFWz6CW1KEGK6HAKFWnVbhHsswalr2&#10;y4PhrWis0mXCcFg5WEnZpeBanLgGtIrTrqRUGFccKl3zUtopxUCwqWhUnRKn4iLLKB5Kt4riwYoW&#10;5KjtU+ISqOi7cflauUXZpcTt0wohu3CcuNGahG8gm8FRG0WSqFWMlHRrXHHgjkuVkA9rvfPZKtwB&#10;Vs7XKyd1F1qgXKFaN/IJ6LHMp2evDP+ojAi378c2neaaPSfhuOVIcX4E3AbJI4BU+KSLb0hHjdom&#10;x/44sqK1KWEFoYRFbUpiD2RHmfANg9e4HFWjlLUcd9uXe29E8r26EHO8h4onRe+NrHeEOBfHLj/V&#10;gYMhinU01zVPo5TiOLp6stw7WweOdGiUSGbCyqfaUcN2hMMZWpsM6MDVaiPi9RSHshVK/I5K5JOM&#10;tDh23O0SKbW9iKrl4gkgzspMFsARKLaysrWM6QAZV6TUSibbIvctj2ikVHDEamyzU2oiJpQKxAHK&#10;6OexKGmSZ1gWZcGalETyWs0OdBQX17DHU5YSjCLMZK0quiIXR5QoRlJ01AjmVyuliFXDdoTyFa1N&#10;AfNwTVxZ7w2X2IbjP8Wx0xGDMCLtHE8lHgxQojLrGj5ThR9IKqdgFW4Qjr07pRK3atiKndN69+xt&#10;HO3cFMfueeVyXpuftCkdpKR6Bs+xDSIXxTN4tg7chabonbYgQu+NkrdXguwhM1e8IsHbsU0Faqoc&#10;r4ZOq2xCTBmjC0dOryh52QBzrWZHlmNp12prcbgBh2wT13uXew+XhAVKZScEGRHnWK02lwRddK22&#10;ynAQ5Dplq6xCkBQ0RGB/UZpsQ50ClXJmjtt5yhEybw+CrtzvOGSVkGNzuheoOJJwHRQpplMMEoCc&#10;yKY8FilwhbTL4SGsMLaoRZy47IYJUYJTUgsV8QT9tcoK0Iz7XQpGi4uDuEUF52tlM6dVCnBpWkce&#10;lfyKqkSju1BcOi31kVCxrZ6BE/jz8qQYOMqFTyv7c9zwEJNfbPKVlY2VliVJoX5JiYCk2QpJS0VK&#10;1D7Ekev19Ej9goy84lUAyLD/8QrIgztfebb58Vy/AGTyjEAZ/a4g967tmrayvapWBuFXmrhNZYvT&#10;9JgWceyK58fRFNYmjhgXJY+r4VibXql9ANQjUlJ2EHCKaKQsxzC4i0liGCVXxdk31qZ24MHiXs8o&#10;JRytLY+9lejRaXsTnRgcbnIrt4kdWe4dKijNeXhXoVRmHYJb1hEW8nKbArNhY0/pfSyn0A6UAktl&#10;r6RFj6gkEMkru6hY6Hl+ajUFqMwQvSvYFLbMRsrynPeofWAdKYgpKod4ZXMaJW2XB9vURuTJ0Jiy&#10;rE0EzqPky7POt5KzaNUcvpNVCyFpcS6hdly0qSwyTc3b8Zh15REhZRlnchnzQRokvSt2BGyA/adm&#10;m02DstMoecXem6tnUHJ/JKAyl5T1CBmAUCpVUYBSRsqyjnA1KFNiThe1ia1+nslaPRpOgIyUZR21&#10;dBo/rkdKJNBS8BoplZWrHct4PCZ/yX8iV+AZ4hX0sgu/3UGhsVYfjWBcVljFf6IORCiVCBUbGbLC&#10;KruJXYvQNEpJqXHDCSWhVPBY/CgQUzZKlNrXvE+vXoeAG5J57FTnV9IRfiOTfV2joG09riKJY28U&#10;bL8fsZRGicHwK3kSTyv7L32H8CNIvlE8Qz/wTg3cZzmmxa++sOQpaCxJacDd5rF3Av2KlOF3tEP2&#10;raAZAy6M4TYVOxpGebZKVT5qzVhHreLnUUPOttkqsfcAMTGfijyBvosT6bRrSGo6Rh70iTKsokTx&#10;0098+h/3oJQVihSJ8X38MmZZT1QuysrvlGUWm3OMoGIvWsmn6k4qcCkeLU0UbITLqgi7VkiloAb3&#10;yyitYlzs8XutRh23dLDxaRtB+H0mQQg1BBu/7CTa0jZp0T/vwiFhUOQKf8bTZcBqXpQrkiC2K/zM&#10;t0LaCa8wRoW0F4gARacK6SBLlHr9AHbxhVfNtlAAGEnx0xtlgBo/8cQoBcAcRa64mTi6VUQnim3h&#10;6ouoApS2awx4dpe4Z0pjQBB6X6sSaHk7EvFROfCge8RZWHT1Y3G64Ef5ossEYK2YIZbKuKri/i5N&#10;WANjVMhPlOlCv1cVPCHWA4VXKIuHRWhwcVj4tS4eFl0+rZDyUjC5RC2CKii8povZvnziD+GGNrrY&#10;7dv58uv+8EY3sT2djr+8vL6iB6rSpn/fD/wfoW4bL38cz3fn42+nL5/o09fDwx+/nTanw4WuV958&#10;35/w4flw+tvN5uO0O36+Of/vt91pf7N5/Y/3M465Y9sfZJfwh0fBN/44Tb/5Ov1m936Ppj7fXG5w&#10;fzN9/OmCv/DKt+Pp5ekZPZlwo/P74cdvl8Pjy4Ukc+WK//g4H8Onp7uPJ/pEo9wdn1/uf95ddtO/&#10;A9Xd3h6eD68P+9OX/wMAAP//AwBQSwMEFAAGAAgAAAAhAP08Cm/fAAAADwEAAA8AAABkcnMvZG93&#10;bnJldi54bWxMj81OwzAQhO9IvIO1SNxaJ6UNbYhTARLlwKmBB9jESxLwn2y3DW+PKw7lNqP9NDtT&#10;bSet2JF8GK0RkM8zYGQ6K0fTC/h4f5mtgYWIRqKyhgT8UIBtfX1VYSntyezp2MSepRATShQwxOhK&#10;zkM3kMYwt45Mun1arzEm63suPZ5SuFZ8kWUF1zia9GFAR88Ddd/NQQt4bX1Dm7cv57BVvN/l/knu&#10;74W4vZkeH4BFmuIFhnP9VB3q1Km1ByMDU8nfZctlYgXMNsU6qTOzWuQrYO2fKoDXFf+/o/4FAAD/&#10;/wMAUEsBAi0AFAAGAAgAAAAhALaDOJL+AAAA4QEAABMAAAAAAAAAAAAAAAAAAAAAAFtDb250ZW50&#10;X1R5cGVzXS54bWxQSwECLQAUAAYACAAAACEAOP0h/9YAAACUAQAACwAAAAAAAAAAAAAAAAAvAQAA&#10;X3JlbHMvLnJlbHNQSwECLQAUAAYACAAAACEA7sMN6MgZAAAQhQAADgAAAAAAAAAAAAAAAAAuAgAA&#10;ZHJzL2Uyb0RvYy54bWxQSwECLQAUAAYACAAAACEA/TwKb98AAAAPAQAADwAAAAAAAAAAAAAAAAAi&#10;HAAAZHJzL2Rvd25yZXYueG1sUEsFBgAAAAAEAAQA8wAAAC4dA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pBOxwAAANwAAAAPAAAAZHJzL2Rvd25yZXYueG1sRI9PawIx&#10;FMTvBb9DeIKXolmlVF2NUiy20kPFPxdvj81zs7p5WTZx3X57Uyj0OMzMb5j5srWlaKj2hWMFw0EC&#10;gjhzuuBcwfGw7k9A+ICssXRMCn7Iw3LReZpjqt2dd9TsQy4ihH2KCkwIVSqlzwxZ9ANXEUfv7GqL&#10;Ico6l7rGe4TbUo6S5FVaLDguGKxoZSi77m9WwcvXtzlPhx/2+vl8yC/b9+Z2Wm2V6nXbtxmIQG34&#10;D/+1N1rBaDqG3zPxCMjFAwAA//8DAFBLAQItABQABgAIAAAAIQDb4fbL7gAAAIUBAAATAAAAAAAA&#10;AAAAAAAAAAAAAABbQ29udGVudF9UeXBlc10ueG1sUEsBAi0AFAAGAAgAAAAhAFr0LFu/AAAAFQEA&#10;AAsAAAAAAAAAAAAAAAAAHwEAAF9yZWxzLy5yZWxzUEsBAi0AFAAGAAgAAAAhAArKkE7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Pr="00496FB3">
        <w:rPr>
          <w:noProof/>
          <w:color w:val="7030A0"/>
          <w:sz w:val="36"/>
          <w:szCs w:val="36"/>
        </w:rPr>
        <mc:AlternateContent>
          <mc:Choice Requires="wpg">
            <w:drawing>
              <wp:anchor distT="0" distB="0" distL="114300" distR="114300" simplePos="0" relativeHeight="251688448" behindDoc="1" locked="0" layoutInCell="1" allowOverlap="1" wp14:anchorId="4F348DEB" wp14:editId="2E355873">
                <wp:simplePos x="0" y="0"/>
                <wp:positionH relativeFrom="page">
                  <wp:posOffset>914400</wp:posOffset>
                </wp:positionH>
                <wp:positionV relativeFrom="page">
                  <wp:posOffset>914400</wp:posOffset>
                </wp:positionV>
                <wp:extent cx="15811727" cy="1378585"/>
                <wp:effectExtent l="7140257" t="0" r="7140258" b="720407"/>
                <wp:wrapNone/>
                <wp:docPr id="298"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11727" cy="1378585"/>
                          <a:chOff x="4550" y="-3150"/>
                          <a:chExt cx="13310" cy="4230"/>
                        </a:xfrm>
                        <a:solidFill>
                          <a:srgbClr val="A1ACDB"/>
                        </a:solidFill>
                      </wpg:grpSpPr>
                      <wps:wsp>
                        <wps:cNvPr id="305"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BF48879" id="Group 329" o:spid="_x0000_s1026" style="position:absolute;margin-left:1in;margin-top:1in;width:1245pt;height:108.55pt;rotation:-6094393fd;z-index:-251521024;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nsyzBkAABCFAAAOAAAAZHJzL2Uyb0RvYy54bWykXW2PIzlu/h4g/8Hojwlqu/RSb42ZOWx2&#10;s4sAl9wC5/wAT7f7BeluO7Znevd+fR5KZLlUVxILly9T7jFLokiRIh9R8qc//f72uvm+P51fDu+f&#10;b8wP9c1m/35/eHh5f/p889/bX6r+ZnO+7N4fdq+H9/3nmz/255s/ffnnf/r0cbzb28Pz4fVhf9qg&#10;kffz3cfx883z5XK8u7093z/v33bnHw7H/Tu+fDyc3nYX/Hl6un047T7Q+tvrra3r9vbjcHo4ng73&#10;+/MZ//tz/PLmS2j/8XF/f/nL4+N5f9m8fr4Bb5fw7yn8+5X+vf3yaXf3dNodn1/umY3dP8DF2+7l&#10;HZ2OTf28u+w2304vf9fU28v96XA+PF5+uD+83R4eH1/u92EMGI2pZ6P59XT4dgxjebr7eDqOYoJo&#10;Z3L6h5u9/6/vv502Lw+fb+wAVb3v3qCk0O/G2YHE83F8ugPVr6fjX4+/neIY8fHPh/v/OePr2/n3&#10;9PdTJN58/fjPwwMa3H27HIJ4fn88vW1OB6jBtLWtvenCf0MOm9+DUv4YlbL//bK5x3+apjems93N&#10;5h5fGtf1Td9Evd0/Q7n0om8aKBdfV87gU1Dq/fO/SwvOGXxNr3vrwte3uztihUZzPry+PPzy8voa&#10;/jg9ff3p9bT5vsN8+dH8+NPP/0atgXxCFobMQyT5YOaer8o5//+U89fn3XEfdH4msY/KGUQ5v5z2&#10;e7KHjYtDof5BKMo5TzUz+YbIzlDgsk5o7KyEJVmOuihK8v7b+fLr/hCkuvv+5/Ml6OHpAZ/CtHng&#10;6bWFMh7fXmFn/1pt6o3pOu83oVt+QeiM0P3L7WZbbz42JvQ/o7JCFVobbLOZzIKnsVMnZGiMiJ43&#10;MhlgtSOVFyphrekWWWuEjljzOdZaoQqttW29zBrmdpQHGiOiZdZgnqnUOrPIGmbK2Nq2z7FGFjFp&#10;zrUZsZmpEohqmTmTagE67d0id2aqh62xWf5STfh2WXRmqggQZbhLFQHuhnaZu6kqtqbNcpcqo7J9&#10;l+Fvqo1AtsyhTdVhur5ennh2qo+tzVtFqpCqtf0yh3aqkECW4TBVCDg0/aIM7VQlW5s1DpsqpRra&#10;HIdTpQSyDIepUsAhxrzkV7CwTUwERBnPAgc7tZHK2GFYFqKbaiXSLfPoUrWAR7fMo5uqZeuyduJS&#10;tVSmNS7D41QvkS7DY6oY8AjDWpKjmypm67LW4lLFVGaobYbHqWYi3TKPPlUNeGyW/Y2fambrs/bi&#10;U8VU1jQZXfupZiJdhsdUNcTjsq79VDNbLIaZ+ehTxVTWdX5Zjn6qmUiX4TFVDXhs7aKu/VQzW5+1&#10;GQrEJutKZRvIfHFBbqaaiXTLPDapaojHZpHHZqqZbZO1mSZVTGXbJsfjVDORLsNjqhricdlmmqlm&#10;tk3WZppUMeh7yOi6mWom0i3z2KaqIR6X4652qpktApLMfGxTxVDfmSiinWom0mV4TFUDHjOxYTvV&#10;zBYDyfGYKqbE41QzRR5T1VCss2wz7VQzWyxvGR67VDHUdyac6KaaiXTLcuxS1ZiuzfjHbqqZbZe1&#10;mS5VTGW7nA/vppqJdBkeU9WYzrtlH95NNbPtsjbTpYpB3yZj191UM5Fumcc+VY3p6qFf9D39VDPb&#10;PmszfaoY9G3Nsn/sp5qJdBkeU9WYtkXQtbReI2+exD191mb6VDHoG0HKog/vp5qJdBkeU9Vgce2X&#10;/WM/1cy2z9rMkCoGfeeyq2GqmUi3zOOQqsY0wCgW5ThMNbMdsjYzpIpB330mphimmol0GR5T1Rhv&#10;7LLvGaaa2SLdyfgeQn2S9brPJdDDVDNIZbI5tKlT3RjbI15YmpCmnupmixdzbJo6VQ6lUhnbNvVU&#10;PZFwWZimThVkjDPLlmPqqYLAaNZ2TJ1qqLKDzQTkpp7qKBLmGE21NHgEA8sCnSoJfGbtx8wAAHSf&#10;zWETDCASZvicwQCdy0RBkLRMOwJQTAEHMKmOKle3GYdpEjAgEub4TJXkByh0UZ4AKCcu0xQQAZOq&#10;CO7SZxZxY6ZKioQZPmewAFgclvlMYQGTxwXgL2REAZRC9zbHZwoNBMIcn6mSfFPn+EztKI8OmDk8&#10;gNw7EwBjADIkTCbMTxDm+EyV5L1bxtCQ6U+aBEyVt6M5SGC7LmfvKUoQCDN8zmACBEaZ+ZnCBCaP&#10;E5g5UGA9otbFRd24qZKqQJjjc2ZH1mb0nkIFJo8VmDlYYAH55/icKgmZOAgzfM7gAqyay+ga1tNE&#10;73m8wMwBA9M1meTHpIhBIMzxObOjGkNa9EspZGDymIGZgwbQbs6OUtQgEOb4TO3IDViMl/mcqmhr&#10;8rgB7dskgciQy8kRlwklmTvRZbicAQduwLRb5DIFDkweOTBz6KDJRZ2mSYyI6HJcpjbkBr+MbpgU&#10;OjB57ABbZiKh6ONtLldDHC6UwXWCLsPlDDzwdc7Dp+ABhdCZyNPM4ANEThk7T9ADIsvxOLMecjOL&#10;+k7BA5NHD5BLiXyCJF12UrbTNYjIcjymqoFnz1h4Ch6YPHqAnDThsUEwtezXE/SAyDI8zsADn8sn&#10;TQoeYJc2q+sZfNDkgEs4RxkMJiSR5XhMFdPUdcZqUvAAQEiex1Q1DYKojBynRkNkGR5n4EHjc7pO&#10;wQOTRw/MDD7AQpbhMUEPiCzHY2ozbZ3BVk0KHpg8emBm8IEzufU7QQ+ILMdjqpi2Nxldp+CByaMH&#10;2IGQaRbs2ja5nCJBD4gsw+MMPOjaNmPXKXhg8uiBmcEHFrnp8nxM0AMiy/GY2kzfYDtr0T+m4IHJ&#10;owdmBh/kF5oEPSCyZR5R05MoZmiG5cgC5TJCCEeBjdDsOoPOhDLqOidHmwAHeTmibiVpECuSWRak&#10;TWEDvJhzPnYGG1ifQYpsAhoQWU6QqdEgdc1Ytq2n7gySzOY6doYZuDqT6dgEMSCyDJMzvABhOVb3&#10;pSmJ4F5kHtQNh5YJK6A3oYxLdpcJy7HDJ4Ro0oEsx2RqNkgzMpibTdECm0cL7Awt8AhBFm3bJlgB&#10;kWWYnCEFCPtzhpNCBTYPFdgZVNDApS0zmQAFRJZjMlUNYuRhOf+2syKCPE5gZzhBm8tqbYISEFmO&#10;yZnhtB7eanFOpiCBzYMEVHU2TW6ouGNZkglEQGQZJmcAgcFOx/LeiU0RAptHCOwMIRhyG7c2wQeI&#10;LMfkzHC6FtDIoiRTeMDm4QE7gweAcGaiNOumbi3QXdlEQd9Yl7Z7llK1+9/fuVYNnzY7KmGtQ33i&#10;8XCmMsMtlhwUEW4d1wSCigrbMsTwLkTcrSIGr0QMvxnLDctNkzMM5KEQEoNRyJGbBPJQ0KmSk4Mg&#10;clj1GmbIVAP5upGS0RA5Zvqa1mn6BvJ1Q6WJFMjXDZXgHiIHQrOGGUJdAvm6oVLNBJEDsFjTOqEQ&#10;gXzdUAkOCOTrhkp5OZEjmV7DDKXIgXzdUClbJXKkmGtap8QxkK8bKuVwgXzdUCmdInLkQGuYocwm&#10;kK8bKiUZRI7MYE3rFO8H8nVDpdA7kK8bathBI3ra9VrDTtjJii+sG66h8DC8sNY5jd4JAdYqlihs&#10;ij2sHLR4KLPSRRnxUbRVsIol8VLYEVz3gvgpAs9X9SCeymCdWvWC+CqCk9e9wPMaG1ErXxBNr3RY&#10;RjwWgZ2rWBKfRbjjqhfEa5mVbsuI3zIA5Nb1IINe6boC6BVmK6CqVT2I9zKoOln1gvgvs9KBBWwm&#10;sAREZV0PMuiVTsyIFzPAGlb1IH7MIPFf80LI52kMlIWve4GnN2XE617gQVN2uuoFcWSUKa57gR0Z&#10;ZW2rXhBHZlc6spAXBSmtdGTYkIu+1a50ZCFfCD2sdGQoQpUekkHHMJPj6RMOYs2PYJ1uNjiC9ZUE&#10;tbs77i4UhsvHzQcd9QnHdp751A599Xb4vt8eAtGFAnJ45x4pJdj12KVkkV+JXt9VYiGR53FsN84u&#10;b6GiqEohkeeVNArAk5FopFEbHlsOGikhlDSw64IiHctzZICwx0AKuElhgDBFIq1H5yWtyfPaKrK3&#10;QOp1XlkCNfAcjYEoATcAHC+TikfAhpgYuPAoT+E1QHzg1Q0Af7RWowRcv4KBKAHXI+7XWo0ScD0g&#10;Mo2UJdCpKggwGg2rG2MEGbk8RwkQkhZIR/cpJPK8krIEWmxuKbwalkALN6KRsgQA6aikLIEG8YPS&#10;KjtI14wuWIYjz3FYhFaRBHynDsuyBLAhozIQ/YDDFrdKyhJw2H7VhsUSwKaHRkrQEQ0L5SIqKUuA&#10;XLLCAIerDti+SsoSuAZ5Inp5jirgpcAZ3QwJx6Fh1UgFFV6peCOQjkuYdCzPkQGOkVHLps5XKspA&#10;q3aFd4EDjKSqf7VUbUGt9mO8KjzK88prnC4opFRdBgMJmALqzOKDsCjZVX0WlUcQr626blkO9Omg&#10;hKYtqnsIrY5hmYxcnqMEGhZWg6BdmQOcONgGVq6RRtuyfgy3pWN5jgxQUQPxusIPULECkWI10hig&#10;coVAOqZR0rE8rwzwzHJIspVhUSUCtWp1r021CIEUfk5rNZoh9iNUuVKZAbVqYI9Kq1RoQKQolldJ&#10;Wa41JoPWKsu11tcCqiIAA2bQvQtWi0gKSF1jIMrV9PoSR0cRiIFenwNUJRBI9dCBE0OcOFFVQIUC&#10;1GqnO00qFSDSVh8WR9vIslVhMapG5xE1uVLBADHQ6BFRz3Jt9CWOcTrjxwxUzE+eoxlyrI1NM3VY&#10;kFHg1QNSUqYLh+WoaFSNm9NrxPqqsDiCR+qjLvJUF0ByxRKj8soquKZRIiR5XoXFVkAbrZoEmBQV&#10;LSopK/YKVknH8rwyEB28oXrvMgOOqglIAvWIpEhr8pRWHdUTBFJ1ajsqKAikam6Ire9AOqimNVKq&#10;U9BR+QG6HxDDacOPE2BQ4xZHhQpos1cDDJTfR0rVsSG0i5TYodX4ZEqoS6OM06RTY3xaUWlE3Qp1&#10;MiUibaV3qn+gNmttWQvIBShbuDatzTjv9GQMUXXovUWMqbUZJyjO/K+lVNcex2BYowaLI6WasIyU&#10;+pynog7Is1GhABy7iJTYzdakxJRqSIlLZWKbI3Ao3kOeoxcRSn0mM6XXPYNQ6j6M03U9A3YjpT7n&#10;o717NUYf2wRmr0me21QT5bFNNToUHaG8QO096n0NZfTeayijxa2hjD5kBSW8DM35NZQiT3XsvHTp&#10;beIUzcrekUGvpeSQbEXvAuui3r48lwgWiVLSKUXyKiUne17vnRNjr8dtjDesoKTanqB3bX1H7RZT&#10;qvEdr8VeXQ1lp8er6zuyEO5ds3fkAEypeZtwVIbGDsSjrHfDGN4KSo7B/LhDIF5bnuK9a86vvLrK&#10;1HTCIvCprcU1I21eXbVxmx23qVixHTi79BoyD9MUPpW5ZAdZEXCuqSh523O+6DUcgI79xhFp8LXF&#10;FW9MqUQsMHe2Di0BBAImlJo8W/FLWsxgW4YCvQYW2IY3QL0WVeKCFJaShrGj2Jctbtz8kxksT57J&#10;lmZGmJ9alop6OuldmyF031xsU7F3VFoy5bgNKvzJU/gM1cxkR1oyi2STtYloqDw/azprEtrUZnLN&#10;mZTXol84RZ6fGqgJwCfGil7LueA+WZtYk4sjAjATPYPTkAw42iglp8H6OOMW+cShOKV376R3xXvj&#10;iGmMl9xYhiD6lifrHc47zjqnxbTI8eNcchqEgDP53KaWG9aD8Kmhg4ANWEqobyvqqO5kT0mLk3FY&#10;gEekxcm1ZwTJAf0u9+4YcVXxoxqweLAOB2mV2wzH1GFHTlllhoFdCPbIik0OuKMr9q3sTQwdJ3F8&#10;xSVKCWQCyTNOpKHh1cApfm7wVCZOg1E2WwaJJymPLMlnoNqz0KIC3fcDI/eE25RaxIZ0nGx0E2uR&#10;EBXpoWtcLVEm9ALEKzBEHy5/hXisYmW94Q1ZCydb4rFDWXjksS0PBrvg0V1bxRw62iUigVslw+vE&#10;GDQss5NSLottw9JgcB0TD0YJENoOdR2BR2WFbhsE4oFQWSJbx97XKqUVLQ74xBaVadbQ7gV1rW39&#10;Ni2H7ThHVxRP4zHa0KIyexpqKRDCbEsCx/UmUY7Xsj8xfHlGB4BTLnFS0MHsYoue4wc6D18kpKK7&#10;wKMSYLqBs69rTanwJs/IIy5Njbo2OPRT6hpHgVk8Cr4IbDMm50o8gLA6zgllAwK7qlGByo4pqtTi&#10;SBSbRrgUZajhOwRQkqzVfIuOS4FOUQnuD2KrKusYB0ijistzBhclxF6LWuOyk6q89rHbxHXopRnA&#10;M6pSQtwojKrstFj1ZUkwqKutdUEMY4miTG95xmnOgVJZpNGNKurG8EnZCihcccqo7FhUPHXGulXh&#10;Wp6Re9w/GaeEIoqKZzZdp1LSZMWVKLilQaGLlnytDRa+5Mn8MeBAZ0+L/Y57/+X5WHHyYTX+6Iw2&#10;lGGxnVvsl1NTLWyqsBUXGnRKTR3UGyXjwGmxZyN5qZLFVWMKqQS0VbjlI7glRYjheggQatVpFe6x&#10;DKOmZb88GN6KxipdJgyHlYOVlF0KrsWJa0CrOO1KSoVxxaHSNS+lnVIMBJuKRtUpcSousozioXSr&#10;KB6saEGO2j4lLoGKvhuXr5VblF1K3D6tELILx4kbrUn4BrIZHLVRJIlaxUhJt8YVB+64VAn5sNY7&#10;n63CHWDlfL1yUnehBcoVqnUjn4Aey3x69srwj8qIcPt+bNNprtlzEo5bjhTnR8BtkDwCSIVPuviG&#10;dNSobXLsjyMrWpsSVhBKWNSmJPZAdpQJ3zB4jctRNUpZy3G3fbn3RiTfqwsxx3uoeFL03sh6R4hz&#10;cezyUx04GKJYR3Nd8zRKKY6jqyfLvbN14EiHRolkJqx8qh01bEc4nKG1yYAOXK02Il5PcShbocTv&#10;qEQ+yUiLY8fdLpFS24uoWi6eAOKszGQBHIFiKytby5gOkHFFSq1ksi1y3/KIRkoFR6zGNjulJmJC&#10;qUAcoIx+HouSJnmGZVEWrElJJK/V7EBHcXENezxlKcEowkzWqqIrcnFEiWIkRUeNYH61UopYNWxH&#10;KF/R2hQwD9fElfXecIltOP5THDsdMQgj0s7xVOLBACUqs67hM1X4gaRyClbhBuHYu1MqcauGrdg5&#10;rXfP3sbRzk1x7J5XLue1+Umb0kFKqmfwHNsgclE8g2frwF1oit5pCyL03iiVYpUge8jMFa9I8HZs&#10;U4GaKserodMqmxBTxujCkdMrSl42wFyr2ZHlWNq12locbsAh28T13uXewyVhgVLZCUFGxDlWq80l&#10;QRddq60yHAS5TtkqqxAkBQ0R2F+UJttQp0ClnJnjdp5yhMzbg6Ar9zsOWSXk2JzuBSqOJFwHRYrp&#10;FIMEICeyKY9FClwh7XJ4CCuMLWoRJy67YUKU4JTUQkU8QX+tsgI0436XgtHi4iBuUcH5WtnMaZUC&#10;XJrWkUclv6Iq0eguFJdOS30kVGyrZ+AE/rw8KQaOcuHTyv4cNzzE5BebfGVlY6VlSVKoX1IiIGm2&#10;QtJSkRK1D3Hkej09Ur8gI694FQAy7H+8AvLgzleebX481y8AmTwjUEa/K8i9a7umrWyvqpVB+JUm&#10;blPZ4jQ9pkUcu+L5cTSFtYkjxkXJ42o41qZXah8A9YiUlB0EnCIaKcsxDO5ikhhGyVVx9o21qR14&#10;sLjXM0oJR2vLY28lenTa3kQnBoeb3MptYkeWe4cKSnMe3lUolVmH4JZ1hIW83KbAbNjYU3ofyym0&#10;A6XAUtkradEjKglE8souKhZ6np9aTQEqM0TvCjaFLbORsjznPWofWEcKYorKIV7ZnEZJ2+XBNrUR&#10;eTI0pixrE4HzKPnyrPOt5CxaNYfvZNVCSFqcS6gdF20qi0xT83Y8Zl15REhZxplcxnyQBknvih0B&#10;G2D/qdlm06DsNEpesffm6hmU3B8JqMwlZT1CBiCUSlUUoJSRsqwjXA3KlJjTRW1iq59nslaPhhMg&#10;I2VZRy2dxo/rkRIJtBS8Rkpl5WrHMh6PyV/yn8gVeIZ4Bb3swm93UGis1UcjGJcVVvGfqAMRSiVC&#10;xUaGrLDKbmLXIjSNUlJq3HBCSSgVPBY/CsSUjRKl9jXv06vXIeCGZB471fmVdITfyGRf1yhoW4+r&#10;SOLYGwXb70cspVFiMPxKnsTTyv5L3yH8CJJvFM/QD7xTA/dZjmnxqy8seQoaS1IacLd57J1AvyKl&#10;leiCspQiJS6M4TYVOxpGebZKVT5qzVhHreLnUUPOttkqsfcAMTGfijyp/oLF1GnXkNR0jDzoE2VY&#10;RTnhp5/49D/uQSkrFCkS4/v4ZcyynqhclJXfKcssNucYQcVetJJP1Z1U4FI8WlI/NsJlVYRdK6RS&#10;UIP7ZZRWMS72+L1Wo45bOtj4tI0g/D6TIIQago1fdhJtaZu06J934ZAwKHKFP+PpMmA1L8oVSRDb&#10;FX7mWyHthNdBKQFEoiwQAYpOlVYHWaLU6wewiy+8araFAsBIip/eKDsW/MQToxQAcxS54mbi6FYR&#10;nSi2hasvogpQ2q4x4Nld4p4pjQFB6H2tSqDl7UjER+XAg+4RZ2HR1Y/F6YIf5YsuE4C1YoZYKuOq&#10;ivu7NGENjFEhP1GmC/1eVfCEWA8UXqEsHhahwcVh4de6eFh0+bRCykvB5BK1CKqg8JouZvvyiT+E&#10;G9roYrdv58uv+8Mb3cT2dDr+8vL6ih6oSpv+fT/wf4S6bbz8cTzfnY+/nb58ok9fDw9//HbanA4X&#10;ul55831/wofnw+lvN5uP0+74+eb8v992p/3N5vU/3s845o5tf5Bdwh8eBd/44zT95uv0m937PZr6&#10;fHO5wf3N9PGnC/7CK9+Op5enZ/Rkwo3O74cfv10Ojy8XksyVK/7j43wMn57uPp7oE41yd3x+uf95&#10;d9lN/w5Ud3t7eD68PuxPX/4PAAD//wMAUEsDBBQABgAIAAAAIQBTqr1q3wAAAA8BAAAPAAAAZHJz&#10;L2Rvd25yZXYueG1sTI/BTsMwEETvSPyDtUjcWqdRaZs0TgVIwIFTAx/gxEuSYq8t223D3+OKQ7nN&#10;aJ9mZ6rdZDQ7oQ+jJQGLeQYMqbNqpF7A58fLbAMsRElKakso4AcD7Orbm0qWyp5pj6cm9iyFUCil&#10;gCFGV3IeugGNDHPrkNLty3ojY7K+58rLcwo3mudZtuJGjpQ+DNLh84Ddd3M0At5a32DxfnBOtpr3&#10;rwv/pPZrIe7vpsctsIhTvMJwqZ+qQ506tfZIKjCdfL7JlokVMCuKPKkLsyzWD8DaP7UCXlf8/476&#10;FwAA//8DAFBLAQItABQABgAIAAAAIQC2gziS/gAAAOEBAAATAAAAAAAAAAAAAAAAAAAAAABbQ29u&#10;dGVudF9UeXBlc10ueG1sUEsBAi0AFAAGAAgAAAAhADj9If/WAAAAlAEAAAsAAAAAAAAAAAAAAAAA&#10;LwEAAF9yZWxzLy5yZWxzUEsBAi0AFAAGAAgAAAAhABgSezLMGQAAEIUAAA4AAAAAAAAAAAAAAAAA&#10;LgIAAGRycy9lMm9Eb2MueG1sUEsBAi0AFAAGAAgAAAAhAFOqvWrfAAAADwEAAA8AAAAAAAAAAAAA&#10;AAAAJhwAAGRycy9kb3ducmV2LnhtbFBLBQYAAAAABAAEAPMAAAAyHQ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GnxwAAANwAAAAPAAAAZHJzL2Rvd25yZXYueG1sRI9Ba8JA&#10;FITvhf6H5RW8lLpRipjUVUSxFQ9KtZfeHtlnNjX7NmTXmP57VxA8DjPzDTOZdbYSLTW+dKxg0E9A&#10;EOdOl1wo+Dms3sYgfEDWWDkmBf/kYTZ9fppgpt2Fv6ndh0JECPsMFZgQ6kxKnxuy6PuuJo7e0TUW&#10;Q5RNIXWDlwi3lRwmyUhaLDkuGKxpYSg/7c9Wwftma47p4NOevl4Pxd9u2Z5/Fzulei/d/ANEoC48&#10;wvf2WisYpinczsQjIKdXAAAA//8DAFBLAQItABQABgAIAAAAIQDb4fbL7gAAAIUBAAATAAAAAAAA&#10;AAAAAAAAAAAAAABbQ29udGVudF9UeXBlc10ueG1sUEsBAi0AFAAGAAgAAAAhAFr0LFu/AAAAFQEA&#10;AAsAAAAAAAAAAAAAAAAAHwEAAF9yZWxzLy5yZWxzUEsBAi0AFAAGAAgAAAAhABQZoaf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Pr>
          <w:rFonts w:cstheme="minorHAnsi"/>
        </w:rPr>
        <w:t>__________________________________________________________________________________</w:t>
      </w:r>
    </w:p>
    <w:p w14:paraId="3BE5AC89" w14:textId="77777777" w:rsidR="00C04DF5" w:rsidRDefault="00C04DF5" w:rsidP="00C04DF5">
      <w:pPr>
        <w:tabs>
          <w:tab w:val="left" w:pos="2265"/>
        </w:tabs>
        <w:rPr>
          <w:rFonts w:cstheme="minorHAnsi"/>
        </w:rPr>
      </w:pPr>
      <w:r>
        <w:rPr>
          <w:rFonts w:cstheme="minorHAnsi"/>
        </w:rPr>
        <w:t>__________________________________________________________________________________</w:t>
      </w:r>
    </w:p>
    <w:p w14:paraId="48617499" w14:textId="0CE75661" w:rsidR="00C04DF5" w:rsidRPr="00957BF9" w:rsidRDefault="007D4FA3" w:rsidP="00A60D24">
      <w:pPr>
        <w:tabs>
          <w:tab w:val="left" w:pos="2265"/>
        </w:tabs>
        <w:rPr>
          <w:rStyle w:val="Heading1Char"/>
        </w:rPr>
      </w:pPr>
      <w:r w:rsidRPr="00957BF9">
        <w:rPr>
          <w:rStyle w:val="Heading1Char"/>
          <w:noProof/>
        </w:rPr>
        <w:lastRenderedPageBreak/>
        <mc:AlternateContent>
          <mc:Choice Requires="wpg">
            <w:drawing>
              <wp:anchor distT="0" distB="0" distL="114300" distR="114300" simplePos="0" relativeHeight="251692544" behindDoc="1" locked="0" layoutInCell="1" allowOverlap="1" wp14:anchorId="3C72C888" wp14:editId="4EDC93E6">
                <wp:simplePos x="0" y="0"/>
                <wp:positionH relativeFrom="page">
                  <wp:posOffset>-7643563</wp:posOffset>
                </wp:positionH>
                <wp:positionV relativeFrom="margin">
                  <wp:posOffset>1249804</wp:posOffset>
                </wp:positionV>
                <wp:extent cx="15824234" cy="1378585"/>
                <wp:effectExtent l="7146607" t="0" r="7133908" b="714057"/>
                <wp:wrapNone/>
                <wp:docPr id="304"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24234" cy="1378585"/>
                          <a:chOff x="4329" y="6184"/>
                          <a:chExt cx="13310" cy="4230"/>
                        </a:xfrm>
                        <a:solidFill>
                          <a:srgbClr val="A1ACDB"/>
                        </a:solidFill>
                      </wpg:grpSpPr>
                      <wps:wsp>
                        <wps:cNvPr id="308" name="Freeform 330"/>
                        <wps:cNvSpPr>
                          <a:spLocks/>
                        </wps:cNvSpPr>
                        <wps:spPr bwMode="auto">
                          <a:xfrm>
                            <a:off x="4329" y="618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67EC8EC" id="Group 329" o:spid="_x0000_s1026" style="position:absolute;margin-left:-601.85pt;margin-top:98.4pt;width:1246pt;height:108.55pt;rotation:-6094393fd;z-index:-251512832;mso-position-horizontal-relative:page;mso-position-vertical-relative:margin" coordorigin="4329,618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L1TzBkAAA6FAAAOAAAAZHJzL2Uyb0RvYy54bWykXdtuJDlyfTfgfyjo0UaOkpe8Cd29GM94&#10;BgbW9gBb+wHVUukCS6pyVXVrxl/vE2REVjI3yUjsvnRKrSgyGDdGHEayPv3p97fXzff96fxyeP98&#10;Y36obzb79/vDw8v70+ebv25/qfqbzfmye3/YvR7e959v/tifb/705Z//6dPH8W5vD8+H14f9aYNB&#10;3s93H8fPN8+Xy/Hu9vZ8/7x/251/OBz37/jj4+H0trvg19PT7cNp94HR315vbV23tx+H08PxdLjf&#10;n8/435/jH2++hPEfH/f3l/9+fDzvL5vXzzfg7RL+PYV/v9K/t18+7e6eTrvj88s9s7H7O7h42728&#10;Y9JxqJ93l93m2+nlb4Z6e7k/Hc6Hx8sP94e328Pj48v9PqwBqzH1bDW/ng7fjmEtT3cfT8dRTBDt&#10;TE5/97D3//X9t9Pm5eHzjav9zeZ99wYlhXk3zg4kno/j0x2ofj0d/3L87RTXiB//fLj/nzP+fDv/&#10;O/3+FIk3Xz/+8/CAAXffLocgnt8fT2+b0wFqMG1ta2+68N+Qw+b3oJQ/RqXsf79s7vGfpumttw7M&#10;3eOPxnV90zdRb/fPUC590BOvG/y5Nb2Xv/27DOCcgerp0xgnqPx2d0ec0GLOh9eXh19eXl/DL6en&#10;rz+9njbfdzCXH82PP/38bzQayCdkYcW8QhIPDPd81c35H9PNX553x31Q+ZmkPuqmEd38ctrvyR02&#10;Li6F5geh6OY8VczkL0R2hv6WVUJrZx0siHLURFGQ99/Ol1/3hyDU3fc/ny/RtR7wUzCaBzauLXTx&#10;+PYKL/vXalNvTNd5v/FNI7440hmh+5fbzbbefGxMmJ+HldGsUIXRBttsKmf+djAnZBiMiJ43Ygvw&#10;2XFKGFnKWtMtsgZtRDpizedYa4UqsNa29TJrnZBhMCJaZg1xNGWtM4uswQ+urPU51sghJsO5NiM2&#10;M1UCUS0zZ1ItQKe9W+TOTPWwNTbLX6oJ3y6LzkwVAaIMd6kiwN3QLnM3VcXWtFnuUmVUtu8y/E21&#10;EciWObSpOkzX18uGZ6f62Nq8V6QKqVrbL3NopwoJZBkOU4WAQ9MvytBOVbK1WeewqVKqoc1xOFVK&#10;IMtwmCoFHGLNS3GFtoqri4AoE1kQX6c+Uhk7DMtCdFOtRLplHl2qFvDolnl0U7VsXdZPaFuc+HFl&#10;WuMyPE71EukyPKaKAY9wrCU5uqliti7rLS5VTGWG2mZ4nGom0i3z6FPVgMdmOd74qWa2PusvPlVM&#10;ZU2T0bWfaibSZXhMVUM8LuvaTzWzxWaYsUefKqayrvPLcvRTzUS6DI+pasBjaxd17aea2fqsz2Dj&#10;TezRNpD54obcTDVTBbplHptUNcRjs8hjM9XMtsn6TJMqprJtk+NxqplIl+ExVQ3xuOwzzVQz2ybr&#10;M02qGMw9ZHTdTDUT6ZZ5bFPVEI/LeVc71cwWCUnGHttUMTR3Jotop5qJdBkeU9WAx0xu2E41s8VC&#10;cjymiinxONVMkcdUNZTrLPtMO9XMFttbhscuVQzNnUknuqlmIt2yHLtUNaZrM/Gxm2pm22V9pksV&#10;U9kuF8O7qWYiXYbHVDWm8245hndTzWy7rM90qWIwt8n4dTfVTKRb5rFPVWO6eugXY08/1cy2z/pM&#10;nyoGc1uzHB/7qWYiXYbHVDWmbZF0Le3XqJoneU+f9Zk+VQzmRpKyGMP7qWYiXYbHVDXYXPvl+NhP&#10;NbPtsz4zpIrB3LnqaphqJtIt8zikqjENEIpFOQ5TzWyHrM8MqWIwd5/JKYapZiJdhsdUNcYbuxx7&#10;hqlmtih3MrFnSBWDEiVXQA9TzUS6ZR5NnerG2B75wpJBmnqqmy0+mGPT1KlyqJTK+Lapp+qJhDlG&#10;UwUZ48yy55h6qiAwmvUdU6caquxgMwm5qac6ioQ5RlMtDR7JwLJAp0oCn1n/MTMAANNna9gEA4iE&#10;GT5nMEDnMlkQJD0NRaaAA5hUR5Wr20zANAkYEAlzfKZK8gMUuihPwJOTkGkKiIBJVYRw6TObuDFT&#10;JUXCDJ8zWAAsDst8prCAyeMCiBeyogBKYXqb4zOFBgJhjs9USb6pc3ymfpRHB8wcHkDtnUmAsQBZ&#10;EgA02CcIc3ymSvLeLWNoqPQnQwKmyvvRHCSwXZfz9xQlCIQZPmcwARKjjH2mMIHJ4wRmDhRYj6x1&#10;cVM3bqqkKhDm+Jz5kbUZvadQgcljBWYOFlgA/jk+p0pCJQ7CDJ8zuAC75jK6hv000XseLzBzwMB0&#10;Tab4MSliEAhzfM78qMaSFuNSChmYPGZg5qABtJvzoxQ1CIQ5PlM/cgM242U+pyramjxuQIh9AhwM&#10;uZoceZlQkrsTXYbLGXDgBpjdIpcpcGDyyIGZQwdNLus0TeJERJfjMvUhN/hldMOk0IHJYwc4MBMJ&#10;xRhvc7Ua8nChDKETdBkuZ+CBr3MRPgUPKIXOZJ5mBh8gc8r4eYIeEFmOx5n3UJhZ1HcKHpg8eoBa&#10;SuQTJOmyRtlO9yAiy/GYqgaRPePhKXhg8ugBatKExwbJ1HJcT9ADIsvwOAMPfK6eNCl4YPLoAWr7&#10;lMcccIngKIQwyAZkOR5TxTR1nfGaFDwAEJK1xxl80CCJyshx6jREluFxBh40PqfrFDwwefTAzOAD&#10;bGQZHhP0gMhyPKaKaesMtmpS8ACn7Fk5zuADZ3L7d4IeEFmOx9Rn2t5kdJ2CByaPHuAEQsws+LVt&#10;cjVFgh4QWYbHGXjQtW3Gr1PwwOTRAzODDyxq02V7TNADIsvxmPpM3+A4azE+puCByaMHZgYf5Dea&#10;BD0gsmUe0dGTKGZohuXMAs0yQohAgYPQ7D6DyYQy6jonR5sAB3k5omslGRA7klkWpE1hA3ww5zR2&#10;BhtYn0GKbAIaEFlOkKnToHTNeLatp+EMkszWOnaGGbg6U+nYBDEgsgyTM7wAaTl29yWTRHIvMg/q&#10;RkDLpBXQm1DGLbvLpOU44RNCDOlAlmMydRuUGRnMzaZogc2jBXaGFnikIIu+bROsgMgyTM6QAqT9&#10;OcdJoQKbhwrsDCpoENKWmUyAAiLLMZmqBjnysFx/21kTQR4nsDOcoM1VtTZBCYgsx+TMcVqPaLVo&#10;kylIYPMgATWdTYsbau5YlmQCERBZhskZQGBw0rF8dmJThMDmEYLQYTdpJRhyB7c2wQeILMfkzHG6&#10;FtDIoiRTeMDm4QE7gweAcGayNOumYS3QXdlEP9+T9KXtnqVV7f73d+5Vw0+bHTWw1qE78Xg4U5Ph&#10;FlsOegi3jlsCQUWNbRliRBci7lYRg1ciRtyM3YbloSkYBvLQBonFKOSoTQJ5aOdUySlAEDm8eg0z&#10;5KqBfN1KuU9zC0tfMzqZL40Om1tFzkuF8teQE9xDowOhWUXOSwVQsoqctQrAYg05oRDEDJCDVeS8&#10;VJTwa8ipLqfRUUyvIueloq5dRc5LRYm5hpwKR2IG1d4qcl4qjm3XkFM5RaOjBlpFzktFObKKnJeK&#10;ymANOeX7xAyS9FXkvFTky2vIwwkaDU+nXus+wKul06d1Hxhj07oFh7OdwBISrFUzUNoUP7By0RKh&#10;zMoQZSRG0VHBKpYkSuFEcN0HJE4ReL5qBtrywqJXhqoATYcPrAxWhjDi+IGVi6Yer/CBlQHLSMQi&#10;sHPVognCjDOs1LRELbMybBmC9sIMKwOXIZwtfGBl6AqgV/zAykUTAhU/sHLREr/MygAWsJkww8oQ&#10;ZggoCR9YGcSMRDGzMowZghDiDOsWHep5+gBV4WtsKdTW8QPrzDvUueEDK7OsUHPGD6zTdKj/4gdW&#10;LloCmV0ZyEJdFGZYGchwIBf1YFcGslAvhBlWBjI0ocoMyaJjmsn59AmvYc1fwDrdbPAC1ldS9u7u&#10;uLtQGi4/bj7oRZ/w1s4zv7RDf3o7fN9vD4HoQgk5ojPe9iE78zilZLO5Er2+q8RCIs/jOG6MI95C&#10;RdEchUSeV9IoAE9OopFGbXgcOWikhFDSwq4bikwsz5EBwh4DKeAmhQHCFIm0HjMvGU2e11FRvQVS&#10;r/PKEqiB52gMRAm4AeB4mVQiAg7ExMGFR3kKrwHiA69uAPijjRol4PoVDEQJuB47qTZqlIDrAZFp&#10;pCyBTlVBgNFoWd2YI8jK5TlKgJC0QDqGTyGR55WUJdDicEvh1bAEWoQRjZQlAEhHJWUJNMgflFE5&#10;QLpmzCVlOfIcl0VoFUnAd+qyLEsABzIqAzEOOBxxq6QsAYfjV21ZLAEcemikBB3RstAuopKyBCgk&#10;KwxwuuqA7aukLIFrkieil+eoAt4KnNHdkHAcWlaNUlDhlZo3Aum4hcnE8hwZ4HoevWyqvVJTBka1&#10;K6ILAmAkVeOrpW4LGrUf81XhUZ5XXqO5oOFSDRmcmMMEVMuiNgpioBu3b5lYniMD1B5BpK26b1lO&#10;9OlFCU1b1PcQRh3rS5lYnlcGWFgNknbFBrhwsA28XCONvmX9iBbIxPIcGaCmBuJ1RRygZgUixW6k&#10;MUDtCoF0LKNkYnleGWDLcjiDUZZFnQg0qtWjNvUiBFLEOW3U6IY4j1DlSm0GNKqBPyqjUqMBkaJZ&#10;XiVludaNGogYNEJeoJoLdRGAAVQhanTBbhFJAalry4pyRfWkbnHUS0AM9LoNUJdAINVTBy4M8caJ&#10;qgJqFKBROz1oUqsAkbb6sjjbRpWtCov6BcKoAKsVuVLDAJE2ekbUs1wbfYvjGtf4EUoT95Pn6Iac&#10;a+PQTF0WZBR49YCUlGVxWo6ORtW5ubxGrq8KizN4lD7qJk99ASRXbDEqr6yCaxklQpLnVVjsBXTQ&#10;qkmASdHRopKyYtE1rZLGAG+o37vMgKNuApJAPSIpshx5yrIc9RMEUtW0HTUUBFK1NsTRdyAdVNca&#10;KVUTDNd0YPoBOZy2/GgAg5q3OGpUwJi9mmCg/T5SqoENqV2kxAmtxidTQl0aZTSTTs3xaUelFXUr&#10;1MmUyLSV2an/gcastW0tIBegbBHatDGj3enFGLLqMHuLHFMbMxoo3vlfS6nuPY7PHBs1WRwp1YJl&#10;pNRtnpo6IM9GjQ547SJSot9dkxJTqiklrhOJY47AoUQPeY5RRCh1S2ZKr0cGodRjGJfregXsRkrd&#10;5qO/ezVHH8cEZq9JnsdUC+VxTDU7FB2hvUCdPep9DWWM3msoo8etoYwxZAUlogzZ/BpKkae6dt66&#10;9DHxFs3K2VFBr6XklGzF7ALrot++bEsEi0Qp6ZQieZWSiz2vz86FsdfzNsYbVlBSb0/Qu7a/o3eL&#10;KdX8jvdir+6GctLj1f0dVQjPrvk77iRhSi3ahFdlaO1APMp6N4zhraDkHMyPJwQSteUp0bvm+sqr&#10;u0xNb1gEPrW9uGakzau7Nu6y4zEVL7YDV5deQ+bhmsKnYkt2kB0B7zUVJW97rhe9hgPQa79xRRp8&#10;bXvObTxgwfLsHb2cQJLXCkAgYEKpybOVuKTlDLZlKBB3pCl8NnwA6rWsEhefsJQ0jB3Nvuxx4+Gf&#10;WLA82ZItWUaQklalop9OZtcshK6bi2Mq/o5OS6ZE82pZm6GbmbSpFbMoNlmbyIbKY9b0rkkYU9NR&#10;TY3cgVKJSwiKHME0UBOAT8wVvVZzIXyyNrEnF1cEYCZGBqchGQi0UUpOg/XxjlvkEy/FKbN7J7Nr&#10;UnK8x7mxDUHsUp5snwje0eqcltOixo+25DQIAe/k85habVgPwqeGDgI2YCmhS6Soo7qTMyUtT8bL&#10;ArwiLU+uPSNIDuh3eXbHiKuKH9WAxYPNO0irPGZ4TR3e4ZRdZhg4hOCMrDjkgDu64tzK2cTQcRHH&#10;N1yilUAMSJ7RkIaGdwOnxLnBU5s4LUY5bBkkn6Q6siSfgXrPwogKdN8PjNwTblMaEQfS0dhwelUm&#10;REd6mBpXS5QJvQDxCgzR05S0GKt4WW/4QNYiyJYW06EtPI7YlheDU/AYhK3iDh2dEgUelQqvE2fQ&#10;sMxOWrksjg1Li8F1TLwYJUFoO/R1BB6VHbptkIgHQmWLbB1HX6u0VrR4wSeOqJhZQ6cXNLV29Nu0&#10;nLbjPbqieBqP1YYRFetpaKRACLctCRzXm0Q5Xtv+xPHlGQMA3nKJRkEvZhdH9Jw/0PvwRUJqugs8&#10;KgmmG7j6uvaUCm/yjDzi0tSoa4OXfkpT41VgFo+CLwLbjMW5kg8grY42oRxA4FQ1KlA5MUWXWlyJ&#10;4tNIl6IMNXyHAEqStVpv0etSFL21fZDhDQVxxgukUcVlm8FFCXHWota47aQq730cNnEZeskC2KIq&#10;JcWNwqjKQYtVX7Z2BnW1vS6IYWxRFPOWZzRzTpTKIo1hVFE3lk/KVkDhiktG5cSiYtMZ+1aFa3lG&#10;7nH/ZDQJRRQVWzZdp1LSZMWdKLilQaGLnmwU16sYcKB3T4vzjmf/ZXusuPiwGn/0jjaUYeON69lM&#10;rOLSVEubKhzFhQGd0lMH9UbJOHBaXLGRulQ5w6jGElJJaKtwy0cIS4oQw/UQINS60yrcYxlWTdt+&#10;eTF8FI1dukwYXlYOXlIOKbgWJ+4BrRK0K2kVxhWHytS8lXZKMxB8KjpVp+SpuMgyiofKraJ4sKMF&#10;OWrnlLgEKsZuXL5WHlFOKXH7tELIIRxv3GhDIjaQz+DSOEWS6FWMlHRrXHHhjluVUA9rs3ObDO4A&#10;K9frlZO+Cy1RrtCtG/kE9Fjm03NURnxUVoTb9+OYTgvNnotw3HKkBD8CboPkkUAqfNLFN6SjRh2T&#10;c39claONKWkFoYRFbUphD2RHMfiGwWtcoKJRyl6Ou+3Lszci+V7diDnfQ8eTovdG9jtCnItrp+95&#10;CJIflOy1aq57nuJHKFXCmLigQLH5RprI+Bsi8htag2KG+MQhizYm+xFeztAoGdBBqNVWxPspXspW&#10;KPEtKpFPctKi5HG3S6TUziKqlpsngDgrliyAI1BsZWdrGdOxuNFD4VMq2Ra1b3lFI6WCI1atUHZK&#10;T8SEUoE4QBnjPDYlTfIMy6ItWJOSSF7r2YGO4uYaznjKUoIBB0vWuqIrCnFEiWYkRUeNYH610oqI&#10;xDXOjvYVbUwB83BNXFnvDbfYhtd/imunVwzCirT3eCqJYIASFatr+J0qfOVQuQSrcINwnN0pnbhV&#10;w17snDa752jj6OSmuHbPO5fzmn3SoXSQkhoZPOc2yFyUyODZO3AXmqJ3OoIIszdK3V4JsofKXImK&#10;BG/HMRWoqXK8Gzqtswk5ZcwuHAW9ouTlAMy1mh/hi60in622F8vbiLhSV5k9XBJGXgw4sswnemN5&#10;ds2WBF10rbbLcBLkOuWorEKSFDREYH9RmuxDnQKVcmWO23nKGTIfD4KuPO+4ZJWQc3O6F6i4Enll&#10;FWZcdl0AciKb8lqkwRXSLqeH8ELWtJJx4rIbMYmyeKiJJ+ivVXaAZjzvUjBaXBzEIyo4XyuHOa3S&#10;gNvKLkWpT8nGqEs0hgslpNNWz3GlPGLPwAniedkoBs5yEdPKRoEbHmLxi0O+srKx07IkKdUvrRuQ&#10;NHshaalIid6HuHK9nx6lX5CRV6IKABmOP14BeXDnK1ubH9/rFwBPnhHIo28V5Nm1U9NWjlfVziB8&#10;SxOPqRxxmp5fJ8FRuCJPHHLymGrUEL/wSu8DoB6RknKCgLeIRspyDoO7mCSHUSIH3n1jbWovPFjc&#10;6xnXjldri1YHYIjjllMAUny3Ats8bnIrj4kTWZ4dKijZPKKrUCpWh+RWZlfe7HYCs+FgT5l9bKfQ&#10;XigFlspRScse0UkgkldOUbHRs31qPQXozBC9K9gUjsxGynJQ9Oh9YB0piCk6h8RCNEo6Lg9xSVuR&#10;J0djyrJ9InEeJV+2Ot9KzaJ1c/hOdi2kpEX7RO+4aFPZZJqaj+NhdeUVoWQZLbmM+aAMktkVPwI2&#10;wPFT882mQdtplLzi7801Mii1PwpQsSVlP0IFIJRKVxTyiZGyrCNcDcqUsOmiNnHUz5bslb0Yb4CM&#10;lGUdtfQ2ftyLlUygpeQ1Uio7Vzu28WjdmqgV2EK8gl524bs7qGbR+qORjEt2ocRP9IEIpZKh4iCD&#10;bR6+V9RR1yI1jVJSetzwhpJQKngsvhSIKRslS+1rPqdXr0PADcm8durzK+1x+I5MjnWNgrb1uIok&#10;rr1RsP1+xFIaJQfDt+RJPq2cv/Qd0o8g+UaJDP3AJzUIn+UcDN/6wpKnpLEkpQF3m8fZCfQrUlrJ&#10;LqhKKVLiwhgeU+l6HkZ5tkpXPnrNWEetEufRQ86+2Sq59wAxMZ+KPIG+SxDptGtIanqNPOgTbVhF&#10;OeGrn/jtf9yDUlYoSiTG9/HNmGU9UbsoK79TtlkczjGCirNopZ6qO+nApXy0pH4chMuuCL9WSKWh&#10;BvfLKKNiXRzxe61HHbd0sPNpB0H4fiZBCDUEG7f/iba0Q1rMz6dwKBgUuSKesbkM2M2LckURxH6F&#10;r/lWSDvhdVBaAFEoC0SAplNl1EG2KPX6AZziC6+ab6EBMJLiqzfKgQVf8cQoBcAcRa64mTiGVWQn&#10;im/h6ouoArS2awx4Dpe4Z0pjQBB6X6sSaPk4EvlReZume8RZWHT1Y9FcUDjGkAnAWnFDbJVxV8X9&#10;XZqwBsaoUJ8o5kLfVxUiIfYDhVcoi5dFaHBxWfi2Ll4WXT6tkPJWMLlELYIqOB2li9m+fOIfwg1t&#10;+Pn+2/ny6/7wRjexPZ2Ov7y8vmIG6tKmf98P/B/hcBUf/jie787H305fPtFPXw8Pf/x22pwOF7pe&#10;efN9f8IPz4fT/91sPk674+eb8/9+2532N5vX/3g/4zV3HPuD7BJ+8Wj4xi+n6V++Tv+ye7/HUJ9v&#10;Lje4v5l+/OmC3/CRb8fTy9MzZjLhRuf3w4/fLofHlwtJ5soV//JxPoafnu4+nugnWuXu+Pxy//Pu&#10;spv+Hqju9vbwfHh92J++/D8AAAD//wMAUEsDBBQABgAIAAAAIQB6t9V/3wAAAA0BAAAPAAAAZHJz&#10;L2Rvd25yZXYueG1sTI/BTsMwEETvSPyDtUjcWjvQhjbEqQAJOHBq4AOceJsE4rVlu234e5wTvc1o&#10;n2Znyt1kRnZCHwZLErKlAIbUWj1QJ+Hr83WxARaiIq1GSyjhFwPsquurUhXanmmPpzp2LIVQKJSE&#10;PkZXcB7aHo0KS+uQ0u1gvVExWd9x7dU5hZuR3wmRc6MGSh965fClx/anPhoJ742vcfvx7ZxqRt69&#10;Zf5Z7x+kvL2Znh6BRZziPwxz/VQdqtSpsUfSgY0SFnl+n9AktiuRA5uRtUhrmlmssxXwquSXK6o/&#10;AAAA//8DAFBLAQItABQABgAIAAAAIQC2gziS/gAAAOEBAAATAAAAAAAAAAAAAAAAAAAAAABbQ29u&#10;dGVudF9UeXBlc10ueG1sUEsBAi0AFAAGAAgAAAAhADj9If/WAAAAlAEAAAsAAAAAAAAAAAAAAAAA&#10;LwEAAF9yZWxzLy5yZWxzUEsBAi0AFAAGAAgAAAAhALiEvVPMGQAADoUAAA4AAAAAAAAAAAAAAAAA&#10;LgIAAGRycy9lMm9Eb2MueG1sUEsBAi0AFAAGAAgAAAAhAHq31X/fAAAADQEAAA8AAAAAAAAAAAAA&#10;AAAAJhwAAGRycy9kb3ducmV2LnhtbFBLBQYAAAAABAAEAPMAAAAyHQAAAAA=&#10;">
                <v:shape id="Freeform 330" o:spid="_x0000_s1027" style="position:absolute;left:4329;top:618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zG4xwAAANwAAAAPAAAAZHJzL2Rvd25yZXYueG1sRI9BawIx&#10;FITvBf9DeEIvolnbWupqlGJpFQ8VtRdvj81zs7p5WTZxXf99UxB6HGbmG2Y6b20pGqp94VjBcJCA&#10;IM6cLjhX8LP/7L+B8AFZY+mYFNzIw3zWeZhiqt2Vt9TsQi4ihH2KCkwIVSqlzwxZ9ANXEUfv6GqL&#10;Ico6l7rGa4TbUj4lyau0WHBcMFjRwlB23l2sgpf1tzmOh1/2vOzt89Pmo7kcFhulHrvt+wREoDb8&#10;h+/tlVbwnIzg70w8AnL2CwAA//8DAFBLAQItABQABgAIAAAAIQDb4fbL7gAAAIUBAAATAAAAAAAA&#10;AAAAAAAAAAAAAABbQ29udGVudF9UeXBlc10ueG1sUEsBAi0AFAAGAAgAAAAhAFr0LFu/AAAAFQEA&#10;AAsAAAAAAAAAAAAAAAAAHwEAAF9yZWxzLy5yZWxzUEsBAi0AFAAGAAgAAAAhAAu/Mbj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margin"/>
              </v:group>
            </w:pict>
          </mc:Fallback>
        </mc:AlternateContent>
      </w:r>
      <w:bookmarkStart w:id="21" w:name="_Toc76642092"/>
      <w:r w:rsidRPr="00957BF9">
        <w:rPr>
          <w:rStyle w:val="Heading1Char"/>
        </w:rPr>
        <w:t>Key Services and Contacts</w:t>
      </w:r>
      <w:bookmarkEnd w:id="21"/>
    </w:p>
    <w:p w14:paraId="13DF1E1F" w14:textId="177FEFA7" w:rsidR="007D4FA3" w:rsidRDefault="007D4FA3" w:rsidP="007D4FA3">
      <w:pPr>
        <w:spacing w:line="238" w:lineRule="auto"/>
        <w:ind w:right="338"/>
        <w:rPr>
          <w:rFonts w:eastAsia="Helvetica Neue Thin" w:cstheme="minorHAnsi"/>
          <w:color w:val="2E3232"/>
        </w:rPr>
      </w:pPr>
      <w:r w:rsidRPr="007D4FA3">
        <w:rPr>
          <w:rFonts w:eastAsia="Helvetica Neue Thin" w:cstheme="minorHAnsi"/>
          <w:color w:val="2E3232"/>
          <w:spacing w:val="10"/>
        </w:rPr>
        <w:t>From</w:t>
      </w:r>
      <w:r w:rsidRPr="007D4FA3">
        <w:rPr>
          <w:rFonts w:eastAsia="Helvetica Neue Thin" w:cstheme="minorHAnsi"/>
          <w:spacing w:val="5"/>
        </w:rPr>
        <w:t xml:space="preserve"> </w:t>
      </w:r>
      <w:r w:rsidRPr="007D4FA3">
        <w:rPr>
          <w:rFonts w:eastAsia="Helvetica Neue Thin" w:cstheme="minorHAnsi"/>
          <w:color w:val="2E3232"/>
          <w:spacing w:val="9"/>
        </w:rPr>
        <w:t>time</w:t>
      </w:r>
      <w:r w:rsidRPr="007D4FA3">
        <w:rPr>
          <w:rFonts w:eastAsia="Helvetica Neue Thin" w:cstheme="minorHAnsi"/>
          <w:spacing w:val="6"/>
        </w:rPr>
        <w:t xml:space="preserve"> </w:t>
      </w:r>
      <w:r w:rsidRPr="007D4FA3">
        <w:rPr>
          <w:rFonts w:eastAsia="Helvetica Neue Thin" w:cstheme="minorHAnsi"/>
          <w:color w:val="2E3232"/>
          <w:spacing w:val="9"/>
        </w:rPr>
        <w:t>to</w:t>
      </w:r>
      <w:r w:rsidRPr="007D4FA3">
        <w:rPr>
          <w:rFonts w:eastAsia="Helvetica Neue Thin" w:cstheme="minorHAnsi"/>
          <w:spacing w:val="6"/>
        </w:rPr>
        <w:t xml:space="preserve"> </w:t>
      </w:r>
      <w:r w:rsidRPr="007D4FA3">
        <w:rPr>
          <w:rFonts w:eastAsia="Helvetica Neue Thin" w:cstheme="minorHAnsi"/>
          <w:color w:val="2E3232"/>
          <w:spacing w:val="8"/>
        </w:rPr>
        <w:t>time</w:t>
      </w:r>
      <w:r w:rsidRPr="007D4FA3">
        <w:rPr>
          <w:rFonts w:eastAsia="Helvetica Neue Thin" w:cstheme="minorHAnsi"/>
          <w:spacing w:val="6"/>
        </w:rPr>
        <w:t xml:space="preserve"> </w:t>
      </w:r>
      <w:r w:rsidRPr="007D4FA3">
        <w:rPr>
          <w:rFonts w:eastAsia="Helvetica Neue Thin" w:cstheme="minorHAnsi"/>
          <w:color w:val="2E3232"/>
          <w:spacing w:val="11"/>
        </w:rPr>
        <w:t>you</w:t>
      </w:r>
      <w:r w:rsidRPr="007D4FA3">
        <w:rPr>
          <w:rFonts w:eastAsia="Helvetica Neue Thin" w:cstheme="minorHAnsi"/>
          <w:spacing w:val="5"/>
        </w:rPr>
        <w:t xml:space="preserve"> </w:t>
      </w:r>
      <w:r w:rsidRPr="007D4FA3">
        <w:rPr>
          <w:rFonts w:eastAsia="Helvetica Neue Thin" w:cstheme="minorHAnsi"/>
          <w:color w:val="2E3232"/>
          <w:spacing w:val="11"/>
        </w:rPr>
        <w:t>may</w:t>
      </w:r>
      <w:r w:rsidRPr="007D4FA3">
        <w:rPr>
          <w:rFonts w:eastAsia="Helvetica Neue Thin" w:cstheme="minorHAnsi"/>
          <w:spacing w:val="6"/>
        </w:rPr>
        <w:t xml:space="preserve"> </w:t>
      </w:r>
      <w:r w:rsidRPr="007D4FA3">
        <w:rPr>
          <w:rFonts w:eastAsia="Helvetica Neue Thin" w:cstheme="minorHAnsi"/>
          <w:color w:val="2E3232"/>
          <w:spacing w:val="11"/>
        </w:rPr>
        <w:t>need</w:t>
      </w:r>
      <w:r w:rsidRPr="007D4FA3">
        <w:rPr>
          <w:rFonts w:eastAsia="Helvetica Neue Thin" w:cstheme="minorHAnsi"/>
          <w:spacing w:val="6"/>
        </w:rPr>
        <w:t xml:space="preserve"> </w:t>
      </w:r>
      <w:r w:rsidRPr="007D4FA3">
        <w:rPr>
          <w:rFonts w:eastAsia="Helvetica Neue Thin" w:cstheme="minorHAnsi"/>
          <w:color w:val="2E3232"/>
          <w:spacing w:val="8"/>
        </w:rPr>
        <w:t>to</w:t>
      </w:r>
      <w:r w:rsidRPr="007D4FA3">
        <w:rPr>
          <w:rFonts w:eastAsia="Helvetica Neue Thin" w:cstheme="minorHAnsi"/>
        </w:rPr>
        <w:t xml:space="preserve"> </w:t>
      </w:r>
      <w:r w:rsidRPr="007D4FA3">
        <w:rPr>
          <w:rFonts w:eastAsia="Helvetica Neue Thin" w:cstheme="minorHAnsi"/>
          <w:color w:val="2E3232"/>
        </w:rPr>
        <w:t>seek</w:t>
      </w:r>
      <w:r w:rsidRPr="007D4FA3">
        <w:rPr>
          <w:rFonts w:eastAsia="Helvetica Neue Thin" w:cstheme="minorHAnsi"/>
        </w:rPr>
        <w:t xml:space="preserve"> </w:t>
      </w:r>
      <w:r w:rsidRPr="007D4FA3">
        <w:rPr>
          <w:rFonts w:eastAsia="Helvetica Neue Thin" w:cstheme="minorHAnsi"/>
          <w:color w:val="2E3232"/>
        </w:rPr>
        <w:t>another</w:t>
      </w:r>
      <w:r w:rsidR="009A23A4">
        <w:rPr>
          <w:rFonts w:eastAsia="Helvetica Neue Thin" w:cstheme="minorHAnsi"/>
        </w:rPr>
        <w:t xml:space="preserve"> </w:t>
      </w:r>
      <w:r w:rsidRPr="007D4FA3">
        <w:rPr>
          <w:rFonts w:eastAsia="Helvetica Neue Thin" w:cstheme="minorHAnsi"/>
          <w:color w:val="2E3232"/>
        </w:rPr>
        <w:t>service</w:t>
      </w:r>
      <w:r w:rsidRPr="007D4FA3">
        <w:rPr>
          <w:rFonts w:eastAsia="Helvetica Neue Thin" w:cstheme="minorHAnsi"/>
        </w:rPr>
        <w:t xml:space="preserve"> </w:t>
      </w:r>
      <w:r w:rsidRPr="007D4FA3">
        <w:rPr>
          <w:rFonts w:eastAsia="Helvetica Neue Thin" w:cstheme="minorHAnsi"/>
          <w:color w:val="2E3232"/>
        </w:rPr>
        <w:t>for</w:t>
      </w:r>
      <w:r w:rsidRPr="007D4FA3">
        <w:rPr>
          <w:rFonts w:eastAsia="Helvetica Neue Thin" w:cstheme="minorHAnsi"/>
          <w:spacing w:val="4"/>
        </w:rPr>
        <w:t xml:space="preserve"> </w:t>
      </w:r>
      <w:r w:rsidRPr="007D4FA3">
        <w:rPr>
          <w:rFonts w:eastAsia="Helvetica Neue Thin" w:cstheme="minorHAnsi"/>
          <w:color w:val="2E3232"/>
        </w:rPr>
        <w:t>support,</w:t>
      </w:r>
      <w:r w:rsidRPr="007D4FA3">
        <w:rPr>
          <w:rFonts w:eastAsia="Helvetica Neue Thin" w:cstheme="minorHAnsi"/>
        </w:rPr>
        <w:t xml:space="preserve"> </w:t>
      </w:r>
      <w:r w:rsidRPr="007D4FA3">
        <w:rPr>
          <w:rFonts w:eastAsia="Helvetica Neue Thin" w:cstheme="minorHAnsi"/>
          <w:color w:val="2E3232"/>
        </w:rPr>
        <w:t>advice</w:t>
      </w:r>
      <w:r w:rsidRPr="007D4FA3">
        <w:rPr>
          <w:rFonts w:eastAsia="Helvetica Neue Thin" w:cstheme="minorHAnsi"/>
          <w:spacing w:val="12"/>
        </w:rPr>
        <w:t xml:space="preserve"> </w:t>
      </w:r>
      <w:r w:rsidRPr="007D4FA3">
        <w:rPr>
          <w:rFonts w:eastAsia="Helvetica Neue Thin" w:cstheme="minorHAnsi"/>
          <w:color w:val="2E3232"/>
        </w:rPr>
        <w:t>or</w:t>
      </w:r>
      <w:r w:rsidRPr="007D4FA3">
        <w:rPr>
          <w:rFonts w:eastAsia="Helvetica Neue Thin" w:cstheme="minorHAnsi"/>
          <w:spacing w:val="13"/>
        </w:rPr>
        <w:t xml:space="preserve"> </w:t>
      </w:r>
      <w:r w:rsidRPr="007D4FA3">
        <w:rPr>
          <w:rFonts w:eastAsia="Helvetica Neue Thin" w:cstheme="minorHAnsi"/>
          <w:color w:val="2E3232"/>
        </w:rPr>
        <w:t>service,</w:t>
      </w:r>
      <w:r w:rsidRPr="007D4FA3">
        <w:rPr>
          <w:rFonts w:eastAsia="Helvetica Neue Thin" w:cstheme="minorHAnsi"/>
          <w:spacing w:val="13"/>
        </w:rPr>
        <w:t xml:space="preserve"> </w:t>
      </w:r>
      <w:r w:rsidRPr="007D4FA3">
        <w:rPr>
          <w:rFonts w:eastAsia="Helvetica Neue Thin" w:cstheme="minorHAnsi"/>
          <w:color w:val="2E3232"/>
        </w:rPr>
        <w:t>so</w:t>
      </w:r>
      <w:r w:rsidRPr="007D4FA3">
        <w:rPr>
          <w:rFonts w:eastAsia="Helvetica Neue Thin" w:cstheme="minorHAnsi"/>
          <w:spacing w:val="13"/>
        </w:rPr>
        <w:t xml:space="preserve"> </w:t>
      </w:r>
      <w:r w:rsidRPr="007D4FA3">
        <w:rPr>
          <w:rFonts w:eastAsia="Helvetica Neue Thin" w:cstheme="minorHAnsi"/>
          <w:color w:val="2E3232"/>
        </w:rPr>
        <w:t>here</w:t>
      </w:r>
      <w:r w:rsidRPr="007D4FA3">
        <w:rPr>
          <w:rFonts w:eastAsia="Helvetica Neue Thin" w:cstheme="minorHAnsi"/>
          <w:spacing w:val="12"/>
        </w:rPr>
        <w:t xml:space="preserve"> </w:t>
      </w:r>
      <w:r w:rsidR="00DB7606">
        <w:rPr>
          <w:rFonts w:eastAsia="Helvetica Neue Thin" w:cstheme="minorHAnsi"/>
          <w:color w:val="2E3232"/>
        </w:rPr>
        <w:t>is</w:t>
      </w:r>
      <w:r w:rsidRPr="007D4FA3">
        <w:rPr>
          <w:rFonts w:eastAsia="Helvetica Neue Thin" w:cstheme="minorHAnsi"/>
          <w:spacing w:val="13"/>
        </w:rPr>
        <w:t xml:space="preserve"> </w:t>
      </w:r>
      <w:r w:rsidRPr="007D4FA3">
        <w:rPr>
          <w:rFonts w:eastAsia="Helvetica Neue Thin" w:cstheme="minorHAnsi"/>
          <w:color w:val="2E3232"/>
        </w:rPr>
        <w:t>a</w:t>
      </w:r>
      <w:r w:rsidRPr="007D4FA3">
        <w:rPr>
          <w:rFonts w:eastAsia="Helvetica Neue Thin" w:cstheme="minorHAnsi"/>
          <w:spacing w:val="13"/>
        </w:rPr>
        <w:t xml:space="preserve"> </w:t>
      </w:r>
      <w:r w:rsidRPr="007D4FA3">
        <w:rPr>
          <w:rFonts w:eastAsia="Helvetica Neue Thin" w:cstheme="minorHAnsi"/>
          <w:color w:val="2E3232"/>
        </w:rPr>
        <w:t>list</w:t>
      </w:r>
      <w:r w:rsidRPr="007D4FA3">
        <w:rPr>
          <w:rFonts w:eastAsia="Helvetica Neue Thin" w:cstheme="minorHAnsi"/>
          <w:spacing w:val="13"/>
        </w:rPr>
        <w:t xml:space="preserve"> </w:t>
      </w:r>
      <w:r w:rsidRPr="007D4FA3">
        <w:rPr>
          <w:rFonts w:eastAsia="Helvetica Neue Thin" w:cstheme="minorHAnsi"/>
          <w:color w:val="2E3232"/>
        </w:rPr>
        <w:t>of</w:t>
      </w:r>
      <w:r w:rsidRPr="007D4FA3">
        <w:rPr>
          <w:rFonts w:eastAsia="Helvetica Neue Thin" w:cstheme="minorHAnsi"/>
        </w:rPr>
        <w:t xml:space="preserve"> </w:t>
      </w:r>
      <w:r w:rsidRPr="007D4FA3">
        <w:rPr>
          <w:rFonts w:eastAsia="Helvetica Neue Thin" w:cstheme="minorHAnsi"/>
          <w:color w:val="2E3232"/>
        </w:rPr>
        <w:t>some</w:t>
      </w:r>
      <w:r w:rsidRPr="007D4FA3">
        <w:rPr>
          <w:rFonts w:eastAsia="Helvetica Neue Thin" w:cstheme="minorHAnsi"/>
          <w:spacing w:val="-9"/>
        </w:rPr>
        <w:t xml:space="preserve"> </w:t>
      </w:r>
      <w:r w:rsidRPr="007D4FA3">
        <w:rPr>
          <w:rFonts w:eastAsia="Helvetica Neue Thin" w:cstheme="minorHAnsi"/>
          <w:color w:val="2E3232"/>
        </w:rPr>
        <w:t>key</w:t>
      </w:r>
      <w:r w:rsidRPr="007D4FA3">
        <w:rPr>
          <w:rFonts w:eastAsia="Helvetica Neue Thin" w:cstheme="minorHAnsi"/>
          <w:spacing w:val="-9"/>
        </w:rPr>
        <w:t xml:space="preserve"> </w:t>
      </w:r>
      <w:r w:rsidRPr="007D4FA3">
        <w:rPr>
          <w:rFonts w:eastAsia="Helvetica Neue Thin" w:cstheme="minorHAnsi"/>
          <w:color w:val="2E3232"/>
        </w:rPr>
        <w:t>contacts</w:t>
      </w:r>
      <w:r w:rsidRPr="007D4FA3">
        <w:rPr>
          <w:rFonts w:eastAsia="Helvetica Neue Thin" w:cstheme="minorHAnsi"/>
          <w:spacing w:val="-9"/>
        </w:rPr>
        <w:t xml:space="preserve"> </w:t>
      </w:r>
      <w:r w:rsidRPr="007D4FA3">
        <w:rPr>
          <w:rFonts w:eastAsia="Helvetica Neue Thin" w:cstheme="minorHAnsi"/>
          <w:color w:val="2E3232"/>
        </w:rPr>
        <w:t>for</w:t>
      </w:r>
      <w:r w:rsidRPr="007D4FA3">
        <w:rPr>
          <w:rFonts w:eastAsia="Helvetica Neue Thin" w:cstheme="minorHAnsi"/>
          <w:spacing w:val="-9"/>
        </w:rPr>
        <w:t xml:space="preserve"> </w:t>
      </w:r>
      <w:r w:rsidRPr="007D4FA3">
        <w:rPr>
          <w:rFonts w:eastAsia="Helvetica Neue Thin" w:cstheme="minorHAnsi"/>
          <w:color w:val="2E3232"/>
        </w:rPr>
        <w:t>you</w:t>
      </w:r>
      <w:r w:rsidRPr="007D4FA3">
        <w:rPr>
          <w:rFonts w:eastAsia="Helvetica Neue Thin" w:cstheme="minorHAnsi"/>
          <w:spacing w:val="-9"/>
        </w:rPr>
        <w:t xml:space="preserve"> </w:t>
      </w:r>
      <w:r w:rsidRPr="007D4FA3">
        <w:rPr>
          <w:rFonts w:eastAsia="Helvetica Neue Thin" w:cstheme="minorHAnsi"/>
          <w:color w:val="2E3232"/>
        </w:rPr>
        <w:t>just</w:t>
      </w:r>
      <w:r w:rsidRPr="007D4FA3">
        <w:rPr>
          <w:rFonts w:eastAsia="Helvetica Neue Thin" w:cstheme="minorHAnsi"/>
          <w:spacing w:val="-10"/>
        </w:rPr>
        <w:t xml:space="preserve"> </w:t>
      </w:r>
      <w:r w:rsidRPr="007D4FA3">
        <w:rPr>
          <w:rFonts w:eastAsia="Helvetica Neue Thin" w:cstheme="minorHAnsi"/>
          <w:color w:val="2E3232"/>
        </w:rPr>
        <w:t>in</w:t>
      </w:r>
      <w:r w:rsidRPr="007D4FA3">
        <w:rPr>
          <w:rFonts w:eastAsia="Helvetica Neue Thin" w:cstheme="minorHAnsi"/>
          <w:spacing w:val="-10"/>
        </w:rPr>
        <w:t xml:space="preserve"> </w:t>
      </w:r>
      <w:r w:rsidRPr="007D4FA3">
        <w:rPr>
          <w:rFonts w:eastAsia="Helvetica Neue Thin" w:cstheme="minorHAnsi"/>
          <w:color w:val="2E3232"/>
        </w:rPr>
        <w:t>case.</w:t>
      </w:r>
    </w:p>
    <w:p w14:paraId="5BC24603" w14:textId="3FAF492F" w:rsidR="00720587" w:rsidRPr="00DB7606" w:rsidRDefault="00720587" w:rsidP="007D4FA3">
      <w:pPr>
        <w:spacing w:line="238" w:lineRule="auto"/>
        <w:ind w:right="338"/>
        <w:rPr>
          <w:rFonts w:eastAsia="Helvetica Neue Thin" w:cstheme="minorHAnsi"/>
          <w:color w:val="FF0000"/>
          <w:sz w:val="20"/>
          <w:szCs w:val="20"/>
        </w:rPr>
      </w:pPr>
      <w:r w:rsidRPr="00DB7606">
        <w:rPr>
          <w:rFonts w:eastAsia="Helvetica Neue Thin" w:cstheme="minorHAnsi"/>
          <w:color w:val="FF0000"/>
          <w:sz w:val="20"/>
          <w:szCs w:val="20"/>
          <w:highlight w:val="yellow"/>
        </w:rPr>
        <w:t xml:space="preserve">Add relevant </w:t>
      </w:r>
      <w:r w:rsidR="00DB7606" w:rsidRPr="00DB7606">
        <w:rPr>
          <w:rFonts w:eastAsia="Helvetica Neue Thin" w:cstheme="minorHAnsi"/>
          <w:color w:val="FF0000"/>
          <w:sz w:val="20"/>
          <w:szCs w:val="20"/>
          <w:highlight w:val="yellow"/>
        </w:rPr>
        <w:t xml:space="preserve">local/state-based </w:t>
      </w:r>
      <w:r w:rsidRPr="00DB7606">
        <w:rPr>
          <w:rFonts w:eastAsia="Helvetica Neue Thin" w:cstheme="minorHAnsi"/>
          <w:color w:val="FF0000"/>
          <w:sz w:val="20"/>
          <w:szCs w:val="20"/>
          <w:highlight w:val="yellow"/>
        </w:rPr>
        <w:t>advocacy and other support service</w:t>
      </w:r>
      <w:r w:rsidR="0020621B" w:rsidRPr="00DB7606">
        <w:rPr>
          <w:rFonts w:eastAsia="Helvetica Neue Thin" w:cstheme="minorHAnsi"/>
          <w:color w:val="FF0000"/>
          <w:sz w:val="20"/>
          <w:szCs w:val="20"/>
          <w:highlight w:val="yellow"/>
        </w:rPr>
        <w:t>s</w:t>
      </w:r>
      <w:r w:rsidR="00DB7606" w:rsidRPr="00DB7606">
        <w:rPr>
          <w:rFonts w:eastAsia="Helvetica Neue Thin" w:cstheme="minorHAnsi"/>
          <w:color w:val="FF0000"/>
          <w:sz w:val="20"/>
          <w:szCs w:val="20"/>
          <w:highlight w:val="yellow"/>
        </w:rPr>
        <w:t xml:space="preserve"> – those provided below are examples only and may not apply to the specific location and/or target group of your service</w:t>
      </w:r>
    </w:p>
    <w:p w14:paraId="5DBB1090" w14:textId="0957F2E5" w:rsidR="00DB7606" w:rsidRPr="00DB7606" w:rsidRDefault="00DB7606" w:rsidP="007D4FA3">
      <w:pPr>
        <w:spacing w:line="238" w:lineRule="auto"/>
        <w:ind w:right="338"/>
        <w:rPr>
          <w:rFonts w:eastAsia="Helvetica Neue Thin" w:cstheme="minorHAnsi"/>
          <w:color w:val="FF0000"/>
          <w:sz w:val="20"/>
          <w:szCs w:val="20"/>
        </w:rPr>
      </w:pPr>
      <w:r w:rsidRPr="00DB7606">
        <w:rPr>
          <w:color w:val="FF0000"/>
          <w:sz w:val="20"/>
          <w:szCs w:val="20"/>
          <w:highlight w:val="yellow"/>
        </w:rPr>
        <w:t xml:space="preserve">Use the Disability Advocacy Finder to identify relevant local/state-based and/or specific disability advocacy service - available online at </w:t>
      </w:r>
      <w:hyperlink r:id="rId15" w:history="1">
        <w:r w:rsidRPr="00DB7606">
          <w:rPr>
            <w:rStyle w:val="Hyperlink"/>
            <w:color w:val="FF0000"/>
            <w:sz w:val="20"/>
            <w:szCs w:val="20"/>
            <w:highlight w:val="yellow"/>
          </w:rPr>
          <w:t>https://disabilityadvocacyfinder.dss.gov.au/disability/ndap</w:t>
        </w:r>
      </w:hyperlink>
    </w:p>
    <w:p w14:paraId="326E6689" w14:textId="77777777" w:rsidR="007D4FA3" w:rsidRPr="00957BF9" w:rsidRDefault="007D4FA3" w:rsidP="00DB7606">
      <w:pPr>
        <w:spacing w:before="120" w:after="120" w:line="240" w:lineRule="auto"/>
        <w:rPr>
          <w:color w:val="7030A0"/>
        </w:rPr>
      </w:pPr>
      <w:r w:rsidRPr="00957BF9">
        <w:rPr>
          <w:color w:val="7030A0"/>
        </w:rPr>
        <w:t>Blind Citizens Australia</w:t>
      </w:r>
    </w:p>
    <w:p w14:paraId="50606D36" w14:textId="77777777" w:rsidR="007D4FA3" w:rsidRPr="007D4FA3" w:rsidRDefault="007D4FA3" w:rsidP="00DB7606">
      <w:pPr>
        <w:spacing w:before="120" w:after="120" w:line="240" w:lineRule="auto"/>
        <w:rPr>
          <w:sz w:val="24"/>
          <w:szCs w:val="24"/>
        </w:rPr>
      </w:pPr>
      <w:r w:rsidRPr="007D4FA3">
        <w:rPr>
          <w:color w:val="2E3232"/>
        </w:rPr>
        <w:t>Tel: (03) 9654 1400</w:t>
      </w:r>
      <w:r w:rsidRPr="007D4FA3">
        <w:rPr>
          <w:spacing w:val="-9"/>
        </w:rPr>
        <w:t xml:space="preserve"> </w:t>
      </w:r>
    </w:p>
    <w:p w14:paraId="2C891DDC" w14:textId="33111FED" w:rsidR="007D4FA3" w:rsidRPr="007D4FA3" w:rsidRDefault="007D4FA3" w:rsidP="00DB7606">
      <w:pPr>
        <w:spacing w:before="120" w:after="120" w:line="240" w:lineRule="auto"/>
        <w:rPr>
          <w:sz w:val="24"/>
          <w:szCs w:val="24"/>
        </w:rPr>
      </w:pPr>
      <w:r w:rsidRPr="007D4FA3">
        <w:rPr>
          <w:color w:val="2E3232"/>
          <w:spacing w:val="-1"/>
        </w:rPr>
        <w:t xml:space="preserve">Email: </w:t>
      </w:r>
      <w:hyperlink r:id="rId16" w:history="1">
        <w:r w:rsidR="00DB7606" w:rsidRPr="00D54C6D">
          <w:rPr>
            <w:rStyle w:val="Hyperlink"/>
            <w:spacing w:val="-1"/>
          </w:rPr>
          <w:t>bca@bca.org.au</w:t>
        </w:r>
      </w:hyperlink>
      <w:r w:rsidR="00DB7606">
        <w:rPr>
          <w:color w:val="2E3232"/>
          <w:spacing w:val="-1"/>
        </w:rPr>
        <w:t xml:space="preserve"> </w:t>
      </w:r>
    </w:p>
    <w:p w14:paraId="195C4541" w14:textId="498B9C5D" w:rsidR="007D4FA3" w:rsidRPr="007D4FA3" w:rsidRDefault="007D4FA3" w:rsidP="00DB7606">
      <w:pPr>
        <w:spacing w:before="120" w:after="120" w:line="240" w:lineRule="auto"/>
        <w:rPr>
          <w:sz w:val="24"/>
          <w:szCs w:val="24"/>
        </w:rPr>
      </w:pPr>
      <w:r w:rsidRPr="007D4FA3">
        <w:rPr>
          <w:color w:val="2E3232"/>
          <w:spacing w:val="4"/>
        </w:rPr>
        <w:t>Blind</w:t>
      </w:r>
      <w:r w:rsidRPr="007D4FA3">
        <w:rPr>
          <w:spacing w:val="3"/>
        </w:rPr>
        <w:t xml:space="preserve"> </w:t>
      </w:r>
      <w:r w:rsidRPr="007D4FA3">
        <w:rPr>
          <w:color w:val="2E3232"/>
          <w:spacing w:val="4"/>
        </w:rPr>
        <w:t>Citizens</w:t>
      </w:r>
      <w:r w:rsidRPr="007D4FA3">
        <w:rPr>
          <w:spacing w:val="3"/>
        </w:rPr>
        <w:t xml:space="preserve"> </w:t>
      </w:r>
      <w:r w:rsidRPr="007D4FA3">
        <w:rPr>
          <w:color w:val="2E3232"/>
          <w:spacing w:val="5"/>
        </w:rPr>
        <w:t xml:space="preserve">Australia </w:t>
      </w:r>
      <w:r w:rsidRPr="007D4FA3">
        <w:rPr>
          <w:color w:val="2E3232"/>
        </w:rPr>
        <w:t>focuses</w:t>
      </w:r>
      <w:r w:rsidRPr="007D4FA3">
        <w:rPr>
          <w:spacing w:val="14"/>
        </w:rPr>
        <w:t xml:space="preserve"> </w:t>
      </w:r>
      <w:r w:rsidRPr="007D4FA3">
        <w:rPr>
          <w:color w:val="2E3232"/>
        </w:rPr>
        <w:t>on</w:t>
      </w:r>
      <w:r w:rsidRPr="007D4FA3">
        <w:rPr>
          <w:spacing w:val="14"/>
        </w:rPr>
        <w:t xml:space="preserve"> </w:t>
      </w:r>
      <w:r w:rsidRPr="007D4FA3">
        <w:rPr>
          <w:color w:val="2E3232"/>
        </w:rPr>
        <w:t>the</w:t>
      </w:r>
      <w:r w:rsidRPr="007D4FA3">
        <w:rPr>
          <w:spacing w:val="15"/>
        </w:rPr>
        <w:t xml:space="preserve"> </w:t>
      </w:r>
      <w:r w:rsidRPr="007D4FA3">
        <w:rPr>
          <w:color w:val="2E3232"/>
        </w:rPr>
        <w:t>concerns</w:t>
      </w:r>
      <w:r w:rsidRPr="007D4FA3">
        <w:rPr>
          <w:spacing w:val="14"/>
        </w:rPr>
        <w:t xml:space="preserve"> </w:t>
      </w:r>
      <w:r w:rsidRPr="007D4FA3">
        <w:rPr>
          <w:color w:val="2E3232"/>
        </w:rPr>
        <w:t>of</w:t>
      </w:r>
      <w:r w:rsidRPr="007D4FA3">
        <w:rPr>
          <w:spacing w:val="15"/>
        </w:rPr>
        <w:t xml:space="preserve"> </w:t>
      </w:r>
      <w:r w:rsidRPr="007D4FA3">
        <w:rPr>
          <w:color w:val="2E3232"/>
        </w:rPr>
        <w:t>blind</w:t>
      </w:r>
      <w:r w:rsidRPr="007D4FA3">
        <w:rPr>
          <w:spacing w:val="14"/>
        </w:rPr>
        <w:t xml:space="preserve"> </w:t>
      </w:r>
      <w:r w:rsidRPr="007D4FA3">
        <w:rPr>
          <w:color w:val="2E3232"/>
        </w:rPr>
        <w:t>and</w:t>
      </w:r>
      <w:r w:rsidRPr="007D4FA3">
        <w:t xml:space="preserve"> </w:t>
      </w:r>
      <w:r w:rsidRPr="007D4FA3">
        <w:rPr>
          <w:color w:val="2E3232"/>
        </w:rPr>
        <w:t>vision</w:t>
      </w:r>
      <w:r w:rsidRPr="007D4FA3">
        <w:rPr>
          <w:spacing w:val="14"/>
        </w:rPr>
        <w:t xml:space="preserve"> </w:t>
      </w:r>
      <w:r w:rsidRPr="007D4FA3">
        <w:rPr>
          <w:color w:val="2E3232"/>
        </w:rPr>
        <w:t>impaired</w:t>
      </w:r>
      <w:r w:rsidRPr="007D4FA3">
        <w:rPr>
          <w:spacing w:val="14"/>
        </w:rPr>
        <w:t xml:space="preserve"> </w:t>
      </w:r>
      <w:r w:rsidRPr="007D4FA3">
        <w:rPr>
          <w:color w:val="2E3232"/>
        </w:rPr>
        <w:t>people.</w:t>
      </w:r>
      <w:r w:rsidRPr="007D4FA3">
        <w:rPr>
          <w:spacing w:val="14"/>
        </w:rPr>
        <w:t xml:space="preserve"> </w:t>
      </w:r>
      <w:r w:rsidRPr="007D4FA3">
        <w:rPr>
          <w:color w:val="2E3232"/>
        </w:rPr>
        <w:t>The</w:t>
      </w:r>
      <w:r w:rsidRPr="007D4FA3">
        <w:rPr>
          <w:spacing w:val="14"/>
        </w:rPr>
        <w:t xml:space="preserve"> </w:t>
      </w:r>
      <w:r w:rsidRPr="007D4FA3">
        <w:rPr>
          <w:color w:val="2E3232"/>
        </w:rPr>
        <w:t>advocacy</w:t>
      </w:r>
      <w:r w:rsidRPr="007D4FA3">
        <w:t xml:space="preserve"> </w:t>
      </w:r>
      <w:r w:rsidRPr="007D4FA3">
        <w:rPr>
          <w:color w:val="2E3232"/>
          <w:spacing w:val="4"/>
        </w:rPr>
        <w:t>service</w:t>
      </w:r>
      <w:r w:rsidRPr="007D4FA3">
        <w:rPr>
          <w:spacing w:val="3"/>
        </w:rPr>
        <w:t xml:space="preserve"> </w:t>
      </w:r>
      <w:r w:rsidRPr="007D4FA3">
        <w:rPr>
          <w:color w:val="2E3232"/>
          <w:spacing w:val="4"/>
        </w:rPr>
        <w:t>involves</w:t>
      </w:r>
      <w:r w:rsidRPr="007D4FA3">
        <w:rPr>
          <w:spacing w:val="3"/>
        </w:rPr>
        <w:t xml:space="preserve"> </w:t>
      </w:r>
      <w:r w:rsidRPr="007D4FA3">
        <w:rPr>
          <w:color w:val="2E3232"/>
          <w:spacing w:val="4"/>
        </w:rPr>
        <w:t>assisting</w:t>
      </w:r>
      <w:r w:rsidRPr="007D4FA3">
        <w:rPr>
          <w:spacing w:val="3"/>
        </w:rPr>
        <w:t xml:space="preserve"> </w:t>
      </w:r>
      <w:r w:rsidR="00DB7606">
        <w:rPr>
          <w:spacing w:val="3"/>
        </w:rPr>
        <w:t>p</w:t>
      </w:r>
      <w:r w:rsidRPr="007D4FA3">
        <w:rPr>
          <w:color w:val="2E3232"/>
          <w:spacing w:val="6"/>
        </w:rPr>
        <w:t>eople</w:t>
      </w:r>
      <w:r w:rsidRPr="007D4FA3">
        <w:t xml:space="preserve"> </w:t>
      </w:r>
      <w:r w:rsidRPr="007D4FA3">
        <w:rPr>
          <w:color w:val="2E3232"/>
          <w:spacing w:val="7"/>
        </w:rPr>
        <w:t>who</w:t>
      </w:r>
      <w:r w:rsidRPr="007D4FA3">
        <w:rPr>
          <w:spacing w:val="3"/>
        </w:rPr>
        <w:t xml:space="preserve"> </w:t>
      </w:r>
      <w:r w:rsidRPr="007D4FA3">
        <w:rPr>
          <w:color w:val="2E3232"/>
          <w:spacing w:val="5"/>
        </w:rPr>
        <w:t>are</w:t>
      </w:r>
      <w:r w:rsidRPr="007D4FA3">
        <w:rPr>
          <w:spacing w:val="4"/>
        </w:rPr>
        <w:t xml:space="preserve"> </w:t>
      </w:r>
      <w:r w:rsidRPr="007D4FA3">
        <w:rPr>
          <w:color w:val="2E3232"/>
          <w:spacing w:val="5"/>
        </w:rPr>
        <w:t>blind</w:t>
      </w:r>
      <w:r w:rsidRPr="007D4FA3">
        <w:rPr>
          <w:spacing w:val="4"/>
        </w:rPr>
        <w:t xml:space="preserve"> </w:t>
      </w:r>
      <w:r w:rsidRPr="007D4FA3">
        <w:rPr>
          <w:color w:val="2E3232"/>
          <w:spacing w:val="6"/>
        </w:rPr>
        <w:t>or</w:t>
      </w:r>
      <w:r w:rsidRPr="007D4FA3">
        <w:rPr>
          <w:spacing w:val="4"/>
        </w:rPr>
        <w:t xml:space="preserve"> </w:t>
      </w:r>
      <w:r w:rsidRPr="007D4FA3">
        <w:rPr>
          <w:color w:val="2E3232"/>
          <w:spacing w:val="5"/>
        </w:rPr>
        <w:t>vision</w:t>
      </w:r>
      <w:r w:rsidRPr="007D4FA3">
        <w:rPr>
          <w:spacing w:val="3"/>
        </w:rPr>
        <w:t xml:space="preserve"> </w:t>
      </w:r>
      <w:r w:rsidRPr="007D4FA3">
        <w:rPr>
          <w:color w:val="2E3232"/>
          <w:spacing w:val="5"/>
        </w:rPr>
        <w:t>impaired</w:t>
      </w:r>
      <w:r w:rsidRPr="007D4FA3">
        <w:rPr>
          <w:spacing w:val="4"/>
        </w:rPr>
        <w:t xml:space="preserve"> </w:t>
      </w:r>
      <w:r w:rsidRPr="007D4FA3">
        <w:rPr>
          <w:color w:val="2E3232"/>
          <w:spacing w:val="6"/>
        </w:rPr>
        <w:t>with</w:t>
      </w:r>
      <w:r w:rsidRPr="007D4FA3">
        <w:t xml:space="preserve"> </w:t>
      </w:r>
      <w:r w:rsidRPr="007D4FA3">
        <w:rPr>
          <w:color w:val="2E3232"/>
        </w:rPr>
        <w:t>disability</w:t>
      </w:r>
      <w:r w:rsidRPr="007D4FA3">
        <w:rPr>
          <w:spacing w:val="3"/>
        </w:rPr>
        <w:t xml:space="preserve"> </w:t>
      </w:r>
      <w:r w:rsidRPr="007D4FA3">
        <w:rPr>
          <w:color w:val="2E3232"/>
        </w:rPr>
        <w:t>related</w:t>
      </w:r>
      <w:r w:rsidRPr="007D4FA3">
        <w:rPr>
          <w:spacing w:val="4"/>
        </w:rPr>
        <w:t xml:space="preserve"> </w:t>
      </w:r>
      <w:r w:rsidRPr="007D4FA3">
        <w:rPr>
          <w:color w:val="2E3232"/>
        </w:rPr>
        <w:t>issues</w:t>
      </w:r>
      <w:r w:rsidRPr="007D4FA3">
        <w:rPr>
          <w:spacing w:val="4"/>
        </w:rPr>
        <w:t xml:space="preserve"> </w:t>
      </w:r>
      <w:r w:rsidRPr="007D4FA3">
        <w:rPr>
          <w:color w:val="2E3232"/>
        </w:rPr>
        <w:t>in</w:t>
      </w:r>
      <w:r w:rsidRPr="007D4FA3">
        <w:rPr>
          <w:spacing w:val="4"/>
        </w:rPr>
        <w:t xml:space="preserve"> </w:t>
      </w:r>
      <w:r w:rsidRPr="007D4FA3">
        <w:rPr>
          <w:color w:val="2E3232"/>
        </w:rPr>
        <w:t>the</w:t>
      </w:r>
      <w:r w:rsidRPr="007D4FA3">
        <w:rPr>
          <w:spacing w:val="3"/>
        </w:rPr>
        <w:t xml:space="preserve"> </w:t>
      </w:r>
      <w:r w:rsidRPr="007D4FA3">
        <w:rPr>
          <w:color w:val="2E3232"/>
        </w:rPr>
        <w:t>three</w:t>
      </w:r>
      <w:r w:rsidRPr="007D4FA3">
        <w:t xml:space="preserve"> </w:t>
      </w:r>
      <w:r w:rsidRPr="007D4FA3">
        <w:rPr>
          <w:color w:val="2E3232"/>
        </w:rPr>
        <w:t>main</w:t>
      </w:r>
      <w:r w:rsidRPr="007D4FA3">
        <w:rPr>
          <w:spacing w:val="-7"/>
        </w:rPr>
        <w:t xml:space="preserve"> </w:t>
      </w:r>
      <w:r w:rsidRPr="007D4FA3">
        <w:rPr>
          <w:color w:val="2E3232"/>
        </w:rPr>
        <w:t>category</w:t>
      </w:r>
      <w:r w:rsidRPr="007D4FA3">
        <w:rPr>
          <w:spacing w:val="-8"/>
        </w:rPr>
        <w:t xml:space="preserve"> </w:t>
      </w:r>
      <w:r w:rsidRPr="007D4FA3">
        <w:rPr>
          <w:color w:val="2E3232"/>
        </w:rPr>
        <w:t>areas</w:t>
      </w:r>
      <w:r w:rsidRPr="007D4FA3">
        <w:rPr>
          <w:spacing w:val="-7"/>
        </w:rPr>
        <w:t xml:space="preserve"> </w:t>
      </w:r>
      <w:r w:rsidRPr="007D4FA3">
        <w:rPr>
          <w:color w:val="2E3232"/>
        </w:rPr>
        <w:t>of</w:t>
      </w:r>
      <w:r w:rsidRPr="007D4FA3">
        <w:rPr>
          <w:spacing w:val="-8"/>
        </w:rPr>
        <w:t xml:space="preserve"> </w:t>
      </w:r>
      <w:r w:rsidRPr="007D4FA3">
        <w:rPr>
          <w:color w:val="2E3232"/>
        </w:rPr>
        <w:t>Social</w:t>
      </w:r>
      <w:r w:rsidRPr="007D4FA3">
        <w:rPr>
          <w:spacing w:val="-9"/>
        </w:rPr>
        <w:t xml:space="preserve"> </w:t>
      </w:r>
      <w:r w:rsidRPr="007D4FA3">
        <w:rPr>
          <w:color w:val="2E3232"/>
        </w:rPr>
        <w:t>Security,</w:t>
      </w:r>
      <w:r w:rsidRPr="007D4FA3">
        <w:t xml:space="preserve"> </w:t>
      </w:r>
      <w:r w:rsidRPr="007D4FA3">
        <w:rPr>
          <w:color w:val="2E3232"/>
          <w:spacing w:val="-1"/>
        </w:rPr>
        <w:t>disability</w:t>
      </w:r>
      <w:r w:rsidRPr="007D4FA3">
        <w:rPr>
          <w:sz w:val="24"/>
          <w:szCs w:val="24"/>
        </w:rPr>
        <w:t xml:space="preserve"> </w:t>
      </w:r>
      <w:r w:rsidRPr="007D4FA3">
        <w:rPr>
          <w:color w:val="2E3232"/>
        </w:rPr>
        <w:t>services</w:t>
      </w:r>
      <w:r w:rsidRPr="007D4FA3">
        <w:rPr>
          <w:sz w:val="24"/>
          <w:szCs w:val="24"/>
        </w:rPr>
        <w:t xml:space="preserve"> </w:t>
      </w:r>
      <w:r w:rsidRPr="007D4FA3">
        <w:rPr>
          <w:color w:val="2E3232"/>
          <w:spacing w:val="-1"/>
        </w:rPr>
        <w:t>and</w:t>
      </w:r>
      <w:r w:rsidRPr="007D4FA3">
        <w:rPr>
          <w:sz w:val="24"/>
          <w:szCs w:val="24"/>
        </w:rPr>
        <w:t xml:space="preserve"> </w:t>
      </w:r>
      <w:r w:rsidRPr="007D4FA3">
        <w:rPr>
          <w:color w:val="2E3232"/>
          <w:spacing w:val="-2"/>
        </w:rPr>
        <w:t>disability</w:t>
      </w:r>
      <w:r w:rsidRPr="007D4FA3">
        <w:rPr>
          <w:sz w:val="24"/>
          <w:szCs w:val="24"/>
        </w:rPr>
        <w:t xml:space="preserve"> </w:t>
      </w:r>
      <w:r w:rsidRPr="007D4FA3">
        <w:rPr>
          <w:color w:val="2E3232"/>
          <w:spacing w:val="-1"/>
        </w:rPr>
        <w:t>discrimination.</w:t>
      </w:r>
    </w:p>
    <w:p w14:paraId="1443A163" w14:textId="77777777" w:rsidR="007D4FA3" w:rsidRPr="00957BF9" w:rsidRDefault="007D4FA3" w:rsidP="00DB7606">
      <w:pPr>
        <w:spacing w:before="120" w:after="120" w:line="240" w:lineRule="auto"/>
        <w:rPr>
          <w:color w:val="7030A0"/>
        </w:rPr>
      </w:pPr>
      <w:r w:rsidRPr="00957BF9">
        <w:rPr>
          <w:color w:val="7030A0"/>
          <w:spacing w:val="-1"/>
        </w:rPr>
        <w:t>Culture, Ethnicity and Health</w:t>
      </w:r>
    </w:p>
    <w:p w14:paraId="01930133" w14:textId="77777777" w:rsidR="007D4FA3" w:rsidRPr="007D4FA3" w:rsidRDefault="007D4FA3" w:rsidP="00DB7606">
      <w:pPr>
        <w:spacing w:before="120" w:after="120" w:line="240" w:lineRule="auto"/>
        <w:rPr>
          <w:sz w:val="24"/>
          <w:szCs w:val="24"/>
        </w:rPr>
      </w:pPr>
      <w:r w:rsidRPr="007D4FA3">
        <w:rPr>
          <w:color w:val="2E3232"/>
        </w:rPr>
        <w:t>Tel:</w:t>
      </w:r>
      <w:r w:rsidRPr="007D4FA3">
        <w:rPr>
          <w:spacing w:val="-9"/>
        </w:rPr>
        <w:t xml:space="preserve"> </w:t>
      </w:r>
      <w:r w:rsidRPr="007D4FA3">
        <w:rPr>
          <w:color w:val="2E3232"/>
        </w:rPr>
        <w:t>(03) 9418 9929</w:t>
      </w:r>
    </w:p>
    <w:p w14:paraId="7A14143F" w14:textId="680AD862" w:rsidR="007D4FA3" w:rsidRPr="007D4FA3" w:rsidRDefault="007D4FA3" w:rsidP="00DB7606">
      <w:pPr>
        <w:spacing w:before="120" w:after="120" w:line="240" w:lineRule="auto"/>
        <w:rPr>
          <w:sz w:val="24"/>
          <w:szCs w:val="24"/>
        </w:rPr>
      </w:pPr>
      <w:r w:rsidRPr="007D4FA3">
        <w:rPr>
          <w:color w:val="2E3232"/>
        </w:rPr>
        <w:t>Email:</w:t>
      </w:r>
      <w:r w:rsidRPr="007D4FA3">
        <w:rPr>
          <w:spacing w:val="-13"/>
        </w:rPr>
        <w:t xml:space="preserve"> </w:t>
      </w:r>
      <w:hyperlink r:id="rId17" w:history="1">
        <w:r w:rsidR="00DB7606" w:rsidRPr="00D54C6D">
          <w:rPr>
            <w:rStyle w:val="Hyperlink"/>
          </w:rPr>
          <w:t>enquiries@ceh.org.au</w:t>
        </w:r>
      </w:hyperlink>
      <w:r w:rsidR="00DB7606">
        <w:rPr>
          <w:color w:val="2E3232"/>
        </w:rPr>
        <w:t xml:space="preserve"> </w:t>
      </w:r>
    </w:p>
    <w:p w14:paraId="21E972A0" w14:textId="59A7D011" w:rsidR="007D4FA3" w:rsidRPr="0020621B" w:rsidRDefault="007D4FA3" w:rsidP="00DB7606">
      <w:pPr>
        <w:spacing w:before="120" w:after="120" w:line="240" w:lineRule="auto"/>
        <w:rPr>
          <w:spacing w:val="-8"/>
        </w:rPr>
      </w:pPr>
      <w:r w:rsidRPr="0020621B">
        <w:rPr>
          <w:noProof/>
          <w:color w:val="000000" w:themeColor="text1"/>
          <w:sz w:val="24"/>
          <w:szCs w:val="24"/>
        </w:rPr>
        <w:drawing>
          <wp:anchor distT="0" distB="0" distL="114300" distR="114300" simplePos="0" relativeHeight="251693568" behindDoc="0" locked="0" layoutInCell="1" allowOverlap="1" wp14:anchorId="55B0992A" wp14:editId="72F0C7A8">
            <wp:simplePos x="0" y="0"/>
            <wp:positionH relativeFrom="page">
              <wp:posOffset>8074855</wp:posOffset>
            </wp:positionH>
            <wp:positionV relativeFrom="page">
              <wp:posOffset>4557932</wp:posOffset>
            </wp:positionV>
            <wp:extent cx="2194560" cy="2039816"/>
            <wp:effectExtent l="0" t="0" r="2540" b="5080"/>
            <wp:wrapNone/>
            <wp:docPr id="306" name="Picture 3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2"/>
                    <pic:cNvPicPr>
                      <a:picLocks/>
                    </pic:cNvPicPr>
                  </pic:nvPicPr>
                  <pic:blipFill>
                    <a:blip r:embed="rId12">
                      <a:duotone>
                        <a:schemeClr val="accent4">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194560" cy="2039816"/>
                    </a:xfrm>
                    <a:prstGeom prst="rect">
                      <a:avLst/>
                    </a:prstGeom>
                    <a:noFill/>
                  </pic:spPr>
                </pic:pic>
              </a:graphicData>
            </a:graphic>
            <wp14:sizeRelH relativeFrom="page">
              <wp14:pctWidth>0</wp14:pctWidth>
            </wp14:sizeRelH>
            <wp14:sizeRelV relativeFrom="page">
              <wp14:pctHeight>0</wp14:pctHeight>
            </wp14:sizeRelV>
          </wp:anchor>
        </w:drawing>
      </w:r>
      <w:r w:rsidRPr="0020621B">
        <w:rPr>
          <w:color w:val="000000" w:themeColor="text1"/>
          <w:spacing w:val="-1"/>
        </w:rPr>
        <w:t>Culture, Ethnicity and Health</w:t>
      </w:r>
      <w:r w:rsidR="0020621B" w:rsidRPr="0020621B">
        <w:rPr>
          <w:color w:val="000000" w:themeColor="text1"/>
          <w:spacing w:val="-8"/>
        </w:rPr>
        <w:t xml:space="preserve"> </w:t>
      </w:r>
      <w:r w:rsidRPr="007D4FA3">
        <w:rPr>
          <w:color w:val="2E3232"/>
        </w:rPr>
        <w:t>provides</w:t>
      </w:r>
      <w:r w:rsidRPr="007D4FA3">
        <w:rPr>
          <w:spacing w:val="-9"/>
        </w:rPr>
        <w:t xml:space="preserve"> </w:t>
      </w:r>
      <w:r w:rsidRPr="007D4FA3">
        <w:rPr>
          <w:color w:val="2E3232"/>
        </w:rPr>
        <w:t>services</w:t>
      </w:r>
      <w:r w:rsidRPr="007D4FA3">
        <w:t xml:space="preserve"> </w:t>
      </w:r>
      <w:r w:rsidRPr="007D4FA3">
        <w:rPr>
          <w:color w:val="2E3232"/>
        </w:rPr>
        <w:t>to</w:t>
      </w:r>
      <w:r w:rsidRPr="007D4FA3">
        <w:rPr>
          <w:spacing w:val="5"/>
        </w:rPr>
        <w:t xml:space="preserve"> </w:t>
      </w:r>
      <w:r w:rsidRPr="007D4FA3">
        <w:rPr>
          <w:color w:val="2E3232"/>
        </w:rPr>
        <w:t>ensure</w:t>
      </w:r>
      <w:r w:rsidRPr="007D4FA3">
        <w:rPr>
          <w:spacing w:val="5"/>
        </w:rPr>
        <w:t xml:space="preserve"> </w:t>
      </w:r>
      <w:r w:rsidRPr="007D4FA3">
        <w:rPr>
          <w:color w:val="2E3232"/>
        </w:rPr>
        <w:t>that</w:t>
      </w:r>
      <w:r w:rsidRPr="007D4FA3">
        <w:rPr>
          <w:spacing w:val="6"/>
        </w:rPr>
        <w:t xml:space="preserve"> </w:t>
      </w:r>
      <w:r w:rsidRPr="007D4FA3">
        <w:rPr>
          <w:color w:val="2E3232"/>
        </w:rPr>
        <w:t>people</w:t>
      </w:r>
      <w:r w:rsidRPr="007D4FA3">
        <w:rPr>
          <w:spacing w:val="5"/>
        </w:rPr>
        <w:t xml:space="preserve"> </w:t>
      </w:r>
      <w:r w:rsidRPr="007D4FA3">
        <w:rPr>
          <w:color w:val="2E3232"/>
        </w:rPr>
        <w:t>from</w:t>
      </w:r>
      <w:r w:rsidRPr="007D4FA3">
        <w:rPr>
          <w:spacing w:val="6"/>
        </w:rPr>
        <w:t xml:space="preserve"> </w:t>
      </w:r>
      <w:r w:rsidRPr="007D4FA3">
        <w:rPr>
          <w:color w:val="2E3232"/>
        </w:rPr>
        <w:t>a</w:t>
      </w:r>
      <w:r w:rsidRPr="007D4FA3">
        <w:rPr>
          <w:spacing w:val="5"/>
        </w:rPr>
        <w:t xml:space="preserve"> </w:t>
      </w:r>
      <w:r w:rsidRPr="007D4FA3">
        <w:rPr>
          <w:color w:val="2E3232"/>
        </w:rPr>
        <w:t>non-</w:t>
      </w:r>
      <w:r w:rsidRPr="007D4FA3">
        <w:t xml:space="preserve"> </w:t>
      </w:r>
      <w:r w:rsidRPr="007D4FA3">
        <w:rPr>
          <w:color w:val="2E3232"/>
          <w:spacing w:val="2"/>
        </w:rPr>
        <w:t>English</w:t>
      </w:r>
      <w:r w:rsidRPr="007D4FA3">
        <w:rPr>
          <w:spacing w:val="2"/>
        </w:rPr>
        <w:t>-speaking</w:t>
      </w:r>
      <w:r w:rsidRPr="007D4FA3">
        <w:rPr>
          <w:spacing w:val="3"/>
        </w:rPr>
        <w:t xml:space="preserve"> </w:t>
      </w:r>
      <w:r w:rsidRPr="007D4FA3">
        <w:rPr>
          <w:color w:val="2E3232"/>
          <w:spacing w:val="3"/>
        </w:rPr>
        <w:t>background</w:t>
      </w:r>
      <w:r w:rsidRPr="007D4FA3">
        <w:rPr>
          <w:spacing w:val="3"/>
        </w:rPr>
        <w:t xml:space="preserve"> </w:t>
      </w:r>
      <w:r w:rsidRPr="007D4FA3">
        <w:rPr>
          <w:color w:val="2E3232"/>
          <w:spacing w:val="3"/>
        </w:rPr>
        <w:t>receive</w:t>
      </w:r>
      <w:r w:rsidRPr="007D4FA3">
        <w:t xml:space="preserve"> </w:t>
      </w:r>
      <w:r w:rsidRPr="007D4FA3">
        <w:rPr>
          <w:color w:val="2E3232"/>
          <w:spacing w:val="5"/>
        </w:rPr>
        <w:t>the</w:t>
      </w:r>
      <w:r w:rsidRPr="007D4FA3">
        <w:rPr>
          <w:spacing w:val="3"/>
        </w:rPr>
        <w:t xml:space="preserve"> </w:t>
      </w:r>
      <w:r w:rsidRPr="007D4FA3">
        <w:rPr>
          <w:color w:val="2E3232"/>
          <w:spacing w:val="8"/>
        </w:rPr>
        <w:t>same</w:t>
      </w:r>
      <w:r w:rsidRPr="007D4FA3">
        <w:rPr>
          <w:spacing w:val="4"/>
        </w:rPr>
        <w:t xml:space="preserve"> </w:t>
      </w:r>
      <w:r w:rsidRPr="007D4FA3">
        <w:rPr>
          <w:color w:val="2E3232"/>
          <w:spacing w:val="5"/>
        </w:rPr>
        <w:t>rights</w:t>
      </w:r>
      <w:r w:rsidRPr="007D4FA3">
        <w:rPr>
          <w:spacing w:val="4"/>
        </w:rPr>
        <w:t xml:space="preserve"> </w:t>
      </w:r>
      <w:r w:rsidRPr="007D4FA3">
        <w:rPr>
          <w:color w:val="2E3232"/>
          <w:spacing w:val="7"/>
        </w:rPr>
        <w:t>and</w:t>
      </w:r>
      <w:r w:rsidRPr="007D4FA3">
        <w:rPr>
          <w:spacing w:val="4"/>
        </w:rPr>
        <w:t xml:space="preserve"> </w:t>
      </w:r>
      <w:r w:rsidRPr="007D4FA3">
        <w:rPr>
          <w:color w:val="2E3232"/>
          <w:spacing w:val="5"/>
        </w:rPr>
        <w:t>opportunities</w:t>
      </w:r>
      <w:r w:rsidRPr="007D4FA3">
        <w:rPr>
          <w:spacing w:val="4"/>
        </w:rPr>
        <w:t xml:space="preserve"> </w:t>
      </w:r>
      <w:r w:rsidRPr="007D4FA3">
        <w:rPr>
          <w:color w:val="2E3232"/>
          <w:spacing w:val="10"/>
        </w:rPr>
        <w:t>to</w:t>
      </w:r>
      <w:r w:rsidRPr="007D4FA3">
        <w:t xml:space="preserve"> </w:t>
      </w:r>
      <w:r w:rsidRPr="007D4FA3">
        <w:rPr>
          <w:color w:val="2E3232"/>
          <w:spacing w:val="3"/>
        </w:rPr>
        <w:t>access</w:t>
      </w:r>
      <w:r w:rsidRPr="007D4FA3">
        <w:rPr>
          <w:spacing w:val="2"/>
        </w:rPr>
        <w:t xml:space="preserve"> </w:t>
      </w:r>
      <w:r w:rsidRPr="007D4FA3">
        <w:rPr>
          <w:color w:val="2E3232"/>
          <w:spacing w:val="3"/>
        </w:rPr>
        <w:t>services</w:t>
      </w:r>
      <w:r w:rsidRPr="007D4FA3">
        <w:rPr>
          <w:spacing w:val="3"/>
        </w:rPr>
        <w:t xml:space="preserve"> </w:t>
      </w:r>
      <w:r w:rsidRPr="007D4FA3">
        <w:rPr>
          <w:color w:val="2E3232"/>
          <w:spacing w:val="3"/>
        </w:rPr>
        <w:t>that</w:t>
      </w:r>
      <w:r w:rsidRPr="007D4FA3">
        <w:rPr>
          <w:spacing w:val="2"/>
        </w:rPr>
        <w:t xml:space="preserve"> </w:t>
      </w:r>
      <w:r w:rsidRPr="007D4FA3">
        <w:rPr>
          <w:color w:val="2E3232"/>
          <w:spacing w:val="3"/>
        </w:rPr>
        <w:t>are</w:t>
      </w:r>
      <w:r w:rsidRPr="007D4FA3">
        <w:rPr>
          <w:spacing w:val="3"/>
        </w:rPr>
        <w:t xml:space="preserve"> </w:t>
      </w:r>
      <w:r w:rsidRPr="007D4FA3">
        <w:rPr>
          <w:color w:val="2E3232"/>
          <w:spacing w:val="2"/>
        </w:rPr>
        <w:t>relevant</w:t>
      </w:r>
      <w:r w:rsidRPr="007D4FA3">
        <w:rPr>
          <w:spacing w:val="2"/>
        </w:rPr>
        <w:t xml:space="preserve"> </w:t>
      </w:r>
      <w:r w:rsidRPr="007D4FA3">
        <w:rPr>
          <w:color w:val="2E3232"/>
          <w:spacing w:val="5"/>
        </w:rPr>
        <w:t>and</w:t>
      </w:r>
      <w:r w:rsidRPr="007D4FA3">
        <w:t xml:space="preserve"> </w:t>
      </w:r>
      <w:r w:rsidRPr="007D4FA3">
        <w:rPr>
          <w:color w:val="2E3232"/>
          <w:spacing w:val="5"/>
        </w:rPr>
        <w:t>appropriate</w:t>
      </w:r>
      <w:r w:rsidRPr="007D4FA3">
        <w:rPr>
          <w:spacing w:val="4"/>
        </w:rPr>
        <w:t xml:space="preserve"> </w:t>
      </w:r>
      <w:r w:rsidRPr="007D4FA3">
        <w:rPr>
          <w:color w:val="2E3232"/>
          <w:spacing w:val="5"/>
        </w:rPr>
        <w:t>to</w:t>
      </w:r>
      <w:r w:rsidRPr="007D4FA3">
        <w:rPr>
          <w:spacing w:val="4"/>
        </w:rPr>
        <w:t xml:space="preserve"> </w:t>
      </w:r>
      <w:r w:rsidRPr="007D4FA3">
        <w:rPr>
          <w:color w:val="2E3232"/>
          <w:spacing w:val="4"/>
        </w:rPr>
        <w:t>their</w:t>
      </w:r>
      <w:r w:rsidRPr="007D4FA3">
        <w:rPr>
          <w:spacing w:val="5"/>
        </w:rPr>
        <w:t xml:space="preserve"> </w:t>
      </w:r>
      <w:r w:rsidRPr="007D4FA3">
        <w:rPr>
          <w:color w:val="2E3232"/>
          <w:spacing w:val="4"/>
        </w:rPr>
        <w:t>linguistic,</w:t>
      </w:r>
      <w:r w:rsidRPr="007D4FA3">
        <w:rPr>
          <w:spacing w:val="4"/>
        </w:rPr>
        <w:t xml:space="preserve"> </w:t>
      </w:r>
      <w:r w:rsidRPr="007D4FA3">
        <w:rPr>
          <w:color w:val="2E3232"/>
          <w:spacing w:val="4"/>
        </w:rPr>
        <w:t>cultural</w:t>
      </w:r>
      <w:r w:rsidRPr="007D4FA3">
        <w:t xml:space="preserve"> </w:t>
      </w:r>
      <w:r w:rsidRPr="007D4FA3">
        <w:rPr>
          <w:color w:val="2E3232"/>
        </w:rPr>
        <w:t>and</w:t>
      </w:r>
      <w:r w:rsidRPr="007D4FA3">
        <w:t xml:space="preserve"> </w:t>
      </w:r>
      <w:r w:rsidRPr="007D4FA3">
        <w:rPr>
          <w:color w:val="2E3232"/>
        </w:rPr>
        <w:t>religious</w:t>
      </w:r>
      <w:r w:rsidRPr="007D4FA3">
        <w:rPr>
          <w:spacing w:val="-13"/>
        </w:rPr>
        <w:t xml:space="preserve"> </w:t>
      </w:r>
      <w:r w:rsidRPr="007D4FA3">
        <w:rPr>
          <w:color w:val="2E3232"/>
        </w:rPr>
        <w:t>needs.</w:t>
      </w:r>
    </w:p>
    <w:p w14:paraId="3A793AF6" w14:textId="77777777" w:rsidR="007D4FA3" w:rsidRPr="00957BF9" w:rsidRDefault="007D4FA3" w:rsidP="00DB7606">
      <w:pPr>
        <w:spacing w:before="120" w:after="120" w:line="240" w:lineRule="auto"/>
        <w:rPr>
          <w:color w:val="7030A0"/>
          <w:sz w:val="24"/>
          <w:szCs w:val="24"/>
        </w:rPr>
      </w:pPr>
      <w:r w:rsidRPr="00957BF9">
        <w:rPr>
          <w:color w:val="7030A0"/>
        </w:rPr>
        <w:t>Information on Disability Education</w:t>
      </w:r>
      <w:r w:rsidRPr="00957BF9">
        <w:rPr>
          <w:color w:val="7030A0"/>
          <w:spacing w:val="-5"/>
        </w:rPr>
        <w:t xml:space="preserve"> </w:t>
      </w:r>
      <w:r w:rsidRPr="00957BF9">
        <w:rPr>
          <w:color w:val="7030A0"/>
        </w:rPr>
        <w:t>and Awareness</w:t>
      </w:r>
      <w:r w:rsidRPr="00957BF9">
        <w:rPr>
          <w:color w:val="7030A0"/>
          <w:spacing w:val="-13"/>
        </w:rPr>
        <w:t xml:space="preserve"> </w:t>
      </w:r>
      <w:r w:rsidRPr="00957BF9">
        <w:rPr>
          <w:color w:val="7030A0"/>
        </w:rPr>
        <w:t>Services</w:t>
      </w:r>
    </w:p>
    <w:p w14:paraId="57D7D545" w14:textId="77777777" w:rsidR="007D4FA3" w:rsidRPr="007D4FA3" w:rsidRDefault="007D4FA3" w:rsidP="00DB7606">
      <w:pPr>
        <w:spacing w:before="120" w:after="120" w:line="240" w:lineRule="auto"/>
        <w:rPr>
          <w:rFonts w:cstheme="minorHAnsi"/>
          <w:sz w:val="24"/>
          <w:szCs w:val="24"/>
        </w:rPr>
      </w:pPr>
      <w:r w:rsidRPr="007D4FA3">
        <w:rPr>
          <w:rFonts w:eastAsia="Helvetica Neue Thin" w:cstheme="minorHAnsi"/>
          <w:color w:val="2E3232"/>
        </w:rPr>
        <w:t>Tel:1800</w:t>
      </w:r>
      <w:r w:rsidRPr="007D4FA3">
        <w:rPr>
          <w:rFonts w:eastAsia="Helvetica Neue Thin" w:cstheme="minorHAnsi"/>
          <w:spacing w:val="-14"/>
        </w:rPr>
        <w:t xml:space="preserve"> </w:t>
      </w:r>
      <w:r w:rsidRPr="007D4FA3">
        <w:rPr>
          <w:rFonts w:eastAsia="Helvetica Neue Thin" w:cstheme="minorHAnsi"/>
          <w:color w:val="2E3232"/>
        </w:rPr>
        <w:t>029</w:t>
      </w:r>
      <w:r w:rsidRPr="007D4FA3">
        <w:rPr>
          <w:rFonts w:eastAsia="Helvetica Neue Thin" w:cstheme="minorHAnsi"/>
          <w:spacing w:val="-16"/>
        </w:rPr>
        <w:t xml:space="preserve"> </w:t>
      </w:r>
      <w:r w:rsidRPr="007D4FA3">
        <w:rPr>
          <w:rFonts w:eastAsia="Helvetica Neue Thin" w:cstheme="minorHAnsi"/>
          <w:color w:val="2E3232"/>
        </w:rPr>
        <w:t>904</w:t>
      </w:r>
    </w:p>
    <w:p w14:paraId="0E1D931C" w14:textId="5C55482A" w:rsidR="007D4FA3" w:rsidRPr="007D4FA3" w:rsidRDefault="007D4FA3" w:rsidP="00DB7606">
      <w:pPr>
        <w:spacing w:before="120" w:after="120" w:line="240" w:lineRule="auto"/>
        <w:rPr>
          <w:rFonts w:cstheme="minorHAnsi"/>
          <w:sz w:val="24"/>
          <w:szCs w:val="24"/>
        </w:rPr>
      </w:pPr>
      <w:r w:rsidRPr="007D4FA3">
        <w:rPr>
          <w:rFonts w:eastAsia="Helvetica Neue Thin" w:cstheme="minorHAnsi"/>
          <w:color w:val="2E3232"/>
        </w:rPr>
        <w:t>Email:</w:t>
      </w:r>
      <w:r w:rsidRPr="007D4FA3">
        <w:rPr>
          <w:rFonts w:eastAsia="Helvetica Neue Thin" w:cstheme="minorHAnsi"/>
          <w:spacing w:val="-13"/>
        </w:rPr>
        <w:t xml:space="preserve"> </w:t>
      </w:r>
      <w:hyperlink r:id="rId18" w:history="1">
        <w:r w:rsidR="00DB7606" w:rsidRPr="00D54C6D">
          <w:rPr>
            <w:rStyle w:val="Hyperlink"/>
            <w:rFonts w:eastAsia="Helvetica Neue Thin" w:cstheme="minorHAnsi"/>
          </w:rPr>
          <w:t>ideas@ideas.org.au</w:t>
        </w:r>
      </w:hyperlink>
      <w:r w:rsidR="00DB7606">
        <w:rPr>
          <w:rFonts w:eastAsia="Helvetica Neue Thin" w:cstheme="minorHAnsi"/>
          <w:color w:val="2E3232"/>
        </w:rPr>
        <w:t xml:space="preserve"> </w:t>
      </w:r>
    </w:p>
    <w:p w14:paraId="673A3B02" w14:textId="21FB7DFB" w:rsidR="007D4FA3" w:rsidRPr="007D4FA3" w:rsidRDefault="007D4FA3" w:rsidP="00DB7606">
      <w:pPr>
        <w:spacing w:before="120" w:after="120" w:line="240" w:lineRule="auto"/>
        <w:ind w:right="744"/>
        <w:rPr>
          <w:rFonts w:eastAsia="Helvetica Neue Thin" w:cstheme="minorHAnsi"/>
          <w:color w:val="2E3232"/>
        </w:rPr>
      </w:pPr>
      <w:r w:rsidRPr="007D4FA3">
        <w:rPr>
          <w:rFonts w:eastAsia="Helvetica Neue Thin" w:cstheme="minorHAnsi"/>
          <w:color w:val="2E3232"/>
        </w:rPr>
        <w:t>Information</w:t>
      </w:r>
      <w:r w:rsidRPr="007D4FA3">
        <w:rPr>
          <w:rFonts w:eastAsia="Helvetica Neue Thin" w:cstheme="minorHAnsi"/>
        </w:rPr>
        <w:t xml:space="preserve"> </w:t>
      </w:r>
      <w:r w:rsidRPr="007D4FA3">
        <w:rPr>
          <w:rFonts w:eastAsia="Helvetica Neue Thin" w:cstheme="minorHAnsi"/>
          <w:color w:val="2E3232"/>
        </w:rPr>
        <w:t>on</w:t>
      </w:r>
      <w:r w:rsidRPr="007D4FA3">
        <w:rPr>
          <w:rFonts w:eastAsia="Helvetica Neue Thin" w:cstheme="minorHAnsi"/>
        </w:rPr>
        <w:t xml:space="preserve"> </w:t>
      </w:r>
      <w:r w:rsidRPr="007D4FA3">
        <w:rPr>
          <w:rFonts w:eastAsia="Helvetica Neue Thin" w:cstheme="minorHAnsi"/>
          <w:color w:val="2E3232"/>
        </w:rPr>
        <w:t>Disability</w:t>
      </w:r>
      <w:r w:rsidRPr="007D4FA3">
        <w:rPr>
          <w:rFonts w:eastAsia="Helvetica Neue Thin" w:cstheme="minorHAnsi"/>
        </w:rPr>
        <w:t xml:space="preserve"> </w:t>
      </w:r>
      <w:r w:rsidRPr="007D4FA3">
        <w:rPr>
          <w:rFonts w:eastAsia="Helvetica Neue Thin" w:cstheme="minorHAnsi"/>
          <w:color w:val="2E3232"/>
        </w:rPr>
        <w:t>Education</w:t>
      </w:r>
      <w:r w:rsidRPr="007D4FA3">
        <w:rPr>
          <w:rFonts w:eastAsia="Helvetica Neue Thin" w:cstheme="minorHAnsi"/>
          <w:spacing w:val="-5"/>
        </w:rPr>
        <w:t xml:space="preserve"> </w:t>
      </w:r>
      <w:r w:rsidRPr="007D4FA3">
        <w:rPr>
          <w:rFonts w:eastAsia="Helvetica Neue Thin" w:cstheme="minorHAnsi"/>
          <w:color w:val="2E3232"/>
        </w:rPr>
        <w:t>and</w:t>
      </w:r>
      <w:r w:rsidRPr="007D4FA3">
        <w:rPr>
          <w:rFonts w:eastAsia="Helvetica Neue Thin" w:cstheme="minorHAnsi"/>
        </w:rPr>
        <w:t xml:space="preserve"> </w:t>
      </w:r>
      <w:r w:rsidRPr="007D4FA3">
        <w:rPr>
          <w:rFonts w:eastAsia="Helvetica Neue Thin" w:cstheme="minorHAnsi"/>
          <w:color w:val="2E3232"/>
        </w:rPr>
        <w:t>Awareness</w:t>
      </w:r>
      <w:r w:rsidRPr="007D4FA3">
        <w:rPr>
          <w:rFonts w:eastAsia="Helvetica Neue Thin" w:cstheme="minorHAnsi"/>
          <w:spacing w:val="-8"/>
        </w:rPr>
        <w:t xml:space="preserve"> </w:t>
      </w:r>
      <w:r w:rsidRPr="007D4FA3">
        <w:rPr>
          <w:rFonts w:eastAsia="Helvetica Neue Thin" w:cstheme="minorHAnsi"/>
          <w:color w:val="2E3232"/>
        </w:rPr>
        <w:t>Services</w:t>
      </w:r>
      <w:r w:rsidRPr="007D4FA3">
        <w:rPr>
          <w:rFonts w:eastAsia="Helvetica Neue Thin" w:cstheme="minorHAnsi"/>
          <w:spacing w:val="-9"/>
        </w:rPr>
        <w:t xml:space="preserve"> </w:t>
      </w:r>
      <w:r w:rsidRPr="007D4FA3">
        <w:rPr>
          <w:rFonts w:eastAsia="Helvetica Neue Thin" w:cstheme="minorHAnsi"/>
          <w:color w:val="2E3232"/>
        </w:rPr>
        <w:t>is</w:t>
      </w:r>
      <w:r w:rsidRPr="007D4FA3">
        <w:rPr>
          <w:rFonts w:eastAsia="Helvetica Neue Thin" w:cstheme="minorHAnsi"/>
          <w:spacing w:val="-9"/>
        </w:rPr>
        <w:t xml:space="preserve"> </w:t>
      </w:r>
      <w:r w:rsidRPr="007D4FA3">
        <w:rPr>
          <w:rFonts w:eastAsia="Helvetica Neue Thin" w:cstheme="minorHAnsi"/>
          <w:color w:val="2E3232"/>
        </w:rPr>
        <w:t>an</w:t>
      </w:r>
      <w:r w:rsidRPr="007D4FA3">
        <w:rPr>
          <w:rFonts w:eastAsia="Helvetica Neue Thin" w:cstheme="minorHAnsi"/>
          <w:spacing w:val="-9"/>
        </w:rPr>
        <w:t xml:space="preserve"> </w:t>
      </w:r>
      <w:r w:rsidRPr="007D4FA3">
        <w:rPr>
          <w:rFonts w:eastAsia="Helvetica Neue Thin" w:cstheme="minorHAnsi"/>
          <w:color w:val="2E3232"/>
        </w:rPr>
        <w:t>independent</w:t>
      </w:r>
      <w:r w:rsidRPr="007D4FA3">
        <w:rPr>
          <w:rFonts w:eastAsia="Helvetica Neue Thin" w:cstheme="minorHAnsi"/>
        </w:rPr>
        <w:t xml:space="preserve"> </w:t>
      </w:r>
      <w:r w:rsidRPr="007D4FA3">
        <w:rPr>
          <w:rFonts w:eastAsia="Helvetica Neue Thin" w:cstheme="minorHAnsi"/>
          <w:color w:val="2E3232"/>
          <w:spacing w:val="3"/>
        </w:rPr>
        <w:t>disability</w:t>
      </w:r>
      <w:r w:rsidRPr="007D4FA3">
        <w:rPr>
          <w:rFonts w:eastAsia="Helvetica Neue Thin" w:cstheme="minorHAnsi"/>
          <w:spacing w:val="5"/>
        </w:rPr>
        <w:t xml:space="preserve"> </w:t>
      </w:r>
      <w:r w:rsidRPr="007D4FA3">
        <w:rPr>
          <w:rFonts w:eastAsia="Helvetica Neue Thin" w:cstheme="minorHAnsi"/>
          <w:color w:val="2E3232"/>
          <w:spacing w:val="4"/>
        </w:rPr>
        <w:t>information</w:t>
      </w:r>
      <w:r w:rsidRPr="007D4FA3">
        <w:rPr>
          <w:rFonts w:eastAsia="Helvetica Neue Thin" w:cstheme="minorHAnsi"/>
          <w:spacing w:val="5"/>
        </w:rPr>
        <w:t xml:space="preserve"> </w:t>
      </w:r>
      <w:r w:rsidRPr="007D4FA3">
        <w:rPr>
          <w:rFonts w:eastAsia="Helvetica Neue Thin" w:cstheme="minorHAnsi"/>
          <w:color w:val="2E3232"/>
          <w:spacing w:val="5"/>
        </w:rPr>
        <w:t>provider</w:t>
      </w:r>
      <w:r w:rsidRPr="007D4FA3">
        <w:rPr>
          <w:rFonts w:eastAsia="Helvetica Neue Thin" w:cstheme="minorHAnsi"/>
          <w:spacing w:val="5"/>
        </w:rPr>
        <w:t xml:space="preserve"> </w:t>
      </w:r>
      <w:r w:rsidRPr="007D4FA3">
        <w:rPr>
          <w:rFonts w:eastAsia="Helvetica Neue Thin" w:cstheme="minorHAnsi"/>
          <w:color w:val="2E3232"/>
          <w:spacing w:val="3"/>
        </w:rPr>
        <w:t>offering</w:t>
      </w:r>
      <w:r w:rsidRPr="007D4FA3">
        <w:rPr>
          <w:rFonts w:eastAsia="Helvetica Neue Thin" w:cstheme="minorHAnsi"/>
        </w:rPr>
        <w:t xml:space="preserve"> </w:t>
      </w:r>
      <w:r w:rsidRPr="007D4FA3">
        <w:rPr>
          <w:rFonts w:eastAsia="Helvetica Neue Thin" w:cstheme="minorHAnsi"/>
          <w:color w:val="2E3232"/>
          <w:spacing w:val="2"/>
        </w:rPr>
        <w:t>information</w:t>
      </w:r>
      <w:r w:rsidRPr="007D4FA3">
        <w:rPr>
          <w:rFonts w:eastAsia="Helvetica Neue Thin" w:cstheme="minorHAnsi"/>
          <w:spacing w:val="2"/>
        </w:rPr>
        <w:t xml:space="preserve"> </w:t>
      </w:r>
      <w:r w:rsidRPr="007D4FA3">
        <w:rPr>
          <w:rFonts w:eastAsia="Helvetica Neue Thin" w:cstheme="minorHAnsi"/>
          <w:color w:val="2E3232"/>
          <w:spacing w:val="6"/>
        </w:rPr>
        <w:t>to</w:t>
      </w:r>
      <w:r w:rsidRPr="007D4FA3">
        <w:rPr>
          <w:rFonts w:eastAsia="Helvetica Neue Thin" w:cstheme="minorHAnsi"/>
          <w:spacing w:val="2"/>
        </w:rPr>
        <w:t xml:space="preserve"> </w:t>
      </w:r>
      <w:r w:rsidRPr="007D4FA3">
        <w:rPr>
          <w:rFonts w:eastAsia="Helvetica Neue Thin" w:cstheme="minorHAnsi"/>
          <w:color w:val="2E3232"/>
          <w:spacing w:val="3"/>
        </w:rPr>
        <w:t>people</w:t>
      </w:r>
      <w:r w:rsidRPr="007D4FA3">
        <w:rPr>
          <w:rFonts w:eastAsia="Helvetica Neue Thin" w:cstheme="minorHAnsi"/>
          <w:spacing w:val="3"/>
        </w:rPr>
        <w:t xml:space="preserve"> </w:t>
      </w:r>
      <w:r w:rsidRPr="007D4FA3">
        <w:rPr>
          <w:rFonts w:eastAsia="Helvetica Neue Thin" w:cstheme="minorHAnsi"/>
          <w:color w:val="2E3232"/>
          <w:spacing w:val="3"/>
        </w:rPr>
        <w:t>with</w:t>
      </w:r>
      <w:r w:rsidRPr="007D4FA3">
        <w:rPr>
          <w:rFonts w:eastAsia="Helvetica Neue Thin" w:cstheme="minorHAnsi"/>
          <w:spacing w:val="2"/>
        </w:rPr>
        <w:t xml:space="preserve"> </w:t>
      </w:r>
      <w:r w:rsidRPr="007D4FA3">
        <w:rPr>
          <w:rFonts w:eastAsia="Helvetica Neue Thin" w:cstheme="minorHAnsi"/>
          <w:color w:val="2E3232"/>
          <w:spacing w:val="3"/>
        </w:rPr>
        <w:t>a</w:t>
      </w:r>
      <w:r w:rsidRPr="007D4FA3">
        <w:rPr>
          <w:rFonts w:eastAsia="Helvetica Neue Thin" w:cstheme="minorHAnsi"/>
          <w:spacing w:val="3"/>
        </w:rPr>
        <w:t xml:space="preserve"> </w:t>
      </w:r>
      <w:r w:rsidRPr="007D4FA3">
        <w:rPr>
          <w:rFonts w:eastAsia="Helvetica Neue Thin" w:cstheme="minorHAnsi"/>
          <w:color w:val="2E3232"/>
          <w:spacing w:val="2"/>
        </w:rPr>
        <w:t>disability,</w:t>
      </w:r>
      <w:r w:rsidRPr="007D4FA3">
        <w:rPr>
          <w:rFonts w:eastAsia="Helvetica Neue Thin" w:cstheme="minorHAnsi"/>
        </w:rPr>
        <w:t xml:space="preserve"> </w:t>
      </w:r>
      <w:r w:rsidRPr="007D4FA3">
        <w:rPr>
          <w:rFonts w:eastAsia="Helvetica Neue Thin" w:cstheme="minorHAnsi"/>
          <w:color w:val="2E3232"/>
        </w:rPr>
        <w:t>their</w:t>
      </w:r>
      <w:r w:rsidRPr="007D4FA3">
        <w:rPr>
          <w:rFonts w:eastAsia="Helvetica Neue Thin" w:cstheme="minorHAnsi"/>
          <w:spacing w:val="6"/>
        </w:rPr>
        <w:t xml:space="preserve"> </w:t>
      </w:r>
      <w:r w:rsidRPr="007D4FA3">
        <w:rPr>
          <w:rFonts w:eastAsia="Helvetica Neue Thin" w:cstheme="minorHAnsi"/>
          <w:color w:val="2E3232"/>
        </w:rPr>
        <w:t>families</w:t>
      </w:r>
      <w:r w:rsidRPr="007D4FA3">
        <w:rPr>
          <w:rFonts w:eastAsia="Helvetica Neue Thin" w:cstheme="minorHAnsi"/>
          <w:spacing w:val="7"/>
        </w:rPr>
        <w:t xml:space="preserve"> </w:t>
      </w:r>
      <w:r w:rsidRPr="007D4FA3">
        <w:rPr>
          <w:rFonts w:eastAsia="Helvetica Neue Thin" w:cstheme="minorHAnsi"/>
          <w:color w:val="2E3232"/>
        </w:rPr>
        <w:t>and</w:t>
      </w:r>
      <w:r w:rsidRPr="007D4FA3">
        <w:rPr>
          <w:rFonts w:eastAsia="Helvetica Neue Thin" w:cstheme="minorHAnsi"/>
          <w:spacing w:val="7"/>
        </w:rPr>
        <w:t xml:space="preserve"> </w:t>
      </w:r>
      <w:r w:rsidRPr="007D4FA3">
        <w:rPr>
          <w:rFonts w:eastAsia="Helvetica Neue Thin" w:cstheme="minorHAnsi"/>
          <w:color w:val="2E3232"/>
        </w:rPr>
        <w:t>carers</w:t>
      </w:r>
      <w:r w:rsidRPr="007D4FA3">
        <w:rPr>
          <w:rFonts w:eastAsia="Helvetica Neue Thin" w:cstheme="minorHAnsi"/>
          <w:spacing w:val="7"/>
        </w:rPr>
        <w:t xml:space="preserve"> </w:t>
      </w:r>
      <w:r w:rsidRPr="007D4FA3">
        <w:rPr>
          <w:rFonts w:eastAsia="Helvetica Neue Thin" w:cstheme="minorHAnsi"/>
          <w:color w:val="2E3232"/>
        </w:rPr>
        <w:t>that</w:t>
      </w:r>
      <w:r w:rsidRPr="007D4FA3">
        <w:rPr>
          <w:rFonts w:eastAsia="Helvetica Neue Thin" w:cstheme="minorHAnsi"/>
          <w:spacing w:val="7"/>
        </w:rPr>
        <w:t xml:space="preserve"> </w:t>
      </w:r>
      <w:r w:rsidRPr="007D4FA3">
        <w:rPr>
          <w:rFonts w:eastAsia="Helvetica Neue Thin" w:cstheme="minorHAnsi"/>
          <w:color w:val="2E3232"/>
        </w:rPr>
        <w:t>assist</w:t>
      </w:r>
      <w:r w:rsidRPr="007D4FA3">
        <w:rPr>
          <w:rFonts w:eastAsia="Helvetica Neue Thin" w:cstheme="minorHAnsi"/>
        </w:rPr>
        <w:t xml:space="preserve"> </w:t>
      </w:r>
      <w:r w:rsidRPr="007D4FA3">
        <w:rPr>
          <w:rFonts w:eastAsia="Helvetica Neue Thin" w:cstheme="minorHAnsi"/>
          <w:color w:val="2E3232"/>
        </w:rPr>
        <w:t>people</w:t>
      </w:r>
      <w:r w:rsidRPr="007D4FA3">
        <w:rPr>
          <w:rFonts w:eastAsia="Helvetica Neue Thin" w:cstheme="minorHAnsi"/>
          <w:spacing w:val="-4"/>
        </w:rPr>
        <w:t xml:space="preserve"> </w:t>
      </w:r>
      <w:r w:rsidRPr="007D4FA3">
        <w:rPr>
          <w:rFonts w:eastAsia="Helvetica Neue Thin" w:cstheme="minorHAnsi"/>
          <w:color w:val="2E3232"/>
        </w:rPr>
        <w:t>with</w:t>
      </w:r>
      <w:r w:rsidRPr="007D4FA3">
        <w:rPr>
          <w:rFonts w:eastAsia="Helvetica Neue Thin" w:cstheme="minorHAnsi"/>
          <w:spacing w:val="-5"/>
        </w:rPr>
        <w:t xml:space="preserve"> </w:t>
      </w:r>
      <w:r w:rsidRPr="007D4FA3">
        <w:rPr>
          <w:rFonts w:eastAsia="Helvetica Neue Thin" w:cstheme="minorHAnsi"/>
          <w:color w:val="2E3232"/>
        </w:rPr>
        <w:t>a</w:t>
      </w:r>
      <w:r w:rsidRPr="007D4FA3">
        <w:rPr>
          <w:rFonts w:eastAsia="Helvetica Neue Thin" w:cstheme="minorHAnsi"/>
          <w:spacing w:val="-5"/>
        </w:rPr>
        <w:t xml:space="preserve"> </w:t>
      </w:r>
      <w:r w:rsidRPr="007D4FA3">
        <w:rPr>
          <w:rFonts w:eastAsia="Helvetica Neue Thin" w:cstheme="minorHAnsi"/>
          <w:color w:val="2E3232"/>
        </w:rPr>
        <w:t>disability</w:t>
      </w:r>
      <w:r w:rsidRPr="007D4FA3">
        <w:rPr>
          <w:rFonts w:eastAsia="Helvetica Neue Thin" w:cstheme="minorHAnsi"/>
          <w:spacing w:val="-5"/>
        </w:rPr>
        <w:t xml:space="preserve"> </w:t>
      </w:r>
      <w:r w:rsidRPr="007D4FA3">
        <w:rPr>
          <w:rFonts w:eastAsia="Helvetica Neue Thin" w:cstheme="minorHAnsi"/>
          <w:color w:val="2E3232"/>
        </w:rPr>
        <w:t>access</w:t>
      </w:r>
      <w:r w:rsidRPr="007D4FA3">
        <w:rPr>
          <w:rFonts w:eastAsia="Helvetica Neue Thin" w:cstheme="minorHAnsi"/>
          <w:spacing w:val="-6"/>
        </w:rPr>
        <w:t xml:space="preserve"> </w:t>
      </w:r>
      <w:r w:rsidRPr="007D4FA3">
        <w:rPr>
          <w:rFonts w:eastAsia="Helvetica Neue Thin" w:cstheme="minorHAnsi"/>
          <w:color w:val="2E3232"/>
        </w:rPr>
        <w:t>relevant</w:t>
      </w:r>
      <w:r w:rsidRPr="007D4FA3">
        <w:rPr>
          <w:rFonts w:eastAsia="Helvetica Neue Thin" w:cstheme="minorHAnsi"/>
        </w:rPr>
        <w:t xml:space="preserve"> </w:t>
      </w:r>
      <w:r w:rsidRPr="007D4FA3">
        <w:rPr>
          <w:rFonts w:eastAsia="Helvetica Neue Thin" w:cstheme="minorHAnsi"/>
          <w:color w:val="2E3232"/>
          <w:spacing w:val="3"/>
        </w:rPr>
        <w:t>services</w:t>
      </w:r>
      <w:r w:rsidRPr="007D4FA3">
        <w:rPr>
          <w:rFonts w:eastAsia="Helvetica Neue Thin" w:cstheme="minorHAnsi"/>
          <w:spacing w:val="2"/>
        </w:rPr>
        <w:t xml:space="preserve"> </w:t>
      </w:r>
      <w:r w:rsidRPr="007D4FA3">
        <w:rPr>
          <w:rFonts w:eastAsia="Helvetica Neue Thin" w:cstheme="minorHAnsi"/>
          <w:color w:val="2E3232"/>
          <w:spacing w:val="7"/>
        </w:rPr>
        <w:t>and</w:t>
      </w:r>
      <w:r w:rsidRPr="007D4FA3">
        <w:rPr>
          <w:rFonts w:eastAsia="Helvetica Neue Thin" w:cstheme="minorHAnsi"/>
          <w:spacing w:val="3"/>
        </w:rPr>
        <w:t xml:space="preserve"> </w:t>
      </w:r>
      <w:r w:rsidRPr="007D4FA3">
        <w:rPr>
          <w:rFonts w:eastAsia="Helvetica Neue Thin" w:cstheme="minorHAnsi"/>
          <w:color w:val="2E3232"/>
          <w:spacing w:val="5"/>
        </w:rPr>
        <w:t>make</w:t>
      </w:r>
      <w:r w:rsidRPr="007D4FA3">
        <w:rPr>
          <w:rFonts w:eastAsia="Helvetica Neue Thin" w:cstheme="minorHAnsi"/>
          <w:spacing w:val="3"/>
        </w:rPr>
        <w:t xml:space="preserve"> </w:t>
      </w:r>
      <w:r w:rsidRPr="007D4FA3">
        <w:rPr>
          <w:rFonts w:eastAsia="Helvetica Neue Thin" w:cstheme="minorHAnsi"/>
          <w:color w:val="2E3232"/>
          <w:spacing w:val="4"/>
        </w:rPr>
        <w:t>informed</w:t>
      </w:r>
      <w:r w:rsidRPr="007D4FA3">
        <w:rPr>
          <w:rFonts w:eastAsia="Helvetica Neue Thin" w:cstheme="minorHAnsi"/>
          <w:spacing w:val="2"/>
        </w:rPr>
        <w:t xml:space="preserve"> </w:t>
      </w:r>
      <w:r w:rsidRPr="007D4FA3">
        <w:rPr>
          <w:rFonts w:eastAsia="Helvetica Neue Thin" w:cstheme="minorHAnsi"/>
          <w:color w:val="2E3232"/>
          <w:spacing w:val="5"/>
        </w:rPr>
        <w:t>choices</w:t>
      </w:r>
      <w:r w:rsidRPr="007D4FA3">
        <w:rPr>
          <w:rFonts w:eastAsia="Helvetica Neue Thin" w:cstheme="minorHAnsi"/>
        </w:rPr>
        <w:t xml:space="preserve"> </w:t>
      </w:r>
      <w:r w:rsidRPr="007D4FA3">
        <w:rPr>
          <w:rFonts w:eastAsia="Helvetica Neue Thin" w:cstheme="minorHAnsi"/>
          <w:color w:val="2E3232"/>
        </w:rPr>
        <w:t>about</w:t>
      </w:r>
      <w:r w:rsidRPr="007D4FA3">
        <w:rPr>
          <w:rFonts w:eastAsia="Helvetica Neue Thin" w:cstheme="minorHAnsi"/>
        </w:rPr>
        <w:t xml:space="preserve"> </w:t>
      </w:r>
      <w:r w:rsidRPr="007D4FA3">
        <w:rPr>
          <w:rFonts w:eastAsia="Helvetica Neue Thin" w:cstheme="minorHAnsi"/>
          <w:color w:val="2E3232"/>
        </w:rPr>
        <w:t>daily</w:t>
      </w:r>
      <w:r w:rsidRPr="007D4FA3">
        <w:rPr>
          <w:rFonts w:eastAsia="Helvetica Neue Thin" w:cstheme="minorHAnsi"/>
          <w:spacing w:val="-13"/>
        </w:rPr>
        <w:t xml:space="preserve"> </w:t>
      </w:r>
      <w:r w:rsidRPr="007D4FA3">
        <w:rPr>
          <w:rFonts w:eastAsia="Helvetica Neue Thin" w:cstheme="minorHAnsi"/>
          <w:color w:val="2E3232"/>
        </w:rPr>
        <w:t>living.</w:t>
      </w:r>
    </w:p>
    <w:p w14:paraId="481CBBD5" w14:textId="64451D8A" w:rsidR="007D4FA3" w:rsidRPr="007D4FA3" w:rsidRDefault="007D4FA3" w:rsidP="00DB7606">
      <w:pPr>
        <w:spacing w:before="120" w:after="120" w:line="240" w:lineRule="auto"/>
        <w:ind w:right="744"/>
        <w:rPr>
          <w:rFonts w:eastAsia="Helvetica Neue Thin" w:cstheme="minorHAnsi"/>
          <w:color w:val="7030A0"/>
        </w:rPr>
      </w:pPr>
      <w:r w:rsidRPr="007D4FA3">
        <w:rPr>
          <w:rFonts w:eastAsia="Helvetica Neue Thin" w:cstheme="minorHAnsi"/>
          <w:color w:val="7030A0"/>
        </w:rPr>
        <w:t>National Disability Insurance Agency</w:t>
      </w:r>
    </w:p>
    <w:p w14:paraId="4A8B1E4F" w14:textId="48D04B62" w:rsidR="007D4FA3" w:rsidRPr="007D4FA3" w:rsidRDefault="007D4FA3" w:rsidP="00DB7606">
      <w:pPr>
        <w:spacing w:before="120" w:after="120" w:line="240" w:lineRule="auto"/>
        <w:ind w:right="744"/>
        <w:rPr>
          <w:rFonts w:eastAsia="Helvetica Neue Thin" w:cstheme="minorHAnsi"/>
          <w:color w:val="2E3232"/>
        </w:rPr>
      </w:pPr>
      <w:r w:rsidRPr="007D4FA3">
        <w:rPr>
          <w:rFonts w:eastAsia="Helvetica Neue Thin" w:cstheme="minorHAnsi"/>
          <w:color w:val="2E3232"/>
        </w:rPr>
        <w:t>Tel- 1800 800 110</w:t>
      </w:r>
    </w:p>
    <w:p w14:paraId="79E8C1C5" w14:textId="6D49AA35" w:rsidR="007D4FA3" w:rsidRPr="007D4FA3" w:rsidRDefault="007D4FA3" w:rsidP="00DB7606">
      <w:pPr>
        <w:spacing w:before="120" w:after="120" w:line="240" w:lineRule="auto"/>
        <w:ind w:right="744"/>
        <w:rPr>
          <w:rFonts w:eastAsia="Helvetica Neue Thin" w:cstheme="minorHAnsi"/>
          <w:color w:val="2E3232"/>
        </w:rPr>
      </w:pPr>
      <w:r w:rsidRPr="007D4FA3">
        <w:rPr>
          <w:rFonts w:eastAsia="Helvetica Neue Thin" w:cstheme="minorHAnsi"/>
          <w:color w:val="2E3232"/>
        </w:rPr>
        <w:t xml:space="preserve">Online- </w:t>
      </w:r>
      <w:hyperlink r:id="rId19" w:history="1">
        <w:r w:rsidRPr="007D4FA3">
          <w:rPr>
            <w:rStyle w:val="Hyperlink"/>
            <w:rFonts w:eastAsia="Helvetica Neue Thin" w:cstheme="minorHAnsi"/>
          </w:rPr>
          <w:t>https://www.ndis.gov.au/form/contact-form.html</w:t>
        </w:r>
      </w:hyperlink>
    </w:p>
    <w:p w14:paraId="1FBF44DF" w14:textId="77777777" w:rsidR="007D4FA3" w:rsidRPr="007D4FA3" w:rsidRDefault="007D4FA3" w:rsidP="00DB7606">
      <w:pPr>
        <w:spacing w:before="120" w:after="120" w:line="240" w:lineRule="auto"/>
        <w:ind w:right="1541"/>
        <w:rPr>
          <w:rFonts w:eastAsia="Helvetica Neue Thin" w:cstheme="minorHAnsi"/>
          <w:color w:val="7030A0"/>
        </w:rPr>
      </w:pPr>
      <w:r w:rsidRPr="007D4FA3">
        <w:rPr>
          <w:rFonts w:eastAsia="Helvetica Neue Thin" w:cstheme="minorHAnsi"/>
          <w:color w:val="7030A0"/>
        </w:rPr>
        <w:t>Indigenous</w:t>
      </w:r>
      <w:r w:rsidRPr="007D4FA3">
        <w:rPr>
          <w:rFonts w:eastAsia="Helvetica Neue Thin" w:cstheme="minorHAnsi"/>
          <w:color w:val="7030A0"/>
          <w:spacing w:val="-10"/>
        </w:rPr>
        <w:t xml:space="preserve"> </w:t>
      </w:r>
      <w:r w:rsidRPr="007D4FA3">
        <w:rPr>
          <w:rFonts w:eastAsia="Helvetica Neue Thin" w:cstheme="minorHAnsi"/>
          <w:color w:val="7030A0"/>
        </w:rPr>
        <w:t>Disability</w:t>
      </w:r>
      <w:r w:rsidRPr="007D4FA3">
        <w:rPr>
          <w:rFonts w:eastAsia="Helvetica Neue Thin" w:cstheme="minorHAnsi"/>
          <w:color w:val="7030A0"/>
          <w:spacing w:val="-11"/>
        </w:rPr>
        <w:t xml:space="preserve"> </w:t>
      </w:r>
      <w:r w:rsidRPr="007D4FA3">
        <w:rPr>
          <w:rFonts w:eastAsia="Helvetica Neue Thin" w:cstheme="minorHAnsi"/>
          <w:color w:val="7030A0"/>
        </w:rPr>
        <w:t>Advocacy</w:t>
      </w:r>
      <w:r w:rsidRPr="007D4FA3">
        <w:rPr>
          <w:rFonts w:eastAsia="Helvetica Neue Thin" w:cstheme="minorHAnsi"/>
          <w:color w:val="7030A0"/>
          <w:spacing w:val="-12"/>
        </w:rPr>
        <w:t xml:space="preserve"> </w:t>
      </w:r>
      <w:r w:rsidRPr="007D4FA3">
        <w:rPr>
          <w:rFonts w:eastAsia="Helvetica Neue Thin" w:cstheme="minorHAnsi"/>
          <w:color w:val="7030A0"/>
        </w:rPr>
        <w:t xml:space="preserve">Service </w:t>
      </w:r>
    </w:p>
    <w:p w14:paraId="61246089" w14:textId="3241C214" w:rsidR="007D4FA3" w:rsidRPr="007D4FA3" w:rsidRDefault="007D4FA3" w:rsidP="00DB7606">
      <w:pPr>
        <w:spacing w:before="120" w:after="120" w:line="240" w:lineRule="auto"/>
        <w:ind w:right="1541"/>
        <w:rPr>
          <w:rFonts w:cstheme="minorHAnsi"/>
          <w:sz w:val="24"/>
          <w:szCs w:val="24"/>
        </w:rPr>
      </w:pPr>
      <w:r w:rsidRPr="007D4FA3">
        <w:rPr>
          <w:rFonts w:eastAsia="Helvetica Neue Thin" w:cstheme="minorHAnsi"/>
          <w:color w:val="2E3232"/>
        </w:rPr>
        <w:t>Tel:</w:t>
      </w:r>
      <w:r w:rsidRPr="007D4FA3">
        <w:rPr>
          <w:rFonts w:eastAsia="Helvetica Neue Thin" w:cstheme="minorHAnsi"/>
          <w:spacing w:val="-9"/>
        </w:rPr>
        <w:t xml:space="preserve"> </w:t>
      </w:r>
      <w:r w:rsidRPr="007D4FA3">
        <w:rPr>
          <w:rFonts w:eastAsia="Helvetica Neue Thin" w:cstheme="minorHAnsi"/>
          <w:color w:val="2E3232"/>
        </w:rPr>
        <w:t>02</w:t>
      </w:r>
      <w:r w:rsidRPr="007D4FA3">
        <w:rPr>
          <w:rFonts w:eastAsia="Helvetica Neue Thin" w:cstheme="minorHAnsi"/>
          <w:spacing w:val="-10"/>
        </w:rPr>
        <w:t xml:space="preserve"> </w:t>
      </w:r>
      <w:r w:rsidRPr="007D4FA3">
        <w:rPr>
          <w:rFonts w:eastAsia="Helvetica Neue Thin" w:cstheme="minorHAnsi"/>
          <w:color w:val="2E3232"/>
        </w:rPr>
        <w:t>9687</w:t>
      </w:r>
      <w:r w:rsidRPr="007D4FA3">
        <w:rPr>
          <w:rFonts w:eastAsia="Helvetica Neue Thin" w:cstheme="minorHAnsi"/>
          <w:spacing w:val="-11"/>
        </w:rPr>
        <w:t xml:space="preserve"> </w:t>
      </w:r>
      <w:r w:rsidRPr="007D4FA3">
        <w:rPr>
          <w:rFonts w:eastAsia="Helvetica Neue Thin" w:cstheme="minorHAnsi"/>
          <w:color w:val="2E3232"/>
        </w:rPr>
        <w:t>7688</w:t>
      </w:r>
    </w:p>
    <w:p w14:paraId="2C953E46" w14:textId="07C1DD0E" w:rsidR="007D4FA3" w:rsidRPr="007D4FA3" w:rsidRDefault="007D4FA3" w:rsidP="00DB7606">
      <w:pPr>
        <w:spacing w:before="120" w:after="120" w:line="240" w:lineRule="auto"/>
        <w:rPr>
          <w:rFonts w:cstheme="minorHAnsi"/>
          <w:sz w:val="24"/>
          <w:szCs w:val="24"/>
        </w:rPr>
      </w:pPr>
      <w:r w:rsidRPr="007D4FA3">
        <w:rPr>
          <w:rFonts w:eastAsia="Helvetica Neue Thin" w:cstheme="minorHAnsi"/>
          <w:color w:val="2E3232"/>
        </w:rPr>
        <w:t>Email:</w:t>
      </w:r>
      <w:r w:rsidRPr="007D4FA3">
        <w:rPr>
          <w:rFonts w:eastAsia="Helvetica Neue Thin" w:cstheme="minorHAnsi"/>
          <w:spacing w:val="-13"/>
        </w:rPr>
        <w:t xml:space="preserve"> </w:t>
      </w:r>
      <w:r w:rsidRPr="007D4FA3">
        <w:rPr>
          <w:rFonts w:eastAsia="Helvetica Neue Thin" w:cstheme="minorHAnsi"/>
          <w:color w:val="2E3232"/>
        </w:rPr>
        <w:t>idas@idas.org.au</w:t>
      </w:r>
    </w:p>
    <w:p w14:paraId="4B6E1AB0" w14:textId="1E49421A" w:rsidR="007D4FA3" w:rsidRDefault="007D4FA3" w:rsidP="00DB7606">
      <w:pPr>
        <w:spacing w:before="120" w:after="120" w:line="240" w:lineRule="auto"/>
        <w:ind w:right="1540"/>
        <w:rPr>
          <w:rFonts w:eastAsia="Helvetica Neue Thin" w:cstheme="minorHAnsi"/>
          <w:color w:val="2E3232"/>
        </w:rPr>
      </w:pPr>
      <w:r w:rsidRPr="007D4FA3">
        <w:rPr>
          <w:rFonts w:eastAsia="Helvetica Neue Thin" w:cstheme="minorHAnsi"/>
          <w:color w:val="2E3232"/>
          <w:spacing w:val="1"/>
        </w:rPr>
        <w:t>Indigenous</w:t>
      </w:r>
      <w:r w:rsidRPr="007D4FA3">
        <w:rPr>
          <w:rFonts w:eastAsia="Helvetica Neue Thin" w:cstheme="minorHAnsi"/>
          <w:spacing w:val="1"/>
        </w:rPr>
        <w:t xml:space="preserve"> </w:t>
      </w:r>
      <w:r w:rsidRPr="007D4FA3">
        <w:rPr>
          <w:rFonts w:eastAsia="Helvetica Neue Thin" w:cstheme="minorHAnsi"/>
          <w:color w:val="2E3232"/>
          <w:spacing w:val="3"/>
        </w:rPr>
        <w:t>people</w:t>
      </w:r>
      <w:r w:rsidRPr="007D4FA3">
        <w:rPr>
          <w:rFonts w:eastAsia="Helvetica Neue Thin" w:cstheme="minorHAnsi"/>
          <w:spacing w:val="1"/>
        </w:rPr>
        <w:t xml:space="preserve"> </w:t>
      </w:r>
      <w:r w:rsidRPr="007D4FA3">
        <w:rPr>
          <w:rFonts w:eastAsia="Helvetica Neue Thin" w:cstheme="minorHAnsi"/>
          <w:color w:val="2E3232"/>
          <w:spacing w:val="2"/>
        </w:rPr>
        <w:t>with</w:t>
      </w:r>
      <w:r w:rsidRPr="007D4FA3">
        <w:rPr>
          <w:rFonts w:eastAsia="Helvetica Neue Thin" w:cstheme="minorHAnsi"/>
          <w:spacing w:val="1"/>
        </w:rPr>
        <w:t xml:space="preserve"> </w:t>
      </w:r>
      <w:r w:rsidRPr="007D4FA3">
        <w:rPr>
          <w:rFonts w:eastAsia="Helvetica Neue Thin" w:cstheme="minorHAnsi"/>
          <w:color w:val="2E3232"/>
          <w:spacing w:val="1"/>
        </w:rPr>
        <w:t>disability,</w:t>
      </w:r>
      <w:r w:rsidRPr="007D4FA3">
        <w:rPr>
          <w:rFonts w:eastAsia="Helvetica Neue Thin" w:cstheme="minorHAnsi"/>
          <w:spacing w:val="1"/>
        </w:rPr>
        <w:t xml:space="preserve"> </w:t>
      </w:r>
      <w:r w:rsidRPr="007D4FA3">
        <w:rPr>
          <w:rFonts w:eastAsia="Helvetica Neue Thin" w:cstheme="minorHAnsi"/>
          <w:color w:val="2E3232"/>
          <w:spacing w:val="3"/>
        </w:rPr>
        <w:t>their</w:t>
      </w:r>
      <w:r w:rsidRPr="007D4FA3">
        <w:rPr>
          <w:rFonts w:eastAsia="Helvetica Neue Thin" w:cstheme="minorHAnsi"/>
        </w:rPr>
        <w:t xml:space="preserve"> </w:t>
      </w:r>
      <w:r w:rsidRPr="007D4FA3">
        <w:rPr>
          <w:rFonts w:eastAsia="Helvetica Neue Thin" w:cstheme="minorHAnsi"/>
          <w:color w:val="2E3232"/>
          <w:spacing w:val="4"/>
        </w:rPr>
        <w:t>families</w:t>
      </w:r>
      <w:r w:rsidRPr="007D4FA3">
        <w:rPr>
          <w:rFonts w:eastAsia="Helvetica Neue Thin" w:cstheme="minorHAnsi"/>
          <w:spacing w:val="3"/>
        </w:rPr>
        <w:t xml:space="preserve"> </w:t>
      </w:r>
      <w:r w:rsidRPr="007D4FA3">
        <w:rPr>
          <w:rFonts w:eastAsia="Helvetica Neue Thin" w:cstheme="minorHAnsi"/>
          <w:color w:val="2E3232"/>
          <w:spacing w:val="8"/>
        </w:rPr>
        <w:t>and</w:t>
      </w:r>
      <w:r w:rsidRPr="007D4FA3">
        <w:rPr>
          <w:rFonts w:eastAsia="Helvetica Neue Thin" w:cstheme="minorHAnsi"/>
          <w:spacing w:val="4"/>
        </w:rPr>
        <w:t xml:space="preserve"> </w:t>
      </w:r>
      <w:r w:rsidRPr="007D4FA3">
        <w:rPr>
          <w:rFonts w:eastAsia="Helvetica Neue Thin" w:cstheme="minorHAnsi"/>
          <w:color w:val="2E3232"/>
          <w:spacing w:val="5"/>
        </w:rPr>
        <w:t>carers</w:t>
      </w:r>
      <w:r w:rsidRPr="007D4FA3">
        <w:rPr>
          <w:rFonts w:eastAsia="Helvetica Neue Thin" w:cstheme="minorHAnsi"/>
          <w:spacing w:val="4"/>
        </w:rPr>
        <w:t xml:space="preserve"> </w:t>
      </w:r>
      <w:r w:rsidRPr="007D4FA3">
        <w:rPr>
          <w:rFonts w:eastAsia="Helvetica Neue Thin" w:cstheme="minorHAnsi"/>
          <w:color w:val="2E3232"/>
          <w:spacing w:val="7"/>
        </w:rPr>
        <w:t>when</w:t>
      </w:r>
      <w:r w:rsidRPr="007D4FA3">
        <w:rPr>
          <w:rFonts w:eastAsia="Helvetica Neue Thin" w:cstheme="minorHAnsi"/>
          <w:spacing w:val="4"/>
        </w:rPr>
        <w:t xml:space="preserve"> </w:t>
      </w:r>
      <w:r w:rsidRPr="007D4FA3">
        <w:rPr>
          <w:rFonts w:eastAsia="Helvetica Neue Thin" w:cstheme="minorHAnsi"/>
          <w:color w:val="2E3232"/>
          <w:spacing w:val="6"/>
        </w:rPr>
        <w:t>the</w:t>
      </w:r>
      <w:r w:rsidRPr="007D4FA3">
        <w:rPr>
          <w:rFonts w:eastAsia="Helvetica Neue Thin" w:cstheme="minorHAnsi"/>
          <w:spacing w:val="3"/>
        </w:rPr>
        <w:t xml:space="preserve"> </w:t>
      </w:r>
      <w:r w:rsidRPr="007D4FA3">
        <w:rPr>
          <w:rFonts w:eastAsia="Helvetica Neue Thin" w:cstheme="minorHAnsi"/>
          <w:color w:val="2E3232"/>
          <w:spacing w:val="6"/>
        </w:rPr>
        <w:t>person</w:t>
      </w:r>
      <w:r w:rsidRPr="007D4FA3">
        <w:rPr>
          <w:rFonts w:eastAsia="Helvetica Neue Thin" w:cstheme="minorHAnsi"/>
        </w:rPr>
        <w:t xml:space="preserve"> </w:t>
      </w:r>
      <w:r w:rsidRPr="007D4FA3">
        <w:rPr>
          <w:rFonts w:eastAsia="Helvetica Neue Thin" w:cstheme="minorHAnsi"/>
          <w:color w:val="2E3232"/>
        </w:rPr>
        <w:t>they</w:t>
      </w:r>
      <w:r w:rsidRPr="007D4FA3">
        <w:rPr>
          <w:rFonts w:eastAsia="Helvetica Neue Thin" w:cstheme="minorHAnsi"/>
        </w:rPr>
        <w:t xml:space="preserve"> </w:t>
      </w:r>
      <w:r w:rsidRPr="007D4FA3">
        <w:rPr>
          <w:rFonts w:eastAsia="Helvetica Neue Thin" w:cstheme="minorHAnsi"/>
          <w:color w:val="2E3232"/>
        </w:rPr>
        <w:t>are</w:t>
      </w:r>
      <w:r w:rsidRPr="007D4FA3">
        <w:rPr>
          <w:rFonts w:eastAsia="Helvetica Neue Thin" w:cstheme="minorHAnsi"/>
        </w:rPr>
        <w:t xml:space="preserve"> </w:t>
      </w:r>
      <w:r w:rsidRPr="007D4FA3">
        <w:rPr>
          <w:rFonts w:eastAsia="Helvetica Neue Thin" w:cstheme="minorHAnsi"/>
          <w:color w:val="2E3232"/>
        </w:rPr>
        <w:t>looking</w:t>
      </w:r>
      <w:r w:rsidRPr="007D4FA3">
        <w:rPr>
          <w:rFonts w:eastAsia="Helvetica Neue Thin" w:cstheme="minorHAnsi"/>
        </w:rPr>
        <w:t xml:space="preserve"> </w:t>
      </w:r>
      <w:r w:rsidRPr="007D4FA3">
        <w:rPr>
          <w:rFonts w:eastAsia="Helvetica Neue Thin" w:cstheme="minorHAnsi"/>
          <w:color w:val="2E3232"/>
        </w:rPr>
        <w:t>after</w:t>
      </w:r>
      <w:r w:rsidRPr="007D4FA3">
        <w:rPr>
          <w:rFonts w:eastAsia="Helvetica Neue Thin" w:cstheme="minorHAnsi"/>
        </w:rPr>
        <w:t xml:space="preserve"> </w:t>
      </w:r>
      <w:r w:rsidRPr="007D4FA3">
        <w:rPr>
          <w:rFonts w:eastAsia="Helvetica Neue Thin" w:cstheme="minorHAnsi"/>
          <w:color w:val="2E3232"/>
        </w:rPr>
        <w:t>needs</w:t>
      </w:r>
      <w:r w:rsidRPr="007D4FA3">
        <w:rPr>
          <w:rFonts w:eastAsia="Helvetica Neue Thin" w:cstheme="minorHAnsi"/>
          <w:spacing w:val="-9"/>
        </w:rPr>
        <w:t xml:space="preserve"> </w:t>
      </w:r>
      <w:r w:rsidRPr="007D4FA3">
        <w:rPr>
          <w:rFonts w:eastAsia="Helvetica Neue Thin" w:cstheme="minorHAnsi"/>
          <w:color w:val="2E3232"/>
        </w:rPr>
        <w:t>help.</w:t>
      </w:r>
      <w:r w:rsidRPr="007D4FA3">
        <w:rPr>
          <w:rFonts w:eastAsia="Helvetica Neue Thin" w:cstheme="minorHAnsi"/>
        </w:rPr>
        <w:t xml:space="preserve"> </w:t>
      </w:r>
      <w:r w:rsidRPr="007D4FA3">
        <w:rPr>
          <w:rFonts w:eastAsia="Helvetica Neue Thin" w:cstheme="minorHAnsi"/>
          <w:color w:val="2E3232"/>
          <w:spacing w:val="7"/>
        </w:rPr>
        <w:t>Service</w:t>
      </w:r>
      <w:r w:rsidRPr="007D4FA3">
        <w:rPr>
          <w:rFonts w:eastAsia="Helvetica Neue Thin" w:cstheme="minorHAnsi"/>
          <w:spacing w:val="4"/>
        </w:rPr>
        <w:t xml:space="preserve"> </w:t>
      </w:r>
      <w:r w:rsidRPr="007D4FA3">
        <w:rPr>
          <w:rFonts w:eastAsia="Helvetica Neue Thin" w:cstheme="minorHAnsi"/>
          <w:color w:val="2E3232"/>
          <w:spacing w:val="7"/>
        </w:rPr>
        <w:t>area</w:t>
      </w:r>
      <w:r w:rsidRPr="007D4FA3">
        <w:rPr>
          <w:rFonts w:eastAsia="Helvetica Neue Thin" w:cstheme="minorHAnsi"/>
          <w:spacing w:val="5"/>
        </w:rPr>
        <w:t xml:space="preserve"> </w:t>
      </w:r>
      <w:r w:rsidRPr="007D4FA3">
        <w:rPr>
          <w:rFonts w:eastAsia="Helvetica Neue Thin" w:cstheme="minorHAnsi"/>
          <w:color w:val="2E3232"/>
          <w:spacing w:val="7"/>
        </w:rPr>
        <w:t>-</w:t>
      </w:r>
      <w:r w:rsidRPr="007D4FA3">
        <w:rPr>
          <w:rFonts w:eastAsia="Helvetica Neue Thin" w:cstheme="minorHAnsi"/>
          <w:spacing w:val="5"/>
        </w:rPr>
        <w:t xml:space="preserve"> </w:t>
      </w:r>
      <w:r w:rsidRPr="007D4FA3">
        <w:rPr>
          <w:rFonts w:eastAsia="Helvetica Neue Thin" w:cstheme="minorHAnsi"/>
          <w:color w:val="2E3232"/>
          <w:spacing w:val="8"/>
        </w:rPr>
        <w:t>Western</w:t>
      </w:r>
      <w:r w:rsidRPr="007D4FA3">
        <w:rPr>
          <w:rFonts w:eastAsia="Helvetica Neue Thin" w:cstheme="minorHAnsi"/>
          <w:spacing w:val="5"/>
        </w:rPr>
        <w:t xml:space="preserve"> </w:t>
      </w:r>
      <w:r w:rsidRPr="007D4FA3">
        <w:rPr>
          <w:rFonts w:eastAsia="Helvetica Neue Thin" w:cstheme="minorHAnsi"/>
          <w:color w:val="2E3232"/>
          <w:spacing w:val="8"/>
        </w:rPr>
        <w:t>Sydney</w:t>
      </w:r>
      <w:r w:rsidRPr="007D4FA3">
        <w:rPr>
          <w:rFonts w:eastAsia="Helvetica Neue Thin" w:cstheme="minorHAnsi"/>
          <w:spacing w:val="5"/>
        </w:rPr>
        <w:t xml:space="preserve"> </w:t>
      </w:r>
      <w:r w:rsidRPr="007D4FA3">
        <w:rPr>
          <w:rFonts w:eastAsia="Helvetica Neue Thin" w:cstheme="minorHAnsi"/>
          <w:color w:val="2E3232"/>
          <w:spacing w:val="9"/>
        </w:rPr>
        <w:t>and</w:t>
      </w:r>
      <w:r w:rsidRPr="007D4FA3">
        <w:rPr>
          <w:rFonts w:eastAsia="Helvetica Neue Thin" w:cstheme="minorHAnsi"/>
        </w:rPr>
        <w:t xml:space="preserve"> </w:t>
      </w:r>
      <w:r w:rsidRPr="007D4FA3">
        <w:rPr>
          <w:rFonts w:eastAsia="Helvetica Neue Thin" w:cstheme="minorHAnsi"/>
          <w:color w:val="2E3232"/>
        </w:rPr>
        <w:t>Regional</w:t>
      </w:r>
      <w:r w:rsidRPr="007D4FA3">
        <w:rPr>
          <w:rFonts w:eastAsia="Helvetica Neue Thin" w:cstheme="minorHAnsi"/>
        </w:rPr>
        <w:t xml:space="preserve"> </w:t>
      </w:r>
      <w:r w:rsidRPr="007D4FA3">
        <w:rPr>
          <w:rFonts w:eastAsia="Helvetica Neue Thin" w:cstheme="minorHAnsi"/>
          <w:color w:val="2E3232"/>
        </w:rPr>
        <w:t>Centres</w:t>
      </w:r>
      <w:r w:rsidRPr="007D4FA3">
        <w:rPr>
          <w:rFonts w:eastAsia="Helvetica Neue Thin" w:cstheme="minorHAnsi"/>
        </w:rPr>
        <w:t xml:space="preserve"> </w:t>
      </w:r>
      <w:r w:rsidRPr="007D4FA3">
        <w:rPr>
          <w:rFonts w:eastAsia="Helvetica Neue Thin" w:cstheme="minorHAnsi"/>
          <w:color w:val="2E3232"/>
        </w:rPr>
        <w:t>of</w:t>
      </w:r>
      <w:r w:rsidRPr="007D4FA3">
        <w:rPr>
          <w:rFonts w:eastAsia="Helvetica Neue Thin" w:cstheme="minorHAnsi"/>
          <w:spacing w:val="-13"/>
        </w:rPr>
        <w:t xml:space="preserve"> </w:t>
      </w:r>
      <w:r w:rsidRPr="007D4FA3">
        <w:rPr>
          <w:rFonts w:eastAsia="Helvetica Neue Thin" w:cstheme="minorHAnsi"/>
          <w:color w:val="2E3232"/>
        </w:rPr>
        <w:t>NSW</w:t>
      </w:r>
      <w:r>
        <w:rPr>
          <w:rFonts w:eastAsia="Helvetica Neue Thin" w:cstheme="minorHAnsi"/>
          <w:color w:val="2E3232"/>
        </w:rPr>
        <w:t>.</w:t>
      </w:r>
    </w:p>
    <w:p w14:paraId="26880D33" w14:textId="4CB52A15" w:rsidR="007D4FA3" w:rsidRPr="00DB7606" w:rsidRDefault="007D4FA3" w:rsidP="00DB7606">
      <w:pPr>
        <w:spacing w:before="120" w:after="120" w:line="240" w:lineRule="auto"/>
        <w:ind w:right="1599"/>
        <w:rPr>
          <w:rFonts w:eastAsia="Helvetica Neue Thin" w:cstheme="minorHAnsi"/>
          <w:b/>
          <w:bCs/>
          <w:color w:val="7030A0"/>
          <w:sz w:val="20"/>
          <w:szCs w:val="20"/>
        </w:rPr>
      </w:pPr>
      <w:r w:rsidRPr="00DB7606">
        <w:rPr>
          <w:rFonts w:eastAsia="Helvetica Neue Thin" w:cstheme="minorHAnsi"/>
          <w:b/>
          <w:bCs/>
          <w:color w:val="7030A0"/>
          <w:sz w:val="20"/>
          <w:szCs w:val="20"/>
        </w:rPr>
        <w:t>Disabled People’s Organisations Australia</w:t>
      </w:r>
    </w:p>
    <w:p w14:paraId="1FD78C77" w14:textId="60D924F4" w:rsidR="007D4FA3" w:rsidRPr="00DB7606" w:rsidRDefault="007D4FA3" w:rsidP="00DB7606">
      <w:pPr>
        <w:spacing w:before="120" w:after="120" w:line="240" w:lineRule="auto"/>
        <w:ind w:right="1599"/>
        <w:rPr>
          <w:rFonts w:eastAsia="Helvetica Neue Thin" w:cstheme="minorHAnsi"/>
          <w:color w:val="000000" w:themeColor="text1"/>
        </w:rPr>
      </w:pPr>
      <w:r w:rsidRPr="00DB7606">
        <w:rPr>
          <w:rFonts w:eastAsia="Helvetica Neue Thin" w:cstheme="minorHAnsi"/>
          <w:color w:val="000000" w:themeColor="text1"/>
        </w:rPr>
        <w:t xml:space="preserve">Online: </w:t>
      </w:r>
      <w:hyperlink r:id="rId20" w:history="1">
        <w:r w:rsidR="00DB7606" w:rsidRPr="00D54C6D">
          <w:rPr>
            <w:rStyle w:val="Hyperlink"/>
            <w:rFonts w:eastAsia="Helvetica Neue Thin" w:cstheme="minorHAnsi"/>
          </w:rPr>
          <w:t>http://dpoa.org.au/contact/</w:t>
        </w:r>
      </w:hyperlink>
      <w:r w:rsidR="00DB7606">
        <w:rPr>
          <w:rFonts w:eastAsia="Helvetica Neue Thin" w:cstheme="minorHAnsi"/>
          <w:color w:val="000000" w:themeColor="text1"/>
        </w:rPr>
        <w:t xml:space="preserve"> </w:t>
      </w:r>
    </w:p>
    <w:p w14:paraId="4C6F1666" w14:textId="0BFA7E05" w:rsidR="00DB7606" w:rsidRDefault="00DB7606">
      <w:pPr>
        <w:rPr>
          <w:rFonts w:ascii="Helvetica Neue Thin" w:eastAsia="Helvetica Neue Thin" w:hAnsi="Helvetica Neue Thin" w:cs="Helvetica Neue Thin"/>
          <w:color w:val="000000" w:themeColor="text1"/>
          <w:sz w:val="20"/>
          <w:szCs w:val="20"/>
        </w:rPr>
      </w:pPr>
      <w:r>
        <w:rPr>
          <w:rFonts w:ascii="Helvetica Neue Thin" w:eastAsia="Helvetica Neue Thin" w:hAnsi="Helvetica Neue Thin" w:cs="Helvetica Neue Thin"/>
          <w:color w:val="000000" w:themeColor="text1"/>
          <w:sz w:val="20"/>
          <w:szCs w:val="20"/>
        </w:rPr>
        <w:br w:type="page"/>
      </w:r>
    </w:p>
    <w:p w14:paraId="23C13E50" w14:textId="77777777" w:rsidR="007D4FA3" w:rsidRPr="00F26732" w:rsidRDefault="007D4FA3" w:rsidP="007D4FA3">
      <w:pPr>
        <w:spacing w:line="237" w:lineRule="auto"/>
        <w:ind w:right="1599"/>
        <w:rPr>
          <w:rFonts w:ascii="Helvetica Neue Thin" w:eastAsia="Helvetica Neue Thin" w:hAnsi="Helvetica Neue Thin" w:cs="Helvetica Neue Thin"/>
          <w:color w:val="000000" w:themeColor="text1"/>
          <w:sz w:val="20"/>
          <w:szCs w:val="20"/>
        </w:rPr>
      </w:pPr>
    </w:p>
    <w:p w14:paraId="7B79ABB8" w14:textId="4E9039D4" w:rsidR="007D4FA3" w:rsidRDefault="007D4FA3" w:rsidP="007D4FA3">
      <w:pPr>
        <w:spacing w:line="238" w:lineRule="auto"/>
        <w:ind w:right="1540"/>
        <w:rPr>
          <w:rFonts w:eastAsia="Helvetica Neue Thin" w:cstheme="minorHAnsi"/>
          <w:color w:val="2E3232"/>
        </w:rPr>
      </w:pPr>
      <w:r w:rsidRPr="00F26732">
        <w:rPr>
          <w:noProof/>
        </w:rPr>
        <mc:AlternateContent>
          <mc:Choice Requires="wps">
            <w:drawing>
              <wp:anchor distT="0" distB="0" distL="114300" distR="114300" simplePos="0" relativeHeight="251697664" behindDoc="0" locked="0" layoutInCell="1" allowOverlap="1" wp14:anchorId="0E07652B" wp14:editId="564E92ED">
                <wp:simplePos x="0" y="0"/>
                <wp:positionH relativeFrom="column">
                  <wp:posOffset>785191</wp:posOffset>
                </wp:positionH>
                <wp:positionV relativeFrom="paragraph">
                  <wp:posOffset>9939</wp:posOffset>
                </wp:positionV>
                <wp:extent cx="4796888" cy="1350499"/>
                <wp:effectExtent l="0" t="0" r="3810" b="0"/>
                <wp:wrapNone/>
                <wp:docPr id="366" name="Text Box 366"/>
                <wp:cNvGraphicFramePr/>
                <a:graphic xmlns:a="http://schemas.openxmlformats.org/drawingml/2006/main">
                  <a:graphicData uri="http://schemas.microsoft.com/office/word/2010/wordprocessingShape">
                    <wps:wsp>
                      <wps:cNvSpPr txBox="1"/>
                      <wps:spPr>
                        <a:xfrm>
                          <a:off x="0" y="0"/>
                          <a:ext cx="4796888" cy="1350499"/>
                        </a:xfrm>
                        <a:prstGeom prst="rect">
                          <a:avLst/>
                        </a:prstGeom>
                        <a:solidFill>
                          <a:schemeClr val="lt1"/>
                        </a:solidFill>
                        <a:ln w="6350">
                          <a:noFill/>
                        </a:ln>
                      </wps:spPr>
                      <wps:txbx>
                        <w:txbxContent>
                          <w:p w14:paraId="3363CF00" w14:textId="77777777" w:rsidR="00A4312B" w:rsidRPr="007D4FA3" w:rsidRDefault="00A4312B" w:rsidP="007D4FA3">
                            <w:pPr>
                              <w:jc w:val="center"/>
                              <w:rPr>
                                <w:sz w:val="40"/>
                                <w:szCs w:val="20"/>
                              </w:rPr>
                            </w:pPr>
                          </w:p>
                          <w:p w14:paraId="1708FB9C" w14:textId="3653C2D9" w:rsidR="00A4312B" w:rsidRPr="007D4FA3" w:rsidRDefault="00A4312B" w:rsidP="007D4FA3">
                            <w:pPr>
                              <w:jc w:val="center"/>
                              <w:rPr>
                                <w:sz w:val="40"/>
                                <w:szCs w:val="20"/>
                              </w:rPr>
                            </w:pPr>
                            <w:r w:rsidRPr="007D4FA3">
                              <w:rPr>
                                <w:sz w:val="40"/>
                                <w:szCs w:val="20"/>
                              </w:rPr>
                              <w:t>&lt;INSERT BUSINESS NAME AND LOGO HERE&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0E07652B" id="Text Box 366" o:spid="_x0000_s1029" type="#_x0000_t202" style="position:absolute;margin-left:61.85pt;margin-top:.8pt;width:377.7pt;height:106.3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Y9hMgIAAFwEAAAOAAAAZHJzL2Uyb0RvYy54bWysVE1v2zAMvQ/YfxB0X5ykaZoYcYosRYYB&#10;RVsgHXpWZCkWIIuapMTOfv0oOV/tdhp2kSmReiTfozy7b2tN9sJ5Baagg16fEmE4lMpsC/rjdfVl&#10;QokPzJRMgxEFPQhP7+efP80am4shVKBL4QiCGJ83tqBVCDbPMs8rUTPfAysMOiW4mgXcum1WOtYg&#10;eq2zYb8/zhpwpXXAhfd4+tA56TzhSyl4eJbSi0B0QbG2kFaX1k1cs/mM5VvHbKX4sQz2D1XUTBlM&#10;eoZ6YIGRnVN/QNWKO/AgQ49DnYGUiovUA3Yz6H/oZl0xK1IvSI63Z5r8/4PlT/u1fXEktF+hRQEj&#10;IY31ucfD2E8rXR2/WClBP1J4ONMm2kA4Ho7upuPJBIXm6Bvc3PZH02nEyS7XrfPhm4CaRKOgDnVJ&#10;dLH9ow9d6CkkZvOgVblSWqdNnAWx1I7sGaqoQyoSwd9FaUOago4xewI2EK93yNpgLZemohXaTUtU&#10;WdCbU8MbKA/Ig4NuRLzlK4W1PjIfXpjDmcDWcc7DMy5SA+aCo0VJBe7X385jPEqFXkoanLGC+p87&#10;5gQl+rtBEaeD0SgOZdqMbu+GuHHXns21x+zqJSABA3xRliczxgd9MqWD+g2fwyJmRRczHHMXNJzM&#10;ZegmH58TF4tFCsIxtCw8mrXlEToSHpV4bd+Ys0e5Air9BKdpZPkH1brYeNPAYhdAqiRp5Llj9Ug/&#10;jnAaiuNzi2/kep+iLj+F+W8AAAD//wMAUEsDBBQABgAIAAAAIQDConcE4AAAAAkBAAAPAAAAZHJz&#10;L2Rvd25yZXYueG1sTI9LT8MwEITvSPwHa5G4IOo8oCkhToUQD4kbDQ9xc+MliYjXUewm4d+znOC2&#10;oxnNflNsF9uLCUffOVIQryIQSLUzHTUKXqr78w0IHzQZ3TtCBd/oYVseHxU6N26mZ5x2oRFcQj7X&#10;CtoQhlxKX7dotV+5AYm9TzdaHViOjTSjnrnc9jKJorW0uiP+0OoBb1usv3YHq+DjrHl/8svD65xe&#10;psPd41Rlb6ZS6vRkubkGEXAJf2H4xWd0KJlp7w5kvOhZJ2nGUT7WINjfZFcxiL2CJL5IQZaF/L+g&#10;/AEAAP//AwBQSwECLQAUAAYACAAAACEAtoM4kv4AAADhAQAAEwAAAAAAAAAAAAAAAAAAAAAAW0Nv&#10;bnRlbnRfVHlwZXNdLnhtbFBLAQItABQABgAIAAAAIQA4/SH/1gAAAJQBAAALAAAAAAAAAAAAAAAA&#10;AC8BAABfcmVscy8ucmVsc1BLAQItABQABgAIAAAAIQCWYY9hMgIAAFwEAAAOAAAAAAAAAAAAAAAA&#10;AC4CAABkcnMvZTJvRG9jLnhtbFBLAQItABQABgAIAAAAIQDConcE4AAAAAkBAAAPAAAAAAAAAAAA&#10;AAAAAIwEAABkcnMvZG93bnJldi54bWxQSwUGAAAAAAQABADzAAAAmQUAAAAA&#10;" fillcolor="white [3201]" stroked="f" strokeweight=".5pt">
                <v:textbox>
                  <w:txbxContent>
                    <w:p w14:paraId="3363CF00" w14:textId="77777777" w:rsidR="00A4312B" w:rsidRPr="007D4FA3" w:rsidRDefault="00A4312B" w:rsidP="007D4FA3">
                      <w:pPr>
                        <w:jc w:val="center"/>
                        <w:rPr>
                          <w:sz w:val="40"/>
                          <w:szCs w:val="20"/>
                        </w:rPr>
                      </w:pPr>
                    </w:p>
                    <w:p w14:paraId="1708FB9C" w14:textId="3653C2D9" w:rsidR="00A4312B" w:rsidRPr="007D4FA3" w:rsidRDefault="00A4312B" w:rsidP="007D4FA3">
                      <w:pPr>
                        <w:jc w:val="center"/>
                        <w:rPr>
                          <w:sz w:val="40"/>
                          <w:szCs w:val="20"/>
                        </w:rPr>
                      </w:pPr>
                      <w:r w:rsidRPr="007D4FA3">
                        <w:rPr>
                          <w:sz w:val="40"/>
                          <w:szCs w:val="20"/>
                        </w:rPr>
                        <w:t>&lt;INSERT BUSINESS NAME AND LOGO HERE&gt;</w:t>
                      </w:r>
                    </w:p>
                  </w:txbxContent>
                </v:textbox>
              </v:shape>
            </w:pict>
          </mc:Fallback>
        </mc:AlternateContent>
      </w:r>
    </w:p>
    <w:p w14:paraId="5199B476" w14:textId="10ACEBF6" w:rsidR="007D4FA3" w:rsidRDefault="007D4FA3" w:rsidP="007D4FA3">
      <w:pPr>
        <w:spacing w:line="238" w:lineRule="auto"/>
        <w:ind w:right="1540"/>
        <w:rPr>
          <w:rFonts w:eastAsia="Helvetica Neue Thin" w:cstheme="minorHAnsi"/>
          <w:color w:val="2E3232"/>
        </w:rPr>
      </w:pPr>
    </w:p>
    <w:p w14:paraId="54E4EEB8" w14:textId="6DA6E514" w:rsidR="007D4FA3" w:rsidRDefault="007D4FA3" w:rsidP="007D4FA3">
      <w:pPr>
        <w:spacing w:line="238" w:lineRule="auto"/>
        <w:ind w:right="1540"/>
        <w:rPr>
          <w:rFonts w:eastAsia="Helvetica Neue Thin" w:cstheme="minorHAnsi"/>
          <w:color w:val="2E3232"/>
        </w:rPr>
      </w:pPr>
    </w:p>
    <w:p w14:paraId="36AF211C" w14:textId="7795F7ED" w:rsidR="007D4FA3" w:rsidRDefault="007D4FA3" w:rsidP="007D4FA3">
      <w:pPr>
        <w:spacing w:line="238" w:lineRule="auto"/>
        <w:ind w:right="1540"/>
        <w:rPr>
          <w:rFonts w:eastAsia="Helvetica Neue Thin" w:cstheme="minorHAnsi"/>
          <w:color w:val="2E3232"/>
        </w:rPr>
      </w:pPr>
    </w:p>
    <w:p w14:paraId="4F55273F" w14:textId="573FCF7A" w:rsidR="007D4FA3" w:rsidRPr="007D4FA3" w:rsidRDefault="007D4FA3" w:rsidP="007D4FA3">
      <w:pPr>
        <w:spacing w:line="238" w:lineRule="auto"/>
        <w:ind w:right="1540"/>
        <w:rPr>
          <w:rFonts w:eastAsia="Helvetica Neue Thin" w:cstheme="minorHAnsi"/>
          <w:color w:val="2E3232"/>
        </w:rPr>
      </w:pPr>
    </w:p>
    <w:p w14:paraId="7DA056A6" w14:textId="76066D96" w:rsidR="007D4FA3" w:rsidRPr="00F26732" w:rsidRDefault="007D4FA3" w:rsidP="007D4FA3">
      <w:pPr>
        <w:spacing w:line="238" w:lineRule="auto"/>
        <w:ind w:right="744"/>
        <w:rPr>
          <w:rFonts w:ascii="Helvetica Neue Thin" w:eastAsia="Helvetica Neue Thin" w:hAnsi="Helvetica Neue Thin" w:cs="Helvetica Neue Thin"/>
          <w:color w:val="2E3232"/>
          <w:sz w:val="20"/>
          <w:szCs w:val="20"/>
        </w:rPr>
      </w:pPr>
      <w:r w:rsidRPr="00F26732">
        <w:rPr>
          <w:noProof/>
        </w:rPr>
        <w:drawing>
          <wp:anchor distT="0" distB="0" distL="114300" distR="114300" simplePos="0" relativeHeight="251698688" behindDoc="0" locked="0" layoutInCell="1" allowOverlap="1" wp14:anchorId="1D2F7C3A" wp14:editId="7E6BE34E">
            <wp:simplePos x="0" y="0"/>
            <wp:positionH relativeFrom="margin">
              <wp:posOffset>1897518</wp:posOffset>
            </wp:positionH>
            <wp:positionV relativeFrom="page">
              <wp:posOffset>2494473</wp:posOffset>
            </wp:positionV>
            <wp:extent cx="307965" cy="315595"/>
            <wp:effectExtent l="0" t="0" r="0" b="8255"/>
            <wp:wrapNone/>
            <wp:docPr id="314" name="Picture 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pic:cNvPicPr>
                  </pic:nvPicPr>
                  <pic:blipFill>
                    <a:blip r:embed="rId21">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07965" cy="315595"/>
                    </a:xfrm>
                    <a:prstGeom prst="rect">
                      <a:avLst/>
                    </a:prstGeom>
                    <a:noFill/>
                  </pic:spPr>
                </pic:pic>
              </a:graphicData>
            </a:graphic>
            <wp14:sizeRelH relativeFrom="page">
              <wp14:pctWidth>0</wp14:pctWidth>
            </wp14:sizeRelH>
            <wp14:sizeRelV relativeFrom="page">
              <wp14:pctHeight>0</wp14:pctHeight>
            </wp14:sizeRelV>
          </wp:anchor>
        </w:drawing>
      </w:r>
    </w:p>
    <w:p w14:paraId="6F82C168" w14:textId="474CA0FD" w:rsidR="007D4FA3" w:rsidRDefault="007D4FA3" w:rsidP="007D4FA3">
      <w:pPr>
        <w:tabs>
          <w:tab w:val="left" w:pos="2265"/>
        </w:tabs>
        <w:jc w:val="center"/>
        <w:rPr>
          <w:rFonts w:cstheme="minorHAnsi"/>
          <w:color w:val="7030A0"/>
          <w:sz w:val="32"/>
          <w:szCs w:val="32"/>
        </w:rPr>
      </w:pPr>
      <w:r w:rsidRPr="007D4FA3">
        <w:rPr>
          <w:rFonts w:cstheme="minorHAnsi"/>
          <w:noProof/>
          <w:color w:val="7030A0"/>
          <w:sz w:val="36"/>
          <w:szCs w:val="36"/>
        </w:rPr>
        <mc:AlternateContent>
          <mc:Choice Requires="wpg">
            <w:drawing>
              <wp:anchor distT="0" distB="0" distL="114300" distR="114300" simplePos="0" relativeHeight="251694592" behindDoc="1" locked="0" layoutInCell="1" allowOverlap="1" wp14:anchorId="2D6B188F" wp14:editId="60E43D8B">
                <wp:simplePos x="0" y="0"/>
                <wp:positionH relativeFrom="page">
                  <wp:posOffset>914400</wp:posOffset>
                </wp:positionH>
                <wp:positionV relativeFrom="margin">
                  <wp:posOffset>516890</wp:posOffset>
                </wp:positionV>
                <wp:extent cx="15824234" cy="1378585"/>
                <wp:effectExtent l="7146607" t="0" r="7133908" b="714057"/>
                <wp:wrapNone/>
                <wp:docPr id="1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24234" cy="1378585"/>
                          <a:chOff x="4329" y="6184"/>
                          <a:chExt cx="13310" cy="4230"/>
                        </a:xfrm>
                        <a:solidFill>
                          <a:srgbClr val="A1ACDB"/>
                        </a:solidFill>
                      </wpg:grpSpPr>
                      <wps:wsp>
                        <wps:cNvPr id="34" name="Freeform 330"/>
                        <wps:cNvSpPr>
                          <a:spLocks/>
                        </wps:cNvSpPr>
                        <wps:spPr bwMode="auto">
                          <a:xfrm>
                            <a:off x="4329" y="618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4BD29C0" id="Group 329" o:spid="_x0000_s1026" style="position:absolute;margin-left:1in;margin-top:40.7pt;width:1246pt;height:108.55pt;rotation:-6094393fd;z-index:-251508736;mso-position-horizontal-relative:page;mso-position-vertical-relative:margin" coordorigin="4329,618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QFnzBkAAA6FAAAOAAAAZHJzL2Uyb0RvYy54bWykXdtuJDlyfTfgfyjo0UaOkpe8Cd29GM94&#10;BgbW9gBb+wHVUukCS6pyVXVrxl/vE2REVjI3yUjsvnRKrSgyGDdGHEayPv3p97fXzff96fxyeP98&#10;Y36obzb79/vDw8v70+ebv25/qfqbzfmye3/YvR7e959v/tifb/705Z//6dPH8W5vD8+H14f9aYNB&#10;3s93H8fPN8+Xy/Hu9vZ8/7x/251/OBz37/jj4+H0trvg19PT7cNp94HR315vbV23tx+H08PxdLjf&#10;n8/435/jH2++hPEfH/f3l/9+fDzvL5vXzzfg7RL+PYV/v9K/t18+7e6eTrvj88s9s7H7O7h42728&#10;Y9JxqJ93l93m2+nlb4Z6e7k/Hc6Hx8sP94e328Pj48v9PqwBqzH1bDW/ng7fjmEtT3cfT8dRTBDt&#10;TE5/97D3//X9t9Pm5eHzjauhqvfdG5QU5t04O5B4Po5Pd6D69XT8y/G3U1wjfvzz4f5/zvjz7fzv&#10;9PtTJN58/fjPwwMG3H27HIJ4fn88vW1OB6jBtLWtvenCf0MOm9+DUv4YlbL//bK5x3+aprfeOn+z&#10;uccfjev6pm+i3u6foVz6oCdeN/hza3ovf/t3GcA5A9XTpzFOUPnt7o44ocWcD68vD7+8vL6GX05P&#10;X396PW2+72AuP5off/r532g0kE/Iwop5hSQeGO75qpvzP6abvzzvjvug8jNJfdQNlhd188tpvyd3&#10;2Li4FJofhKKb81Qxk78Q2Rn6W1YJrZ11sCDKURNFQd5/O19+3R+CUHff/3y+RNd6wE/BaB54AVvo&#10;4vHtFV72r9Wm3piu837jm0Z8caQzQvcvt5ttvfnYmDA/DyujWaEKow222VTO/O1gTsgwGBE9b8QW&#10;4LPjlDCylLWmW2StETpizedYa4UqsNa29TJrnZBhMCJaZg3OmbLWmUXWYCiRjljrc6yRQ0yGc21G&#10;bGaqBKJaZs6kWoBOe7fInZnqYWtslr9UE75dFp2ZKgJEGe5SRYC7oV3mbqqKrWmz3KXKqGzfZfib&#10;aiOQLXNoU3WYrq+XDc9O9bG1ea9IFVK1tl/m0E4VEsgyHKYKAYemX5Shnapka7POYVOlVEOb43Cq&#10;lECW4TBVCjjEmpfiCm0VVxcBUSayIL5OfaQydhiWheimWol0yzy6VC3g0S3z6KZq2bqsn9C2OPHj&#10;yrTGZXic6iXSZXhMFQMe4VhLcnRTxWxd1ltcqpjKDLXN8DjVTKRb5tGnqgGPzXK88VPNbH3WX3yq&#10;mMqaJqNrP9VMpMvwmKqGeFzWtZ9qZovNMGOPPlVMZV3nl+Xop5qJdBkeU9WAx9Yu6tpPNbP1WZ/B&#10;xpvYo20g88UNuZlqpgp0yzw2qWqIx2aRx2aqmW2T9ZkmVUxl2ybH41QzkS7DY6oa4nHZZ5qpZrZN&#10;1meaVDGYe8jouplqJtIt89imqiEel/OudqqZLRKSjD22qWJo7kwW0U41E+kyPKaqAY+Z3LCdamaL&#10;heR4TBVT4nGqmSKPqWoo11n2mXaqmS22twyPXaoYmjuTTnRTzUS6ZTl2qWpM12biYzfVzLbL+kyX&#10;KqayXS6Gd1PNRLoMj6lqTOfdcgzvpprZdlmf6VLFYG6T8etuqplIt8xjn6rGdPXQL8aefqqZbZ/1&#10;mT5VDOa2Zjk+9lPNRLoMj6lqTNsi6Vrar1E1T/KePuszfaoYzI0kZTGG91PNRLoMj6lqsLn2y/Gx&#10;n2pm22d9ZkgVg7lz1dUw1UykW+ZxSFVjGiAUi3IcpprZDlmfGVLFYO4+k1MMU81EugyPqWqMN3Y5&#10;9gxTzWxR7mRiz5AqBiVKroAeppqJdMs8mjrVjbE98oUlgzT1VDdbfDDHpqlT5VAplfFtU0/VEwlz&#10;jKYKMsaZZc8x9VRBYDTrO6ZONVTZwWYSclNPdRQJc4ymWho8koFlgU6VBD6z/mNmAACmz9awCQYQ&#10;CTN8zmCAzmWyIEh6GopMAQcwqY4qV7eZgGkSMCAS5vhMleQHKHRRnoAnJyHTFBABk6oI4dJnNnFj&#10;pkqKhBk+Z7AAWByW+UxhAZPHBRAvZEUBlML0NsdnCg0EwhyfqZJ8U+f4TP0ojw6YOTyA2juTAGMB&#10;siRAXrBPEOb4TJXkvVvG0FDpT4YETJX3ozlIYLsu5+8pShAIM3zOYAIkRhn7TGECk8cJzBwosB5Z&#10;6+KmbtxUSVUgzPE58yNrM3pPoQKTxwrMHCywAPxzfE6VhEochBk+Z3ABds1ldA37aaL3PF5g5oCB&#10;6ZpM8WNSxCAQ5vic+VGNJS3GpRQyMHnMwMxBA2g350cpahAIc3ymfuQGbMbLfE5VtDV53IAQ+wQ4&#10;GHI1OfIyoSR3J7oMlzPgwA0wu0UuU+DA5JEDM4cOmlzWaZrEiYgux2XqQ27wy+iGSaEDk8cOcGAm&#10;Eoox3uZqNeThQhlCJ+gyXM7AA1/nInwKHlAKnck8zQw+QOaU8fMEPSCyHI8z76Ews6jvFDwwefQA&#10;tZTIJ0jSZY2yne5BRJbjMVUNInvGw1PwwOTRA9SkCY8NkqnluJ6gB0SW4XEGHvhcPWlS8MDk0QPU&#10;9imPOeASwVEIYZANyHI8popp6jrjNSl4ACAka48z+KBBEpWR49RpiCzD4ww8aHxO1yl4YPLogZnB&#10;B9jIMjwm6AGR5XhMFdPWGWzVpOABTtmzcpzBB87k9u8EPSCyHI+pz7S9yeg6BQ9MHj3ACYSYWfBr&#10;2+RqigQ9ILIMjzPwoGvbjF+n4IHJowdmBh9Y1KbL9pigB0SW4zH1mb7BcdZifEzBA5NHD8wMPshv&#10;NAl6QGTLPKKjJ1HM0AzLmQWaZYQQgQIHodl9BpMJZdR1To42AQ7yckTXSjIgdiSzLEibwgb4YM5p&#10;7Aw2sD6DFNkENCCynCBTp0HpmvFsW0/DGSSZrXXsDDNwdabSsQliQGQZJmd4AdJy7O5LJonkXmQe&#10;1I2AlkkroDehjFt2l0nLccInhBjSgSzHZOo2KDMymJtN0QKbRwvsDC3wSEEWfdsmWAGRZZicIQVI&#10;+3OOk0IFNg8V2BlU0CCkLTOZAAVElmMyVQ1y5GG5/razJoI8TmBnOEGbq2ptghIQWY7JmeO0HtFq&#10;0SZTkMDmQQJqOpsWN9TcsSzJBCIgsgyTM4DA4KRj+ezEpgiBzSMEocNu0kow5A5ubYIPEFmOyZnj&#10;dC2gkUVJpvCAzcMDdgYPAOHMZGnWTcNaoLuyiX6+J+lL2z1Lq9r97+/cq4afNjtqYK1Dd+LxcKYm&#10;wy22HPQQbh23BIKKGtsyxIguRNytIgavRIy4GbsNy0NTMAzkoQ0Si1HIUZsE8tDOqZJTgCByePUa&#10;ZshVA/m6lXKf5haWvmZ0Ml8aHTa3ipyXCuWvISe4h0YHQrOKnJcKoGQVOWsVgMUackIhiBkgB6vI&#10;eako4deQU11Oo6OYXkXOS0Vdu4qcl4oScw05FY7EDKq9VeS8VBzbriGncopGRw20ipyXinJkFTkv&#10;FZXBGnLK94kZJOmryHmpyJfXkIcTNBqeTr3WfYBXS6dP6z4wxqZ1Cw5nO4ElJFirZqC0KX5g5aIl&#10;QpmVIcpIjKKjglUsSZTCieC6D0icIvB81Qy05YVFrwxVAZoOH1gZrAxhxPEDKxdNPV7hAysDlpGI&#10;RWDnqkUThBlnWKlpiVpmZdgyBO2FGVYGLkM4W/jAytAVQK/4gZWLJgQqfmDloiV+mZUBLGAzYYaV&#10;IcwQUBI+sDKIGYliZmUYMwQhxBnWLTrU8/QBqsLX2FKoreMH1pl3qHPDB1ZmWaHmjB9Yp+lQ/8UP&#10;rFy0BDK7MpCFuijMsDKQ4UAu6sGuDGShXggzrAxkaEKVGZJFxzST8+kTXsOav4B1utngBayvpOzd&#10;3XF3oTRcftx80Is+4a2dZ35ph/70dvi+3x4C0YUSckRnvO1DduZxSslmcyV6fVeJhUSex3HcGEe8&#10;hYqiOQqJPK+kUQCenEQjjdrwOHLQSAmhpIVdNxSZWJ4jA4Q9BlLATQoDhCkSaT1mXjKaPK+jonoL&#10;pF7nlSVQA8/RGIgScAPA8TKpRAQciImDC4/yFF4DxAde3QDwRxs1SsD1KxiIEnA9dlJt1CgB1wMi&#10;00hZAp2qggCj0bK6MUeQlctzlAAhaYF0DJ9CIs8rKUugxeGWwqthCbQIIxopSwCQjkrKEmiQPyij&#10;coB0zZhLynLkOS6L0CqSgO/UZVmWAA5kVAZiHHA44lZJWQIOx6/aslgCOPTQSAk6omWhXUQlZQlQ&#10;SFYY4HTVAdtXSVkC1yRPRC/PUQW8FTijuyHhOLSsGqWgwis1bwTScQuTieU5MsD1PHrZVHulpgyM&#10;aldEFwTASKrGV0vdFjRqP+arwqM8r7xGc0HDpRoyODGHCaiWRW0UxEA3bt8ysTxHBqg9gkhbdd+y&#10;nOjTixKatqjvIYw61pcysTyvDLCwGiTtig1w4WAbeLlGGn3L+hEtkInlOTJATQ3E64o4QM0KRIrd&#10;SGOA2hUC6VhGycTyvDLAluVwBqMsizoRaFSrR23qRQikiHPaqNENcR6hypXaDGhUA39URqVGAyJF&#10;s7xKynKtGzUQMWiEvEA1F+oiAAOoQtTogt0ikgJS15YV5YrqSd3iqJeAGOh1G6AugUCqpw5cGOKN&#10;E1UF1ChAo3Z60KRWASJt9WVxto0qWxUW9QuEUQFWK3KlhgEibfSMqGe5NvoWxzWu8SOUJu4nz9EN&#10;OdfGoZm6LMgo8OoBKSnL4rQcHY2qc3N5jVxfFRZn8Ch91E2e+gJIrthiVF5ZBdcySoQkz6uw2Avo&#10;oFWTAJOio0UlZcWia1oljQHeUL93mQFH3QQkgXpEUmQ58pRlOeonCKSqaTtqKAikam2Io+9AOqiu&#10;NVKqJuio/QDTD8jhtOVHAxjUvMVRowLG7NUEA+33kVINbEjtIiVOaDU+mRLq0iijmXRqjk87Kq2o&#10;W6FOpkSmrcxO/Q80Ji5KWUfZIrRplNHu9GIMWXWYvUWOqY0ZDRTv/K+lVPcex2eOjZosjpRqwTJS&#10;6jZPTR2QfKNGB7x2ESnR765JiSnVlBLXicQxR+BQooc8xygilLolM6XXI4NQ6jGMy3W9AnYjpW7z&#10;0d+9mqOPYwKz1yTPY6qF8jimmh2KjtBeoM4e9b6GMkbvNZTR49ZQxhiygpKuY4LNr6EUeapr561L&#10;HxNv0aycHRX0WkpOyVbMLrAu+u3LtkSwSJSSTimSVym52PP67FwYez1vY7xhBSX19gS9a/s7ereY&#10;Us3veC/26m4oJz1e3d9RhfDsmr/jThKm1KJNeFWG1g7Eo6x3wxjeCkrOwfx4QiBRW54SvWuur7y6&#10;y9T0hkXgU9uLa0bavLpr4y47HlPxYjtwdek1ZB6uKXwqtmQH2RHwXlNR8rbnetFrOAC99htXpMHX&#10;tufcxgMWLM/e0csJJHmtAAQCJpSaPFuJS1rOYFuGAnFHmsJnwwegXssqcfEJS0nD2NHsyx43Hv6J&#10;BcuTLdmSZQQpaVUq+ulkds1C6Lq5OKbi7+i0ZEo0r5a1GbqZSZtaMYtik7WJbKg8Zk3vmoQxNR3V&#10;XEl5LftFUOQIpoGaAHxirui1mgvhk7WJPbm4IgAzMTI4DclAoI1Schqsj3fcIp94KU6Z3TuZXYne&#10;eMU05ktubEMQu5Qn2yeCd7Q6p+W0qPGjLTkNQsA7+TymVhvWg/CpoYOADVhK6BIp6qju5ExJy5Px&#10;sgCvSMuTa88IkgP6XZ7dMeKq4kc1YPHgHQ7SKo8ZXlOHHzlllxkGDiE4IysOOeCOrji3cjYxdFzE&#10;8Q2XaCUQA5JnNKSh4d3AKXFu8NQmTotRDlsGySepjizJZ6DeszCiAt33AyP3hNuURsSBdDQ2nF6V&#10;CdGRHqbG1RJlQi9AvAJD9DQlLcYqXtYbPpC1CLKlxXRoC48jtuXF4BQ8hmuruENHp0SBR6XC68QZ&#10;NCyzk1Yui2PD0mJwHRMvRkkQ2g59HYFHZYduGyTigVDZIlvH0dcqrRUtXvCJIypm1tDpBU2tHf02&#10;LafteI+uKJ7GY7VhRMV6GhopEMJtSwLH9SZRjte2P3F8ecYAgLdcolHQi9nFET3nD/Q+fJGQmu4C&#10;j0qC6Qauvq49pcKbPCOPuDQ16trgpZ/S1HgVmMWj4IvANmNxruQDSKujTSgHEDhVjQpUTkzRpRZX&#10;ovg00qUoQw3fIYCSZK3WW/S6FEVvbR9keENBnPECaVRx2WZwUUKctag1bjupynsfh01chl6yALao&#10;SklxozCqctBi1ZetnUFdba8LYhhbFMW85RnNnBOlskhjGFXUjeWTshVQuOKSUTmxqNh0xr5V4Vqe&#10;kXvcPxlNQhFFxZZN16mUNFlxJwpuaVDooicbxfUqBhzo3dPivOPZf9keKy4+rMYfvaMNZdh443o2&#10;E6u4NNXSpgpHcWFAp/TUQb1RMg6cFldspC5VqrhqLCGVhLYKt3yEsKQIMVwPAUKtO63CPZZh1bTt&#10;lxfDR9HYpcuE4WXl4CXlkIJrceIe0CpBu5JWYVxxqEzNW2mnNAPBp6JTdUqeiosso3io3CqKBzta&#10;kKN2TolLoGLsxuVr5RHllBK3TyuEHMLxxo02JGID+QwujVMkiV7FSEm3xhUX7rhVCfWwNju3yeAO&#10;sHK9Xjnpu9AS5QrdupFPQI9lPj1HZcRHZUW4fT+O6bTQ7LkIxy1HSvAj4DZIHgmkwiddfEM6atQx&#10;OffHVTnamJJWEEpY1KYU9kB2FINvGLzGBSoapezluNu+PHsjku/VjZjzPXQ8KXpvZL8jxLm4dvqe&#10;hyD5Qcleq+a65yl+hFIljIkLChSbb6SJjL8hIr+hNShmiE8csmhjsh/h5QyNkgEdhFptRbyf4qVs&#10;hRLfohL5JCctSh53u0RK7Syiarl5AoizYskCOALFVna2ljEdixs9FD6lkm1R+5ZXNFIqOGLVCmWn&#10;9ERMKBWIA5QxzmNT0iTPsCzagjUpieS1nh3oKG6u4YynLCUYcLBkrSu6ohBHlGhGUnTUCOZXK62I&#10;SFzj7Ghf0cYUMA/XxJX13nCLbXj9p7h2esUgrEh7j6eSCAYoUbG6ht+pwlcOlUuwCjcIx9md0olb&#10;NezFzmmze442jk5uimv3vHM5r9knHUoHKamRwXNug8xFiQyevQN3oSl6pyOIMHuj1O2VIHuozJWo&#10;SPB2HFOBmirHu6HTOpuQU8bswlHQK0peDsBcq/kRvtgq8tlqe7G8jYgrdZXZwyVh5MWAI8t8ojeW&#10;Z9dsSdBF12q7DCdBrlOOyiokSUFDBPYXpck+1ClQKVfmuJ2nnCHz8SDoyvOOS1YJOTene4GKK5FX&#10;VmHGZdcFICeyKa9FGlwh7XJ6CC9kTSsZJy67EZMoi4eaeIL+WmUHaMbzLgWjxcVBPKKC87VymNMq&#10;Dbit7FKU+pRsjLpEY7hQQjpt9RxXyiP2DJwgnpeNYuAsFzGtbBS44SEWvzjkKysbOy1LklL90roB&#10;SbMXkpaKlOh9iCvX++lR+gUZeSWqAJDh+OMVkAd3vrK1+fG9fgHw5BmBPPpWQZ5dOzVt5XhV7QzC&#10;tzTxmMoRp+n5dRIchSvyxCEnj6lGDfELr/Q+AOoRKSknCHiLaKQs5zC4i0lyGCVy4N031qb2woPF&#10;vZ5x7Xi1tmh1AIY4bjkFIMV3K7DN4ya38pg4keXZoYKSzSO6CqVidUhuZXblzW4nMBsO9pTZx3YK&#10;7YVSYKkclbTsEZ0EInnlFBUbPdun1lOAzgzRu4JN4chspCwHRY/eB9aRgpiic0gsRKOk4/IQl7QV&#10;eXI0pizbJxLnUfJlq/Ot1CxaN4fvZNdCSlq0T/SOizaVTaap+TgeVldeEUqW0ZLLmA/KIJld8SNg&#10;Axw/Nd9sGrSdRskr/t5cI4NS+6MAFVtS9iNUAEKpdEUhnxgpyzrC1aBMCZsuahNH/WzJWj8a3gAZ&#10;Kcs6ault/LgXK5lAS8lrpFR2rnZs49G6NVErsIV4Bb3swnd3UM2i9UcjGZfsQomf6AMRSiVDxUEG&#10;2zx8r6ijrkVqGqWk9LjhDSWhVPBYfCkQUzZKltrXfE6vXoeAG5J57dTnV9rj8B2ZHOsaBW3rcRVJ&#10;XHujYPv9iKU0Sg6Gb8mTfFo5f+k7pB9B8o0SGfqBT2oQPss5GL71hSVPSWNJSgPuNo+zE+hXpLSS&#10;XVCVUqTEhTE8ptL1PIzybJWufPSasY5aJc6jh5x9s1Vy7wFiYj4VeQJ9lyDSadeQ1PQaedAn2rCK&#10;csJXP/Hb/7gHpaxQlEiM7+ObMct6onZRVn6nbLM4nGMEFWfRSj1Vd9KBS/loSf04CJddEX6tkEpD&#10;De6XUUbFujji91qPOm7pYOfTDoLw/UyCEGoINm7/E21ph7SYn0/hUDAockU8Y3MZsJsX5YoiiP0K&#10;X/OtkHbC66C0AKJQFogATafKqINsUer1AzjFF14130IDYCTFV2+UAwu+4olRCoA5ilxxM3EMq8hO&#10;FN/C1RdRBWht1xjwHC5xz5TGgCD0vlYl0PJxJPKj8jZN94izsOjqx6K5oHCMIROAteKG2Crjror7&#10;uzRhDYxRoT5RzIW+rypEQuwHCq9QFi+L0ODisvBtXbwsunxaIeWtYHKJWgRVcDpKF7N9+cQ/hBva&#10;8PP9t/Pl1/3hjW5iezodf3l5fcUM1KVN/74f+D/C4So+/HE8352Pv52+fKKfvh4e/vjttDkdLnS9&#10;8ub7/oQfng+n/7vZfJx2x8835//9tjvtbzav//F+xmvuOPYH2SX84tHwjV9O0798nf5l936PoT7f&#10;XG5wfzP9+NMFv+Ej346nl6dnzGTCjc7vhx+/XQ6PLxeSzJUr/uXjfAw/Pd19PNFPtMrd8fnl/ufd&#10;ZTf9PVDd7e3h+fD6sD99+X8AAAD//wMAUEsDBBQABgAIAAAAIQDzbq3e4AAAABABAAAPAAAAZHJz&#10;L2Rvd25yZXYueG1sTI/NTsMwEITvSLyDtUjcWielLWmIUwEScODUwAM48ZIE/CfbbcPbsznR287u&#10;aPabaj8ZzU4Y4uisgHyZAUPbOTXaXsDnx8uiABaTtEpqZ1HAL0bY19dXlSyVO9sDnprUMwqxsZQC&#10;hpR8yXnsBjQyLp1HS7cvF4xMJEPPVZBnCjear7Jsy40cLX0YpMfnAbuf5mgEvLWhwd37t/ey1bx/&#10;zcOTOtwLcXszPT4ASzilfzPM+IQONTG17mhVZJr0qsjX5BWwyLPNlnrNpvWu2ABr5+mOdryu+GWR&#10;+g8AAP//AwBQSwECLQAUAAYACAAAACEAtoM4kv4AAADhAQAAEwAAAAAAAAAAAAAAAAAAAAAAW0Nv&#10;bnRlbnRfVHlwZXNdLnhtbFBLAQItABQABgAIAAAAIQA4/SH/1gAAAJQBAAALAAAAAAAAAAAAAAAA&#10;AC8BAABfcmVscy8ucmVsc1BLAQItABQABgAIAAAAIQAxUQFnzBkAAA6FAAAOAAAAAAAAAAAAAAAA&#10;AC4CAABkcnMvZTJvRG9jLnhtbFBLAQItABQABgAIAAAAIQDzbq3e4AAAABABAAAPAAAAAAAAAAAA&#10;AAAAACYcAABkcnMvZG93bnJldi54bWxQSwUGAAAAAAQABADzAAAAMx0AAAAA&#10;">
                <v:shape id="Freeform 330" o:spid="_x0000_s1027" style="position:absolute;left:4329;top:618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ju9xwAAANwAAAAPAAAAZHJzL2Rvd25yZXYueG1sRI9Pa8JA&#10;FMTvgt9heUIvohtbKTV1FbH0Dx4aql56e2Sf2Wj2bciuMf32XUHwOMzMb5j5srOVaKnxpWMFk3EC&#10;gjh3uuRCwX73PnoB4QOyxsoxKfgjD8tFvzfHVLsL/1C7DYWIEPYpKjAh1KmUPjdk0Y9dTRy9g2ss&#10;hiibQuoGLxFuK/mYJM/SYslxwWBNa0P5aXu2Cqabb3OYTT7s6XO4K47ZW3v+XWdKPQy61SuIQF24&#10;h2/tL63gKZnB9Uw8AnLxDwAA//8DAFBLAQItABQABgAIAAAAIQDb4fbL7gAAAIUBAAATAAAAAAAA&#10;AAAAAAAAAAAAAABbQ29udGVudF9UeXBlc10ueG1sUEsBAi0AFAAGAAgAAAAhAFr0LFu/AAAAFQEA&#10;AAsAAAAAAAAAAAAAAAAAHwEAAF9yZWxzLy5yZWxzUEsBAi0AFAAGAAgAAAAhAIryO73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margin"/>
              </v:group>
            </w:pict>
          </mc:Fallback>
        </mc:AlternateContent>
      </w:r>
      <w:r w:rsidRPr="007D4FA3">
        <w:rPr>
          <w:rFonts w:cstheme="minorHAnsi"/>
          <w:color w:val="7030A0"/>
          <w:sz w:val="32"/>
          <w:szCs w:val="32"/>
        </w:rPr>
        <w:t>&lt;LOCATION&gt;</w:t>
      </w:r>
    </w:p>
    <w:p w14:paraId="61C8D201" w14:textId="77777777" w:rsidR="007D4FA3" w:rsidRPr="007D4FA3" w:rsidRDefault="007D4FA3" w:rsidP="007D4FA3">
      <w:pPr>
        <w:tabs>
          <w:tab w:val="left" w:pos="2265"/>
        </w:tabs>
        <w:jc w:val="center"/>
        <w:rPr>
          <w:rFonts w:cstheme="minorHAnsi"/>
          <w:color w:val="7030A0"/>
          <w:sz w:val="32"/>
          <w:szCs w:val="32"/>
        </w:rPr>
      </w:pPr>
    </w:p>
    <w:p w14:paraId="2E776383" w14:textId="726D70B1" w:rsidR="007D4FA3" w:rsidRDefault="005A4565" w:rsidP="007D4FA3">
      <w:pPr>
        <w:tabs>
          <w:tab w:val="left" w:pos="2265"/>
        </w:tabs>
        <w:jc w:val="center"/>
        <w:rPr>
          <w:rFonts w:cstheme="minorHAnsi"/>
          <w:color w:val="7030A0"/>
          <w:sz w:val="32"/>
          <w:szCs w:val="32"/>
        </w:rPr>
      </w:pPr>
      <w:r w:rsidRPr="00F26732">
        <w:rPr>
          <w:noProof/>
        </w:rPr>
        <w:drawing>
          <wp:anchor distT="0" distB="0" distL="114300" distR="114300" simplePos="0" relativeHeight="251699712" behindDoc="0" locked="0" layoutInCell="1" allowOverlap="1" wp14:anchorId="63133ED6" wp14:editId="513AB7B7">
            <wp:simplePos x="0" y="0"/>
            <wp:positionH relativeFrom="margin">
              <wp:posOffset>1878554</wp:posOffset>
            </wp:positionH>
            <wp:positionV relativeFrom="page">
              <wp:posOffset>3259455</wp:posOffset>
            </wp:positionV>
            <wp:extent cx="347345" cy="268356"/>
            <wp:effectExtent l="0" t="0" r="0" b="0"/>
            <wp:wrapNone/>
            <wp:docPr id="309" name="Picture 3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22">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47345" cy="268356"/>
                    </a:xfrm>
                    <a:prstGeom prst="rect">
                      <a:avLst/>
                    </a:prstGeom>
                    <a:noFill/>
                  </pic:spPr>
                </pic:pic>
              </a:graphicData>
            </a:graphic>
            <wp14:sizeRelH relativeFrom="page">
              <wp14:pctWidth>0</wp14:pctWidth>
            </wp14:sizeRelH>
            <wp14:sizeRelV relativeFrom="page">
              <wp14:pctHeight>0</wp14:pctHeight>
            </wp14:sizeRelV>
          </wp:anchor>
        </w:drawing>
      </w:r>
      <w:r w:rsidR="007D4FA3" w:rsidRPr="007D4FA3">
        <w:rPr>
          <w:rFonts w:cstheme="minorHAnsi"/>
          <w:color w:val="7030A0"/>
          <w:sz w:val="32"/>
          <w:szCs w:val="32"/>
        </w:rPr>
        <w:t>&lt;WEBSITE&gt;</w:t>
      </w:r>
    </w:p>
    <w:p w14:paraId="16700873" w14:textId="5339BE09" w:rsidR="007D4FA3" w:rsidRPr="007D4FA3" w:rsidRDefault="007D4FA3" w:rsidP="007D4FA3">
      <w:pPr>
        <w:tabs>
          <w:tab w:val="left" w:pos="2265"/>
        </w:tabs>
        <w:jc w:val="center"/>
        <w:rPr>
          <w:rFonts w:cstheme="minorHAnsi"/>
          <w:color w:val="7030A0"/>
          <w:sz w:val="32"/>
          <w:szCs w:val="32"/>
        </w:rPr>
      </w:pPr>
    </w:p>
    <w:p w14:paraId="07DE2DFF" w14:textId="3AE0B897" w:rsidR="007D4FA3" w:rsidRPr="00495A3E" w:rsidRDefault="005A4565" w:rsidP="00495A3E">
      <w:pPr>
        <w:tabs>
          <w:tab w:val="left" w:pos="2265"/>
        </w:tabs>
        <w:jc w:val="center"/>
        <w:rPr>
          <w:rFonts w:cstheme="minorHAnsi"/>
          <w:color w:val="7030A0"/>
          <w:sz w:val="32"/>
          <w:szCs w:val="32"/>
        </w:rPr>
      </w:pPr>
      <w:r w:rsidRPr="00F26732">
        <w:rPr>
          <w:noProof/>
        </w:rPr>
        <w:drawing>
          <wp:anchor distT="0" distB="0" distL="114300" distR="114300" simplePos="0" relativeHeight="251700736" behindDoc="0" locked="0" layoutInCell="1" allowOverlap="1" wp14:anchorId="5052FF99" wp14:editId="0E376392">
            <wp:simplePos x="0" y="0"/>
            <wp:positionH relativeFrom="margin">
              <wp:posOffset>1907788</wp:posOffset>
            </wp:positionH>
            <wp:positionV relativeFrom="page">
              <wp:posOffset>4004945</wp:posOffset>
            </wp:positionV>
            <wp:extent cx="318052" cy="307772"/>
            <wp:effectExtent l="0" t="0" r="6350" b="0"/>
            <wp:wrapNone/>
            <wp:docPr id="315" name="Picture 3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23">
                      <a:duotone>
                        <a:prstClr val="black"/>
                        <a:schemeClr val="accent4">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18052" cy="307772"/>
                    </a:xfrm>
                    <a:prstGeom prst="rect">
                      <a:avLst/>
                    </a:prstGeom>
                    <a:noFill/>
                  </pic:spPr>
                </pic:pic>
              </a:graphicData>
            </a:graphic>
            <wp14:sizeRelH relativeFrom="page">
              <wp14:pctWidth>0</wp14:pctWidth>
            </wp14:sizeRelH>
            <wp14:sizeRelV relativeFrom="page">
              <wp14:pctHeight>0</wp14:pctHeight>
            </wp14:sizeRelV>
          </wp:anchor>
        </w:drawing>
      </w:r>
      <w:r w:rsidR="007D4FA3">
        <w:rPr>
          <w:rFonts w:cstheme="minorHAnsi"/>
          <w:color w:val="7030A0"/>
          <w:sz w:val="32"/>
          <w:szCs w:val="32"/>
        </w:rPr>
        <w:t xml:space="preserve">                   </w:t>
      </w:r>
      <w:r w:rsidR="007D4FA3" w:rsidRPr="007D4FA3">
        <w:rPr>
          <w:rFonts w:cstheme="minorHAnsi"/>
          <w:color w:val="7030A0"/>
          <w:sz w:val="32"/>
          <w:szCs w:val="32"/>
        </w:rPr>
        <w:t>&lt;CONTACT NUMBER&gt;</w:t>
      </w:r>
      <w:r w:rsidR="007D4FA3" w:rsidRPr="00496FB3">
        <w:rPr>
          <w:noProof/>
          <w:color w:val="7030A0"/>
          <w:sz w:val="36"/>
          <w:szCs w:val="36"/>
        </w:rPr>
        <mc:AlternateContent>
          <mc:Choice Requires="wpg">
            <w:drawing>
              <wp:anchor distT="0" distB="0" distL="114300" distR="114300" simplePos="0" relativeHeight="251696640" behindDoc="1" locked="0" layoutInCell="1" allowOverlap="1" wp14:anchorId="04AD122C" wp14:editId="44E9F855">
                <wp:simplePos x="0" y="0"/>
                <wp:positionH relativeFrom="page">
                  <wp:posOffset>-5546035</wp:posOffset>
                </wp:positionH>
                <wp:positionV relativeFrom="page">
                  <wp:posOffset>4631137</wp:posOffset>
                </wp:positionV>
                <wp:extent cx="11691552" cy="1378634"/>
                <wp:effectExtent l="5080000" t="0" r="5066665" b="532765"/>
                <wp:wrapNone/>
                <wp:docPr id="312"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1691552" cy="1378634"/>
                          <a:chOff x="4550" y="-3150"/>
                          <a:chExt cx="13310" cy="4230"/>
                        </a:xfrm>
                        <a:solidFill>
                          <a:srgbClr val="A1ACDB"/>
                        </a:solidFill>
                      </wpg:grpSpPr>
                      <wps:wsp>
                        <wps:cNvPr id="313" name="Freeform 330"/>
                        <wps:cNvSpPr>
                          <a:spLocks/>
                        </wps:cNvSpPr>
                        <wps:spPr bwMode="auto">
                          <a:xfrm>
                            <a:off x="4550" y="-3150"/>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0A361AC7" id="Group 329" o:spid="_x0000_s1026" style="position:absolute;margin-left:-436.7pt;margin-top:364.65pt;width:920.6pt;height:108.55pt;rotation:-6094393fd;z-index:-251504640;mso-position-horizontal-relative:page;mso-position-vertical-relative:page" coordorigin="4550,-3150"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IXewxkAABCFAAAOAAAAZHJzL2Uyb0RvYy54bWykXW2PIzlu/h4g/8Hojwlqu/RSb42ZOWx2&#10;s4sAl2SB8/0AT7f7BeluO7Zneje/Pg8lslyqK4mFuy9T7jFLokiRIh9R8qc//f72uvm+P51fDu+f&#10;b8wP9c1m/35/eHh5f/p889ftL1V/szlfdu8Pu9fD+/7zzR/7882fvvzzP336ON7t7eH58PqwP23Q&#10;yPv57uP4+eb5cjne3d6e75/3b7vzD4fj/h1fPh5Ob7sL/jw93T6cdh9o/e311tZ1e/txOD0cT4f7&#10;/fmM//05fnnzJbT/+Li/v/z34+N5f9m8fr4Bb5fw7yn8+5X+vf3yaXf3dNodn1/umY3d38HF2+7l&#10;HZ2OTf28u+w2304vf9PU28v96XA+PF5+uD+83R4eH1/u92EMGI2pZ6P59XT4dgxjebr7eDqOYoJo&#10;Z3L6u5u9/6/vv502Lw+fb5yxN5v33RuUFPrdODuQeD6OT3eg+vV0/Mvxt1McIz7++XD/P2d8fTv/&#10;nv5+isSbrx//eXhAg7tvl0MQz++Pp7fN6QA1mLa2tTdd+G/IYfN7UMofo1L2v1829/hPY9rBNA2Y&#10;u8eXxnV963zU2/0zlEsv+qaBcvF15Qw+BaXeP/+7tOCcwdf0urcufH27uyNWaDTnw+vLwy8vr6/h&#10;j9PT159eT5vvO8yXH82PP/38b9QayCdkYcg8RJIPZu75qpzzP6acvzzvjvug8zOJfVSOE+X8ctrv&#10;yR42Lg6F+gehKOc81czkGyI7Q4HLOqGxsxKWZDnqoijJ+2/ny6/7Q5Dq7vufz5egh6cHfArT5oGn&#10;1xbKeHx7hZ39a7WpN6brvN+EbvkFoTNC9y+3m229+diY0P+MCjNj0tpgm81kFjyNnUKAkQyNEdHz&#10;RiYDrHak8kIlrDXdImuN0BFrPsdaK1Shtbatl1nrhAyNEdEya/Ckk3FCap1ZZG0QOmKtz7FGFjFp&#10;zrUZsZmpEohqmTlyHpPmwF3vFrkzUz1sjc3yl2rCt8uiM1NFgCjDXaoIcDe0y9xNVbE1bZa7VBmV&#10;7bsMf1NtBLJlDm2qDtP19fLEs1N9bG3eKlKFVK3tlzm0U4UEsgyHqULAoekXZWinKtnarHHYVCnV&#10;0OY4nColkGU4TJUCDjHmJb+Che3qC7YgyngWONjppK6MHYZlIbqpViLdMo8uVQt4dMs8uqlati5r&#10;J1gLUx5b4zI8TvVSGaLL8JgqBjzCsJbk6KaK2bqstbhUMZUZapvhcaqZSLfMo09VAx6bZX/jp5rZ&#10;+qy9+FQxlTVNRtd+qplIl+ExVQ3xuKxrP9XMFothZj76VDGVdZ1flqOfaibSZXhMVQMeW7uoaz/V&#10;zNZnbYYCsclCUNkGMl9ckJupZiLdMo8U+02aJB6bRR6bqWa2TdZmmlQxlW2bHI9TzUS6DI+paojH&#10;ZZtppprZNlmbaVLFoO8ho+tmqplIt8xjm6qGeFyOu9qpZrYISDLzsU0VQ31nooh2qplIl+ExVQ14&#10;zMSG7VQzWwwkx2OqmBKPU80UeUxVQ7HOss20U81ssbxleOxSxVDfmXCim2om0i3LsUtVY7o24x+7&#10;qWa2XdZmulQxle1yPrybaibSZXhMVWM675Z9eDfVzLbL2kyXKgZ9m4xdd1PNRLplHvtUNaarh37R&#10;9/RTzWz7rM30qWLQtzXL/rGfaibSZXhMVWPaFkHX0nrdTzWz7bM206eKQd8IUhZ9eD/VTKTL8Jiq&#10;Botrv+wf+6lmtn3WZoZUMeg7l10NU81EumUeh1Q1pgFGsSjHYaqZ7ZC1mSFVDPruMzHFMNVMpMvw&#10;mKrGeGOXfc8w1cwW6U7G9wypYpCi5BLoYaqZSLfMo6lT3RjbI15YmpCmnupmixdzbJo6VQ6lUhnb&#10;NvVUPZEwx2iqIGOcWbYcU08VBEaztmPqVEOVHWwmIDf1VEeRMMdoqqXBIxhYFuhUSeAzaz9mBgCg&#10;+2wOm2AAkTDD5wwG6FwmCoKkJaYjlMIUcACT6qhydZtxmCYBAyJhjs9USX6AQhflCYCSY8/IZ9aO&#10;jElVBHfpM4u4MVMlRcIMnzNYACwOy3ymsIDJ4wLwFzKiAEqhe5vjM4UGAmGOz1RJvqlzfKZ2lEcH&#10;zBweQO6dCYAxABkSlIT5CcIcn6mSvHfLGBoy/UmTgKnydjQHCWzX5ew9RQkCYYbPGUyAwCgzP1OY&#10;wORxAjMHCqxH1Lq4qBs3VVIVCHN8zuzI2ozeU6jA5LECMwcLLCD/HJ9TJSETB2GGzxlcgFVzGV3D&#10;eproPY8XmDlgYLomk/yYFDEIhDk+Z3ZUY0iLfimFDEweMzBz0ADazdlRihoEwhyfqR25AYvxMp9T&#10;FW1NHjegfZtpll8NuZwccZlQkrkTXYbLGXDgBky7RS5T4MDkkQMzhw6aXNSJLaspl0SX4zK1ITf4&#10;ZXTDpNCByWMH5m/Ag1yuhjh8yqUFXYbLGXjg65yHT8EDCqEzkaeZwQeInDJ2nqAHRJbjcWY95GYW&#10;9Z2CByaPHiCXEvmE1dJlJ2U7XYOILMdjajnw7BkLT8EDk0cPkJMmPDYIppb9eoIeEFmGxxl44HP5&#10;pEnBA5NHD5DbpzzmgEs4RyGEcTcgy/GYKqap64zVpOABgJDsfJzBBw2CqIwcp0ZDZBkeZ+BB43O6&#10;TsEDk0cPzAw+wEKW4TFBD4gsx2OqmLbOYKsmBQ9MHj0wM/jAmdz6naAHRJbjMbWZtjcZXafggcmj&#10;B9iBkGkW7No2uZwiQQ+ILMPjDDzo2jZj1yl4YPLogZnBBxa56fJ8TNADIsvxmNpM32A7a9E/puCB&#10;yaMHZgYf0AKS4XFqM/l1BjU9iWKGZliOLFAuI4SUmeG9nF2jM6GMus7J0SbAQV6OqFtJGsSKZJYF&#10;aVPYAC/mmUx1Y30GKbIJaEBky8q2dWo0KKPJWLatp6qBJLO5jp1hBq7OZDo2QQyILMPkDC9AWI7V&#10;fWlKIrgXmQd1w6FlwgroTSjjkt1lwnLs8AkhmnQgyzGZqgZpRgZzsylaYPP1A3aGFniEIIt2YxOs&#10;gMgyTM6QAoT9OcNJoQKbhwrsDCpo4NKWmUyAAiLLMZmqBjHysJx/21kRQR4nsDOcoM1ltTZBCYgs&#10;x+TMcFoPp7Y4J1OQwOZBAqo6myY3VNyxLMkEIiCyDJMzgMBgp2N578SmCIHNIwR2hhAMuY1bm+AD&#10;RJZjcmY4XQtoZFGSKTxg8/CAncEDQDgzUZp1U7cW6K5soqBvrEvbPUup2v3v71yrhk+bHZWw1qE+&#10;8Xg4U5nhFksOigi3jmsCQUWFbRlieBci7lYRg1ciht+M5YblpskZBvJmHTlyk0AeCjox9nLr5CCI&#10;HFa9hhky1UC+bqRkNESOmb6mdZq+gXzdUGkiBfJ1QyW4h8iB0KxhhlCXQL5uqFQzQeQALNa0TihE&#10;IF83VIIDAvm6oVJeTuRIptcwQylyIF83VMpWiRwp5prWKXEM5OuGSjlcIF83VEqniBw50BpmKLMJ&#10;5OuGSkkGkSMzWNM6xfuBfN1QKfQO5OuGGnbQiJ52vdawE3ay4gvrhmsoPAwvrHVOo3dCgLWKJQqb&#10;Yg8rBy0eyqx0UUZ8FG0VrGJJvBR2BNe9IH6KwPNVPYinMlinVr0gvorg5HUv8LzGRtTKF0TTKx2W&#10;EY9FYOcqlsRnEe646gXxWmal2zLitwwAuXU9yKBXuq4AeoXZCqhqVQ/ivQyqTla9IP7LrHRgAZsJ&#10;LAFRWdeDDHqlEzPixQywhlU9iB8zKBtY80LI52kMlIWve4GnN2XE617gQVN2uuoFcWSUKa57gR0Z&#10;ZW2rXhBHZlc6spAXBSmtdGTYkIu+1a50ZCFfCD2sdGQoQpUekkHHMJPj6RMOYs2PYJ1uNjiC9ZUE&#10;tbs77i4UhsvHzQcd9QnHdp751A599Xb4vt8eAtGFAnJ45x4pJdj12KVkkV+JXt9VYiGR53FsN84u&#10;b6GiqEohkeeVNArAk5FopFEbHlsOGikhlDSw64IiHctzZICwx0AKuElhgDBFIq1H5yWtyfPaKrK3&#10;QOp1XlkCNfAcjYEoATcAHC+TikfAhpgYuPAoT+E1QHzg1Q0Af7RWowRcv4KBKAHXI+7XWo0ScD0g&#10;Mo2UJdCpKggwGg2rG2MEGbk8RwkQkhZIR/cpJPK8krIEWmxuKbwalkALN6KRsgQA6aikLIEG8YPS&#10;KjtI14wuWIYjz3FYhFaRBHynDsuyBLAhozIQ/YDDFrdKyhJw2H7VhsUSwKaHRkrQEQ0L5SIqKUuA&#10;XLLCAIerDti+SsoSuAZ5Inp5jirgpcAZ3QwJx6Fh1UgFFV6peCOQjkuYdCzPkQGOkVHLps5XKspA&#10;q3aFd4EDjKSqf7VUbUGt4pCqOqw4XVBwqboMBhIwBdSZxQdhUbKr+iwqjyBeW3Xdshzo00EJbVhU&#10;9xBaHcMy0ZI8R201LKwGQbsyBzhxsA2sXCONtmX9GG5Lx/IcGaCiBuJ1hR+gYgUixWqkMUDlCoF0&#10;TKOkY3leGeCZ5ZBkK8OiSgRq1epem2oRAin8nNZqNEPsR6hypTIDatXAHpVWqdCASFEsr5KyXGtM&#10;Bq1VlmutrwVURQAGzKB7F6wWkRSQusZAlKvp9SWOagmIgV6fA1QlEEj10IETQ5w4UVVAhQLUaqc7&#10;TSoVIFKcs9ckwNE2smxVWIyq0TlDtVVWQaNHRD3LtdGXOMbpjB8zUDE/eY5myLE2Ns3UYUFGQVge&#10;kJIyXTgsR0WjatycXiPWV4XFETxSH3WRp7oAUiyWGJVXVsE1jRIhyfMqLLYC2mjVJMCkqGhRSVmx&#10;V7BKOpbnlYHo4A3Ve5cZcFRNQBKoRyRFWpOntOqoniCQqlPbUUFBIFVzQ2x9B9JBNa2RUp2CjsoP&#10;0P2AGE4bfpwAgxq3OCpUQJu9GmCg/D5Sqo4NoV2kxA6txidTQl0aZZwmnRrj04pKI+pWqJMpEWkr&#10;vVP9A7WJ2op1lC1qoTTKOO/0ZAxRdei9RYyptRknKM78r6VU1x7HYFijBosjpZqwjJT6nKeiDki+&#10;UaEAHLuIlPGSGKBQYunyHC1eKNWQEpfKxDZH4FDakue1TabUZzK36XXPIJS6D+N0Xc+A3Uipz/lo&#10;716N0cc2gdlr85PbVBPlsU01OhQdobxA7T3OkDWU0XuvoYwWt4Yy+pAVlFTBhTm/hlLkqY6dly69&#10;TZyiWdk7Mui1lBySrehdYF3U25fnEsEiUUo6pUhepeRkz+u9c2Ls9biN8YYVlFTbE/Sure+o3WJK&#10;Nb7jtdirq6Hs9Hh1fUcWwr1r9o4cgCk1bxOOytDYgXiU9W4Yw1tByTGYH3cIxGvLU7x3zfmVV1eZ&#10;mk5YBD61tbhmpM2rqzZus+M2FSu2A2eXXkPmYZrCpzKX7CArAs41FSVve84XvYYD0LHfOCINvrY9&#10;xzYesGC5944OJ5DktQQQCJhQavJsxS9pMYNtGQr0GlhgG94A9VpUiQtSWEoaxo5iX7a4cfNPZrA8&#10;eSZbmhlBSlqWino66V2bIXTfXGxTsXdUWjLluA0q/MlT+AzVzKRNLZlFssna1JI+NMlj1zajUDMu&#10;lIpfglNkD6aBmgB8YgTotZwL7pO1iTW5OOcBzETP4DQkA442SslpsD7OuEU+cShO6d076V2TkuM1&#10;zo1lCKJvebLe4bzjrHNaTIscP84lp0EIOJPPbWq5YT0Inxo6CNiApYT6tqKO6k72lLQ4GYcFeERa&#10;nFx7RpAc0O9y744RVxU/qgGLByt2kFa5zXBMHbbplFVmGNiFYI+s2OSAO7pi38rexNBxasZXXGaT&#10;uKHh1cApfm7wVCZOg1E2WwaJJymPLMlnoNqz0KIC3fcDI/eE25RaxIZ0nGzYvSoToiI9dI2rJcqE&#10;XoB4BYboqUsajFWsrDe8IWvhZEuD6VAWHltsy4PBLnh0wlYxh452iQKPSobXiTFoWGYnpVwW24al&#10;weA6Jh6MEiC0Heo6Ao/KCt2GC21J4MoS2Tr2vlZZzVoc8IldK9Osod0L4lHb+m1aDttxjq4onsZj&#10;tKFFZfY01FIghNmWBI7rTaIcr2V/soLIM64kOOUSJwUdzC626Dl+oPPwRUIqugs8KgGmGzj7utaU&#10;Cm/yjDzi0tS4KNMVIaWucRSYxaPgi8A2Y3KuxAMIq+OcUDYgsKsaFajsmKJKLY5EsWmES1GGGr5D&#10;ACXJWs236LgU6BSV4P6gyJ+COOMAaVRxec7gooTYa1FrXHZSldc+dpu4Dr00A3hGVUrCEoVRlZ0W&#10;q7482xnU1da6IIaxRFGmtzzjNOdAqSzS6EYVdWP4pGwFFK44ZVR2LCqeOmPdqnAtz8g97p+MU0IR&#10;RcUzm65TKWmy4koU3NKg0EVLvtYGC1/yZP4YcKCzp8V+x73/8nysOPmwGn90RhvKsNjOLfbLqakW&#10;NlXYigsNOqWmDuqNknHgtNizkbxU2cOoxhRSCWircMtHcEuKEMP1ECDUqtMq3GMZRk3LfnkwvBWN&#10;VbpMGA4rByspuxRcixPXgFZx2pWUCuOKQ6VrXko7pRgINhWNqlPiVFxkGcVD6VZRPFjRghy1fUpc&#10;AhV9Ny5fK7cou5S4fVohZBeOEzdak/ANZDM4aqNIErWKkZJujSsO3HGpEvJhrXc+W4U7wMr5euXo&#10;ogbiUwuUK1TrMqVSBQm3x0urU+KsCrfvxzad5po9J+G45UhxfgTchhEhgCzL09PFNzT2Rm2TY38c&#10;WdHalLCCUMKiNiWxB7KjTPiGwWtcoKJRylqOu+3LvTci+V5diDneQ8WT4oQbWe8IcS6OXX6qAwdD&#10;FOtormueRinFcXT1ZLl3tg4c6dAokczQDMEmi0rJmZdV22RAB65WGxGvpziUrVDid1Qin2SkxbHj&#10;bpdIqe1FVC0XTwBxVmayAI5AsZWVrWVMB8i4Is9WMtkWuW95RCOlgiNWY5udUhMxoVQgDlBGP49F&#10;SZM8w7IoC9akJJLXanago7i4hj2espQwgcNM1qqiK3JxRIliJEVHjWB+tVKKWDVsRyhf0doUMA/X&#10;xJX13nCJbTj+Uxw7HTEII9LO8VTiwQAlKrOu4TNV+IGkcgpW4Qbh2LtTKnGrhq3YOa13z6u2o52b&#10;4tg9r1zOa/OTNqWDlFTP4Dm2QeSieAbP1oG70BS90xZE6L1R8vZKkD1k5opXJHg7tqlATZXj1dBp&#10;lU2IKWN04cjpFSUvG2Cu1ezIciztWm0tDjfgkG3ieu9y7+GSsECp7IQgI+Icq9XmkqCLrtVWGQ6C&#10;XKdslVUIkoKGCOwvSpNtqFOgUs7McTtPOULm7UHQlfsdh6wScmxO9wIVRxKugyLFdIpBApAT2ZTH&#10;IgWukHY5PIQVxha1iBOX3TAhSnBKaqEinqC/VlkBmnG/S8FocXEQt6jgfK1s5rRKAS5N68ijkl9R&#10;lWh0F4pLp6U+Eiq21TNwAn9enhQDR7nwaWV/jhseYm6FTb6ysrHSsiQp1C8pEZA0WyFpqUiJ2oc4&#10;cr2eHqlfkJFXvAoAGfY/XgF5cOcrzzY/nusXgEyeESij3xXk3rVd01a2V9XKIPxKE7epbHGaHtMi&#10;jl3x/DiawtrEEeOi5G0tduGV2gdAPSIlZQcBp4hGynIMg7uYJIZRclWcfWNtagceLO71jFLC0dry&#10;2FuJHp22N9GJweEmt3Kb2JHl3qGC0pyHdxVKZdYhuGWLw0JeblNgNmzsKb2P5RTagVJgqeyVtOgR&#10;lQQieWUXFQs9z0+tpgCVGaJ3BZvCltlIWZ7zHrUPrCMFMUXlEK9sTqOk7fJgm9qIPBkaU5a1icB5&#10;lHx51vlWchatmsN3smohJC3OJdSOizaVRaapeTses648IqQs40wuYz5Ig6R3xY6ADbD/1GyzaVB2&#10;GiWv2Htz9QxK7o8EVOaSsh4hAxBKpSoKUMpIWdYRrgZlSszpojax1c8z2StrMU6AjJRlHbV0Gj+u&#10;R0ok0FLwGimVlasdy3i0ak3kCjxDvIJeduG3Oyg01uqjEYzLCqv4T9SBCKUSoWIjg+c8bK+oo65F&#10;aBqlpNS44YSSUCp4LH4UiCkbJUrta96nV69DwA3JPHaq8yutcfiNTPZ1jYK29biKJI69UbD9fsRS&#10;GiUGw6/kSTyt7L/0HcKPIPlG8Qz9wDs1cJ/lmBa/+sKSp6CxJKUBd5vH3gn0K1JaiS4oSylS4sIY&#10;blOpeh5GebZKVT5qzVhHreLnUUPOttkqsfcAMTGfijyp/oLF1GnXkNR0jDzoE2VYRTnhp5/49D/u&#10;QSkrFCkS4/v4ZcyynqhclJXfKcssNucYQcVetJJP1Z1U4FI8WlI/NsJlVYRdK6RSUIP7ZZRWMS72&#10;+L1Wo45bOtj4tI0g/D6TIIQago1fdhJtaZu06J934ZAwKHKFP+PpMmA1L8oVSRDbFX7mWyHthNdB&#10;KQFEoiwQAYpOlVYHWaLU6wewiy+8araFAsBIip/eKDsW/MQToxQAcxS54mbi6FYRnSi2hasvogpQ&#10;2q4x4Nld4p4pjQFB6H2tSqDl7UjER+Vlmu4RZ2HR1Y/F6YIf5YsuE4C1YoZYKuOqivu7NGENjFEh&#10;P1GmC/1eVfCEWA8UXqEsHhahwcVh4de6eFh0+bRCykvB5BK1CKqg8JouZvvyiT+EG9rw+f7b+fLr&#10;/vBGN7E9nY6/vLy+ogc6akv/vh/4P0LdNl7+OJ7vzsffTl8+0aevh4c/fjttTocLXa+8+b4/4cPz&#10;4fR/N5uP0+74+eb8v992p/3N5vU/3s845o5tf5Bdwh8eBd/44zT95uv0m937PZr6fHO5wf3N9PGn&#10;C/7CK9+Op5enZ/Rkwo3O74cfv10Ojy8XksyVK/7j43wMn57uPp7oE41yd3x+uf95d9lN/w5Ud3t7&#10;eD68PuxPX/4fAAD//wMAUEsDBBQABgAIAAAAIQBdrgye3QAAAAwBAAAPAAAAZHJzL2Rvd25yZXYu&#10;eG1sTI/LTsMwEEX3SPyDNUjsWicVaUKIUwESsGDVwAc48ZAE/JLttuHvma7o7ozm6s6ZZrcYzY4Y&#10;4uysgHydAUM7ODXbUcDnx8uqAhaTtEpqZ1HAL0bYtddXjayVO9k9Hrs0MiqxsZYCppR8zXkcJjQy&#10;rp1HS7svF4xMNIaRqyBPVG4032TZlhs5W7owSY/PEw4/3cEIeOtDh/fv397LXvPxNQ9Pal8KcXuz&#10;PD4AS7ik/zCc9UkdWnLq3cGqyLSA1Ta/oyhBtSmBnRNFQdATlEVVAG8bfvlE+wcAAP//AwBQSwEC&#10;LQAUAAYACAAAACEAtoM4kv4AAADhAQAAEwAAAAAAAAAAAAAAAAAAAAAAW0NvbnRlbnRfVHlwZXNd&#10;LnhtbFBLAQItABQABgAIAAAAIQA4/SH/1gAAAJQBAAALAAAAAAAAAAAAAAAAAC8BAABfcmVscy8u&#10;cmVsc1BLAQItABQABgAIAAAAIQDU9IXewxkAABCFAAAOAAAAAAAAAAAAAAAAAC4CAABkcnMvZTJv&#10;RG9jLnhtbFBLAQItABQABgAIAAAAIQBdrgye3QAAAAwBAAAPAAAAAAAAAAAAAAAAAB0cAABkcnMv&#10;ZG93bnJldi54bWxQSwUGAAAAAAQABADzAAAAJx0AAAAA&#10;">
                <v:shape id="Freeform 330" o:spid="_x0000_s1027" style="position:absolute;left:4550;top:-3150;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5qKxwAAANwAAAAPAAAAZHJzL2Rvd25yZXYueG1sRI9Ba8JA&#10;FITvgv9heYVeSt2kirSpq4jSVjwo1V56e2Sf2Wj2bciuMf33rlDwOMzMN8xk1tlKtNT40rGCdJCA&#10;IM6dLrlQ8LP/eH4F4QOyxsoxKfgjD7NpvzfBTLsLf1O7C4WIEPYZKjAh1JmUPjdk0Q9cTRy9g2ss&#10;hiibQuoGLxFuK/mSJGNpseS4YLCmhaH8tDtbBaP1xhze0k97+nraF8ftsj3/LrZKPT5083cQgbpw&#10;D/+3V1rBMB3C7Uw8AnJ6BQAA//8DAFBLAQItABQABgAIAAAAIQDb4fbL7gAAAIUBAAATAAAAAAAA&#10;AAAAAAAAAAAAAABbQ29udGVudF9UeXBlc10ueG1sUEsBAi0AFAAGAAgAAAAhAFr0LFu/AAAAFQEA&#10;AAsAAAAAAAAAAAAAAAAAHwEAAF9yZWxzLy5yZWxzUEsBAi0AFAAGAAgAAAAhAG7DmorHAAAA3AAA&#10;AA8AAAAAAAAAAAAAAAAABwIAAGRycy9kb3ducmV2LnhtbFBLBQYAAAAAAwADALcAAAD7Ag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page"/>
              </v:group>
            </w:pict>
          </mc:Fallback>
        </mc:AlternateContent>
      </w:r>
      <w:r w:rsidR="007D4FA3" w:rsidRPr="007D4FA3">
        <w:rPr>
          <w:rFonts w:cstheme="minorHAnsi"/>
          <w:noProof/>
          <w:color w:val="7030A0"/>
          <w:sz w:val="36"/>
          <w:szCs w:val="36"/>
        </w:rPr>
        <mc:AlternateContent>
          <mc:Choice Requires="wpg">
            <w:drawing>
              <wp:anchor distT="0" distB="0" distL="114300" distR="114300" simplePos="0" relativeHeight="251695616" behindDoc="1" locked="0" layoutInCell="1" allowOverlap="1" wp14:anchorId="6D9CA4B2" wp14:editId="2D6740A5">
                <wp:simplePos x="0" y="0"/>
                <wp:positionH relativeFrom="page">
                  <wp:posOffset>914400</wp:posOffset>
                </wp:positionH>
                <wp:positionV relativeFrom="margin">
                  <wp:posOffset>1322070</wp:posOffset>
                </wp:positionV>
                <wp:extent cx="15824234" cy="1378585"/>
                <wp:effectExtent l="7146607" t="0" r="7133908" b="714057"/>
                <wp:wrapNone/>
                <wp:docPr id="310" name="Group 3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6020417">
                          <a:off x="0" y="0"/>
                          <a:ext cx="15824234" cy="1378585"/>
                          <a:chOff x="4329" y="6184"/>
                          <a:chExt cx="13310" cy="4230"/>
                        </a:xfrm>
                        <a:solidFill>
                          <a:srgbClr val="A1ACDB"/>
                        </a:solidFill>
                      </wpg:grpSpPr>
                      <wps:wsp>
                        <wps:cNvPr id="326" name="Freeform 330"/>
                        <wps:cNvSpPr>
                          <a:spLocks/>
                        </wps:cNvSpPr>
                        <wps:spPr bwMode="auto">
                          <a:xfrm>
                            <a:off x="4329" y="6184"/>
                            <a:ext cx="13310" cy="4230"/>
                          </a:xfrm>
                          <a:custGeom>
                            <a:avLst/>
                            <a:gdLst>
                              <a:gd name="T0" fmla="+- 0 17744 4550"/>
                              <a:gd name="T1" fmla="*/ T0 w 13310"/>
                              <a:gd name="T2" fmla="+- 0 925 -3150"/>
                              <a:gd name="T3" fmla="*/ 925 h 4230"/>
                              <a:gd name="T4" fmla="+- 0 17757 4550"/>
                              <a:gd name="T5" fmla="*/ T4 w 13310"/>
                              <a:gd name="T6" fmla="+- 0 660 -3150"/>
                              <a:gd name="T7" fmla="*/ 660 h 4230"/>
                              <a:gd name="T8" fmla="+- 0 17771 4550"/>
                              <a:gd name="T9" fmla="*/ T8 w 13310"/>
                              <a:gd name="T10" fmla="+- 0 365 -3150"/>
                              <a:gd name="T11" fmla="*/ 365 h 4230"/>
                              <a:gd name="T12" fmla="+- 0 17783 4550"/>
                              <a:gd name="T13" fmla="*/ T12 w 13310"/>
                              <a:gd name="T14" fmla="+- 0 46 -3150"/>
                              <a:gd name="T15" fmla="*/ 46 h 4230"/>
                              <a:gd name="T16" fmla="+- 0 17796 4550"/>
                              <a:gd name="T17" fmla="*/ T16 w 13310"/>
                              <a:gd name="T18" fmla="+- 0 -287 -3150"/>
                              <a:gd name="T19" fmla="*/ -287 h 4230"/>
                              <a:gd name="T20" fmla="+- 0 17807 4550"/>
                              <a:gd name="T21" fmla="*/ T20 w 13310"/>
                              <a:gd name="T22" fmla="+- 0 -628 -3150"/>
                              <a:gd name="T23" fmla="*/ -628 h 4230"/>
                              <a:gd name="T24" fmla="+- 0 17818 4550"/>
                              <a:gd name="T25" fmla="*/ T24 w 13310"/>
                              <a:gd name="T26" fmla="+- 0 -968 -3150"/>
                              <a:gd name="T27" fmla="*/ -968 h 4230"/>
                              <a:gd name="T28" fmla="+- 0 17828 4550"/>
                              <a:gd name="T29" fmla="*/ T28 w 13310"/>
                              <a:gd name="T30" fmla="+- 0 -1299 -3150"/>
                              <a:gd name="T31" fmla="*/ -1299 h 4230"/>
                              <a:gd name="T32" fmla="+- 0 17838 4550"/>
                              <a:gd name="T33" fmla="*/ T32 w 13310"/>
                              <a:gd name="T34" fmla="+- 0 -1613 -3150"/>
                              <a:gd name="T35" fmla="*/ -1613 h 4230"/>
                              <a:gd name="T36" fmla="+- 0 17846 4550"/>
                              <a:gd name="T37" fmla="*/ T36 w 13310"/>
                              <a:gd name="T38" fmla="+- 0 -1902 -3150"/>
                              <a:gd name="T39" fmla="*/ -1902 h 4230"/>
                              <a:gd name="T40" fmla="+- 0 17853 4550"/>
                              <a:gd name="T41" fmla="*/ T40 w 13310"/>
                              <a:gd name="T42" fmla="+- 0 -2159 -3150"/>
                              <a:gd name="T43" fmla="*/ -2159 h 4230"/>
                              <a:gd name="T44" fmla="+- 0 17858 4550"/>
                              <a:gd name="T45" fmla="*/ T44 w 13310"/>
                              <a:gd name="T46" fmla="+- 0 -2374 -3150"/>
                              <a:gd name="T47" fmla="*/ -2374 h 4230"/>
                              <a:gd name="T48" fmla="+- 0 17862 4550"/>
                              <a:gd name="T49" fmla="*/ T48 w 13310"/>
                              <a:gd name="T50" fmla="+- 0 -2540 -3150"/>
                              <a:gd name="T51" fmla="*/ -2540 h 4230"/>
                              <a:gd name="T52" fmla="+- 0 17865 4550"/>
                              <a:gd name="T53" fmla="*/ T52 w 13310"/>
                              <a:gd name="T54" fmla="+- 0 -2650 -3150"/>
                              <a:gd name="T55" fmla="*/ -2650 h 4230"/>
                              <a:gd name="T56" fmla="+- 0 17866 4550"/>
                              <a:gd name="T57" fmla="*/ T56 w 13310"/>
                              <a:gd name="T58" fmla="+- 0 -2694 -3150"/>
                              <a:gd name="T59" fmla="*/ -2694 h 4230"/>
                              <a:gd name="T60" fmla="+- 0 17864 4550"/>
                              <a:gd name="T61" fmla="*/ T60 w 13310"/>
                              <a:gd name="T62" fmla="+- 0 -2695 -3150"/>
                              <a:gd name="T63" fmla="*/ -2695 h 4230"/>
                              <a:gd name="T64" fmla="+- 0 17844 4550"/>
                              <a:gd name="T65" fmla="*/ T64 w 13310"/>
                              <a:gd name="T66" fmla="+- 0 -2695 -3150"/>
                              <a:gd name="T67" fmla="*/ -2695 h 4230"/>
                              <a:gd name="T68" fmla="+- 0 17782 4550"/>
                              <a:gd name="T69" fmla="*/ T68 w 13310"/>
                              <a:gd name="T70" fmla="+- 0 -2697 -3150"/>
                              <a:gd name="T71" fmla="*/ -2697 h 4230"/>
                              <a:gd name="T72" fmla="+- 0 17653 4550"/>
                              <a:gd name="T73" fmla="*/ T72 w 13310"/>
                              <a:gd name="T74" fmla="+- 0 -2702 -3150"/>
                              <a:gd name="T75" fmla="*/ -2702 h 4230"/>
                              <a:gd name="T76" fmla="+- 0 17433 4550"/>
                              <a:gd name="T77" fmla="*/ T76 w 13310"/>
                              <a:gd name="T78" fmla="+- 0 -2710 -3150"/>
                              <a:gd name="T79" fmla="*/ -2710 h 4230"/>
                              <a:gd name="T80" fmla="+- 0 17098 4550"/>
                              <a:gd name="T81" fmla="*/ T80 w 13310"/>
                              <a:gd name="T82" fmla="+- 0 -2721 -3150"/>
                              <a:gd name="T83" fmla="*/ -2721 h 4230"/>
                              <a:gd name="T84" fmla="+- 0 16624 4550"/>
                              <a:gd name="T85" fmla="*/ T84 w 13310"/>
                              <a:gd name="T86" fmla="+- 0 -2738 -3150"/>
                              <a:gd name="T87" fmla="*/ -2738 h 4230"/>
                              <a:gd name="T88" fmla="+- 0 15986 4550"/>
                              <a:gd name="T89" fmla="*/ T88 w 13310"/>
                              <a:gd name="T90" fmla="+- 0 -2760 -3150"/>
                              <a:gd name="T91" fmla="*/ -2760 h 4230"/>
                              <a:gd name="T92" fmla="+- 0 15160 4550"/>
                              <a:gd name="T93" fmla="*/ T92 w 13310"/>
                              <a:gd name="T94" fmla="+- 0 -2789 -3150"/>
                              <a:gd name="T95" fmla="*/ -2789 h 4230"/>
                              <a:gd name="T96" fmla="+- 0 14122 4550"/>
                              <a:gd name="T97" fmla="*/ T96 w 13310"/>
                              <a:gd name="T98" fmla="+- 0 -2825 -3150"/>
                              <a:gd name="T99" fmla="*/ -2825 h 4230"/>
                              <a:gd name="T100" fmla="+- 0 12848 4550"/>
                              <a:gd name="T101" fmla="*/ T100 w 13310"/>
                              <a:gd name="T102" fmla="+- 0 -2870 -3150"/>
                              <a:gd name="T103" fmla="*/ -2870 h 4230"/>
                              <a:gd name="T104" fmla="+- 0 11314 4550"/>
                              <a:gd name="T105" fmla="*/ T104 w 13310"/>
                              <a:gd name="T106" fmla="+- 0 -2923 -3150"/>
                              <a:gd name="T107" fmla="*/ -2923 h 4230"/>
                              <a:gd name="T108" fmla="+- 0 9494 4550"/>
                              <a:gd name="T109" fmla="*/ T108 w 13310"/>
                              <a:gd name="T110" fmla="+- 0 -2987 -3150"/>
                              <a:gd name="T111" fmla="*/ -2987 h 4230"/>
                              <a:gd name="T112" fmla="+- 0 7366 4550"/>
                              <a:gd name="T113" fmla="*/ T112 w 13310"/>
                              <a:gd name="T114" fmla="+- 0 -3061 -3150"/>
                              <a:gd name="T115" fmla="*/ -3061 h 4230"/>
                              <a:gd name="T116" fmla="+- 0 4904 4550"/>
                              <a:gd name="T117" fmla="*/ T116 w 13310"/>
                              <a:gd name="T118" fmla="+- 0 -3147 -3150"/>
                              <a:gd name="T119" fmla="*/ -3147 h 4230"/>
                              <a:gd name="T120" fmla="+- 0 4559 4550"/>
                              <a:gd name="T121" fmla="*/ T120 w 13310"/>
                              <a:gd name="T122" fmla="+- 0 -3127 -3150"/>
                              <a:gd name="T123" fmla="*/ -3127 h 4230"/>
                              <a:gd name="T124" fmla="+- 0 4509 4550"/>
                              <a:gd name="T125" fmla="*/ T124 w 13310"/>
                              <a:gd name="T126" fmla="+- 0 -2994 -3150"/>
                              <a:gd name="T127" fmla="*/ -2994 h 4230"/>
                              <a:gd name="T128" fmla="+- 0 4431 4550"/>
                              <a:gd name="T129" fmla="*/ T128 w 13310"/>
                              <a:gd name="T130" fmla="+- 0 -2773 -3150"/>
                              <a:gd name="T131" fmla="*/ -2773 h 4230"/>
                              <a:gd name="T132" fmla="+- 0 4334 4550"/>
                              <a:gd name="T133" fmla="*/ T132 w 13310"/>
                              <a:gd name="T134" fmla="+- 0 -2482 -3150"/>
                              <a:gd name="T135" fmla="*/ -2482 h 4230"/>
                              <a:gd name="T136" fmla="+- 0 4229 4550"/>
                              <a:gd name="T137" fmla="*/ T136 w 13310"/>
                              <a:gd name="T138" fmla="+- 0 -2137 -3150"/>
                              <a:gd name="T139" fmla="*/ -2137 h 4230"/>
                              <a:gd name="T140" fmla="+- 0 4127 4550"/>
                              <a:gd name="T141" fmla="*/ T140 w 13310"/>
                              <a:gd name="T142" fmla="+- 0 -1755 -3150"/>
                              <a:gd name="T143" fmla="*/ -1755 h 4230"/>
                              <a:gd name="T144" fmla="+- 0 4037 4550"/>
                              <a:gd name="T145" fmla="*/ T144 w 13310"/>
                              <a:gd name="T146" fmla="+- 0 -1354 -3150"/>
                              <a:gd name="T147" fmla="*/ -1354 h 4230"/>
                              <a:gd name="T148" fmla="+- 0 3970 4550"/>
                              <a:gd name="T149" fmla="*/ T148 w 13310"/>
                              <a:gd name="T150" fmla="+- 0 -950 -3150"/>
                              <a:gd name="T151" fmla="*/ -950 h 4230"/>
                              <a:gd name="T152" fmla="+- 0 3936 4550"/>
                              <a:gd name="T153" fmla="*/ T152 w 13310"/>
                              <a:gd name="T154" fmla="+- 0 -560 -3150"/>
                              <a:gd name="T155" fmla="*/ -560 h 4230"/>
                              <a:gd name="T156" fmla="+- 0 3945 4550"/>
                              <a:gd name="T157" fmla="*/ T156 w 13310"/>
                              <a:gd name="T158" fmla="+- 0 -202 -3150"/>
                              <a:gd name="T159" fmla="*/ -202 h 4230"/>
                              <a:gd name="T160" fmla="+- 0 4009 4550"/>
                              <a:gd name="T161" fmla="*/ T160 w 13310"/>
                              <a:gd name="T162" fmla="+- 0 106 -3150"/>
                              <a:gd name="T163" fmla="*/ 106 h 4230"/>
                              <a:gd name="T164" fmla="+- 0 4136 4550"/>
                              <a:gd name="T165" fmla="*/ T164 w 13310"/>
                              <a:gd name="T166" fmla="+- 0 350 -3150"/>
                              <a:gd name="T167" fmla="*/ 350 h 4230"/>
                              <a:gd name="T168" fmla="+- 0 4337 4550"/>
                              <a:gd name="T169" fmla="*/ T168 w 13310"/>
                              <a:gd name="T170" fmla="+- 0 512 -3150"/>
                              <a:gd name="T171" fmla="*/ 512 h 4230"/>
                              <a:gd name="T172" fmla="+- 0 4624 4550"/>
                              <a:gd name="T173" fmla="*/ T172 w 13310"/>
                              <a:gd name="T174" fmla="+- 0 574 -3150"/>
                              <a:gd name="T175" fmla="*/ 574 h 4230"/>
                              <a:gd name="T176" fmla="+- 0 5005 4550"/>
                              <a:gd name="T177" fmla="*/ T176 w 13310"/>
                              <a:gd name="T178" fmla="+- 0 520 -3150"/>
                              <a:gd name="T179" fmla="*/ 520 h 4230"/>
                              <a:gd name="T180" fmla="+- 0 5437 4550"/>
                              <a:gd name="T181" fmla="*/ T180 w 13310"/>
                              <a:gd name="T182" fmla="+- 0 412 -3150"/>
                              <a:gd name="T183" fmla="*/ 412 h 4230"/>
                              <a:gd name="T184" fmla="+- 0 6065 4550"/>
                              <a:gd name="T185" fmla="*/ T184 w 13310"/>
                              <a:gd name="T186" fmla="+- 0 317 -3150"/>
                              <a:gd name="T187" fmla="*/ 317 h 4230"/>
                              <a:gd name="T188" fmla="+- 0 6815 4550"/>
                              <a:gd name="T189" fmla="*/ T188 w 13310"/>
                              <a:gd name="T190" fmla="+- 0 251 -3150"/>
                              <a:gd name="T191" fmla="*/ 251 h 4230"/>
                              <a:gd name="T192" fmla="+- 0 7667 4550"/>
                              <a:gd name="T193" fmla="*/ T192 w 13310"/>
                              <a:gd name="T194" fmla="+- 0 214 -3150"/>
                              <a:gd name="T195" fmla="*/ 214 h 4230"/>
                              <a:gd name="T196" fmla="+- 0 8599 4550"/>
                              <a:gd name="T197" fmla="*/ T196 w 13310"/>
                              <a:gd name="T198" fmla="+- 0 202 -3150"/>
                              <a:gd name="T199" fmla="*/ 202 h 4230"/>
                              <a:gd name="T200" fmla="+- 0 9590 4550"/>
                              <a:gd name="T201" fmla="*/ T200 w 13310"/>
                              <a:gd name="T202" fmla="+- 0 214 -3150"/>
                              <a:gd name="T203" fmla="*/ 214 h 4230"/>
                              <a:gd name="T204" fmla="+- 0 10619 4550"/>
                              <a:gd name="T205" fmla="*/ T204 w 13310"/>
                              <a:gd name="T206" fmla="+- 0 249 -3150"/>
                              <a:gd name="T207" fmla="*/ 249 h 4230"/>
                              <a:gd name="T208" fmla="+- 0 11665 4550"/>
                              <a:gd name="T209" fmla="*/ T208 w 13310"/>
                              <a:gd name="T210" fmla="+- 0 303 -3150"/>
                              <a:gd name="T211" fmla="*/ 303 h 4230"/>
                              <a:gd name="T212" fmla="+- 0 12706 4550"/>
                              <a:gd name="T213" fmla="*/ T212 w 13310"/>
                              <a:gd name="T214" fmla="+- 0 375 -3150"/>
                              <a:gd name="T215" fmla="*/ 375 h 4230"/>
                              <a:gd name="T216" fmla="+- 0 13722 4550"/>
                              <a:gd name="T217" fmla="*/ T216 w 13310"/>
                              <a:gd name="T218" fmla="+- 0 464 -3150"/>
                              <a:gd name="T219" fmla="*/ 464 h 4230"/>
                              <a:gd name="T220" fmla="+- 0 14690 4550"/>
                              <a:gd name="T221" fmla="*/ T220 w 13310"/>
                              <a:gd name="T222" fmla="+- 0 567 -3150"/>
                              <a:gd name="T223" fmla="*/ 567 h 4230"/>
                              <a:gd name="T224" fmla="+- 0 15591 4550"/>
                              <a:gd name="T225" fmla="*/ T224 w 13310"/>
                              <a:gd name="T226" fmla="+- 0 682 -3150"/>
                              <a:gd name="T227" fmla="*/ 682 h 4230"/>
                              <a:gd name="T228" fmla="+- 0 16402 4550"/>
                              <a:gd name="T229" fmla="*/ T228 w 13310"/>
                              <a:gd name="T230" fmla="+- 0 807 -3150"/>
                              <a:gd name="T231" fmla="*/ 807 h 4230"/>
                              <a:gd name="T232" fmla="+- 0 17103 4550"/>
                              <a:gd name="T233" fmla="*/ T232 w 13310"/>
                              <a:gd name="T234" fmla="+- 0 940 -3150"/>
                              <a:gd name="T235" fmla="*/ 940 h 4230"/>
                              <a:gd name="T236" fmla="+- 0 17673 4550"/>
                              <a:gd name="T237" fmla="*/ T236 w 13310"/>
                              <a:gd name="T238" fmla="+- 0 1080 -3150"/>
                              <a:gd name="T239" fmla="*/ 1080 h 42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13310" h="4230">
                                <a:moveTo>
                                  <a:pt x="13184" y="4248"/>
                                </a:moveTo>
                                <a:lnTo>
                                  <a:pt x="13184" y="4248"/>
                                </a:lnTo>
                                <a:lnTo>
                                  <a:pt x="13185" y="4221"/>
                                </a:lnTo>
                                <a:lnTo>
                                  <a:pt x="13187" y="4193"/>
                                </a:lnTo>
                                <a:lnTo>
                                  <a:pt x="13189" y="4164"/>
                                </a:lnTo>
                                <a:lnTo>
                                  <a:pt x="13190" y="4135"/>
                                </a:lnTo>
                                <a:lnTo>
                                  <a:pt x="13192" y="4105"/>
                                </a:lnTo>
                                <a:lnTo>
                                  <a:pt x="13194" y="4075"/>
                                </a:lnTo>
                                <a:lnTo>
                                  <a:pt x="13196" y="4044"/>
                                </a:lnTo>
                                <a:lnTo>
                                  <a:pt x="13197" y="4012"/>
                                </a:lnTo>
                                <a:lnTo>
                                  <a:pt x="13199" y="3980"/>
                                </a:lnTo>
                                <a:lnTo>
                                  <a:pt x="13201" y="3947"/>
                                </a:lnTo>
                                <a:lnTo>
                                  <a:pt x="13202" y="3914"/>
                                </a:lnTo>
                                <a:lnTo>
                                  <a:pt x="13204" y="3880"/>
                                </a:lnTo>
                                <a:lnTo>
                                  <a:pt x="13206" y="3845"/>
                                </a:lnTo>
                                <a:lnTo>
                                  <a:pt x="13207" y="3810"/>
                                </a:lnTo>
                                <a:lnTo>
                                  <a:pt x="13209" y="3775"/>
                                </a:lnTo>
                                <a:lnTo>
                                  <a:pt x="13211" y="3739"/>
                                </a:lnTo>
                                <a:lnTo>
                                  <a:pt x="13212" y="3703"/>
                                </a:lnTo>
                                <a:lnTo>
                                  <a:pt x="13214" y="3666"/>
                                </a:lnTo>
                                <a:lnTo>
                                  <a:pt x="13216" y="3629"/>
                                </a:lnTo>
                                <a:lnTo>
                                  <a:pt x="13217" y="3591"/>
                                </a:lnTo>
                                <a:lnTo>
                                  <a:pt x="13219" y="3553"/>
                                </a:lnTo>
                                <a:lnTo>
                                  <a:pt x="13221" y="3515"/>
                                </a:lnTo>
                                <a:lnTo>
                                  <a:pt x="13222" y="3476"/>
                                </a:lnTo>
                                <a:lnTo>
                                  <a:pt x="13224" y="3437"/>
                                </a:lnTo>
                                <a:lnTo>
                                  <a:pt x="13225" y="3397"/>
                                </a:lnTo>
                                <a:lnTo>
                                  <a:pt x="13227" y="3358"/>
                                </a:lnTo>
                                <a:lnTo>
                                  <a:pt x="13229" y="3317"/>
                                </a:lnTo>
                                <a:lnTo>
                                  <a:pt x="13230" y="3277"/>
                                </a:lnTo>
                                <a:lnTo>
                                  <a:pt x="13232" y="3237"/>
                                </a:lnTo>
                                <a:lnTo>
                                  <a:pt x="13233" y="3196"/>
                                </a:lnTo>
                                <a:lnTo>
                                  <a:pt x="13235" y="3155"/>
                                </a:lnTo>
                                <a:lnTo>
                                  <a:pt x="13237" y="3114"/>
                                </a:lnTo>
                                <a:lnTo>
                                  <a:pt x="13238" y="3073"/>
                                </a:lnTo>
                                <a:lnTo>
                                  <a:pt x="13240" y="3031"/>
                                </a:lnTo>
                                <a:lnTo>
                                  <a:pt x="13241" y="2989"/>
                                </a:lnTo>
                                <a:lnTo>
                                  <a:pt x="13243" y="2947"/>
                                </a:lnTo>
                                <a:lnTo>
                                  <a:pt x="13244" y="2905"/>
                                </a:lnTo>
                                <a:lnTo>
                                  <a:pt x="13246" y="2863"/>
                                </a:lnTo>
                                <a:lnTo>
                                  <a:pt x="13247" y="2820"/>
                                </a:lnTo>
                                <a:lnTo>
                                  <a:pt x="13249" y="2778"/>
                                </a:lnTo>
                                <a:lnTo>
                                  <a:pt x="13250" y="2735"/>
                                </a:lnTo>
                                <a:lnTo>
                                  <a:pt x="13252" y="2693"/>
                                </a:lnTo>
                                <a:lnTo>
                                  <a:pt x="13253" y="2650"/>
                                </a:lnTo>
                                <a:lnTo>
                                  <a:pt x="13255" y="2607"/>
                                </a:lnTo>
                                <a:lnTo>
                                  <a:pt x="13256" y="2565"/>
                                </a:lnTo>
                                <a:lnTo>
                                  <a:pt x="13257" y="2522"/>
                                </a:lnTo>
                                <a:lnTo>
                                  <a:pt x="13259" y="2479"/>
                                </a:lnTo>
                                <a:lnTo>
                                  <a:pt x="13260" y="2437"/>
                                </a:lnTo>
                                <a:lnTo>
                                  <a:pt x="13262" y="2394"/>
                                </a:lnTo>
                                <a:lnTo>
                                  <a:pt x="13263" y="2351"/>
                                </a:lnTo>
                                <a:lnTo>
                                  <a:pt x="13264" y="2309"/>
                                </a:lnTo>
                                <a:lnTo>
                                  <a:pt x="13266" y="2266"/>
                                </a:lnTo>
                                <a:lnTo>
                                  <a:pt x="13267" y="2224"/>
                                </a:lnTo>
                                <a:lnTo>
                                  <a:pt x="13268" y="2182"/>
                                </a:lnTo>
                                <a:lnTo>
                                  <a:pt x="13270" y="2140"/>
                                </a:lnTo>
                                <a:lnTo>
                                  <a:pt x="13271" y="2098"/>
                                </a:lnTo>
                                <a:lnTo>
                                  <a:pt x="13272" y="2056"/>
                                </a:lnTo>
                                <a:lnTo>
                                  <a:pt x="13273" y="2015"/>
                                </a:lnTo>
                                <a:lnTo>
                                  <a:pt x="13275" y="1973"/>
                                </a:lnTo>
                                <a:lnTo>
                                  <a:pt x="13276" y="1932"/>
                                </a:lnTo>
                                <a:lnTo>
                                  <a:pt x="13277" y="1891"/>
                                </a:lnTo>
                                <a:lnTo>
                                  <a:pt x="13278" y="1851"/>
                                </a:lnTo>
                                <a:lnTo>
                                  <a:pt x="13280" y="1810"/>
                                </a:lnTo>
                                <a:lnTo>
                                  <a:pt x="13281" y="1770"/>
                                </a:lnTo>
                                <a:lnTo>
                                  <a:pt x="13282" y="1731"/>
                                </a:lnTo>
                                <a:lnTo>
                                  <a:pt x="13283" y="1691"/>
                                </a:lnTo>
                                <a:lnTo>
                                  <a:pt x="13284" y="1652"/>
                                </a:lnTo>
                                <a:lnTo>
                                  <a:pt x="13285" y="1613"/>
                                </a:lnTo>
                                <a:lnTo>
                                  <a:pt x="13286" y="1575"/>
                                </a:lnTo>
                                <a:lnTo>
                                  <a:pt x="13288" y="1537"/>
                                </a:lnTo>
                                <a:lnTo>
                                  <a:pt x="13289" y="1499"/>
                                </a:lnTo>
                                <a:lnTo>
                                  <a:pt x="13290" y="1462"/>
                                </a:lnTo>
                                <a:lnTo>
                                  <a:pt x="13291" y="1425"/>
                                </a:lnTo>
                                <a:lnTo>
                                  <a:pt x="13292" y="1389"/>
                                </a:lnTo>
                                <a:lnTo>
                                  <a:pt x="13293" y="1353"/>
                                </a:lnTo>
                                <a:lnTo>
                                  <a:pt x="13294" y="1317"/>
                                </a:lnTo>
                                <a:lnTo>
                                  <a:pt x="13295" y="1282"/>
                                </a:lnTo>
                                <a:lnTo>
                                  <a:pt x="13296" y="1248"/>
                                </a:lnTo>
                                <a:lnTo>
                                  <a:pt x="13297" y="1214"/>
                                </a:lnTo>
                                <a:lnTo>
                                  <a:pt x="13297" y="1180"/>
                                </a:lnTo>
                                <a:lnTo>
                                  <a:pt x="13298" y="1147"/>
                                </a:lnTo>
                                <a:lnTo>
                                  <a:pt x="13299" y="1115"/>
                                </a:lnTo>
                                <a:lnTo>
                                  <a:pt x="13300" y="1083"/>
                                </a:lnTo>
                                <a:lnTo>
                                  <a:pt x="13301" y="1052"/>
                                </a:lnTo>
                                <a:lnTo>
                                  <a:pt x="13302" y="1021"/>
                                </a:lnTo>
                                <a:lnTo>
                                  <a:pt x="13303" y="991"/>
                                </a:lnTo>
                                <a:lnTo>
                                  <a:pt x="13303" y="962"/>
                                </a:lnTo>
                                <a:lnTo>
                                  <a:pt x="13304" y="933"/>
                                </a:lnTo>
                                <a:lnTo>
                                  <a:pt x="13305" y="905"/>
                                </a:lnTo>
                                <a:lnTo>
                                  <a:pt x="13305" y="878"/>
                                </a:lnTo>
                                <a:lnTo>
                                  <a:pt x="13306" y="851"/>
                                </a:lnTo>
                                <a:lnTo>
                                  <a:pt x="13307" y="826"/>
                                </a:lnTo>
                                <a:lnTo>
                                  <a:pt x="13307" y="800"/>
                                </a:lnTo>
                                <a:lnTo>
                                  <a:pt x="13308" y="776"/>
                                </a:lnTo>
                                <a:lnTo>
                                  <a:pt x="13309" y="752"/>
                                </a:lnTo>
                                <a:lnTo>
                                  <a:pt x="13309" y="730"/>
                                </a:lnTo>
                                <a:lnTo>
                                  <a:pt x="13310" y="708"/>
                                </a:lnTo>
                                <a:lnTo>
                                  <a:pt x="13310" y="686"/>
                                </a:lnTo>
                                <a:lnTo>
                                  <a:pt x="13311" y="666"/>
                                </a:lnTo>
                                <a:lnTo>
                                  <a:pt x="13311" y="646"/>
                                </a:lnTo>
                                <a:lnTo>
                                  <a:pt x="13312" y="628"/>
                                </a:lnTo>
                                <a:lnTo>
                                  <a:pt x="13312" y="610"/>
                                </a:lnTo>
                                <a:lnTo>
                                  <a:pt x="13313" y="593"/>
                                </a:lnTo>
                                <a:lnTo>
                                  <a:pt x="13313" y="577"/>
                                </a:lnTo>
                                <a:lnTo>
                                  <a:pt x="13313" y="562"/>
                                </a:lnTo>
                                <a:lnTo>
                                  <a:pt x="13314" y="547"/>
                                </a:lnTo>
                                <a:lnTo>
                                  <a:pt x="13314" y="534"/>
                                </a:lnTo>
                                <a:lnTo>
                                  <a:pt x="13314" y="522"/>
                                </a:lnTo>
                                <a:lnTo>
                                  <a:pt x="13315" y="511"/>
                                </a:lnTo>
                                <a:lnTo>
                                  <a:pt x="13315" y="500"/>
                                </a:lnTo>
                                <a:lnTo>
                                  <a:pt x="13315" y="491"/>
                                </a:lnTo>
                                <a:lnTo>
                                  <a:pt x="13315" y="483"/>
                                </a:lnTo>
                                <a:lnTo>
                                  <a:pt x="13316" y="476"/>
                                </a:lnTo>
                                <a:lnTo>
                                  <a:pt x="13316" y="470"/>
                                </a:lnTo>
                                <a:lnTo>
                                  <a:pt x="13316" y="465"/>
                                </a:lnTo>
                                <a:lnTo>
                                  <a:pt x="13316" y="461"/>
                                </a:lnTo>
                                <a:lnTo>
                                  <a:pt x="13316" y="458"/>
                                </a:lnTo>
                                <a:lnTo>
                                  <a:pt x="13316" y="456"/>
                                </a:lnTo>
                                <a:lnTo>
                                  <a:pt x="13315" y="455"/>
                                </a:lnTo>
                                <a:lnTo>
                                  <a:pt x="13314" y="455"/>
                                </a:lnTo>
                                <a:lnTo>
                                  <a:pt x="13313" y="455"/>
                                </a:lnTo>
                                <a:lnTo>
                                  <a:pt x="13312" y="455"/>
                                </a:lnTo>
                                <a:lnTo>
                                  <a:pt x="13310" y="455"/>
                                </a:lnTo>
                                <a:lnTo>
                                  <a:pt x="13308" y="455"/>
                                </a:lnTo>
                                <a:lnTo>
                                  <a:pt x="13306" y="455"/>
                                </a:lnTo>
                                <a:lnTo>
                                  <a:pt x="13302" y="455"/>
                                </a:lnTo>
                                <a:lnTo>
                                  <a:pt x="13299" y="455"/>
                                </a:lnTo>
                                <a:lnTo>
                                  <a:pt x="13294" y="455"/>
                                </a:lnTo>
                                <a:lnTo>
                                  <a:pt x="13289" y="455"/>
                                </a:lnTo>
                                <a:lnTo>
                                  <a:pt x="13284" y="454"/>
                                </a:lnTo>
                                <a:lnTo>
                                  <a:pt x="13277" y="454"/>
                                </a:lnTo>
                                <a:lnTo>
                                  <a:pt x="13270" y="454"/>
                                </a:lnTo>
                                <a:lnTo>
                                  <a:pt x="13262" y="454"/>
                                </a:lnTo>
                                <a:lnTo>
                                  <a:pt x="13253" y="453"/>
                                </a:lnTo>
                                <a:lnTo>
                                  <a:pt x="13243" y="453"/>
                                </a:lnTo>
                                <a:lnTo>
                                  <a:pt x="13232" y="453"/>
                                </a:lnTo>
                                <a:lnTo>
                                  <a:pt x="13220" y="452"/>
                                </a:lnTo>
                                <a:lnTo>
                                  <a:pt x="13207" y="452"/>
                                </a:lnTo>
                                <a:lnTo>
                                  <a:pt x="13193" y="451"/>
                                </a:lnTo>
                                <a:lnTo>
                                  <a:pt x="13177" y="451"/>
                                </a:lnTo>
                                <a:lnTo>
                                  <a:pt x="13161" y="450"/>
                                </a:lnTo>
                                <a:lnTo>
                                  <a:pt x="13143" y="449"/>
                                </a:lnTo>
                                <a:lnTo>
                                  <a:pt x="13124" y="449"/>
                                </a:lnTo>
                                <a:lnTo>
                                  <a:pt x="13103" y="448"/>
                                </a:lnTo>
                                <a:lnTo>
                                  <a:pt x="13081" y="447"/>
                                </a:lnTo>
                                <a:lnTo>
                                  <a:pt x="13058" y="446"/>
                                </a:lnTo>
                                <a:lnTo>
                                  <a:pt x="13033" y="446"/>
                                </a:lnTo>
                                <a:lnTo>
                                  <a:pt x="13006" y="445"/>
                                </a:lnTo>
                                <a:lnTo>
                                  <a:pt x="12978" y="444"/>
                                </a:lnTo>
                                <a:lnTo>
                                  <a:pt x="12948" y="443"/>
                                </a:lnTo>
                                <a:lnTo>
                                  <a:pt x="12916" y="442"/>
                                </a:lnTo>
                                <a:lnTo>
                                  <a:pt x="12883" y="440"/>
                                </a:lnTo>
                                <a:lnTo>
                                  <a:pt x="12848" y="439"/>
                                </a:lnTo>
                                <a:lnTo>
                                  <a:pt x="12811" y="438"/>
                                </a:lnTo>
                                <a:lnTo>
                                  <a:pt x="12772" y="437"/>
                                </a:lnTo>
                                <a:lnTo>
                                  <a:pt x="12732" y="435"/>
                                </a:lnTo>
                                <a:lnTo>
                                  <a:pt x="12689" y="434"/>
                                </a:lnTo>
                                <a:lnTo>
                                  <a:pt x="12644" y="432"/>
                                </a:lnTo>
                                <a:lnTo>
                                  <a:pt x="12597" y="430"/>
                                </a:lnTo>
                                <a:lnTo>
                                  <a:pt x="12548" y="429"/>
                                </a:lnTo>
                                <a:lnTo>
                                  <a:pt x="12497" y="427"/>
                                </a:lnTo>
                                <a:lnTo>
                                  <a:pt x="12444" y="425"/>
                                </a:lnTo>
                                <a:lnTo>
                                  <a:pt x="12388" y="423"/>
                                </a:lnTo>
                                <a:lnTo>
                                  <a:pt x="12330" y="421"/>
                                </a:lnTo>
                                <a:lnTo>
                                  <a:pt x="12270" y="419"/>
                                </a:lnTo>
                                <a:lnTo>
                                  <a:pt x="12207" y="417"/>
                                </a:lnTo>
                                <a:lnTo>
                                  <a:pt x="12142" y="415"/>
                                </a:lnTo>
                                <a:lnTo>
                                  <a:pt x="12074" y="412"/>
                                </a:lnTo>
                                <a:lnTo>
                                  <a:pt x="12004" y="410"/>
                                </a:lnTo>
                                <a:lnTo>
                                  <a:pt x="11931" y="407"/>
                                </a:lnTo>
                                <a:lnTo>
                                  <a:pt x="11855" y="405"/>
                                </a:lnTo>
                                <a:lnTo>
                                  <a:pt x="11777" y="402"/>
                                </a:lnTo>
                                <a:lnTo>
                                  <a:pt x="11696" y="399"/>
                                </a:lnTo>
                                <a:lnTo>
                                  <a:pt x="11612" y="396"/>
                                </a:lnTo>
                                <a:lnTo>
                                  <a:pt x="11525" y="393"/>
                                </a:lnTo>
                                <a:lnTo>
                                  <a:pt x="11436" y="390"/>
                                </a:lnTo>
                                <a:lnTo>
                                  <a:pt x="11343" y="387"/>
                                </a:lnTo>
                                <a:lnTo>
                                  <a:pt x="11248" y="383"/>
                                </a:lnTo>
                                <a:lnTo>
                                  <a:pt x="11150" y="380"/>
                                </a:lnTo>
                                <a:lnTo>
                                  <a:pt x="11048" y="376"/>
                                </a:lnTo>
                                <a:lnTo>
                                  <a:pt x="10943" y="373"/>
                                </a:lnTo>
                                <a:lnTo>
                                  <a:pt x="10835" y="369"/>
                                </a:lnTo>
                                <a:lnTo>
                                  <a:pt x="10724" y="365"/>
                                </a:lnTo>
                                <a:lnTo>
                                  <a:pt x="10610" y="361"/>
                                </a:lnTo>
                                <a:lnTo>
                                  <a:pt x="10492" y="357"/>
                                </a:lnTo>
                                <a:lnTo>
                                  <a:pt x="10371" y="353"/>
                                </a:lnTo>
                                <a:lnTo>
                                  <a:pt x="10247" y="348"/>
                                </a:lnTo>
                                <a:lnTo>
                                  <a:pt x="10119" y="344"/>
                                </a:lnTo>
                                <a:lnTo>
                                  <a:pt x="9988" y="339"/>
                                </a:lnTo>
                                <a:lnTo>
                                  <a:pt x="9853" y="335"/>
                                </a:lnTo>
                                <a:lnTo>
                                  <a:pt x="9714" y="330"/>
                                </a:lnTo>
                                <a:lnTo>
                                  <a:pt x="9572" y="325"/>
                                </a:lnTo>
                                <a:lnTo>
                                  <a:pt x="9426" y="320"/>
                                </a:lnTo>
                                <a:lnTo>
                                  <a:pt x="9277" y="314"/>
                                </a:lnTo>
                                <a:lnTo>
                                  <a:pt x="9123" y="309"/>
                                </a:lnTo>
                                <a:lnTo>
                                  <a:pt x="8966" y="304"/>
                                </a:lnTo>
                                <a:lnTo>
                                  <a:pt x="8805" y="298"/>
                                </a:lnTo>
                                <a:lnTo>
                                  <a:pt x="8640" y="292"/>
                                </a:lnTo>
                                <a:lnTo>
                                  <a:pt x="8471" y="286"/>
                                </a:lnTo>
                                <a:lnTo>
                                  <a:pt x="8298" y="280"/>
                                </a:lnTo>
                                <a:lnTo>
                                  <a:pt x="8121" y="274"/>
                                </a:lnTo>
                                <a:lnTo>
                                  <a:pt x="7940" y="268"/>
                                </a:lnTo>
                                <a:lnTo>
                                  <a:pt x="7754" y="261"/>
                                </a:lnTo>
                                <a:lnTo>
                                  <a:pt x="7565" y="255"/>
                                </a:lnTo>
                                <a:lnTo>
                                  <a:pt x="7371" y="248"/>
                                </a:lnTo>
                                <a:lnTo>
                                  <a:pt x="7173" y="241"/>
                                </a:lnTo>
                                <a:lnTo>
                                  <a:pt x="6970" y="234"/>
                                </a:lnTo>
                                <a:lnTo>
                                  <a:pt x="6764" y="227"/>
                                </a:lnTo>
                                <a:lnTo>
                                  <a:pt x="6552" y="219"/>
                                </a:lnTo>
                                <a:lnTo>
                                  <a:pt x="6336" y="212"/>
                                </a:lnTo>
                                <a:lnTo>
                                  <a:pt x="6116" y="204"/>
                                </a:lnTo>
                                <a:lnTo>
                                  <a:pt x="5891" y="196"/>
                                </a:lnTo>
                                <a:lnTo>
                                  <a:pt x="5661" y="188"/>
                                </a:lnTo>
                                <a:lnTo>
                                  <a:pt x="5427" y="180"/>
                                </a:lnTo>
                                <a:lnTo>
                                  <a:pt x="5188" y="172"/>
                                </a:lnTo>
                                <a:lnTo>
                                  <a:pt x="4944" y="163"/>
                                </a:lnTo>
                                <a:lnTo>
                                  <a:pt x="4695" y="154"/>
                                </a:lnTo>
                                <a:lnTo>
                                  <a:pt x="4442" y="146"/>
                                </a:lnTo>
                                <a:lnTo>
                                  <a:pt x="4183" y="137"/>
                                </a:lnTo>
                                <a:lnTo>
                                  <a:pt x="3920" y="127"/>
                                </a:lnTo>
                                <a:lnTo>
                                  <a:pt x="3652" y="118"/>
                                </a:lnTo>
                                <a:lnTo>
                                  <a:pt x="3378" y="108"/>
                                </a:lnTo>
                                <a:lnTo>
                                  <a:pt x="3099" y="99"/>
                                </a:lnTo>
                                <a:lnTo>
                                  <a:pt x="2816" y="89"/>
                                </a:lnTo>
                                <a:lnTo>
                                  <a:pt x="2527" y="79"/>
                                </a:lnTo>
                                <a:lnTo>
                                  <a:pt x="2232" y="68"/>
                                </a:lnTo>
                                <a:lnTo>
                                  <a:pt x="1933" y="58"/>
                                </a:lnTo>
                                <a:lnTo>
                                  <a:pt x="1628" y="47"/>
                                </a:lnTo>
                                <a:lnTo>
                                  <a:pt x="1318" y="37"/>
                                </a:lnTo>
                                <a:lnTo>
                                  <a:pt x="1002" y="26"/>
                                </a:lnTo>
                                <a:lnTo>
                                  <a:pt x="681" y="14"/>
                                </a:lnTo>
                                <a:lnTo>
                                  <a:pt x="354" y="3"/>
                                </a:lnTo>
                                <a:lnTo>
                                  <a:pt x="22" y="-9"/>
                                </a:lnTo>
                                <a:lnTo>
                                  <a:pt x="21" y="-8"/>
                                </a:lnTo>
                                <a:lnTo>
                                  <a:pt x="20" y="-5"/>
                                </a:lnTo>
                                <a:lnTo>
                                  <a:pt x="18" y="-1"/>
                                </a:lnTo>
                                <a:lnTo>
                                  <a:pt x="16" y="6"/>
                                </a:lnTo>
                                <a:lnTo>
                                  <a:pt x="13" y="14"/>
                                </a:lnTo>
                                <a:lnTo>
                                  <a:pt x="9" y="23"/>
                                </a:lnTo>
                                <a:lnTo>
                                  <a:pt x="5" y="34"/>
                                </a:lnTo>
                                <a:lnTo>
                                  <a:pt x="0" y="47"/>
                                </a:lnTo>
                                <a:lnTo>
                                  <a:pt x="-5" y="62"/>
                                </a:lnTo>
                                <a:lnTo>
                                  <a:pt x="-11" y="78"/>
                                </a:lnTo>
                                <a:lnTo>
                                  <a:pt x="-18" y="95"/>
                                </a:lnTo>
                                <a:lnTo>
                                  <a:pt x="-25" y="114"/>
                                </a:lnTo>
                                <a:lnTo>
                                  <a:pt x="-33" y="134"/>
                                </a:lnTo>
                                <a:lnTo>
                                  <a:pt x="-41" y="156"/>
                                </a:lnTo>
                                <a:lnTo>
                                  <a:pt x="-49" y="179"/>
                                </a:lnTo>
                                <a:lnTo>
                                  <a:pt x="-58" y="204"/>
                                </a:lnTo>
                                <a:lnTo>
                                  <a:pt x="-67" y="229"/>
                                </a:lnTo>
                                <a:lnTo>
                                  <a:pt x="-77" y="256"/>
                                </a:lnTo>
                                <a:lnTo>
                                  <a:pt x="-87" y="285"/>
                                </a:lnTo>
                                <a:lnTo>
                                  <a:pt x="-97" y="314"/>
                                </a:lnTo>
                                <a:lnTo>
                                  <a:pt x="-108" y="345"/>
                                </a:lnTo>
                                <a:lnTo>
                                  <a:pt x="-119" y="377"/>
                                </a:lnTo>
                                <a:lnTo>
                                  <a:pt x="-130" y="410"/>
                                </a:lnTo>
                                <a:lnTo>
                                  <a:pt x="-142" y="444"/>
                                </a:lnTo>
                                <a:lnTo>
                                  <a:pt x="-154" y="479"/>
                                </a:lnTo>
                                <a:lnTo>
                                  <a:pt x="-166" y="515"/>
                                </a:lnTo>
                                <a:lnTo>
                                  <a:pt x="-178" y="552"/>
                                </a:lnTo>
                                <a:lnTo>
                                  <a:pt x="-190" y="589"/>
                                </a:lnTo>
                                <a:lnTo>
                                  <a:pt x="-203" y="628"/>
                                </a:lnTo>
                                <a:lnTo>
                                  <a:pt x="-216" y="668"/>
                                </a:lnTo>
                                <a:lnTo>
                                  <a:pt x="-229" y="709"/>
                                </a:lnTo>
                                <a:lnTo>
                                  <a:pt x="-242" y="750"/>
                                </a:lnTo>
                                <a:lnTo>
                                  <a:pt x="-255" y="792"/>
                                </a:lnTo>
                                <a:lnTo>
                                  <a:pt x="-268" y="835"/>
                                </a:lnTo>
                                <a:lnTo>
                                  <a:pt x="-281" y="878"/>
                                </a:lnTo>
                                <a:lnTo>
                                  <a:pt x="-294" y="923"/>
                                </a:lnTo>
                                <a:lnTo>
                                  <a:pt x="-307" y="968"/>
                                </a:lnTo>
                                <a:lnTo>
                                  <a:pt x="-321" y="1013"/>
                                </a:lnTo>
                                <a:lnTo>
                                  <a:pt x="-334" y="1059"/>
                                </a:lnTo>
                                <a:lnTo>
                                  <a:pt x="-347" y="1106"/>
                                </a:lnTo>
                                <a:lnTo>
                                  <a:pt x="-360" y="1153"/>
                                </a:lnTo>
                                <a:lnTo>
                                  <a:pt x="-373" y="1200"/>
                                </a:lnTo>
                                <a:lnTo>
                                  <a:pt x="-386" y="1248"/>
                                </a:lnTo>
                                <a:lnTo>
                                  <a:pt x="-398" y="1297"/>
                                </a:lnTo>
                                <a:lnTo>
                                  <a:pt x="-411" y="1346"/>
                                </a:lnTo>
                                <a:lnTo>
                                  <a:pt x="-423" y="1395"/>
                                </a:lnTo>
                                <a:lnTo>
                                  <a:pt x="-435" y="1444"/>
                                </a:lnTo>
                                <a:lnTo>
                                  <a:pt x="-447" y="1494"/>
                                </a:lnTo>
                                <a:lnTo>
                                  <a:pt x="-459" y="1544"/>
                                </a:lnTo>
                                <a:lnTo>
                                  <a:pt x="-470" y="1594"/>
                                </a:lnTo>
                                <a:lnTo>
                                  <a:pt x="-481" y="1644"/>
                                </a:lnTo>
                                <a:lnTo>
                                  <a:pt x="-492" y="1695"/>
                                </a:lnTo>
                                <a:lnTo>
                                  <a:pt x="-503" y="1745"/>
                                </a:lnTo>
                                <a:lnTo>
                                  <a:pt x="-513" y="1796"/>
                                </a:lnTo>
                                <a:lnTo>
                                  <a:pt x="-523" y="1847"/>
                                </a:lnTo>
                                <a:lnTo>
                                  <a:pt x="-532" y="1897"/>
                                </a:lnTo>
                                <a:lnTo>
                                  <a:pt x="-541" y="1948"/>
                                </a:lnTo>
                                <a:lnTo>
                                  <a:pt x="-550" y="1999"/>
                                </a:lnTo>
                                <a:lnTo>
                                  <a:pt x="-558" y="2049"/>
                                </a:lnTo>
                                <a:lnTo>
                                  <a:pt x="-566" y="2100"/>
                                </a:lnTo>
                                <a:lnTo>
                                  <a:pt x="-573" y="2150"/>
                                </a:lnTo>
                                <a:lnTo>
                                  <a:pt x="-580" y="2200"/>
                                </a:lnTo>
                                <a:lnTo>
                                  <a:pt x="-586" y="2250"/>
                                </a:lnTo>
                                <a:lnTo>
                                  <a:pt x="-592" y="2299"/>
                                </a:lnTo>
                                <a:lnTo>
                                  <a:pt x="-597" y="2349"/>
                                </a:lnTo>
                                <a:lnTo>
                                  <a:pt x="-602" y="2398"/>
                                </a:lnTo>
                                <a:lnTo>
                                  <a:pt x="-606" y="2446"/>
                                </a:lnTo>
                                <a:lnTo>
                                  <a:pt x="-609" y="2494"/>
                                </a:lnTo>
                                <a:lnTo>
                                  <a:pt x="-612" y="2542"/>
                                </a:lnTo>
                                <a:lnTo>
                                  <a:pt x="-614" y="2590"/>
                                </a:lnTo>
                                <a:lnTo>
                                  <a:pt x="-616" y="2636"/>
                                </a:lnTo>
                                <a:lnTo>
                                  <a:pt x="-616" y="2683"/>
                                </a:lnTo>
                                <a:lnTo>
                                  <a:pt x="-616" y="2728"/>
                                </a:lnTo>
                                <a:lnTo>
                                  <a:pt x="-616" y="2774"/>
                                </a:lnTo>
                                <a:lnTo>
                                  <a:pt x="-614" y="2818"/>
                                </a:lnTo>
                                <a:lnTo>
                                  <a:pt x="-612" y="2862"/>
                                </a:lnTo>
                                <a:lnTo>
                                  <a:pt x="-609" y="2905"/>
                                </a:lnTo>
                                <a:lnTo>
                                  <a:pt x="-605" y="2948"/>
                                </a:lnTo>
                                <a:lnTo>
                                  <a:pt x="-600" y="2989"/>
                                </a:lnTo>
                                <a:lnTo>
                                  <a:pt x="-594" y="3030"/>
                                </a:lnTo>
                                <a:lnTo>
                                  <a:pt x="-588" y="3070"/>
                                </a:lnTo>
                                <a:lnTo>
                                  <a:pt x="-580" y="3110"/>
                                </a:lnTo>
                                <a:lnTo>
                                  <a:pt x="-572" y="3148"/>
                                </a:lnTo>
                                <a:lnTo>
                                  <a:pt x="-563" y="3184"/>
                                </a:lnTo>
                                <a:lnTo>
                                  <a:pt x="-553" y="3221"/>
                                </a:lnTo>
                                <a:lnTo>
                                  <a:pt x="-541" y="3256"/>
                                </a:lnTo>
                                <a:lnTo>
                                  <a:pt x="-529" y="3291"/>
                                </a:lnTo>
                                <a:lnTo>
                                  <a:pt x="-516" y="3324"/>
                                </a:lnTo>
                                <a:lnTo>
                                  <a:pt x="-502" y="3356"/>
                                </a:lnTo>
                                <a:lnTo>
                                  <a:pt x="-486" y="3388"/>
                                </a:lnTo>
                                <a:lnTo>
                                  <a:pt x="-470" y="3418"/>
                                </a:lnTo>
                                <a:lnTo>
                                  <a:pt x="-453" y="3446"/>
                                </a:lnTo>
                                <a:lnTo>
                                  <a:pt x="-434" y="3474"/>
                                </a:lnTo>
                                <a:lnTo>
                                  <a:pt x="-414" y="3500"/>
                                </a:lnTo>
                                <a:lnTo>
                                  <a:pt x="-393" y="3526"/>
                                </a:lnTo>
                                <a:lnTo>
                                  <a:pt x="-371" y="3549"/>
                                </a:lnTo>
                                <a:lnTo>
                                  <a:pt x="-348" y="3572"/>
                                </a:lnTo>
                                <a:lnTo>
                                  <a:pt x="-323" y="3593"/>
                                </a:lnTo>
                                <a:lnTo>
                                  <a:pt x="-297" y="3612"/>
                                </a:lnTo>
                                <a:lnTo>
                                  <a:pt x="-270" y="3630"/>
                                </a:lnTo>
                                <a:lnTo>
                                  <a:pt x="-242" y="3647"/>
                                </a:lnTo>
                                <a:lnTo>
                                  <a:pt x="-213" y="3662"/>
                                </a:lnTo>
                                <a:lnTo>
                                  <a:pt x="-182" y="3676"/>
                                </a:lnTo>
                                <a:lnTo>
                                  <a:pt x="-149" y="3688"/>
                                </a:lnTo>
                                <a:lnTo>
                                  <a:pt x="-116" y="3698"/>
                                </a:lnTo>
                                <a:lnTo>
                                  <a:pt x="-81" y="3707"/>
                                </a:lnTo>
                                <a:lnTo>
                                  <a:pt x="-44" y="3714"/>
                                </a:lnTo>
                                <a:lnTo>
                                  <a:pt x="-6" y="3719"/>
                                </a:lnTo>
                                <a:lnTo>
                                  <a:pt x="33" y="3723"/>
                                </a:lnTo>
                                <a:lnTo>
                                  <a:pt x="74" y="3724"/>
                                </a:lnTo>
                                <a:lnTo>
                                  <a:pt x="116" y="3724"/>
                                </a:lnTo>
                                <a:lnTo>
                                  <a:pt x="160" y="3722"/>
                                </a:lnTo>
                                <a:lnTo>
                                  <a:pt x="205" y="3718"/>
                                </a:lnTo>
                                <a:lnTo>
                                  <a:pt x="252" y="3713"/>
                                </a:lnTo>
                                <a:lnTo>
                                  <a:pt x="300" y="3705"/>
                                </a:lnTo>
                                <a:lnTo>
                                  <a:pt x="350" y="3695"/>
                                </a:lnTo>
                                <a:lnTo>
                                  <a:pt x="402" y="3684"/>
                                </a:lnTo>
                                <a:lnTo>
                                  <a:pt x="455" y="3670"/>
                                </a:lnTo>
                                <a:lnTo>
                                  <a:pt x="510" y="3654"/>
                                </a:lnTo>
                                <a:lnTo>
                                  <a:pt x="567" y="3637"/>
                                </a:lnTo>
                                <a:lnTo>
                                  <a:pt x="626" y="3621"/>
                                </a:lnTo>
                                <a:lnTo>
                                  <a:pt x="688" y="3606"/>
                                </a:lnTo>
                                <a:lnTo>
                                  <a:pt x="752" y="3591"/>
                                </a:lnTo>
                                <a:lnTo>
                                  <a:pt x="818" y="3576"/>
                                </a:lnTo>
                                <a:lnTo>
                                  <a:pt x="887" y="3562"/>
                                </a:lnTo>
                                <a:lnTo>
                                  <a:pt x="958" y="3548"/>
                                </a:lnTo>
                                <a:lnTo>
                                  <a:pt x="1031" y="3535"/>
                                </a:lnTo>
                                <a:lnTo>
                                  <a:pt x="1107" y="3523"/>
                                </a:lnTo>
                                <a:lnTo>
                                  <a:pt x="1184" y="3510"/>
                                </a:lnTo>
                                <a:lnTo>
                                  <a:pt x="1264" y="3499"/>
                                </a:lnTo>
                                <a:lnTo>
                                  <a:pt x="1346" y="3488"/>
                                </a:lnTo>
                                <a:lnTo>
                                  <a:pt x="1429" y="3477"/>
                                </a:lnTo>
                                <a:lnTo>
                                  <a:pt x="1515" y="3467"/>
                                </a:lnTo>
                                <a:lnTo>
                                  <a:pt x="1602" y="3457"/>
                                </a:lnTo>
                                <a:lnTo>
                                  <a:pt x="1692" y="3448"/>
                                </a:lnTo>
                                <a:lnTo>
                                  <a:pt x="1783" y="3439"/>
                                </a:lnTo>
                                <a:lnTo>
                                  <a:pt x="1876" y="3430"/>
                                </a:lnTo>
                                <a:lnTo>
                                  <a:pt x="1971" y="3422"/>
                                </a:lnTo>
                                <a:lnTo>
                                  <a:pt x="2067" y="3415"/>
                                </a:lnTo>
                                <a:lnTo>
                                  <a:pt x="2165" y="3408"/>
                                </a:lnTo>
                                <a:lnTo>
                                  <a:pt x="2265" y="3401"/>
                                </a:lnTo>
                                <a:lnTo>
                                  <a:pt x="2366" y="3395"/>
                                </a:lnTo>
                                <a:lnTo>
                                  <a:pt x="2469" y="3389"/>
                                </a:lnTo>
                                <a:lnTo>
                                  <a:pt x="2574" y="3384"/>
                                </a:lnTo>
                                <a:lnTo>
                                  <a:pt x="2680" y="3379"/>
                                </a:lnTo>
                                <a:lnTo>
                                  <a:pt x="2787" y="3375"/>
                                </a:lnTo>
                                <a:lnTo>
                                  <a:pt x="2896" y="3371"/>
                                </a:lnTo>
                                <a:lnTo>
                                  <a:pt x="3006" y="3367"/>
                                </a:lnTo>
                                <a:lnTo>
                                  <a:pt x="3117" y="3364"/>
                                </a:lnTo>
                                <a:lnTo>
                                  <a:pt x="3229" y="3361"/>
                                </a:lnTo>
                                <a:lnTo>
                                  <a:pt x="3343" y="3358"/>
                                </a:lnTo>
                                <a:lnTo>
                                  <a:pt x="3458" y="3356"/>
                                </a:lnTo>
                                <a:lnTo>
                                  <a:pt x="3574" y="3355"/>
                                </a:lnTo>
                                <a:lnTo>
                                  <a:pt x="3691" y="3353"/>
                                </a:lnTo>
                                <a:lnTo>
                                  <a:pt x="3809" y="3353"/>
                                </a:lnTo>
                                <a:lnTo>
                                  <a:pt x="3929" y="3352"/>
                                </a:lnTo>
                                <a:lnTo>
                                  <a:pt x="4049" y="3352"/>
                                </a:lnTo>
                                <a:lnTo>
                                  <a:pt x="4170" y="3352"/>
                                </a:lnTo>
                                <a:lnTo>
                                  <a:pt x="4292" y="3353"/>
                                </a:lnTo>
                                <a:lnTo>
                                  <a:pt x="4415" y="3354"/>
                                </a:lnTo>
                                <a:lnTo>
                                  <a:pt x="4538" y="3355"/>
                                </a:lnTo>
                                <a:lnTo>
                                  <a:pt x="4663" y="3357"/>
                                </a:lnTo>
                                <a:lnTo>
                                  <a:pt x="4788" y="3359"/>
                                </a:lnTo>
                                <a:lnTo>
                                  <a:pt x="4914" y="3362"/>
                                </a:lnTo>
                                <a:lnTo>
                                  <a:pt x="5040" y="3364"/>
                                </a:lnTo>
                                <a:lnTo>
                                  <a:pt x="5167" y="3367"/>
                                </a:lnTo>
                                <a:lnTo>
                                  <a:pt x="5294" y="3371"/>
                                </a:lnTo>
                                <a:lnTo>
                                  <a:pt x="5423" y="3375"/>
                                </a:lnTo>
                                <a:lnTo>
                                  <a:pt x="5551" y="3379"/>
                                </a:lnTo>
                                <a:lnTo>
                                  <a:pt x="5680" y="3383"/>
                                </a:lnTo>
                                <a:lnTo>
                                  <a:pt x="5809" y="3388"/>
                                </a:lnTo>
                                <a:lnTo>
                                  <a:pt x="5939" y="3393"/>
                                </a:lnTo>
                                <a:lnTo>
                                  <a:pt x="6069" y="3399"/>
                                </a:lnTo>
                                <a:lnTo>
                                  <a:pt x="6199" y="3404"/>
                                </a:lnTo>
                                <a:lnTo>
                                  <a:pt x="6330" y="3410"/>
                                </a:lnTo>
                                <a:lnTo>
                                  <a:pt x="6460" y="3417"/>
                                </a:lnTo>
                                <a:lnTo>
                                  <a:pt x="6591" y="3423"/>
                                </a:lnTo>
                                <a:lnTo>
                                  <a:pt x="6722" y="3430"/>
                                </a:lnTo>
                                <a:lnTo>
                                  <a:pt x="6853" y="3438"/>
                                </a:lnTo>
                                <a:lnTo>
                                  <a:pt x="6984" y="3445"/>
                                </a:lnTo>
                                <a:lnTo>
                                  <a:pt x="7115" y="3453"/>
                                </a:lnTo>
                                <a:lnTo>
                                  <a:pt x="7246" y="3461"/>
                                </a:lnTo>
                                <a:lnTo>
                                  <a:pt x="7376" y="3470"/>
                                </a:lnTo>
                                <a:lnTo>
                                  <a:pt x="7507" y="3478"/>
                                </a:lnTo>
                                <a:lnTo>
                                  <a:pt x="7637" y="3487"/>
                                </a:lnTo>
                                <a:lnTo>
                                  <a:pt x="7767" y="3496"/>
                                </a:lnTo>
                                <a:lnTo>
                                  <a:pt x="7897" y="3506"/>
                                </a:lnTo>
                                <a:lnTo>
                                  <a:pt x="8027" y="3515"/>
                                </a:lnTo>
                                <a:lnTo>
                                  <a:pt x="8156" y="3525"/>
                                </a:lnTo>
                                <a:lnTo>
                                  <a:pt x="8285" y="3536"/>
                                </a:lnTo>
                                <a:lnTo>
                                  <a:pt x="8413" y="3546"/>
                                </a:lnTo>
                                <a:lnTo>
                                  <a:pt x="8541" y="3557"/>
                                </a:lnTo>
                                <a:lnTo>
                                  <a:pt x="8668" y="3568"/>
                                </a:lnTo>
                                <a:lnTo>
                                  <a:pt x="8795" y="3579"/>
                                </a:lnTo>
                                <a:lnTo>
                                  <a:pt x="8921" y="3590"/>
                                </a:lnTo>
                                <a:lnTo>
                                  <a:pt x="9047" y="3602"/>
                                </a:lnTo>
                                <a:lnTo>
                                  <a:pt x="9172" y="3614"/>
                                </a:lnTo>
                                <a:lnTo>
                                  <a:pt x="9296" y="3626"/>
                                </a:lnTo>
                                <a:lnTo>
                                  <a:pt x="9419" y="3638"/>
                                </a:lnTo>
                                <a:lnTo>
                                  <a:pt x="9541" y="3651"/>
                                </a:lnTo>
                                <a:lnTo>
                                  <a:pt x="9663" y="3664"/>
                                </a:lnTo>
                                <a:lnTo>
                                  <a:pt x="9784" y="3677"/>
                                </a:lnTo>
                                <a:lnTo>
                                  <a:pt x="9904" y="3690"/>
                                </a:lnTo>
                                <a:lnTo>
                                  <a:pt x="10022" y="3703"/>
                                </a:lnTo>
                                <a:lnTo>
                                  <a:pt x="10140" y="3717"/>
                                </a:lnTo>
                                <a:lnTo>
                                  <a:pt x="10257" y="3730"/>
                                </a:lnTo>
                                <a:lnTo>
                                  <a:pt x="10373" y="3744"/>
                                </a:lnTo>
                                <a:lnTo>
                                  <a:pt x="10487" y="3759"/>
                                </a:lnTo>
                                <a:lnTo>
                                  <a:pt x="10600" y="3773"/>
                                </a:lnTo>
                                <a:lnTo>
                                  <a:pt x="10712" y="3787"/>
                                </a:lnTo>
                                <a:lnTo>
                                  <a:pt x="10823" y="3802"/>
                                </a:lnTo>
                                <a:lnTo>
                                  <a:pt x="10933" y="3817"/>
                                </a:lnTo>
                                <a:lnTo>
                                  <a:pt x="11041" y="3832"/>
                                </a:lnTo>
                                <a:lnTo>
                                  <a:pt x="11148" y="3847"/>
                                </a:lnTo>
                                <a:lnTo>
                                  <a:pt x="11253" y="3862"/>
                                </a:lnTo>
                                <a:lnTo>
                                  <a:pt x="11357" y="3878"/>
                                </a:lnTo>
                                <a:lnTo>
                                  <a:pt x="11459" y="3893"/>
                                </a:lnTo>
                                <a:lnTo>
                                  <a:pt x="11560" y="3909"/>
                                </a:lnTo>
                                <a:lnTo>
                                  <a:pt x="11659" y="3925"/>
                                </a:lnTo>
                                <a:lnTo>
                                  <a:pt x="11757" y="3941"/>
                                </a:lnTo>
                                <a:lnTo>
                                  <a:pt x="11852" y="3957"/>
                                </a:lnTo>
                                <a:lnTo>
                                  <a:pt x="11946" y="3973"/>
                                </a:lnTo>
                                <a:lnTo>
                                  <a:pt x="12039" y="3990"/>
                                </a:lnTo>
                                <a:lnTo>
                                  <a:pt x="12129" y="4006"/>
                                </a:lnTo>
                                <a:lnTo>
                                  <a:pt x="12218" y="4023"/>
                                </a:lnTo>
                                <a:lnTo>
                                  <a:pt x="12305" y="4040"/>
                                </a:lnTo>
                                <a:lnTo>
                                  <a:pt x="12390" y="4056"/>
                                </a:lnTo>
                                <a:lnTo>
                                  <a:pt x="12472" y="4073"/>
                                </a:lnTo>
                                <a:lnTo>
                                  <a:pt x="12553" y="4090"/>
                                </a:lnTo>
                                <a:lnTo>
                                  <a:pt x="12632" y="4108"/>
                                </a:lnTo>
                                <a:lnTo>
                                  <a:pt x="12709" y="4125"/>
                                </a:lnTo>
                                <a:lnTo>
                                  <a:pt x="12783" y="4142"/>
                                </a:lnTo>
                                <a:lnTo>
                                  <a:pt x="12856" y="4160"/>
                                </a:lnTo>
                                <a:lnTo>
                                  <a:pt x="12926" y="4177"/>
                                </a:lnTo>
                                <a:lnTo>
                                  <a:pt x="12994" y="4195"/>
                                </a:lnTo>
                                <a:lnTo>
                                  <a:pt x="13059" y="4213"/>
                                </a:lnTo>
                                <a:lnTo>
                                  <a:pt x="13123" y="4230"/>
                                </a:lnTo>
                                <a:lnTo>
                                  <a:pt x="13184" y="4248"/>
                                </a:lnTo>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379C9A5" id="Group 329" o:spid="_x0000_s1026" style="position:absolute;margin-left:1in;margin-top:104.1pt;width:1246pt;height:108.55pt;rotation:-6094393fd;z-index:-251506688;mso-position-horizontal-relative:page;mso-position-vertical-relative:margin" coordorigin="4329,6184" coordsize="13310,4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r7HzBkAAA6FAAAOAAAAZHJzL2Uyb0RvYy54bWykXdtuJDlyfTfgfyjo0UaOkpe8Cd29GM94&#10;BgbW9gBb+wHVUukCS6pyVXVrxl/vE2REVjI3yUjsvnRKrSgyGDdGHEayPv3p97fXzff96fxyeP98&#10;Y36obzb79/vDw8v70+ebv25/qfqbzfmye3/YvR7e959v/tifb/705Z//6dPH8W5vD8+H14f9aYNB&#10;3s93H8fPN8+Xy/Hu9vZ8/7x/251/OBz37/jj4+H0trvg19PT7cNp94HR315vbV23tx+H08PxdLjf&#10;n8/435/jH2++hPEfH/f3l/9+fDzvL5vXzzfg7RL+PYV/v9K/t18+7e6eTrvj88s9s7H7O7h42728&#10;Y9JxqJ93l93m2+nlb4Z6e7k/Hc6Hx8sP94e328Pj48v9PqwBqzH1bDW/ng7fjmEtT3cfT8dRTBDt&#10;TE5/97D3//X9t9Pm5eHzjTOQz/vuDUoK826cHUg8H8enO1D9ejr+5fjbKa4RP/75cP8/Z/z5dv53&#10;+v0pEm++fvzn4QED7r5dDkE8vz+e3janA9Rg2trW3nThvyGHze9BKX+MStn/ftnc4z9N01tvnb/Z&#10;3OOPxnV90zdRb/fPUC590BOvG/y5Nb2Xv/27DODC0ujTGCeo/HZ3R5zQYs6H15eHX15eX8Mvp6ev&#10;P72eNt93MJcfzY8//fxvNBrIJ2RhxbxCEg8M93zVzfkf081fnnfHfVD5maQ+6saIbn457ffkDhsX&#10;l0Lzg1B0c54qZvIXIjtDf8sqobWzDhZEOWqiKMj7b+fLr/tDEOru+5/Pl+haD/gpGM0DG9cWZvb4&#10;9gov+9dqU29M13m/8U0jvjjSYcmR7l9uN9t687ExYX4eVkazQhVGG2yzqZz528GckGEwInreiC3A&#10;Z8cpYWQpa023yFojdMSaz7HWClVgrW3rZdY6IcNgRLTMGuJoylpnFlmDH1yl1udYI1+fDOfajNjM&#10;VAlEtcycSbUAnfZukTsz1cPW2Cx/qSZ8uyw6M1UEiDLcpYoAd0O7zN1UFVvTZrlLlVHZvsvwN9VG&#10;IFvm0KbqMF1fLxuenepja/NekSqkam2/zKGdKiSQZThMFQIOTb8oQztVydZmncOmSqmGNsfhVCmB&#10;LMNhqhRwiDUvxRXaKq4uAqJMZEF8nfpIZewwLAvRTbUS6ZZ5dKlawKNb5tFN1bJ1WT+hbXHix5Vp&#10;jcvwONVLpMvwmCoGPMKxluToporZuqy3uFQxlRlqm+FxqplIt8yjT1UDHpvleOOnmtn6rL/4VDGV&#10;NU1G136qmUiX4TFVDfG4rGs/1cwWm2HGHn2qmMq6zi/L0U81E+kyPKaqAY+tXdS1n2pm67M+g403&#10;sUfbQOaLG3Iz1UwV6JZ5bFLVEI/NIo/NVDPbJuszTaqYyrZNjsepZiJdhsdUNcTjss80U81sm6zP&#10;NKliMPeQ0XUz1UykW+axTVVDPC7nXe1UM1skJBl7bFPF0NyZLKKdaibSZXhMVQMeM7lhO9XMFgvJ&#10;8ZgqpsTjVDNFHlPVUK6z7DPtVDNbbG8ZHrtUMTR3Jp3oppqJdMty7FLVmK7NxMduqpltl/WZLlVM&#10;ZbtcDO+mmol0GR5T1ZjOu+UY3k01s+2yPtOlisHcJuPX3VQzkW6Zxz5VjenqoV+MPf1UM9s+6zN9&#10;qhjMbc1yfOynmol0GR5T1Zi2RdK1tF+jap7kPX3WZ/pUMZgbScpiDO+nmol0GR5T1WBz7ZfjYz/V&#10;zLbP+syQKgZz56qrYaqZSLfM45CqxjRAKBblOEw1sx2yPjOkisHcfSanGKaaiXQZHlPVGG/scuwZ&#10;pprZotzJxJ4hVQxKlFwBPUw1E+mWeTR1qhtje+QLSwZp6qlutvhgjk1Tp8qhUirj26aeqicS5hhN&#10;FWSMM8ueY+qpgsBo1ndMnWqosoPNJOSmnuooEuYYTbU0eCQDywKdKgl8Zv3HzAAATJ+tYRMMIBJm&#10;+JzBAJ3LZEGQ9DQUmQIOYFIdVa5uMwHTJGBAJMzxmSrJD1DoojwBT05CpikgAiZVEcKlz2zixkyV&#10;FAkzfM5gAbA4LPOZwgImjwsgXsiKAiiF6W2OzxQaCIQ5PlMl+abO8Zn6UR4dMHN4ALV3JgHGAmRJ&#10;ANBgnyDM8ZkqyXu3jKGh0p8MCZgq70dzkMB2Xc7fU5QgEGb4nMEESIwy9pnCBCaPE5g5UGA9stbF&#10;Td24qZKqQJjjc+ZH1mb0nkIFJo8VmDlYYAH45/icKgmVOAgzfM7gAuyay+ga9tNE73m8wMwBA9M1&#10;meLHpIhBIMzxOfOjGktajEspZGDymIGZgwbQbs6PUtQgEOb4TP3IDdiMl/mcqmhr8rgBIfYJcDDk&#10;anLkZUJJ7k50GS5nwIEbYHaLXKbAgckjB2YOHTS5rNM0iRMRXY7L1Ifc4JfRDZNCByaPHeDATCQU&#10;Y7zN1WrIw4UyhE7QZbicgQe+zkX4FDygFDqTeZoZfIDMKePnCXpAZDkeZ95DYWZR3yl4YPLoAWop&#10;kU+QpMsaZTvdg4gsx2OqGkT2jIen4IHJoweoSRMeGyRTy3E9QQ+ILMPjDDzwuXrSpOCByaMHqO1T&#10;HnPAJYKjEMIgG5DleEwV09R1xmtS8ABASNYeZ/BBgyQqI8ep0xBZhscZeND4nK5T8MDk0QMzgw+w&#10;kWV4TNADIsvxmCqmrTPYqknBA5yyZ+U4gw+cye3fCXpAZDkeU59pe5PRdQoemDx6gBMIMbPg17bJ&#10;1RQJekBkGR5n4EHXthm/TsEDk0cPzAw+sKhNl+0xQQ+ILMdj6jN9g+OsxfiYggcmjx6YGXyQ32gS&#10;9IDIlnlER0+imKEZljMLNMsIIQIFDkKz+wwmE8qo65wcbQIc5OWIrpVkQOxIZlmQNoUN8MGc09gZ&#10;bGB9BimyCWhAZDlBpk6D0jXj2baehjNIMlvr2Blm4OpMpWMTxIDIMkzO8AKk5djdl0wSyb3IPKgb&#10;AS2TVkBvQhm37C6TluOETwgxpANZjsnUbVBmZDA3m6IFNo8W2Bla4JGCLPq2TbACIsswOUMKkPbn&#10;HCeFCmweKrAzqKBBSFtmMgEKiCzHZKoa5MjDcv1tZ00EeZzAznCCNlfV2gQlILIckzPHaT2i1aJN&#10;piCBzYME1HQ2LW6ouWNZkglEQGQZJmcAgcFJx/LZiU0RAptHCEKH3aSVYMgd3NoEHyCyHJMzx+la&#10;QCOLkkzhAZuHB+wMHgDCmcnSrJuGtUB3ZRP9fE/Sl7Z7lla1+9/fuVcNP2121MBah+7E4+FMTYZb&#10;bDnoIdw6bgkEFTW2ZYgRXYi4W0UMXokYcTN2G5aHpmAYyEMbJBajkKM2CeShnVMlpwBB5PDqNcyQ&#10;qwbydSvlPs0tLH3N6GS+NDpsbhU5LxXKX0NOcA+NDoRmFTkvFUDJKnLWKgCLNeSEQhAzQA5WkfNS&#10;UcKvIae6nEZHMb2KnJeKunYVOS8VJeYaciociRlUe6vIeak4tl1DTuUUjY4aaBU5LxXlyCpyXioq&#10;gzXklO8TM0jSV5HzUpEvryEPJ2g0PJ16rfsAr5ZOn9Z9YIxN6xYcznYCS0iwVs1AaVP8wMpFS4Qy&#10;K0OUkRhFRwWrWJIohRPBdR+QOEXg+aoZaMsLi14ZqgI0HT6wMlgZwojjB1Yumnq8wgdWBiwjEYvA&#10;zlWLJggzzrBS0xK1zMqwZQjaCzOsDFyGcLbwgZWhK4Be8QMrF00IVPzAykVL/DIrA1jAZsIMK0OY&#10;IaAkfGBlEDMSxczKMGYIQogzrFt0qOfpA1SFr7GlUFvHD6wz71Dnhg+szLJCzRk/sE7Tof6LH1i5&#10;aAlkdmUgC3VRmGFlIMOBXNSDXRnIQr0QZlgZyNCEKjMki45pJufTJ7yGNX8B63SzwQtYX0nZu7vj&#10;7kJpuPy4+aAXfcJbO8/80g796e3wfb89BKILJeSIznjbh+zM45SSzeZK9PquEguJPI/juDGOeAsV&#10;RXMUEnleSaMAPDmJRhq14XHkoJESQkkLu24oMrE8RwYIewykgJsUBghTJNJ6zLxkNHleR0X1Fki9&#10;zitLoAaeozEQJeAGgONlUokIOBATBxce5Sm8BogPvLoB4I82apSA61cwECXgeuyk2qhRAq4HRKaR&#10;sgQ6VQUBRqNldWOOICuX5ygBQtIC6Rg+hUSeV1KWQIvDLYVXwxJoEUY0UpYAIB2VlCXQIH9QRuUA&#10;6Zoxl5TlyHNcFqFVJAHfqcuyLAEcyKgMxDjgcMStkrIEHI5ftWWxBHDooZESdETLQruISsoSoJCs&#10;MMDpqgO2r5KyBK5JnohenqMKeCtwRndDwnFoWTVKQYVXat4IpOMWJhPLc2SA63n0sqn2Sk0ZGNWu&#10;iC4IgJFUja+Wui1o1H7MV4VHeV55jeaChks1ZHBiDhNQLYvaKIiBbty+ZWJ5jgxQewSRtuq+ZTnR&#10;pxclNG1R30MYdawvZWJ5XhlgYTVI2hUb4MLBNvByjTT6lvUjWiATy3NkgJoaiNcVcYCaFYgUu5HG&#10;ALUrBNKxjJKJ5XllgC3L4QxGWRZ1ItCoVo/a1IsQSBHntFGjG+I8QpUrtRnQqAb+qIxKjQZEimZ5&#10;lZTlWjdqIGLQCHmBai7URQAGUIWo0QW7RSQFpK4tK8oV1ZO6xVEvATHQ6zZAXQKBVE8duDDEGyeq&#10;CqhRgEbt9KBJrQJE2urL4mwbVbYqLOoXCKMCrFbkSg0DRNroGVHPcm30LY5rXONHKE3cT56jG3Ku&#10;jUMzdVmQUeDVA1JSlsVpOToaVefm8hq5vioszuBR+qibPPUFkFyxxai8sgquZZQISZ5XYbEX0EGr&#10;JgEmRUeLSsqKRde0ShoDvKF+7zIDjroJSAL1iKTIcuQpy3LUTxBIVdN21FAQSNXaEEffgXRQXWuk&#10;VE3QUfsBph+Qw2nLjwYwqHmLo0YFjNmrCQba7yOlGtiQ2kVKnNBqfDIl1KVRRjPp1ByfdlRaUbdC&#10;nUyJTFuZnfofaMxa29YCcgHKFqFNGzPanV6MIasOs7fIMbUxo4Hinf+1lOre4/jMsVGTxZFSLVhG&#10;St3mqakD8mzU6IDXLiIl+t01KTGlmlLiOpE45ggcSvSQ5xhFhFK3ZKb0emQQSj2GcbmuV8BupNRt&#10;Pvq7V3P0cUxg9prkeUy1UB7HVLND0RHaC9TZo97XUMbovYYyetwayhhDVlAiypDNr6EUeapr561L&#10;HxNv0aycHRX0WkpOyVbMLrAu+u3LtkSwSJSSTimSVym52PP67FwYez1vY7xhBSX19gS9a/s7ereY&#10;Us3veC/26m4oJz1e3d9RhfDsmr/jThKm1KJNeFWG1g7Eo6x3wxjeCkrOwfx4QiBRW54SvWuur7y6&#10;y9T0hkXgU9uLa0bavLpr4y47HlPxYjtwdek1ZB6uKXwqtmQH2RHwXlNR8rbnetFrOAC99htXpMHX&#10;tufcxgMWLM/e0csJJHmtAAQCJpSaPFuJS1rOYFuGAnFHmsJnwwegXssqcfEJS0nD2NHsyx43Hv6J&#10;BcuTLdmSZQQpaVUq+ulkds1C6Lq5OKbi7+i0ZEo0r5a1GbqZSZtaMYtik7WJbKg8Zk3vmoQxNR3V&#10;XEl5LftFUOQIpoGaAHxirui1mgvhk7WJPbm4IgAzMTI4DclAoI1Schqsj3fcIp94KU6Z3TuZXYne&#10;eMU05ktubEMQu5Qn2yeCd7Q6p+W0qPGjLTkNQsA7+TymVhvWg/CpoYOADVhK6BIp6qju5ExJy5Px&#10;sgCvSMuTa88IkgP6XZ7dMeKq4kc1YPHgHQ7SKo8ZXlOHHzlllxkGDiE4IysOOeCOrji3cjYxdFzE&#10;8Q2XaCUQA5JnNKSh4d3AKXFu8NQmTotRDlsGySepjizJZ6DeszCiAt33AyP3hNuURsSBdDQ2nF6V&#10;CdGRHqbG1RJlQi9AvAJD9DQlLcYqXtYbPpC1CLKlxXRoC48jtuXF4BQ8hmuruENHp0SBR6XC68QZ&#10;NCyzk1Yui2PD0mJwHRMvRkkQ2g59HYFHZYduGyTigVDZIlvH0dcqrRUtXvCJIypm1tDpBU2tHf02&#10;LafteI+uKJ7GY7VhRMV6GhopEMJtSwLH9SZRjte2P3F8ecYAgLdcolHQi9nFET3nD/Q+fJGQmu4C&#10;j0qC6Qauvq49pcKbPCOPuDQ16trgpZ/S1HgVmMWj4IvANmNxruQDSKujTSgHEDhVjQpUTkzRpRZX&#10;ovg00qUoQw3fIYCSZK3WW/S6FEVvbR9keENBnPECaVRx2WZwUUKctag1bjupynsfh01chl6yALao&#10;SklxozCqctBi1ZetnUFdba8LYhhbFMW85RnNnBOlskhjGFXUjeWTshVQuOKSUTmxqNh0xr5V4Vqe&#10;kXvcPxlNQhFFxZZN16mUNFlxJwpuaVDooicbxfUqBhzo3dPivOPZf9keKy4+rMYfvaMNZdh443o2&#10;E6u4NNXSpgpHcWFAp/TUQb1RMg6cFldspC5VqrhqLCGVhLYKt3yEsKQIMVwPAUKtO63CPZZh1bTt&#10;lxfDR9HYpcuE4WXl4CXlkIJrceIe0CpBu5JWYVxxqEzNW2mnNAPBp6JTdUqeiosso3io3CqKBzta&#10;kKN2TolLoGLsxuVr5RHllBK3TyuEHMLxxo02JGID+QwujVMkiV7FSEm3xhUX7rhVCfWwNju3yeAO&#10;sHK9Xjnpu9AS5QrdupFPQI9lPj1HZcRHZUW4fT+O6bTQ7LkIxy1HSvAj4DZIHgmkwiddfEM6atQx&#10;OffHVTnamJJWEEpY1KYU9kB2FINvGLzGBSoapezluNu+PHsjku/VjZjzPXQ8KXpvZL8jxLm4dvqe&#10;hyD5Qcleq+a65yl+hFIljIkLChSbb6SJjL8hIr+hNShmiE8csmhjsh/h5QyNkgEdhFptRbyf4qVs&#10;hRLfohL5JCctSh53u0RK7Syiarl5AoizYskCOALFVna2ljEdixs9FD6lkm1R+5ZXNFIqOGLVCmWn&#10;9ERMKBWIA5QxzmNT0iTPsCzagjUpieS1nh3oKG6u4YynLCUYcLBkrSu6ohBHlGhGUnTUCOZXK62I&#10;SFzj7Ghf0cYUMA/XxJX13nCLbXj9p7h2esUgrEh7j6eSCAYoUbG6ht+pwlcOlUuwCjcIx9md0olb&#10;NezFzmmze442jk5uimv3vHM5r9knHUoHKamRwXNug8xFiQyevQN3oSl6pyOIMHuj1O2VIHuozJWo&#10;SPB2HFOBmirHu6HTOpuQU8bswlHQK0peDsBcq/kRvtgq8tlqe7G8jYgrdZXZwyVh5MWAI8t8ojeW&#10;Z9dsSdBF12q7DCdBrlOOyiokSUFDBPYXpck+1ClQKVfmuJ2nnCHz8SDoyvOOS1YJOTene4GKK5FX&#10;VmHGZdcFICeyKa9FGlwh7XJ6CC9kTSsZJy67EZMoi4eaeIL+WmUHaMbzLgWjxcVBPKKC87VymNMq&#10;Dbit7FKU+pRsjLpEY7hQQjpt9RxXyiP2DJwgnpeNYuAsFzGtbBS44SEWvzjkKysbOy1LklL90roB&#10;SbMXkpaKlOh9iCvX++lR+gUZeSWqAJDh+OMVkAd3vrK1+fG9fgHw5BmBPPpWQZ5dOzVt5XhV7QzC&#10;tzTxmMoRp+n5dRIchSvyxCEnj6lGDfELr/Q+AOoRKSknCHiLaKQs5zC4i0lyGCVy4N031qb2woPF&#10;vZ5x7Xi1tmh1AIY4bjkFIMV3K7DN4ya38pg4keXZoYKSzSO6CqVidUhuZXblzW4nMBsO9pTZx3YK&#10;7YVSYKkclbTsEZ0EInnlFBUbPdun1lOAzgzRu4JN4chspCwHRY/eB9aRgpiic0gsRKOk4/IQl7QV&#10;eXI0pizbJxLnUfJlq/Ot1CxaN4fvZNdCSlq0T/SOizaVTaap+TgeVldeEUqW0ZLLmA/KIJld8SNg&#10;Axw/Nd9sGrSdRskr/t5cI4NS+6MAFVtS9iNUAEKpdEUhnxgpyzrC1aBMCZsuahNH/WzJWj8a3gAZ&#10;Kcs6ault/LgXK5lAS8lrpFR2rnZs49G6NVErsIV4Bb3swnd3UM2i9UcjGZfsQomf6AMRSiVDxUEG&#10;2zx8r6ijrkVqGqWk9LjhDSWhVPBYfCkQUzZKltrXfE6vXoeAG5J57dTnV9rj8B2ZHOsaBW3rcRVJ&#10;XHujYPv9iKU0Sg6Gb8mTfFo5f+k7pB9B8o0SGfqBT2oQPss5GL71hSVPSWNJSgPuNo+zE+hXpLSS&#10;XVCVUqTEhTE8ptL1PIzybJWufPSasY5aJc6jh5x9s1Vy7wFiYj4VeQJ9lyDSadeQ1PQaedAn2rCK&#10;csJXP/Hb/7gHpaxQlEiM7+ObMct6onZRVn6nbLM4nGMEFWfRSj1Vd9KBS/loSf04CJddEX6tkEpD&#10;De6XUUbFujji91qPOm7pYOfTDoLw/UyCEGoINm7/E21ph7SYn0/hUDAockU8Y3MZsJsX5YoiiP0K&#10;X/OtkHbC66C0AKJQFogATafKqINsUer1AzjFF14130IDYCTFV2+UAwu+4olRCoA5ilxxM3EMq8hO&#10;FN/C1RdRBWht1xjwHC5xz5TGgCD0vlYl0PJxJPKj8jZN94izsOjqx6K5oHCMIROAteKG2Crjror7&#10;uzRhDYxRoT5RzIW+rypEQuwHCq9QFi+L0ODisvBtXbwsunxaIeWtYHKJWgRVcDpKF7N9+cQ/hBva&#10;8PP9t/Pl1/3hjW5iezodf3l5fcUM1KVN/74f+D/C4So+/HE8352Pv52+fKKfvh4e/vjttDkdLnS9&#10;8ub7/oQfng+n/7vZfJx2x8835//9tjvtbzav//F+xmvuOPYH2SX84tHwjV9O0798nf5l936PoT7f&#10;XG5wfzP9+NMFv+Ej346nl6dnzGTCjc7vhx+/XQ6PLxeSzJUr/uXjfAw/Pd19PNFPtMrd8fnl/ufd&#10;ZTf9PVDd7e3h+fD6sD99+X8AAAD//wMAUEsDBBQABgAIAAAAIQCSDKtl4QAAAA8BAAAPAAAAZHJz&#10;L2Rvd25yZXYueG1sTI9BTsMwEEX3SNzBGiR2rROrLUmIUwESsGDVwAGceEgC9jiy3TbcHncFu/ma&#10;pz9v6v1iDTuhD5MjCfk6A4bUOz3RIOHj/XlVAAtRkVbGEUr4wQD75vqqVpV2ZzrgqY0DSyUUKiVh&#10;jHGuOA/9iFaFtZuR0u7Teatiin7g2qtzKreGiyzbcasmShdGNePTiP13e7QSXjvfYvn2Nc+qM3x4&#10;yf2jPtxJeXuzPNwDi7jEPxgu+kkdmuTUuSPpwEzKosg3iZWwKkUpgF2YTVlsgXVp2u5EAbyp+f8/&#10;ml8AAAD//wMAUEsBAi0AFAAGAAgAAAAhALaDOJL+AAAA4QEAABMAAAAAAAAAAAAAAAAAAAAAAFtD&#10;b250ZW50X1R5cGVzXS54bWxQSwECLQAUAAYACAAAACEAOP0h/9YAAACUAQAACwAAAAAAAAAAAAAA&#10;AAAvAQAAX3JlbHMvLnJlbHNQSwECLQAUAAYACAAAACEAPOq+x8wZAAAOhQAADgAAAAAAAAAAAAAA&#10;AAAuAgAAZHJzL2Uyb0RvYy54bWxQSwECLQAUAAYACAAAACEAkgyrZeEAAAAPAQAADwAAAAAAAAAA&#10;AAAAAAAmHAAAZHJzL2Rvd25yZXYueG1sUEsFBgAAAAAEAAQA8wAAADQdAAAAAA==&#10;">
                <v:shape id="Freeform 330" o:spid="_x0000_s1027" style="position:absolute;left:4329;top:6184;width:13310;height:4230;visibility:visible;mso-wrap-style:square;v-text-anchor:top" coordsize="13310,4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aFmyAAAANwAAAAPAAAAZHJzL2Rvd25yZXYueG1sRI9Pa8JA&#10;FMTvhX6H5RW8lLqJllJTVxHFP/RQqXrp7ZF9ZqPZtyG7xvjt3UKhx2FmfsOMp52tREuNLx0rSPsJ&#10;COLc6ZILBYf98uUdhA/IGivHpOBGHqaTx4cxZtpd+ZvaXShEhLDPUIEJoc6k9Lkhi77vauLoHV1j&#10;MUTZFFI3eI1wW8lBkrxJiyXHBYM1zQ3l593FKnj9/DLHUbqy5/XzvjhtF+3lZ75VqvfUzT5ABOrC&#10;f/ivvdEKhmkKv2fiEZCTOwAAAP//AwBQSwECLQAUAAYACAAAACEA2+H2y+4AAACFAQAAEwAAAAAA&#10;AAAAAAAAAAAAAAAAW0NvbnRlbnRfVHlwZXNdLnhtbFBLAQItABQABgAIAAAAIQBa9CxbvwAAABUB&#10;AAALAAAAAAAAAAAAAAAAAB8BAABfcmVscy8ucmVsc1BLAQItABQABgAIAAAAIQDxXaFmyAAAANwA&#10;AAAPAAAAAAAAAAAAAAAAAAcCAABkcnMvZG93bnJldi54bWxQSwUGAAAAAAMAAwC3AAAA/AIAAAAA&#10;" path="m13184,4248r,l13185,4221r2,-28l13189,4164r1,-29l13192,4105r2,-30l13196,4044r1,-32l13199,3980r2,-33l13202,3914r2,-34l13206,3845r1,-35l13209,3775r2,-36l13212,3703r2,-37l13216,3629r1,-38l13219,3553r2,-38l13222,3476r2,-39l13225,3397r2,-39l13229,3317r1,-40l13232,3237r1,-41l13235,3155r2,-41l13238,3073r2,-42l13241,2989r2,-42l13244,2905r2,-42l13247,2820r2,-42l13250,2735r2,-42l13253,2650r2,-43l13256,2565r1,-43l13259,2479r1,-42l13262,2394r1,-43l13264,2309r2,-43l13267,2224r1,-42l13270,2140r1,-42l13272,2056r1,-41l13275,1973r1,-41l13277,1891r1,-40l13280,1810r1,-40l13282,1731r1,-40l13284,1652r1,-39l13286,1575r2,-38l13289,1499r1,-37l13291,1425r1,-36l13293,1353r1,-36l13295,1282r1,-34l13297,1214r,-34l13298,1147r1,-32l13300,1083r1,-31l13302,1021r1,-30l13303,962r1,-29l13305,905r,-27l13306,851r1,-25l13307,800r1,-24l13309,752r,-22l13310,708r,-22l13311,666r,-20l13312,628r,-18l13313,593r,-16l13313,562r1,-15l13314,534r,-12l13315,511r,-11l13315,491r,-8l13316,476r,-6l13316,465r,-4l13316,458r,-2l13315,455r-1,l13313,455r-1,l13310,455r-2,l13306,455r-4,l13299,455r-5,l13289,455r-5,-1l13277,454r-7,l13262,454r-9,-1l13243,453r-11,l13220,452r-13,l13193,451r-16,l13161,450r-18,-1l13124,449r-21,-1l13081,447r-23,-1l13033,446r-27,-1l12978,444r-30,-1l12916,442r-33,-2l12848,439r-37,-1l12772,437r-40,-2l12689,434r-45,-2l12597,430r-49,-1l12497,427r-53,-2l12388,423r-58,-2l12270,419r-63,-2l12142,415r-68,-3l12004,410r-73,-3l11855,405r-78,-3l11696,399r-84,-3l11525,393r-89,-3l11343,387r-95,-4l11150,380r-102,-4l10943,373r-108,-4l10724,365r-114,-4l10492,357r-121,-4l10247,348r-128,-4l9988,339r-135,-4l9714,330r-142,-5l9426,320r-149,-6l9123,309r-157,-5l8805,298r-165,-6l8471,286r-173,-6l8121,274r-181,-6l7754,261r-189,-6l7371,248r-198,-7l6970,234r-206,-7l6552,219r-216,-7l6116,204r-225,-8l5661,188r-234,-8l5188,172r-244,-9l4695,154r-253,-8l4183,137,3920,127r-268,-9l3378,108,3099,99,2816,89,2527,79,2232,68,1933,58,1628,47,1318,37,1002,26,681,14,354,3,22,-9r-1,1l20,-5r-2,4l16,6r-3,8l9,23,5,34,,47,-5,62r-6,16l-18,95r-7,19l-33,134r-8,22l-49,179r-9,25l-67,229r-10,27l-87,285r-10,29l-108,345r-11,32l-130,410r-12,34l-154,479r-12,36l-178,552r-12,37l-203,628r-13,40l-229,709r-13,41l-255,792r-13,43l-281,878r-13,45l-307,968r-14,45l-334,1059r-13,47l-360,1153r-13,47l-386,1248r-12,49l-411,1346r-12,49l-435,1444r-12,50l-459,1544r-11,50l-481,1644r-11,51l-503,1745r-10,51l-523,1847r-9,50l-541,1948r-9,51l-558,2049r-8,51l-573,2150r-7,50l-586,2250r-6,49l-597,2349r-5,49l-606,2446r-3,48l-612,2542r-2,48l-616,2636r,47l-616,2728r,46l-614,2818r2,44l-609,2905r4,43l-600,2989r6,41l-588,3070r8,40l-572,3148r9,36l-553,3221r12,35l-529,3291r13,33l-502,3356r16,32l-470,3418r17,28l-434,3474r20,26l-393,3526r22,23l-348,3572r25,21l-297,3612r27,18l-242,3647r29,15l-182,3676r33,12l-116,3698r35,9l-44,3714r38,5l33,3723r41,1l116,3724r44,-2l205,3718r47,-5l300,3705r50,-10l402,3684r53,-14l510,3654r57,-17l626,3621r62,-15l752,3591r66,-15l887,3562r71,-14l1031,3535r76,-12l1184,3510r80,-11l1346,3488r83,-11l1515,3467r87,-10l1692,3448r91,-9l1876,3430r95,-8l2067,3415r98,-7l2265,3401r101,-6l2469,3389r105,-5l2680,3379r107,-4l2896,3371r110,-4l3117,3364r112,-3l3343,3358r115,-2l3574,3355r117,-2l3809,3353r120,-1l4049,3352r121,l4292,3353r123,1l4538,3355r125,2l4788,3359r126,3l5040,3364r127,3l5294,3371r129,4l5551,3379r129,4l5809,3388r130,5l6069,3399r130,5l6330,3410r130,7l6591,3423r131,7l6853,3438r131,7l7115,3453r131,8l7376,3470r131,8l7637,3487r130,9l7897,3506r130,9l8156,3525r129,11l8413,3546r128,11l8668,3568r127,11l8921,3590r126,12l9172,3614r124,12l9419,3638r122,13l9663,3664r121,13l9904,3690r118,13l10140,3717r117,13l10373,3744r114,15l10600,3773r112,14l10823,3802r110,15l11041,3832r107,15l11253,3862r104,16l11459,3893r101,16l11659,3925r98,16l11852,3957r94,16l12039,3990r90,16l12218,4023r87,17l12390,4056r82,17l12553,4090r79,18l12709,4125r74,17l12856,4160r70,17l12994,4195r65,18l13123,4230r61,18e" filled="f" stroked="f">
                  <v:path arrowok="t" o:connecttype="custom" o:connectlocs="13194,925;13207,660;13221,365;13233,46;13246,-287;13257,-628;13268,-968;13278,-1299;13288,-1613;13296,-1902;13303,-2159;13308,-2374;13312,-2540;13315,-2650;13316,-2694;13314,-2695;13294,-2695;13232,-2697;13103,-2702;12883,-2710;12548,-2721;12074,-2738;11436,-2760;10610,-2789;9572,-2825;8298,-2870;6764,-2923;4944,-2987;2816,-3061;354,-3147;9,-3127;-41,-2994;-119,-2773;-216,-2482;-321,-2137;-423,-1755;-513,-1354;-580,-950;-614,-560;-605,-202;-541,106;-414,350;-213,512;74,574;455,520;887,412;1515,317;2265,251;3117,214;4049,202;5040,214;6069,249;7115,303;8156,375;9172,464;10140,567;11041,682;11852,807;12553,940;13123,1080" o:connectangles="0,0,0,0,0,0,0,0,0,0,0,0,0,0,0,0,0,0,0,0,0,0,0,0,0,0,0,0,0,0,0,0,0,0,0,0,0,0,0,0,0,0,0,0,0,0,0,0,0,0,0,0,0,0,0,0,0,0,0,0"/>
                </v:shape>
                <w10:wrap anchorx="page" anchory="margin"/>
              </v:group>
            </w:pict>
          </mc:Fallback>
        </mc:AlternateContent>
      </w:r>
    </w:p>
    <w:sectPr w:rsidR="007D4FA3" w:rsidRPr="00495A3E" w:rsidSect="002628D3">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D09B9" w14:textId="77777777" w:rsidR="00AF2014" w:rsidRDefault="00AF2014" w:rsidP="006721D4">
      <w:pPr>
        <w:spacing w:after="0" w:line="240" w:lineRule="auto"/>
      </w:pPr>
      <w:r>
        <w:separator/>
      </w:r>
    </w:p>
  </w:endnote>
  <w:endnote w:type="continuationSeparator" w:id="0">
    <w:p w14:paraId="41FDCC68" w14:textId="77777777" w:rsidR="00AF2014" w:rsidRDefault="00AF2014" w:rsidP="00672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Garamond">
    <w:panose1 w:val="02020404030301010803"/>
    <w:charset w:val="00"/>
    <w:family w:val="roman"/>
    <w:pitch w:val="variable"/>
    <w:sig w:usb0="00000287" w:usb1="00000000" w:usb2="00000000" w:usb3="00000000" w:csb0="0000009F" w:csb1="00000000"/>
  </w:font>
  <w:font w:name="Helvetica Neue Thin">
    <w:panose1 w:val="020B0403020202020204"/>
    <w:charset w:val="00"/>
    <w:family w:val="swiss"/>
    <w:pitch w:val="variable"/>
    <w:sig w:usb0="E00002EF" w:usb1="5000205B" w:usb2="00000002" w:usb3="00000000" w:csb0="0000009F" w:csb1="00000000"/>
  </w:font>
  <w:font w:name="inherit">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1137627"/>
      <w:docPartObj>
        <w:docPartGallery w:val="Page Numbers (Bottom of Page)"/>
        <w:docPartUnique/>
      </w:docPartObj>
    </w:sdtPr>
    <w:sdtEndPr>
      <w:rPr>
        <w:noProof/>
      </w:rPr>
    </w:sdtEndPr>
    <w:sdtContent>
      <w:p w14:paraId="54B10FE7" w14:textId="7E73A40A" w:rsidR="00A4312B" w:rsidRDefault="00A4312B" w:rsidP="009E2F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0C60C" w14:textId="77777777" w:rsidR="00AF2014" w:rsidRDefault="00AF2014" w:rsidP="006721D4">
      <w:pPr>
        <w:spacing w:after="0" w:line="240" w:lineRule="auto"/>
      </w:pPr>
      <w:r>
        <w:separator/>
      </w:r>
    </w:p>
  </w:footnote>
  <w:footnote w:type="continuationSeparator" w:id="0">
    <w:p w14:paraId="57451C40" w14:textId="77777777" w:rsidR="00AF2014" w:rsidRDefault="00AF2014" w:rsidP="006721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1785A"/>
    <w:multiLevelType w:val="multilevel"/>
    <w:tmpl w:val="D026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007D28"/>
    <w:multiLevelType w:val="multilevel"/>
    <w:tmpl w:val="68062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E7DD3"/>
    <w:multiLevelType w:val="hybridMultilevel"/>
    <w:tmpl w:val="CDFA7C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6A0525"/>
    <w:multiLevelType w:val="hybridMultilevel"/>
    <w:tmpl w:val="33BAE7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D987BE2"/>
    <w:multiLevelType w:val="hybridMultilevel"/>
    <w:tmpl w:val="9CE215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3324512"/>
    <w:multiLevelType w:val="multilevel"/>
    <w:tmpl w:val="F6D2A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8F6A30"/>
    <w:multiLevelType w:val="hybridMultilevel"/>
    <w:tmpl w:val="8800E5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66E463F"/>
    <w:multiLevelType w:val="multilevel"/>
    <w:tmpl w:val="22F0BD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C2470D"/>
    <w:multiLevelType w:val="hybridMultilevel"/>
    <w:tmpl w:val="455C65AC"/>
    <w:lvl w:ilvl="0" w:tplc="9C4472D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529726E"/>
    <w:multiLevelType w:val="multilevel"/>
    <w:tmpl w:val="09101A4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9361AD"/>
    <w:multiLevelType w:val="multilevel"/>
    <w:tmpl w:val="EF2AE3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527570"/>
    <w:multiLevelType w:val="multilevel"/>
    <w:tmpl w:val="1862C8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792A0F"/>
    <w:multiLevelType w:val="hybridMultilevel"/>
    <w:tmpl w:val="7690FE7A"/>
    <w:lvl w:ilvl="0" w:tplc="0C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4BA1E5A"/>
    <w:multiLevelType w:val="multilevel"/>
    <w:tmpl w:val="F1AE3C58"/>
    <w:styleLink w:val="ZZBullets"/>
    <w:lvl w:ilvl="0">
      <w:start w:val="1"/>
      <w:numFmt w:val="bullet"/>
      <w:pStyle w:val="DHHSbullet1"/>
      <w:lvlText w:val="•"/>
      <w:lvlJc w:val="left"/>
      <w:pPr>
        <w:ind w:left="284" w:hanging="284"/>
      </w:pPr>
      <w:rPr>
        <w:rFonts w:ascii="Calibri" w:hAnsi="Calibri" w:cs="Times New Roman" w:hint="default"/>
      </w:rPr>
    </w:lvl>
    <w:lvl w:ilvl="1">
      <w:start w:val="1"/>
      <w:numFmt w:val="bullet"/>
      <w:lvlRestart w:val="0"/>
      <w:pStyle w:val="DHHSbullet2"/>
      <w:lvlText w:val="–"/>
      <w:lvlJc w:val="left"/>
      <w:pPr>
        <w:ind w:left="567" w:hanging="283"/>
      </w:pPr>
      <w:rPr>
        <w:rFonts w:ascii="Calibri" w:hAnsi="Calibri" w:cs="Times New Roman" w:hint="default"/>
      </w:rPr>
    </w:lvl>
    <w:lvl w:ilvl="2">
      <w:start w:val="1"/>
      <w:numFmt w:val="none"/>
      <w:lvlRestart w:val="0"/>
      <w:lvlText w:val=""/>
      <w:lvlJc w:val="left"/>
      <w:pPr>
        <w:ind w:left="0" w:firstLine="0"/>
      </w:pPr>
    </w:lvl>
    <w:lvl w:ilvl="3">
      <w:start w:val="1"/>
      <w:numFmt w:val="none"/>
      <w:lvlRestart w:val="0"/>
      <w:lvlText w:val=""/>
      <w:lvlJc w:val="left"/>
      <w:pPr>
        <w:ind w:left="0" w:firstLine="0"/>
      </w:pPr>
    </w:lvl>
    <w:lvl w:ilvl="4">
      <w:start w:val="1"/>
      <w:numFmt w:val="none"/>
      <w:lvlRestart w:val="0"/>
      <w:lvlText w:val=""/>
      <w:lvlJc w:val="left"/>
      <w:pPr>
        <w:ind w:left="0" w:firstLine="0"/>
      </w:pPr>
    </w:lvl>
    <w:lvl w:ilvl="5">
      <w:start w:val="1"/>
      <w:numFmt w:val="none"/>
      <w:lvlRestart w:val="0"/>
      <w:lvlText w:val=""/>
      <w:lvlJc w:val="left"/>
      <w:pPr>
        <w:ind w:left="0" w:firstLine="0"/>
      </w:pPr>
    </w:lvl>
    <w:lvl w:ilvl="6">
      <w:start w:val="1"/>
      <w:numFmt w:val="none"/>
      <w:lvlRestart w:val="0"/>
      <w:lvlText w:val=""/>
      <w:lvlJc w:val="left"/>
      <w:pPr>
        <w:ind w:left="0" w:firstLine="0"/>
      </w:pPr>
    </w:lvl>
    <w:lvl w:ilvl="7">
      <w:start w:val="1"/>
      <w:numFmt w:val="none"/>
      <w:lvlRestart w:val="0"/>
      <w:lvlText w:val=""/>
      <w:lvlJc w:val="left"/>
      <w:pPr>
        <w:ind w:left="0" w:firstLine="0"/>
      </w:pPr>
    </w:lvl>
    <w:lvl w:ilvl="8">
      <w:start w:val="1"/>
      <w:numFmt w:val="none"/>
      <w:lvlRestart w:val="0"/>
      <w:lvlText w:val=""/>
      <w:lvlJc w:val="left"/>
      <w:pPr>
        <w:ind w:left="0" w:firstLine="0"/>
      </w:pPr>
    </w:lvl>
  </w:abstractNum>
  <w:abstractNum w:abstractNumId="14" w15:restartNumberingAfterBreak="0">
    <w:nsid w:val="5C3118BA"/>
    <w:multiLevelType w:val="hybridMultilevel"/>
    <w:tmpl w:val="D84C676C"/>
    <w:lvl w:ilvl="0" w:tplc="AC76C4E4">
      <w:start w:val="1"/>
      <w:numFmt w:val="bullet"/>
      <w:pStyle w:val="1stLevelBulletPoints"/>
      <w:lvlText w:val=""/>
      <w:lvlJc w:val="left"/>
      <w:pPr>
        <w:ind w:left="36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5FFA3674"/>
    <w:multiLevelType w:val="hybridMultilevel"/>
    <w:tmpl w:val="741486E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63E75AE4"/>
    <w:multiLevelType w:val="multilevel"/>
    <w:tmpl w:val="2ECA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2D5C73"/>
    <w:multiLevelType w:val="multilevel"/>
    <w:tmpl w:val="025A90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BE71E5"/>
    <w:multiLevelType w:val="hybridMultilevel"/>
    <w:tmpl w:val="388237C2"/>
    <w:lvl w:ilvl="0" w:tplc="0C090001">
      <w:start w:val="1"/>
      <w:numFmt w:val="bullet"/>
      <w:lvlText w:val=""/>
      <w:lvlJc w:val="left"/>
      <w:pPr>
        <w:ind w:left="1803" w:hanging="360"/>
      </w:pPr>
      <w:rPr>
        <w:rFonts w:ascii="Symbol" w:hAnsi="Symbol" w:hint="default"/>
      </w:rPr>
    </w:lvl>
    <w:lvl w:ilvl="1" w:tplc="0C090003" w:tentative="1">
      <w:start w:val="1"/>
      <w:numFmt w:val="bullet"/>
      <w:lvlText w:val="o"/>
      <w:lvlJc w:val="left"/>
      <w:pPr>
        <w:ind w:left="2523" w:hanging="360"/>
      </w:pPr>
      <w:rPr>
        <w:rFonts w:ascii="Courier New" w:hAnsi="Courier New" w:cs="Courier New" w:hint="default"/>
      </w:rPr>
    </w:lvl>
    <w:lvl w:ilvl="2" w:tplc="0C090005" w:tentative="1">
      <w:start w:val="1"/>
      <w:numFmt w:val="bullet"/>
      <w:lvlText w:val=""/>
      <w:lvlJc w:val="left"/>
      <w:pPr>
        <w:ind w:left="3243" w:hanging="360"/>
      </w:pPr>
      <w:rPr>
        <w:rFonts w:ascii="Wingdings" w:hAnsi="Wingdings" w:hint="default"/>
      </w:rPr>
    </w:lvl>
    <w:lvl w:ilvl="3" w:tplc="0C090001" w:tentative="1">
      <w:start w:val="1"/>
      <w:numFmt w:val="bullet"/>
      <w:lvlText w:val=""/>
      <w:lvlJc w:val="left"/>
      <w:pPr>
        <w:ind w:left="3963" w:hanging="360"/>
      </w:pPr>
      <w:rPr>
        <w:rFonts w:ascii="Symbol" w:hAnsi="Symbol" w:hint="default"/>
      </w:rPr>
    </w:lvl>
    <w:lvl w:ilvl="4" w:tplc="0C090003" w:tentative="1">
      <w:start w:val="1"/>
      <w:numFmt w:val="bullet"/>
      <w:lvlText w:val="o"/>
      <w:lvlJc w:val="left"/>
      <w:pPr>
        <w:ind w:left="4683" w:hanging="360"/>
      </w:pPr>
      <w:rPr>
        <w:rFonts w:ascii="Courier New" w:hAnsi="Courier New" w:cs="Courier New" w:hint="default"/>
      </w:rPr>
    </w:lvl>
    <w:lvl w:ilvl="5" w:tplc="0C090005" w:tentative="1">
      <w:start w:val="1"/>
      <w:numFmt w:val="bullet"/>
      <w:lvlText w:val=""/>
      <w:lvlJc w:val="left"/>
      <w:pPr>
        <w:ind w:left="5403" w:hanging="360"/>
      </w:pPr>
      <w:rPr>
        <w:rFonts w:ascii="Wingdings" w:hAnsi="Wingdings" w:hint="default"/>
      </w:rPr>
    </w:lvl>
    <w:lvl w:ilvl="6" w:tplc="0C090001" w:tentative="1">
      <w:start w:val="1"/>
      <w:numFmt w:val="bullet"/>
      <w:lvlText w:val=""/>
      <w:lvlJc w:val="left"/>
      <w:pPr>
        <w:ind w:left="6123" w:hanging="360"/>
      </w:pPr>
      <w:rPr>
        <w:rFonts w:ascii="Symbol" w:hAnsi="Symbol" w:hint="default"/>
      </w:rPr>
    </w:lvl>
    <w:lvl w:ilvl="7" w:tplc="0C090003" w:tentative="1">
      <w:start w:val="1"/>
      <w:numFmt w:val="bullet"/>
      <w:lvlText w:val="o"/>
      <w:lvlJc w:val="left"/>
      <w:pPr>
        <w:ind w:left="6843" w:hanging="360"/>
      </w:pPr>
      <w:rPr>
        <w:rFonts w:ascii="Courier New" w:hAnsi="Courier New" w:cs="Courier New" w:hint="default"/>
      </w:rPr>
    </w:lvl>
    <w:lvl w:ilvl="8" w:tplc="0C090005" w:tentative="1">
      <w:start w:val="1"/>
      <w:numFmt w:val="bullet"/>
      <w:lvlText w:val=""/>
      <w:lvlJc w:val="left"/>
      <w:pPr>
        <w:ind w:left="7563" w:hanging="360"/>
      </w:pPr>
      <w:rPr>
        <w:rFonts w:ascii="Wingdings" w:hAnsi="Wingdings" w:hint="default"/>
      </w:rPr>
    </w:lvl>
  </w:abstractNum>
  <w:abstractNum w:abstractNumId="19" w15:restartNumberingAfterBreak="0">
    <w:nsid w:val="77C63567"/>
    <w:multiLevelType w:val="multilevel"/>
    <w:tmpl w:val="C29A1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720E93"/>
    <w:multiLevelType w:val="hybridMultilevel"/>
    <w:tmpl w:val="A9F47B92"/>
    <w:lvl w:ilvl="0" w:tplc="0C09000B">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1" w15:restartNumberingAfterBreak="0">
    <w:nsid w:val="7EEA3092"/>
    <w:multiLevelType w:val="hybridMultilevel"/>
    <w:tmpl w:val="0E809A60"/>
    <w:lvl w:ilvl="0" w:tplc="0C090001">
      <w:start w:val="1"/>
      <w:numFmt w:val="bullet"/>
      <w:lvlText w:val=""/>
      <w:lvlJc w:val="left"/>
      <w:pPr>
        <w:ind w:left="720" w:hanging="360"/>
      </w:pPr>
      <w:rPr>
        <w:rFonts w:ascii="Symbol" w:hAnsi="Symbol" w:hint="default"/>
      </w:rPr>
    </w:lvl>
    <w:lvl w:ilvl="1" w:tplc="FCBC5292">
      <w:numFmt w:val="bullet"/>
      <w:lvlText w:val="•"/>
      <w:lvlJc w:val="left"/>
      <w:pPr>
        <w:ind w:left="1440" w:hanging="360"/>
      </w:pPr>
      <w:rPr>
        <w:rFonts w:ascii="Calibri" w:eastAsiaTheme="minorHAnsi" w:hAnsi="Calibri" w:cs="Calibri" w:hint="default"/>
        <w:sz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F7624AF"/>
    <w:multiLevelType w:val="hybridMultilevel"/>
    <w:tmpl w:val="321A9242"/>
    <w:lvl w:ilvl="0" w:tplc="0C09000B">
      <w:start w:val="1"/>
      <w:numFmt w:val="bullet"/>
      <w:lvlText w:val=""/>
      <w:lvlJc w:val="left"/>
      <w:pPr>
        <w:ind w:left="660" w:hanging="360"/>
      </w:pPr>
      <w:rPr>
        <w:rFonts w:ascii="Wingdings" w:hAnsi="Wingdings" w:hint="default"/>
      </w:rPr>
    </w:lvl>
    <w:lvl w:ilvl="1" w:tplc="0C090019" w:tentative="1">
      <w:start w:val="1"/>
      <w:numFmt w:val="lowerLetter"/>
      <w:lvlText w:val="%2."/>
      <w:lvlJc w:val="left"/>
      <w:pPr>
        <w:ind w:left="1380" w:hanging="360"/>
      </w:pPr>
    </w:lvl>
    <w:lvl w:ilvl="2" w:tplc="0C09001B" w:tentative="1">
      <w:start w:val="1"/>
      <w:numFmt w:val="lowerRoman"/>
      <w:lvlText w:val="%3."/>
      <w:lvlJc w:val="right"/>
      <w:pPr>
        <w:ind w:left="2100" w:hanging="180"/>
      </w:pPr>
    </w:lvl>
    <w:lvl w:ilvl="3" w:tplc="0C09000F" w:tentative="1">
      <w:start w:val="1"/>
      <w:numFmt w:val="decimal"/>
      <w:lvlText w:val="%4."/>
      <w:lvlJc w:val="left"/>
      <w:pPr>
        <w:ind w:left="2820" w:hanging="360"/>
      </w:pPr>
    </w:lvl>
    <w:lvl w:ilvl="4" w:tplc="0C090019" w:tentative="1">
      <w:start w:val="1"/>
      <w:numFmt w:val="lowerLetter"/>
      <w:lvlText w:val="%5."/>
      <w:lvlJc w:val="left"/>
      <w:pPr>
        <w:ind w:left="3540" w:hanging="360"/>
      </w:pPr>
    </w:lvl>
    <w:lvl w:ilvl="5" w:tplc="0C09001B" w:tentative="1">
      <w:start w:val="1"/>
      <w:numFmt w:val="lowerRoman"/>
      <w:lvlText w:val="%6."/>
      <w:lvlJc w:val="right"/>
      <w:pPr>
        <w:ind w:left="4260" w:hanging="180"/>
      </w:pPr>
    </w:lvl>
    <w:lvl w:ilvl="6" w:tplc="0C09000F" w:tentative="1">
      <w:start w:val="1"/>
      <w:numFmt w:val="decimal"/>
      <w:lvlText w:val="%7."/>
      <w:lvlJc w:val="left"/>
      <w:pPr>
        <w:ind w:left="4980" w:hanging="360"/>
      </w:pPr>
    </w:lvl>
    <w:lvl w:ilvl="7" w:tplc="0C090019" w:tentative="1">
      <w:start w:val="1"/>
      <w:numFmt w:val="lowerLetter"/>
      <w:lvlText w:val="%8."/>
      <w:lvlJc w:val="left"/>
      <w:pPr>
        <w:ind w:left="5700" w:hanging="360"/>
      </w:pPr>
    </w:lvl>
    <w:lvl w:ilvl="8" w:tplc="0C09001B" w:tentative="1">
      <w:start w:val="1"/>
      <w:numFmt w:val="lowerRoman"/>
      <w:lvlText w:val="%9."/>
      <w:lvlJc w:val="right"/>
      <w:pPr>
        <w:ind w:left="6420" w:hanging="180"/>
      </w:pPr>
    </w:lvl>
  </w:abstractNum>
  <w:num w:numId="1">
    <w:abstractNumId w:val="2"/>
  </w:num>
  <w:num w:numId="2">
    <w:abstractNumId w:val="21"/>
  </w:num>
  <w:num w:numId="3">
    <w:abstractNumId w:val="8"/>
  </w:num>
  <w:num w:numId="4">
    <w:abstractNumId w:val="18"/>
  </w:num>
  <w:num w:numId="5">
    <w:abstractNumId w:val="3"/>
  </w:num>
  <w:num w:numId="6">
    <w:abstractNumId w:val="6"/>
  </w:num>
  <w:num w:numId="7">
    <w:abstractNumId w:val="4"/>
  </w:num>
  <w:num w:numId="8">
    <w:abstractNumId w:val="9"/>
  </w:num>
  <w:num w:numId="9">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5"/>
  </w:num>
  <w:num w:numId="14">
    <w:abstractNumId w:val="0"/>
  </w:num>
  <w:num w:numId="15">
    <w:abstractNumId w:val="17"/>
  </w:num>
  <w:num w:numId="16">
    <w:abstractNumId w:val="1"/>
  </w:num>
  <w:num w:numId="17">
    <w:abstractNumId w:val="20"/>
  </w:num>
  <w:num w:numId="18">
    <w:abstractNumId w:val="10"/>
  </w:num>
  <w:num w:numId="19">
    <w:abstractNumId w:val="7"/>
  </w:num>
  <w:num w:numId="20">
    <w:abstractNumId w:val="19"/>
  </w:num>
  <w:num w:numId="21">
    <w:abstractNumId w:val="11"/>
  </w:num>
  <w:num w:numId="22">
    <w:abstractNumId w:val="14"/>
  </w:num>
  <w:num w:numId="23">
    <w:abstractNumId w:val="15"/>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zG1MDcyMTUwtLRU0lEKTi0uzszPAykwrgUA1upImywAAAA="/>
  </w:docVars>
  <w:rsids>
    <w:rsidRoot w:val="00247B0D"/>
    <w:rsid w:val="00002962"/>
    <w:rsid w:val="00043E37"/>
    <w:rsid w:val="00045855"/>
    <w:rsid w:val="00063802"/>
    <w:rsid w:val="000728DB"/>
    <w:rsid w:val="00074931"/>
    <w:rsid w:val="00075F4D"/>
    <w:rsid w:val="000A1B4F"/>
    <w:rsid w:val="000C634C"/>
    <w:rsid w:val="000E5224"/>
    <w:rsid w:val="000F126F"/>
    <w:rsid w:val="00112C63"/>
    <w:rsid w:val="00121A6E"/>
    <w:rsid w:val="00134706"/>
    <w:rsid w:val="0014610B"/>
    <w:rsid w:val="00146313"/>
    <w:rsid w:val="001631AC"/>
    <w:rsid w:val="00187024"/>
    <w:rsid w:val="00190626"/>
    <w:rsid w:val="001934CC"/>
    <w:rsid w:val="001A0B2C"/>
    <w:rsid w:val="001B3833"/>
    <w:rsid w:val="001B4863"/>
    <w:rsid w:val="001C095B"/>
    <w:rsid w:val="001C69A2"/>
    <w:rsid w:val="001D53E0"/>
    <w:rsid w:val="001D6CA6"/>
    <w:rsid w:val="001E3944"/>
    <w:rsid w:val="001F27BD"/>
    <w:rsid w:val="001F68BF"/>
    <w:rsid w:val="00200AF6"/>
    <w:rsid w:val="0020291A"/>
    <w:rsid w:val="0020621B"/>
    <w:rsid w:val="00214476"/>
    <w:rsid w:val="00232AED"/>
    <w:rsid w:val="002338D2"/>
    <w:rsid w:val="002410D8"/>
    <w:rsid w:val="00247B0D"/>
    <w:rsid w:val="00253499"/>
    <w:rsid w:val="0026057F"/>
    <w:rsid w:val="002628D3"/>
    <w:rsid w:val="00265492"/>
    <w:rsid w:val="002912C0"/>
    <w:rsid w:val="00291EBD"/>
    <w:rsid w:val="002B082C"/>
    <w:rsid w:val="002B21D7"/>
    <w:rsid w:val="002D0343"/>
    <w:rsid w:val="002E2FAC"/>
    <w:rsid w:val="002E4BF3"/>
    <w:rsid w:val="00304CA4"/>
    <w:rsid w:val="00311160"/>
    <w:rsid w:val="0034543D"/>
    <w:rsid w:val="003744A7"/>
    <w:rsid w:val="00384DAE"/>
    <w:rsid w:val="003A48B8"/>
    <w:rsid w:val="003B26E3"/>
    <w:rsid w:val="003C35A0"/>
    <w:rsid w:val="003C6A3D"/>
    <w:rsid w:val="003E0047"/>
    <w:rsid w:val="003E152C"/>
    <w:rsid w:val="003E273D"/>
    <w:rsid w:val="003E6022"/>
    <w:rsid w:val="003F65D9"/>
    <w:rsid w:val="00404AAF"/>
    <w:rsid w:val="0040660B"/>
    <w:rsid w:val="00413A13"/>
    <w:rsid w:val="00414489"/>
    <w:rsid w:val="00420336"/>
    <w:rsid w:val="004372EF"/>
    <w:rsid w:val="00443C44"/>
    <w:rsid w:val="00447D29"/>
    <w:rsid w:val="004770C5"/>
    <w:rsid w:val="00493029"/>
    <w:rsid w:val="00495A3E"/>
    <w:rsid w:val="00496FB3"/>
    <w:rsid w:val="004A5222"/>
    <w:rsid w:val="004B0CE2"/>
    <w:rsid w:val="004B1A56"/>
    <w:rsid w:val="004B7557"/>
    <w:rsid w:val="004C25AE"/>
    <w:rsid w:val="004E43EC"/>
    <w:rsid w:val="004F08B2"/>
    <w:rsid w:val="0050740E"/>
    <w:rsid w:val="0052021F"/>
    <w:rsid w:val="00525E90"/>
    <w:rsid w:val="00530847"/>
    <w:rsid w:val="00545C1A"/>
    <w:rsid w:val="005655A8"/>
    <w:rsid w:val="00576B65"/>
    <w:rsid w:val="00583E6C"/>
    <w:rsid w:val="005939E1"/>
    <w:rsid w:val="005A4565"/>
    <w:rsid w:val="005B0259"/>
    <w:rsid w:val="005C313D"/>
    <w:rsid w:val="005C5777"/>
    <w:rsid w:val="005D5353"/>
    <w:rsid w:val="005E5CA3"/>
    <w:rsid w:val="006217A7"/>
    <w:rsid w:val="006426F2"/>
    <w:rsid w:val="00656EC5"/>
    <w:rsid w:val="0066562C"/>
    <w:rsid w:val="006721D4"/>
    <w:rsid w:val="006766E9"/>
    <w:rsid w:val="006768E5"/>
    <w:rsid w:val="00680E5D"/>
    <w:rsid w:val="00684751"/>
    <w:rsid w:val="00690C88"/>
    <w:rsid w:val="00691941"/>
    <w:rsid w:val="006A2AD1"/>
    <w:rsid w:val="006B3EAC"/>
    <w:rsid w:val="006C39FE"/>
    <w:rsid w:val="006C5DC2"/>
    <w:rsid w:val="006C6E9B"/>
    <w:rsid w:val="006D1C77"/>
    <w:rsid w:val="006D22E2"/>
    <w:rsid w:val="006E531F"/>
    <w:rsid w:val="00720587"/>
    <w:rsid w:val="00740F5E"/>
    <w:rsid w:val="007431C7"/>
    <w:rsid w:val="00757FA4"/>
    <w:rsid w:val="00760F0B"/>
    <w:rsid w:val="007620D9"/>
    <w:rsid w:val="00771849"/>
    <w:rsid w:val="00786BC7"/>
    <w:rsid w:val="00795405"/>
    <w:rsid w:val="007A1A0A"/>
    <w:rsid w:val="007A426E"/>
    <w:rsid w:val="007A6DE6"/>
    <w:rsid w:val="007B6A63"/>
    <w:rsid w:val="007C357C"/>
    <w:rsid w:val="007D4FA3"/>
    <w:rsid w:val="007E57E4"/>
    <w:rsid w:val="007F0EF4"/>
    <w:rsid w:val="00815167"/>
    <w:rsid w:val="00823C4E"/>
    <w:rsid w:val="008335AC"/>
    <w:rsid w:val="00836F54"/>
    <w:rsid w:val="00873466"/>
    <w:rsid w:val="00882158"/>
    <w:rsid w:val="00884C35"/>
    <w:rsid w:val="00886973"/>
    <w:rsid w:val="008903C6"/>
    <w:rsid w:val="008945C1"/>
    <w:rsid w:val="0090371B"/>
    <w:rsid w:val="00906276"/>
    <w:rsid w:val="00914F30"/>
    <w:rsid w:val="00957BF9"/>
    <w:rsid w:val="00965F41"/>
    <w:rsid w:val="00973536"/>
    <w:rsid w:val="00992383"/>
    <w:rsid w:val="00994CA9"/>
    <w:rsid w:val="009A23A4"/>
    <w:rsid w:val="009A7B19"/>
    <w:rsid w:val="009C54B5"/>
    <w:rsid w:val="009D42F0"/>
    <w:rsid w:val="009E2F7C"/>
    <w:rsid w:val="009F6EB2"/>
    <w:rsid w:val="00A07582"/>
    <w:rsid w:val="00A3599B"/>
    <w:rsid w:val="00A365FF"/>
    <w:rsid w:val="00A4312B"/>
    <w:rsid w:val="00A44FC7"/>
    <w:rsid w:val="00A4754A"/>
    <w:rsid w:val="00A60D24"/>
    <w:rsid w:val="00A712A5"/>
    <w:rsid w:val="00A8416C"/>
    <w:rsid w:val="00A90067"/>
    <w:rsid w:val="00A918D7"/>
    <w:rsid w:val="00AA6B0A"/>
    <w:rsid w:val="00AE4E9B"/>
    <w:rsid w:val="00AF2014"/>
    <w:rsid w:val="00AF5501"/>
    <w:rsid w:val="00B6039F"/>
    <w:rsid w:val="00B70C47"/>
    <w:rsid w:val="00B752D7"/>
    <w:rsid w:val="00B778B8"/>
    <w:rsid w:val="00B82375"/>
    <w:rsid w:val="00B85850"/>
    <w:rsid w:val="00B87E7B"/>
    <w:rsid w:val="00B964D8"/>
    <w:rsid w:val="00BC50CB"/>
    <w:rsid w:val="00C04DF5"/>
    <w:rsid w:val="00C11314"/>
    <w:rsid w:val="00C13187"/>
    <w:rsid w:val="00C1430E"/>
    <w:rsid w:val="00C3060E"/>
    <w:rsid w:val="00C3074F"/>
    <w:rsid w:val="00C43730"/>
    <w:rsid w:val="00C453BB"/>
    <w:rsid w:val="00C576AB"/>
    <w:rsid w:val="00C63FC8"/>
    <w:rsid w:val="00C6596B"/>
    <w:rsid w:val="00C71196"/>
    <w:rsid w:val="00C72F14"/>
    <w:rsid w:val="00C73C1F"/>
    <w:rsid w:val="00C82D97"/>
    <w:rsid w:val="00C862AD"/>
    <w:rsid w:val="00CC2164"/>
    <w:rsid w:val="00CD0594"/>
    <w:rsid w:val="00CD3D58"/>
    <w:rsid w:val="00CD7137"/>
    <w:rsid w:val="00D07BC6"/>
    <w:rsid w:val="00D261E3"/>
    <w:rsid w:val="00D328C0"/>
    <w:rsid w:val="00D34C4C"/>
    <w:rsid w:val="00D5037C"/>
    <w:rsid w:val="00D531A2"/>
    <w:rsid w:val="00D7273F"/>
    <w:rsid w:val="00D952DE"/>
    <w:rsid w:val="00DA2BAE"/>
    <w:rsid w:val="00DA3183"/>
    <w:rsid w:val="00DA3DD5"/>
    <w:rsid w:val="00DA7D70"/>
    <w:rsid w:val="00DB7606"/>
    <w:rsid w:val="00DC3E53"/>
    <w:rsid w:val="00DD47B9"/>
    <w:rsid w:val="00E02EC8"/>
    <w:rsid w:val="00E10153"/>
    <w:rsid w:val="00E10F2B"/>
    <w:rsid w:val="00E13D17"/>
    <w:rsid w:val="00E17567"/>
    <w:rsid w:val="00E21187"/>
    <w:rsid w:val="00E21EB5"/>
    <w:rsid w:val="00E2401F"/>
    <w:rsid w:val="00E56409"/>
    <w:rsid w:val="00E67022"/>
    <w:rsid w:val="00E77A1C"/>
    <w:rsid w:val="00E77BBF"/>
    <w:rsid w:val="00E818CF"/>
    <w:rsid w:val="00E9248A"/>
    <w:rsid w:val="00EA4A38"/>
    <w:rsid w:val="00EA4DD9"/>
    <w:rsid w:val="00EB2AA7"/>
    <w:rsid w:val="00EC0865"/>
    <w:rsid w:val="00EC353E"/>
    <w:rsid w:val="00EE4020"/>
    <w:rsid w:val="00EF7B1E"/>
    <w:rsid w:val="00F0038D"/>
    <w:rsid w:val="00F15D4B"/>
    <w:rsid w:val="00F363FE"/>
    <w:rsid w:val="00F454F4"/>
    <w:rsid w:val="00F55DA6"/>
    <w:rsid w:val="00F67114"/>
    <w:rsid w:val="00F8366B"/>
    <w:rsid w:val="00F92CE8"/>
    <w:rsid w:val="00FA040A"/>
    <w:rsid w:val="00FA3408"/>
    <w:rsid w:val="00FF205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063A"/>
  <w15:chartTrackingRefBased/>
  <w15:docId w15:val="{4DE5B9B6-2AD1-42B2-A1D8-610A36DF1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5777"/>
    <w:pPr>
      <w:tabs>
        <w:tab w:val="center" w:pos="4513"/>
      </w:tabs>
      <w:outlineLvl w:val="0"/>
    </w:pPr>
    <w:rPr>
      <w:color w:val="7030A0"/>
      <w:sz w:val="36"/>
      <w:szCs w:val="36"/>
    </w:rPr>
  </w:style>
  <w:style w:type="paragraph" w:styleId="Heading2">
    <w:name w:val="heading 2"/>
    <w:basedOn w:val="Normal"/>
    <w:link w:val="Heading2Char"/>
    <w:uiPriority w:val="9"/>
    <w:qFormat/>
    <w:rsid w:val="00C04DF5"/>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DC3E5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628D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628D3"/>
    <w:rPr>
      <w:rFonts w:eastAsiaTheme="minorEastAsia"/>
      <w:lang w:val="en-US"/>
    </w:rPr>
  </w:style>
  <w:style w:type="paragraph" w:styleId="Header">
    <w:name w:val="header"/>
    <w:basedOn w:val="Normal"/>
    <w:link w:val="HeaderChar"/>
    <w:uiPriority w:val="99"/>
    <w:unhideWhenUsed/>
    <w:rsid w:val="006721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21D4"/>
  </w:style>
  <w:style w:type="paragraph" w:styleId="Footer">
    <w:name w:val="footer"/>
    <w:basedOn w:val="Normal"/>
    <w:link w:val="FooterChar"/>
    <w:uiPriority w:val="99"/>
    <w:unhideWhenUsed/>
    <w:rsid w:val="006721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21D4"/>
  </w:style>
  <w:style w:type="paragraph" w:styleId="ListParagraph">
    <w:name w:val="List Paragraph"/>
    <w:aliases w:val="List Paragraph1,List Paragraph11"/>
    <w:basedOn w:val="Normal"/>
    <w:link w:val="ListParagraphChar"/>
    <w:uiPriority w:val="34"/>
    <w:qFormat/>
    <w:rsid w:val="00C3060E"/>
    <w:pPr>
      <w:spacing w:after="0" w:line="240" w:lineRule="auto"/>
      <w:ind w:left="720"/>
      <w:contextualSpacing/>
    </w:pPr>
    <w:rPr>
      <w:sz w:val="24"/>
      <w:szCs w:val="24"/>
      <w:lang w:val="en-US"/>
    </w:rPr>
  </w:style>
  <w:style w:type="character" w:styleId="Strong">
    <w:name w:val="Strong"/>
    <w:basedOn w:val="DefaultParagraphFont"/>
    <w:uiPriority w:val="22"/>
    <w:qFormat/>
    <w:rsid w:val="00757FA4"/>
    <w:rPr>
      <w:b/>
      <w:bCs/>
    </w:rPr>
  </w:style>
  <w:style w:type="paragraph" w:customStyle="1" w:styleId="DHHSbody">
    <w:name w:val="DHHS body"/>
    <w:qFormat/>
    <w:rsid w:val="00757FA4"/>
    <w:pPr>
      <w:spacing w:after="120" w:line="270" w:lineRule="atLeast"/>
    </w:pPr>
    <w:rPr>
      <w:rFonts w:ascii="Arial" w:eastAsia="Times" w:hAnsi="Arial" w:cs="Times New Roman"/>
      <w:sz w:val="20"/>
      <w:szCs w:val="20"/>
    </w:rPr>
  </w:style>
  <w:style w:type="paragraph" w:customStyle="1" w:styleId="DHHSbodyaftertablefigure">
    <w:name w:val="DHHS body after table/figure"/>
    <w:basedOn w:val="DHHSbody"/>
    <w:next w:val="DHHSbody"/>
    <w:rsid w:val="00757FA4"/>
    <w:pPr>
      <w:spacing w:before="240"/>
    </w:pPr>
  </w:style>
  <w:style w:type="paragraph" w:customStyle="1" w:styleId="DHHSbullet1">
    <w:name w:val="DHHS bullet 1"/>
    <w:basedOn w:val="Normal"/>
    <w:uiPriority w:val="99"/>
    <w:qFormat/>
    <w:rsid w:val="00757FA4"/>
    <w:pPr>
      <w:numPr>
        <w:numId w:val="10"/>
      </w:numPr>
      <w:spacing w:after="40" w:line="270" w:lineRule="atLeast"/>
    </w:pPr>
    <w:rPr>
      <w:rFonts w:ascii="Arial" w:eastAsia="Times" w:hAnsi="Arial" w:cs="Times New Roman"/>
      <w:sz w:val="20"/>
      <w:szCs w:val="20"/>
    </w:rPr>
  </w:style>
  <w:style w:type="paragraph" w:customStyle="1" w:styleId="DHHSbullet2">
    <w:name w:val="DHHS bullet 2"/>
    <w:basedOn w:val="Normal"/>
    <w:uiPriority w:val="2"/>
    <w:qFormat/>
    <w:rsid w:val="00757FA4"/>
    <w:pPr>
      <w:numPr>
        <w:ilvl w:val="1"/>
        <w:numId w:val="10"/>
      </w:numPr>
      <w:spacing w:after="40" w:line="270" w:lineRule="atLeast"/>
    </w:pPr>
    <w:rPr>
      <w:rFonts w:ascii="Arial" w:eastAsia="Times" w:hAnsi="Arial" w:cs="Times New Roman"/>
      <w:sz w:val="20"/>
      <w:szCs w:val="20"/>
    </w:rPr>
  </w:style>
  <w:style w:type="numbering" w:customStyle="1" w:styleId="ZZBullets">
    <w:name w:val="ZZ Bullets"/>
    <w:rsid w:val="00757FA4"/>
    <w:pPr>
      <w:numPr>
        <w:numId w:val="10"/>
      </w:numPr>
    </w:pPr>
  </w:style>
  <w:style w:type="character" w:customStyle="1" w:styleId="Heading2Char">
    <w:name w:val="Heading 2 Char"/>
    <w:basedOn w:val="DefaultParagraphFont"/>
    <w:link w:val="Heading2"/>
    <w:uiPriority w:val="9"/>
    <w:rsid w:val="00C04DF5"/>
    <w:rPr>
      <w:rFonts w:ascii="Times New Roman" w:eastAsia="Times New Roman" w:hAnsi="Times New Roman" w:cs="Times New Roman"/>
      <w:b/>
      <w:bCs/>
      <w:sz w:val="36"/>
      <w:szCs w:val="36"/>
      <w:lang w:eastAsia="en-AU"/>
    </w:rPr>
  </w:style>
  <w:style w:type="paragraph" w:styleId="NormalWeb">
    <w:name w:val="Normal (Web)"/>
    <w:basedOn w:val="Normal"/>
    <w:uiPriority w:val="99"/>
    <w:unhideWhenUsed/>
    <w:rsid w:val="00C04DF5"/>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C04DF5"/>
    <w:rPr>
      <w:color w:val="0000FF"/>
      <w:u w:val="single"/>
    </w:rPr>
  </w:style>
  <w:style w:type="table" w:styleId="TableGrid">
    <w:name w:val="Table Grid"/>
    <w:basedOn w:val="TableNormal"/>
    <w:uiPriority w:val="39"/>
    <w:rsid w:val="00AA6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D4FA3"/>
    <w:rPr>
      <w:color w:val="605E5C"/>
      <w:shd w:val="clear" w:color="auto" w:fill="E1DFDD"/>
    </w:rPr>
  </w:style>
  <w:style w:type="character" w:customStyle="1" w:styleId="Heading3Char">
    <w:name w:val="Heading 3 Char"/>
    <w:basedOn w:val="DefaultParagraphFont"/>
    <w:link w:val="Heading3"/>
    <w:uiPriority w:val="9"/>
    <w:rsid w:val="00DC3E53"/>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aliases w:val="List Paragraph1 Char,List Paragraph11 Char"/>
    <w:link w:val="ListParagraph"/>
    <w:uiPriority w:val="34"/>
    <w:locked/>
    <w:rsid w:val="00DC3E53"/>
    <w:rPr>
      <w:sz w:val="24"/>
      <w:szCs w:val="24"/>
      <w:lang w:val="en-US"/>
    </w:rPr>
  </w:style>
  <w:style w:type="character" w:customStyle="1" w:styleId="Heading1Char">
    <w:name w:val="Heading 1 Char"/>
    <w:basedOn w:val="DefaultParagraphFont"/>
    <w:link w:val="Heading1"/>
    <w:uiPriority w:val="9"/>
    <w:rsid w:val="005C5777"/>
    <w:rPr>
      <w:color w:val="7030A0"/>
      <w:sz w:val="36"/>
      <w:szCs w:val="36"/>
    </w:rPr>
  </w:style>
  <w:style w:type="paragraph" w:styleId="TOCHeading">
    <w:name w:val="TOC Heading"/>
    <w:basedOn w:val="Heading1"/>
    <w:next w:val="Normal"/>
    <w:uiPriority w:val="39"/>
    <w:unhideWhenUsed/>
    <w:qFormat/>
    <w:rsid w:val="00190626"/>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190626"/>
    <w:pPr>
      <w:spacing w:before="120" w:after="120"/>
    </w:pPr>
    <w:rPr>
      <w:rFonts w:cstheme="minorHAnsi"/>
      <w:b/>
      <w:bCs/>
      <w:caps/>
      <w:sz w:val="20"/>
      <w:szCs w:val="20"/>
    </w:rPr>
  </w:style>
  <w:style w:type="paragraph" w:styleId="TOC3">
    <w:name w:val="toc 3"/>
    <w:basedOn w:val="Normal"/>
    <w:next w:val="Normal"/>
    <w:autoRedefine/>
    <w:uiPriority w:val="39"/>
    <w:unhideWhenUsed/>
    <w:rsid w:val="00190626"/>
    <w:pPr>
      <w:spacing w:after="0"/>
      <w:ind w:left="440"/>
    </w:pPr>
    <w:rPr>
      <w:rFonts w:cstheme="minorHAnsi"/>
      <w:i/>
      <w:iCs/>
      <w:sz w:val="20"/>
      <w:szCs w:val="20"/>
    </w:rPr>
  </w:style>
  <w:style w:type="paragraph" w:styleId="TOC2">
    <w:name w:val="toc 2"/>
    <w:basedOn w:val="Normal"/>
    <w:next w:val="Normal"/>
    <w:autoRedefine/>
    <w:uiPriority w:val="39"/>
    <w:unhideWhenUsed/>
    <w:rsid w:val="00190626"/>
    <w:pPr>
      <w:spacing w:after="0"/>
      <w:ind w:left="220"/>
    </w:pPr>
    <w:rPr>
      <w:rFonts w:cstheme="minorHAnsi"/>
      <w:smallCaps/>
      <w:sz w:val="20"/>
      <w:szCs w:val="20"/>
    </w:rPr>
  </w:style>
  <w:style w:type="paragraph" w:styleId="TOC4">
    <w:name w:val="toc 4"/>
    <w:basedOn w:val="Normal"/>
    <w:next w:val="Normal"/>
    <w:autoRedefine/>
    <w:uiPriority w:val="39"/>
    <w:semiHidden/>
    <w:unhideWhenUsed/>
    <w:rsid w:val="00190626"/>
    <w:pPr>
      <w:spacing w:after="0"/>
      <w:ind w:left="660"/>
    </w:pPr>
    <w:rPr>
      <w:rFonts w:cstheme="minorHAnsi"/>
      <w:sz w:val="18"/>
      <w:szCs w:val="18"/>
    </w:rPr>
  </w:style>
  <w:style w:type="paragraph" w:styleId="TOC5">
    <w:name w:val="toc 5"/>
    <w:basedOn w:val="Normal"/>
    <w:next w:val="Normal"/>
    <w:autoRedefine/>
    <w:uiPriority w:val="39"/>
    <w:semiHidden/>
    <w:unhideWhenUsed/>
    <w:rsid w:val="00190626"/>
    <w:pPr>
      <w:spacing w:after="0"/>
      <w:ind w:left="880"/>
    </w:pPr>
    <w:rPr>
      <w:rFonts w:cstheme="minorHAnsi"/>
      <w:sz w:val="18"/>
      <w:szCs w:val="18"/>
    </w:rPr>
  </w:style>
  <w:style w:type="paragraph" w:styleId="TOC6">
    <w:name w:val="toc 6"/>
    <w:basedOn w:val="Normal"/>
    <w:next w:val="Normal"/>
    <w:autoRedefine/>
    <w:uiPriority w:val="39"/>
    <w:semiHidden/>
    <w:unhideWhenUsed/>
    <w:rsid w:val="00190626"/>
    <w:pPr>
      <w:spacing w:after="0"/>
      <w:ind w:left="1100"/>
    </w:pPr>
    <w:rPr>
      <w:rFonts w:cstheme="minorHAnsi"/>
      <w:sz w:val="18"/>
      <w:szCs w:val="18"/>
    </w:rPr>
  </w:style>
  <w:style w:type="paragraph" w:styleId="TOC7">
    <w:name w:val="toc 7"/>
    <w:basedOn w:val="Normal"/>
    <w:next w:val="Normal"/>
    <w:autoRedefine/>
    <w:uiPriority w:val="39"/>
    <w:semiHidden/>
    <w:unhideWhenUsed/>
    <w:rsid w:val="00190626"/>
    <w:pPr>
      <w:spacing w:after="0"/>
      <w:ind w:left="1320"/>
    </w:pPr>
    <w:rPr>
      <w:rFonts w:cstheme="minorHAnsi"/>
      <w:sz w:val="18"/>
      <w:szCs w:val="18"/>
    </w:rPr>
  </w:style>
  <w:style w:type="paragraph" w:styleId="TOC8">
    <w:name w:val="toc 8"/>
    <w:basedOn w:val="Normal"/>
    <w:next w:val="Normal"/>
    <w:autoRedefine/>
    <w:uiPriority w:val="39"/>
    <w:semiHidden/>
    <w:unhideWhenUsed/>
    <w:rsid w:val="00190626"/>
    <w:pPr>
      <w:spacing w:after="0"/>
      <w:ind w:left="1540"/>
    </w:pPr>
    <w:rPr>
      <w:rFonts w:cstheme="minorHAnsi"/>
      <w:sz w:val="18"/>
      <w:szCs w:val="18"/>
    </w:rPr>
  </w:style>
  <w:style w:type="paragraph" w:styleId="TOC9">
    <w:name w:val="toc 9"/>
    <w:basedOn w:val="Normal"/>
    <w:next w:val="Normal"/>
    <w:autoRedefine/>
    <w:uiPriority w:val="39"/>
    <w:semiHidden/>
    <w:unhideWhenUsed/>
    <w:rsid w:val="00190626"/>
    <w:pPr>
      <w:spacing w:after="0"/>
      <w:ind w:left="1760"/>
    </w:pPr>
    <w:rPr>
      <w:rFonts w:cstheme="minorHAnsi"/>
      <w:sz w:val="18"/>
      <w:szCs w:val="18"/>
    </w:rPr>
  </w:style>
  <w:style w:type="paragraph" w:customStyle="1" w:styleId="1stLevelBulletPoints">
    <w:name w:val="1st Level Bullet Points"/>
    <w:basedOn w:val="Normal"/>
    <w:qFormat/>
    <w:rsid w:val="006217A7"/>
    <w:pPr>
      <w:widowControl w:val="0"/>
      <w:numPr>
        <w:numId w:val="22"/>
      </w:numPr>
      <w:spacing w:before="120" w:after="120" w:line="240" w:lineRule="auto"/>
      <w:ind w:left="284" w:hanging="284"/>
      <w:jc w:val="both"/>
    </w:pPr>
    <w:rPr>
      <w:rFonts w:eastAsia="Garamond" w:cstheme="minorHAnsi"/>
      <w:color w:val="000000"/>
    </w:rPr>
  </w:style>
  <w:style w:type="character" w:styleId="FollowedHyperlink">
    <w:name w:val="FollowedHyperlink"/>
    <w:basedOn w:val="DefaultParagraphFont"/>
    <w:uiPriority w:val="99"/>
    <w:semiHidden/>
    <w:unhideWhenUsed/>
    <w:rsid w:val="00DB76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331135">
      <w:bodyDiv w:val="1"/>
      <w:marLeft w:val="0"/>
      <w:marRight w:val="0"/>
      <w:marTop w:val="0"/>
      <w:marBottom w:val="0"/>
      <w:divBdr>
        <w:top w:val="none" w:sz="0" w:space="0" w:color="auto"/>
        <w:left w:val="none" w:sz="0" w:space="0" w:color="auto"/>
        <w:bottom w:val="none" w:sz="0" w:space="0" w:color="auto"/>
        <w:right w:val="none" w:sz="0" w:space="0" w:color="auto"/>
      </w:divBdr>
    </w:div>
    <w:div w:id="1606228515">
      <w:bodyDiv w:val="1"/>
      <w:marLeft w:val="0"/>
      <w:marRight w:val="0"/>
      <w:marTop w:val="0"/>
      <w:marBottom w:val="0"/>
      <w:divBdr>
        <w:top w:val="none" w:sz="0" w:space="0" w:color="auto"/>
        <w:left w:val="none" w:sz="0" w:space="0" w:color="auto"/>
        <w:bottom w:val="none" w:sz="0" w:space="0" w:color="auto"/>
        <w:right w:val="none" w:sz="0" w:space="0" w:color="auto"/>
      </w:divBdr>
    </w:div>
    <w:div w:id="1707245131">
      <w:bodyDiv w:val="1"/>
      <w:marLeft w:val="0"/>
      <w:marRight w:val="0"/>
      <w:marTop w:val="0"/>
      <w:marBottom w:val="0"/>
      <w:divBdr>
        <w:top w:val="none" w:sz="0" w:space="0" w:color="auto"/>
        <w:left w:val="none" w:sz="0" w:space="0" w:color="auto"/>
        <w:bottom w:val="none" w:sz="0" w:space="0" w:color="auto"/>
        <w:right w:val="none" w:sz="0" w:space="0" w:color="auto"/>
      </w:divBdr>
    </w:div>
    <w:div w:id="17835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hyperlink" Target="mailto:ideas@ideas.org.au"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hyperlink" Target="mailto:enquiries@ceh.org.a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bca@bca.org.au" TargetMode="External"/><Relationship Id="rId20" Type="http://schemas.openxmlformats.org/officeDocument/2006/relationships/hyperlink" Target="http://dpoa.org.au/contac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isabilityadvocacyfinder.dss.gov.au/disability/ndap" TargetMode="External"/><Relationship Id="rId23" Type="http://schemas.openxmlformats.org/officeDocument/2006/relationships/image" Target="media/image8.jpeg"/><Relationship Id="rId10" Type="http://schemas.openxmlformats.org/officeDocument/2006/relationships/hyperlink" Target="https://disabilityadvocacyfinder.dss.gov.au/disability/ndap" TargetMode="External"/><Relationship Id="rId19" Type="http://schemas.openxmlformats.org/officeDocument/2006/relationships/hyperlink" Target="https://www.ndis.gov.au/form/contact-form.html"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ccessPlus Care Servic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89BFB8-7542-A645-BB30-F96E49BE8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0</Pages>
  <Words>5233</Words>
  <Characters>2982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Welcome Pack!</vt:lpstr>
    </vt:vector>
  </TitlesOfParts>
  <Company/>
  <LinksUpToDate>false</LinksUpToDate>
  <CharactersWithSpaces>3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Pack!</dc:title>
  <dc:subject/>
  <dc:creator>LeilaBardic</dc:creator>
  <cp:keywords/>
  <dc:description/>
  <cp:lastModifiedBy>Chifum Emeri</cp:lastModifiedBy>
  <cp:revision>29</cp:revision>
  <dcterms:created xsi:type="dcterms:W3CDTF">2021-07-08T01:39:00Z</dcterms:created>
  <dcterms:modified xsi:type="dcterms:W3CDTF">2023-11-16T02:06:00Z</dcterms:modified>
</cp:coreProperties>
</file>